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76F38" w14:textId="52D08177" w:rsidR="000F1511" w:rsidRPr="00AE3671" w:rsidRDefault="00363FE4" w:rsidP="00111EEF">
      <w:pPr>
        <w:tabs>
          <w:tab w:val="left" w:pos="2109"/>
        </w:tabs>
        <w:spacing w:after="16" w:line="268" w:lineRule="auto"/>
        <w:ind w:right="59"/>
        <w:rPr>
          <w:rFonts w:ascii="Function" w:eastAsia="Calibri" w:hAnsi="Function"/>
          <w:i w:val="0"/>
          <w:sz w:val="32"/>
        </w:rPr>
      </w:pPr>
      <w:r w:rsidRPr="00AE3671">
        <w:rPr>
          <w:rFonts w:ascii="Function" w:eastAsia="Calibri" w:hAnsi="Function" w:cs="Calibri"/>
          <w:i w:val="0"/>
          <w:sz w:val="32"/>
        </w:rPr>
        <w:tab/>
      </w:r>
      <w:r w:rsidRPr="00AE3671">
        <w:rPr>
          <w:rFonts w:ascii="Function" w:eastAsia="Calibri" w:hAnsi="Function" w:cs="Calibri"/>
          <w:i w:val="0"/>
          <w:sz w:val="32"/>
        </w:rPr>
        <w:tab/>
      </w:r>
      <w:r w:rsidRPr="00AE3671">
        <w:rPr>
          <w:rFonts w:ascii="Function" w:eastAsia="Calibri" w:hAnsi="Function"/>
          <w:i w:val="0"/>
          <w:color w:val="FF0000"/>
          <w:sz w:val="32"/>
        </w:rPr>
        <w:t xml:space="preserve"> </w:t>
      </w:r>
    </w:p>
    <w:p w14:paraId="51E06DF8" w14:textId="522C5202" w:rsidR="000F1511" w:rsidRPr="00AE3671" w:rsidRDefault="000F1511" w:rsidP="00111EEF">
      <w:pPr>
        <w:spacing w:after="16" w:line="268" w:lineRule="auto"/>
        <w:ind w:right="59"/>
        <w:rPr>
          <w:rFonts w:ascii="Function" w:eastAsia="Calibri" w:hAnsi="Function"/>
          <w:i w:val="0"/>
          <w:sz w:val="32"/>
        </w:rPr>
      </w:pPr>
    </w:p>
    <w:p w14:paraId="095305B3" w14:textId="77777777" w:rsidR="000F1511" w:rsidRPr="00AE3671" w:rsidRDefault="000F1511" w:rsidP="00111EEF">
      <w:pPr>
        <w:spacing w:after="16" w:line="268" w:lineRule="auto"/>
        <w:ind w:right="59"/>
        <w:rPr>
          <w:rFonts w:ascii="Function" w:eastAsia="Calibri" w:hAnsi="Function"/>
          <w:i w:val="0"/>
          <w:sz w:val="32"/>
        </w:rPr>
      </w:pPr>
    </w:p>
    <w:p w14:paraId="3E7D26EC" w14:textId="6B9F785D" w:rsidR="005B77D0" w:rsidRPr="00AE3671" w:rsidRDefault="00F64A48" w:rsidP="00111EEF">
      <w:pPr>
        <w:spacing w:after="16" w:line="268" w:lineRule="auto"/>
        <w:ind w:right="59"/>
        <w:rPr>
          <w:rFonts w:ascii="Function" w:eastAsia="Calibri" w:hAnsi="Function"/>
          <w:i w:val="0"/>
          <w:color w:val="auto"/>
          <w:sz w:val="32"/>
        </w:rPr>
      </w:pPr>
      <w:r w:rsidRPr="00AE3671">
        <w:rPr>
          <w:rFonts w:ascii="Function" w:eastAsia="Calibri" w:hAnsi="Function"/>
          <w:b/>
          <w:i w:val="0"/>
          <w:color w:val="auto"/>
          <w:sz w:val="40"/>
        </w:rPr>
        <w:t>T</w:t>
      </w:r>
      <w:r w:rsidR="00002806" w:rsidRPr="00AE3671">
        <w:rPr>
          <w:rFonts w:ascii="Function" w:eastAsia="Calibri" w:hAnsi="Function"/>
          <w:b/>
          <w:i w:val="0"/>
          <w:color w:val="auto"/>
          <w:sz w:val="40"/>
        </w:rPr>
        <w:t>emplates</w:t>
      </w:r>
      <w:r w:rsidR="00002806" w:rsidRPr="00AE3671">
        <w:rPr>
          <w:rFonts w:ascii="Function" w:eastAsia="Calibri" w:hAnsi="Function"/>
          <w:i w:val="0"/>
          <w:color w:val="auto"/>
          <w:sz w:val="32"/>
        </w:rPr>
        <w:t xml:space="preserve"> </w:t>
      </w:r>
      <w:r w:rsidR="000200EA" w:rsidRPr="00AE3671">
        <w:rPr>
          <w:rFonts w:ascii="Function" w:eastAsia="Calibri" w:hAnsi="Function"/>
          <w:i w:val="0"/>
          <w:color w:val="auto"/>
          <w:sz w:val="32"/>
        </w:rPr>
        <w:t xml:space="preserve">for </w:t>
      </w:r>
      <w:r w:rsidR="005B77D0" w:rsidRPr="00AE3671">
        <w:rPr>
          <w:rFonts w:ascii="Function" w:eastAsia="Calibri" w:hAnsi="Function"/>
          <w:i w:val="0"/>
          <w:color w:val="auto"/>
          <w:sz w:val="32"/>
        </w:rPr>
        <w:t>Citizen Science</w:t>
      </w:r>
    </w:p>
    <w:p w14:paraId="624B0FE9" w14:textId="42057620" w:rsidR="00270B89" w:rsidRPr="00AE3671" w:rsidRDefault="00FC4D33" w:rsidP="00111EEF">
      <w:pPr>
        <w:spacing w:after="16" w:line="268" w:lineRule="auto"/>
        <w:ind w:right="59"/>
        <w:rPr>
          <w:rFonts w:ascii="Function" w:eastAsia="Calibri" w:hAnsi="Function"/>
          <w:i w:val="0"/>
          <w:color w:val="auto"/>
          <w:sz w:val="32"/>
        </w:rPr>
      </w:pPr>
      <w:r w:rsidRPr="00AE3671">
        <w:rPr>
          <w:rFonts w:ascii="Function" w:eastAsia="Calibri" w:hAnsi="Function"/>
          <w:i w:val="0"/>
          <w:color w:val="auto"/>
          <w:sz w:val="32"/>
        </w:rPr>
        <w:t xml:space="preserve">Quality Assurance </w:t>
      </w:r>
      <w:r w:rsidR="00C45561" w:rsidRPr="00AE3671">
        <w:rPr>
          <w:rFonts w:ascii="Function" w:eastAsia="Calibri" w:hAnsi="Function"/>
          <w:i w:val="0"/>
          <w:color w:val="auto"/>
          <w:sz w:val="32"/>
        </w:rPr>
        <w:t xml:space="preserve">and </w:t>
      </w:r>
      <w:r w:rsidR="000200EA" w:rsidRPr="00AE3671">
        <w:rPr>
          <w:rFonts w:ascii="Function" w:eastAsia="Calibri" w:hAnsi="Function"/>
          <w:i w:val="0"/>
          <w:color w:val="auto"/>
          <w:sz w:val="32"/>
        </w:rPr>
        <w:t>Documentation</w:t>
      </w:r>
    </w:p>
    <w:p w14:paraId="65BCDF15" w14:textId="77777777" w:rsidR="00C45561" w:rsidRPr="00AE3671" w:rsidRDefault="00C45561" w:rsidP="00111EEF">
      <w:pPr>
        <w:spacing w:after="16" w:line="268" w:lineRule="auto"/>
        <w:ind w:right="59"/>
        <w:rPr>
          <w:rFonts w:ascii="Function" w:eastAsia="Calibri" w:hAnsi="Function"/>
          <w:i w:val="0"/>
          <w:color w:val="auto"/>
          <w:sz w:val="32"/>
        </w:rPr>
      </w:pPr>
    </w:p>
    <w:p w14:paraId="74AE5839" w14:textId="2C6A6B35" w:rsidR="009F4BFE" w:rsidRPr="00AE3671" w:rsidRDefault="003D446B" w:rsidP="00111EEF">
      <w:pPr>
        <w:spacing w:after="16" w:line="268" w:lineRule="auto"/>
        <w:ind w:right="59"/>
        <w:rPr>
          <w:rFonts w:ascii="Function" w:eastAsia="Calibri" w:hAnsi="Function"/>
          <w:i w:val="0"/>
          <w:color w:val="auto"/>
          <w:sz w:val="32"/>
        </w:rPr>
      </w:pPr>
      <w:r>
        <w:rPr>
          <w:rFonts w:ascii="Function" w:eastAsia="Calibri" w:hAnsi="Function"/>
          <w:i w:val="0"/>
          <w:color w:val="auto"/>
          <w:sz w:val="32"/>
        </w:rPr>
        <w:t>March</w:t>
      </w:r>
      <w:r w:rsidR="007C2B09" w:rsidRPr="00AE3671">
        <w:rPr>
          <w:rFonts w:ascii="Function" w:eastAsia="Calibri" w:hAnsi="Function"/>
          <w:i w:val="0"/>
          <w:color w:val="auto"/>
          <w:sz w:val="32"/>
        </w:rPr>
        <w:t xml:space="preserve"> </w:t>
      </w:r>
      <w:r w:rsidR="005B77D0" w:rsidRPr="00AE3671">
        <w:rPr>
          <w:rFonts w:ascii="Function" w:eastAsia="Calibri" w:hAnsi="Function"/>
          <w:i w:val="0"/>
          <w:color w:val="auto"/>
          <w:sz w:val="32"/>
        </w:rPr>
        <w:t>201</w:t>
      </w:r>
      <w:r>
        <w:rPr>
          <w:rFonts w:ascii="Function" w:eastAsia="Calibri" w:hAnsi="Function"/>
          <w:i w:val="0"/>
          <w:color w:val="auto"/>
          <w:sz w:val="32"/>
        </w:rPr>
        <w:t>9</w:t>
      </w:r>
    </w:p>
    <w:p w14:paraId="5F7B8934" w14:textId="77777777" w:rsidR="005B77D0" w:rsidRPr="00AE3671" w:rsidRDefault="005B77D0" w:rsidP="00111EEF">
      <w:pPr>
        <w:spacing w:after="16" w:line="268" w:lineRule="auto"/>
        <w:ind w:right="59"/>
        <w:rPr>
          <w:rFonts w:ascii="Function" w:eastAsia="Calibri" w:hAnsi="Function"/>
          <w:i w:val="0"/>
          <w:color w:val="FF0000"/>
          <w:sz w:val="32"/>
        </w:rPr>
      </w:pPr>
    </w:p>
    <w:p w14:paraId="214B6B88" w14:textId="77777777" w:rsidR="005B77D0" w:rsidRPr="00AE3671" w:rsidRDefault="005B77D0" w:rsidP="00111EEF">
      <w:pPr>
        <w:spacing w:after="16" w:line="268" w:lineRule="auto"/>
        <w:ind w:right="59"/>
        <w:rPr>
          <w:rFonts w:ascii="Function" w:eastAsia="Calibri" w:hAnsi="Function"/>
          <w:i w:val="0"/>
          <w:color w:val="FF0000"/>
          <w:sz w:val="32"/>
        </w:rPr>
      </w:pPr>
    </w:p>
    <w:p w14:paraId="07388D14" w14:textId="0133D8B7" w:rsidR="005B77D0" w:rsidRPr="00AE3671" w:rsidRDefault="005B77D0" w:rsidP="00111EEF">
      <w:pPr>
        <w:spacing w:after="16" w:line="268" w:lineRule="auto"/>
        <w:ind w:right="59"/>
        <w:rPr>
          <w:rFonts w:ascii="Function" w:eastAsia="Calibri" w:hAnsi="Function"/>
          <w:i w:val="0"/>
          <w:color w:val="FF0000"/>
          <w:sz w:val="32"/>
        </w:rPr>
      </w:pPr>
    </w:p>
    <w:p w14:paraId="1A910963" w14:textId="384E051D" w:rsidR="00C45561" w:rsidRPr="00AE3671" w:rsidRDefault="00C45561" w:rsidP="00111EEF">
      <w:pPr>
        <w:spacing w:after="16" w:line="268" w:lineRule="auto"/>
        <w:ind w:right="59"/>
        <w:rPr>
          <w:rFonts w:ascii="Function" w:eastAsia="Calibri" w:hAnsi="Function"/>
          <w:i w:val="0"/>
          <w:color w:val="FF0000"/>
          <w:sz w:val="32"/>
        </w:rPr>
      </w:pPr>
    </w:p>
    <w:p w14:paraId="3A5A7365" w14:textId="41FA3F66" w:rsidR="00C45561" w:rsidRPr="00AE3671" w:rsidRDefault="00C45561" w:rsidP="00111EEF">
      <w:pPr>
        <w:spacing w:after="16" w:line="268" w:lineRule="auto"/>
        <w:ind w:right="59"/>
        <w:rPr>
          <w:rFonts w:ascii="Function" w:eastAsia="Calibri" w:hAnsi="Function"/>
          <w:i w:val="0"/>
          <w:color w:val="FF0000"/>
          <w:sz w:val="32"/>
        </w:rPr>
      </w:pPr>
    </w:p>
    <w:p w14:paraId="728C0764" w14:textId="4E0ACD73" w:rsidR="007D1F6B" w:rsidRPr="009B371B" w:rsidRDefault="00E4695C" w:rsidP="008D12E0">
      <w:pPr>
        <w:spacing w:after="16" w:line="268" w:lineRule="auto"/>
        <w:ind w:right="59"/>
        <w:rPr>
          <w:rFonts w:ascii="Function" w:eastAsiaTheme="minorEastAsia" w:hAnsi="Function" w:cs="Calibri"/>
          <w:i w:val="0"/>
          <w:color w:val="auto"/>
        </w:rPr>
      </w:pPr>
      <w:r w:rsidRPr="00287A22">
        <w:rPr>
          <w:rFonts w:ascii="Function" w:eastAsia="Calibri" w:hAnsi="Function" w:cs="Calibri"/>
          <w:i w:val="0"/>
          <w:noProof/>
          <w:sz w:val="32"/>
        </w:rPr>
        <mc:AlternateContent>
          <mc:Choice Requires="wps">
            <w:drawing>
              <wp:inline distT="0" distB="0" distL="0" distR="0" wp14:anchorId="6709322E" wp14:editId="72EC326C">
                <wp:extent cx="6195060" cy="1325880"/>
                <wp:effectExtent l="0" t="0" r="15240" b="2667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5060" cy="1325880"/>
                        </a:xfrm>
                        <a:prstGeom prst="rect">
                          <a:avLst/>
                        </a:prstGeom>
                        <a:solidFill>
                          <a:srgbClr val="FFFFFF"/>
                        </a:solidFill>
                        <a:ln w="9525">
                          <a:solidFill>
                            <a:srgbClr val="000000"/>
                          </a:solidFill>
                          <a:miter lim="800000"/>
                          <a:headEnd/>
                          <a:tailEnd/>
                        </a:ln>
                      </wps:spPr>
                      <wps:txbx>
                        <w:txbxContent>
                          <w:p w14:paraId="119CA1B4" w14:textId="3DA9B314" w:rsidR="00337FF0" w:rsidRDefault="00337FF0" w:rsidP="00E4695C">
                            <w:pPr>
                              <w:autoSpaceDE w:val="0"/>
                              <w:autoSpaceDN w:val="0"/>
                              <w:adjustRightInd w:val="0"/>
                              <w:spacing w:after="0" w:line="240" w:lineRule="auto"/>
                              <w:ind w:left="0" w:right="0" w:firstLine="0"/>
                              <w:rPr>
                                <w:rFonts w:ascii="Function" w:hAnsi="Function"/>
                                <w:i w:val="0"/>
                                <w:color w:val="auto"/>
                              </w:rPr>
                            </w:pPr>
                            <w:r w:rsidRPr="002868C1">
                              <w:rPr>
                                <w:rFonts w:ascii="Function" w:hAnsi="Function"/>
                                <w:b/>
                                <w:i w:val="0"/>
                                <w:color w:val="auto"/>
                              </w:rPr>
                              <w:t>Disclaimer:</w:t>
                            </w:r>
                            <w:r w:rsidRPr="002868C1">
                              <w:rPr>
                                <w:rFonts w:ascii="Function" w:eastAsiaTheme="minorEastAsia" w:hAnsi="Function"/>
                                <w:i w:val="0"/>
                                <w:color w:val="auto"/>
                                <w:sz w:val="24"/>
                                <w:szCs w:val="24"/>
                              </w:rPr>
                              <w:t xml:space="preserve">  </w:t>
                            </w:r>
                            <w:r>
                              <w:rPr>
                                <w:rFonts w:ascii="Function" w:eastAsiaTheme="minorEastAsia" w:hAnsi="Function"/>
                                <w:i w:val="0"/>
                                <w:color w:val="auto"/>
                              </w:rPr>
                              <w:t xml:space="preserve">EPA is distributing this information solely as a public service. The inclusion of companies and their products in this document does not constitute or imply endorsement or recommendation by the EPA. </w:t>
                            </w:r>
                            <w:r>
                              <w:rPr>
                                <w:rFonts w:ascii="Function" w:hAnsi="Function"/>
                                <w:i w:val="0"/>
                                <w:color w:val="auto"/>
                              </w:rPr>
                              <w:t xml:space="preserve">EPA retains the sole discretion as to what extent it will use data or information produced or resulting from use of this document. </w:t>
                            </w:r>
                          </w:p>
                          <w:p w14:paraId="40F42DB0" w14:textId="77777777" w:rsidR="00337FF0" w:rsidRDefault="00337FF0" w:rsidP="00E4695C">
                            <w:pPr>
                              <w:rPr>
                                <w:rFonts w:ascii="Function" w:hAnsi="Function"/>
                                <w:i w:val="0"/>
                                <w:color w:val="auto"/>
                              </w:rPr>
                            </w:pPr>
                          </w:p>
                          <w:p w14:paraId="728994B9" w14:textId="77777777" w:rsidR="00337FF0" w:rsidRDefault="00337FF0" w:rsidP="00E4695C">
                            <w:pPr>
                              <w:spacing w:after="120" w:line="240" w:lineRule="auto"/>
                              <w:ind w:left="0" w:right="0" w:firstLine="0"/>
                              <w:rPr>
                                <w:rFonts w:ascii="Function" w:eastAsia="Calibri" w:hAnsi="Function"/>
                                <w:i w:val="0"/>
                                <w:color w:val="auto"/>
                              </w:rPr>
                            </w:pPr>
                            <w:r>
                              <w:rPr>
                                <w:rFonts w:ascii="Function" w:eastAsia="Calibri" w:hAnsi="Function"/>
                                <w:i w:val="0"/>
                                <w:color w:val="auto"/>
                              </w:rPr>
                              <w:t xml:space="preserve">This document does not define, or otherwise limit, the purpose to which citizen scientists may seek to apply their data or information. </w:t>
                            </w:r>
                          </w:p>
                          <w:p w14:paraId="190A8DFB" w14:textId="77777777" w:rsidR="00337FF0" w:rsidRDefault="00337FF0" w:rsidP="008D12E0">
                            <w:pPr>
                              <w:autoSpaceDE w:val="0"/>
                              <w:autoSpaceDN w:val="0"/>
                              <w:adjustRightInd w:val="0"/>
                              <w:spacing w:after="0" w:line="240" w:lineRule="auto"/>
                              <w:ind w:left="0" w:right="0" w:firstLine="0"/>
                              <w:rPr>
                                <w:rFonts w:ascii="Function" w:eastAsiaTheme="minorEastAsia" w:hAnsi="Function"/>
                                <w:i w:val="0"/>
                                <w:color w:val="auto"/>
                                <w:sz w:val="24"/>
                                <w:szCs w:val="24"/>
                              </w:rPr>
                            </w:pPr>
                          </w:p>
                          <w:p w14:paraId="23105831" w14:textId="5CC500DC" w:rsidR="00337FF0" w:rsidRPr="002868C1" w:rsidRDefault="00337FF0" w:rsidP="008D12E0">
                            <w:pPr>
                              <w:spacing w:after="120" w:line="240" w:lineRule="auto"/>
                              <w:ind w:left="0" w:right="0" w:firstLine="0"/>
                              <w:rPr>
                                <w:rFonts w:ascii="Function" w:eastAsia="Calibri" w:hAnsi="Function"/>
                                <w:i w:val="0"/>
                                <w:color w:val="auto"/>
                              </w:rPr>
                            </w:pPr>
                          </w:p>
                        </w:txbxContent>
                      </wps:txbx>
                      <wps:bodyPr rot="0" vert="horz" wrap="square" lIns="91440" tIns="45720" rIns="91440" bIns="45720" anchor="t" anchorCtr="0">
                        <a:noAutofit/>
                      </wps:bodyPr>
                    </wps:wsp>
                  </a:graphicData>
                </a:graphic>
              </wp:inline>
            </w:drawing>
          </mc:Choice>
          <mc:Fallback>
            <w:pict>
              <v:shapetype w14:anchorId="6709322E" id="_x0000_t202" coordsize="21600,21600" o:spt="202" path="m,l,21600r21600,l21600,xe">
                <v:stroke joinstyle="miter"/>
                <v:path gradientshapeok="t" o:connecttype="rect"/>
              </v:shapetype>
              <v:shape id="Text Box 2" o:spid="_x0000_s1026" type="#_x0000_t202" style="width:487.8pt;height:10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">
                <v:textbox>
                  <w:txbxContent>
                    <w:p w14:paraId="119CA1B4" w14:textId="3DA9B314" w:rsidR="00337FF0" w:rsidRDefault="00337FF0" w:rsidP="00E4695C">
                      <w:pPr>
                        <w:autoSpaceDE w:val="0"/>
                        <w:autoSpaceDN w:val="0"/>
                        <w:adjustRightInd w:val="0"/>
                        <w:spacing w:after="0" w:line="240" w:lineRule="auto"/>
                        <w:ind w:left="0" w:right="0" w:firstLine="0"/>
                        <w:rPr>
                          <w:rFonts w:ascii="Function" w:hAnsi="Function"/>
                          <w:i w:val="0"/>
                          <w:color w:val="auto"/>
                        </w:rPr>
                      </w:pPr>
                      <w:r w:rsidRPr="002868C1">
                        <w:rPr>
                          <w:rFonts w:ascii="Function" w:hAnsi="Function"/>
                          <w:b/>
                          <w:i w:val="0"/>
                          <w:color w:val="auto"/>
                        </w:rPr>
                        <w:t>Disclaimer:</w:t>
                      </w:r>
                      <w:r w:rsidRPr="002868C1">
                        <w:rPr>
                          <w:rFonts w:ascii="Function" w:eastAsiaTheme="minorEastAsia" w:hAnsi="Function"/>
                          <w:i w:val="0"/>
                          <w:color w:val="auto"/>
                          <w:sz w:val="24"/>
                          <w:szCs w:val="24"/>
                        </w:rPr>
                        <w:t xml:space="preserve">  </w:t>
                      </w:r>
                      <w:r>
                        <w:rPr>
                          <w:rFonts w:ascii="Function" w:eastAsiaTheme="minorEastAsia" w:hAnsi="Function"/>
                          <w:i w:val="0"/>
                          <w:color w:val="auto"/>
                        </w:rPr>
                        <w:t xml:space="preserve">EPA is distributing this information solely as a public service. The inclusion of companies and their products in this document does not constitute or imply endorsement or recommendation by the EPA. </w:t>
                      </w:r>
                      <w:r>
                        <w:rPr>
                          <w:rFonts w:ascii="Function" w:hAnsi="Function"/>
                          <w:i w:val="0"/>
                          <w:color w:val="auto"/>
                        </w:rPr>
                        <w:t xml:space="preserve">EPA retains the sole discretion as to what extent it will use data or information produced or resulting from use of this document. </w:t>
                      </w:r>
                    </w:p>
                    <w:p w14:paraId="40F42DB0" w14:textId="77777777" w:rsidR="00337FF0" w:rsidRDefault="00337FF0" w:rsidP="00E4695C">
                      <w:pPr>
                        <w:rPr>
                          <w:rFonts w:ascii="Function" w:hAnsi="Function"/>
                          <w:i w:val="0"/>
                          <w:color w:val="auto"/>
                        </w:rPr>
                      </w:pPr>
                    </w:p>
                    <w:p w14:paraId="728994B9" w14:textId="77777777" w:rsidR="00337FF0" w:rsidRDefault="00337FF0" w:rsidP="00E4695C">
                      <w:pPr>
                        <w:spacing w:after="120" w:line="240" w:lineRule="auto"/>
                        <w:ind w:left="0" w:right="0" w:firstLine="0"/>
                        <w:rPr>
                          <w:rFonts w:ascii="Function" w:eastAsia="Calibri" w:hAnsi="Function"/>
                          <w:i w:val="0"/>
                          <w:color w:val="auto"/>
                        </w:rPr>
                      </w:pPr>
                      <w:r>
                        <w:rPr>
                          <w:rFonts w:ascii="Function" w:eastAsia="Calibri" w:hAnsi="Function"/>
                          <w:i w:val="0"/>
                          <w:color w:val="auto"/>
                        </w:rPr>
                        <w:t xml:space="preserve">This document does not define, or otherwise limit, the purpose to which citizen scientists may seek to apply their data or information. </w:t>
                      </w:r>
                    </w:p>
                    <w:p w14:paraId="190A8DFB" w14:textId="77777777" w:rsidR="00337FF0" w:rsidRDefault="00337FF0" w:rsidP="008D12E0">
                      <w:pPr>
                        <w:autoSpaceDE w:val="0"/>
                        <w:autoSpaceDN w:val="0"/>
                        <w:adjustRightInd w:val="0"/>
                        <w:spacing w:after="0" w:line="240" w:lineRule="auto"/>
                        <w:ind w:left="0" w:right="0" w:firstLine="0"/>
                        <w:rPr>
                          <w:rFonts w:ascii="Function" w:eastAsiaTheme="minorEastAsia" w:hAnsi="Function"/>
                          <w:i w:val="0"/>
                          <w:color w:val="auto"/>
                          <w:sz w:val="24"/>
                          <w:szCs w:val="24"/>
                        </w:rPr>
                      </w:pPr>
                    </w:p>
                    <w:p w14:paraId="23105831" w14:textId="5CC500DC" w:rsidR="00337FF0" w:rsidRPr="002868C1" w:rsidRDefault="00337FF0" w:rsidP="008D12E0">
                      <w:pPr>
                        <w:spacing w:after="120" w:line="240" w:lineRule="auto"/>
                        <w:ind w:left="0" w:right="0" w:firstLine="0"/>
                        <w:rPr>
                          <w:rFonts w:ascii="Function" w:eastAsia="Calibri" w:hAnsi="Function"/>
                          <w:i w:val="0"/>
                          <w:color w:val="auto"/>
                        </w:rPr>
                      </w:pPr>
                    </w:p>
                  </w:txbxContent>
                </v:textbox>
                <w10:anchorlock/>
              </v:shape>
            </w:pict>
          </mc:Fallback>
        </mc:AlternateContent>
      </w:r>
    </w:p>
    <w:p w14:paraId="383B2CCC" w14:textId="71F13853" w:rsidR="009B371B" w:rsidRDefault="009B371B">
      <w:pPr>
        <w:spacing w:after="160" w:line="259" w:lineRule="auto"/>
        <w:ind w:left="0" w:right="0" w:firstLine="0"/>
        <w:rPr>
          <w:rFonts w:ascii="Function" w:eastAsia="Calibri" w:hAnsi="Function"/>
          <w:i w:val="0"/>
          <w:sz w:val="32"/>
        </w:rPr>
      </w:pPr>
      <w:r>
        <w:rPr>
          <w:rFonts w:ascii="Function" w:eastAsia="Calibri" w:hAnsi="Function"/>
          <w:i w:val="0"/>
          <w:sz w:val="32"/>
        </w:rPr>
        <w:br w:type="page"/>
      </w:r>
    </w:p>
    <w:p w14:paraId="7A7A003F" w14:textId="78FB6E18" w:rsidR="009C3B57" w:rsidRDefault="009C3B57" w:rsidP="009C3B57">
      <w:pPr>
        <w:ind w:left="0" w:firstLine="0"/>
        <w:rPr>
          <w:rFonts w:ascii="Function" w:hAnsi="Function"/>
          <w:i w:val="0"/>
        </w:rPr>
      </w:pPr>
    </w:p>
    <w:p w14:paraId="60BB76B8" w14:textId="77777777" w:rsidR="00FA6820" w:rsidRDefault="00FA6820" w:rsidP="009C3B57">
      <w:pPr>
        <w:ind w:left="0" w:firstLine="0"/>
        <w:rPr>
          <w:rFonts w:ascii="Function" w:hAnsi="Function"/>
          <w:i w:val="0"/>
        </w:rPr>
      </w:pPr>
    </w:p>
    <w:p w14:paraId="67B1352A" w14:textId="4B5B770A" w:rsidR="009C3B57" w:rsidRPr="00C474D3" w:rsidRDefault="009C3B57" w:rsidP="00C474D3">
      <w:pPr>
        <w:pStyle w:val="TOC1"/>
        <w:rPr>
          <w:rFonts w:ascii="Function" w:hAnsi="Function"/>
          <w:sz w:val="22"/>
          <w:szCs w:val="22"/>
        </w:rPr>
      </w:pPr>
      <w:r w:rsidRPr="00C474D3">
        <w:rPr>
          <w:rFonts w:ascii="Function" w:hAnsi="Function"/>
          <w:b/>
          <w:sz w:val="22"/>
          <w:szCs w:val="22"/>
        </w:rPr>
        <w:t>Template #1</w:t>
      </w:r>
      <w:r w:rsidRPr="00C474D3">
        <w:rPr>
          <w:rFonts w:ascii="Function" w:hAnsi="Function"/>
          <w:sz w:val="22"/>
          <w:szCs w:val="22"/>
        </w:rPr>
        <w:t xml:space="preserve">: Title and Preparer Page </w:t>
      </w:r>
      <w:r w:rsidRPr="00C474D3">
        <w:rPr>
          <w:rFonts w:ascii="Function" w:hAnsi="Function"/>
          <w:sz w:val="22"/>
          <w:szCs w:val="22"/>
        </w:rPr>
        <w:ptab w:relativeTo="margin" w:alignment="right" w:leader="dot"/>
      </w:r>
      <w:r w:rsidR="002B2734">
        <w:rPr>
          <w:rFonts w:ascii="Function" w:hAnsi="Function"/>
          <w:sz w:val="22"/>
          <w:szCs w:val="22"/>
        </w:rPr>
        <w:t>4</w:t>
      </w:r>
    </w:p>
    <w:p w14:paraId="145184E5" w14:textId="76BE533F" w:rsidR="009C3B57" w:rsidRPr="00C474D3" w:rsidRDefault="009C3B57" w:rsidP="00550A62">
      <w:pPr>
        <w:spacing w:line="360" w:lineRule="auto"/>
        <w:ind w:left="0" w:firstLine="0"/>
        <w:rPr>
          <w:rFonts w:ascii="Function" w:hAnsi="Function"/>
          <w:i w:val="0"/>
        </w:rPr>
      </w:pPr>
      <w:r w:rsidRPr="00C474D3">
        <w:rPr>
          <w:rFonts w:ascii="Function" w:hAnsi="Function"/>
          <w:b/>
          <w:i w:val="0"/>
        </w:rPr>
        <w:t>Template #2</w:t>
      </w:r>
      <w:r w:rsidRPr="00C474D3">
        <w:rPr>
          <w:rFonts w:ascii="Function" w:hAnsi="Function"/>
          <w:i w:val="0"/>
        </w:rPr>
        <w:t>: Table of Cont</w:t>
      </w:r>
      <w:r w:rsidR="00550A62" w:rsidRPr="00C474D3">
        <w:rPr>
          <w:rFonts w:ascii="Function" w:hAnsi="Function"/>
          <w:i w:val="0"/>
        </w:rPr>
        <w:t>ents</w:t>
      </w:r>
      <w:r w:rsidRPr="00C474D3">
        <w:rPr>
          <w:rFonts w:ascii="Function" w:hAnsi="Function"/>
          <w:i w:val="0"/>
        </w:rPr>
        <w:ptab w:relativeTo="margin" w:alignment="right" w:leader="dot"/>
      </w:r>
      <w:r w:rsidR="002B2734">
        <w:rPr>
          <w:rFonts w:ascii="Function" w:hAnsi="Function"/>
          <w:bCs/>
          <w:i w:val="0"/>
        </w:rPr>
        <w:t>5</w:t>
      </w:r>
    </w:p>
    <w:p w14:paraId="1664099B" w14:textId="44DC400F" w:rsidR="009C3B57" w:rsidRPr="00C474D3" w:rsidRDefault="009C3B57" w:rsidP="00550A62">
      <w:pPr>
        <w:spacing w:line="360" w:lineRule="auto"/>
        <w:ind w:left="0" w:firstLine="0"/>
        <w:rPr>
          <w:rFonts w:ascii="Function" w:eastAsia="Calibri" w:hAnsi="Function"/>
          <w:i w:val="0"/>
        </w:rPr>
      </w:pPr>
      <w:r w:rsidRPr="00C474D3">
        <w:rPr>
          <w:rFonts w:ascii="Function" w:eastAsia="Calibri" w:hAnsi="Function"/>
          <w:b/>
          <w:i w:val="0"/>
        </w:rPr>
        <w:t>Template #3</w:t>
      </w:r>
      <w:r w:rsidRPr="00C474D3">
        <w:rPr>
          <w:rFonts w:ascii="Function" w:eastAsia="Calibri" w:hAnsi="Function"/>
          <w:i w:val="0"/>
        </w:rPr>
        <w:t>: Problem Definition, Background and Project Description</w:t>
      </w:r>
      <w:r w:rsidRPr="00C474D3">
        <w:rPr>
          <w:rFonts w:ascii="Function" w:hAnsi="Function"/>
          <w:i w:val="0"/>
        </w:rPr>
        <w:ptab w:relativeTo="margin" w:alignment="right" w:leader="dot"/>
      </w:r>
      <w:r w:rsidR="002B2734">
        <w:rPr>
          <w:rFonts w:ascii="Function" w:hAnsi="Function"/>
          <w:bCs/>
          <w:i w:val="0"/>
        </w:rPr>
        <w:t>6</w:t>
      </w:r>
    </w:p>
    <w:p w14:paraId="16D12C91" w14:textId="224EB980" w:rsidR="009C3B57" w:rsidRPr="00C474D3" w:rsidRDefault="009C3B57" w:rsidP="00550A62">
      <w:pPr>
        <w:pStyle w:val="TOC2"/>
        <w:spacing w:line="360" w:lineRule="auto"/>
        <w:ind w:firstLine="576"/>
        <w:rPr>
          <w:rFonts w:ascii="Function" w:hAnsi="Function"/>
          <w:i/>
        </w:rPr>
      </w:pPr>
      <w:r w:rsidRPr="00C474D3">
        <w:rPr>
          <w:rFonts w:ascii="Function" w:hAnsi="Function"/>
        </w:rPr>
        <w:t xml:space="preserve">A. Problem Definition  </w:t>
      </w:r>
      <w:r w:rsidRPr="00C474D3">
        <w:rPr>
          <w:rFonts w:ascii="Function" w:hAnsi="Function"/>
        </w:rPr>
        <w:ptab w:relativeTo="margin" w:alignment="right" w:leader="dot"/>
      </w:r>
      <w:r w:rsidR="002B2734">
        <w:rPr>
          <w:rFonts w:ascii="Function" w:hAnsi="Function"/>
        </w:rPr>
        <w:t>6</w:t>
      </w:r>
    </w:p>
    <w:p w14:paraId="71A7856C" w14:textId="656E2F8D" w:rsidR="009C3B57" w:rsidRPr="00C474D3" w:rsidRDefault="009C3B57" w:rsidP="00550A62">
      <w:pPr>
        <w:pStyle w:val="TOC2"/>
        <w:spacing w:line="360" w:lineRule="auto"/>
        <w:ind w:firstLine="576"/>
        <w:rPr>
          <w:rFonts w:ascii="Function" w:hAnsi="Function"/>
          <w:i/>
        </w:rPr>
      </w:pPr>
      <w:r w:rsidRPr="00C474D3">
        <w:rPr>
          <w:rFonts w:ascii="Function" w:hAnsi="Function"/>
        </w:rPr>
        <w:t xml:space="preserve">B. Background </w:t>
      </w:r>
      <w:r w:rsidRPr="00C474D3">
        <w:rPr>
          <w:rFonts w:ascii="Function" w:hAnsi="Function"/>
        </w:rPr>
        <w:ptab w:relativeTo="margin" w:alignment="right" w:leader="dot"/>
      </w:r>
      <w:r w:rsidR="002B2734">
        <w:rPr>
          <w:rFonts w:ascii="Function" w:hAnsi="Function"/>
        </w:rPr>
        <w:t>6</w:t>
      </w:r>
    </w:p>
    <w:p w14:paraId="42B67CC4" w14:textId="239B7E4F" w:rsidR="009C3B57" w:rsidRPr="00C474D3" w:rsidRDefault="009C3B57" w:rsidP="00550A62">
      <w:pPr>
        <w:pStyle w:val="TOC2"/>
        <w:spacing w:line="360" w:lineRule="auto"/>
        <w:ind w:firstLine="576"/>
        <w:rPr>
          <w:rFonts w:ascii="Function" w:hAnsi="Function"/>
          <w:i/>
        </w:rPr>
      </w:pPr>
      <w:r w:rsidRPr="00C474D3">
        <w:rPr>
          <w:rFonts w:ascii="Function" w:hAnsi="Function"/>
        </w:rPr>
        <w:t>C. Project Description</w:t>
      </w:r>
      <w:r w:rsidRPr="00C474D3">
        <w:rPr>
          <w:rFonts w:ascii="Function" w:hAnsi="Function"/>
        </w:rPr>
        <w:ptab w:relativeTo="margin" w:alignment="right" w:leader="dot"/>
      </w:r>
      <w:r w:rsidR="002B2734">
        <w:rPr>
          <w:rFonts w:ascii="Function" w:hAnsi="Function"/>
        </w:rPr>
        <w:t>6</w:t>
      </w:r>
    </w:p>
    <w:p w14:paraId="6DDD40D8" w14:textId="323606B9" w:rsidR="009C3B57" w:rsidRPr="00C474D3" w:rsidRDefault="009C3B57" w:rsidP="00550A62">
      <w:pPr>
        <w:spacing w:line="360" w:lineRule="auto"/>
        <w:ind w:left="0" w:firstLine="0"/>
        <w:rPr>
          <w:rFonts w:ascii="Function" w:eastAsia="Calibri" w:hAnsi="Function"/>
          <w:i w:val="0"/>
        </w:rPr>
      </w:pPr>
      <w:r w:rsidRPr="00C474D3">
        <w:rPr>
          <w:rFonts w:ascii="Function" w:eastAsia="Calibri" w:hAnsi="Function"/>
          <w:b/>
          <w:i w:val="0"/>
        </w:rPr>
        <w:t>Template #4</w:t>
      </w:r>
      <w:r w:rsidRPr="00C474D3">
        <w:rPr>
          <w:rFonts w:ascii="Function" w:eastAsia="Calibri" w:hAnsi="Function"/>
          <w:i w:val="0"/>
        </w:rPr>
        <w:t xml:space="preserve">: Data Quality Objectives and Data Quality Indicators  </w:t>
      </w:r>
      <w:r w:rsidRPr="00C474D3">
        <w:rPr>
          <w:rFonts w:ascii="Function" w:hAnsi="Function"/>
          <w:i w:val="0"/>
        </w:rPr>
        <w:ptab w:relativeTo="margin" w:alignment="right" w:leader="dot"/>
      </w:r>
      <w:r w:rsidR="002B2734">
        <w:rPr>
          <w:rFonts w:ascii="Function" w:hAnsi="Function"/>
          <w:bCs/>
          <w:i w:val="0"/>
        </w:rPr>
        <w:t>7</w:t>
      </w:r>
    </w:p>
    <w:p w14:paraId="5C0D8FE9" w14:textId="162E2E93" w:rsidR="009C3B57" w:rsidRPr="00C474D3" w:rsidRDefault="009C3B57" w:rsidP="00550A62">
      <w:pPr>
        <w:pStyle w:val="TOC2"/>
        <w:spacing w:line="360" w:lineRule="auto"/>
        <w:ind w:firstLine="576"/>
        <w:rPr>
          <w:rFonts w:ascii="Function" w:hAnsi="Function"/>
          <w:i/>
        </w:rPr>
      </w:pPr>
      <w:r w:rsidRPr="00C474D3">
        <w:rPr>
          <w:rFonts w:ascii="Function" w:hAnsi="Function"/>
        </w:rPr>
        <w:t xml:space="preserve">A. Data Quality Objectives </w:t>
      </w:r>
      <w:r w:rsidRPr="00C474D3">
        <w:rPr>
          <w:rFonts w:ascii="Function" w:hAnsi="Function"/>
        </w:rPr>
        <w:ptab w:relativeTo="margin" w:alignment="right" w:leader="dot"/>
      </w:r>
      <w:r w:rsidR="002B2734">
        <w:rPr>
          <w:rFonts w:ascii="Function" w:hAnsi="Function"/>
        </w:rPr>
        <w:t>7</w:t>
      </w:r>
    </w:p>
    <w:p w14:paraId="0F56B7C9" w14:textId="29B494EA" w:rsidR="009C3B57" w:rsidRPr="00C474D3" w:rsidRDefault="009C3B57" w:rsidP="00550A62">
      <w:pPr>
        <w:pStyle w:val="TOC2"/>
        <w:spacing w:line="360" w:lineRule="auto"/>
        <w:ind w:firstLine="576"/>
        <w:rPr>
          <w:rFonts w:ascii="Function" w:hAnsi="Function"/>
          <w:i/>
        </w:rPr>
      </w:pPr>
      <w:r w:rsidRPr="00C474D3">
        <w:rPr>
          <w:rFonts w:ascii="Function" w:hAnsi="Function"/>
        </w:rPr>
        <w:t>B. Data Quality Indicators</w:t>
      </w:r>
      <w:r w:rsidRPr="00C474D3">
        <w:rPr>
          <w:rFonts w:ascii="Function" w:hAnsi="Function"/>
        </w:rPr>
        <w:ptab w:relativeTo="margin" w:alignment="right" w:leader="dot"/>
      </w:r>
      <w:r w:rsidR="002B2734">
        <w:rPr>
          <w:rFonts w:ascii="Function" w:hAnsi="Function"/>
        </w:rPr>
        <w:t>7</w:t>
      </w:r>
    </w:p>
    <w:p w14:paraId="0CD56134" w14:textId="63268BE8" w:rsidR="009C3B57" w:rsidRPr="00C474D3" w:rsidRDefault="009C3B57" w:rsidP="00C474D3">
      <w:pPr>
        <w:pStyle w:val="TOC1"/>
        <w:rPr>
          <w:rFonts w:ascii="Function" w:hAnsi="Function"/>
          <w:sz w:val="22"/>
          <w:szCs w:val="22"/>
        </w:rPr>
      </w:pPr>
      <w:r w:rsidRPr="00F60A86">
        <w:rPr>
          <w:rFonts w:ascii="Function" w:hAnsi="Function"/>
          <w:b/>
          <w:sz w:val="22"/>
          <w:szCs w:val="22"/>
        </w:rPr>
        <w:t>Template #5</w:t>
      </w:r>
      <w:r w:rsidRPr="00C474D3">
        <w:rPr>
          <w:rFonts w:ascii="Function" w:hAnsi="Function"/>
          <w:sz w:val="22"/>
          <w:szCs w:val="22"/>
        </w:rPr>
        <w:t xml:space="preserve">: Project Schedule </w:t>
      </w:r>
      <w:r w:rsidRPr="00C474D3">
        <w:rPr>
          <w:rFonts w:ascii="Function" w:hAnsi="Function"/>
          <w:sz w:val="22"/>
          <w:szCs w:val="22"/>
        </w:rPr>
        <w:ptab w:relativeTo="margin" w:alignment="right" w:leader="dot"/>
      </w:r>
      <w:r w:rsidR="002B2734">
        <w:rPr>
          <w:rFonts w:ascii="Function" w:hAnsi="Function"/>
          <w:sz w:val="22"/>
          <w:szCs w:val="22"/>
        </w:rPr>
        <w:t>8</w:t>
      </w:r>
    </w:p>
    <w:p w14:paraId="70FED0CB" w14:textId="1AC268A7" w:rsidR="009C3B57" w:rsidRPr="00C474D3" w:rsidRDefault="009C3B57" w:rsidP="00550A62">
      <w:pPr>
        <w:spacing w:line="360" w:lineRule="auto"/>
        <w:ind w:left="0" w:firstLine="0"/>
        <w:rPr>
          <w:rFonts w:ascii="Function" w:eastAsia="Calibri" w:hAnsi="Function"/>
          <w:i w:val="0"/>
        </w:rPr>
      </w:pPr>
      <w:r w:rsidRPr="00C474D3">
        <w:rPr>
          <w:rFonts w:ascii="Function" w:eastAsia="Calibri" w:hAnsi="Function"/>
          <w:b/>
          <w:i w:val="0"/>
        </w:rPr>
        <w:t>Template #6</w:t>
      </w:r>
      <w:r w:rsidRPr="00C474D3">
        <w:rPr>
          <w:rFonts w:ascii="Function" w:eastAsia="Calibri" w:hAnsi="Function"/>
          <w:i w:val="0"/>
        </w:rPr>
        <w:t xml:space="preserve">: Training and Specialized Experience </w:t>
      </w:r>
      <w:r w:rsidRPr="00C474D3">
        <w:rPr>
          <w:rFonts w:ascii="Function" w:hAnsi="Function"/>
          <w:i w:val="0"/>
        </w:rPr>
        <w:ptab w:relativeTo="margin" w:alignment="right" w:leader="dot"/>
      </w:r>
      <w:r w:rsidR="002B2734">
        <w:rPr>
          <w:rFonts w:ascii="Function" w:hAnsi="Function"/>
          <w:bCs/>
          <w:i w:val="0"/>
        </w:rPr>
        <w:t>9</w:t>
      </w:r>
    </w:p>
    <w:p w14:paraId="26EAF9B0" w14:textId="0DCA6499" w:rsidR="00C474D3" w:rsidRPr="00C474D3" w:rsidRDefault="00C474D3" w:rsidP="00C474D3">
      <w:pPr>
        <w:pStyle w:val="TOC2"/>
        <w:spacing w:line="360" w:lineRule="auto"/>
        <w:ind w:firstLine="576"/>
        <w:rPr>
          <w:rFonts w:ascii="Function" w:hAnsi="Function"/>
          <w:i/>
        </w:rPr>
      </w:pPr>
      <w:r w:rsidRPr="00C474D3">
        <w:rPr>
          <w:rFonts w:ascii="Function" w:hAnsi="Function"/>
        </w:rPr>
        <w:t xml:space="preserve">A. Training </w:t>
      </w:r>
      <w:r w:rsidRPr="00C474D3">
        <w:rPr>
          <w:rFonts w:ascii="Function" w:hAnsi="Function"/>
        </w:rPr>
        <w:ptab w:relativeTo="margin" w:alignment="right" w:leader="dot"/>
      </w:r>
      <w:r w:rsidR="002B2734">
        <w:rPr>
          <w:rFonts w:ascii="Function" w:hAnsi="Function"/>
        </w:rPr>
        <w:t>9</w:t>
      </w:r>
    </w:p>
    <w:p w14:paraId="50B15F29" w14:textId="571E9ED6" w:rsidR="00C474D3" w:rsidRPr="00C474D3" w:rsidRDefault="00C474D3" w:rsidP="00C474D3">
      <w:pPr>
        <w:spacing w:line="360" w:lineRule="auto"/>
        <w:ind w:firstLine="566"/>
        <w:rPr>
          <w:rFonts w:ascii="Function" w:hAnsi="Function"/>
          <w:i w:val="0"/>
        </w:rPr>
      </w:pPr>
      <w:r w:rsidRPr="00C474D3">
        <w:rPr>
          <w:rFonts w:ascii="Function" w:hAnsi="Function"/>
          <w:i w:val="0"/>
        </w:rPr>
        <w:t xml:space="preserve">B. Specialized Experience </w:t>
      </w:r>
      <w:r w:rsidRPr="00C474D3">
        <w:rPr>
          <w:rFonts w:ascii="Function" w:hAnsi="Function"/>
          <w:i w:val="0"/>
        </w:rPr>
        <w:ptab w:relativeTo="margin" w:alignment="right" w:leader="dot"/>
      </w:r>
      <w:r w:rsidR="002B2734">
        <w:rPr>
          <w:rFonts w:ascii="Function" w:hAnsi="Function"/>
          <w:i w:val="0"/>
        </w:rPr>
        <w:t>9</w:t>
      </w:r>
    </w:p>
    <w:p w14:paraId="7A9CF1D4" w14:textId="16E8B627" w:rsidR="009C3B57" w:rsidRPr="00F60A86" w:rsidRDefault="009C3B57" w:rsidP="00C474D3">
      <w:pPr>
        <w:pStyle w:val="TOC1"/>
        <w:rPr>
          <w:rFonts w:ascii="Function" w:hAnsi="Function"/>
          <w:sz w:val="22"/>
          <w:szCs w:val="22"/>
        </w:rPr>
      </w:pPr>
      <w:r w:rsidRPr="00F60A86">
        <w:rPr>
          <w:rFonts w:ascii="Function" w:hAnsi="Function"/>
          <w:b/>
          <w:sz w:val="22"/>
          <w:szCs w:val="22"/>
        </w:rPr>
        <w:t>Template #7</w:t>
      </w:r>
      <w:r w:rsidRPr="00F60A86">
        <w:rPr>
          <w:rFonts w:ascii="Function" w:hAnsi="Function"/>
          <w:sz w:val="22"/>
          <w:szCs w:val="22"/>
        </w:rPr>
        <w:t>: Documents and Records</w:t>
      </w:r>
      <w:r w:rsidRPr="00F60A86">
        <w:rPr>
          <w:rFonts w:ascii="Function" w:hAnsi="Function"/>
          <w:sz w:val="22"/>
          <w:szCs w:val="22"/>
        </w:rPr>
        <w:ptab w:relativeTo="margin" w:alignment="right" w:leader="dot"/>
      </w:r>
      <w:r w:rsidRPr="00F60A86">
        <w:rPr>
          <w:rFonts w:ascii="Function" w:hAnsi="Function"/>
          <w:sz w:val="22"/>
          <w:szCs w:val="22"/>
        </w:rPr>
        <w:t>1</w:t>
      </w:r>
      <w:r w:rsidR="002B2734">
        <w:rPr>
          <w:rFonts w:ascii="Function" w:hAnsi="Function"/>
          <w:sz w:val="22"/>
          <w:szCs w:val="22"/>
        </w:rPr>
        <w:t>1</w:t>
      </w:r>
    </w:p>
    <w:p w14:paraId="71F65C68" w14:textId="0068E577" w:rsidR="009C3B57" w:rsidRPr="00F60A86" w:rsidRDefault="009C3B57" w:rsidP="00550A62">
      <w:pPr>
        <w:spacing w:line="360" w:lineRule="auto"/>
        <w:ind w:left="0" w:firstLine="0"/>
        <w:rPr>
          <w:rFonts w:ascii="Function" w:hAnsi="Function"/>
          <w:i w:val="0"/>
        </w:rPr>
      </w:pPr>
      <w:r w:rsidRPr="00F60A86">
        <w:rPr>
          <w:rFonts w:ascii="Function" w:hAnsi="Function"/>
          <w:b/>
          <w:i w:val="0"/>
        </w:rPr>
        <w:t>Template #8</w:t>
      </w:r>
      <w:r w:rsidRPr="00F60A86">
        <w:rPr>
          <w:rFonts w:ascii="Function" w:hAnsi="Function"/>
          <w:i w:val="0"/>
        </w:rPr>
        <w:t xml:space="preserve">: Existing Data and Data from Other Sources </w:t>
      </w:r>
      <w:r w:rsidRPr="00F60A86">
        <w:rPr>
          <w:rFonts w:ascii="Function" w:hAnsi="Function"/>
          <w:i w:val="0"/>
        </w:rPr>
        <w:ptab w:relativeTo="margin" w:alignment="right" w:leader="dot"/>
      </w:r>
      <w:r w:rsidRPr="00F60A86">
        <w:rPr>
          <w:rFonts w:ascii="Function" w:hAnsi="Function"/>
          <w:bCs/>
          <w:i w:val="0"/>
        </w:rPr>
        <w:t>1</w:t>
      </w:r>
      <w:r w:rsidR="002B2734">
        <w:rPr>
          <w:rFonts w:ascii="Function" w:hAnsi="Function"/>
          <w:bCs/>
          <w:i w:val="0"/>
        </w:rPr>
        <w:t>2</w:t>
      </w:r>
    </w:p>
    <w:p w14:paraId="1343EE81" w14:textId="24DD5548" w:rsidR="009C3B57" w:rsidRPr="00F60A86" w:rsidRDefault="009C3B57" w:rsidP="00C474D3">
      <w:pPr>
        <w:pStyle w:val="TOC1"/>
        <w:rPr>
          <w:rFonts w:ascii="Function" w:hAnsi="Function"/>
          <w:sz w:val="22"/>
          <w:szCs w:val="22"/>
        </w:rPr>
      </w:pPr>
      <w:r w:rsidRPr="00F60A86">
        <w:rPr>
          <w:rFonts w:ascii="Function" w:eastAsia="Calibri" w:hAnsi="Function"/>
          <w:b/>
          <w:sz w:val="22"/>
          <w:szCs w:val="22"/>
        </w:rPr>
        <w:t>Template #9</w:t>
      </w:r>
      <w:r w:rsidRPr="00F60A86">
        <w:rPr>
          <w:rFonts w:ascii="Function" w:eastAsia="Calibri" w:hAnsi="Function"/>
          <w:sz w:val="22"/>
          <w:szCs w:val="22"/>
        </w:rPr>
        <w:t>: Sampling Design and Data Collection Methods</w:t>
      </w:r>
      <w:r w:rsidRPr="00F60A86">
        <w:rPr>
          <w:rFonts w:ascii="Function" w:hAnsi="Function"/>
          <w:sz w:val="22"/>
          <w:szCs w:val="22"/>
        </w:rPr>
        <w:t xml:space="preserve"> </w:t>
      </w:r>
      <w:r w:rsidRPr="00F60A86">
        <w:rPr>
          <w:rFonts w:ascii="Function" w:hAnsi="Function"/>
          <w:sz w:val="22"/>
          <w:szCs w:val="22"/>
        </w:rPr>
        <w:ptab w:relativeTo="margin" w:alignment="right" w:leader="dot"/>
      </w:r>
      <w:r w:rsidRPr="00F60A86">
        <w:rPr>
          <w:rFonts w:ascii="Function" w:hAnsi="Function"/>
          <w:sz w:val="22"/>
          <w:szCs w:val="22"/>
        </w:rPr>
        <w:t>1</w:t>
      </w:r>
      <w:r w:rsidR="002B2734">
        <w:rPr>
          <w:rFonts w:ascii="Function" w:hAnsi="Function"/>
          <w:sz w:val="22"/>
          <w:szCs w:val="22"/>
        </w:rPr>
        <w:t>3</w:t>
      </w:r>
    </w:p>
    <w:p w14:paraId="302193EB" w14:textId="032E841B" w:rsidR="009C3B57" w:rsidRPr="00F60A86" w:rsidRDefault="009C3B57" w:rsidP="00550A62">
      <w:pPr>
        <w:pStyle w:val="TOC2"/>
        <w:spacing w:line="360" w:lineRule="auto"/>
        <w:ind w:firstLine="576"/>
        <w:rPr>
          <w:rFonts w:ascii="Function" w:hAnsi="Function"/>
          <w:i/>
        </w:rPr>
      </w:pPr>
      <w:r w:rsidRPr="00F60A86">
        <w:rPr>
          <w:rFonts w:ascii="Function" w:hAnsi="Function"/>
        </w:rPr>
        <w:t xml:space="preserve">A. Sampling Design </w:t>
      </w:r>
      <w:r w:rsidRPr="00F60A86">
        <w:rPr>
          <w:rFonts w:ascii="Function" w:hAnsi="Function"/>
        </w:rPr>
        <w:ptab w:relativeTo="margin" w:alignment="right" w:leader="dot"/>
      </w:r>
      <w:r w:rsidR="00550A62" w:rsidRPr="00F60A86">
        <w:rPr>
          <w:rFonts w:ascii="Function" w:hAnsi="Function"/>
        </w:rPr>
        <w:t>1</w:t>
      </w:r>
      <w:r w:rsidR="002B2734">
        <w:rPr>
          <w:rFonts w:ascii="Function" w:hAnsi="Function"/>
        </w:rPr>
        <w:t>3</w:t>
      </w:r>
    </w:p>
    <w:p w14:paraId="13347C09" w14:textId="375F10B1" w:rsidR="009C3B57" w:rsidRPr="00F60A86" w:rsidRDefault="009C3B57" w:rsidP="00550A62">
      <w:pPr>
        <w:spacing w:line="360" w:lineRule="auto"/>
        <w:ind w:firstLine="566"/>
        <w:rPr>
          <w:rFonts w:ascii="Function" w:hAnsi="Function"/>
          <w:i w:val="0"/>
        </w:rPr>
      </w:pPr>
      <w:r w:rsidRPr="00F60A86">
        <w:rPr>
          <w:rFonts w:ascii="Function" w:hAnsi="Function"/>
          <w:i w:val="0"/>
        </w:rPr>
        <w:t xml:space="preserve">B. Data Collection Methods </w:t>
      </w:r>
      <w:r w:rsidRPr="00F60A86">
        <w:rPr>
          <w:rFonts w:ascii="Function" w:hAnsi="Function"/>
          <w:i w:val="0"/>
        </w:rPr>
        <w:ptab w:relativeTo="margin" w:alignment="right" w:leader="dot"/>
      </w:r>
      <w:r w:rsidR="00550A62" w:rsidRPr="00F60A86">
        <w:rPr>
          <w:rFonts w:ascii="Function" w:hAnsi="Function"/>
          <w:i w:val="0"/>
        </w:rPr>
        <w:t>1</w:t>
      </w:r>
      <w:r w:rsidR="006649E6">
        <w:rPr>
          <w:rFonts w:ascii="Function" w:hAnsi="Function"/>
          <w:i w:val="0"/>
        </w:rPr>
        <w:t>4</w:t>
      </w:r>
    </w:p>
    <w:p w14:paraId="5F871AB1" w14:textId="154695AD" w:rsidR="009C3B57" w:rsidRPr="00F60A86" w:rsidRDefault="009C3B57" w:rsidP="00C474D3">
      <w:pPr>
        <w:pStyle w:val="TOC1"/>
        <w:rPr>
          <w:rFonts w:ascii="Function" w:hAnsi="Function"/>
          <w:sz w:val="22"/>
          <w:szCs w:val="22"/>
        </w:rPr>
      </w:pPr>
      <w:r w:rsidRPr="00F60A86">
        <w:rPr>
          <w:rFonts w:ascii="Function" w:eastAsia="Calibri" w:hAnsi="Function"/>
          <w:b/>
          <w:sz w:val="22"/>
          <w:szCs w:val="22"/>
        </w:rPr>
        <w:t>Template #10</w:t>
      </w:r>
      <w:r w:rsidRPr="00F60A86">
        <w:rPr>
          <w:rFonts w:ascii="Function" w:eastAsia="Calibri" w:hAnsi="Function"/>
          <w:sz w:val="22"/>
          <w:szCs w:val="22"/>
        </w:rPr>
        <w:t>: Sample Handling and Custody</w:t>
      </w:r>
      <w:r w:rsidRPr="00F60A86">
        <w:rPr>
          <w:rFonts w:ascii="Function" w:hAnsi="Function"/>
          <w:sz w:val="22"/>
          <w:szCs w:val="22"/>
        </w:rPr>
        <w:t xml:space="preserve"> </w:t>
      </w:r>
      <w:r w:rsidRPr="00F60A86">
        <w:rPr>
          <w:rFonts w:ascii="Function" w:hAnsi="Function"/>
          <w:sz w:val="22"/>
          <w:szCs w:val="22"/>
        </w:rPr>
        <w:ptab w:relativeTo="margin" w:alignment="right" w:leader="dot"/>
      </w:r>
      <w:r w:rsidRPr="00F60A86">
        <w:rPr>
          <w:rFonts w:ascii="Function" w:hAnsi="Function"/>
          <w:sz w:val="22"/>
          <w:szCs w:val="22"/>
        </w:rPr>
        <w:t>1</w:t>
      </w:r>
      <w:r w:rsidR="002B2734">
        <w:rPr>
          <w:rFonts w:ascii="Function" w:hAnsi="Function"/>
          <w:sz w:val="22"/>
          <w:szCs w:val="22"/>
        </w:rPr>
        <w:t>6</w:t>
      </w:r>
    </w:p>
    <w:p w14:paraId="5D17E5B2" w14:textId="35491319" w:rsidR="009C3B57" w:rsidRPr="00F60A86" w:rsidRDefault="009C3B57" w:rsidP="00C474D3">
      <w:pPr>
        <w:pStyle w:val="TOC1"/>
        <w:rPr>
          <w:rFonts w:ascii="Function" w:hAnsi="Function"/>
          <w:sz w:val="22"/>
          <w:szCs w:val="22"/>
        </w:rPr>
      </w:pPr>
      <w:r w:rsidRPr="00F60A86">
        <w:rPr>
          <w:rFonts w:ascii="Function" w:hAnsi="Function"/>
          <w:b/>
          <w:sz w:val="22"/>
          <w:szCs w:val="22"/>
        </w:rPr>
        <w:t>Template #11</w:t>
      </w:r>
      <w:r w:rsidRPr="00F60A86">
        <w:rPr>
          <w:rFonts w:ascii="Function" w:hAnsi="Function"/>
          <w:sz w:val="22"/>
          <w:szCs w:val="22"/>
        </w:rPr>
        <w:t xml:space="preserve">: Equipment List, Instrument Maintenance, Testing, Inspection and Calibration </w:t>
      </w:r>
      <w:r w:rsidRPr="00F60A86">
        <w:rPr>
          <w:rFonts w:ascii="Function" w:hAnsi="Function"/>
          <w:sz w:val="22"/>
          <w:szCs w:val="22"/>
        </w:rPr>
        <w:ptab w:relativeTo="margin" w:alignment="right" w:leader="dot"/>
      </w:r>
      <w:r w:rsidR="00B17409">
        <w:rPr>
          <w:rFonts w:ascii="Function" w:hAnsi="Function"/>
          <w:sz w:val="22"/>
          <w:szCs w:val="22"/>
        </w:rPr>
        <w:t>1</w:t>
      </w:r>
      <w:r w:rsidR="00544509">
        <w:rPr>
          <w:rFonts w:ascii="Function" w:hAnsi="Function"/>
          <w:sz w:val="22"/>
          <w:szCs w:val="22"/>
        </w:rPr>
        <w:t>7</w:t>
      </w:r>
    </w:p>
    <w:p w14:paraId="78D3BEFE" w14:textId="0BDB8B7F" w:rsidR="009C3B57" w:rsidRPr="00F60A86" w:rsidRDefault="009C3B57" w:rsidP="00550A62">
      <w:pPr>
        <w:spacing w:line="360" w:lineRule="auto"/>
        <w:ind w:left="0" w:firstLine="0"/>
        <w:rPr>
          <w:rFonts w:ascii="Function" w:hAnsi="Function"/>
          <w:i w:val="0"/>
        </w:rPr>
      </w:pPr>
      <w:r w:rsidRPr="00F60A86">
        <w:rPr>
          <w:rFonts w:ascii="Function" w:hAnsi="Function"/>
          <w:b/>
          <w:i w:val="0"/>
        </w:rPr>
        <w:t>Template #12</w:t>
      </w:r>
      <w:r w:rsidRPr="00F60A86">
        <w:rPr>
          <w:rFonts w:ascii="Function" w:hAnsi="Function"/>
          <w:i w:val="0"/>
        </w:rPr>
        <w:t>: Analytical Methods</w:t>
      </w:r>
      <w:r w:rsidRPr="00F60A86">
        <w:rPr>
          <w:rFonts w:ascii="Function" w:hAnsi="Function"/>
          <w:i w:val="0"/>
        </w:rPr>
        <w:ptab w:relativeTo="margin" w:alignment="right" w:leader="dot"/>
      </w:r>
      <w:r w:rsidR="00544509">
        <w:rPr>
          <w:rFonts w:ascii="Function" w:hAnsi="Function"/>
          <w:bCs/>
          <w:i w:val="0"/>
        </w:rPr>
        <w:t>18</w:t>
      </w:r>
    </w:p>
    <w:p w14:paraId="6E53149A" w14:textId="0AFB0478" w:rsidR="009C3B57" w:rsidRPr="00F60A86" w:rsidRDefault="009C3B57" w:rsidP="00550A62">
      <w:pPr>
        <w:spacing w:line="360" w:lineRule="auto"/>
        <w:ind w:left="0" w:firstLine="0"/>
        <w:rPr>
          <w:rFonts w:ascii="Function" w:hAnsi="Function"/>
          <w:i w:val="0"/>
        </w:rPr>
      </w:pPr>
      <w:r w:rsidRPr="00F60A86">
        <w:rPr>
          <w:rFonts w:ascii="Function" w:hAnsi="Function"/>
          <w:b/>
          <w:i w:val="0"/>
        </w:rPr>
        <w:t>Template #13</w:t>
      </w:r>
      <w:r w:rsidRPr="00F60A86">
        <w:rPr>
          <w:rFonts w:ascii="Function" w:hAnsi="Function"/>
          <w:i w:val="0"/>
        </w:rPr>
        <w:t>: Field and Analytical Laboratory Quality Control Summary</w:t>
      </w:r>
      <w:r w:rsidRPr="00F60A86">
        <w:rPr>
          <w:rFonts w:ascii="Function" w:hAnsi="Function"/>
          <w:i w:val="0"/>
        </w:rPr>
        <w:ptab w:relativeTo="margin" w:alignment="right" w:leader="dot"/>
      </w:r>
      <w:r w:rsidR="00544509">
        <w:rPr>
          <w:rFonts w:ascii="Function" w:hAnsi="Function"/>
          <w:bCs/>
          <w:i w:val="0"/>
        </w:rPr>
        <w:t>19</w:t>
      </w:r>
    </w:p>
    <w:p w14:paraId="044A3B61" w14:textId="4A9475E7" w:rsidR="009C3B57" w:rsidRPr="00F60A86" w:rsidRDefault="009C3B57" w:rsidP="00550A62">
      <w:pPr>
        <w:spacing w:line="360" w:lineRule="auto"/>
        <w:ind w:left="0" w:firstLine="0"/>
        <w:rPr>
          <w:rFonts w:ascii="Function" w:eastAsia="Calibri" w:hAnsi="Function"/>
          <w:i w:val="0"/>
        </w:rPr>
      </w:pPr>
      <w:r w:rsidRPr="00F60A86">
        <w:rPr>
          <w:rFonts w:ascii="Function" w:eastAsia="Calibri" w:hAnsi="Function"/>
          <w:b/>
          <w:i w:val="0"/>
        </w:rPr>
        <w:t>Template #14</w:t>
      </w:r>
      <w:r w:rsidRPr="00F60A86">
        <w:rPr>
          <w:rFonts w:ascii="Function" w:eastAsia="Calibri" w:hAnsi="Function"/>
          <w:i w:val="0"/>
        </w:rPr>
        <w:t>: Data Management</w:t>
      </w:r>
      <w:r w:rsidRPr="00F60A86">
        <w:rPr>
          <w:rFonts w:ascii="Function" w:hAnsi="Function"/>
          <w:i w:val="0"/>
        </w:rPr>
        <w:t xml:space="preserve"> </w:t>
      </w:r>
      <w:r w:rsidRPr="00F60A86">
        <w:rPr>
          <w:rFonts w:ascii="Function" w:hAnsi="Function"/>
          <w:i w:val="0"/>
        </w:rPr>
        <w:ptab w:relativeTo="margin" w:alignment="right" w:leader="dot"/>
      </w:r>
      <w:r w:rsidR="00B17409">
        <w:rPr>
          <w:rFonts w:ascii="Function" w:hAnsi="Function"/>
          <w:bCs/>
          <w:i w:val="0"/>
        </w:rPr>
        <w:t>2</w:t>
      </w:r>
      <w:r w:rsidR="00544509">
        <w:rPr>
          <w:rFonts w:ascii="Function" w:hAnsi="Function"/>
          <w:bCs/>
          <w:i w:val="0"/>
        </w:rPr>
        <w:t>0</w:t>
      </w:r>
    </w:p>
    <w:p w14:paraId="2ED4AD37" w14:textId="5C167FDF" w:rsidR="009C3B57" w:rsidRPr="00F60A86" w:rsidRDefault="009C3B57" w:rsidP="00550A62">
      <w:pPr>
        <w:spacing w:line="360" w:lineRule="auto"/>
        <w:ind w:left="0" w:firstLine="0"/>
        <w:rPr>
          <w:rFonts w:ascii="Function" w:hAnsi="Function"/>
          <w:i w:val="0"/>
        </w:rPr>
      </w:pPr>
      <w:r w:rsidRPr="00F60A86">
        <w:rPr>
          <w:rFonts w:ascii="Function" w:hAnsi="Function"/>
          <w:b/>
          <w:i w:val="0"/>
        </w:rPr>
        <w:t>Template #15</w:t>
      </w:r>
      <w:r w:rsidRPr="00F60A86">
        <w:rPr>
          <w:rFonts w:ascii="Function" w:hAnsi="Function"/>
          <w:i w:val="0"/>
        </w:rPr>
        <w:t xml:space="preserve">: Reporting, Oversight and Assessments </w:t>
      </w:r>
      <w:r w:rsidRPr="00F60A86">
        <w:rPr>
          <w:rFonts w:ascii="Function" w:hAnsi="Function"/>
          <w:i w:val="0"/>
        </w:rPr>
        <w:ptab w:relativeTo="margin" w:alignment="right" w:leader="dot"/>
      </w:r>
      <w:r w:rsidRPr="00F60A86">
        <w:rPr>
          <w:rFonts w:ascii="Function" w:hAnsi="Function"/>
          <w:i w:val="0"/>
        </w:rPr>
        <w:t>2</w:t>
      </w:r>
      <w:r w:rsidR="00544509">
        <w:rPr>
          <w:rFonts w:ascii="Function" w:hAnsi="Function"/>
          <w:i w:val="0"/>
        </w:rPr>
        <w:t>1</w:t>
      </w:r>
    </w:p>
    <w:p w14:paraId="3005DA91" w14:textId="0B97DD49" w:rsidR="009C3B57" w:rsidRPr="00F60A86" w:rsidRDefault="009C3B57" w:rsidP="00550A62">
      <w:pPr>
        <w:spacing w:line="360" w:lineRule="auto"/>
        <w:ind w:left="0" w:firstLine="0"/>
        <w:rPr>
          <w:rFonts w:ascii="Function" w:hAnsi="Function"/>
          <w:i w:val="0"/>
        </w:rPr>
      </w:pPr>
      <w:r w:rsidRPr="00F60A86">
        <w:rPr>
          <w:rFonts w:ascii="Function" w:hAnsi="Function"/>
          <w:b/>
          <w:i w:val="0"/>
        </w:rPr>
        <w:t>Template #16</w:t>
      </w:r>
      <w:r w:rsidRPr="00F60A86">
        <w:rPr>
          <w:rFonts w:ascii="Function" w:hAnsi="Function"/>
          <w:i w:val="0"/>
        </w:rPr>
        <w:t>: Data Review and Usability</w:t>
      </w:r>
      <w:r w:rsidRPr="00F60A86">
        <w:rPr>
          <w:rFonts w:ascii="Function" w:hAnsi="Function"/>
          <w:i w:val="0"/>
        </w:rPr>
        <w:ptab w:relativeTo="margin" w:alignment="right" w:leader="dot"/>
      </w:r>
      <w:r w:rsidRPr="00F60A86">
        <w:rPr>
          <w:rFonts w:ascii="Function" w:hAnsi="Function"/>
          <w:i w:val="0"/>
        </w:rPr>
        <w:t>2</w:t>
      </w:r>
      <w:r w:rsidR="00544509">
        <w:rPr>
          <w:rFonts w:ascii="Function" w:hAnsi="Function"/>
          <w:i w:val="0"/>
        </w:rPr>
        <w:t>3</w:t>
      </w:r>
    </w:p>
    <w:p w14:paraId="6B9EC05E" w14:textId="50A660E7" w:rsidR="009C3B57" w:rsidRPr="00F60A86" w:rsidRDefault="009C3B57" w:rsidP="00550A62">
      <w:pPr>
        <w:spacing w:line="360" w:lineRule="auto"/>
        <w:ind w:left="0" w:firstLine="0"/>
        <w:rPr>
          <w:rFonts w:ascii="Function" w:hAnsi="Function"/>
          <w:i w:val="0"/>
        </w:rPr>
      </w:pPr>
      <w:r w:rsidRPr="00F60A86">
        <w:rPr>
          <w:rFonts w:ascii="Function" w:hAnsi="Function"/>
          <w:b/>
          <w:i w:val="0"/>
        </w:rPr>
        <w:t>Template #17</w:t>
      </w:r>
      <w:r w:rsidRPr="00F60A86">
        <w:rPr>
          <w:rFonts w:ascii="Function" w:hAnsi="Function"/>
          <w:i w:val="0"/>
        </w:rPr>
        <w:t>: Project Organization Chart</w:t>
      </w:r>
      <w:r w:rsidRPr="00F60A86">
        <w:rPr>
          <w:rFonts w:ascii="Function" w:hAnsi="Function"/>
          <w:i w:val="0"/>
        </w:rPr>
        <w:ptab w:relativeTo="margin" w:alignment="right" w:leader="dot"/>
      </w:r>
      <w:r w:rsidR="00550A62" w:rsidRPr="00F60A86">
        <w:rPr>
          <w:rFonts w:ascii="Function" w:hAnsi="Function"/>
          <w:bCs/>
          <w:i w:val="0"/>
        </w:rPr>
        <w:t>2</w:t>
      </w:r>
      <w:r w:rsidR="00544509">
        <w:rPr>
          <w:rFonts w:ascii="Function" w:hAnsi="Function"/>
          <w:bCs/>
          <w:i w:val="0"/>
        </w:rPr>
        <w:t>4</w:t>
      </w:r>
    </w:p>
    <w:p w14:paraId="4446D23B" w14:textId="2DA91F89" w:rsidR="009C3B57" w:rsidRPr="00F60A86" w:rsidRDefault="009C3B57" w:rsidP="00C474D3">
      <w:pPr>
        <w:pStyle w:val="TOC1"/>
        <w:rPr>
          <w:rFonts w:ascii="Function" w:hAnsi="Function"/>
          <w:sz w:val="22"/>
          <w:szCs w:val="22"/>
        </w:rPr>
      </w:pPr>
      <w:r w:rsidRPr="00F60A86">
        <w:rPr>
          <w:rFonts w:ascii="Function" w:hAnsi="Function"/>
          <w:b/>
          <w:sz w:val="22"/>
          <w:szCs w:val="22"/>
        </w:rPr>
        <w:t>Template #18</w:t>
      </w:r>
      <w:r w:rsidRPr="00F60A86">
        <w:rPr>
          <w:rFonts w:ascii="Function" w:hAnsi="Function"/>
          <w:sz w:val="22"/>
          <w:szCs w:val="22"/>
        </w:rPr>
        <w:t xml:space="preserve">: Project Organization </w:t>
      </w:r>
      <w:r w:rsidRPr="00F60A86">
        <w:rPr>
          <w:rFonts w:ascii="Function" w:hAnsi="Function"/>
          <w:sz w:val="22"/>
          <w:szCs w:val="22"/>
        </w:rPr>
        <w:ptab w:relativeTo="margin" w:alignment="right" w:leader="dot"/>
      </w:r>
      <w:r w:rsidR="00550A62" w:rsidRPr="00F60A86">
        <w:rPr>
          <w:rFonts w:ascii="Function" w:hAnsi="Function"/>
          <w:sz w:val="22"/>
          <w:szCs w:val="22"/>
        </w:rPr>
        <w:t>2</w:t>
      </w:r>
      <w:r w:rsidR="00544509">
        <w:rPr>
          <w:rFonts w:ascii="Function" w:hAnsi="Function"/>
          <w:sz w:val="22"/>
          <w:szCs w:val="22"/>
        </w:rPr>
        <w:t>5</w:t>
      </w:r>
    </w:p>
    <w:p w14:paraId="6BFBF37A" w14:textId="6080E085" w:rsidR="009C3B57" w:rsidRPr="00F60A86" w:rsidRDefault="009C3B57" w:rsidP="00550A62">
      <w:pPr>
        <w:spacing w:line="360" w:lineRule="auto"/>
        <w:ind w:left="0" w:firstLine="0"/>
        <w:rPr>
          <w:rFonts w:ascii="Function" w:hAnsi="Function"/>
          <w:i w:val="0"/>
        </w:rPr>
      </w:pPr>
      <w:r w:rsidRPr="00F60A86">
        <w:rPr>
          <w:rFonts w:ascii="Function" w:hAnsi="Function"/>
          <w:b/>
          <w:i w:val="0"/>
        </w:rPr>
        <w:t>Template #19</w:t>
      </w:r>
      <w:r w:rsidRPr="00F60A86">
        <w:rPr>
          <w:rFonts w:ascii="Function" w:hAnsi="Function"/>
          <w:i w:val="0"/>
        </w:rPr>
        <w:t xml:space="preserve">: Project Distribution List </w:t>
      </w:r>
      <w:r w:rsidRPr="00F60A86">
        <w:rPr>
          <w:rFonts w:ascii="Function" w:hAnsi="Function"/>
          <w:i w:val="0"/>
        </w:rPr>
        <w:ptab w:relativeTo="margin" w:alignment="right" w:leader="dot"/>
      </w:r>
      <w:r w:rsidR="00550A62" w:rsidRPr="00F60A86">
        <w:rPr>
          <w:rFonts w:ascii="Function" w:hAnsi="Function"/>
          <w:bCs/>
          <w:i w:val="0"/>
        </w:rPr>
        <w:t>2</w:t>
      </w:r>
      <w:r w:rsidR="00544509">
        <w:rPr>
          <w:rFonts w:ascii="Function" w:hAnsi="Function"/>
          <w:bCs/>
          <w:i w:val="0"/>
        </w:rPr>
        <w:t>6</w:t>
      </w:r>
    </w:p>
    <w:p w14:paraId="209B652E" w14:textId="7446666C" w:rsidR="00550A62" w:rsidRDefault="00550A62" w:rsidP="00550A62">
      <w:pPr>
        <w:pStyle w:val="TOC2"/>
        <w:spacing w:line="360" w:lineRule="auto"/>
        <w:ind w:firstLine="0"/>
        <w:rPr>
          <w:rFonts w:ascii="Function" w:hAnsi="Function"/>
        </w:rPr>
      </w:pPr>
      <w:r w:rsidRPr="00465AE5">
        <w:rPr>
          <w:rFonts w:ascii="Function" w:hAnsi="Function"/>
          <w:b/>
        </w:rPr>
        <w:t xml:space="preserve">Checklist </w:t>
      </w:r>
      <w:r w:rsidRPr="00F60A86">
        <w:rPr>
          <w:rFonts w:ascii="Function" w:hAnsi="Function"/>
          <w:i/>
        </w:rPr>
        <w:t xml:space="preserve"> </w:t>
      </w:r>
      <w:r w:rsidRPr="00F60A86">
        <w:rPr>
          <w:rFonts w:ascii="Function" w:hAnsi="Function"/>
        </w:rPr>
        <w:t xml:space="preserve"> </w:t>
      </w:r>
      <w:r w:rsidRPr="00F60A86">
        <w:rPr>
          <w:rFonts w:ascii="Function" w:hAnsi="Function"/>
        </w:rPr>
        <w:ptab w:relativeTo="margin" w:alignment="right" w:leader="dot"/>
      </w:r>
      <w:r w:rsidR="00544509">
        <w:rPr>
          <w:rFonts w:ascii="Function" w:hAnsi="Function"/>
        </w:rPr>
        <w:t>27</w:t>
      </w:r>
    </w:p>
    <w:p w14:paraId="40C4D653" w14:textId="6A63F61F" w:rsidR="007D1F6B" w:rsidRDefault="007D1F6B" w:rsidP="007D1F6B"/>
    <w:p w14:paraId="17E5E1C0" w14:textId="266C9840" w:rsidR="007D1F6B" w:rsidRDefault="007D1F6B" w:rsidP="007D1F6B"/>
    <w:p w14:paraId="6DDC6E8A" w14:textId="77777777" w:rsidR="007D1F6B" w:rsidRDefault="007D1F6B" w:rsidP="007D1F6B">
      <w:pPr>
        <w:rPr>
          <w:rFonts w:ascii="Function" w:hAnsi="Function"/>
          <w:i w:val="0"/>
          <w:sz w:val="28"/>
          <w:szCs w:val="28"/>
        </w:rPr>
      </w:pPr>
    </w:p>
    <w:p w14:paraId="5E78AAB1" w14:textId="50250CAE" w:rsidR="00DF4641" w:rsidRPr="00AE3671" w:rsidRDefault="009B371B" w:rsidP="0003332A">
      <w:pPr>
        <w:spacing w:after="160" w:line="259" w:lineRule="auto"/>
        <w:ind w:left="0" w:right="0" w:firstLine="0"/>
        <w:rPr>
          <w:rFonts w:ascii="Function" w:eastAsiaTheme="minorEastAsia" w:hAnsi="Function"/>
          <w:i w:val="0"/>
          <w:color w:val="FF0000"/>
        </w:rPr>
        <w:sectPr w:rsidR="00DF4641" w:rsidRPr="00AE3671" w:rsidSect="00B008A0">
          <w:headerReference w:type="default" r:id="rId12"/>
          <w:footerReference w:type="default" r:id="rId13"/>
          <w:headerReference w:type="first" r:id="rId14"/>
          <w:pgSz w:w="12240" w:h="15840"/>
          <w:pgMar w:top="990" w:right="990" w:bottom="900" w:left="1080" w:header="763" w:footer="624" w:gutter="0"/>
          <w:cols w:space="720"/>
          <w:titlePg/>
          <w:docGrid w:linePitch="299"/>
        </w:sectPr>
      </w:pPr>
      <w:r w:rsidRPr="00AE3671">
        <w:rPr>
          <w:rFonts w:ascii="Function" w:eastAsiaTheme="minorEastAsia" w:hAnsi="Function" w:cs="Calibri"/>
          <w:b/>
          <w:noProof/>
          <w:color w:val="auto"/>
        </w:rPr>
        <mc:AlternateContent>
          <mc:Choice Requires="wps">
            <w:drawing>
              <wp:inline distT="0" distB="0" distL="0" distR="0" wp14:anchorId="38645F4E" wp14:editId="34E0C5EB">
                <wp:extent cx="6263640" cy="518160"/>
                <wp:effectExtent l="0" t="0" r="22860" b="1524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518160"/>
                        </a:xfrm>
                        <a:prstGeom prst="rect">
                          <a:avLst/>
                        </a:prstGeom>
                        <a:solidFill>
                          <a:srgbClr val="FFFFFF"/>
                        </a:solidFill>
                        <a:ln w="9525">
                          <a:solidFill>
                            <a:srgbClr val="000000"/>
                          </a:solidFill>
                          <a:miter lim="800000"/>
                          <a:headEnd/>
                          <a:tailEnd/>
                        </a:ln>
                      </wps:spPr>
                      <wps:txbx>
                        <w:txbxContent>
                          <w:p w14:paraId="5C875DC4" w14:textId="181EB767" w:rsidR="00337FF0" w:rsidRPr="004B2041" w:rsidRDefault="00337FF0" w:rsidP="009B371B">
                            <w:pPr>
                              <w:rPr>
                                <w:rFonts w:ascii="Function" w:hAnsi="Function"/>
                                <w:i w:val="0"/>
                              </w:rPr>
                            </w:pPr>
                            <w:r w:rsidRPr="004B2041">
                              <w:rPr>
                                <w:rFonts w:ascii="Function" w:hAnsi="Function"/>
                                <w:i w:val="0"/>
                              </w:rPr>
                              <w:t>To develop the QAPP using the templates, complete each of the recommended templates applicable to your project. Templates may also be combined provided the information is clearly distinguishable.</w:t>
                            </w:r>
                          </w:p>
                        </w:txbxContent>
                      </wps:txbx>
                      <wps:bodyPr rot="0" vert="horz" wrap="square" lIns="91440" tIns="45720" rIns="91440" bIns="45720" anchor="t" anchorCtr="0">
                        <a:noAutofit/>
                      </wps:bodyPr>
                    </wps:wsp>
                  </a:graphicData>
                </a:graphic>
              </wp:inline>
            </w:drawing>
          </mc:Choice>
          <mc:Fallback>
            <w:pict>
              <v:shape w14:anchorId="38645F4E" id="_x0000_s1027" type="#_x0000_t202" style="width:493.2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">
                <v:textbox>
                  <w:txbxContent>
                    <w:p w14:paraId="5C875DC4" w14:textId="181EB767" w:rsidR="00337FF0" w:rsidRPr="004B2041" w:rsidRDefault="00337FF0" w:rsidP="009B371B">
                      <w:pPr>
                        <w:rPr>
                          <w:rFonts w:ascii="Function" w:hAnsi="Function"/>
                          <w:i w:val="0"/>
                        </w:rPr>
                      </w:pPr>
                      <w:r w:rsidRPr="004B2041">
                        <w:rPr>
                          <w:rFonts w:ascii="Function" w:hAnsi="Function"/>
                          <w:i w:val="0"/>
                        </w:rPr>
                        <w:t>To develop the QAPP using the templates, complete each of the recommended templates applicable to your project. Templates may also be combined provided the information is clearly distinguishable.</w:t>
                      </w:r>
                    </w:p>
                  </w:txbxContent>
                </v:textbox>
                <w10:anchorlock/>
              </v:shape>
            </w:pict>
          </mc:Fallback>
        </mc:AlternateContent>
      </w:r>
    </w:p>
    <w:p w14:paraId="343F6611" w14:textId="77777777" w:rsidR="00A13F3B" w:rsidRPr="00AE3671" w:rsidRDefault="00A13F3B" w:rsidP="00111EEF">
      <w:pPr>
        <w:pStyle w:val="TOCHeading"/>
        <w:spacing w:before="0" w:after="60" w:line="276" w:lineRule="auto"/>
        <w:rPr>
          <w:rFonts w:ascii="Function" w:eastAsia="Calibri" w:hAnsi="Function"/>
          <w:b/>
          <w:color w:val="auto"/>
          <w:sz w:val="28"/>
          <w:szCs w:val="28"/>
          <w:u w:val="single"/>
        </w:rPr>
      </w:pPr>
      <w:bookmarkStart w:id="0" w:name="_Toc472672381"/>
      <w:bookmarkStart w:id="1" w:name="_Toc472672384"/>
      <w:bookmarkEnd w:id="0"/>
    </w:p>
    <w:p w14:paraId="2211EB01" w14:textId="67A57C66" w:rsidR="006F1483" w:rsidRPr="00A50E7B" w:rsidRDefault="006F1483" w:rsidP="00111EEF">
      <w:pPr>
        <w:pStyle w:val="TOCHeading"/>
        <w:spacing w:before="0" w:after="60" w:line="276" w:lineRule="auto"/>
        <w:rPr>
          <w:rFonts w:ascii="Function" w:eastAsia="Calibri" w:hAnsi="Function"/>
          <w:b/>
          <w:color w:val="auto"/>
          <w:sz w:val="24"/>
          <w:szCs w:val="24"/>
        </w:rPr>
      </w:pPr>
      <w:r w:rsidRPr="00A50E7B">
        <w:rPr>
          <w:rFonts w:ascii="Function" w:eastAsia="Calibri" w:hAnsi="Function"/>
          <w:b/>
          <w:color w:val="auto"/>
          <w:sz w:val="24"/>
          <w:szCs w:val="24"/>
        </w:rPr>
        <w:t>Template #1:</w:t>
      </w:r>
      <w:r w:rsidR="00B65759" w:rsidRPr="00A50E7B">
        <w:rPr>
          <w:rFonts w:ascii="Function" w:eastAsia="Calibri" w:hAnsi="Function"/>
          <w:b/>
          <w:color w:val="auto"/>
          <w:sz w:val="24"/>
          <w:szCs w:val="24"/>
        </w:rPr>
        <w:t xml:space="preserve"> </w:t>
      </w:r>
      <w:r w:rsidRPr="00A50E7B">
        <w:rPr>
          <w:rFonts w:ascii="Function" w:eastAsia="Calibri" w:hAnsi="Function"/>
          <w:b/>
          <w:color w:val="auto"/>
          <w:sz w:val="24"/>
          <w:szCs w:val="24"/>
        </w:rPr>
        <w:t xml:space="preserve">Title and </w:t>
      </w:r>
      <w:r w:rsidR="0096788B">
        <w:rPr>
          <w:rFonts w:ascii="Function" w:eastAsia="Calibri" w:hAnsi="Function"/>
          <w:b/>
          <w:color w:val="auto"/>
          <w:sz w:val="24"/>
          <w:szCs w:val="24"/>
        </w:rPr>
        <w:t>Prepar</w:t>
      </w:r>
      <w:r w:rsidRPr="00A50E7B">
        <w:rPr>
          <w:rFonts w:ascii="Function" w:eastAsia="Calibri" w:hAnsi="Function"/>
          <w:b/>
          <w:color w:val="auto"/>
          <w:sz w:val="24"/>
          <w:szCs w:val="24"/>
        </w:rPr>
        <w:t>er Page</w:t>
      </w:r>
    </w:p>
    <w:p w14:paraId="23725EDF" w14:textId="77777777" w:rsidR="00640995" w:rsidRPr="00AE3671" w:rsidRDefault="00640995" w:rsidP="00111EEF">
      <w:pPr>
        <w:rPr>
          <w:rFonts w:ascii="Function" w:hAnsi="Function"/>
        </w:rPr>
      </w:pPr>
    </w:p>
    <w:p w14:paraId="75C84C3B" w14:textId="726F0A18" w:rsidR="00DA6F9D" w:rsidRPr="004B2041" w:rsidRDefault="00DA6F9D" w:rsidP="0096788B">
      <w:pPr>
        <w:pBdr>
          <w:top w:val="single" w:sz="4" w:space="4" w:color="000000"/>
          <w:left w:val="single" w:sz="4" w:space="0" w:color="000000"/>
          <w:bottom w:val="single" w:sz="4" w:space="0" w:color="000000"/>
          <w:right w:val="single" w:sz="4" w:space="0" w:color="000000"/>
        </w:pBdr>
        <w:shd w:val="clear" w:color="auto" w:fill="D9D9D9" w:themeFill="background1" w:themeFillShade="D9"/>
        <w:spacing w:after="25" w:line="276" w:lineRule="auto"/>
        <w:ind w:left="-5" w:right="3"/>
        <w:rPr>
          <w:rFonts w:ascii="Function" w:eastAsia="Calibri" w:hAnsi="Function" w:cs="Calibri"/>
          <w:i w:val="0"/>
          <w:color w:val="auto"/>
        </w:rPr>
      </w:pPr>
      <w:r w:rsidRPr="004B2041">
        <w:rPr>
          <w:rFonts w:ascii="Function" w:eastAsia="Calibri" w:hAnsi="Function" w:cs="Calibri"/>
          <w:i w:val="0"/>
          <w:color w:val="auto"/>
        </w:rPr>
        <w:t xml:space="preserve">Develop a descriptive project title, state who wrote the QAPP, and provide </w:t>
      </w:r>
      <w:r w:rsidR="00F368E3" w:rsidRPr="004B2041">
        <w:rPr>
          <w:rFonts w:ascii="Function" w:eastAsia="Calibri" w:hAnsi="Function" w:cs="Calibri"/>
          <w:i w:val="0"/>
          <w:color w:val="auto"/>
        </w:rPr>
        <w:t xml:space="preserve">a </w:t>
      </w:r>
      <w:r w:rsidRPr="004B2041">
        <w:rPr>
          <w:rFonts w:ascii="Function" w:eastAsia="Calibri" w:hAnsi="Function" w:cs="Calibri"/>
          <w:i w:val="0"/>
          <w:color w:val="auto"/>
        </w:rPr>
        <w:t xml:space="preserve">signature and </w:t>
      </w:r>
      <w:r w:rsidR="00F368E3" w:rsidRPr="004B2041">
        <w:rPr>
          <w:rFonts w:ascii="Function" w:eastAsia="Calibri" w:hAnsi="Function" w:cs="Calibri"/>
          <w:i w:val="0"/>
          <w:color w:val="auto"/>
        </w:rPr>
        <w:t xml:space="preserve">a </w:t>
      </w:r>
      <w:r w:rsidRPr="004B2041">
        <w:rPr>
          <w:rFonts w:ascii="Function" w:eastAsia="Calibri" w:hAnsi="Function" w:cs="Calibri"/>
          <w:i w:val="0"/>
          <w:color w:val="auto"/>
        </w:rPr>
        <w:t>date space for all parties who need to acknowledge they have read, understand and agree with the plan.</w:t>
      </w:r>
    </w:p>
    <w:p w14:paraId="7DAD4DAC" w14:textId="77777777" w:rsidR="00823783" w:rsidRPr="00AE3671" w:rsidRDefault="00823783" w:rsidP="00111EEF">
      <w:pPr>
        <w:rPr>
          <w:rFonts w:ascii="Function" w:hAnsi="Function"/>
        </w:rPr>
      </w:pPr>
    </w:p>
    <w:p w14:paraId="59C24666" w14:textId="77777777" w:rsidR="00823783" w:rsidRPr="00AE3671" w:rsidRDefault="00823783" w:rsidP="00111EEF">
      <w:pPr>
        <w:pStyle w:val="Heading1"/>
        <w:ind w:left="13" w:right="540"/>
        <w:jc w:val="left"/>
        <w:rPr>
          <w:rFonts w:ascii="Function" w:hAnsi="Function" w:cs="Times New Roman"/>
          <w:sz w:val="22"/>
        </w:rPr>
      </w:pPr>
    </w:p>
    <w:p w14:paraId="068BB4AF" w14:textId="77777777" w:rsidR="00111EEF" w:rsidRPr="00AE3671" w:rsidRDefault="001829B7" w:rsidP="00111EEF">
      <w:pPr>
        <w:pStyle w:val="Heading1"/>
        <w:ind w:left="13" w:right="540"/>
        <w:jc w:val="left"/>
        <w:rPr>
          <w:rFonts w:ascii="Function" w:hAnsi="Function" w:cs="Times New Roman"/>
          <w:sz w:val="22"/>
        </w:rPr>
      </w:pPr>
      <w:r w:rsidRPr="00AE3671">
        <w:rPr>
          <w:rFonts w:ascii="Function" w:hAnsi="Function" w:cs="Times New Roman"/>
          <w:sz w:val="22"/>
        </w:rPr>
        <w:t xml:space="preserve">Put a header on </w:t>
      </w:r>
      <w:r w:rsidR="009E2E1F" w:rsidRPr="00AE3671">
        <w:rPr>
          <w:rFonts w:ascii="Function" w:hAnsi="Function" w:cs="Times New Roman"/>
          <w:sz w:val="22"/>
        </w:rPr>
        <w:t xml:space="preserve">the top right side of </w:t>
      </w:r>
      <w:r w:rsidRPr="00AE3671">
        <w:rPr>
          <w:rFonts w:ascii="Function" w:hAnsi="Function" w:cs="Times New Roman"/>
          <w:sz w:val="22"/>
        </w:rPr>
        <w:t xml:space="preserve">each page with the following 4 items:    </w:t>
      </w:r>
      <w:r w:rsidR="00125292" w:rsidRPr="00AE3671">
        <w:rPr>
          <w:rFonts w:ascii="Function" w:hAnsi="Function" w:cs="Times New Roman"/>
          <w:sz w:val="22"/>
        </w:rPr>
        <w:t xml:space="preserve">      </w:t>
      </w:r>
      <w:r w:rsidRPr="00AE3671">
        <w:rPr>
          <w:rFonts w:ascii="Function" w:hAnsi="Function" w:cs="Times New Roman"/>
          <w:sz w:val="22"/>
        </w:rPr>
        <w:t xml:space="preserve">        </w:t>
      </w:r>
      <w:r w:rsidR="009E2E1F" w:rsidRPr="00AE3671">
        <w:rPr>
          <w:rFonts w:ascii="Function" w:hAnsi="Function" w:cs="Times New Roman"/>
          <w:sz w:val="22"/>
        </w:rPr>
        <w:t xml:space="preserve">     </w:t>
      </w:r>
    </w:p>
    <w:p w14:paraId="043C1595" w14:textId="736D944A" w:rsidR="001861F6" w:rsidRPr="00AE3671" w:rsidRDefault="001829B7" w:rsidP="00111EEF">
      <w:pPr>
        <w:pStyle w:val="Heading1"/>
        <w:ind w:left="13" w:right="540"/>
        <w:jc w:val="left"/>
        <w:rPr>
          <w:rFonts w:ascii="Function" w:hAnsi="Function" w:cs="Times New Roman"/>
          <w:b w:val="0"/>
          <w:sz w:val="22"/>
        </w:rPr>
      </w:pPr>
      <w:r w:rsidRPr="00AE3671">
        <w:rPr>
          <w:rFonts w:ascii="Function" w:hAnsi="Function" w:cs="Times New Roman"/>
          <w:b w:val="0"/>
          <w:sz w:val="22"/>
        </w:rPr>
        <w:t>Title:</w:t>
      </w:r>
    </w:p>
    <w:p w14:paraId="68ACC3A2" w14:textId="0D4B0764" w:rsidR="001829B7" w:rsidRPr="00AE3671" w:rsidRDefault="001829B7" w:rsidP="00111EEF">
      <w:pPr>
        <w:tabs>
          <w:tab w:val="left" w:pos="8190"/>
          <w:tab w:val="left" w:pos="8280"/>
        </w:tabs>
        <w:ind w:right="540"/>
        <w:rPr>
          <w:rFonts w:ascii="Function" w:hAnsi="Function"/>
          <w:i w:val="0"/>
        </w:rPr>
      </w:pPr>
      <w:r w:rsidRPr="00AE3671">
        <w:rPr>
          <w:rFonts w:ascii="Function" w:hAnsi="Function"/>
          <w:i w:val="0"/>
        </w:rPr>
        <w:t>Revision Number:</w:t>
      </w:r>
    </w:p>
    <w:p w14:paraId="5338B2DD" w14:textId="1C4AE322" w:rsidR="001829B7" w:rsidRPr="00AE3671" w:rsidRDefault="001829B7" w:rsidP="00111EEF">
      <w:pPr>
        <w:tabs>
          <w:tab w:val="left" w:pos="8010"/>
          <w:tab w:val="left" w:pos="8370"/>
        </w:tabs>
        <w:ind w:right="540"/>
        <w:rPr>
          <w:rFonts w:ascii="Function" w:hAnsi="Function"/>
          <w:i w:val="0"/>
        </w:rPr>
      </w:pPr>
      <w:r w:rsidRPr="00AE3671">
        <w:rPr>
          <w:rFonts w:ascii="Function" w:hAnsi="Function"/>
          <w:i w:val="0"/>
        </w:rPr>
        <w:t>Date:</w:t>
      </w:r>
    </w:p>
    <w:p w14:paraId="6C5E11CC" w14:textId="18A01842" w:rsidR="001829B7" w:rsidRPr="00AE3671" w:rsidRDefault="001829B7" w:rsidP="00111EEF">
      <w:pPr>
        <w:ind w:right="540"/>
        <w:rPr>
          <w:rFonts w:ascii="Function" w:hAnsi="Function"/>
          <w:i w:val="0"/>
        </w:rPr>
      </w:pPr>
      <w:r w:rsidRPr="00AE3671">
        <w:rPr>
          <w:rFonts w:ascii="Function" w:hAnsi="Function"/>
          <w:i w:val="0"/>
        </w:rPr>
        <w:t>Page _ of _</w:t>
      </w:r>
    </w:p>
    <w:p w14:paraId="6B863A58" w14:textId="77777777" w:rsidR="001861F6" w:rsidRPr="00AE3671" w:rsidRDefault="001861F6" w:rsidP="00111EEF">
      <w:pPr>
        <w:pStyle w:val="Heading1"/>
        <w:ind w:left="13" w:right="58"/>
        <w:jc w:val="left"/>
        <w:rPr>
          <w:rFonts w:ascii="Function" w:hAnsi="Function" w:cs="Times New Roman"/>
          <w:sz w:val="22"/>
        </w:rPr>
      </w:pPr>
    </w:p>
    <w:bookmarkEnd w:id="1"/>
    <w:p w14:paraId="4F53B7E7" w14:textId="38FA62A1" w:rsidR="00684359" w:rsidRPr="00AE3671" w:rsidRDefault="00684359" w:rsidP="00111EEF">
      <w:pPr>
        <w:pStyle w:val="Heading1"/>
        <w:ind w:left="13" w:right="58"/>
        <w:jc w:val="left"/>
        <w:rPr>
          <w:rFonts w:ascii="Function" w:hAnsi="Function" w:cs="Times New Roman"/>
          <w:b w:val="0"/>
          <w:i/>
          <w:color w:val="auto"/>
          <w:sz w:val="22"/>
        </w:rPr>
      </w:pPr>
    </w:p>
    <w:p w14:paraId="59C2EE2F" w14:textId="0A13F78E" w:rsidR="00684359" w:rsidRPr="00AE3671" w:rsidRDefault="0096788B" w:rsidP="00111EEF">
      <w:pPr>
        <w:tabs>
          <w:tab w:val="right" w:pos="4050"/>
        </w:tabs>
        <w:rPr>
          <w:rFonts w:ascii="Function" w:hAnsi="Function"/>
          <w:i w:val="0"/>
        </w:rPr>
      </w:pPr>
      <w:r>
        <w:rPr>
          <w:rFonts w:ascii="Function" w:hAnsi="Function"/>
          <w:noProof/>
        </w:rPr>
        <mc:AlternateContent>
          <mc:Choice Requires="wps">
            <w:drawing>
              <wp:anchor distT="0" distB="0" distL="114300" distR="114300" simplePos="0" relativeHeight="251687936" behindDoc="0" locked="0" layoutInCell="1" allowOverlap="1" wp14:anchorId="1BBE8F5A" wp14:editId="607DCD12">
                <wp:simplePos x="0" y="0"/>
                <wp:positionH relativeFrom="margin">
                  <wp:posOffset>2099310</wp:posOffset>
                </wp:positionH>
                <wp:positionV relativeFrom="paragraph">
                  <wp:posOffset>123825</wp:posOffset>
                </wp:positionV>
                <wp:extent cx="440436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740B67" id="Straight Connector 1" o:spid="_x0000_s1026" style="position:absolute;z-index:251687936;visibility:visible;mso-wrap-style:square;mso-wrap-distance-left:9pt;mso-wrap-distance-top:0;mso-wrap-distance-right:9pt;mso-wrap-distance-bottom:0;mso-position-horizontal:absolute;mso-position-horizontal-relative:margin;mso-position-vertical:absolute;mso-position-vertical-relative:text" from="165.3pt,9.75pt" to="512.1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" strokecolor="#5b9bd5 [3204]" strokeweight=".5pt">
                <v:stroke joinstyle="miter"/>
                <w10:wrap anchorx="margin"/>
              </v:line>
            </w:pict>
          </mc:Fallback>
        </mc:AlternateContent>
      </w:r>
      <w:r w:rsidR="00125292" w:rsidRPr="00AE3671">
        <w:rPr>
          <w:rFonts w:ascii="Function" w:hAnsi="Function"/>
        </w:rPr>
        <w:tab/>
      </w:r>
      <w:r w:rsidR="001829B7" w:rsidRPr="00AE3671">
        <w:rPr>
          <w:rFonts w:ascii="Function" w:hAnsi="Function"/>
          <w:i w:val="0"/>
        </w:rPr>
        <w:t>Project Name</w:t>
      </w:r>
      <w:r w:rsidR="00125292" w:rsidRPr="00AE3671">
        <w:rPr>
          <w:rFonts w:ascii="Function" w:hAnsi="Function"/>
          <w:i w:val="0"/>
        </w:rPr>
        <w:t>:</w:t>
      </w:r>
      <w:r w:rsidR="0001173D" w:rsidRPr="00AE3671">
        <w:rPr>
          <w:rFonts w:ascii="Function" w:hAnsi="Function"/>
          <w:i w:val="0"/>
        </w:rPr>
        <w:t xml:space="preserve"> </w:t>
      </w:r>
    </w:p>
    <w:p w14:paraId="4C304AB0" w14:textId="34B51B9D" w:rsidR="009E2E1F" w:rsidRPr="00AE3671" w:rsidRDefault="009E2E1F" w:rsidP="00111EEF">
      <w:pPr>
        <w:tabs>
          <w:tab w:val="right" w:pos="4050"/>
        </w:tabs>
        <w:rPr>
          <w:rFonts w:ascii="Function" w:hAnsi="Function"/>
          <w:i w:val="0"/>
        </w:rPr>
      </w:pPr>
    </w:p>
    <w:p w14:paraId="2D153B93" w14:textId="1C6617D3" w:rsidR="0037127A" w:rsidRPr="00AE3671" w:rsidRDefault="00FC4D33" w:rsidP="00111EEF">
      <w:pPr>
        <w:tabs>
          <w:tab w:val="right" w:pos="4050"/>
        </w:tabs>
        <w:spacing w:after="9" w:line="259" w:lineRule="auto"/>
        <w:ind w:left="0" w:right="54" w:firstLine="0"/>
        <w:rPr>
          <w:rFonts w:ascii="Function" w:hAnsi="Function"/>
          <w:i w:val="0"/>
        </w:rPr>
      </w:pPr>
      <w:r w:rsidRPr="00AE3671">
        <w:rPr>
          <w:rFonts w:ascii="Function" w:hAnsi="Function"/>
          <w:i w:val="0"/>
        </w:rPr>
        <w:t>Effective Date of Plan:</w:t>
      </w:r>
    </w:p>
    <w:p w14:paraId="3E520EA4" w14:textId="53423353" w:rsidR="001829B7" w:rsidRPr="00AE3671" w:rsidRDefault="0096788B" w:rsidP="00111EEF">
      <w:pPr>
        <w:tabs>
          <w:tab w:val="right" w:pos="4050"/>
        </w:tabs>
        <w:spacing w:after="9" w:line="259" w:lineRule="auto"/>
        <w:ind w:left="0" w:right="54" w:firstLine="0"/>
        <w:rPr>
          <w:rFonts w:ascii="Function" w:hAnsi="Function"/>
          <w:i w:val="0"/>
        </w:rPr>
      </w:pPr>
      <w:r>
        <w:rPr>
          <w:rFonts w:ascii="Function" w:hAnsi="Function"/>
          <w:noProof/>
        </w:rPr>
        <mc:AlternateContent>
          <mc:Choice Requires="wps">
            <w:drawing>
              <wp:anchor distT="0" distB="0" distL="114300" distR="114300" simplePos="0" relativeHeight="251689984" behindDoc="0" locked="0" layoutInCell="1" allowOverlap="1" wp14:anchorId="11A96CEF" wp14:editId="7C3C8468">
                <wp:simplePos x="0" y="0"/>
                <wp:positionH relativeFrom="margin">
                  <wp:posOffset>2095500</wp:posOffset>
                </wp:positionH>
                <wp:positionV relativeFrom="paragraph">
                  <wp:posOffset>10795</wp:posOffset>
                </wp:positionV>
                <wp:extent cx="440436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FB2424" id="Straight Connector 2" o:spid="_x0000_s1026" style="position:absolute;z-index:251689984;visibility:visible;mso-wrap-style:square;mso-wrap-distance-left:9pt;mso-wrap-distance-top:0;mso-wrap-distance-right:9pt;mso-wrap-distance-bottom:0;mso-position-horizontal:absolute;mso-position-horizontal-relative:margin;mso-position-vertical:absolute;mso-position-vertical-relative:text" from="165pt,.85pt" to="511.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" strokecolor="#5b9bd5 [3204]" strokeweight=".5pt">
                <v:stroke joinstyle="miter"/>
                <w10:wrap anchorx="margin"/>
              </v:line>
            </w:pict>
          </mc:Fallback>
        </mc:AlternateContent>
      </w:r>
    </w:p>
    <w:p w14:paraId="1839422A" w14:textId="4738E552" w:rsidR="009E2E1F" w:rsidRPr="00AE3671" w:rsidRDefault="009E2E1F" w:rsidP="00111EEF">
      <w:pPr>
        <w:tabs>
          <w:tab w:val="right" w:pos="4050"/>
        </w:tabs>
        <w:spacing w:after="9" w:line="259" w:lineRule="auto"/>
        <w:ind w:left="0" w:right="54" w:firstLine="0"/>
        <w:rPr>
          <w:rFonts w:ascii="Function" w:hAnsi="Function"/>
          <w:i w:val="0"/>
        </w:rPr>
      </w:pPr>
    </w:p>
    <w:p w14:paraId="361ACD06" w14:textId="6AEFEBC2" w:rsidR="001829B7" w:rsidRPr="00AE3671" w:rsidRDefault="0096788B" w:rsidP="00111EEF">
      <w:pPr>
        <w:tabs>
          <w:tab w:val="right" w:pos="4050"/>
        </w:tabs>
        <w:spacing w:after="9" w:line="259" w:lineRule="auto"/>
        <w:ind w:left="0" w:right="54" w:firstLine="0"/>
        <w:rPr>
          <w:rFonts w:ascii="Function" w:hAnsi="Function"/>
          <w:i w:val="0"/>
        </w:rPr>
      </w:pPr>
      <w:r>
        <w:rPr>
          <w:rFonts w:ascii="Function" w:hAnsi="Function"/>
          <w:noProof/>
        </w:rPr>
        <mc:AlternateContent>
          <mc:Choice Requires="wps">
            <w:drawing>
              <wp:anchor distT="0" distB="0" distL="114300" distR="114300" simplePos="0" relativeHeight="251692032" behindDoc="0" locked="0" layoutInCell="1" allowOverlap="1" wp14:anchorId="19512F34" wp14:editId="38B08E7B">
                <wp:simplePos x="0" y="0"/>
                <wp:positionH relativeFrom="margin">
                  <wp:posOffset>2095500</wp:posOffset>
                </wp:positionH>
                <wp:positionV relativeFrom="paragraph">
                  <wp:posOffset>123825</wp:posOffset>
                </wp:positionV>
                <wp:extent cx="440436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3D47D3" id="Straight Connector 3" o:spid="_x0000_s1026" style="position:absolute;z-index:251692032;visibility:visible;mso-wrap-style:square;mso-wrap-distance-left:9pt;mso-wrap-distance-top:0;mso-wrap-distance-right:9pt;mso-wrap-distance-bottom:0;mso-position-horizontal:absolute;mso-position-horizontal-relative:margin;mso-position-vertical:absolute;mso-position-vertical-relative:text" from="165pt,9.75pt" to="511.8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" strokecolor="#5b9bd5 [3204]" strokeweight=".5pt">
                <v:stroke joinstyle="miter"/>
                <w10:wrap anchorx="margin"/>
              </v:line>
            </w:pict>
          </mc:Fallback>
        </mc:AlternateContent>
      </w:r>
      <w:r w:rsidR="001829B7" w:rsidRPr="00AE3671">
        <w:rPr>
          <w:rFonts w:ascii="Function" w:hAnsi="Function"/>
          <w:i w:val="0"/>
        </w:rPr>
        <w:t>Name(s) who prepared the plan:</w:t>
      </w:r>
    </w:p>
    <w:p w14:paraId="229B3951" w14:textId="3005D603" w:rsidR="0037127A" w:rsidRPr="00AE3671" w:rsidRDefault="00FC4D33" w:rsidP="00111EEF">
      <w:pPr>
        <w:tabs>
          <w:tab w:val="right" w:pos="4050"/>
        </w:tabs>
        <w:spacing w:after="14" w:line="259" w:lineRule="auto"/>
        <w:ind w:left="1" w:right="0" w:firstLine="0"/>
        <w:rPr>
          <w:rFonts w:ascii="Function" w:hAnsi="Function"/>
          <w:i w:val="0"/>
        </w:rPr>
      </w:pPr>
      <w:r w:rsidRPr="00AE3671">
        <w:rPr>
          <w:rFonts w:ascii="Function" w:hAnsi="Function"/>
          <w:i w:val="0"/>
        </w:rPr>
        <w:t xml:space="preserve"> </w:t>
      </w:r>
    </w:p>
    <w:p w14:paraId="24F4CB27" w14:textId="77777777" w:rsidR="009E2E1F" w:rsidRPr="00AE3671" w:rsidRDefault="009E2E1F" w:rsidP="00111EEF">
      <w:pPr>
        <w:tabs>
          <w:tab w:val="right" w:pos="4050"/>
        </w:tabs>
        <w:ind w:left="-4" w:right="0"/>
        <w:rPr>
          <w:rFonts w:ascii="Function" w:hAnsi="Function"/>
          <w:i w:val="0"/>
        </w:rPr>
      </w:pPr>
    </w:p>
    <w:p w14:paraId="34008CD9" w14:textId="55A8D903" w:rsidR="0037127A" w:rsidRPr="00AE3671" w:rsidRDefault="0096788B" w:rsidP="00111EEF">
      <w:pPr>
        <w:tabs>
          <w:tab w:val="right" w:pos="4050"/>
        </w:tabs>
        <w:ind w:left="-4" w:right="0"/>
        <w:rPr>
          <w:rFonts w:ascii="Function" w:hAnsi="Function"/>
          <w:i w:val="0"/>
        </w:rPr>
      </w:pPr>
      <w:r w:rsidRPr="0096788B">
        <w:rPr>
          <w:rFonts w:ascii="Function" w:hAnsi="Function"/>
          <w:noProof/>
        </w:rPr>
        <mc:AlternateContent>
          <mc:Choice Requires="wps">
            <w:drawing>
              <wp:anchor distT="0" distB="0" distL="114300" distR="114300" simplePos="0" relativeHeight="251695104" behindDoc="0" locked="0" layoutInCell="1" allowOverlap="1" wp14:anchorId="03B251C4" wp14:editId="6856D288">
                <wp:simplePos x="0" y="0"/>
                <wp:positionH relativeFrom="margin">
                  <wp:posOffset>2087880</wp:posOffset>
                </wp:positionH>
                <wp:positionV relativeFrom="paragraph">
                  <wp:posOffset>467995</wp:posOffset>
                </wp:positionV>
                <wp:extent cx="440436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01193A" id="Straight Connector 12" o:spid="_x0000_s1026" style="position:absolute;z-index:251695104;visibility:visible;mso-wrap-style:square;mso-wrap-distance-left:9pt;mso-wrap-distance-top:0;mso-wrap-distance-right:9pt;mso-wrap-distance-bottom:0;mso-position-horizontal:absolute;mso-position-horizontal-relative:margin;mso-position-vertical:absolute;mso-position-vertical-relative:text" from="164.4pt,36.85pt" to="511.2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" strokecolor="#5b9bd5 [3204]" strokeweight=".5pt">
                <v:stroke joinstyle="miter"/>
                <w10:wrap anchorx="margin"/>
              </v:line>
            </w:pict>
          </mc:Fallback>
        </mc:AlternateContent>
      </w:r>
      <w:r w:rsidRPr="0096788B">
        <w:rPr>
          <w:rFonts w:ascii="Function" w:hAnsi="Function"/>
          <w:noProof/>
        </w:rPr>
        <mc:AlternateContent>
          <mc:Choice Requires="wps">
            <w:drawing>
              <wp:anchor distT="0" distB="0" distL="114300" distR="114300" simplePos="0" relativeHeight="251694080" behindDoc="0" locked="0" layoutInCell="1" allowOverlap="1" wp14:anchorId="2DC42125" wp14:editId="65D7A10B">
                <wp:simplePos x="0" y="0"/>
                <wp:positionH relativeFrom="margin">
                  <wp:posOffset>2091690</wp:posOffset>
                </wp:positionH>
                <wp:positionV relativeFrom="paragraph">
                  <wp:posOffset>29845</wp:posOffset>
                </wp:positionV>
                <wp:extent cx="440436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6620C4" id="Straight Connector 11" o:spid="_x0000_s1026" style="position:absolute;z-index:251694080;visibility:visible;mso-wrap-style:square;mso-wrap-distance-left:9pt;mso-wrap-distance-top:0;mso-wrap-distance-right:9pt;mso-wrap-distance-bottom:0;mso-position-horizontal:absolute;mso-position-horizontal-relative:margin;mso-position-vertical:absolute;mso-position-vertical-relative:text" from="164.7pt,2.35pt" to="511.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" strokecolor="#5b9bd5 [3204]" strokeweight=".5pt">
                <v:stroke joinstyle="miter"/>
                <w10:wrap anchorx="margin"/>
              </v:line>
            </w:pict>
          </mc:Fallback>
        </mc:AlternateContent>
      </w:r>
      <w:r w:rsidRPr="0096788B">
        <w:rPr>
          <w:rFonts w:ascii="Function" w:hAnsi="Function"/>
          <w:noProof/>
        </w:rPr>
        <mc:AlternateContent>
          <mc:Choice Requires="wps">
            <w:drawing>
              <wp:anchor distT="0" distB="0" distL="114300" distR="114300" simplePos="0" relativeHeight="251696128" behindDoc="0" locked="0" layoutInCell="1" allowOverlap="1" wp14:anchorId="3503BB36" wp14:editId="1C4A0395">
                <wp:simplePos x="0" y="0"/>
                <wp:positionH relativeFrom="margin">
                  <wp:posOffset>2087880</wp:posOffset>
                </wp:positionH>
                <wp:positionV relativeFrom="paragraph">
                  <wp:posOffset>940435</wp:posOffset>
                </wp:positionV>
                <wp:extent cx="440436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27D6F1" id="Straight Connector 13" o:spid="_x0000_s1026" style="position:absolute;z-index:251696128;visibility:visible;mso-wrap-style:square;mso-wrap-distance-left:9pt;mso-wrap-distance-top:0;mso-wrap-distance-right:9pt;mso-wrap-distance-bottom:0;mso-position-horizontal:absolute;mso-position-horizontal-relative:margin;mso-position-vertical:absolute;mso-position-vertical-relative:text" from="164.4pt,74.05pt" to="511.2pt,7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" strokecolor="#5b9bd5 [3204]" strokeweight=".5pt">
                <v:stroke joinstyle="miter"/>
                <w10:wrap anchorx="margin"/>
              </v:line>
            </w:pict>
          </mc:Fallback>
        </mc:AlternateContent>
      </w:r>
      <w:r w:rsidR="00370026" w:rsidRPr="00AE3671">
        <w:rPr>
          <w:rFonts w:ascii="Function" w:hAnsi="Function"/>
          <w:i w:val="0"/>
        </w:rPr>
        <w:t>Printed Name &amp; Title</w:t>
      </w:r>
      <w:r w:rsidR="00FC4D33" w:rsidRPr="00AE3671">
        <w:rPr>
          <w:rFonts w:ascii="Function" w:hAnsi="Function"/>
          <w:i w:val="0"/>
        </w:rPr>
        <w:t>:</w:t>
      </w:r>
    </w:p>
    <w:p w14:paraId="05877D9B" w14:textId="43DFD0C5" w:rsidR="00F92570" w:rsidRPr="00AE3671" w:rsidRDefault="00FC4D33" w:rsidP="00111EEF">
      <w:pPr>
        <w:tabs>
          <w:tab w:val="center" w:pos="3652"/>
          <w:tab w:val="right" w:pos="4050"/>
          <w:tab w:val="right" w:pos="9416"/>
        </w:tabs>
        <w:spacing w:after="18" w:line="259" w:lineRule="auto"/>
        <w:ind w:left="1530" w:right="0" w:hanging="1530"/>
        <w:rPr>
          <w:rFonts w:ascii="Function" w:eastAsia="Calibri" w:hAnsi="Function"/>
          <w:i w:val="0"/>
        </w:rPr>
      </w:pPr>
      <w:r w:rsidRPr="00AE3671">
        <w:rPr>
          <w:rFonts w:ascii="Function" w:eastAsia="Calibri" w:hAnsi="Function"/>
          <w:i w:val="0"/>
        </w:rPr>
        <w:tab/>
      </w:r>
    </w:p>
    <w:p w14:paraId="142842B1" w14:textId="09E3A574" w:rsidR="0037127A" w:rsidRPr="00AE3671" w:rsidRDefault="00370026" w:rsidP="00111EEF">
      <w:pPr>
        <w:tabs>
          <w:tab w:val="right" w:pos="4050"/>
          <w:tab w:val="right" w:pos="9416"/>
        </w:tabs>
        <w:spacing w:after="18" w:line="259" w:lineRule="auto"/>
        <w:ind w:left="1530" w:right="0" w:hanging="1530"/>
        <w:rPr>
          <w:rFonts w:ascii="Function" w:hAnsi="Function"/>
          <w:i w:val="0"/>
        </w:rPr>
      </w:pPr>
      <w:r w:rsidRPr="00AE3671">
        <w:rPr>
          <w:rFonts w:ascii="Function" w:eastAsia="Calibri" w:hAnsi="Function"/>
          <w:i w:val="0"/>
        </w:rPr>
        <w:t>Signature &amp; Date:</w:t>
      </w:r>
    </w:p>
    <w:p w14:paraId="757646A7" w14:textId="6D962C58" w:rsidR="0037127A" w:rsidRPr="00AE3671" w:rsidRDefault="0037127A" w:rsidP="00111EEF">
      <w:pPr>
        <w:tabs>
          <w:tab w:val="right" w:pos="4050"/>
        </w:tabs>
        <w:spacing w:after="14" w:line="259" w:lineRule="auto"/>
        <w:ind w:left="0" w:right="0" w:firstLine="0"/>
        <w:rPr>
          <w:rFonts w:ascii="Function" w:hAnsi="Function"/>
          <w:i w:val="0"/>
        </w:rPr>
      </w:pPr>
    </w:p>
    <w:p w14:paraId="55816D9A" w14:textId="4D16225C" w:rsidR="0037127A" w:rsidRPr="00AE3671" w:rsidRDefault="00FC4D33" w:rsidP="00111EEF">
      <w:pPr>
        <w:tabs>
          <w:tab w:val="right" w:pos="4050"/>
        </w:tabs>
        <w:spacing w:after="16" w:line="259" w:lineRule="auto"/>
        <w:ind w:left="0" w:right="0" w:firstLine="0"/>
        <w:rPr>
          <w:rFonts w:ascii="Function" w:hAnsi="Function"/>
          <w:i w:val="0"/>
        </w:rPr>
      </w:pPr>
      <w:r w:rsidRPr="00AE3671">
        <w:rPr>
          <w:rFonts w:ascii="Function" w:hAnsi="Function"/>
          <w:i w:val="0"/>
        </w:rPr>
        <w:t xml:space="preserve"> </w:t>
      </w:r>
    </w:p>
    <w:p w14:paraId="655828F6" w14:textId="04ECC98F" w:rsidR="009E2E1F" w:rsidRPr="00AE3671" w:rsidRDefault="009E2E1F" w:rsidP="00111EEF">
      <w:pPr>
        <w:tabs>
          <w:tab w:val="right" w:pos="4050"/>
        </w:tabs>
        <w:ind w:left="-4" w:right="0"/>
        <w:rPr>
          <w:rFonts w:ascii="Function" w:hAnsi="Function"/>
          <w:i w:val="0"/>
        </w:rPr>
      </w:pPr>
      <w:r w:rsidRPr="00AE3671">
        <w:rPr>
          <w:rFonts w:ascii="Function" w:hAnsi="Function"/>
          <w:i w:val="0"/>
        </w:rPr>
        <w:t xml:space="preserve">Printed Name &amp; Title: </w:t>
      </w:r>
    </w:p>
    <w:p w14:paraId="4D9ACD71" w14:textId="65E51AF0" w:rsidR="00F92570" w:rsidRPr="00AE3671" w:rsidRDefault="009E2E1F" w:rsidP="00111EEF">
      <w:pPr>
        <w:tabs>
          <w:tab w:val="center" w:pos="3652"/>
          <w:tab w:val="right" w:pos="4050"/>
          <w:tab w:val="right" w:pos="9416"/>
        </w:tabs>
        <w:spacing w:after="18" w:line="259" w:lineRule="auto"/>
        <w:ind w:left="1530" w:right="0" w:hanging="1530"/>
        <w:rPr>
          <w:rFonts w:ascii="Function" w:eastAsia="Calibri" w:hAnsi="Function"/>
          <w:i w:val="0"/>
        </w:rPr>
      </w:pPr>
      <w:r w:rsidRPr="00AE3671">
        <w:rPr>
          <w:rFonts w:ascii="Function" w:eastAsia="Calibri" w:hAnsi="Function"/>
          <w:i w:val="0"/>
        </w:rPr>
        <w:tab/>
        <w:t xml:space="preserve">  </w:t>
      </w:r>
    </w:p>
    <w:p w14:paraId="02284175" w14:textId="785DD506" w:rsidR="009E2E1F" w:rsidRPr="00AE3671" w:rsidRDefault="0096788B" w:rsidP="00111EEF">
      <w:pPr>
        <w:tabs>
          <w:tab w:val="center" w:pos="3652"/>
          <w:tab w:val="right" w:pos="4050"/>
          <w:tab w:val="right" w:pos="9416"/>
        </w:tabs>
        <w:spacing w:after="18" w:line="259" w:lineRule="auto"/>
        <w:ind w:left="1530" w:right="0" w:hanging="1530"/>
        <w:rPr>
          <w:rFonts w:ascii="Function" w:hAnsi="Function"/>
          <w:i w:val="0"/>
        </w:rPr>
      </w:pPr>
      <w:r w:rsidRPr="0096788B">
        <w:rPr>
          <w:rFonts w:ascii="Function" w:hAnsi="Function"/>
          <w:i w:val="0"/>
          <w:noProof/>
        </w:rPr>
        <mc:AlternateContent>
          <mc:Choice Requires="wps">
            <w:drawing>
              <wp:anchor distT="0" distB="0" distL="114300" distR="114300" simplePos="0" relativeHeight="251699200" behindDoc="0" locked="0" layoutInCell="1" allowOverlap="1" wp14:anchorId="73651E08" wp14:editId="5E7823C6">
                <wp:simplePos x="0" y="0"/>
                <wp:positionH relativeFrom="margin">
                  <wp:posOffset>2103120</wp:posOffset>
                </wp:positionH>
                <wp:positionV relativeFrom="paragraph">
                  <wp:posOffset>540385</wp:posOffset>
                </wp:positionV>
                <wp:extent cx="4404360" cy="0"/>
                <wp:effectExtent l="0" t="0" r="0" b="0"/>
                <wp:wrapNone/>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364227" id="Straight Connector 15" o:spid="_x0000_s1026" style="position:absolute;z-index:251699200;visibility:visible;mso-wrap-style:square;mso-wrap-distance-left:9pt;mso-wrap-distance-top:0;mso-wrap-distance-right:9pt;mso-wrap-distance-bottom:0;mso-position-horizontal:absolute;mso-position-horizontal-relative:margin;mso-position-vertical:absolute;mso-position-vertical-relative:text" from="165.6pt,42.55pt" to="512.4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" strokecolor="#5b9bd5 [3204]" strokeweight=".5pt">
                <v:stroke joinstyle="miter"/>
                <w10:wrap anchorx="margin"/>
              </v:line>
            </w:pict>
          </mc:Fallback>
        </mc:AlternateContent>
      </w:r>
      <w:r w:rsidRPr="0096788B">
        <w:rPr>
          <w:rFonts w:ascii="Function" w:hAnsi="Function"/>
          <w:i w:val="0"/>
          <w:noProof/>
        </w:rPr>
        <mc:AlternateContent>
          <mc:Choice Requires="wps">
            <w:drawing>
              <wp:anchor distT="0" distB="0" distL="114300" distR="114300" simplePos="0" relativeHeight="251698176" behindDoc="0" locked="0" layoutInCell="1" allowOverlap="1" wp14:anchorId="0125A4A0" wp14:editId="4201490F">
                <wp:simplePos x="0" y="0"/>
                <wp:positionH relativeFrom="margin">
                  <wp:posOffset>2106930</wp:posOffset>
                </wp:positionH>
                <wp:positionV relativeFrom="paragraph">
                  <wp:posOffset>102235</wp:posOffset>
                </wp:positionV>
                <wp:extent cx="440436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4794B4" id="Straight Connector 14" o:spid="_x0000_s1026" style="position:absolute;z-index:251698176;visibility:visible;mso-wrap-style:square;mso-wrap-distance-left:9pt;mso-wrap-distance-top:0;mso-wrap-distance-right:9pt;mso-wrap-distance-bottom:0;mso-position-horizontal:absolute;mso-position-horizontal-relative:margin;mso-position-vertical:absolute;mso-position-vertical-relative:text" from="165.9pt,8.05pt" to="512.7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" strokecolor="#5b9bd5 [3204]" strokeweight=".5pt">
                <v:stroke joinstyle="miter"/>
                <w10:wrap anchorx="margin"/>
              </v:line>
            </w:pict>
          </mc:Fallback>
        </mc:AlternateContent>
      </w:r>
      <w:r w:rsidRPr="0096788B">
        <w:rPr>
          <w:rFonts w:ascii="Function" w:hAnsi="Function"/>
          <w:i w:val="0"/>
          <w:noProof/>
        </w:rPr>
        <mc:AlternateContent>
          <mc:Choice Requires="wps">
            <w:drawing>
              <wp:anchor distT="0" distB="0" distL="114300" distR="114300" simplePos="0" relativeHeight="251700224" behindDoc="0" locked="0" layoutInCell="1" allowOverlap="1" wp14:anchorId="2EB0A4E2" wp14:editId="465C8E07">
                <wp:simplePos x="0" y="0"/>
                <wp:positionH relativeFrom="margin">
                  <wp:posOffset>2103120</wp:posOffset>
                </wp:positionH>
                <wp:positionV relativeFrom="paragraph">
                  <wp:posOffset>1012825</wp:posOffset>
                </wp:positionV>
                <wp:extent cx="4404360" cy="0"/>
                <wp:effectExtent l="0" t="0" r="0" b="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66C9D1" id="Straight Connector 16" o:spid="_x0000_s1026" style="position:absolute;z-index:251700224;visibility:visible;mso-wrap-style:square;mso-wrap-distance-left:9pt;mso-wrap-distance-top:0;mso-wrap-distance-right:9pt;mso-wrap-distance-bottom:0;mso-position-horizontal:absolute;mso-position-horizontal-relative:margin;mso-position-vertical:absolute;mso-position-vertical-relative:text" from="165.6pt,79.75pt" to="512.4pt,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" strokecolor="#5b9bd5 [3204]" strokeweight=".5pt">
                <v:stroke joinstyle="miter"/>
                <w10:wrap anchorx="margin"/>
              </v:line>
            </w:pict>
          </mc:Fallback>
        </mc:AlternateContent>
      </w:r>
      <w:r w:rsidR="009E2E1F" w:rsidRPr="00AE3671">
        <w:rPr>
          <w:rFonts w:ascii="Function" w:eastAsia="Calibri" w:hAnsi="Function"/>
          <w:i w:val="0"/>
        </w:rPr>
        <w:t>Signature &amp; Date:</w:t>
      </w:r>
      <w:r w:rsidR="00F92570" w:rsidRPr="00AE3671">
        <w:rPr>
          <w:rFonts w:ascii="Function" w:hAnsi="Function"/>
          <w:i w:val="0"/>
        </w:rPr>
        <w:t xml:space="preserve"> </w:t>
      </w:r>
    </w:p>
    <w:p w14:paraId="7C11775E" w14:textId="665A9935" w:rsidR="0037127A" w:rsidRPr="00AE3671" w:rsidRDefault="00FC4D33" w:rsidP="00111EEF">
      <w:pPr>
        <w:tabs>
          <w:tab w:val="right" w:pos="4050"/>
        </w:tabs>
        <w:ind w:left="-4" w:right="0"/>
        <w:rPr>
          <w:rFonts w:ascii="Function" w:hAnsi="Function"/>
          <w:i w:val="0"/>
        </w:rPr>
      </w:pPr>
      <w:r w:rsidRPr="00AE3671">
        <w:rPr>
          <w:rFonts w:ascii="Function" w:hAnsi="Function"/>
          <w:i w:val="0"/>
        </w:rPr>
        <w:t xml:space="preserve"> </w:t>
      </w:r>
      <w:r w:rsidRPr="00AE3671">
        <w:rPr>
          <w:rFonts w:ascii="Function" w:eastAsia="Calibri" w:hAnsi="Function"/>
          <w:i w:val="0"/>
        </w:rPr>
        <w:tab/>
      </w:r>
      <w:r w:rsidRPr="00AE3671">
        <w:rPr>
          <w:rFonts w:ascii="Function" w:hAnsi="Function"/>
          <w:i w:val="0"/>
        </w:rPr>
        <w:t xml:space="preserve"> </w:t>
      </w:r>
      <w:r w:rsidRPr="00AE3671">
        <w:rPr>
          <w:rFonts w:ascii="Function" w:hAnsi="Function"/>
          <w:i w:val="0"/>
        </w:rPr>
        <w:tab/>
        <w:t xml:space="preserve"> </w:t>
      </w:r>
      <w:r w:rsidRPr="00AE3671">
        <w:rPr>
          <w:rFonts w:ascii="Function" w:hAnsi="Function"/>
          <w:i w:val="0"/>
        </w:rPr>
        <w:tab/>
        <w:t xml:space="preserve"> </w:t>
      </w:r>
      <w:r w:rsidRPr="00AE3671">
        <w:rPr>
          <w:rFonts w:ascii="Function" w:hAnsi="Function"/>
          <w:i w:val="0"/>
        </w:rPr>
        <w:tab/>
        <w:t xml:space="preserve"> </w:t>
      </w:r>
      <w:r w:rsidRPr="00AE3671">
        <w:rPr>
          <w:rFonts w:ascii="Function" w:hAnsi="Function"/>
          <w:i w:val="0"/>
        </w:rPr>
        <w:tab/>
        <w:t xml:space="preserve"> </w:t>
      </w:r>
      <w:r w:rsidRPr="00AE3671">
        <w:rPr>
          <w:rFonts w:ascii="Function" w:hAnsi="Function"/>
          <w:i w:val="0"/>
        </w:rPr>
        <w:tab/>
        <w:t xml:space="preserve">  </w:t>
      </w:r>
      <w:r w:rsidRPr="00AE3671">
        <w:rPr>
          <w:rFonts w:ascii="Function" w:hAnsi="Function"/>
          <w:i w:val="0"/>
        </w:rPr>
        <w:tab/>
      </w:r>
    </w:p>
    <w:p w14:paraId="0E3758EF" w14:textId="7EF8F0BC" w:rsidR="0037127A" w:rsidRPr="00AE3671" w:rsidRDefault="00FC4D33" w:rsidP="00111EEF">
      <w:pPr>
        <w:tabs>
          <w:tab w:val="right" w:pos="4050"/>
        </w:tabs>
        <w:spacing w:after="14" w:line="259" w:lineRule="auto"/>
        <w:ind w:left="1" w:right="0" w:firstLine="0"/>
        <w:rPr>
          <w:rFonts w:ascii="Function" w:hAnsi="Function"/>
          <w:i w:val="0"/>
        </w:rPr>
      </w:pPr>
      <w:r w:rsidRPr="00AE3671">
        <w:rPr>
          <w:rFonts w:ascii="Function" w:hAnsi="Function"/>
          <w:i w:val="0"/>
        </w:rPr>
        <w:tab/>
        <w:t xml:space="preserve"> </w:t>
      </w:r>
      <w:r w:rsidRPr="00AE3671">
        <w:rPr>
          <w:rFonts w:ascii="Function" w:hAnsi="Function"/>
          <w:i w:val="0"/>
        </w:rPr>
        <w:tab/>
        <w:t xml:space="preserve"> </w:t>
      </w:r>
      <w:r w:rsidRPr="00AE3671">
        <w:rPr>
          <w:rFonts w:ascii="Function" w:hAnsi="Function"/>
          <w:i w:val="0"/>
        </w:rPr>
        <w:tab/>
        <w:t xml:space="preserve"> </w:t>
      </w:r>
      <w:r w:rsidRPr="00AE3671">
        <w:rPr>
          <w:rFonts w:ascii="Function" w:hAnsi="Function"/>
          <w:i w:val="0"/>
        </w:rPr>
        <w:tab/>
        <w:t xml:space="preserve"> </w:t>
      </w:r>
      <w:r w:rsidRPr="00AE3671">
        <w:rPr>
          <w:rFonts w:ascii="Function" w:hAnsi="Function"/>
          <w:i w:val="0"/>
        </w:rPr>
        <w:tab/>
        <w:t xml:space="preserve"> </w:t>
      </w:r>
    </w:p>
    <w:p w14:paraId="09856B01" w14:textId="102A21DA" w:rsidR="009E2E1F" w:rsidRPr="00AE3671" w:rsidRDefault="009E2E1F" w:rsidP="00111EEF">
      <w:pPr>
        <w:tabs>
          <w:tab w:val="right" w:pos="4050"/>
        </w:tabs>
        <w:ind w:left="-4" w:right="0"/>
        <w:rPr>
          <w:rFonts w:ascii="Function" w:hAnsi="Function"/>
          <w:i w:val="0"/>
        </w:rPr>
      </w:pPr>
      <w:r w:rsidRPr="00AE3671">
        <w:rPr>
          <w:rFonts w:ascii="Function" w:hAnsi="Function"/>
          <w:i w:val="0"/>
        </w:rPr>
        <w:t xml:space="preserve">Printed Name &amp; Title: </w:t>
      </w:r>
    </w:p>
    <w:p w14:paraId="25B86144" w14:textId="251C43DD" w:rsidR="00F92570" w:rsidRPr="00AE3671" w:rsidRDefault="00125292" w:rsidP="00111EEF">
      <w:pPr>
        <w:tabs>
          <w:tab w:val="center" w:pos="3652"/>
          <w:tab w:val="right" w:pos="4050"/>
          <w:tab w:val="right" w:pos="9416"/>
        </w:tabs>
        <w:spacing w:after="18" w:line="259" w:lineRule="auto"/>
        <w:ind w:left="1530" w:right="0" w:hanging="1530"/>
        <w:rPr>
          <w:rFonts w:ascii="Function" w:eastAsia="Calibri" w:hAnsi="Function"/>
          <w:i w:val="0"/>
        </w:rPr>
      </w:pPr>
      <w:r w:rsidRPr="00AE3671">
        <w:rPr>
          <w:rFonts w:ascii="Function" w:eastAsia="Calibri" w:hAnsi="Function"/>
          <w:i w:val="0"/>
        </w:rPr>
        <w:tab/>
      </w:r>
    </w:p>
    <w:p w14:paraId="5E66AC66" w14:textId="5AAC695D" w:rsidR="009E2E1F" w:rsidRPr="00AE3671" w:rsidRDefault="009E2E1F" w:rsidP="00111EEF">
      <w:pPr>
        <w:tabs>
          <w:tab w:val="right" w:pos="4050"/>
          <w:tab w:val="right" w:pos="9416"/>
        </w:tabs>
        <w:spacing w:after="18" w:line="259" w:lineRule="auto"/>
        <w:ind w:left="1530" w:right="0" w:hanging="1530"/>
        <w:rPr>
          <w:rFonts w:ascii="Function" w:hAnsi="Function"/>
          <w:i w:val="0"/>
        </w:rPr>
      </w:pPr>
      <w:r w:rsidRPr="00AE3671">
        <w:rPr>
          <w:rFonts w:ascii="Function" w:eastAsia="Calibri" w:hAnsi="Function"/>
          <w:i w:val="0"/>
        </w:rPr>
        <w:t xml:space="preserve">Signature &amp; Date: </w:t>
      </w:r>
    </w:p>
    <w:p w14:paraId="7C5B6F56" w14:textId="20D1E51B" w:rsidR="0037127A" w:rsidRPr="00AE3671" w:rsidRDefault="0037127A" w:rsidP="00111EEF">
      <w:pPr>
        <w:tabs>
          <w:tab w:val="right" w:pos="4050"/>
        </w:tabs>
        <w:ind w:left="-4" w:right="0"/>
        <w:rPr>
          <w:rFonts w:ascii="Function" w:hAnsi="Function"/>
          <w:i w:val="0"/>
        </w:rPr>
      </w:pPr>
    </w:p>
    <w:p w14:paraId="4CDDADAE" w14:textId="313804ED" w:rsidR="0037127A" w:rsidRPr="00AE3671" w:rsidRDefault="0096788B" w:rsidP="00111EEF">
      <w:pPr>
        <w:tabs>
          <w:tab w:val="right" w:pos="4050"/>
        </w:tabs>
        <w:spacing w:after="14" w:line="259" w:lineRule="auto"/>
        <w:ind w:left="0" w:right="1" w:firstLine="0"/>
        <w:rPr>
          <w:rFonts w:ascii="Function" w:hAnsi="Function"/>
          <w:i w:val="0"/>
        </w:rPr>
      </w:pPr>
      <w:r w:rsidRPr="0096788B">
        <w:rPr>
          <w:rFonts w:ascii="Function" w:hAnsi="Function"/>
          <w:i w:val="0"/>
          <w:noProof/>
        </w:rPr>
        <mc:AlternateContent>
          <mc:Choice Requires="wps">
            <w:drawing>
              <wp:anchor distT="0" distB="0" distL="114300" distR="114300" simplePos="0" relativeHeight="251704320" behindDoc="0" locked="0" layoutInCell="1" allowOverlap="1" wp14:anchorId="67AA94C0" wp14:editId="67C18A9E">
                <wp:simplePos x="0" y="0"/>
                <wp:positionH relativeFrom="margin">
                  <wp:posOffset>2125980</wp:posOffset>
                </wp:positionH>
                <wp:positionV relativeFrom="paragraph">
                  <wp:posOffset>1026795</wp:posOffset>
                </wp:positionV>
                <wp:extent cx="4404360" cy="0"/>
                <wp:effectExtent l="0" t="0" r="0" b="0"/>
                <wp:wrapNone/>
                <wp:docPr id="19" name="Straight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A8A1B" id="Straight Connector 19" o:spid="_x0000_s1026" style="position:absolute;z-index:251704320;visibility:visible;mso-wrap-style:square;mso-wrap-distance-left:9pt;mso-wrap-distance-top:0;mso-wrap-distance-right:9pt;mso-wrap-distance-bottom:0;mso-position-horizontal:absolute;mso-position-horizontal-relative:margin;mso-position-vertical:absolute;mso-position-vertical-relative:text" from="167.4pt,80.85pt" to="514.2pt,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" strokecolor="#5b9bd5 [3204]" strokeweight=".5pt">
                <v:stroke joinstyle="miter"/>
                <w10:wrap anchorx="margin"/>
              </v:line>
            </w:pict>
          </mc:Fallback>
        </mc:AlternateContent>
      </w:r>
      <w:r w:rsidRPr="0096788B">
        <w:rPr>
          <w:rFonts w:ascii="Function" w:hAnsi="Function"/>
          <w:i w:val="0"/>
          <w:noProof/>
        </w:rPr>
        <mc:AlternateContent>
          <mc:Choice Requires="wps">
            <w:drawing>
              <wp:anchor distT="0" distB="0" distL="114300" distR="114300" simplePos="0" relativeHeight="251702272" behindDoc="0" locked="0" layoutInCell="1" allowOverlap="1" wp14:anchorId="280C2694" wp14:editId="06EFB4B5">
                <wp:simplePos x="0" y="0"/>
                <wp:positionH relativeFrom="margin">
                  <wp:posOffset>2129790</wp:posOffset>
                </wp:positionH>
                <wp:positionV relativeFrom="paragraph">
                  <wp:posOffset>116205</wp:posOffset>
                </wp:positionV>
                <wp:extent cx="4404360" cy="0"/>
                <wp:effectExtent l="0" t="0" r="0" b="0"/>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F4343A" id="Straight Connector 17" o:spid="_x0000_s1026" style="position:absolute;z-index:251702272;visibility:visible;mso-wrap-style:square;mso-wrap-distance-left:9pt;mso-wrap-distance-top:0;mso-wrap-distance-right:9pt;mso-wrap-distance-bottom:0;mso-position-horizontal:absolute;mso-position-horizontal-relative:margin;mso-position-vertical:absolute;mso-position-vertical-relative:text" from="167.7pt,9.15pt" to="514.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" strokecolor="#5b9bd5 [3204]" strokeweight=".5pt">
                <v:stroke joinstyle="miter"/>
                <w10:wrap anchorx="margin"/>
              </v:line>
            </w:pict>
          </mc:Fallback>
        </mc:AlternateContent>
      </w:r>
      <w:r w:rsidRPr="0096788B">
        <w:rPr>
          <w:rFonts w:ascii="Function" w:hAnsi="Function"/>
          <w:i w:val="0"/>
          <w:noProof/>
        </w:rPr>
        <mc:AlternateContent>
          <mc:Choice Requires="wps">
            <w:drawing>
              <wp:anchor distT="0" distB="0" distL="114300" distR="114300" simplePos="0" relativeHeight="251703296" behindDoc="0" locked="0" layoutInCell="1" allowOverlap="1" wp14:anchorId="6CE433F6" wp14:editId="34F4270C">
                <wp:simplePos x="0" y="0"/>
                <wp:positionH relativeFrom="margin">
                  <wp:posOffset>2125980</wp:posOffset>
                </wp:positionH>
                <wp:positionV relativeFrom="paragraph">
                  <wp:posOffset>554355</wp:posOffset>
                </wp:positionV>
                <wp:extent cx="4404360" cy="0"/>
                <wp:effectExtent l="0" t="0" r="0" b="0"/>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FD6C6B" id="Straight Connector 18" o:spid="_x0000_s1026" style="position:absolute;z-index:251703296;visibility:visible;mso-wrap-style:square;mso-wrap-distance-left:9pt;mso-wrap-distance-top:0;mso-wrap-distance-right:9pt;mso-wrap-distance-bottom:0;mso-position-horizontal:absolute;mso-position-horizontal-relative:margin;mso-position-vertical:absolute;mso-position-vertical-relative:text" from="167.4pt,43.65pt" to="514.2pt,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" strokecolor="#5b9bd5 [3204]" strokeweight=".5pt">
                <v:stroke joinstyle="miter"/>
                <w10:wrap anchorx="margin"/>
              </v:line>
            </w:pict>
          </mc:Fallback>
        </mc:AlternateContent>
      </w:r>
    </w:p>
    <w:p w14:paraId="775E2267" w14:textId="4F220407" w:rsidR="009E2E1F" w:rsidRPr="00AE3671" w:rsidRDefault="009E2E1F" w:rsidP="00111EEF">
      <w:pPr>
        <w:tabs>
          <w:tab w:val="right" w:pos="4050"/>
        </w:tabs>
        <w:ind w:left="-4" w:right="0"/>
        <w:rPr>
          <w:rFonts w:ascii="Function" w:hAnsi="Function"/>
          <w:i w:val="0"/>
        </w:rPr>
      </w:pPr>
      <w:r w:rsidRPr="00AE3671">
        <w:rPr>
          <w:rFonts w:ascii="Function" w:hAnsi="Function"/>
          <w:i w:val="0"/>
        </w:rPr>
        <w:t>Printed Name &amp; Title:</w:t>
      </w:r>
    </w:p>
    <w:p w14:paraId="3B81FBCC" w14:textId="6EA19348" w:rsidR="00F92570" w:rsidRPr="00AE3671" w:rsidRDefault="00F92570" w:rsidP="00111EEF">
      <w:pPr>
        <w:tabs>
          <w:tab w:val="center" w:pos="3652"/>
          <w:tab w:val="right" w:pos="4050"/>
          <w:tab w:val="right" w:pos="9416"/>
        </w:tabs>
        <w:spacing w:after="18" w:line="259" w:lineRule="auto"/>
        <w:ind w:left="1530" w:right="0" w:hanging="1530"/>
        <w:rPr>
          <w:rFonts w:ascii="Function" w:eastAsia="Calibri" w:hAnsi="Function"/>
          <w:i w:val="0"/>
        </w:rPr>
      </w:pPr>
    </w:p>
    <w:p w14:paraId="6F99F6C6" w14:textId="1D7DAFC1" w:rsidR="00E96464" w:rsidRPr="000328C8" w:rsidRDefault="009E2E1F" w:rsidP="000328C8">
      <w:pPr>
        <w:tabs>
          <w:tab w:val="right" w:pos="4050"/>
          <w:tab w:val="right" w:pos="9416"/>
        </w:tabs>
        <w:spacing w:after="18" w:line="259" w:lineRule="auto"/>
        <w:ind w:left="1530" w:right="0" w:hanging="1530"/>
        <w:rPr>
          <w:rFonts w:ascii="Function" w:hAnsi="Function"/>
          <w:i w:val="0"/>
        </w:rPr>
        <w:sectPr w:rsidR="00E96464" w:rsidRPr="000328C8" w:rsidSect="00F92570">
          <w:pgSz w:w="12240" w:h="15840"/>
          <w:pgMar w:top="990" w:right="990" w:bottom="900" w:left="1080" w:header="763" w:footer="342" w:gutter="0"/>
          <w:cols w:space="720"/>
          <w:docGrid w:linePitch="299"/>
        </w:sectPr>
      </w:pPr>
      <w:r w:rsidRPr="00AE3671">
        <w:rPr>
          <w:rFonts w:ascii="Function" w:eastAsia="Calibri" w:hAnsi="Function"/>
          <w:i w:val="0"/>
        </w:rPr>
        <w:t xml:space="preserve">Signature &amp; Date: </w:t>
      </w:r>
    </w:p>
    <w:p w14:paraId="0626E49F" w14:textId="77777777" w:rsidR="00956826" w:rsidRPr="00AE3671" w:rsidRDefault="00956826" w:rsidP="00111EEF">
      <w:pPr>
        <w:pStyle w:val="TOCHeading"/>
        <w:spacing w:before="0" w:after="60" w:line="276" w:lineRule="auto"/>
        <w:rPr>
          <w:rFonts w:ascii="Function" w:eastAsia="Calibri" w:hAnsi="Function"/>
          <w:b/>
          <w:color w:val="auto"/>
          <w:sz w:val="28"/>
          <w:szCs w:val="28"/>
          <w:u w:val="single"/>
        </w:rPr>
      </w:pPr>
    </w:p>
    <w:p w14:paraId="76D40E41" w14:textId="5CECDEA9" w:rsidR="006F1483" w:rsidRPr="00A50E7B" w:rsidRDefault="006F1483" w:rsidP="00111EEF">
      <w:pPr>
        <w:pStyle w:val="TOCHeading"/>
        <w:spacing w:before="0" w:after="60" w:line="276" w:lineRule="auto"/>
        <w:rPr>
          <w:rFonts w:ascii="Function" w:hAnsi="Function"/>
          <w:b/>
          <w:color w:val="FF0000"/>
          <w:sz w:val="24"/>
        </w:rPr>
      </w:pPr>
      <w:r w:rsidRPr="00A50E7B">
        <w:rPr>
          <w:rFonts w:ascii="Function" w:eastAsia="Calibri" w:hAnsi="Function"/>
          <w:b/>
          <w:color w:val="auto"/>
          <w:sz w:val="24"/>
        </w:rPr>
        <w:t>Template #2:</w:t>
      </w:r>
      <w:r w:rsidR="00B65759" w:rsidRPr="00A50E7B">
        <w:rPr>
          <w:rFonts w:ascii="Function" w:eastAsia="Calibri" w:hAnsi="Function"/>
          <w:b/>
          <w:color w:val="auto"/>
          <w:sz w:val="24"/>
        </w:rPr>
        <w:t xml:space="preserve"> </w:t>
      </w:r>
      <w:r w:rsidRPr="00A50E7B">
        <w:rPr>
          <w:rFonts w:ascii="Function" w:eastAsia="Calibri" w:hAnsi="Function"/>
          <w:b/>
          <w:color w:val="auto"/>
          <w:sz w:val="24"/>
        </w:rPr>
        <w:t>Table of Contents</w:t>
      </w:r>
    </w:p>
    <w:p w14:paraId="28881D28" w14:textId="51C99C73" w:rsidR="00E96464" w:rsidRPr="00AE3671" w:rsidRDefault="00E96464" w:rsidP="00111EEF">
      <w:pPr>
        <w:spacing w:after="18" w:line="259" w:lineRule="auto"/>
        <w:ind w:left="0" w:right="0" w:firstLine="0"/>
        <w:rPr>
          <w:rFonts w:ascii="Function" w:hAnsi="Function"/>
        </w:rPr>
      </w:pPr>
    </w:p>
    <w:p w14:paraId="6C9F6F41" w14:textId="3454F3AB" w:rsidR="0048086F" w:rsidRPr="004B2041" w:rsidRDefault="0048086F" w:rsidP="000328C8">
      <w:pPr>
        <w:pBdr>
          <w:top w:val="single" w:sz="4" w:space="1" w:color="auto"/>
          <w:left w:val="single" w:sz="4" w:space="4" w:color="auto"/>
          <w:bottom w:val="single" w:sz="4" w:space="1" w:color="auto"/>
          <w:right w:val="single" w:sz="4" w:space="4" w:color="auto"/>
        </w:pBdr>
        <w:shd w:val="clear" w:color="auto" w:fill="D9D9D9" w:themeFill="background1" w:themeFillShade="D9"/>
        <w:spacing w:after="160" w:line="276" w:lineRule="auto"/>
        <w:ind w:left="0" w:right="0" w:firstLine="0"/>
        <w:rPr>
          <w:rFonts w:ascii="Function" w:eastAsia="Calibri" w:hAnsi="Function" w:cs="Calibri"/>
          <w:i w:val="0"/>
          <w:color w:val="auto"/>
        </w:rPr>
      </w:pPr>
      <w:r w:rsidRPr="004B2041">
        <w:rPr>
          <w:rFonts w:ascii="Function" w:eastAsia="Calibri" w:hAnsi="Function" w:cs="Calibri"/>
          <w:i w:val="0"/>
          <w:color w:val="auto"/>
        </w:rPr>
        <w:t xml:space="preserve">Include section headings with appropriate page numbers and a list of figures, tables, references and appendices. </w:t>
      </w:r>
    </w:p>
    <w:p w14:paraId="32A43F72" w14:textId="6B26AB26" w:rsidR="00F40212" w:rsidRPr="00AE3671" w:rsidRDefault="00F40212" w:rsidP="00111EEF">
      <w:pPr>
        <w:spacing w:after="160" w:line="276" w:lineRule="auto"/>
        <w:ind w:left="0" w:right="0" w:firstLine="0"/>
        <w:rPr>
          <w:rFonts w:ascii="Function" w:eastAsia="Calibri" w:hAnsi="Function" w:cs="Calibri"/>
          <w:i w:val="0"/>
          <w:color w:val="auto"/>
          <w:sz w:val="24"/>
        </w:rPr>
      </w:pPr>
    </w:p>
    <w:p w14:paraId="3E83C31E" w14:textId="77777777" w:rsidR="005F749E" w:rsidRPr="00AE3671" w:rsidRDefault="005F749E" w:rsidP="00111EEF">
      <w:pPr>
        <w:spacing w:after="18" w:line="259" w:lineRule="auto"/>
        <w:ind w:left="0" w:right="0" w:firstLine="0"/>
        <w:rPr>
          <w:rFonts w:ascii="Function" w:hAnsi="Function"/>
          <w:i w:val="0"/>
        </w:rPr>
      </w:pPr>
    </w:p>
    <w:p w14:paraId="717A5B33" w14:textId="13457A42" w:rsidR="009959B6" w:rsidRPr="00AE3671" w:rsidRDefault="009959B6" w:rsidP="00111EEF">
      <w:pPr>
        <w:spacing w:after="0" w:line="259" w:lineRule="auto"/>
        <w:ind w:left="0" w:right="0" w:firstLine="0"/>
        <w:rPr>
          <w:rFonts w:ascii="Function" w:hAnsi="Function"/>
          <w:b/>
          <w:i w:val="0"/>
        </w:rPr>
      </w:pPr>
      <w:r w:rsidRPr="00AE3671">
        <w:rPr>
          <w:rFonts w:ascii="Function" w:hAnsi="Function"/>
          <w:b/>
          <w:i w:val="0"/>
        </w:rPr>
        <w:t>Content</w:t>
      </w:r>
      <w:r w:rsidR="00E63536" w:rsidRPr="00AE3671">
        <w:rPr>
          <w:rFonts w:ascii="Function" w:hAnsi="Function"/>
          <w:b/>
          <w:i w:val="0"/>
        </w:rPr>
        <w:t xml:space="preserve"> (section examples listed) </w:t>
      </w:r>
      <w:r w:rsidRPr="00AE3671">
        <w:rPr>
          <w:rFonts w:ascii="Function" w:hAnsi="Function"/>
          <w:b/>
          <w:i w:val="0"/>
        </w:rPr>
        <w:tab/>
      </w:r>
      <w:r w:rsidRPr="00AE3671">
        <w:rPr>
          <w:rFonts w:ascii="Function" w:hAnsi="Function"/>
          <w:b/>
          <w:i w:val="0"/>
        </w:rPr>
        <w:tab/>
      </w:r>
      <w:r w:rsidRPr="00AE3671">
        <w:rPr>
          <w:rFonts w:ascii="Function" w:hAnsi="Function"/>
          <w:b/>
          <w:i w:val="0"/>
        </w:rPr>
        <w:tab/>
      </w:r>
      <w:r w:rsidRPr="00AE3671">
        <w:rPr>
          <w:rFonts w:ascii="Function" w:hAnsi="Function"/>
          <w:b/>
          <w:i w:val="0"/>
        </w:rPr>
        <w:tab/>
      </w:r>
      <w:r w:rsidRPr="00AE3671">
        <w:rPr>
          <w:rFonts w:ascii="Function" w:hAnsi="Function"/>
          <w:b/>
          <w:i w:val="0"/>
        </w:rPr>
        <w:tab/>
      </w:r>
      <w:r w:rsidRPr="00AE3671">
        <w:rPr>
          <w:rFonts w:ascii="Function" w:hAnsi="Function"/>
          <w:b/>
          <w:i w:val="0"/>
        </w:rPr>
        <w:tab/>
      </w:r>
      <w:r w:rsidRPr="00AE3671">
        <w:rPr>
          <w:rFonts w:ascii="Function" w:hAnsi="Function"/>
          <w:b/>
          <w:i w:val="0"/>
        </w:rPr>
        <w:tab/>
      </w:r>
      <w:r w:rsidRPr="00AE3671">
        <w:rPr>
          <w:rFonts w:ascii="Function" w:hAnsi="Function"/>
          <w:b/>
          <w:i w:val="0"/>
        </w:rPr>
        <w:tab/>
      </w:r>
      <w:r w:rsidRPr="00AE3671">
        <w:rPr>
          <w:rFonts w:ascii="Function" w:hAnsi="Function"/>
          <w:b/>
          <w:i w:val="0"/>
        </w:rPr>
        <w:tab/>
      </w:r>
      <w:r w:rsidRPr="00AE3671">
        <w:rPr>
          <w:rFonts w:ascii="Function" w:hAnsi="Function"/>
          <w:b/>
          <w:i w:val="0"/>
        </w:rPr>
        <w:tab/>
      </w:r>
      <w:r w:rsidRPr="00AE3671">
        <w:rPr>
          <w:rFonts w:ascii="Function" w:hAnsi="Function"/>
          <w:b/>
          <w:i w:val="0"/>
        </w:rPr>
        <w:tab/>
        <w:t>Page</w:t>
      </w:r>
    </w:p>
    <w:p w14:paraId="1A38E352" w14:textId="77777777" w:rsidR="009959B6" w:rsidRPr="00AE3671" w:rsidRDefault="009959B6" w:rsidP="00111EEF">
      <w:pPr>
        <w:spacing w:after="0" w:line="259" w:lineRule="auto"/>
        <w:ind w:left="0" w:right="0" w:firstLine="0"/>
        <w:rPr>
          <w:rFonts w:ascii="Function" w:hAnsi="Function"/>
          <w:b/>
          <w:i w:val="0"/>
        </w:rPr>
      </w:pPr>
    </w:p>
    <w:p w14:paraId="38DC558D" w14:textId="61EBC70D" w:rsidR="00652104" w:rsidRPr="00AE3671" w:rsidRDefault="00652104" w:rsidP="00111EEF">
      <w:pPr>
        <w:spacing w:after="0" w:line="259" w:lineRule="auto"/>
        <w:ind w:left="0" w:right="0" w:firstLine="0"/>
        <w:rPr>
          <w:rFonts w:ascii="Function" w:hAnsi="Function"/>
          <w:i w:val="0"/>
        </w:rPr>
      </w:pPr>
      <w:r w:rsidRPr="00AE3671">
        <w:rPr>
          <w:rFonts w:ascii="Function" w:hAnsi="Function"/>
          <w:i w:val="0"/>
        </w:rPr>
        <w:t xml:space="preserve">Project Organization </w:t>
      </w:r>
      <w:r w:rsidR="00913043" w:rsidRPr="00AE3671">
        <w:rPr>
          <w:rFonts w:ascii="Function" w:hAnsi="Function"/>
          <w:i w:val="0"/>
        </w:rPr>
        <w:t>(example)</w:t>
      </w:r>
      <w:r w:rsidR="00AA45CA">
        <w:rPr>
          <w:rFonts w:ascii="Function" w:hAnsi="Function"/>
          <w:i w:val="0"/>
        </w:rPr>
        <w:t>…..</w:t>
      </w:r>
      <w:r w:rsidR="000328C8" w:rsidRPr="00AE3671">
        <w:rPr>
          <w:rFonts w:ascii="Function" w:hAnsi="Function"/>
          <w:i w:val="0"/>
        </w:rPr>
        <w:t>................</w:t>
      </w:r>
      <w:r w:rsidR="00913043" w:rsidRPr="00AE3671">
        <w:rPr>
          <w:rFonts w:ascii="Function" w:hAnsi="Function"/>
          <w:i w:val="0"/>
        </w:rPr>
        <w:t>.........................................................................................................................</w:t>
      </w:r>
      <w:r w:rsidRPr="00AE3671">
        <w:rPr>
          <w:rFonts w:ascii="Function" w:hAnsi="Function"/>
          <w:i w:val="0"/>
        </w:rPr>
        <w:t>1</w:t>
      </w:r>
    </w:p>
    <w:p w14:paraId="09E9314A" w14:textId="77777777" w:rsidR="00652104" w:rsidRPr="00AE3671" w:rsidRDefault="00652104" w:rsidP="00111EEF">
      <w:pPr>
        <w:spacing w:after="0" w:line="259" w:lineRule="auto"/>
        <w:ind w:left="0" w:right="0" w:firstLine="0"/>
        <w:rPr>
          <w:rFonts w:ascii="Function" w:hAnsi="Function"/>
          <w:i w:val="0"/>
        </w:rPr>
      </w:pPr>
    </w:p>
    <w:p w14:paraId="4C5AA69F" w14:textId="6D6EBBB6" w:rsidR="00881101" w:rsidRPr="00AE3671" w:rsidRDefault="00913043" w:rsidP="00111EEF">
      <w:pPr>
        <w:spacing w:after="0" w:line="259" w:lineRule="auto"/>
        <w:ind w:left="0" w:right="0" w:firstLine="0"/>
        <w:rPr>
          <w:rFonts w:ascii="Function" w:hAnsi="Function"/>
          <w:i w:val="0"/>
        </w:rPr>
      </w:pPr>
      <w:r w:rsidRPr="00AE3671">
        <w:rPr>
          <w:rFonts w:ascii="Function" w:hAnsi="Function"/>
          <w:i w:val="0"/>
        </w:rPr>
        <w:t xml:space="preserve">Project </w:t>
      </w:r>
      <w:r w:rsidR="00AA45CA">
        <w:rPr>
          <w:rFonts w:ascii="Function" w:hAnsi="Function"/>
          <w:i w:val="0"/>
        </w:rPr>
        <w:t xml:space="preserve">Distribution List </w:t>
      </w:r>
      <w:r w:rsidR="004B2041">
        <w:rPr>
          <w:rFonts w:ascii="Function" w:hAnsi="Function"/>
          <w:i w:val="0"/>
        </w:rPr>
        <w:t>(</w:t>
      </w:r>
      <w:r w:rsidR="00760381" w:rsidRPr="00AE3671">
        <w:rPr>
          <w:rFonts w:ascii="Function" w:hAnsi="Function"/>
          <w:i w:val="0"/>
        </w:rPr>
        <w:t>example</w:t>
      </w:r>
      <w:r w:rsidR="009959B6" w:rsidRPr="00AE3671">
        <w:rPr>
          <w:rFonts w:ascii="Function" w:hAnsi="Function"/>
          <w:i w:val="0"/>
        </w:rPr>
        <w:t>)</w:t>
      </w:r>
      <w:r w:rsidR="00AA45CA">
        <w:rPr>
          <w:rFonts w:ascii="Function" w:hAnsi="Function"/>
          <w:i w:val="0"/>
        </w:rPr>
        <w:t>.</w:t>
      </w:r>
      <w:r w:rsidRPr="00AE3671">
        <w:rPr>
          <w:rFonts w:ascii="Function" w:hAnsi="Function"/>
          <w:i w:val="0"/>
        </w:rPr>
        <w:t>………………………………………………………………………………………………….</w:t>
      </w:r>
      <w:r w:rsidR="005D224E" w:rsidRPr="00AE3671">
        <w:rPr>
          <w:rFonts w:ascii="Function" w:hAnsi="Function"/>
          <w:i w:val="0"/>
        </w:rPr>
        <w:t>2</w:t>
      </w:r>
    </w:p>
    <w:p w14:paraId="049D4B37" w14:textId="77777777" w:rsidR="00913043" w:rsidRPr="00AE3671" w:rsidRDefault="00913043" w:rsidP="00111EEF">
      <w:pPr>
        <w:spacing w:after="0" w:line="259" w:lineRule="auto"/>
        <w:ind w:left="0" w:right="0" w:firstLine="0"/>
        <w:rPr>
          <w:rFonts w:ascii="Function" w:hAnsi="Function"/>
          <w:i w:val="0"/>
        </w:rPr>
      </w:pPr>
    </w:p>
    <w:p w14:paraId="4B0BBEB2" w14:textId="0880FFC4" w:rsidR="00913043" w:rsidRPr="00AE3671" w:rsidRDefault="00913043" w:rsidP="00111EEF">
      <w:pPr>
        <w:spacing w:after="0" w:line="259" w:lineRule="auto"/>
        <w:ind w:left="0" w:right="0" w:firstLine="0"/>
        <w:rPr>
          <w:rFonts w:ascii="Function" w:hAnsi="Function"/>
          <w:i w:val="0"/>
        </w:rPr>
      </w:pPr>
      <w:r w:rsidRPr="00AE3671">
        <w:rPr>
          <w:rFonts w:ascii="Function" w:hAnsi="Function"/>
          <w:i w:val="0"/>
        </w:rPr>
        <w:t>Project Schedule (example)</w:t>
      </w:r>
      <w:r w:rsidR="00AA45CA">
        <w:rPr>
          <w:rFonts w:ascii="Function" w:hAnsi="Function"/>
          <w:i w:val="0"/>
        </w:rPr>
        <w:t>....</w:t>
      </w:r>
      <w:r w:rsidRPr="00AE3671">
        <w:rPr>
          <w:rFonts w:ascii="Function" w:hAnsi="Function"/>
          <w:i w:val="0"/>
        </w:rPr>
        <w:t>……………………………………………………</w:t>
      </w:r>
      <w:r w:rsidR="000328C8">
        <w:rPr>
          <w:rFonts w:ascii="Function" w:hAnsi="Function"/>
          <w:i w:val="0"/>
        </w:rPr>
        <w:t>………………………………………</w:t>
      </w:r>
      <w:r w:rsidRPr="00AE3671">
        <w:rPr>
          <w:rFonts w:ascii="Function" w:hAnsi="Function"/>
          <w:i w:val="0"/>
        </w:rPr>
        <w:t>…………….</w:t>
      </w:r>
      <w:r w:rsidR="005D224E" w:rsidRPr="00AE3671">
        <w:rPr>
          <w:rFonts w:ascii="Function" w:hAnsi="Function"/>
          <w:i w:val="0"/>
        </w:rPr>
        <w:t>3</w:t>
      </w:r>
    </w:p>
    <w:p w14:paraId="0A24AB65" w14:textId="77777777" w:rsidR="00913043" w:rsidRPr="00AE3671" w:rsidRDefault="00913043" w:rsidP="00111EEF">
      <w:pPr>
        <w:spacing w:after="0" w:line="259" w:lineRule="auto"/>
        <w:ind w:left="0" w:right="0" w:firstLine="0"/>
        <w:rPr>
          <w:rFonts w:ascii="Function" w:hAnsi="Function"/>
          <w:i w:val="0"/>
        </w:rPr>
      </w:pPr>
    </w:p>
    <w:p w14:paraId="13930162" w14:textId="1F9989D3" w:rsidR="00913043" w:rsidRPr="00AE3671" w:rsidRDefault="00913043" w:rsidP="00111EEF">
      <w:pPr>
        <w:spacing w:after="0" w:line="259" w:lineRule="auto"/>
        <w:ind w:left="0" w:right="0" w:firstLine="0"/>
        <w:rPr>
          <w:rFonts w:ascii="Function" w:hAnsi="Function"/>
          <w:i w:val="0"/>
        </w:rPr>
      </w:pPr>
      <w:r w:rsidRPr="00AE3671">
        <w:rPr>
          <w:rFonts w:ascii="Function" w:hAnsi="Function"/>
          <w:i w:val="0"/>
        </w:rPr>
        <w:t>Training and Specialized Experience (example)</w:t>
      </w:r>
      <w:r w:rsidR="000328C8">
        <w:rPr>
          <w:rFonts w:ascii="Function" w:hAnsi="Function"/>
          <w:i w:val="0"/>
        </w:rPr>
        <w:t>………………………………………………………………………</w:t>
      </w:r>
      <w:r w:rsidRPr="00AE3671">
        <w:rPr>
          <w:rFonts w:ascii="Function" w:hAnsi="Function"/>
          <w:i w:val="0"/>
        </w:rPr>
        <w:t>……….</w:t>
      </w:r>
      <w:r w:rsidR="005D224E" w:rsidRPr="00AE3671">
        <w:rPr>
          <w:rFonts w:ascii="Function" w:hAnsi="Function"/>
          <w:i w:val="0"/>
        </w:rPr>
        <w:t>4</w:t>
      </w:r>
    </w:p>
    <w:p w14:paraId="408F5FD6" w14:textId="77777777" w:rsidR="00913043" w:rsidRPr="00AE3671" w:rsidRDefault="00913043" w:rsidP="00111EEF">
      <w:pPr>
        <w:spacing w:after="0" w:line="259" w:lineRule="auto"/>
        <w:ind w:left="0" w:right="0" w:firstLine="0"/>
        <w:rPr>
          <w:rFonts w:ascii="Function" w:hAnsi="Function"/>
          <w:i w:val="0"/>
        </w:rPr>
      </w:pPr>
    </w:p>
    <w:p w14:paraId="2A71AB7A" w14:textId="3FFCDB23" w:rsidR="00913043" w:rsidRPr="00AE3671" w:rsidRDefault="00913043" w:rsidP="00111EEF">
      <w:pPr>
        <w:spacing w:after="0" w:line="259" w:lineRule="auto"/>
        <w:ind w:left="0" w:right="0" w:firstLine="0"/>
        <w:rPr>
          <w:rFonts w:ascii="Function" w:hAnsi="Function"/>
          <w:i w:val="0"/>
        </w:rPr>
      </w:pPr>
      <w:r w:rsidRPr="00AE3671">
        <w:rPr>
          <w:rFonts w:ascii="Function" w:hAnsi="Function"/>
          <w:i w:val="0"/>
        </w:rPr>
        <w:t>Documents and Records (example)……………………………………………………………………………………………........</w:t>
      </w:r>
      <w:r w:rsidR="005D224E" w:rsidRPr="00AE3671">
        <w:rPr>
          <w:rFonts w:ascii="Function" w:hAnsi="Function"/>
          <w:i w:val="0"/>
        </w:rPr>
        <w:t>5</w:t>
      </w:r>
    </w:p>
    <w:p w14:paraId="0B7A75E7" w14:textId="5AD55E3B" w:rsidR="00881101" w:rsidRPr="00AE3671" w:rsidRDefault="00881101" w:rsidP="00111EEF">
      <w:pPr>
        <w:spacing w:after="0" w:line="259" w:lineRule="auto"/>
        <w:ind w:left="0" w:right="0" w:firstLine="0"/>
        <w:rPr>
          <w:rFonts w:ascii="Function" w:hAnsi="Function"/>
          <w:i w:val="0"/>
          <w:sz w:val="24"/>
          <w:szCs w:val="24"/>
        </w:rPr>
      </w:pPr>
    </w:p>
    <w:p w14:paraId="5DC13BA0" w14:textId="77777777" w:rsidR="00881101" w:rsidRPr="00AE3671" w:rsidRDefault="00881101" w:rsidP="00111EEF">
      <w:pPr>
        <w:spacing w:after="0" w:line="259" w:lineRule="auto"/>
        <w:ind w:left="0" w:right="0" w:firstLine="0"/>
        <w:rPr>
          <w:rFonts w:ascii="Function" w:hAnsi="Function"/>
          <w:i w:val="0"/>
          <w:sz w:val="24"/>
          <w:szCs w:val="24"/>
        </w:rPr>
      </w:pPr>
    </w:p>
    <w:p w14:paraId="7F3E89CC" w14:textId="77777777" w:rsidR="00881101" w:rsidRPr="00AE3671" w:rsidRDefault="00881101" w:rsidP="00111EEF">
      <w:pPr>
        <w:spacing w:after="0" w:line="259" w:lineRule="auto"/>
        <w:ind w:left="0" w:right="0" w:firstLine="0"/>
        <w:rPr>
          <w:rFonts w:ascii="Function" w:hAnsi="Function"/>
          <w:i w:val="0"/>
          <w:sz w:val="24"/>
          <w:szCs w:val="24"/>
        </w:rPr>
      </w:pPr>
    </w:p>
    <w:p w14:paraId="7E61BB82" w14:textId="77777777" w:rsidR="00881101" w:rsidRPr="00AE3671" w:rsidRDefault="00881101" w:rsidP="00111EEF">
      <w:pPr>
        <w:spacing w:after="0" w:line="259" w:lineRule="auto"/>
        <w:ind w:left="0" w:right="0" w:firstLine="0"/>
        <w:rPr>
          <w:rFonts w:ascii="Function" w:hAnsi="Function"/>
          <w:i w:val="0"/>
          <w:sz w:val="24"/>
          <w:szCs w:val="24"/>
        </w:rPr>
      </w:pPr>
    </w:p>
    <w:p w14:paraId="35DEB663" w14:textId="77777777" w:rsidR="00881101" w:rsidRPr="00AE3671" w:rsidRDefault="00881101" w:rsidP="00111EEF">
      <w:pPr>
        <w:spacing w:after="0" w:line="259" w:lineRule="auto"/>
        <w:ind w:left="0" w:right="0" w:firstLine="0"/>
        <w:rPr>
          <w:rFonts w:ascii="Function" w:hAnsi="Function"/>
          <w:i w:val="0"/>
          <w:sz w:val="24"/>
          <w:szCs w:val="24"/>
        </w:rPr>
      </w:pPr>
    </w:p>
    <w:p w14:paraId="0201920F" w14:textId="77777777" w:rsidR="00881101" w:rsidRPr="00AE3671" w:rsidRDefault="00881101" w:rsidP="00111EEF">
      <w:pPr>
        <w:spacing w:after="0" w:line="259" w:lineRule="auto"/>
        <w:ind w:left="0" w:right="0" w:firstLine="0"/>
        <w:rPr>
          <w:rFonts w:ascii="Function" w:hAnsi="Function"/>
          <w:i w:val="0"/>
          <w:sz w:val="24"/>
          <w:szCs w:val="24"/>
        </w:rPr>
      </w:pPr>
    </w:p>
    <w:p w14:paraId="7FA01C9A" w14:textId="77777777" w:rsidR="00881101" w:rsidRPr="00AE3671" w:rsidRDefault="00881101" w:rsidP="00111EEF">
      <w:pPr>
        <w:spacing w:after="160" w:line="259" w:lineRule="auto"/>
        <w:ind w:left="0" w:right="0" w:firstLine="0"/>
        <w:rPr>
          <w:rFonts w:ascii="Function" w:hAnsi="Function"/>
          <w:i w:val="0"/>
          <w:sz w:val="24"/>
          <w:szCs w:val="24"/>
        </w:rPr>
        <w:sectPr w:rsidR="00881101" w:rsidRPr="00AE3671" w:rsidSect="00F92570">
          <w:pgSz w:w="12240" w:h="15840"/>
          <w:pgMar w:top="990" w:right="990" w:bottom="900" w:left="1080" w:header="763" w:footer="342" w:gutter="0"/>
          <w:cols w:space="720"/>
          <w:docGrid w:linePitch="299"/>
        </w:sectPr>
      </w:pPr>
      <w:r w:rsidRPr="00AE3671">
        <w:rPr>
          <w:rFonts w:ascii="Function" w:hAnsi="Function"/>
          <w:i w:val="0"/>
          <w:sz w:val="24"/>
          <w:szCs w:val="24"/>
        </w:rPr>
        <w:br w:type="page"/>
      </w:r>
    </w:p>
    <w:p w14:paraId="2D3EE032" w14:textId="77777777" w:rsidR="0002107E" w:rsidRPr="00AE3671" w:rsidRDefault="0002107E" w:rsidP="00111EEF">
      <w:pPr>
        <w:pStyle w:val="TOCHeading"/>
        <w:spacing w:before="0" w:after="60" w:line="276" w:lineRule="auto"/>
        <w:rPr>
          <w:rFonts w:ascii="Function" w:eastAsia="Calibri" w:hAnsi="Function"/>
          <w:b/>
          <w:color w:val="auto"/>
          <w:sz w:val="28"/>
          <w:szCs w:val="28"/>
          <w:u w:val="single"/>
        </w:rPr>
      </w:pPr>
      <w:bookmarkStart w:id="2" w:name="_Toc472672388"/>
    </w:p>
    <w:p w14:paraId="5F6104E0" w14:textId="3609B3AE" w:rsidR="006F1483" w:rsidRPr="00A50E7B" w:rsidRDefault="006F1483" w:rsidP="00111EEF">
      <w:pPr>
        <w:pStyle w:val="TOCHeading"/>
        <w:spacing w:before="0" w:after="60" w:line="276" w:lineRule="auto"/>
        <w:rPr>
          <w:rFonts w:ascii="Function" w:hAnsi="Function"/>
          <w:b/>
          <w:color w:val="FF0000"/>
          <w:sz w:val="24"/>
          <w:szCs w:val="28"/>
        </w:rPr>
      </w:pPr>
      <w:r w:rsidRPr="00A50E7B">
        <w:rPr>
          <w:rFonts w:ascii="Function" w:eastAsia="Calibri" w:hAnsi="Function"/>
          <w:b/>
          <w:color w:val="auto"/>
          <w:sz w:val="24"/>
          <w:szCs w:val="28"/>
        </w:rPr>
        <w:t>Template #</w:t>
      </w:r>
      <w:r w:rsidR="00B65759" w:rsidRPr="00A50E7B">
        <w:rPr>
          <w:rFonts w:ascii="Function" w:eastAsia="Calibri" w:hAnsi="Function"/>
          <w:b/>
          <w:color w:val="auto"/>
          <w:sz w:val="24"/>
          <w:szCs w:val="28"/>
        </w:rPr>
        <w:t xml:space="preserve">3: </w:t>
      </w:r>
      <w:r w:rsidRPr="00A50E7B">
        <w:rPr>
          <w:rFonts w:ascii="Function" w:eastAsia="Calibri" w:hAnsi="Function"/>
          <w:b/>
          <w:color w:val="auto"/>
          <w:sz w:val="24"/>
          <w:szCs w:val="28"/>
        </w:rPr>
        <w:t>Problem Definition</w:t>
      </w:r>
      <w:r w:rsidR="00FA07B9" w:rsidRPr="00A50E7B">
        <w:rPr>
          <w:rFonts w:ascii="Function" w:eastAsia="Calibri" w:hAnsi="Function"/>
          <w:b/>
          <w:color w:val="auto"/>
          <w:sz w:val="24"/>
          <w:szCs w:val="28"/>
        </w:rPr>
        <w:t>, Background</w:t>
      </w:r>
      <w:r w:rsidR="00B65759" w:rsidRPr="00A50E7B">
        <w:rPr>
          <w:rFonts w:ascii="Function" w:eastAsia="Calibri" w:hAnsi="Function"/>
          <w:b/>
          <w:color w:val="auto"/>
          <w:sz w:val="24"/>
          <w:szCs w:val="28"/>
        </w:rPr>
        <w:t xml:space="preserve"> and</w:t>
      </w:r>
      <w:r w:rsidRPr="00A50E7B">
        <w:rPr>
          <w:rFonts w:ascii="Function" w:eastAsia="Calibri" w:hAnsi="Function"/>
          <w:b/>
          <w:color w:val="auto"/>
          <w:sz w:val="24"/>
          <w:szCs w:val="28"/>
        </w:rPr>
        <w:t xml:space="preserve"> Project </w:t>
      </w:r>
      <w:r w:rsidR="008B5F21" w:rsidRPr="00A50E7B">
        <w:rPr>
          <w:rFonts w:ascii="Function" w:eastAsia="Calibri" w:hAnsi="Function"/>
          <w:b/>
          <w:color w:val="auto"/>
          <w:sz w:val="24"/>
          <w:szCs w:val="28"/>
        </w:rPr>
        <w:t>Description</w:t>
      </w:r>
    </w:p>
    <w:p w14:paraId="6DA9A5F7" w14:textId="36A71758" w:rsidR="006F1483" w:rsidRPr="00AE3671" w:rsidRDefault="006F1483" w:rsidP="000328C8">
      <w:pPr>
        <w:spacing w:after="0" w:line="259" w:lineRule="auto"/>
        <w:ind w:left="0" w:right="0" w:firstLine="0"/>
        <w:rPr>
          <w:rFonts w:ascii="Function" w:hAnsi="Function"/>
          <w:b/>
          <w:i w:val="0"/>
        </w:rPr>
      </w:pPr>
    </w:p>
    <w:p w14:paraId="7F73AE42" w14:textId="3F5C0346" w:rsidR="002369A3" w:rsidRPr="00AE3671" w:rsidRDefault="009E1A29" w:rsidP="000328C8">
      <w:pPr>
        <w:pStyle w:val="Blueborder"/>
        <w:shd w:val="clear" w:color="auto" w:fill="D9D9D9" w:themeFill="background1" w:themeFillShade="D9"/>
        <w:rPr>
          <w:rFonts w:ascii="Function" w:hAnsi="Function"/>
        </w:rPr>
      </w:pPr>
      <w:r w:rsidRPr="00AE3671">
        <w:rPr>
          <w:rFonts w:ascii="Function" w:hAnsi="Function"/>
          <w:b/>
        </w:rPr>
        <w:t xml:space="preserve">A. </w:t>
      </w:r>
      <w:r w:rsidR="00FC4D33" w:rsidRPr="00AE3671">
        <w:rPr>
          <w:rFonts w:ascii="Function" w:hAnsi="Function"/>
          <w:b/>
        </w:rPr>
        <w:t>Problem Definition</w:t>
      </w:r>
      <w:bookmarkEnd w:id="2"/>
      <w:r w:rsidR="001F3521" w:rsidRPr="00AE3671">
        <w:rPr>
          <w:rFonts w:ascii="Function" w:hAnsi="Function"/>
          <w:b/>
        </w:rPr>
        <w:t>:</w:t>
      </w:r>
      <w:r w:rsidR="00AF4185" w:rsidRPr="00AE3671">
        <w:rPr>
          <w:rFonts w:ascii="Function" w:hAnsi="Function"/>
        </w:rPr>
        <w:t xml:space="preserve"> Clearly state the</w:t>
      </w:r>
      <w:r w:rsidR="00097E27" w:rsidRPr="00AE3671">
        <w:rPr>
          <w:rFonts w:ascii="Function" w:hAnsi="Function"/>
        </w:rPr>
        <w:t xml:space="preserve"> </w:t>
      </w:r>
      <w:r w:rsidR="00AF4185" w:rsidRPr="00AE3671">
        <w:rPr>
          <w:rFonts w:ascii="Function" w:hAnsi="Function"/>
        </w:rPr>
        <w:t xml:space="preserve">environmental </w:t>
      </w:r>
      <w:r w:rsidR="00DE6C16" w:rsidRPr="00AE3671">
        <w:rPr>
          <w:rFonts w:ascii="Function" w:hAnsi="Function"/>
        </w:rPr>
        <w:t>problem(s), question(s) or threat(s)</w:t>
      </w:r>
      <w:r w:rsidR="00AF4185" w:rsidRPr="00AE3671">
        <w:rPr>
          <w:rFonts w:ascii="Function" w:hAnsi="Function"/>
        </w:rPr>
        <w:t xml:space="preserve"> </w:t>
      </w:r>
      <w:r w:rsidR="008B2BD9">
        <w:rPr>
          <w:rFonts w:ascii="Function" w:hAnsi="Function"/>
        </w:rPr>
        <w:t xml:space="preserve">to be </w:t>
      </w:r>
      <w:r w:rsidR="00AF4185" w:rsidRPr="00AE3671">
        <w:rPr>
          <w:rFonts w:ascii="Function" w:hAnsi="Function"/>
        </w:rPr>
        <w:t>addressed by the project</w:t>
      </w:r>
      <w:r w:rsidR="00614FBD" w:rsidRPr="00AE3671">
        <w:rPr>
          <w:rFonts w:ascii="Function" w:hAnsi="Function"/>
        </w:rPr>
        <w:t xml:space="preserve">. </w:t>
      </w:r>
      <w:r w:rsidR="00DE6C16" w:rsidRPr="00AE3671">
        <w:rPr>
          <w:rFonts w:ascii="Function" w:hAnsi="Function"/>
        </w:rPr>
        <w:t xml:space="preserve">Explain </w:t>
      </w:r>
      <w:r w:rsidR="00AF4185" w:rsidRPr="00AE3671">
        <w:rPr>
          <w:rFonts w:ascii="Function" w:hAnsi="Function"/>
        </w:rPr>
        <w:t xml:space="preserve">why the work needs to be done, identifying the reasons for conducting the work and/or </w:t>
      </w:r>
      <w:r w:rsidR="008B2BD9">
        <w:rPr>
          <w:rFonts w:ascii="Function" w:hAnsi="Function"/>
        </w:rPr>
        <w:t>collecting</w:t>
      </w:r>
      <w:r w:rsidR="00AF4185" w:rsidRPr="00AE3671">
        <w:rPr>
          <w:rFonts w:ascii="Function" w:hAnsi="Function"/>
        </w:rPr>
        <w:t xml:space="preserve"> information relating to the project.</w:t>
      </w:r>
    </w:p>
    <w:p w14:paraId="55E52E5A" w14:textId="77777777" w:rsidR="009E1A29" w:rsidRPr="00AE3671" w:rsidRDefault="009E1A29" w:rsidP="00111EEF">
      <w:pPr>
        <w:ind w:left="0" w:firstLine="0"/>
        <w:rPr>
          <w:rFonts w:ascii="Function" w:hAnsi="Function"/>
          <w:i w:val="0"/>
        </w:rPr>
      </w:pPr>
    </w:p>
    <w:p w14:paraId="69A985E9" w14:textId="7FDF61BD" w:rsidR="002369A3" w:rsidRPr="00AE3671" w:rsidRDefault="009E1A29" w:rsidP="000328C8">
      <w:pPr>
        <w:pStyle w:val="Blueborder"/>
        <w:shd w:val="clear" w:color="auto" w:fill="D9D9D9" w:themeFill="background1" w:themeFillShade="D9"/>
        <w:rPr>
          <w:rFonts w:ascii="Function" w:hAnsi="Function"/>
        </w:rPr>
      </w:pPr>
      <w:r w:rsidRPr="00AE3671">
        <w:rPr>
          <w:rFonts w:ascii="Function" w:hAnsi="Function"/>
          <w:b/>
        </w:rPr>
        <w:t xml:space="preserve">B. </w:t>
      </w:r>
      <w:r w:rsidR="00DA7BAF" w:rsidRPr="00AE3671">
        <w:rPr>
          <w:rFonts w:ascii="Function" w:hAnsi="Function"/>
          <w:b/>
        </w:rPr>
        <w:t>Background:</w:t>
      </w:r>
      <w:r w:rsidR="00DA7BAF" w:rsidRPr="00AE3671">
        <w:rPr>
          <w:rFonts w:ascii="Function" w:hAnsi="Function"/>
        </w:rPr>
        <w:t xml:space="preserve"> </w:t>
      </w:r>
      <w:r w:rsidR="00AF4185" w:rsidRPr="00AE3671">
        <w:rPr>
          <w:rFonts w:ascii="Function" w:hAnsi="Function"/>
        </w:rPr>
        <w:t xml:space="preserve">Provide relevant historical </w:t>
      </w:r>
      <w:r w:rsidR="00DE6C16" w:rsidRPr="00AE3671">
        <w:rPr>
          <w:rFonts w:ascii="Function" w:hAnsi="Function"/>
        </w:rPr>
        <w:t xml:space="preserve">information, </w:t>
      </w:r>
      <w:r w:rsidR="00C00E5D" w:rsidRPr="00AE3671">
        <w:rPr>
          <w:rFonts w:ascii="Function" w:hAnsi="Function"/>
        </w:rPr>
        <w:t>previous studies</w:t>
      </w:r>
      <w:r w:rsidR="00DE6C16" w:rsidRPr="00AE3671">
        <w:rPr>
          <w:rFonts w:ascii="Function" w:hAnsi="Function"/>
        </w:rPr>
        <w:t>, and data that ha</w:t>
      </w:r>
      <w:r w:rsidR="00C84A7F" w:rsidRPr="00AE3671">
        <w:rPr>
          <w:rFonts w:ascii="Function" w:hAnsi="Function"/>
        </w:rPr>
        <w:t>ve</w:t>
      </w:r>
      <w:r w:rsidR="00DE6C16" w:rsidRPr="00AE3671">
        <w:rPr>
          <w:rFonts w:ascii="Function" w:hAnsi="Function"/>
        </w:rPr>
        <w:t xml:space="preserve"> been collected</w:t>
      </w:r>
      <w:r w:rsidR="00AF4185" w:rsidRPr="00AE3671">
        <w:rPr>
          <w:rFonts w:ascii="Function" w:hAnsi="Function"/>
        </w:rPr>
        <w:t xml:space="preserve">. </w:t>
      </w:r>
      <w:r w:rsidR="00DE6C16" w:rsidRPr="00AE3671">
        <w:rPr>
          <w:rFonts w:ascii="Function" w:hAnsi="Function"/>
        </w:rPr>
        <w:t xml:space="preserve">Identify the data gaps that this project will fill. </w:t>
      </w:r>
      <w:r w:rsidR="00C00E5D" w:rsidRPr="00AE3671">
        <w:rPr>
          <w:rFonts w:ascii="Function" w:hAnsi="Function"/>
        </w:rPr>
        <w:t>Use information from Template #</w:t>
      </w:r>
      <w:r w:rsidR="00C84A7F" w:rsidRPr="00AE3671">
        <w:rPr>
          <w:rFonts w:ascii="Function" w:hAnsi="Function"/>
        </w:rPr>
        <w:t>8</w:t>
      </w:r>
      <w:r w:rsidR="00C00E5D" w:rsidRPr="00AE3671">
        <w:rPr>
          <w:rFonts w:ascii="Function" w:hAnsi="Function"/>
        </w:rPr>
        <w:t xml:space="preserve"> here as well.</w:t>
      </w:r>
    </w:p>
    <w:p w14:paraId="6B7E4505" w14:textId="77777777" w:rsidR="004F4CFB" w:rsidRPr="00AE3671" w:rsidRDefault="004F4CFB" w:rsidP="00111EEF">
      <w:pPr>
        <w:ind w:left="2160" w:hanging="2160"/>
        <w:rPr>
          <w:rFonts w:ascii="Function" w:hAnsi="Function"/>
          <w:b/>
          <w:i w:val="0"/>
        </w:rPr>
      </w:pPr>
    </w:p>
    <w:p w14:paraId="33029A4A" w14:textId="59DC5257" w:rsidR="00E8224E" w:rsidRPr="00AE3671" w:rsidRDefault="009E1A29" w:rsidP="000328C8">
      <w:pPr>
        <w:pStyle w:val="Blueborder"/>
        <w:shd w:val="clear" w:color="auto" w:fill="D9D9D9" w:themeFill="background1" w:themeFillShade="D9"/>
        <w:rPr>
          <w:rFonts w:ascii="Function" w:hAnsi="Function"/>
        </w:rPr>
      </w:pPr>
      <w:r w:rsidRPr="000328C8">
        <w:rPr>
          <w:rFonts w:ascii="Function" w:hAnsi="Function"/>
          <w:b/>
        </w:rPr>
        <w:t xml:space="preserve">C. </w:t>
      </w:r>
      <w:r w:rsidR="00C00E5D" w:rsidRPr="000328C8">
        <w:rPr>
          <w:rFonts w:ascii="Function" w:hAnsi="Function"/>
          <w:b/>
        </w:rPr>
        <w:t xml:space="preserve">Project </w:t>
      </w:r>
      <w:r w:rsidR="00E8224E" w:rsidRPr="000328C8">
        <w:rPr>
          <w:rFonts w:ascii="Function" w:hAnsi="Function"/>
          <w:b/>
        </w:rPr>
        <w:t>Description</w:t>
      </w:r>
      <w:r w:rsidR="00E8224E" w:rsidRPr="00AE3671">
        <w:rPr>
          <w:rFonts w:ascii="Function" w:hAnsi="Function"/>
        </w:rPr>
        <w:t>:</w:t>
      </w:r>
      <w:r w:rsidR="00C00E5D" w:rsidRPr="00AE3671">
        <w:rPr>
          <w:rFonts w:ascii="Function" w:hAnsi="Function"/>
        </w:rPr>
        <w:t xml:space="preserve"> Describe how </w:t>
      </w:r>
      <w:r w:rsidR="000652C1" w:rsidRPr="00AE3671">
        <w:rPr>
          <w:rFonts w:ascii="Function" w:hAnsi="Function"/>
        </w:rPr>
        <w:t xml:space="preserve">the project </w:t>
      </w:r>
      <w:r w:rsidR="00C00E5D" w:rsidRPr="00AE3671">
        <w:rPr>
          <w:rFonts w:ascii="Function" w:hAnsi="Function"/>
        </w:rPr>
        <w:t xml:space="preserve">addresses the problem or </w:t>
      </w:r>
      <w:r w:rsidR="000652C1" w:rsidRPr="00AE3671">
        <w:rPr>
          <w:rFonts w:ascii="Function" w:hAnsi="Function"/>
        </w:rPr>
        <w:t>answers the environmental questions</w:t>
      </w:r>
      <w:r w:rsidR="00DE6C16" w:rsidRPr="00AE3671">
        <w:rPr>
          <w:rFonts w:ascii="Function" w:hAnsi="Function"/>
        </w:rPr>
        <w:t xml:space="preserve"> and links data results with possible actions</w:t>
      </w:r>
      <w:r w:rsidR="000652C1" w:rsidRPr="00AE3671">
        <w:rPr>
          <w:rFonts w:ascii="Function" w:hAnsi="Function"/>
        </w:rPr>
        <w:t xml:space="preserve">. </w:t>
      </w:r>
      <w:r w:rsidR="008B5F21" w:rsidRPr="00AE3671">
        <w:rPr>
          <w:rFonts w:ascii="Function" w:hAnsi="Function"/>
        </w:rPr>
        <w:t xml:space="preserve">Summarize the work to be performed, and the data you want or need to collect, </w:t>
      </w:r>
      <w:r w:rsidR="00EF4EC5" w:rsidRPr="00AE3671">
        <w:rPr>
          <w:rFonts w:ascii="Function" w:hAnsi="Function"/>
        </w:rPr>
        <w:t>t</w:t>
      </w:r>
      <w:r w:rsidR="008B5F21" w:rsidRPr="00AE3671">
        <w:rPr>
          <w:rFonts w:ascii="Function" w:hAnsi="Function"/>
        </w:rPr>
        <w:t>he technologies or methods used to collect data</w:t>
      </w:r>
      <w:r w:rsidR="00EF4EC5" w:rsidRPr="00AE3671">
        <w:rPr>
          <w:rFonts w:ascii="Function" w:hAnsi="Function"/>
        </w:rPr>
        <w:t xml:space="preserve"> and the decisions you plan to make with the data</w:t>
      </w:r>
      <w:r w:rsidR="008B5F21" w:rsidRPr="00AE3671">
        <w:rPr>
          <w:rFonts w:ascii="Function" w:hAnsi="Function"/>
        </w:rPr>
        <w:t xml:space="preserve">. The project description should include information on project objectives, </w:t>
      </w:r>
      <w:r w:rsidR="00F05394" w:rsidRPr="00AE3671">
        <w:rPr>
          <w:rFonts w:ascii="Function" w:hAnsi="Function"/>
        </w:rPr>
        <w:t xml:space="preserve">study area, </w:t>
      </w:r>
      <w:r w:rsidR="00EF4EC5" w:rsidRPr="00AE3671">
        <w:rPr>
          <w:rFonts w:ascii="Function" w:hAnsi="Function"/>
        </w:rPr>
        <w:t xml:space="preserve">and </w:t>
      </w:r>
      <w:r w:rsidR="008B5F21" w:rsidRPr="00AE3671">
        <w:rPr>
          <w:rFonts w:ascii="Function" w:hAnsi="Function"/>
        </w:rPr>
        <w:t xml:space="preserve">data users. </w:t>
      </w:r>
    </w:p>
    <w:p w14:paraId="032ED3F6" w14:textId="1400FDCA" w:rsidR="00C00E5D" w:rsidRPr="00AE3671" w:rsidRDefault="008B5F21" w:rsidP="000328C8">
      <w:pPr>
        <w:pStyle w:val="Blueborder"/>
        <w:shd w:val="clear" w:color="auto" w:fill="D9D9D9" w:themeFill="background1" w:themeFillShade="D9"/>
        <w:rPr>
          <w:rFonts w:ascii="Function" w:hAnsi="Function"/>
        </w:rPr>
      </w:pPr>
      <w:r w:rsidRPr="00AE3671">
        <w:rPr>
          <w:rFonts w:ascii="Function" w:hAnsi="Function"/>
        </w:rPr>
        <w:t xml:space="preserve">The project objectives should link data results with possible actions. </w:t>
      </w:r>
      <w:r w:rsidR="004F4CFB" w:rsidRPr="00AE3671">
        <w:rPr>
          <w:rFonts w:ascii="Function" w:hAnsi="Function"/>
        </w:rPr>
        <w:t>Clearly describe the decision to be made</w:t>
      </w:r>
      <w:r w:rsidR="00EF4EC5" w:rsidRPr="00AE3671">
        <w:rPr>
          <w:rFonts w:ascii="Function" w:hAnsi="Function"/>
        </w:rPr>
        <w:t>, or outcome to be achieved, including any action levels or standards to which the data should be compared.</w:t>
      </w:r>
    </w:p>
    <w:p w14:paraId="00EDA69B" w14:textId="05509DB6" w:rsidR="008B5F21" w:rsidRPr="00AE3671" w:rsidRDefault="008978A3" w:rsidP="000328C8">
      <w:pPr>
        <w:pStyle w:val="Blueborder"/>
        <w:shd w:val="clear" w:color="auto" w:fill="D9D9D9" w:themeFill="background1" w:themeFillShade="D9"/>
        <w:rPr>
          <w:rFonts w:ascii="Function" w:hAnsi="Function"/>
        </w:rPr>
      </w:pPr>
      <w:r w:rsidRPr="00AE3671">
        <w:rPr>
          <w:rFonts w:ascii="Function" w:hAnsi="Function"/>
        </w:rPr>
        <w:t xml:space="preserve">Provide a description and map of the </w:t>
      </w:r>
      <w:r w:rsidR="00F05394" w:rsidRPr="00AE3671">
        <w:rPr>
          <w:rFonts w:ascii="Function" w:hAnsi="Function"/>
        </w:rPr>
        <w:t>project site</w:t>
      </w:r>
      <w:r w:rsidRPr="00AE3671">
        <w:rPr>
          <w:rFonts w:ascii="Function" w:hAnsi="Function"/>
        </w:rPr>
        <w:t xml:space="preserve"> or study area</w:t>
      </w:r>
      <w:r w:rsidR="00F05394" w:rsidRPr="00AE3671">
        <w:rPr>
          <w:rFonts w:ascii="Function" w:hAnsi="Function"/>
        </w:rPr>
        <w:t xml:space="preserve">, </w:t>
      </w:r>
      <w:r w:rsidRPr="00AE3671">
        <w:rPr>
          <w:rFonts w:ascii="Function" w:hAnsi="Function"/>
        </w:rPr>
        <w:t>and sampling locations and how they were chosen so that you can tie this information back to the goals and objectives of the project.</w:t>
      </w:r>
      <w:r w:rsidR="00F32A80" w:rsidRPr="00AE3671">
        <w:rPr>
          <w:rFonts w:ascii="Function" w:hAnsi="Function"/>
        </w:rPr>
        <w:t xml:space="preserve"> Specific locations are addressed in other templates.</w:t>
      </w:r>
    </w:p>
    <w:p w14:paraId="00BF0B10" w14:textId="2EED4671" w:rsidR="00FE708F" w:rsidRPr="00AE3671" w:rsidRDefault="00FE708F" w:rsidP="000328C8">
      <w:pPr>
        <w:pStyle w:val="Blueborder"/>
        <w:shd w:val="clear" w:color="auto" w:fill="D9D9D9" w:themeFill="background1" w:themeFillShade="D9"/>
        <w:rPr>
          <w:rFonts w:ascii="Function" w:hAnsi="Function"/>
        </w:rPr>
      </w:pPr>
      <w:r w:rsidRPr="00AE3671">
        <w:rPr>
          <w:rFonts w:ascii="Function" w:hAnsi="Function"/>
        </w:rPr>
        <w:t xml:space="preserve">Identify the </w:t>
      </w:r>
      <w:proofErr w:type="gramStart"/>
      <w:r w:rsidRPr="00AE3671">
        <w:rPr>
          <w:rFonts w:ascii="Function" w:hAnsi="Function"/>
        </w:rPr>
        <w:t>time period</w:t>
      </w:r>
      <w:proofErr w:type="gramEnd"/>
      <w:r w:rsidRPr="00AE3671">
        <w:rPr>
          <w:rFonts w:ascii="Function" w:hAnsi="Function"/>
        </w:rPr>
        <w:t xml:space="preserve"> for data collection.</w:t>
      </w:r>
    </w:p>
    <w:p w14:paraId="61E87025" w14:textId="10DB7C90" w:rsidR="008978A3" w:rsidRPr="00AE3671" w:rsidRDefault="008978A3" w:rsidP="000328C8">
      <w:pPr>
        <w:pStyle w:val="Blueborder"/>
        <w:shd w:val="clear" w:color="auto" w:fill="D9D9D9" w:themeFill="background1" w:themeFillShade="D9"/>
        <w:rPr>
          <w:rFonts w:ascii="Function" w:hAnsi="Function"/>
        </w:rPr>
      </w:pPr>
      <w:r w:rsidRPr="00AE3671">
        <w:rPr>
          <w:rFonts w:ascii="Function" w:hAnsi="Function"/>
        </w:rPr>
        <w:t xml:space="preserve">Identify who will be using the data (data users). </w:t>
      </w:r>
    </w:p>
    <w:p w14:paraId="55720BAA" w14:textId="77777777" w:rsidR="00214276" w:rsidRPr="00AE3671" w:rsidRDefault="00214276" w:rsidP="00111EEF">
      <w:pPr>
        <w:ind w:firstLine="0"/>
        <w:rPr>
          <w:rFonts w:ascii="Function" w:hAnsi="Function" w:cstheme="minorHAnsi"/>
          <w:b/>
          <w:i w:val="0"/>
        </w:rPr>
      </w:pPr>
    </w:p>
    <w:p w14:paraId="10885151" w14:textId="52A202E2" w:rsidR="00214276" w:rsidRPr="0096788B" w:rsidRDefault="00DE6C16" w:rsidP="00111EEF">
      <w:pPr>
        <w:ind w:firstLine="0"/>
        <w:rPr>
          <w:rFonts w:ascii="Function" w:hAnsi="Function" w:cstheme="minorHAnsi"/>
          <w:b/>
          <w:i w:val="0"/>
        </w:rPr>
      </w:pPr>
      <w:r w:rsidRPr="0096788B">
        <w:rPr>
          <w:rFonts w:ascii="Function" w:hAnsi="Function" w:cstheme="minorHAnsi"/>
          <w:b/>
          <w:i w:val="0"/>
        </w:rPr>
        <w:t>Include the following information in narrative</w:t>
      </w:r>
      <w:r w:rsidR="008B4A40" w:rsidRPr="0096788B">
        <w:rPr>
          <w:rFonts w:ascii="Function" w:hAnsi="Function" w:cstheme="minorHAnsi"/>
          <w:b/>
          <w:i w:val="0"/>
        </w:rPr>
        <w:t>, tabular, or graphic formats</w:t>
      </w:r>
      <w:r w:rsidRPr="0096788B">
        <w:rPr>
          <w:rFonts w:ascii="Function" w:hAnsi="Function" w:cstheme="minorHAnsi"/>
          <w:b/>
          <w:i w:val="0"/>
        </w:rPr>
        <w:t>:</w:t>
      </w:r>
    </w:p>
    <w:p w14:paraId="26A69F84" w14:textId="77777777" w:rsidR="008978A3" w:rsidRPr="00AE3671" w:rsidRDefault="008978A3" w:rsidP="00111EEF">
      <w:pPr>
        <w:ind w:left="0" w:firstLine="0"/>
        <w:rPr>
          <w:rFonts w:ascii="Function" w:hAnsi="Function" w:cstheme="minorHAnsi"/>
          <w:i w:val="0"/>
        </w:rPr>
      </w:pPr>
    </w:p>
    <w:p w14:paraId="1020E4B0" w14:textId="14059627" w:rsidR="009E1A29" w:rsidRPr="00726478" w:rsidRDefault="009E1A29" w:rsidP="00111EEF">
      <w:pPr>
        <w:ind w:left="0" w:firstLine="0"/>
        <w:rPr>
          <w:rFonts w:ascii="Function" w:hAnsi="Function" w:cstheme="minorHAnsi"/>
          <w:b/>
          <w:i w:val="0"/>
        </w:rPr>
      </w:pPr>
      <w:r w:rsidRPr="00726478">
        <w:rPr>
          <w:rFonts w:ascii="Function" w:hAnsi="Function" w:cstheme="minorHAnsi"/>
          <w:b/>
          <w:i w:val="0"/>
        </w:rPr>
        <w:t xml:space="preserve">A. </w:t>
      </w:r>
      <w:r w:rsidR="00E8224E" w:rsidRPr="00726478">
        <w:rPr>
          <w:rFonts w:ascii="Function" w:hAnsi="Function" w:cstheme="minorHAnsi"/>
          <w:b/>
          <w:i w:val="0"/>
        </w:rPr>
        <w:t>Problem Definition:</w:t>
      </w:r>
    </w:p>
    <w:p w14:paraId="563C8804" w14:textId="77777777" w:rsidR="00F32A80" w:rsidRPr="00726478" w:rsidRDefault="00F32A80" w:rsidP="00111EEF">
      <w:pPr>
        <w:ind w:left="0" w:firstLine="0"/>
        <w:rPr>
          <w:rFonts w:ascii="Function" w:hAnsi="Function" w:cstheme="minorHAnsi"/>
          <w:b/>
          <w:i w:val="0"/>
        </w:rPr>
      </w:pPr>
    </w:p>
    <w:p w14:paraId="54CF77E1" w14:textId="68960391" w:rsidR="00F32A80" w:rsidRPr="00726478" w:rsidRDefault="009E1A29" w:rsidP="00111EEF">
      <w:pPr>
        <w:ind w:left="0" w:firstLine="0"/>
        <w:rPr>
          <w:rFonts w:ascii="Function" w:hAnsi="Function" w:cstheme="minorHAnsi"/>
          <w:b/>
          <w:i w:val="0"/>
        </w:rPr>
      </w:pPr>
      <w:r w:rsidRPr="00726478">
        <w:rPr>
          <w:rFonts w:ascii="Function" w:hAnsi="Function" w:cstheme="minorHAnsi"/>
          <w:b/>
          <w:i w:val="0"/>
        </w:rPr>
        <w:t xml:space="preserve">B. </w:t>
      </w:r>
      <w:r w:rsidR="0002107E" w:rsidRPr="00726478">
        <w:rPr>
          <w:rFonts w:ascii="Function" w:hAnsi="Function" w:cstheme="minorHAnsi"/>
          <w:b/>
          <w:i w:val="0"/>
        </w:rPr>
        <w:t>Background:</w:t>
      </w:r>
    </w:p>
    <w:p w14:paraId="5D9406B2" w14:textId="77777777" w:rsidR="00F32A80" w:rsidRPr="00726478" w:rsidRDefault="00F32A80" w:rsidP="00111EEF">
      <w:pPr>
        <w:ind w:left="0" w:firstLine="0"/>
        <w:rPr>
          <w:rFonts w:ascii="Function" w:hAnsi="Function" w:cstheme="minorHAnsi"/>
          <w:b/>
          <w:i w:val="0"/>
        </w:rPr>
      </w:pPr>
    </w:p>
    <w:p w14:paraId="3E734EEE" w14:textId="6FED1CC9" w:rsidR="00F32A80" w:rsidRPr="00726478" w:rsidRDefault="009E1A29" w:rsidP="00111EEF">
      <w:pPr>
        <w:ind w:left="0" w:firstLine="0"/>
        <w:rPr>
          <w:rFonts w:ascii="Function" w:hAnsi="Function" w:cstheme="minorHAnsi"/>
          <w:b/>
          <w:i w:val="0"/>
        </w:rPr>
      </w:pPr>
      <w:r w:rsidRPr="00726478">
        <w:rPr>
          <w:rFonts w:ascii="Function" w:hAnsi="Function" w:cstheme="minorHAnsi"/>
          <w:b/>
          <w:i w:val="0"/>
        </w:rPr>
        <w:t xml:space="preserve">C. </w:t>
      </w:r>
      <w:r w:rsidR="00DA7BAF" w:rsidRPr="00726478">
        <w:rPr>
          <w:rFonts w:ascii="Function" w:hAnsi="Function" w:cstheme="minorHAnsi"/>
          <w:b/>
          <w:i w:val="0"/>
        </w:rPr>
        <w:t xml:space="preserve">Project </w:t>
      </w:r>
      <w:r w:rsidR="00E8224E" w:rsidRPr="00726478">
        <w:rPr>
          <w:rFonts w:ascii="Function" w:hAnsi="Function" w:cstheme="minorHAnsi"/>
          <w:b/>
          <w:i w:val="0"/>
        </w:rPr>
        <w:t>Description</w:t>
      </w:r>
      <w:r w:rsidR="00DA7BAF" w:rsidRPr="00726478">
        <w:rPr>
          <w:rFonts w:ascii="Function" w:hAnsi="Function" w:cstheme="minorHAnsi"/>
          <w:b/>
          <w:i w:val="0"/>
        </w:rPr>
        <w:t>:</w:t>
      </w:r>
    </w:p>
    <w:p w14:paraId="3FAE09A7" w14:textId="77777777" w:rsidR="00F32A80" w:rsidRPr="00AE3671" w:rsidRDefault="00F32A80" w:rsidP="00111EEF">
      <w:pPr>
        <w:ind w:left="0" w:firstLine="0"/>
        <w:rPr>
          <w:rFonts w:ascii="Function" w:hAnsi="Function" w:cstheme="minorHAnsi"/>
          <w:i w:val="0"/>
        </w:rPr>
      </w:pPr>
    </w:p>
    <w:p w14:paraId="3919F26D" w14:textId="412104EC" w:rsidR="00F32A80" w:rsidRPr="00AE3671" w:rsidRDefault="00DE6C16" w:rsidP="00111EEF">
      <w:pPr>
        <w:ind w:left="0" w:firstLine="576"/>
        <w:rPr>
          <w:rFonts w:ascii="Function" w:hAnsi="Function" w:cstheme="minorHAnsi"/>
          <w:i w:val="0"/>
        </w:rPr>
      </w:pPr>
      <w:r w:rsidRPr="00AE3671">
        <w:rPr>
          <w:rFonts w:ascii="Function" w:hAnsi="Function" w:cstheme="minorHAnsi"/>
          <w:i w:val="0"/>
        </w:rPr>
        <w:t>Project Objectives:</w:t>
      </w:r>
    </w:p>
    <w:p w14:paraId="2AC6965F" w14:textId="77777777" w:rsidR="0002107E" w:rsidRPr="00AE3671" w:rsidRDefault="0002107E" w:rsidP="00111EEF">
      <w:pPr>
        <w:ind w:left="0" w:firstLine="576"/>
        <w:rPr>
          <w:rFonts w:ascii="Function" w:hAnsi="Function" w:cstheme="minorHAnsi"/>
          <w:i w:val="0"/>
        </w:rPr>
      </w:pPr>
    </w:p>
    <w:p w14:paraId="67848D33" w14:textId="7B47CCC5" w:rsidR="00EF4EC5" w:rsidRPr="00AE3671" w:rsidRDefault="002A16AB" w:rsidP="00111EEF">
      <w:pPr>
        <w:ind w:left="0" w:firstLine="576"/>
        <w:rPr>
          <w:rFonts w:ascii="Function" w:hAnsi="Function" w:cstheme="minorHAnsi"/>
          <w:i w:val="0"/>
        </w:rPr>
      </w:pPr>
      <w:r w:rsidRPr="00AE3671">
        <w:rPr>
          <w:rFonts w:ascii="Function" w:hAnsi="Function" w:cstheme="minorHAnsi"/>
          <w:i w:val="0"/>
        </w:rPr>
        <w:t xml:space="preserve">Project </w:t>
      </w:r>
      <w:r w:rsidR="008978A3" w:rsidRPr="00AE3671">
        <w:rPr>
          <w:rFonts w:ascii="Function" w:hAnsi="Function" w:cstheme="minorHAnsi"/>
          <w:i w:val="0"/>
        </w:rPr>
        <w:t>Sites or Study Area</w:t>
      </w:r>
      <w:r w:rsidR="00F32A80" w:rsidRPr="00AE3671">
        <w:rPr>
          <w:rFonts w:ascii="Function" w:hAnsi="Function" w:cstheme="minorHAnsi"/>
          <w:i w:val="0"/>
        </w:rPr>
        <w:t>:</w:t>
      </w:r>
    </w:p>
    <w:p w14:paraId="3C6AD576" w14:textId="77777777" w:rsidR="00EF4EC5" w:rsidRPr="00AE3671" w:rsidRDefault="00EF4EC5" w:rsidP="00111EEF">
      <w:pPr>
        <w:ind w:left="0" w:firstLine="576"/>
        <w:rPr>
          <w:rFonts w:ascii="Function" w:hAnsi="Function" w:cstheme="minorHAnsi"/>
          <w:i w:val="0"/>
        </w:rPr>
      </w:pPr>
    </w:p>
    <w:p w14:paraId="4D578367" w14:textId="1F3F0873" w:rsidR="00F32A80" w:rsidRPr="00AE3671" w:rsidRDefault="00EF4EC5" w:rsidP="00111EEF">
      <w:pPr>
        <w:ind w:left="0" w:firstLine="576"/>
        <w:rPr>
          <w:rFonts w:ascii="Function" w:hAnsi="Function" w:cstheme="minorHAnsi"/>
          <w:i w:val="0"/>
        </w:rPr>
      </w:pPr>
      <w:proofErr w:type="gramStart"/>
      <w:r w:rsidRPr="00AE3671">
        <w:rPr>
          <w:rFonts w:ascii="Function" w:hAnsi="Function" w:cstheme="minorHAnsi"/>
          <w:i w:val="0"/>
        </w:rPr>
        <w:t xml:space="preserve">Time </w:t>
      </w:r>
      <w:r w:rsidR="00AA45CA">
        <w:rPr>
          <w:rFonts w:ascii="Function" w:hAnsi="Function" w:cstheme="minorHAnsi"/>
          <w:i w:val="0"/>
        </w:rPr>
        <w:t>P</w:t>
      </w:r>
      <w:r w:rsidRPr="00AE3671">
        <w:rPr>
          <w:rFonts w:ascii="Function" w:hAnsi="Function" w:cstheme="minorHAnsi"/>
          <w:i w:val="0"/>
        </w:rPr>
        <w:t>eriod</w:t>
      </w:r>
      <w:proofErr w:type="gramEnd"/>
      <w:r w:rsidRPr="00AE3671">
        <w:rPr>
          <w:rFonts w:ascii="Function" w:hAnsi="Function" w:cstheme="minorHAnsi"/>
          <w:i w:val="0"/>
        </w:rPr>
        <w:t>:</w:t>
      </w:r>
      <w:r w:rsidR="00FD2046" w:rsidRPr="00AE3671">
        <w:rPr>
          <w:rFonts w:ascii="Function" w:hAnsi="Function" w:cstheme="minorHAnsi"/>
          <w:i w:val="0"/>
        </w:rPr>
        <w:t xml:space="preserve"> </w:t>
      </w:r>
    </w:p>
    <w:p w14:paraId="44F6C38E" w14:textId="77777777" w:rsidR="0002107E" w:rsidRPr="00AE3671" w:rsidRDefault="0002107E" w:rsidP="00111EEF">
      <w:pPr>
        <w:ind w:left="0" w:firstLine="0"/>
        <w:rPr>
          <w:rFonts w:ascii="Function" w:hAnsi="Function" w:cstheme="minorHAnsi"/>
          <w:i w:val="0"/>
        </w:rPr>
      </w:pPr>
    </w:p>
    <w:p w14:paraId="3927068B" w14:textId="1E07C3EF" w:rsidR="00390A83" w:rsidRPr="00AE3671" w:rsidRDefault="00F32A80" w:rsidP="00111EEF">
      <w:pPr>
        <w:ind w:left="0" w:firstLine="576"/>
        <w:rPr>
          <w:rFonts w:ascii="Function" w:hAnsi="Function" w:cstheme="minorHAnsi"/>
          <w:i w:val="0"/>
        </w:rPr>
      </w:pPr>
      <w:r w:rsidRPr="00AE3671">
        <w:rPr>
          <w:rFonts w:ascii="Function" w:hAnsi="Function" w:cstheme="minorHAnsi"/>
          <w:i w:val="0"/>
        </w:rPr>
        <w:t>Data Users:</w:t>
      </w:r>
    </w:p>
    <w:p w14:paraId="10CF8B06" w14:textId="01E5EE1D" w:rsidR="00F32A80" w:rsidRPr="00AE3671" w:rsidRDefault="00F32A80" w:rsidP="00111EEF">
      <w:pPr>
        <w:ind w:left="0" w:firstLine="0"/>
        <w:rPr>
          <w:rFonts w:ascii="Function" w:hAnsi="Function"/>
          <w:i w:val="0"/>
        </w:rPr>
      </w:pPr>
    </w:p>
    <w:p w14:paraId="0B1C441F" w14:textId="7C1E7903" w:rsidR="005D224E" w:rsidRPr="00AE3671" w:rsidRDefault="005D224E" w:rsidP="00111EEF">
      <w:pPr>
        <w:spacing w:after="160" w:line="259" w:lineRule="auto"/>
        <w:ind w:left="0" w:right="0" w:firstLine="0"/>
        <w:rPr>
          <w:rFonts w:ascii="Function" w:hAnsi="Function" w:cstheme="minorHAnsi"/>
          <w:i w:val="0"/>
        </w:rPr>
      </w:pPr>
      <w:r w:rsidRPr="00AE3671">
        <w:rPr>
          <w:rFonts w:ascii="Function" w:hAnsi="Function" w:cstheme="minorHAnsi"/>
          <w:i w:val="0"/>
        </w:rPr>
        <w:br w:type="page"/>
      </w:r>
    </w:p>
    <w:p w14:paraId="5D0874A9" w14:textId="77777777" w:rsidR="0002107E" w:rsidRPr="00AE3671" w:rsidRDefault="0002107E" w:rsidP="00111EEF">
      <w:pPr>
        <w:pStyle w:val="TOCHeading"/>
        <w:spacing w:before="0" w:after="60" w:line="276" w:lineRule="auto"/>
        <w:rPr>
          <w:rFonts w:ascii="Function" w:eastAsia="Calibri" w:hAnsi="Function"/>
          <w:b/>
          <w:color w:val="auto"/>
          <w:sz w:val="28"/>
          <w:szCs w:val="28"/>
          <w:u w:val="single"/>
        </w:rPr>
      </w:pPr>
    </w:p>
    <w:p w14:paraId="0E03DA81" w14:textId="5B54BDF6" w:rsidR="005D224E" w:rsidRPr="0096788B" w:rsidRDefault="005D224E" w:rsidP="00111EEF">
      <w:pPr>
        <w:pStyle w:val="TOCHeading"/>
        <w:spacing w:before="0" w:after="60" w:line="276" w:lineRule="auto"/>
        <w:rPr>
          <w:rFonts w:ascii="Function" w:hAnsi="Function"/>
          <w:b/>
          <w:color w:val="FF0000"/>
          <w:sz w:val="24"/>
          <w:szCs w:val="24"/>
        </w:rPr>
      </w:pPr>
      <w:r w:rsidRPr="0096788B">
        <w:rPr>
          <w:rFonts w:ascii="Function" w:eastAsia="Calibri" w:hAnsi="Function"/>
          <w:b/>
          <w:color w:val="auto"/>
          <w:sz w:val="24"/>
          <w:szCs w:val="24"/>
        </w:rPr>
        <w:t>Template #</w:t>
      </w:r>
      <w:r w:rsidR="00B65759" w:rsidRPr="0096788B">
        <w:rPr>
          <w:rFonts w:ascii="Function" w:eastAsia="Calibri" w:hAnsi="Function"/>
          <w:b/>
          <w:color w:val="auto"/>
          <w:sz w:val="24"/>
          <w:szCs w:val="24"/>
        </w:rPr>
        <w:t>4: D</w:t>
      </w:r>
      <w:r w:rsidRPr="0096788B">
        <w:rPr>
          <w:rFonts w:ascii="Function" w:eastAsia="Calibri" w:hAnsi="Function"/>
          <w:b/>
          <w:color w:val="auto"/>
          <w:sz w:val="24"/>
          <w:szCs w:val="24"/>
        </w:rPr>
        <w:t>ata Quality Objectives</w:t>
      </w:r>
      <w:r w:rsidR="00B65759" w:rsidRPr="0096788B">
        <w:rPr>
          <w:rFonts w:ascii="Function" w:eastAsia="Calibri" w:hAnsi="Function"/>
          <w:b/>
          <w:color w:val="auto"/>
          <w:sz w:val="24"/>
          <w:szCs w:val="24"/>
        </w:rPr>
        <w:t xml:space="preserve"> and Indicators</w:t>
      </w:r>
    </w:p>
    <w:p w14:paraId="7178C64E" w14:textId="77777777" w:rsidR="00F32A80" w:rsidRPr="00AE3671" w:rsidRDefault="00F32A80" w:rsidP="00111EEF">
      <w:pPr>
        <w:ind w:left="0" w:firstLine="0"/>
        <w:rPr>
          <w:rFonts w:ascii="Function" w:hAnsi="Function" w:cstheme="minorHAnsi"/>
          <w:i w:val="0"/>
        </w:rPr>
      </w:pPr>
    </w:p>
    <w:p w14:paraId="62902979" w14:textId="0F234996" w:rsidR="002369A3" w:rsidRPr="00AE3671" w:rsidRDefault="004F4CFB" w:rsidP="000328C8">
      <w:pPr>
        <w:pStyle w:val="Blueborder"/>
        <w:shd w:val="clear" w:color="auto" w:fill="D9D9D9" w:themeFill="background1" w:themeFillShade="D9"/>
        <w:rPr>
          <w:rFonts w:ascii="Function" w:hAnsi="Function"/>
          <w:i/>
        </w:rPr>
      </w:pPr>
      <w:bookmarkStart w:id="3" w:name="_Toc467586402"/>
      <w:bookmarkStart w:id="4" w:name="_Toc472672389"/>
      <w:r w:rsidRPr="00AE3671">
        <w:rPr>
          <w:rFonts w:ascii="Function" w:hAnsi="Function"/>
          <w:b/>
        </w:rPr>
        <w:t xml:space="preserve">Data </w:t>
      </w:r>
      <w:r w:rsidR="000D5718" w:rsidRPr="00AE3671">
        <w:rPr>
          <w:rFonts w:ascii="Function" w:hAnsi="Function"/>
          <w:b/>
        </w:rPr>
        <w:t>Quality Objective</w:t>
      </w:r>
      <w:r w:rsidR="0055671C" w:rsidRPr="00AE3671">
        <w:rPr>
          <w:rFonts w:ascii="Function" w:hAnsi="Function"/>
          <w:b/>
        </w:rPr>
        <w:t>(</w:t>
      </w:r>
      <w:r w:rsidR="000D5718" w:rsidRPr="00AE3671">
        <w:rPr>
          <w:rFonts w:ascii="Function" w:hAnsi="Function"/>
          <w:b/>
        </w:rPr>
        <w:t>s</w:t>
      </w:r>
      <w:r w:rsidR="0055671C" w:rsidRPr="00AE3671">
        <w:rPr>
          <w:rFonts w:ascii="Function" w:hAnsi="Function"/>
          <w:b/>
        </w:rPr>
        <w:t>)</w:t>
      </w:r>
      <w:r w:rsidR="000D5718" w:rsidRPr="00AE3671">
        <w:rPr>
          <w:rFonts w:ascii="Function" w:hAnsi="Function"/>
          <w:b/>
        </w:rPr>
        <w:t>:</w:t>
      </w:r>
      <w:r w:rsidR="000D5718" w:rsidRPr="00AE3671">
        <w:rPr>
          <w:rFonts w:ascii="Function" w:hAnsi="Function"/>
        </w:rPr>
        <w:t xml:space="preserve"> </w:t>
      </w:r>
      <w:r w:rsidR="0055671C" w:rsidRPr="00AE3671">
        <w:rPr>
          <w:rFonts w:ascii="Function" w:hAnsi="Function"/>
        </w:rPr>
        <w:t xml:space="preserve"> </w:t>
      </w:r>
      <w:r w:rsidR="00FE708F" w:rsidRPr="00AE3671">
        <w:rPr>
          <w:rFonts w:ascii="Function" w:hAnsi="Function"/>
        </w:rPr>
        <w:t>Provide a qualitative or quantitative D</w:t>
      </w:r>
      <w:r w:rsidR="0055671C" w:rsidRPr="00AE3671">
        <w:rPr>
          <w:rFonts w:ascii="Function" w:hAnsi="Function"/>
        </w:rPr>
        <w:t xml:space="preserve">QO </w:t>
      </w:r>
      <w:r w:rsidR="00FE708F" w:rsidRPr="00AE3671">
        <w:rPr>
          <w:rFonts w:ascii="Function" w:hAnsi="Function"/>
        </w:rPr>
        <w:t xml:space="preserve">statement </w:t>
      </w:r>
      <w:r w:rsidR="0055671C" w:rsidRPr="00AE3671">
        <w:rPr>
          <w:rFonts w:ascii="Function" w:hAnsi="Function"/>
        </w:rPr>
        <w:t>for the project.</w:t>
      </w:r>
    </w:p>
    <w:p w14:paraId="1CA976C8" w14:textId="35AB4458" w:rsidR="0055671C" w:rsidRPr="00AE3671" w:rsidRDefault="0055671C" w:rsidP="00111EEF">
      <w:pPr>
        <w:rPr>
          <w:rFonts w:ascii="Function" w:hAnsi="Function"/>
          <w:i w:val="0"/>
        </w:rPr>
      </w:pPr>
    </w:p>
    <w:p w14:paraId="0669BF29" w14:textId="078AEBF2" w:rsidR="0055671C" w:rsidRDefault="00C474D3" w:rsidP="00C474D3">
      <w:pPr>
        <w:pStyle w:val="ListParagraph"/>
        <w:numPr>
          <w:ilvl w:val="0"/>
          <w:numId w:val="50"/>
        </w:numPr>
        <w:rPr>
          <w:rFonts w:ascii="Function" w:hAnsi="Function"/>
          <w:b/>
          <w:i w:val="0"/>
          <w:sz w:val="24"/>
        </w:rPr>
      </w:pPr>
      <w:r w:rsidRPr="00C474D3">
        <w:rPr>
          <w:rFonts w:ascii="Function" w:hAnsi="Function"/>
          <w:b/>
          <w:i w:val="0"/>
          <w:sz w:val="24"/>
        </w:rPr>
        <w:t>Data Quality Objectives</w:t>
      </w:r>
    </w:p>
    <w:p w14:paraId="778A4C0C" w14:textId="2026DA13" w:rsidR="00C474D3" w:rsidRDefault="00C474D3" w:rsidP="00C474D3">
      <w:pPr>
        <w:rPr>
          <w:rFonts w:ascii="Function" w:hAnsi="Function"/>
          <w:b/>
          <w:i w:val="0"/>
          <w:sz w:val="24"/>
        </w:rPr>
      </w:pPr>
    </w:p>
    <w:p w14:paraId="0D88C905" w14:textId="37480068" w:rsidR="00C474D3" w:rsidRDefault="00C474D3" w:rsidP="00C474D3">
      <w:pPr>
        <w:rPr>
          <w:rFonts w:ascii="Function" w:hAnsi="Function"/>
          <w:b/>
          <w:i w:val="0"/>
          <w:sz w:val="24"/>
        </w:rPr>
      </w:pPr>
    </w:p>
    <w:p w14:paraId="6044662D" w14:textId="5A1083E3" w:rsidR="00C474D3" w:rsidRDefault="00C474D3" w:rsidP="00C474D3">
      <w:pPr>
        <w:rPr>
          <w:rFonts w:ascii="Function" w:hAnsi="Function"/>
          <w:b/>
          <w:i w:val="0"/>
          <w:sz w:val="24"/>
        </w:rPr>
      </w:pPr>
    </w:p>
    <w:p w14:paraId="46A07574" w14:textId="4F42A450" w:rsidR="00C474D3" w:rsidRDefault="00C474D3" w:rsidP="00C474D3">
      <w:pPr>
        <w:rPr>
          <w:rFonts w:ascii="Function" w:hAnsi="Function"/>
          <w:b/>
          <w:i w:val="0"/>
          <w:sz w:val="24"/>
        </w:rPr>
      </w:pPr>
    </w:p>
    <w:p w14:paraId="4AA67F6E" w14:textId="754A4A7A" w:rsidR="00C474D3" w:rsidRDefault="00C474D3" w:rsidP="00C474D3">
      <w:pPr>
        <w:rPr>
          <w:rFonts w:ascii="Function" w:hAnsi="Function"/>
          <w:b/>
          <w:i w:val="0"/>
          <w:sz w:val="24"/>
        </w:rPr>
      </w:pPr>
    </w:p>
    <w:p w14:paraId="2FB29160" w14:textId="63A0DA09" w:rsidR="00C474D3" w:rsidRDefault="00C474D3" w:rsidP="00C474D3">
      <w:pPr>
        <w:rPr>
          <w:rFonts w:ascii="Function" w:hAnsi="Function"/>
          <w:b/>
          <w:i w:val="0"/>
          <w:sz w:val="24"/>
        </w:rPr>
      </w:pPr>
    </w:p>
    <w:p w14:paraId="6D2F477A" w14:textId="563D102D" w:rsidR="00C474D3" w:rsidRDefault="00C474D3" w:rsidP="00C474D3">
      <w:pPr>
        <w:rPr>
          <w:rFonts w:ascii="Function" w:hAnsi="Function"/>
          <w:b/>
          <w:i w:val="0"/>
          <w:sz w:val="24"/>
        </w:rPr>
      </w:pPr>
    </w:p>
    <w:p w14:paraId="7FA26E41" w14:textId="77777777" w:rsidR="00C474D3" w:rsidRPr="00C474D3" w:rsidRDefault="00C474D3" w:rsidP="00C474D3">
      <w:pPr>
        <w:rPr>
          <w:rFonts w:ascii="Function" w:hAnsi="Function"/>
          <w:b/>
          <w:i w:val="0"/>
          <w:sz w:val="24"/>
        </w:rPr>
      </w:pPr>
    </w:p>
    <w:p w14:paraId="1C223D7F" w14:textId="0FA1E436" w:rsidR="0055671C" w:rsidRPr="00C474D3" w:rsidRDefault="00C474D3" w:rsidP="00C474D3">
      <w:pPr>
        <w:pStyle w:val="ListParagraph"/>
        <w:numPr>
          <w:ilvl w:val="0"/>
          <w:numId w:val="50"/>
        </w:numPr>
        <w:rPr>
          <w:rFonts w:ascii="Function" w:hAnsi="Function"/>
          <w:b/>
          <w:i w:val="0"/>
          <w:sz w:val="24"/>
        </w:rPr>
      </w:pPr>
      <w:r w:rsidRPr="00C474D3">
        <w:rPr>
          <w:rFonts w:ascii="Function" w:hAnsi="Function"/>
          <w:b/>
          <w:i w:val="0"/>
          <w:sz w:val="24"/>
        </w:rPr>
        <w:t xml:space="preserve">Data Quality </w:t>
      </w:r>
      <w:r>
        <w:rPr>
          <w:rFonts w:ascii="Function" w:hAnsi="Function"/>
          <w:b/>
          <w:i w:val="0"/>
          <w:sz w:val="24"/>
        </w:rPr>
        <w:t>Indicator</w:t>
      </w:r>
      <w:r w:rsidRPr="00C474D3">
        <w:rPr>
          <w:rFonts w:ascii="Function" w:hAnsi="Function"/>
          <w:b/>
          <w:i w:val="0"/>
          <w:sz w:val="24"/>
        </w:rPr>
        <w:t>s</w:t>
      </w:r>
    </w:p>
    <w:p w14:paraId="6EFDE9B4" w14:textId="77777777" w:rsidR="0002107E" w:rsidRPr="00AE3671" w:rsidRDefault="0002107E" w:rsidP="00111EEF">
      <w:pPr>
        <w:rPr>
          <w:rFonts w:ascii="Function" w:hAnsi="Function"/>
          <w:i w:val="0"/>
        </w:rPr>
      </w:pPr>
    </w:p>
    <w:p w14:paraId="278EDE6C" w14:textId="13648A12" w:rsidR="0055671C" w:rsidRPr="00AE3671" w:rsidRDefault="0055671C" w:rsidP="000328C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Function" w:hAnsi="Function"/>
          <w:i w:val="0"/>
        </w:rPr>
      </w:pPr>
      <w:r w:rsidRPr="00AE3671">
        <w:rPr>
          <w:rFonts w:ascii="Function" w:hAnsi="Function"/>
          <w:i w:val="0"/>
        </w:rPr>
        <w:t xml:space="preserve">Provide a table that lists the </w:t>
      </w:r>
      <w:r w:rsidRPr="00AE3671">
        <w:rPr>
          <w:rFonts w:ascii="Function" w:hAnsi="Function"/>
          <w:b/>
          <w:i w:val="0"/>
        </w:rPr>
        <w:t>Data Quality Indicators</w:t>
      </w:r>
      <w:r w:rsidRPr="00AE3671">
        <w:rPr>
          <w:rFonts w:ascii="Function" w:hAnsi="Function"/>
          <w:i w:val="0"/>
        </w:rPr>
        <w:t xml:space="preserve">, </w:t>
      </w:r>
      <w:r w:rsidR="00FE708F" w:rsidRPr="00AE3671">
        <w:rPr>
          <w:rFonts w:ascii="Function" w:hAnsi="Function"/>
          <w:i w:val="0"/>
        </w:rPr>
        <w:t xml:space="preserve">QC </w:t>
      </w:r>
      <w:r w:rsidRPr="00AE3671">
        <w:rPr>
          <w:rFonts w:ascii="Function" w:hAnsi="Function"/>
          <w:i w:val="0"/>
        </w:rPr>
        <w:t>activities, and goals.  We have filled out the table below with suggested DQI goals.</w:t>
      </w:r>
    </w:p>
    <w:p w14:paraId="5ACBEDC8" w14:textId="779655EB" w:rsidR="0055671C" w:rsidRPr="00AE3671" w:rsidRDefault="0055671C" w:rsidP="00111EEF">
      <w:pPr>
        <w:rPr>
          <w:rFonts w:ascii="Function" w:hAnsi="Function"/>
          <w:i w:val="0"/>
        </w:rPr>
      </w:pPr>
    </w:p>
    <w:tbl>
      <w:tblPr>
        <w:tblStyle w:val="TableGrid"/>
        <w:tblW w:w="10260" w:type="dxa"/>
        <w:tblInd w:w="-93"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2056"/>
        <w:gridCol w:w="3434"/>
        <w:gridCol w:w="4770"/>
      </w:tblGrid>
      <w:tr w:rsidR="00722DDF" w:rsidRPr="00C23035" w14:paraId="01E97C79" w14:textId="77777777" w:rsidTr="004F626F">
        <w:trPr>
          <w:trHeight w:val="625"/>
        </w:trPr>
        <w:tc>
          <w:tcPr>
            <w:tcW w:w="2056" w:type="dxa"/>
            <w:tcBorders>
              <w:bottom w:val="single" w:sz="18" w:space="0" w:color="auto"/>
            </w:tcBorders>
          </w:tcPr>
          <w:bookmarkEnd w:id="3"/>
          <w:bookmarkEnd w:id="4"/>
          <w:p w14:paraId="21FF1941" w14:textId="006D9C3C" w:rsidR="00722DDF" w:rsidRPr="00C23035" w:rsidRDefault="00722DDF" w:rsidP="004F626F">
            <w:pPr>
              <w:spacing w:after="21" w:line="259" w:lineRule="auto"/>
              <w:ind w:left="0" w:right="93" w:firstLine="0"/>
              <w:rPr>
                <w:rFonts w:ascii="Function" w:hAnsi="Function"/>
                <w:color w:val="auto"/>
                <w:sz w:val="20"/>
              </w:rPr>
            </w:pPr>
            <w:r w:rsidRPr="00C23035">
              <w:rPr>
                <w:rFonts w:ascii="Function" w:eastAsia="Calibri" w:hAnsi="Function"/>
                <w:b/>
                <w:i w:val="0"/>
                <w:color w:val="auto"/>
                <w:sz w:val="20"/>
              </w:rPr>
              <w:t>Data quality indicators</w:t>
            </w:r>
            <w:r w:rsidRPr="00C23035">
              <w:rPr>
                <w:rFonts w:ascii="Function" w:eastAsia="Calibri" w:hAnsi="Function"/>
                <w:i w:val="0"/>
                <w:color w:val="auto"/>
                <w:sz w:val="20"/>
              </w:rPr>
              <w:t xml:space="preserve"> </w:t>
            </w:r>
          </w:p>
        </w:tc>
        <w:tc>
          <w:tcPr>
            <w:tcW w:w="3434" w:type="dxa"/>
            <w:tcBorders>
              <w:bottom w:val="single" w:sz="18" w:space="0" w:color="auto"/>
            </w:tcBorders>
          </w:tcPr>
          <w:p w14:paraId="4AF3E27D" w14:textId="77777777" w:rsidR="0002107E" w:rsidRPr="00C23035" w:rsidRDefault="00306C92" w:rsidP="004F626F">
            <w:pPr>
              <w:spacing w:after="0" w:line="259" w:lineRule="auto"/>
              <w:ind w:left="0" w:right="94" w:firstLine="0"/>
              <w:rPr>
                <w:rFonts w:ascii="Function" w:eastAsia="Calibri" w:hAnsi="Function"/>
                <w:b/>
                <w:i w:val="0"/>
                <w:color w:val="auto"/>
                <w:sz w:val="20"/>
              </w:rPr>
            </w:pPr>
            <w:r w:rsidRPr="00C23035">
              <w:rPr>
                <w:rFonts w:ascii="Function" w:eastAsia="Calibri" w:hAnsi="Function"/>
                <w:b/>
                <w:i w:val="0"/>
                <w:color w:val="auto"/>
                <w:sz w:val="20"/>
              </w:rPr>
              <w:t>Quality control activities</w:t>
            </w:r>
          </w:p>
          <w:p w14:paraId="735DC538" w14:textId="0DB21369" w:rsidR="00722DDF" w:rsidRPr="00C23035" w:rsidRDefault="00306C92" w:rsidP="004F626F">
            <w:pPr>
              <w:spacing w:after="0" w:line="259" w:lineRule="auto"/>
              <w:ind w:left="0" w:right="94" w:firstLine="0"/>
              <w:rPr>
                <w:rFonts w:ascii="Function" w:hAnsi="Function"/>
                <w:color w:val="auto"/>
                <w:sz w:val="20"/>
              </w:rPr>
            </w:pPr>
            <w:r w:rsidRPr="00C23035">
              <w:rPr>
                <w:rFonts w:ascii="Function" w:eastAsia="Calibri" w:hAnsi="Function"/>
                <w:b/>
                <w:i w:val="0"/>
                <w:color w:val="auto"/>
                <w:sz w:val="20"/>
              </w:rPr>
              <w:t xml:space="preserve">and </w:t>
            </w:r>
            <w:r w:rsidR="00722DDF" w:rsidRPr="00C23035">
              <w:rPr>
                <w:rFonts w:ascii="Function" w:eastAsia="Calibri" w:hAnsi="Function"/>
                <w:b/>
                <w:i w:val="0"/>
                <w:color w:val="auto"/>
                <w:sz w:val="20"/>
              </w:rPr>
              <w:t>checks</w:t>
            </w:r>
          </w:p>
        </w:tc>
        <w:tc>
          <w:tcPr>
            <w:tcW w:w="4770" w:type="dxa"/>
            <w:tcBorders>
              <w:bottom w:val="single" w:sz="18" w:space="0" w:color="auto"/>
            </w:tcBorders>
          </w:tcPr>
          <w:p w14:paraId="228FCE49" w14:textId="03B41684" w:rsidR="00722DDF" w:rsidRPr="00C23035" w:rsidRDefault="00CF4316" w:rsidP="004F626F">
            <w:pPr>
              <w:spacing w:after="0" w:line="259" w:lineRule="auto"/>
              <w:ind w:left="0" w:right="90" w:firstLine="0"/>
              <w:rPr>
                <w:rFonts w:ascii="Function" w:eastAsia="Calibri" w:hAnsi="Function"/>
                <w:b/>
                <w:i w:val="0"/>
                <w:color w:val="auto"/>
                <w:sz w:val="20"/>
              </w:rPr>
            </w:pPr>
            <w:r w:rsidRPr="00C23035">
              <w:rPr>
                <w:rFonts w:ascii="Function" w:eastAsia="Calibri" w:hAnsi="Function"/>
                <w:b/>
                <w:i w:val="0"/>
                <w:color w:val="auto"/>
                <w:sz w:val="20"/>
              </w:rPr>
              <w:t xml:space="preserve">Typical </w:t>
            </w:r>
            <w:r w:rsidR="00306C92" w:rsidRPr="00C23035">
              <w:rPr>
                <w:rFonts w:ascii="Function" w:eastAsia="Calibri" w:hAnsi="Function"/>
                <w:b/>
                <w:i w:val="0"/>
                <w:color w:val="auto"/>
                <w:sz w:val="20"/>
              </w:rPr>
              <w:t>DQI</w:t>
            </w:r>
            <w:r w:rsidRPr="00C23035">
              <w:rPr>
                <w:rFonts w:ascii="Function" w:eastAsia="Calibri" w:hAnsi="Function"/>
                <w:b/>
                <w:i w:val="0"/>
                <w:color w:val="auto"/>
                <w:sz w:val="20"/>
              </w:rPr>
              <w:t xml:space="preserve"> g</w:t>
            </w:r>
            <w:r w:rsidR="00722DDF" w:rsidRPr="00C23035">
              <w:rPr>
                <w:rFonts w:ascii="Function" w:eastAsia="Calibri" w:hAnsi="Function"/>
                <w:b/>
                <w:i w:val="0"/>
                <w:color w:val="auto"/>
                <w:sz w:val="20"/>
              </w:rPr>
              <w:t>oal</w:t>
            </w:r>
            <w:r w:rsidRPr="00C23035">
              <w:rPr>
                <w:rFonts w:ascii="Function" w:eastAsia="Calibri" w:hAnsi="Function"/>
                <w:b/>
                <w:i w:val="0"/>
                <w:color w:val="auto"/>
                <w:sz w:val="20"/>
              </w:rPr>
              <w:t>s</w:t>
            </w:r>
          </w:p>
        </w:tc>
      </w:tr>
      <w:tr w:rsidR="00722DDF" w:rsidRPr="00C23035" w14:paraId="3E761C5B" w14:textId="77777777" w:rsidTr="00FA6820">
        <w:trPr>
          <w:trHeight w:val="481"/>
        </w:trPr>
        <w:tc>
          <w:tcPr>
            <w:tcW w:w="2056" w:type="dxa"/>
            <w:tcBorders>
              <w:top w:val="single" w:sz="18" w:space="0" w:color="auto"/>
            </w:tcBorders>
          </w:tcPr>
          <w:p w14:paraId="7558D90A" w14:textId="615746F8" w:rsidR="00722DDF" w:rsidRPr="00C23035" w:rsidRDefault="00722DDF"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Precision</w:t>
            </w:r>
          </w:p>
        </w:tc>
        <w:tc>
          <w:tcPr>
            <w:tcW w:w="3434" w:type="dxa"/>
            <w:tcBorders>
              <w:top w:val="single" w:sz="18" w:space="0" w:color="auto"/>
            </w:tcBorders>
          </w:tcPr>
          <w:p w14:paraId="350F435A" w14:textId="6430E3CA" w:rsidR="00722DDF" w:rsidRPr="00C23035" w:rsidRDefault="00722DDF"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Field and laboratory replicates</w:t>
            </w:r>
          </w:p>
        </w:tc>
        <w:tc>
          <w:tcPr>
            <w:tcW w:w="4770" w:type="dxa"/>
            <w:tcBorders>
              <w:top w:val="single" w:sz="18" w:space="0" w:color="auto"/>
            </w:tcBorders>
          </w:tcPr>
          <w:p w14:paraId="31199BAD" w14:textId="05E6E0C7" w:rsidR="00722DDF" w:rsidRPr="00C23035" w:rsidRDefault="00722DDF" w:rsidP="00111EEF">
            <w:pPr>
              <w:spacing w:after="0" w:line="259" w:lineRule="auto"/>
              <w:ind w:left="0" w:right="29" w:firstLine="0"/>
              <w:rPr>
                <w:rFonts w:ascii="Function" w:hAnsi="Function"/>
                <w:i w:val="0"/>
                <w:color w:val="auto"/>
                <w:sz w:val="20"/>
              </w:rPr>
            </w:pPr>
            <w:r w:rsidRPr="00C23035">
              <w:rPr>
                <w:rFonts w:ascii="Function" w:hAnsi="Function"/>
                <w:i w:val="0"/>
                <w:color w:val="auto"/>
                <w:sz w:val="20"/>
              </w:rPr>
              <w:t>20 percent RPD (relative percent deviation) or RSD (relative standard deviation)</w:t>
            </w:r>
          </w:p>
        </w:tc>
      </w:tr>
      <w:tr w:rsidR="00306C92" w:rsidRPr="00C23035" w14:paraId="561CCC5A" w14:textId="77777777" w:rsidTr="00FA6820">
        <w:trPr>
          <w:trHeight w:val="481"/>
        </w:trPr>
        <w:tc>
          <w:tcPr>
            <w:tcW w:w="2056" w:type="dxa"/>
          </w:tcPr>
          <w:p w14:paraId="38750181" w14:textId="4200EFE9"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Bias</w:t>
            </w:r>
          </w:p>
        </w:tc>
        <w:tc>
          <w:tcPr>
            <w:tcW w:w="3434" w:type="dxa"/>
          </w:tcPr>
          <w:p w14:paraId="7BC7857B" w14:textId="5BC5F62D" w:rsidR="00306C92" w:rsidRPr="00C23035" w:rsidRDefault="003B6B81"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Pre- and</w:t>
            </w:r>
            <w:r w:rsidR="00306C92" w:rsidRPr="00C23035">
              <w:rPr>
                <w:rFonts w:ascii="Function" w:hAnsi="Function"/>
                <w:i w:val="0"/>
                <w:color w:val="auto"/>
                <w:sz w:val="20"/>
              </w:rPr>
              <w:t xml:space="preserve"> </w:t>
            </w:r>
            <w:r w:rsidR="00BC6235" w:rsidRPr="00C23035">
              <w:rPr>
                <w:rFonts w:ascii="Function" w:hAnsi="Function"/>
                <w:i w:val="0"/>
                <w:color w:val="auto"/>
                <w:sz w:val="20"/>
              </w:rPr>
              <w:t>post-calibration</w:t>
            </w:r>
            <w:r w:rsidR="00306C92" w:rsidRPr="00C23035">
              <w:rPr>
                <w:rFonts w:ascii="Function" w:hAnsi="Function"/>
                <w:i w:val="0"/>
                <w:color w:val="auto"/>
                <w:sz w:val="20"/>
              </w:rPr>
              <w:t>, blanks</w:t>
            </w:r>
          </w:p>
        </w:tc>
        <w:tc>
          <w:tcPr>
            <w:tcW w:w="4770" w:type="dxa"/>
          </w:tcPr>
          <w:p w14:paraId="3058B4CC" w14:textId="07820B3A" w:rsidR="00306C92" w:rsidRPr="00C23035" w:rsidRDefault="00306C92" w:rsidP="00111EEF">
            <w:pPr>
              <w:spacing w:after="0" w:line="259" w:lineRule="auto"/>
              <w:ind w:left="0" w:right="29" w:firstLine="0"/>
              <w:rPr>
                <w:rFonts w:ascii="Function" w:hAnsi="Function"/>
                <w:i w:val="0"/>
                <w:color w:val="auto"/>
                <w:sz w:val="20"/>
              </w:rPr>
            </w:pPr>
            <w:r w:rsidRPr="00C23035">
              <w:rPr>
                <w:rFonts w:ascii="Function" w:hAnsi="Function"/>
                <w:i w:val="0"/>
                <w:color w:val="auto"/>
                <w:sz w:val="20"/>
              </w:rPr>
              <w:t xml:space="preserve">Data are not </w:t>
            </w:r>
            <w:r w:rsidR="00EE69E7" w:rsidRPr="00C23035">
              <w:rPr>
                <w:rFonts w:ascii="Function" w:hAnsi="Function"/>
                <w:i w:val="0"/>
                <w:color w:val="auto"/>
                <w:sz w:val="20"/>
              </w:rPr>
              <w:t xml:space="preserve">biased in a </w:t>
            </w:r>
            <w:proofErr w:type="gramStart"/>
            <w:r w:rsidR="00EE69E7" w:rsidRPr="00C23035">
              <w:rPr>
                <w:rFonts w:ascii="Function" w:hAnsi="Function"/>
                <w:i w:val="0"/>
                <w:color w:val="auto"/>
                <w:sz w:val="20"/>
              </w:rPr>
              <w:t>particular direction</w:t>
            </w:r>
            <w:proofErr w:type="gramEnd"/>
          </w:p>
        </w:tc>
      </w:tr>
      <w:tr w:rsidR="00306C92" w:rsidRPr="00C23035" w14:paraId="2B5FEE71" w14:textId="77777777" w:rsidTr="00FA6820">
        <w:trPr>
          <w:trHeight w:val="481"/>
        </w:trPr>
        <w:tc>
          <w:tcPr>
            <w:tcW w:w="2056" w:type="dxa"/>
          </w:tcPr>
          <w:p w14:paraId="542AA719" w14:textId="47F7F14E"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Accuracy</w:t>
            </w:r>
          </w:p>
        </w:tc>
        <w:tc>
          <w:tcPr>
            <w:tcW w:w="3434" w:type="dxa"/>
          </w:tcPr>
          <w:p w14:paraId="15050A16" w14:textId="2EF9CA28"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Calibration standards, blanks</w:t>
            </w:r>
          </w:p>
        </w:tc>
        <w:tc>
          <w:tcPr>
            <w:tcW w:w="4770" w:type="dxa"/>
          </w:tcPr>
          <w:p w14:paraId="195D4D01" w14:textId="477B1F4B" w:rsidR="00306C92" w:rsidRPr="00C23035" w:rsidRDefault="00306C92" w:rsidP="00111EEF">
            <w:pPr>
              <w:spacing w:after="0" w:line="259" w:lineRule="auto"/>
              <w:ind w:left="0" w:right="29" w:firstLine="0"/>
              <w:rPr>
                <w:rFonts w:ascii="Function" w:hAnsi="Function"/>
                <w:i w:val="0"/>
                <w:color w:val="auto"/>
                <w:sz w:val="20"/>
              </w:rPr>
            </w:pPr>
            <w:r w:rsidRPr="00C23035">
              <w:rPr>
                <w:rFonts w:ascii="Function" w:hAnsi="Function"/>
                <w:i w:val="0"/>
                <w:color w:val="auto"/>
                <w:sz w:val="20"/>
              </w:rPr>
              <w:t>No blanks contaminated and all calib</w:t>
            </w:r>
            <w:r w:rsidR="00EE69E7" w:rsidRPr="00C23035">
              <w:rPr>
                <w:rFonts w:ascii="Function" w:hAnsi="Function"/>
                <w:i w:val="0"/>
                <w:color w:val="auto"/>
                <w:sz w:val="20"/>
              </w:rPr>
              <w:t>rations within acceptable limits (or acceptance criteria)</w:t>
            </w:r>
          </w:p>
        </w:tc>
      </w:tr>
      <w:tr w:rsidR="00306C92" w:rsidRPr="00C23035" w14:paraId="60553849" w14:textId="77777777" w:rsidTr="00FA6820">
        <w:trPr>
          <w:trHeight w:val="481"/>
        </w:trPr>
        <w:tc>
          <w:tcPr>
            <w:tcW w:w="2056" w:type="dxa"/>
          </w:tcPr>
          <w:p w14:paraId="1A4B3826" w14:textId="6AC44C7F"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Representativeness</w:t>
            </w:r>
          </w:p>
        </w:tc>
        <w:tc>
          <w:tcPr>
            <w:tcW w:w="3434" w:type="dxa"/>
          </w:tcPr>
          <w:p w14:paraId="23B207BB" w14:textId="526190B7" w:rsidR="00306C92" w:rsidRPr="00C23035" w:rsidRDefault="00306C92" w:rsidP="00111EEF">
            <w:pPr>
              <w:spacing w:after="0" w:line="259" w:lineRule="auto"/>
              <w:ind w:left="0" w:right="92" w:firstLine="0"/>
              <w:rPr>
                <w:rFonts w:ascii="Function" w:hAnsi="Function"/>
                <w:sz w:val="20"/>
              </w:rPr>
            </w:pPr>
            <w:r w:rsidRPr="00C23035">
              <w:rPr>
                <w:rFonts w:ascii="Function" w:hAnsi="Function"/>
                <w:i w:val="0"/>
                <w:color w:val="auto"/>
                <w:sz w:val="20"/>
              </w:rPr>
              <w:t>Evaluate whether the data accurately represents the system, population, place, time and</w:t>
            </w:r>
            <w:r w:rsidR="008B2BD9">
              <w:rPr>
                <w:rFonts w:ascii="Function" w:hAnsi="Function"/>
                <w:i w:val="0"/>
                <w:color w:val="auto"/>
                <w:sz w:val="20"/>
              </w:rPr>
              <w:t>/</w:t>
            </w:r>
            <w:r w:rsidRPr="00C23035">
              <w:rPr>
                <w:rFonts w:ascii="Function" w:hAnsi="Function"/>
                <w:i w:val="0"/>
                <w:color w:val="auto"/>
                <w:sz w:val="20"/>
              </w:rPr>
              <w:t>or situation of interest</w:t>
            </w:r>
          </w:p>
        </w:tc>
        <w:tc>
          <w:tcPr>
            <w:tcW w:w="4770" w:type="dxa"/>
          </w:tcPr>
          <w:p w14:paraId="3B4850EC" w14:textId="3B2B9FC1" w:rsidR="00306C92" w:rsidRPr="00C23035" w:rsidRDefault="00306C92" w:rsidP="00111EEF">
            <w:pPr>
              <w:spacing w:after="0" w:line="259" w:lineRule="auto"/>
              <w:ind w:left="0" w:right="29" w:firstLine="0"/>
              <w:rPr>
                <w:rFonts w:ascii="Function" w:hAnsi="Function"/>
                <w:i w:val="0"/>
                <w:color w:val="auto"/>
                <w:sz w:val="20"/>
              </w:rPr>
            </w:pPr>
            <w:r w:rsidRPr="00C23035">
              <w:rPr>
                <w:rFonts w:ascii="Function" w:hAnsi="Function"/>
                <w:i w:val="0"/>
                <w:color w:val="auto"/>
                <w:sz w:val="20"/>
              </w:rPr>
              <w:t xml:space="preserve">Data collected represent the system characterized or exposure experienced and </w:t>
            </w:r>
            <w:r w:rsidR="008B2BD9">
              <w:rPr>
                <w:rFonts w:ascii="Function" w:hAnsi="Function"/>
                <w:i w:val="0"/>
                <w:color w:val="auto"/>
                <w:sz w:val="20"/>
              </w:rPr>
              <w:t>are</w:t>
            </w:r>
            <w:r w:rsidRPr="00C23035">
              <w:rPr>
                <w:rFonts w:ascii="Function" w:hAnsi="Function"/>
                <w:i w:val="0"/>
                <w:color w:val="auto"/>
                <w:sz w:val="20"/>
              </w:rPr>
              <w:t xml:space="preserve"> not biased</w:t>
            </w:r>
          </w:p>
        </w:tc>
      </w:tr>
      <w:tr w:rsidR="00306C92" w:rsidRPr="00C23035" w14:paraId="31F2085C" w14:textId="77777777" w:rsidTr="00FA6820">
        <w:trPr>
          <w:trHeight w:val="481"/>
        </w:trPr>
        <w:tc>
          <w:tcPr>
            <w:tcW w:w="2056" w:type="dxa"/>
          </w:tcPr>
          <w:p w14:paraId="405D3E75" w14:textId="665CCFB4"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Comparability</w:t>
            </w:r>
          </w:p>
        </w:tc>
        <w:tc>
          <w:tcPr>
            <w:tcW w:w="3434" w:type="dxa"/>
          </w:tcPr>
          <w:p w14:paraId="191B901C" w14:textId="54BE443C" w:rsidR="00306C92" w:rsidRPr="00C23035" w:rsidRDefault="00306C92" w:rsidP="00111EEF">
            <w:pPr>
              <w:autoSpaceDE w:val="0"/>
              <w:autoSpaceDN w:val="0"/>
              <w:adjustRightInd w:val="0"/>
              <w:spacing w:before="120" w:after="120" w:line="276" w:lineRule="auto"/>
              <w:ind w:left="0" w:right="0" w:firstLine="0"/>
              <w:rPr>
                <w:rFonts w:ascii="Function" w:hAnsi="Function"/>
                <w:i w:val="0"/>
                <w:color w:val="auto"/>
                <w:sz w:val="20"/>
              </w:rPr>
            </w:pPr>
            <w:r w:rsidRPr="00C23035">
              <w:rPr>
                <w:rFonts w:ascii="Function" w:hAnsi="Function"/>
                <w:i w:val="0"/>
                <w:color w:val="auto"/>
                <w:sz w:val="20"/>
              </w:rPr>
              <w:t>Compare to existing data or datasets</w:t>
            </w:r>
            <w:r w:rsidRPr="00C23035">
              <w:rPr>
                <w:rFonts w:ascii="Function" w:eastAsiaTheme="minorEastAsia" w:hAnsi="Function" w:cs="Calibri"/>
                <w:i w:val="0"/>
                <w:color w:val="auto"/>
                <w:sz w:val="20"/>
              </w:rPr>
              <w:t>.</w:t>
            </w:r>
          </w:p>
        </w:tc>
        <w:tc>
          <w:tcPr>
            <w:tcW w:w="4770" w:type="dxa"/>
          </w:tcPr>
          <w:p w14:paraId="3D2790FD" w14:textId="5AEA7433" w:rsidR="00306C92" w:rsidRPr="00C23035" w:rsidRDefault="00306C92" w:rsidP="00111EEF">
            <w:pPr>
              <w:spacing w:after="0" w:line="259" w:lineRule="auto"/>
              <w:ind w:left="0" w:right="29" w:firstLine="0"/>
              <w:rPr>
                <w:rFonts w:ascii="Function" w:hAnsi="Function"/>
                <w:i w:val="0"/>
                <w:color w:val="auto"/>
                <w:sz w:val="20"/>
              </w:rPr>
            </w:pPr>
            <w:r w:rsidRPr="00C23035">
              <w:rPr>
                <w:rFonts w:ascii="Function" w:hAnsi="Function"/>
                <w:i w:val="0"/>
                <w:color w:val="auto"/>
                <w:sz w:val="20"/>
              </w:rPr>
              <w:t>Data collected are sufficiently similar in methodology to permit a meaningful analysis</w:t>
            </w:r>
          </w:p>
        </w:tc>
      </w:tr>
      <w:tr w:rsidR="00306C92" w:rsidRPr="00C23035" w14:paraId="6BCA9129" w14:textId="77777777" w:rsidTr="00FA6820">
        <w:trPr>
          <w:trHeight w:val="481"/>
        </w:trPr>
        <w:tc>
          <w:tcPr>
            <w:tcW w:w="2056" w:type="dxa"/>
          </w:tcPr>
          <w:p w14:paraId="2D379215" w14:textId="4E7F849F"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Completeness</w:t>
            </w:r>
          </w:p>
        </w:tc>
        <w:tc>
          <w:tcPr>
            <w:tcW w:w="3434" w:type="dxa"/>
          </w:tcPr>
          <w:p w14:paraId="1D6507F2" w14:textId="71EC00C9"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Compare to intended sampling goals to meet the project purpose</w:t>
            </w:r>
          </w:p>
          <w:p w14:paraId="4145FF88" w14:textId="484515E0" w:rsidR="00306C92" w:rsidRPr="00C23035" w:rsidRDefault="00306C92" w:rsidP="00111EEF">
            <w:pPr>
              <w:autoSpaceDE w:val="0"/>
              <w:autoSpaceDN w:val="0"/>
              <w:adjustRightInd w:val="0"/>
              <w:spacing w:before="120" w:after="120" w:line="276" w:lineRule="auto"/>
              <w:ind w:left="0" w:right="0" w:firstLine="0"/>
              <w:rPr>
                <w:rFonts w:ascii="Function" w:hAnsi="Function"/>
                <w:i w:val="0"/>
                <w:color w:val="auto"/>
                <w:sz w:val="20"/>
              </w:rPr>
            </w:pPr>
          </w:p>
        </w:tc>
        <w:tc>
          <w:tcPr>
            <w:tcW w:w="4770" w:type="dxa"/>
          </w:tcPr>
          <w:p w14:paraId="3E8ABEE8" w14:textId="643B3B71" w:rsidR="00306C92" w:rsidRPr="00C23035" w:rsidRDefault="00306C92" w:rsidP="00111EEF">
            <w:pPr>
              <w:spacing w:after="0" w:line="259" w:lineRule="auto"/>
              <w:ind w:left="0" w:right="29" w:firstLine="0"/>
              <w:rPr>
                <w:rFonts w:ascii="Function" w:hAnsi="Function"/>
                <w:i w:val="0"/>
                <w:color w:val="auto"/>
                <w:sz w:val="20"/>
              </w:rPr>
            </w:pPr>
            <w:r w:rsidRPr="00C23035">
              <w:rPr>
                <w:rFonts w:ascii="Function" w:hAnsi="Function"/>
                <w:i w:val="0"/>
                <w:color w:val="auto"/>
                <w:sz w:val="20"/>
              </w:rPr>
              <w:t>Could be stated as the total number of samples or a percentage (e.g. 90%) of samples collected</w:t>
            </w:r>
            <w:r w:rsidR="00143DB2" w:rsidRPr="00C23035">
              <w:rPr>
                <w:rFonts w:ascii="Function" w:hAnsi="Function"/>
                <w:i w:val="0"/>
                <w:color w:val="auto"/>
                <w:sz w:val="20"/>
              </w:rPr>
              <w:t>, or an identification of the critical samples needed for the project purpose</w:t>
            </w:r>
          </w:p>
        </w:tc>
      </w:tr>
      <w:tr w:rsidR="00306C92" w:rsidRPr="00C23035" w14:paraId="07EE7876" w14:textId="77777777" w:rsidTr="00FA6820">
        <w:trPr>
          <w:trHeight w:val="481"/>
        </w:trPr>
        <w:tc>
          <w:tcPr>
            <w:tcW w:w="2056" w:type="dxa"/>
          </w:tcPr>
          <w:p w14:paraId="552FCBA7" w14:textId="797DD752"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Sensitivity</w:t>
            </w:r>
          </w:p>
        </w:tc>
        <w:tc>
          <w:tcPr>
            <w:tcW w:w="3434" w:type="dxa"/>
          </w:tcPr>
          <w:p w14:paraId="1781E209" w14:textId="5894A69B"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Compare to reporting or detection limits from existing data or for decision</w:t>
            </w:r>
            <w:r w:rsidR="00C23035">
              <w:rPr>
                <w:rFonts w:ascii="Function" w:hAnsi="Function"/>
                <w:i w:val="0"/>
                <w:color w:val="auto"/>
                <w:sz w:val="20"/>
              </w:rPr>
              <w:t>-</w:t>
            </w:r>
            <w:r w:rsidRPr="00C23035">
              <w:rPr>
                <w:rFonts w:ascii="Function" w:hAnsi="Function"/>
                <w:i w:val="0"/>
                <w:color w:val="auto"/>
                <w:sz w:val="20"/>
              </w:rPr>
              <w:t>making</w:t>
            </w:r>
          </w:p>
          <w:p w14:paraId="387F44C7" w14:textId="7C20F5C8" w:rsidR="00306C92" w:rsidRPr="00C23035" w:rsidRDefault="00306C92" w:rsidP="00111EEF">
            <w:pPr>
              <w:spacing w:after="0"/>
              <w:ind w:left="0" w:firstLine="0"/>
              <w:rPr>
                <w:rFonts w:ascii="Function" w:hAnsi="Function"/>
                <w:i w:val="0"/>
                <w:color w:val="auto"/>
                <w:sz w:val="20"/>
              </w:rPr>
            </w:pPr>
          </w:p>
        </w:tc>
        <w:tc>
          <w:tcPr>
            <w:tcW w:w="4770" w:type="dxa"/>
          </w:tcPr>
          <w:p w14:paraId="6A02C939" w14:textId="1E918016" w:rsidR="00306C92" w:rsidRPr="00C23035" w:rsidRDefault="00306C92" w:rsidP="00111EEF">
            <w:pPr>
              <w:spacing w:after="0"/>
              <w:ind w:left="0" w:firstLine="0"/>
              <w:rPr>
                <w:rFonts w:ascii="Function" w:hAnsi="Function"/>
                <w:i w:val="0"/>
                <w:color w:val="auto"/>
                <w:sz w:val="20"/>
              </w:rPr>
            </w:pPr>
            <w:r w:rsidRPr="00C23035">
              <w:rPr>
                <w:rFonts w:ascii="Function" w:eastAsia="Calibri" w:hAnsi="Function" w:cstheme="minorHAnsi"/>
                <w:i w:val="0"/>
                <w:sz w:val="20"/>
              </w:rPr>
              <w:t xml:space="preserve">State the sensitivity needed for the instruments, methods or processes used for the project </w:t>
            </w:r>
            <w:r w:rsidR="003B6B81" w:rsidRPr="00C23035">
              <w:rPr>
                <w:rFonts w:ascii="Function" w:eastAsia="Calibri" w:hAnsi="Function" w:cstheme="minorHAnsi"/>
                <w:i w:val="0"/>
                <w:sz w:val="20"/>
              </w:rPr>
              <w:t>to</w:t>
            </w:r>
            <w:r w:rsidRPr="00C23035">
              <w:rPr>
                <w:rFonts w:ascii="Function" w:eastAsia="Calibri" w:hAnsi="Function" w:cstheme="minorHAnsi"/>
                <w:i w:val="0"/>
                <w:sz w:val="20"/>
              </w:rPr>
              <w:t xml:space="preserve"> obtain meaningful data. This d</w:t>
            </w:r>
            <w:r w:rsidRPr="00C23035">
              <w:rPr>
                <w:rFonts w:ascii="Function" w:hAnsi="Function"/>
                <w:i w:val="0"/>
                <w:color w:val="auto"/>
                <w:sz w:val="20"/>
              </w:rPr>
              <w:t>epends on analytical method but generally the reporting or detection limits should be 3 to 5 times lower than an action level.</w:t>
            </w:r>
          </w:p>
        </w:tc>
      </w:tr>
      <w:tr w:rsidR="00306C92" w:rsidRPr="00C23035" w14:paraId="76FD8CF9" w14:textId="77777777" w:rsidTr="00FA6820">
        <w:trPr>
          <w:trHeight w:val="481"/>
        </w:trPr>
        <w:tc>
          <w:tcPr>
            <w:tcW w:w="2056" w:type="dxa"/>
          </w:tcPr>
          <w:p w14:paraId="7C2A46FF" w14:textId="11A20D31"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Measurement range</w:t>
            </w:r>
          </w:p>
        </w:tc>
        <w:tc>
          <w:tcPr>
            <w:tcW w:w="3434" w:type="dxa"/>
          </w:tcPr>
          <w:p w14:paraId="7CF2982C" w14:textId="078DC342" w:rsidR="00306C92" w:rsidRPr="00C23035" w:rsidRDefault="00306C92" w:rsidP="00111EEF">
            <w:pPr>
              <w:spacing w:after="0" w:line="259" w:lineRule="auto"/>
              <w:ind w:left="0" w:right="92" w:firstLine="0"/>
              <w:rPr>
                <w:rFonts w:ascii="Function" w:hAnsi="Function"/>
                <w:i w:val="0"/>
                <w:color w:val="auto"/>
                <w:sz w:val="20"/>
              </w:rPr>
            </w:pPr>
            <w:r w:rsidRPr="00C23035">
              <w:rPr>
                <w:rFonts w:ascii="Function" w:hAnsi="Function"/>
                <w:i w:val="0"/>
                <w:color w:val="auto"/>
                <w:sz w:val="20"/>
              </w:rPr>
              <w:t>Evaluate maximum and minimum values</w:t>
            </w:r>
          </w:p>
        </w:tc>
        <w:tc>
          <w:tcPr>
            <w:tcW w:w="4770" w:type="dxa"/>
          </w:tcPr>
          <w:p w14:paraId="01C4D3CA" w14:textId="13B14C8E" w:rsidR="00306C92" w:rsidRPr="00C23035" w:rsidRDefault="00306C92" w:rsidP="00111EEF">
            <w:pPr>
              <w:spacing w:after="0" w:line="259" w:lineRule="auto"/>
              <w:ind w:left="0" w:right="29" w:firstLine="0"/>
              <w:rPr>
                <w:rFonts w:ascii="Function" w:hAnsi="Function"/>
                <w:i w:val="0"/>
                <w:color w:val="auto"/>
                <w:sz w:val="20"/>
              </w:rPr>
            </w:pPr>
            <w:r w:rsidRPr="00C23035">
              <w:rPr>
                <w:rFonts w:ascii="Function" w:hAnsi="Function"/>
                <w:i w:val="0"/>
                <w:color w:val="auto"/>
                <w:sz w:val="20"/>
              </w:rPr>
              <w:t xml:space="preserve">Minimum values are at or above the detection limit and maximum values are not above </w:t>
            </w:r>
            <w:r w:rsidR="007C2B09" w:rsidRPr="00C23035">
              <w:rPr>
                <w:rFonts w:ascii="Function" w:hAnsi="Function"/>
                <w:i w:val="0"/>
                <w:color w:val="auto"/>
                <w:sz w:val="20"/>
              </w:rPr>
              <w:t>the highest calibration standard</w:t>
            </w:r>
          </w:p>
        </w:tc>
      </w:tr>
    </w:tbl>
    <w:p w14:paraId="12B86949" w14:textId="77777777" w:rsidR="004E6259" w:rsidRPr="00AE3671" w:rsidRDefault="004E6259" w:rsidP="00111EEF">
      <w:pPr>
        <w:spacing w:after="160" w:line="259" w:lineRule="auto"/>
        <w:ind w:left="0" w:right="0" w:firstLine="0"/>
        <w:rPr>
          <w:rFonts w:ascii="Function" w:hAnsi="Function"/>
          <w:sz w:val="24"/>
          <w:szCs w:val="24"/>
        </w:rPr>
        <w:sectPr w:rsidR="004E6259" w:rsidRPr="00AE3671" w:rsidSect="006C2917">
          <w:pgSz w:w="12240" w:h="15840"/>
          <w:pgMar w:top="990" w:right="990" w:bottom="900" w:left="1080" w:header="763" w:footer="245" w:gutter="0"/>
          <w:cols w:space="720"/>
          <w:docGrid w:linePitch="299"/>
        </w:sectPr>
      </w:pPr>
    </w:p>
    <w:p w14:paraId="3B583829" w14:textId="77777777" w:rsidR="004E6259" w:rsidRPr="00AE3671" w:rsidRDefault="004E6259" w:rsidP="00111EEF">
      <w:pPr>
        <w:spacing w:after="0" w:line="259" w:lineRule="auto"/>
        <w:ind w:left="0" w:right="0" w:firstLine="0"/>
        <w:rPr>
          <w:rFonts w:ascii="Function" w:hAnsi="Function"/>
          <w:b/>
          <w:i w:val="0"/>
          <w:color w:val="auto"/>
          <w:sz w:val="24"/>
          <w:szCs w:val="24"/>
        </w:rPr>
      </w:pPr>
    </w:p>
    <w:p w14:paraId="3813EBFB" w14:textId="0100F6F4" w:rsidR="00F02D3B" w:rsidRPr="00A50E7B" w:rsidRDefault="004E6259" w:rsidP="00FA6820">
      <w:pPr>
        <w:pStyle w:val="TOCHeading"/>
        <w:spacing w:before="0" w:after="60" w:line="276" w:lineRule="auto"/>
        <w:ind w:left="-90"/>
        <w:rPr>
          <w:rFonts w:ascii="Function" w:eastAsia="Calibri" w:hAnsi="Function"/>
          <w:b/>
          <w:color w:val="auto"/>
          <w:sz w:val="24"/>
          <w:szCs w:val="28"/>
        </w:rPr>
      </w:pPr>
      <w:r w:rsidRPr="00A50E7B">
        <w:rPr>
          <w:rFonts w:ascii="Function" w:hAnsi="Function"/>
          <w:b/>
          <w:i/>
          <w:color w:val="FF0000"/>
          <w:sz w:val="28"/>
        </w:rPr>
        <w:t xml:space="preserve"> </w:t>
      </w:r>
      <w:r w:rsidR="00F02D3B" w:rsidRPr="00A50E7B">
        <w:rPr>
          <w:rFonts w:ascii="Function" w:eastAsia="Calibri" w:hAnsi="Function"/>
          <w:b/>
          <w:color w:val="auto"/>
          <w:sz w:val="24"/>
          <w:szCs w:val="28"/>
        </w:rPr>
        <w:t>Template #</w:t>
      </w:r>
      <w:r w:rsidR="00B65759" w:rsidRPr="00A50E7B">
        <w:rPr>
          <w:rFonts w:ascii="Function" w:eastAsia="Calibri" w:hAnsi="Function"/>
          <w:b/>
          <w:color w:val="auto"/>
          <w:sz w:val="24"/>
          <w:szCs w:val="28"/>
        </w:rPr>
        <w:t xml:space="preserve">5: </w:t>
      </w:r>
      <w:r w:rsidR="00F02D3B" w:rsidRPr="00A50E7B">
        <w:rPr>
          <w:rFonts w:ascii="Function" w:eastAsia="Calibri" w:hAnsi="Function"/>
          <w:b/>
          <w:color w:val="auto"/>
          <w:sz w:val="24"/>
          <w:szCs w:val="28"/>
        </w:rPr>
        <w:t>Project Schedule</w:t>
      </w:r>
    </w:p>
    <w:p w14:paraId="075BD9EA" w14:textId="7C6EC05B" w:rsidR="00043D19" w:rsidRPr="00AE3671" w:rsidRDefault="00043D19" w:rsidP="00111EEF">
      <w:pPr>
        <w:rPr>
          <w:rFonts w:ascii="Function" w:hAnsi="Function"/>
        </w:rPr>
      </w:pPr>
    </w:p>
    <w:p w14:paraId="61259692" w14:textId="34E5B3F5" w:rsidR="00043D19" w:rsidRPr="00AE3671" w:rsidRDefault="00043D19" w:rsidP="000328C8">
      <w:pPr>
        <w:pBdr>
          <w:top w:val="single" w:sz="4" w:space="0" w:color="000000"/>
          <w:left w:val="single" w:sz="4" w:space="0" w:color="000000"/>
          <w:bottom w:val="single" w:sz="4" w:space="0" w:color="000000"/>
          <w:right w:val="single" w:sz="4" w:space="0" w:color="000000"/>
        </w:pBdr>
        <w:shd w:val="clear" w:color="auto" w:fill="D9D9D9" w:themeFill="background1" w:themeFillShade="D9"/>
        <w:spacing w:after="25" w:line="276" w:lineRule="auto"/>
        <w:ind w:left="-5" w:right="3"/>
        <w:rPr>
          <w:rFonts w:ascii="Function" w:hAnsi="Function"/>
          <w:color w:val="auto"/>
        </w:rPr>
      </w:pPr>
      <w:r w:rsidRPr="00AE3671">
        <w:rPr>
          <w:rFonts w:ascii="Function" w:eastAsia="Calibri" w:hAnsi="Function" w:cs="Calibri"/>
          <w:i w:val="0"/>
          <w:color w:val="auto"/>
        </w:rPr>
        <w:t xml:space="preserve">List all major project activities that will be performed </w:t>
      </w:r>
      <w:r w:rsidR="003B6B81" w:rsidRPr="00AE3671">
        <w:rPr>
          <w:rFonts w:ascii="Function" w:eastAsia="Calibri" w:hAnsi="Function" w:cs="Calibri"/>
          <w:i w:val="0"/>
          <w:color w:val="auto"/>
        </w:rPr>
        <w:t>during</w:t>
      </w:r>
      <w:r w:rsidRPr="00AE3671">
        <w:rPr>
          <w:rFonts w:ascii="Function" w:eastAsia="Calibri" w:hAnsi="Function" w:cs="Calibri"/>
          <w:i w:val="0"/>
          <w:color w:val="auto"/>
        </w:rPr>
        <w:t xml:space="preserve"> the </w:t>
      </w:r>
      <w:r w:rsidR="004004E8" w:rsidRPr="00AE3671">
        <w:rPr>
          <w:rFonts w:ascii="Function" w:eastAsia="Calibri" w:hAnsi="Function" w:cs="Calibri"/>
          <w:i w:val="0"/>
          <w:color w:val="auto"/>
        </w:rPr>
        <w:t xml:space="preserve">project. </w:t>
      </w:r>
      <w:r w:rsidRPr="00AE3671">
        <w:rPr>
          <w:rFonts w:ascii="Function" w:eastAsia="Calibri" w:hAnsi="Function" w:cs="Calibri"/>
          <w:i w:val="0"/>
          <w:color w:val="auto"/>
        </w:rPr>
        <w:t>Provide estimates of the timeframe expected for the activities</w:t>
      </w:r>
      <w:r w:rsidR="00397D2D" w:rsidRPr="00AE3671">
        <w:rPr>
          <w:rFonts w:ascii="Function" w:eastAsia="Calibri" w:hAnsi="Function" w:cs="Calibri"/>
          <w:i w:val="0"/>
          <w:color w:val="auto"/>
        </w:rPr>
        <w:t xml:space="preserve"> -- such as procuring equipment, </w:t>
      </w:r>
      <w:r w:rsidR="004004E8" w:rsidRPr="00AE3671">
        <w:rPr>
          <w:rFonts w:ascii="Function" w:eastAsia="Calibri" w:hAnsi="Function" w:cs="Calibri"/>
          <w:i w:val="0"/>
          <w:color w:val="auto"/>
        </w:rPr>
        <w:t xml:space="preserve">the </w:t>
      </w:r>
      <w:proofErr w:type="gramStart"/>
      <w:r w:rsidR="00397D2D" w:rsidRPr="00AE3671">
        <w:rPr>
          <w:rFonts w:ascii="Function" w:eastAsia="Calibri" w:hAnsi="Function" w:cs="Calibri"/>
          <w:i w:val="0"/>
          <w:color w:val="auto"/>
        </w:rPr>
        <w:t>time period</w:t>
      </w:r>
      <w:proofErr w:type="gramEnd"/>
      <w:r w:rsidR="00397D2D" w:rsidRPr="00AE3671">
        <w:rPr>
          <w:rFonts w:ascii="Function" w:eastAsia="Calibri" w:hAnsi="Function" w:cs="Calibri"/>
          <w:i w:val="0"/>
          <w:color w:val="auto"/>
        </w:rPr>
        <w:t xml:space="preserve"> for data collection, and preparation of the final report -- to be conducted and complete</w:t>
      </w:r>
      <w:r w:rsidRPr="00AE3671">
        <w:rPr>
          <w:rFonts w:ascii="Function" w:eastAsia="Calibri" w:hAnsi="Function" w:cs="Calibri"/>
          <w:i w:val="0"/>
          <w:color w:val="auto"/>
        </w:rPr>
        <w:t xml:space="preserve">d.  </w:t>
      </w:r>
    </w:p>
    <w:p w14:paraId="3FD65B3E" w14:textId="77777777" w:rsidR="00043D19" w:rsidRPr="00AE3671" w:rsidRDefault="00043D19" w:rsidP="00111EEF">
      <w:pPr>
        <w:rPr>
          <w:rFonts w:ascii="Function" w:hAnsi="Function"/>
        </w:rPr>
      </w:pPr>
    </w:p>
    <w:p w14:paraId="426F5A7B" w14:textId="77777777" w:rsidR="004E6259" w:rsidRPr="00AE3671" w:rsidRDefault="004E6259" w:rsidP="00111EEF">
      <w:pPr>
        <w:spacing w:after="0" w:line="259" w:lineRule="auto"/>
        <w:ind w:left="0" w:right="0" w:firstLine="0"/>
        <w:rPr>
          <w:rFonts w:ascii="Function" w:hAnsi="Function"/>
          <w:b/>
          <w:i w:val="0"/>
          <w:color w:val="FF0000"/>
        </w:rPr>
      </w:pPr>
    </w:p>
    <w:tbl>
      <w:tblPr>
        <w:tblStyle w:val="TableGrid"/>
        <w:tblW w:w="10273" w:type="dxa"/>
        <w:tblInd w:w="-108" w:type="dxa"/>
        <w:tblCellMar>
          <w:right w:w="734" w:type="dxa"/>
        </w:tblCellMar>
        <w:tblLook w:val="04A0" w:firstRow="1" w:lastRow="0" w:firstColumn="1" w:lastColumn="0" w:noHBand="0" w:noVBand="1"/>
      </w:tblPr>
      <w:tblGrid>
        <w:gridCol w:w="2998"/>
        <w:gridCol w:w="3675"/>
        <w:gridCol w:w="3600"/>
      </w:tblGrid>
      <w:tr w:rsidR="00CE1744" w:rsidRPr="00AE3671" w14:paraId="6385C0C9" w14:textId="102E68CD" w:rsidTr="004F626F">
        <w:trPr>
          <w:trHeight w:val="503"/>
        </w:trPr>
        <w:tc>
          <w:tcPr>
            <w:tcW w:w="2998" w:type="dxa"/>
            <w:tcBorders>
              <w:top w:val="single" w:sz="4" w:space="0" w:color="000000"/>
              <w:left w:val="single" w:sz="4" w:space="0" w:color="000000"/>
              <w:bottom w:val="single" w:sz="18" w:space="0" w:color="auto"/>
              <w:right w:val="single" w:sz="4" w:space="0" w:color="000000"/>
            </w:tcBorders>
          </w:tcPr>
          <w:p w14:paraId="470CD980" w14:textId="5CA37A74" w:rsidR="00CE1744" w:rsidRPr="00C474D3" w:rsidRDefault="00CE1744" w:rsidP="008B2BD9">
            <w:pPr>
              <w:spacing w:after="0" w:line="259" w:lineRule="auto"/>
              <w:ind w:left="285" w:right="0" w:hanging="90"/>
              <w:jc w:val="center"/>
              <w:rPr>
                <w:rFonts w:ascii="Function" w:hAnsi="Function"/>
              </w:rPr>
            </w:pPr>
            <w:r w:rsidRPr="00C474D3">
              <w:rPr>
                <w:rFonts w:ascii="Function" w:eastAsia="Calibri" w:hAnsi="Function"/>
                <w:i w:val="0"/>
              </w:rPr>
              <w:t>Activities</w:t>
            </w:r>
          </w:p>
        </w:tc>
        <w:tc>
          <w:tcPr>
            <w:tcW w:w="3675" w:type="dxa"/>
            <w:tcBorders>
              <w:top w:val="single" w:sz="4" w:space="0" w:color="000000"/>
              <w:left w:val="single" w:sz="4" w:space="0" w:color="000000"/>
              <w:bottom w:val="single" w:sz="18" w:space="0" w:color="auto"/>
              <w:right w:val="single" w:sz="4" w:space="0" w:color="000000"/>
            </w:tcBorders>
          </w:tcPr>
          <w:p w14:paraId="5B2A9B9C" w14:textId="4D6BCD1A" w:rsidR="0002107E" w:rsidRPr="00C474D3" w:rsidRDefault="00CE1744" w:rsidP="008B2BD9">
            <w:pPr>
              <w:spacing w:after="0" w:line="259" w:lineRule="auto"/>
              <w:ind w:left="256" w:right="0" w:firstLine="0"/>
              <w:jc w:val="center"/>
              <w:rPr>
                <w:rFonts w:ascii="Function" w:eastAsia="Calibri" w:hAnsi="Function"/>
                <w:i w:val="0"/>
              </w:rPr>
            </w:pPr>
            <w:r w:rsidRPr="00C474D3">
              <w:rPr>
                <w:rFonts w:ascii="Function" w:eastAsia="Calibri" w:hAnsi="Function"/>
                <w:i w:val="0"/>
              </w:rPr>
              <w:t>Group/Person</w:t>
            </w:r>
            <w:r w:rsidR="0002107E" w:rsidRPr="00C474D3">
              <w:rPr>
                <w:rFonts w:ascii="Function" w:eastAsia="Calibri" w:hAnsi="Function"/>
                <w:i w:val="0"/>
              </w:rPr>
              <w:t xml:space="preserve"> </w:t>
            </w:r>
            <w:r w:rsidRPr="00C474D3">
              <w:rPr>
                <w:rFonts w:ascii="Function" w:eastAsia="Calibri" w:hAnsi="Function"/>
                <w:i w:val="0"/>
              </w:rPr>
              <w:t>responsible</w:t>
            </w:r>
          </w:p>
          <w:p w14:paraId="5F89ACB2" w14:textId="06B3F8D0" w:rsidR="00CE1744" w:rsidRPr="00C474D3" w:rsidRDefault="00CE1744" w:rsidP="008B2BD9">
            <w:pPr>
              <w:spacing w:after="0" w:line="259" w:lineRule="auto"/>
              <w:ind w:left="618" w:right="0" w:hanging="362"/>
              <w:jc w:val="center"/>
              <w:rPr>
                <w:rFonts w:ascii="Function" w:eastAsia="Calibri" w:hAnsi="Function"/>
                <w:i w:val="0"/>
              </w:rPr>
            </w:pPr>
            <w:r w:rsidRPr="00C474D3">
              <w:rPr>
                <w:rFonts w:ascii="Function" w:eastAsia="Calibri" w:hAnsi="Function"/>
                <w:i w:val="0"/>
              </w:rPr>
              <w:t>for activity</w:t>
            </w:r>
            <w:r w:rsidR="0002107E" w:rsidRPr="00C474D3">
              <w:rPr>
                <w:rFonts w:ascii="Function" w:eastAsia="Calibri" w:hAnsi="Function"/>
                <w:i w:val="0"/>
              </w:rPr>
              <w:t xml:space="preserve"> </w:t>
            </w:r>
            <w:r w:rsidRPr="00C474D3">
              <w:rPr>
                <w:rFonts w:ascii="Function" w:eastAsia="Calibri" w:hAnsi="Function"/>
                <w:i w:val="0"/>
              </w:rPr>
              <w:t>completion</w:t>
            </w:r>
          </w:p>
        </w:tc>
        <w:tc>
          <w:tcPr>
            <w:tcW w:w="3600" w:type="dxa"/>
            <w:tcBorders>
              <w:top w:val="single" w:sz="4" w:space="0" w:color="000000"/>
              <w:left w:val="single" w:sz="4" w:space="0" w:color="000000"/>
              <w:bottom w:val="single" w:sz="18" w:space="0" w:color="auto"/>
              <w:right w:val="single" w:sz="4" w:space="0" w:color="000000"/>
            </w:tcBorders>
          </w:tcPr>
          <w:p w14:paraId="5F7740C2" w14:textId="784A1E48" w:rsidR="00CE1744" w:rsidRPr="00C474D3" w:rsidRDefault="00CE1744" w:rsidP="008B2BD9">
            <w:pPr>
              <w:spacing w:after="0" w:line="259" w:lineRule="auto"/>
              <w:ind w:left="618" w:right="0" w:hanging="437"/>
              <w:jc w:val="center"/>
              <w:rPr>
                <w:rFonts w:ascii="Function" w:eastAsia="Calibri" w:hAnsi="Function"/>
                <w:i w:val="0"/>
              </w:rPr>
            </w:pPr>
            <w:r w:rsidRPr="00C474D3">
              <w:rPr>
                <w:rFonts w:ascii="Function" w:eastAsia="Calibri" w:hAnsi="Function"/>
                <w:i w:val="0"/>
              </w:rPr>
              <w:t xml:space="preserve">Timeframe work will be </w:t>
            </w:r>
            <w:r w:rsidR="008B2BD9">
              <w:rPr>
                <w:rFonts w:ascii="Function" w:eastAsia="Calibri" w:hAnsi="Function"/>
                <w:i w:val="0"/>
              </w:rPr>
              <w:t>d</w:t>
            </w:r>
            <w:r w:rsidRPr="00C474D3">
              <w:rPr>
                <w:rFonts w:ascii="Function" w:eastAsia="Calibri" w:hAnsi="Function"/>
                <w:i w:val="0"/>
              </w:rPr>
              <w:t>one</w:t>
            </w:r>
          </w:p>
        </w:tc>
      </w:tr>
      <w:tr w:rsidR="00CE1744" w:rsidRPr="00AE3671" w14:paraId="10231B1C" w14:textId="3D59AA05" w:rsidTr="00FA6820">
        <w:trPr>
          <w:trHeight w:val="470"/>
        </w:trPr>
        <w:tc>
          <w:tcPr>
            <w:tcW w:w="2998" w:type="dxa"/>
            <w:tcBorders>
              <w:top w:val="single" w:sz="18" w:space="0" w:color="auto"/>
              <w:left w:val="single" w:sz="4" w:space="0" w:color="000000"/>
              <w:bottom w:val="single" w:sz="4" w:space="0" w:color="000000"/>
              <w:right w:val="single" w:sz="4" w:space="0" w:color="000000"/>
            </w:tcBorders>
          </w:tcPr>
          <w:p w14:paraId="4F071F1F" w14:textId="77777777" w:rsidR="00CE1744" w:rsidRPr="00AE3671" w:rsidRDefault="00CE1744" w:rsidP="00111EEF">
            <w:pPr>
              <w:spacing w:after="0" w:line="259" w:lineRule="auto"/>
              <w:ind w:left="620" w:right="0" w:firstLine="0"/>
              <w:rPr>
                <w:rFonts w:ascii="Function" w:hAnsi="Function"/>
              </w:rPr>
            </w:pPr>
          </w:p>
          <w:p w14:paraId="5F41BDFA" w14:textId="77777777" w:rsidR="00CE1744" w:rsidRPr="00AE3671" w:rsidRDefault="00CE1744" w:rsidP="00111EEF">
            <w:pPr>
              <w:spacing w:after="0" w:line="259" w:lineRule="auto"/>
              <w:ind w:left="620" w:right="0" w:firstLine="0"/>
              <w:rPr>
                <w:rFonts w:ascii="Function" w:hAnsi="Function"/>
              </w:rPr>
            </w:pPr>
          </w:p>
          <w:p w14:paraId="7822183A" w14:textId="77777777" w:rsidR="00CE1744" w:rsidRPr="00AE3671" w:rsidRDefault="00CE1744" w:rsidP="00111EEF">
            <w:pPr>
              <w:spacing w:after="0" w:line="259" w:lineRule="auto"/>
              <w:ind w:left="620" w:right="0" w:firstLine="0"/>
              <w:rPr>
                <w:rFonts w:ascii="Function" w:hAnsi="Function"/>
              </w:rPr>
            </w:pPr>
          </w:p>
        </w:tc>
        <w:tc>
          <w:tcPr>
            <w:tcW w:w="3675" w:type="dxa"/>
            <w:tcBorders>
              <w:top w:val="single" w:sz="18" w:space="0" w:color="auto"/>
              <w:left w:val="single" w:sz="4" w:space="0" w:color="000000"/>
              <w:bottom w:val="single" w:sz="4" w:space="0" w:color="000000"/>
              <w:right w:val="single" w:sz="4" w:space="0" w:color="000000"/>
            </w:tcBorders>
          </w:tcPr>
          <w:p w14:paraId="7A4B4670" w14:textId="77777777" w:rsidR="00CE1744" w:rsidRPr="00AE3671" w:rsidRDefault="00CE1744" w:rsidP="00111EEF">
            <w:pPr>
              <w:spacing w:after="0" w:line="259" w:lineRule="auto"/>
              <w:ind w:left="0" w:right="779" w:firstLine="0"/>
              <w:rPr>
                <w:rFonts w:ascii="Function" w:hAnsi="Function"/>
              </w:rPr>
            </w:pPr>
          </w:p>
        </w:tc>
        <w:tc>
          <w:tcPr>
            <w:tcW w:w="3600" w:type="dxa"/>
            <w:tcBorders>
              <w:top w:val="single" w:sz="4" w:space="0" w:color="000000"/>
              <w:left w:val="single" w:sz="4" w:space="0" w:color="000000"/>
              <w:bottom w:val="single" w:sz="4" w:space="0" w:color="000000"/>
              <w:right w:val="single" w:sz="4" w:space="0" w:color="000000"/>
            </w:tcBorders>
          </w:tcPr>
          <w:p w14:paraId="33DC5942" w14:textId="77777777" w:rsidR="00CE1744" w:rsidRPr="00AE3671" w:rsidRDefault="00CE1744" w:rsidP="00111EEF">
            <w:pPr>
              <w:spacing w:after="0" w:line="259" w:lineRule="auto"/>
              <w:ind w:left="0" w:right="779" w:firstLine="0"/>
              <w:rPr>
                <w:rFonts w:ascii="Function" w:hAnsi="Function"/>
              </w:rPr>
            </w:pPr>
          </w:p>
        </w:tc>
      </w:tr>
      <w:tr w:rsidR="00CE1744" w:rsidRPr="00AE3671" w14:paraId="480CEDB5" w14:textId="275911D8" w:rsidTr="00FA6820">
        <w:trPr>
          <w:trHeight w:val="482"/>
        </w:trPr>
        <w:tc>
          <w:tcPr>
            <w:tcW w:w="2998" w:type="dxa"/>
            <w:tcBorders>
              <w:top w:val="single" w:sz="4" w:space="0" w:color="000000"/>
              <w:left w:val="single" w:sz="4" w:space="0" w:color="000000"/>
              <w:bottom w:val="single" w:sz="4" w:space="0" w:color="000000"/>
              <w:right w:val="single" w:sz="4" w:space="0" w:color="000000"/>
            </w:tcBorders>
            <w:vAlign w:val="center"/>
          </w:tcPr>
          <w:p w14:paraId="2DD3B65F" w14:textId="77777777" w:rsidR="00CE1744" w:rsidRPr="00AE3671" w:rsidRDefault="00CE1744" w:rsidP="00111EEF">
            <w:pPr>
              <w:spacing w:after="0" w:line="259" w:lineRule="auto"/>
              <w:ind w:left="615" w:right="0" w:firstLine="0"/>
              <w:rPr>
                <w:rFonts w:ascii="Function" w:hAnsi="Function"/>
                <w:color w:val="auto"/>
              </w:rPr>
            </w:pPr>
          </w:p>
          <w:p w14:paraId="2E083301" w14:textId="77777777" w:rsidR="00CE1744" w:rsidRPr="00AE3671" w:rsidRDefault="00CE1744" w:rsidP="00111EEF">
            <w:pPr>
              <w:spacing w:after="0" w:line="259" w:lineRule="auto"/>
              <w:ind w:left="615" w:right="0" w:firstLine="0"/>
              <w:rPr>
                <w:rFonts w:ascii="Function" w:hAnsi="Function"/>
                <w:color w:val="auto"/>
              </w:rPr>
            </w:pPr>
          </w:p>
          <w:p w14:paraId="0B9974B3" w14:textId="77777777" w:rsidR="00CE1744" w:rsidRPr="00AE3671" w:rsidRDefault="00CE1744" w:rsidP="00111EEF">
            <w:pPr>
              <w:spacing w:after="0" w:line="259" w:lineRule="auto"/>
              <w:ind w:left="615" w:right="0" w:firstLine="0"/>
              <w:rPr>
                <w:rFonts w:ascii="Function" w:hAnsi="Function"/>
                <w:color w:val="auto"/>
              </w:rPr>
            </w:pPr>
          </w:p>
        </w:tc>
        <w:tc>
          <w:tcPr>
            <w:tcW w:w="3675" w:type="dxa"/>
            <w:tcBorders>
              <w:top w:val="single" w:sz="4" w:space="0" w:color="000000"/>
              <w:left w:val="single" w:sz="4" w:space="0" w:color="000000"/>
              <w:bottom w:val="single" w:sz="4" w:space="0" w:color="000000"/>
              <w:right w:val="single" w:sz="4" w:space="0" w:color="000000"/>
            </w:tcBorders>
          </w:tcPr>
          <w:p w14:paraId="341967C0" w14:textId="77777777" w:rsidR="00CE1744" w:rsidRPr="00AE3671" w:rsidRDefault="00CE1744" w:rsidP="00111EEF">
            <w:pPr>
              <w:spacing w:after="0" w:line="259" w:lineRule="auto"/>
              <w:ind w:left="0" w:right="1403" w:firstLine="0"/>
              <w:rPr>
                <w:rFonts w:ascii="Function" w:hAnsi="Function"/>
              </w:rPr>
            </w:pPr>
          </w:p>
        </w:tc>
        <w:tc>
          <w:tcPr>
            <w:tcW w:w="3600" w:type="dxa"/>
            <w:tcBorders>
              <w:top w:val="single" w:sz="4" w:space="0" w:color="000000"/>
              <w:left w:val="single" w:sz="4" w:space="0" w:color="000000"/>
              <w:bottom w:val="single" w:sz="4" w:space="0" w:color="000000"/>
              <w:right w:val="single" w:sz="4" w:space="0" w:color="000000"/>
            </w:tcBorders>
          </w:tcPr>
          <w:p w14:paraId="1F0E4F48" w14:textId="77777777" w:rsidR="00CE1744" w:rsidRPr="00AE3671" w:rsidRDefault="00CE1744" w:rsidP="00111EEF">
            <w:pPr>
              <w:spacing w:after="0" w:line="259" w:lineRule="auto"/>
              <w:ind w:left="0" w:right="1403" w:firstLine="0"/>
              <w:rPr>
                <w:rFonts w:ascii="Function" w:hAnsi="Function"/>
              </w:rPr>
            </w:pPr>
          </w:p>
        </w:tc>
      </w:tr>
      <w:tr w:rsidR="00CE1744" w:rsidRPr="00AE3671" w14:paraId="302178AB" w14:textId="03043F66" w:rsidTr="00FA6820">
        <w:trPr>
          <w:trHeight w:val="485"/>
        </w:trPr>
        <w:tc>
          <w:tcPr>
            <w:tcW w:w="2998" w:type="dxa"/>
            <w:tcBorders>
              <w:top w:val="single" w:sz="4" w:space="0" w:color="000000"/>
              <w:left w:val="single" w:sz="4" w:space="0" w:color="000000"/>
              <w:bottom w:val="single" w:sz="4" w:space="0" w:color="000000"/>
              <w:right w:val="single" w:sz="4" w:space="0" w:color="000000"/>
            </w:tcBorders>
            <w:vAlign w:val="center"/>
          </w:tcPr>
          <w:p w14:paraId="33081D89" w14:textId="77777777" w:rsidR="00CE1744" w:rsidRPr="00AE3671" w:rsidRDefault="00CE1744" w:rsidP="00111EEF">
            <w:pPr>
              <w:spacing w:after="0" w:line="259" w:lineRule="auto"/>
              <w:ind w:left="0" w:right="0" w:firstLine="0"/>
              <w:rPr>
                <w:rFonts w:ascii="Function" w:hAnsi="Function"/>
                <w:color w:val="auto"/>
              </w:rPr>
            </w:pPr>
          </w:p>
          <w:p w14:paraId="5961D002" w14:textId="77777777" w:rsidR="00CE1744" w:rsidRPr="00AE3671" w:rsidRDefault="00CE1744" w:rsidP="00111EEF">
            <w:pPr>
              <w:spacing w:after="0" w:line="259" w:lineRule="auto"/>
              <w:ind w:left="0" w:right="0" w:firstLine="0"/>
              <w:rPr>
                <w:rFonts w:ascii="Function" w:hAnsi="Function"/>
                <w:color w:val="auto"/>
              </w:rPr>
            </w:pPr>
          </w:p>
          <w:p w14:paraId="1875C242" w14:textId="77777777" w:rsidR="00CE1744" w:rsidRPr="00AE3671" w:rsidRDefault="00CE1744" w:rsidP="00111EEF">
            <w:pPr>
              <w:spacing w:after="0" w:line="259" w:lineRule="auto"/>
              <w:ind w:left="0" w:right="0" w:firstLine="0"/>
              <w:rPr>
                <w:rFonts w:ascii="Function" w:hAnsi="Function"/>
                <w:color w:val="auto"/>
              </w:rPr>
            </w:pPr>
          </w:p>
        </w:tc>
        <w:tc>
          <w:tcPr>
            <w:tcW w:w="3675" w:type="dxa"/>
            <w:tcBorders>
              <w:top w:val="single" w:sz="4" w:space="0" w:color="000000"/>
              <w:left w:val="single" w:sz="4" w:space="0" w:color="000000"/>
              <w:bottom w:val="single" w:sz="4" w:space="0" w:color="000000"/>
              <w:right w:val="single" w:sz="4" w:space="0" w:color="000000"/>
            </w:tcBorders>
          </w:tcPr>
          <w:p w14:paraId="2577DB75" w14:textId="77777777" w:rsidR="00CE1744" w:rsidRPr="00AE3671" w:rsidRDefault="00CE1744" w:rsidP="00111EEF">
            <w:pPr>
              <w:spacing w:after="0" w:line="259" w:lineRule="auto"/>
              <w:ind w:left="0" w:right="1403" w:firstLine="0"/>
              <w:rPr>
                <w:rFonts w:ascii="Function" w:hAnsi="Function"/>
              </w:rPr>
            </w:pPr>
          </w:p>
        </w:tc>
        <w:tc>
          <w:tcPr>
            <w:tcW w:w="3600" w:type="dxa"/>
            <w:tcBorders>
              <w:top w:val="single" w:sz="4" w:space="0" w:color="000000"/>
              <w:left w:val="single" w:sz="4" w:space="0" w:color="000000"/>
              <w:bottom w:val="single" w:sz="4" w:space="0" w:color="000000"/>
              <w:right w:val="single" w:sz="4" w:space="0" w:color="000000"/>
            </w:tcBorders>
          </w:tcPr>
          <w:p w14:paraId="5500CF0C" w14:textId="77777777" w:rsidR="00CE1744" w:rsidRPr="00AE3671" w:rsidRDefault="00CE1744" w:rsidP="00111EEF">
            <w:pPr>
              <w:spacing w:after="0" w:line="259" w:lineRule="auto"/>
              <w:ind w:left="0" w:right="1403" w:firstLine="0"/>
              <w:rPr>
                <w:rFonts w:ascii="Function" w:hAnsi="Function"/>
              </w:rPr>
            </w:pPr>
          </w:p>
        </w:tc>
      </w:tr>
      <w:tr w:rsidR="00CE1744" w:rsidRPr="00AE3671" w14:paraId="749D1DAC" w14:textId="1B13D289" w:rsidTr="00FA6820">
        <w:trPr>
          <w:trHeight w:val="470"/>
        </w:trPr>
        <w:tc>
          <w:tcPr>
            <w:tcW w:w="2998" w:type="dxa"/>
            <w:tcBorders>
              <w:top w:val="single" w:sz="4" w:space="0" w:color="000000"/>
              <w:left w:val="single" w:sz="4" w:space="0" w:color="000000"/>
              <w:bottom w:val="single" w:sz="4" w:space="0" w:color="000000"/>
              <w:right w:val="single" w:sz="4" w:space="0" w:color="000000"/>
            </w:tcBorders>
          </w:tcPr>
          <w:p w14:paraId="0F1EF424" w14:textId="77777777" w:rsidR="00CE1744" w:rsidRPr="00AE3671" w:rsidRDefault="00CE1744" w:rsidP="00111EEF">
            <w:pPr>
              <w:spacing w:after="0" w:line="259" w:lineRule="auto"/>
              <w:ind w:left="1063" w:right="428" w:firstLine="0"/>
              <w:rPr>
                <w:rFonts w:ascii="Function" w:hAnsi="Function"/>
                <w:color w:val="auto"/>
              </w:rPr>
            </w:pPr>
          </w:p>
          <w:p w14:paraId="3188CF83" w14:textId="77777777" w:rsidR="00CE1744" w:rsidRPr="00AE3671" w:rsidRDefault="00CE1744" w:rsidP="00111EEF">
            <w:pPr>
              <w:spacing w:after="0" w:line="259" w:lineRule="auto"/>
              <w:ind w:left="1063" w:right="428" w:firstLine="0"/>
              <w:rPr>
                <w:rFonts w:ascii="Function" w:hAnsi="Function"/>
                <w:color w:val="auto"/>
              </w:rPr>
            </w:pPr>
          </w:p>
          <w:p w14:paraId="688DA489" w14:textId="77777777" w:rsidR="00CE1744" w:rsidRPr="00AE3671" w:rsidRDefault="00CE1744" w:rsidP="00111EEF">
            <w:pPr>
              <w:spacing w:after="0" w:line="259" w:lineRule="auto"/>
              <w:ind w:left="1063" w:right="428" w:firstLine="0"/>
              <w:rPr>
                <w:rFonts w:ascii="Function" w:hAnsi="Function"/>
                <w:color w:val="auto"/>
              </w:rPr>
            </w:pPr>
          </w:p>
        </w:tc>
        <w:tc>
          <w:tcPr>
            <w:tcW w:w="3675" w:type="dxa"/>
            <w:tcBorders>
              <w:top w:val="single" w:sz="4" w:space="0" w:color="000000"/>
              <w:left w:val="single" w:sz="4" w:space="0" w:color="000000"/>
              <w:bottom w:val="single" w:sz="4" w:space="0" w:color="000000"/>
              <w:right w:val="single" w:sz="4" w:space="0" w:color="000000"/>
            </w:tcBorders>
          </w:tcPr>
          <w:p w14:paraId="40941B84" w14:textId="77777777" w:rsidR="00CE1744" w:rsidRPr="00AE3671" w:rsidRDefault="00CE1744" w:rsidP="00111EEF">
            <w:pPr>
              <w:spacing w:after="0" w:line="259" w:lineRule="auto"/>
              <w:ind w:left="0" w:right="889" w:firstLine="0"/>
              <w:rPr>
                <w:rFonts w:ascii="Function" w:hAnsi="Function"/>
              </w:rPr>
            </w:pPr>
          </w:p>
        </w:tc>
        <w:tc>
          <w:tcPr>
            <w:tcW w:w="3600" w:type="dxa"/>
            <w:tcBorders>
              <w:top w:val="single" w:sz="4" w:space="0" w:color="000000"/>
              <w:left w:val="single" w:sz="4" w:space="0" w:color="000000"/>
              <w:bottom w:val="single" w:sz="4" w:space="0" w:color="000000"/>
              <w:right w:val="single" w:sz="4" w:space="0" w:color="000000"/>
            </w:tcBorders>
          </w:tcPr>
          <w:p w14:paraId="62808DB6" w14:textId="77777777" w:rsidR="00CE1744" w:rsidRPr="00AE3671" w:rsidRDefault="00CE1744" w:rsidP="00111EEF">
            <w:pPr>
              <w:spacing w:after="0" w:line="259" w:lineRule="auto"/>
              <w:ind w:left="0" w:right="889" w:firstLine="0"/>
              <w:rPr>
                <w:rFonts w:ascii="Function" w:hAnsi="Function"/>
              </w:rPr>
            </w:pPr>
          </w:p>
        </w:tc>
      </w:tr>
      <w:tr w:rsidR="00CE1744" w:rsidRPr="00AE3671" w14:paraId="474E4494" w14:textId="78C964F1" w:rsidTr="00FA6820">
        <w:trPr>
          <w:trHeight w:val="470"/>
        </w:trPr>
        <w:tc>
          <w:tcPr>
            <w:tcW w:w="2998" w:type="dxa"/>
            <w:tcBorders>
              <w:top w:val="single" w:sz="4" w:space="0" w:color="000000"/>
              <w:left w:val="single" w:sz="4" w:space="0" w:color="000000"/>
              <w:bottom w:val="single" w:sz="4" w:space="0" w:color="000000"/>
              <w:right w:val="single" w:sz="4" w:space="0" w:color="000000"/>
            </w:tcBorders>
          </w:tcPr>
          <w:p w14:paraId="4A8838FC" w14:textId="77777777" w:rsidR="00CE1744" w:rsidRPr="00AE3671" w:rsidRDefault="00CE1744" w:rsidP="00111EEF">
            <w:pPr>
              <w:spacing w:after="0" w:line="259" w:lineRule="auto"/>
              <w:ind w:left="620" w:right="0" w:firstLine="0"/>
              <w:rPr>
                <w:rFonts w:ascii="Function" w:hAnsi="Function"/>
                <w:color w:val="auto"/>
              </w:rPr>
            </w:pPr>
          </w:p>
          <w:p w14:paraId="66FEEBCB" w14:textId="77777777" w:rsidR="00CE1744" w:rsidRPr="00AE3671" w:rsidRDefault="00CE1744" w:rsidP="00111EEF">
            <w:pPr>
              <w:spacing w:after="0" w:line="259" w:lineRule="auto"/>
              <w:ind w:left="620" w:right="0" w:firstLine="0"/>
              <w:rPr>
                <w:rFonts w:ascii="Function" w:hAnsi="Function"/>
                <w:color w:val="auto"/>
              </w:rPr>
            </w:pPr>
          </w:p>
          <w:p w14:paraId="5CA8B930" w14:textId="77777777" w:rsidR="00CE1744" w:rsidRPr="00AE3671" w:rsidRDefault="00CE1744" w:rsidP="00111EEF">
            <w:pPr>
              <w:spacing w:after="0" w:line="259" w:lineRule="auto"/>
              <w:ind w:left="620" w:right="0" w:firstLine="0"/>
              <w:rPr>
                <w:rFonts w:ascii="Function" w:hAnsi="Function"/>
                <w:color w:val="auto"/>
              </w:rPr>
            </w:pPr>
          </w:p>
        </w:tc>
        <w:tc>
          <w:tcPr>
            <w:tcW w:w="3675" w:type="dxa"/>
            <w:tcBorders>
              <w:top w:val="single" w:sz="4" w:space="0" w:color="000000"/>
              <w:left w:val="single" w:sz="4" w:space="0" w:color="000000"/>
              <w:bottom w:val="single" w:sz="4" w:space="0" w:color="000000"/>
              <w:right w:val="single" w:sz="4" w:space="0" w:color="000000"/>
            </w:tcBorders>
          </w:tcPr>
          <w:p w14:paraId="00A812F7" w14:textId="77777777" w:rsidR="00CE1744" w:rsidRPr="00AE3671" w:rsidRDefault="00CE1744" w:rsidP="00111EEF">
            <w:pPr>
              <w:spacing w:after="0" w:line="259" w:lineRule="auto"/>
              <w:ind w:left="0" w:right="644" w:firstLine="0"/>
              <w:rPr>
                <w:rFonts w:ascii="Function" w:hAnsi="Function"/>
              </w:rPr>
            </w:pPr>
          </w:p>
        </w:tc>
        <w:tc>
          <w:tcPr>
            <w:tcW w:w="3600" w:type="dxa"/>
            <w:tcBorders>
              <w:top w:val="single" w:sz="4" w:space="0" w:color="000000"/>
              <w:left w:val="single" w:sz="4" w:space="0" w:color="000000"/>
              <w:bottom w:val="single" w:sz="4" w:space="0" w:color="000000"/>
              <w:right w:val="single" w:sz="4" w:space="0" w:color="000000"/>
            </w:tcBorders>
          </w:tcPr>
          <w:p w14:paraId="61326BFB" w14:textId="77777777" w:rsidR="00CE1744" w:rsidRPr="00AE3671" w:rsidRDefault="00CE1744" w:rsidP="00111EEF">
            <w:pPr>
              <w:spacing w:after="0" w:line="259" w:lineRule="auto"/>
              <w:ind w:left="0" w:right="644" w:firstLine="0"/>
              <w:rPr>
                <w:rFonts w:ascii="Function" w:hAnsi="Function"/>
              </w:rPr>
            </w:pPr>
          </w:p>
        </w:tc>
      </w:tr>
      <w:tr w:rsidR="00CE1744" w:rsidRPr="00AE3671" w14:paraId="7166B990" w14:textId="666574E4" w:rsidTr="00FA6820">
        <w:trPr>
          <w:trHeight w:val="470"/>
        </w:trPr>
        <w:tc>
          <w:tcPr>
            <w:tcW w:w="2998" w:type="dxa"/>
            <w:tcBorders>
              <w:top w:val="single" w:sz="4" w:space="0" w:color="000000"/>
              <w:left w:val="single" w:sz="4" w:space="0" w:color="000000"/>
              <w:bottom w:val="single" w:sz="4" w:space="0" w:color="000000"/>
              <w:right w:val="single" w:sz="4" w:space="0" w:color="000000"/>
            </w:tcBorders>
          </w:tcPr>
          <w:p w14:paraId="20A9CA4B" w14:textId="77777777" w:rsidR="00CE1744" w:rsidRPr="00AE3671" w:rsidRDefault="00CE1744" w:rsidP="00111EEF">
            <w:pPr>
              <w:spacing w:after="0" w:line="259" w:lineRule="auto"/>
              <w:ind w:left="0" w:right="0" w:firstLine="0"/>
              <w:rPr>
                <w:rFonts w:ascii="Function" w:hAnsi="Function"/>
                <w:color w:val="auto"/>
              </w:rPr>
            </w:pPr>
          </w:p>
          <w:p w14:paraId="2CC261A2" w14:textId="77777777" w:rsidR="00CE1744" w:rsidRPr="00AE3671" w:rsidRDefault="00CE1744" w:rsidP="00111EEF">
            <w:pPr>
              <w:spacing w:after="0" w:line="259" w:lineRule="auto"/>
              <w:ind w:left="0" w:right="0" w:firstLine="0"/>
              <w:rPr>
                <w:rFonts w:ascii="Function" w:hAnsi="Function"/>
                <w:color w:val="auto"/>
              </w:rPr>
            </w:pPr>
          </w:p>
          <w:p w14:paraId="38285B25" w14:textId="77777777" w:rsidR="00CE1744" w:rsidRPr="00AE3671" w:rsidRDefault="00CE1744" w:rsidP="00111EEF">
            <w:pPr>
              <w:spacing w:after="0" w:line="259" w:lineRule="auto"/>
              <w:ind w:left="0" w:right="0" w:firstLine="0"/>
              <w:rPr>
                <w:rFonts w:ascii="Function" w:hAnsi="Function"/>
                <w:color w:val="auto"/>
              </w:rPr>
            </w:pPr>
          </w:p>
        </w:tc>
        <w:tc>
          <w:tcPr>
            <w:tcW w:w="3675" w:type="dxa"/>
            <w:tcBorders>
              <w:top w:val="single" w:sz="4" w:space="0" w:color="000000"/>
              <w:left w:val="single" w:sz="4" w:space="0" w:color="000000"/>
              <w:bottom w:val="single" w:sz="4" w:space="0" w:color="000000"/>
              <w:right w:val="single" w:sz="4" w:space="0" w:color="000000"/>
            </w:tcBorders>
          </w:tcPr>
          <w:p w14:paraId="65FE4F5F" w14:textId="77777777" w:rsidR="00CE1744" w:rsidRPr="00AE3671" w:rsidRDefault="00CE1744" w:rsidP="00111EEF">
            <w:pPr>
              <w:spacing w:after="0" w:line="259" w:lineRule="auto"/>
              <w:ind w:left="0" w:right="1383" w:firstLine="0"/>
              <w:rPr>
                <w:rFonts w:ascii="Function" w:hAnsi="Function"/>
              </w:rPr>
            </w:pPr>
          </w:p>
        </w:tc>
        <w:tc>
          <w:tcPr>
            <w:tcW w:w="3600" w:type="dxa"/>
            <w:tcBorders>
              <w:top w:val="single" w:sz="4" w:space="0" w:color="000000"/>
              <w:left w:val="single" w:sz="4" w:space="0" w:color="000000"/>
              <w:bottom w:val="single" w:sz="4" w:space="0" w:color="000000"/>
              <w:right w:val="single" w:sz="4" w:space="0" w:color="000000"/>
            </w:tcBorders>
          </w:tcPr>
          <w:p w14:paraId="5D424091" w14:textId="77777777" w:rsidR="00CE1744" w:rsidRPr="00AE3671" w:rsidRDefault="00CE1744" w:rsidP="00111EEF">
            <w:pPr>
              <w:spacing w:after="0" w:line="259" w:lineRule="auto"/>
              <w:ind w:left="0" w:right="1383" w:firstLine="0"/>
              <w:rPr>
                <w:rFonts w:ascii="Function" w:hAnsi="Function"/>
              </w:rPr>
            </w:pPr>
          </w:p>
        </w:tc>
      </w:tr>
    </w:tbl>
    <w:p w14:paraId="3CC2B684" w14:textId="77777777" w:rsidR="004E6259" w:rsidRPr="00AE3671" w:rsidRDefault="004E6259" w:rsidP="00111EEF">
      <w:pPr>
        <w:spacing w:after="0" w:line="259" w:lineRule="auto"/>
        <w:ind w:left="55" w:right="0" w:firstLine="0"/>
        <w:rPr>
          <w:rFonts w:ascii="Function" w:hAnsi="Function"/>
        </w:rPr>
      </w:pPr>
      <w:r w:rsidRPr="00AE3671">
        <w:rPr>
          <w:rFonts w:ascii="Function" w:eastAsia="Calibri" w:hAnsi="Function"/>
          <w:b/>
          <w:i w:val="0"/>
          <w:sz w:val="24"/>
        </w:rPr>
        <w:t xml:space="preserve"> </w:t>
      </w:r>
    </w:p>
    <w:p w14:paraId="77CFCAB6" w14:textId="77777777" w:rsidR="00860180" w:rsidRPr="00AE3671" w:rsidRDefault="00860180" w:rsidP="00111EEF">
      <w:pPr>
        <w:spacing w:after="160" w:line="259" w:lineRule="auto"/>
        <w:ind w:left="0" w:right="0" w:firstLine="0"/>
        <w:rPr>
          <w:rFonts w:ascii="Function" w:hAnsi="Function"/>
          <w:sz w:val="24"/>
          <w:szCs w:val="24"/>
        </w:rPr>
      </w:pPr>
    </w:p>
    <w:p w14:paraId="73419131" w14:textId="77777777" w:rsidR="00CE1744" w:rsidRPr="00AE3671" w:rsidRDefault="00860180" w:rsidP="00111EEF">
      <w:pPr>
        <w:spacing w:after="160" w:line="259" w:lineRule="auto"/>
        <w:ind w:left="0" w:right="0" w:firstLine="0"/>
        <w:rPr>
          <w:rFonts w:ascii="Function" w:hAnsi="Function"/>
          <w:sz w:val="24"/>
          <w:szCs w:val="24"/>
        </w:rPr>
      </w:pPr>
      <w:r w:rsidRPr="00AE3671">
        <w:rPr>
          <w:rFonts w:ascii="Function" w:hAnsi="Function"/>
          <w:sz w:val="24"/>
          <w:szCs w:val="24"/>
        </w:rPr>
        <w:br w:type="page"/>
      </w:r>
    </w:p>
    <w:p w14:paraId="5607C5CA" w14:textId="6077E964" w:rsidR="00860180" w:rsidRPr="00AE3671" w:rsidRDefault="00860180" w:rsidP="00111EEF">
      <w:pPr>
        <w:spacing w:after="160" w:line="259" w:lineRule="auto"/>
        <w:ind w:left="0" w:right="0" w:firstLine="0"/>
        <w:rPr>
          <w:rFonts w:ascii="Function" w:hAnsi="Function"/>
          <w:sz w:val="24"/>
          <w:szCs w:val="24"/>
        </w:rPr>
        <w:sectPr w:rsidR="00860180" w:rsidRPr="00AE3671" w:rsidSect="002A16AB">
          <w:pgSz w:w="12240" w:h="15840"/>
          <w:pgMar w:top="990" w:right="990" w:bottom="900" w:left="1080" w:header="763" w:footer="254" w:gutter="0"/>
          <w:cols w:space="720"/>
          <w:docGrid w:linePitch="299"/>
        </w:sectPr>
      </w:pPr>
    </w:p>
    <w:p w14:paraId="16C9B18A" w14:textId="77777777" w:rsidR="00A13F3B" w:rsidRPr="00AE3671" w:rsidRDefault="00860180" w:rsidP="00111EEF">
      <w:pPr>
        <w:pStyle w:val="TOCHeading"/>
        <w:spacing w:before="0" w:after="60" w:line="276" w:lineRule="auto"/>
        <w:rPr>
          <w:rFonts w:ascii="Function" w:hAnsi="Function"/>
          <w:sz w:val="24"/>
          <w:szCs w:val="24"/>
        </w:rPr>
      </w:pPr>
      <w:r w:rsidRPr="00AE3671">
        <w:rPr>
          <w:rFonts w:ascii="Function" w:hAnsi="Function"/>
          <w:sz w:val="24"/>
          <w:szCs w:val="24"/>
        </w:rPr>
        <w:lastRenderedPageBreak/>
        <w:tab/>
      </w:r>
    </w:p>
    <w:p w14:paraId="28F8CCC3" w14:textId="454FF4B4" w:rsidR="00860180" w:rsidRPr="00A50E7B" w:rsidRDefault="00F02D3B" w:rsidP="00111EEF">
      <w:pPr>
        <w:pStyle w:val="TOCHeading"/>
        <w:spacing w:before="0" w:after="60" w:line="276" w:lineRule="auto"/>
        <w:rPr>
          <w:rFonts w:ascii="Function" w:hAnsi="Function"/>
          <w:b/>
          <w:color w:val="FF0000"/>
          <w:sz w:val="24"/>
          <w:szCs w:val="28"/>
        </w:rPr>
      </w:pPr>
      <w:r w:rsidRPr="00A50E7B">
        <w:rPr>
          <w:rFonts w:ascii="Function" w:eastAsia="Calibri" w:hAnsi="Function"/>
          <w:b/>
          <w:color w:val="auto"/>
          <w:sz w:val="24"/>
          <w:szCs w:val="28"/>
        </w:rPr>
        <w:t>Template #</w:t>
      </w:r>
      <w:r w:rsidR="00B65759" w:rsidRPr="00A50E7B">
        <w:rPr>
          <w:rFonts w:ascii="Function" w:eastAsia="Calibri" w:hAnsi="Function"/>
          <w:b/>
          <w:color w:val="auto"/>
          <w:sz w:val="24"/>
          <w:szCs w:val="28"/>
        </w:rPr>
        <w:t>6</w:t>
      </w:r>
      <w:r w:rsidRPr="00A50E7B">
        <w:rPr>
          <w:rFonts w:ascii="Function" w:eastAsia="Calibri" w:hAnsi="Function"/>
          <w:b/>
          <w:color w:val="auto"/>
          <w:sz w:val="24"/>
          <w:szCs w:val="28"/>
        </w:rPr>
        <w:t>: Training and Specialized Experience</w:t>
      </w:r>
    </w:p>
    <w:p w14:paraId="6BD414AD" w14:textId="19649203" w:rsidR="00860180" w:rsidRPr="00AE3671" w:rsidRDefault="00855121" w:rsidP="00111EEF">
      <w:pPr>
        <w:pStyle w:val="Heading1"/>
        <w:spacing w:after="0"/>
        <w:ind w:left="-5" w:right="0"/>
        <w:jc w:val="left"/>
        <w:rPr>
          <w:rFonts w:ascii="Function" w:hAnsi="Function" w:cs="Times New Roman"/>
          <w:sz w:val="22"/>
        </w:rPr>
      </w:pPr>
      <w:bookmarkStart w:id="5" w:name="_Toc472672399"/>
      <w:r w:rsidRPr="00AE3671">
        <w:rPr>
          <w:rFonts w:ascii="Function" w:hAnsi="Function" w:cs="Times New Roman"/>
          <w:sz w:val="22"/>
        </w:rPr>
        <w:t xml:space="preserve">A. </w:t>
      </w:r>
      <w:r w:rsidR="00860180" w:rsidRPr="00AE3671">
        <w:rPr>
          <w:rFonts w:ascii="Function" w:hAnsi="Function" w:cs="Times New Roman"/>
          <w:sz w:val="22"/>
        </w:rPr>
        <w:t>Training</w:t>
      </w:r>
      <w:bookmarkEnd w:id="5"/>
      <w:r w:rsidR="00860180" w:rsidRPr="00AE3671">
        <w:rPr>
          <w:rFonts w:ascii="Function" w:hAnsi="Function" w:cs="Times New Roman"/>
          <w:sz w:val="22"/>
        </w:rPr>
        <w:t xml:space="preserve"> </w:t>
      </w:r>
    </w:p>
    <w:p w14:paraId="1A47530B" w14:textId="77777777" w:rsidR="00A070AD" w:rsidRPr="00AE3671" w:rsidRDefault="00A070AD" w:rsidP="00111EEF">
      <w:pPr>
        <w:rPr>
          <w:rFonts w:ascii="Function" w:hAnsi="Function"/>
        </w:rPr>
      </w:pPr>
    </w:p>
    <w:p w14:paraId="661F04BD" w14:textId="35DED8AD" w:rsidR="006010C0" w:rsidRPr="00AE3671" w:rsidRDefault="006010C0" w:rsidP="000328C8">
      <w:pPr>
        <w:pStyle w:val="Blueborder"/>
        <w:shd w:val="clear" w:color="auto" w:fill="D9D9D9" w:themeFill="background1" w:themeFillShade="D9"/>
        <w:rPr>
          <w:rFonts w:ascii="Function" w:hAnsi="Function"/>
        </w:rPr>
      </w:pPr>
      <w:r w:rsidRPr="00AE3671">
        <w:rPr>
          <w:rFonts w:ascii="Function" w:hAnsi="Function"/>
        </w:rPr>
        <w:t>In this section, state any required training that an individual involve</w:t>
      </w:r>
      <w:r w:rsidR="004004E8" w:rsidRPr="00AE3671">
        <w:rPr>
          <w:rFonts w:ascii="Function" w:hAnsi="Function"/>
        </w:rPr>
        <w:t xml:space="preserve">d with the project would need. </w:t>
      </w:r>
      <w:r w:rsidRPr="00AE3671">
        <w:rPr>
          <w:rFonts w:ascii="Function" w:hAnsi="Function"/>
        </w:rPr>
        <w:t xml:space="preserve">Also include any refresher trainings that may be conducted.   </w:t>
      </w:r>
    </w:p>
    <w:p w14:paraId="4F05B4F4" w14:textId="77777777" w:rsidR="006010C0" w:rsidRPr="00AE3671" w:rsidRDefault="006010C0" w:rsidP="000328C8">
      <w:pPr>
        <w:pStyle w:val="Blueborder"/>
        <w:shd w:val="clear" w:color="auto" w:fill="D9D9D9" w:themeFill="background1" w:themeFillShade="D9"/>
        <w:rPr>
          <w:rFonts w:ascii="Function" w:hAnsi="Function"/>
        </w:rPr>
      </w:pPr>
      <w:r w:rsidRPr="00AE3671">
        <w:rPr>
          <w:rFonts w:ascii="Function" w:hAnsi="Function"/>
        </w:rPr>
        <w:t xml:space="preserve">In the </w:t>
      </w:r>
      <w:r w:rsidRPr="00AE3671">
        <w:rPr>
          <w:rFonts w:ascii="Function" w:hAnsi="Function"/>
          <w:b/>
        </w:rPr>
        <w:t>Personnel/Group to Be Trained</w:t>
      </w:r>
      <w:r w:rsidRPr="00AE3671">
        <w:rPr>
          <w:rFonts w:ascii="Function" w:hAnsi="Function"/>
        </w:rPr>
        <w:t xml:space="preserve"> section, state who will need the specific training and how many people will be trained. </w:t>
      </w:r>
    </w:p>
    <w:p w14:paraId="28FBDCDE" w14:textId="77777777" w:rsidR="006010C0" w:rsidRPr="00AE3671" w:rsidRDefault="006010C0" w:rsidP="000328C8">
      <w:pPr>
        <w:pStyle w:val="Blueborder"/>
        <w:shd w:val="clear" w:color="auto" w:fill="D9D9D9" w:themeFill="background1" w:themeFillShade="D9"/>
        <w:rPr>
          <w:rFonts w:ascii="Function" w:hAnsi="Function"/>
        </w:rPr>
      </w:pPr>
      <w:r w:rsidRPr="00AE3671">
        <w:rPr>
          <w:rFonts w:ascii="Function" w:hAnsi="Function"/>
        </w:rPr>
        <w:t xml:space="preserve">In the </w:t>
      </w:r>
      <w:r w:rsidRPr="00AE3671">
        <w:rPr>
          <w:rFonts w:ascii="Function" w:hAnsi="Function"/>
          <w:b/>
        </w:rPr>
        <w:t>Description of Training</w:t>
      </w:r>
      <w:r w:rsidRPr="00AE3671">
        <w:rPr>
          <w:rFonts w:ascii="Function" w:hAnsi="Function"/>
        </w:rPr>
        <w:t xml:space="preserve"> section, state who will perform the training and what kind of information the trainee will learn. </w:t>
      </w:r>
    </w:p>
    <w:p w14:paraId="2A316AB8" w14:textId="6154FD86" w:rsidR="006010C0" w:rsidRPr="00AE3671" w:rsidRDefault="006010C0" w:rsidP="000328C8">
      <w:pPr>
        <w:pStyle w:val="Blueborder"/>
        <w:shd w:val="clear" w:color="auto" w:fill="D9D9D9" w:themeFill="background1" w:themeFillShade="D9"/>
        <w:rPr>
          <w:rFonts w:ascii="Function" w:hAnsi="Function"/>
        </w:rPr>
      </w:pPr>
      <w:r w:rsidRPr="00AE3671">
        <w:rPr>
          <w:rFonts w:ascii="Function" w:hAnsi="Function"/>
        </w:rPr>
        <w:t xml:space="preserve">In the </w:t>
      </w:r>
      <w:r w:rsidRPr="00AE3671">
        <w:rPr>
          <w:rFonts w:ascii="Function" w:hAnsi="Function"/>
          <w:b/>
        </w:rPr>
        <w:t>Frequency of Training</w:t>
      </w:r>
      <w:r w:rsidRPr="00AE3671">
        <w:rPr>
          <w:rFonts w:ascii="Function" w:hAnsi="Function"/>
        </w:rPr>
        <w:t xml:space="preserve"> section, state how many times the training will be conducted during the project.  </w:t>
      </w:r>
    </w:p>
    <w:p w14:paraId="53B31CD4" w14:textId="188026EA" w:rsidR="00860180" w:rsidRPr="00AE3671" w:rsidRDefault="00860180" w:rsidP="00111EEF">
      <w:pPr>
        <w:rPr>
          <w:rFonts w:ascii="Function" w:hAnsi="Function"/>
        </w:rPr>
      </w:pPr>
    </w:p>
    <w:p w14:paraId="07619928" w14:textId="77777777" w:rsidR="00A070AD" w:rsidRPr="00AE3671" w:rsidRDefault="00A070AD" w:rsidP="00111EEF">
      <w:pPr>
        <w:rPr>
          <w:rFonts w:ascii="Function" w:hAnsi="Function"/>
        </w:rPr>
      </w:pPr>
    </w:p>
    <w:tbl>
      <w:tblPr>
        <w:tblStyle w:val="TableGrid"/>
        <w:tblW w:w="10363" w:type="dxa"/>
        <w:tblInd w:w="-108" w:type="dxa"/>
        <w:tblCellMar>
          <w:left w:w="115" w:type="dxa"/>
          <w:right w:w="115" w:type="dxa"/>
        </w:tblCellMar>
        <w:tblLook w:val="04A0" w:firstRow="1" w:lastRow="0" w:firstColumn="1" w:lastColumn="0" w:noHBand="0" w:noVBand="1"/>
      </w:tblPr>
      <w:tblGrid>
        <w:gridCol w:w="3192"/>
        <w:gridCol w:w="3481"/>
        <w:gridCol w:w="3690"/>
      </w:tblGrid>
      <w:tr w:rsidR="00860180" w:rsidRPr="00AE3671" w14:paraId="7658E999" w14:textId="77777777" w:rsidTr="004F626F">
        <w:trPr>
          <w:trHeight w:val="494"/>
        </w:trPr>
        <w:tc>
          <w:tcPr>
            <w:tcW w:w="3192" w:type="dxa"/>
            <w:tcBorders>
              <w:top w:val="single" w:sz="4" w:space="0" w:color="000000"/>
              <w:left w:val="single" w:sz="4" w:space="0" w:color="000000"/>
              <w:bottom w:val="single" w:sz="18" w:space="0" w:color="auto"/>
              <w:right w:val="single" w:sz="4" w:space="0" w:color="000000"/>
            </w:tcBorders>
          </w:tcPr>
          <w:p w14:paraId="422A27C2" w14:textId="1E861DA8" w:rsidR="00860180" w:rsidRPr="00C474D3" w:rsidRDefault="00860180" w:rsidP="008B2BD9">
            <w:pPr>
              <w:spacing w:after="0" w:line="259" w:lineRule="auto"/>
              <w:ind w:left="0" w:right="1" w:firstLine="0"/>
              <w:jc w:val="center"/>
              <w:rPr>
                <w:rFonts w:ascii="Function" w:hAnsi="Function"/>
              </w:rPr>
            </w:pPr>
            <w:r w:rsidRPr="00C474D3">
              <w:rPr>
                <w:rFonts w:ascii="Function" w:eastAsia="Calibri" w:hAnsi="Function"/>
                <w:i w:val="0"/>
              </w:rPr>
              <w:t>Personnel/Group to be Trained</w:t>
            </w:r>
          </w:p>
        </w:tc>
        <w:tc>
          <w:tcPr>
            <w:tcW w:w="3481" w:type="dxa"/>
            <w:tcBorders>
              <w:top w:val="single" w:sz="4" w:space="0" w:color="000000"/>
              <w:left w:val="single" w:sz="4" w:space="0" w:color="000000"/>
              <w:bottom w:val="single" w:sz="18" w:space="0" w:color="auto"/>
              <w:right w:val="single" w:sz="4" w:space="0" w:color="000000"/>
            </w:tcBorders>
          </w:tcPr>
          <w:p w14:paraId="1C895127" w14:textId="77777777" w:rsidR="00860180" w:rsidRPr="00C474D3" w:rsidRDefault="00860180" w:rsidP="008B2BD9">
            <w:pPr>
              <w:spacing w:after="0" w:line="259" w:lineRule="auto"/>
              <w:ind w:left="0" w:right="4" w:firstLine="0"/>
              <w:jc w:val="center"/>
              <w:rPr>
                <w:rFonts w:ascii="Function" w:eastAsia="Calibri" w:hAnsi="Function"/>
                <w:i w:val="0"/>
              </w:rPr>
            </w:pPr>
            <w:r w:rsidRPr="00C474D3">
              <w:rPr>
                <w:rFonts w:ascii="Function" w:eastAsia="Calibri" w:hAnsi="Function"/>
                <w:i w:val="0"/>
              </w:rPr>
              <w:t>Description of Training</w:t>
            </w:r>
          </w:p>
          <w:p w14:paraId="66442181" w14:textId="4E78B048" w:rsidR="00860180" w:rsidRPr="00C474D3" w:rsidRDefault="00860180" w:rsidP="008B2BD9">
            <w:pPr>
              <w:spacing w:after="0" w:line="259" w:lineRule="auto"/>
              <w:ind w:left="0" w:right="4" w:hanging="59"/>
              <w:jc w:val="center"/>
              <w:rPr>
                <w:rFonts w:ascii="Function" w:hAnsi="Function"/>
              </w:rPr>
            </w:pPr>
            <w:r w:rsidRPr="00C474D3">
              <w:rPr>
                <w:rFonts w:ascii="Function" w:eastAsia="Calibri" w:hAnsi="Function"/>
                <w:i w:val="0"/>
              </w:rPr>
              <w:t>(Including Trainer(s))</w:t>
            </w:r>
          </w:p>
        </w:tc>
        <w:tc>
          <w:tcPr>
            <w:tcW w:w="3690" w:type="dxa"/>
            <w:tcBorders>
              <w:top w:val="single" w:sz="4" w:space="0" w:color="000000"/>
              <w:left w:val="single" w:sz="4" w:space="0" w:color="000000"/>
              <w:bottom w:val="single" w:sz="18" w:space="0" w:color="auto"/>
              <w:right w:val="single" w:sz="4" w:space="0" w:color="000000"/>
            </w:tcBorders>
          </w:tcPr>
          <w:p w14:paraId="5EC63E82" w14:textId="35232E89" w:rsidR="00860180" w:rsidRPr="00C474D3" w:rsidRDefault="00860180" w:rsidP="008B2BD9">
            <w:pPr>
              <w:spacing w:after="0" w:line="259" w:lineRule="auto"/>
              <w:ind w:left="0" w:right="2" w:firstLine="0"/>
              <w:jc w:val="center"/>
              <w:rPr>
                <w:rFonts w:ascii="Function" w:hAnsi="Function"/>
              </w:rPr>
            </w:pPr>
            <w:r w:rsidRPr="00C474D3">
              <w:rPr>
                <w:rFonts w:ascii="Function" w:eastAsia="Calibri" w:hAnsi="Function"/>
                <w:i w:val="0"/>
              </w:rPr>
              <w:t>Frequency of Training</w:t>
            </w:r>
          </w:p>
        </w:tc>
      </w:tr>
      <w:tr w:rsidR="00860180" w:rsidRPr="00AE3671" w14:paraId="0786342A" w14:textId="77777777" w:rsidTr="009F6C07">
        <w:trPr>
          <w:trHeight w:val="476"/>
        </w:trPr>
        <w:tc>
          <w:tcPr>
            <w:tcW w:w="3192" w:type="dxa"/>
            <w:tcBorders>
              <w:top w:val="single" w:sz="18" w:space="0" w:color="auto"/>
              <w:left w:val="single" w:sz="4" w:space="0" w:color="000000"/>
              <w:bottom w:val="single" w:sz="4" w:space="0" w:color="000000"/>
              <w:right w:val="single" w:sz="4" w:space="0" w:color="000000"/>
            </w:tcBorders>
            <w:vAlign w:val="center"/>
          </w:tcPr>
          <w:p w14:paraId="4C0693C2" w14:textId="77777777" w:rsidR="00860180" w:rsidRPr="00AE3671" w:rsidRDefault="00860180" w:rsidP="00111EEF">
            <w:pPr>
              <w:spacing w:after="0" w:line="259" w:lineRule="auto"/>
              <w:ind w:left="50" w:right="0" w:firstLine="0"/>
              <w:rPr>
                <w:rFonts w:ascii="Function" w:hAnsi="Function"/>
              </w:rPr>
            </w:pPr>
          </w:p>
        </w:tc>
        <w:tc>
          <w:tcPr>
            <w:tcW w:w="3481" w:type="dxa"/>
            <w:tcBorders>
              <w:top w:val="single" w:sz="18" w:space="0" w:color="auto"/>
              <w:left w:val="single" w:sz="4" w:space="0" w:color="000000"/>
              <w:bottom w:val="single" w:sz="4" w:space="0" w:color="000000"/>
              <w:right w:val="single" w:sz="4" w:space="0" w:color="000000"/>
            </w:tcBorders>
            <w:vAlign w:val="center"/>
          </w:tcPr>
          <w:p w14:paraId="335F5903" w14:textId="77777777" w:rsidR="00860180" w:rsidRPr="00AE3671" w:rsidRDefault="00860180" w:rsidP="00111EEF">
            <w:pPr>
              <w:spacing w:after="0" w:line="259" w:lineRule="auto"/>
              <w:ind w:left="0" w:right="0" w:firstLine="0"/>
              <w:rPr>
                <w:rFonts w:ascii="Function" w:hAnsi="Function"/>
              </w:rPr>
            </w:pPr>
          </w:p>
        </w:tc>
        <w:tc>
          <w:tcPr>
            <w:tcW w:w="3690" w:type="dxa"/>
            <w:tcBorders>
              <w:top w:val="single" w:sz="18" w:space="0" w:color="auto"/>
              <w:left w:val="single" w:sz="4" w:space="0" w:color="000000"/>
              <w:bottom w:val="single" w:sz="4" w:space="0" w:color="000000"/>
              <w:right w:val="single" w:sz="4" w:space="0" w:color="000000"/>
            </w:tcBorders>
            <w:vAlign w:val="center"/>
          </w:tcPr>
          <w:p w14:paraId="6BE69244" w14:textId="77777777" w:rsidR="00860180" w:rsidRPr="00AE3671" w:rsidRDefault="00860180" w:rsidP="00111EEF">
            <w:pPr>
              <w:spacing w:after="0" w:line="259" w:lineRule="auto"/>
              <w:ind w:left="0" w:right="0" w:firstLine="0"/>
              <w:rPr>
                <w:rFonts w:ascii="Function" w:hAnsi="Function"/>
              </w:rPr>
            </w:pPr>
          </w:p>
        </w:tc>
      </w:tr>
      <w:tr w:rsidR="00860180" w:rsidRPr="00AE3671" w14:paraId="065E571A" w14:textId="77777777" w:rsidTr="00CE1744">
        <w:trPr>
          <w:trHeight w:val="476"/>
        </w:trPr>
        <w:tc>
          <w:tcPr>
            <w:tcW w:w="3192" w:type="dxa"/>
            <w:tcBorders>
              <w:top w:val="single" w:sz="4" w:space="0" w:color="000000"/>
              <w:left w:val="single" w:sz="4" w:space="0" w:color="000000"/>
              <w:bottom w:val="single" w:sz="4" w:space="0" w:color="000000"/>
              <w:right w:val="single" w:sz="4" w:space="0" w:color="000000"/>
            </w:tcBorders>
            <w:vAlign w:val="center"/>
          </w:tcPr>
          <w:p w14:paraId="428BF3AB" w14:textId="77777777" w:rsidR="00860180" w:rsidRPr="00AE3671" w:rsidRDefault="00860180" w:rsidP="00111EEF">
            <w:pPr>
              <w:spacing w:after="0" w:line="259" w:lineRule="auto"/>
              <w:ind w:left="50" w:right="0" w:firstLine="0"/>
              <w:rPr>
                <w:rFonts w:ascii="Function" w:hAnsi="Function"/>
              </w:rPr>
            </w:pPr>
          </w:p>
        </w:tc>
        <w:tc>
          <w:tcPr>
            <w:tcW w:w="3481" w:type="dxa"/>
            <w:tcBorders>
              <w:top w:val="single" w:sz="4" w:space="0" w:color="000000"/>
              <w:left w:val="single" w:sz="4" w:space="0" w:color="000000"/>
              <w:bottom w:val="single" w:sz="4" w:space="0" w:color="000000"/>
              <w:right w:val="single" w:sz="4" w:space="0" w:color="000000"/>
            </w:tcBorders>
            <w:vAlign w:val="center"/>
          </w:tcPr>
          <w:p w14:paraId="0E0FBABF" w14:textId="77777777" w:rsidR="00860180" w:rsidRPr="00AE3671" w:rsidRDefault="00860180" w:rsidP="00111EEF">
            <w:pPr>
              <w:spacing w:after="0" w:line="259" w:lineRule="auto"/>
              <w:ind w:left="0" w:right="0" w:firstLine="0"/>
              <w:rPr>
                <w:rFonts w:ascii="Function" w:hAnsi="Function"/>
              </w:rPr>
            </w:pPr>
          </w:p>
        </w:tc>
        <w:tc>
          <w:tcPr>
            <w:tcW w:w="3690" w:type="dxa"/>
            <w:tcBorders>
              <w:top w:val="single" w:sz="4" w:space="0" w:color="000000"/>
              <w:left w:val="single" w:sz="4" w:space="0" w:color="000000"/>
              <w:bottom w:val="single" w:sz="4" w:space="0" w:color="000000"/>
              <w:right w:val="single" w:sz="4" w:space="0" w:color="000000"/>
            </w:tcBorders>
            <w:vAlign w:val="center"/>
          </w:tcPr>
          <w:p w14:paraId="0C7BD9C7" w14:textId="77777777" w:rsidR="00860180" w:rsidRPr="00AE3671" w:rsidRDefault="00860180" w:rsidP="00111EEF">
            <w:pPr>
              <w:spacing w:after="0" w:line="259" w:lineRule="auto"/>
              <w:ind w:left="0" w:right="0" w:firstLine="0"/>
              <w:rPr>
                <w:rFonts w:ascii="Function" w:hAnsi="Function"/>
              </w:rPr>
            </w:pPr>
          </w:p>
        </w:tc>
      </w:tr>
      <w:tr w:rsidR="00B37F42" w:rsidRPr="00AE3671" w14:paraId="676A2428" w14:textId="77777777" w:rsidTr="00CE1744">
        <w:trPr>
          <w:trHeight w:val="476"/>
        </w:trPr>
        <w:tc>
          <w:tcPr>
            <w:tcW w:w="3192" w:type="dxa"/>
            <w:tcBorders>
              <w:top w:val="single" w:sz="4" w:space="0" w:color="000000"/>
              <w:left w:val="single" w:sz="4" w:space="0" w:color="000000"/>
              <w:bottom w:val="single" w:sz="4" w:space="0" w:color="000000"/>
              <w:right w:val="single" w:sz="4" w:space="0" w:color="000000"/>
            </w:tcBorders>
            <w:vAlign w:val="center"/>
          </w:tcPr>
          <w:p w14:paraId="081E580C" w14:textId="77777777" w:rsidR="00B37F42" w:rsidRPr="00AE3671" w:rsidRDefault="00B37F42" w:rsidP="00111EEF">
            <w:pPr>
              <w:spacing w:after="0" w:line="259" w:lineRule="auto"/>
              <w:ind w:left="50" w:right="0" w:firstLine="0"/>
              <w:rPr>
                <w:rFonts w:ascii="Function" w:hAnsi="Function"/>
              </w:rPr>
            </w:pPr>
          </w:p>
        </w:tc>
        <w:tc>
          <w:tcPr>
            <w:tcW w:w="3481" w:type="dxa"/>
            <w:tcBorders>
              <w:top w:val="single" w:sz="4" w:space="0" w:color="000000"/>
              <w:left w:val="single" w:sz="4" w:space="0" w:color="000000"/>
              <w:bottom w:val="single" w:sz="4" w:space="0" w:color="000000"/>
              <w:right w:val="single" w:sz="4" w:space="0" w:color="000000"/>
            </w:tcBorders>
            <w:vAlign w:val="center"/>
          </w:tcPr>
          <w:p w14:paraId="0F248C38" w14:textId="77777777" w:rsidR="00B37F42" w:rsidRPr="00AE3671" w:rsidRDefault="00B37F42" w:rsidP="00111EEF">
            <w:pPr>
              <w:spacing w:after="0" w:line="259" w:lineRule="auto"/>
              <w:ind w:left="0" w:right="0" w:firstLine="0"/>
              <w:rPr>
                <w:rFonts w:ascii="Function" w:hAnsi="Function"/>
              </w:rPr>
            </w:pPr>
          </w:p>
        </w:tc>
        <w:tc>
          <w:tcPr>
            <w:tcW w:w="3690" w:type="dxa"/>
            <w:tcBorders>
              <w:top w:val="single" w:sz="4" w:space="0" w:color="000000"/>
              <w:left w:val="single" w:sz="4" w:space="0" w:color="000000"/>
              <w:bottom w:val="single" w:sz="4" w:space="0" w:color="000000"/>
              <w:right w:val="single" w:sz="4" w:space="0" w:color="000000"/>
            </w:tcBorders>
            <w:vAlign w:val="center"/>
          </w:tcPr>
          <w:p w14:paraId="0823FB3E" w14:textId="77777777" w:rsidR="00B37F42" w:rsidRPr="00AE3671" w:rsidRDefault="00B37F42" w:rsidP="00111EEF">
            <w:pPr>
              <w:spacing w:after="0" w:line="259" w:lineRule="auto"/>
              <w:ind w:left="0" w:right="0" w:firstLine="0"/>
              <w:rPr>
                <w:rFonts w:ascii="Function" w:hAnsi="Function"/>
              </w:rPr>
            </w:pPr>
          </w:p>
        </w:tc>
      </w:tr>
      <w:tr w:rsidR="00B37F42" w:rsidRPr="00AE3671" w14:paraId="57FDA607" w14:textId="77777777" w:rsidTr="00CE1744">
        <w:trPr>
          <w:trHeight w:val="476"/>
        </w:trPr>
        <w:tc>
          <w:tcPr>
            <w:tcW w:w="3192" w:type="dxa"/>
            <w:tcBorders>
              <w:top w:val="single" w:sz="4" w:space="0" w:color="000000"/>
              <w:left w:val="single" w:sz="4" w:space="0" w:color="000000"/>
              <w:bottom w:val="single" w:sz="4" w:space="0" w:color="000000"/>
              <w:right w:val="single" w:sz="4" w:space="0" w:color="000000"/>
            </w:tcBorders>
            <w:vAlign w:val="center"/>
          </w:tcPr>
          <w:p w14:paraId="6DF9F9EE" w14:textId="77777777" w:rsidR="00B37F42" w:rsidRPr="00AE3671" w:rsidRDefault="00B37F42" w:rsidP="00111EEF">
            <w:pPr>
              <w:spacing w:after="0" w:line="259" w:lineRule="auto"/>
              <w:ind w:left="50" w:right="0" w:firstLine="0"/>
              <w:rPr>
                <w:rFonts w:ascii="Function" w:hAnsi="Function"/>
              </w:rPr>
            </w:pPr>
          </w:p>
        </w:tc>
        <w:tc>
          <w:tcPr>
            <w:tcW w:w="3481" w:type="dxa"/>
            <w:tcBorders>
              <w:top w:val="single" w:sz="4" w:space="0" w:color="000000"/>
              <w:left w:val="single" w:sz="4" w:space="0" w:color="000000"/>
              <w:bottom w:val="single" w:sz="4" w:space="0" w:color="000000"/>
              <w:right w:val="single" w:sz="4" w:space="0" w:color="000000"/>
            </w:tcBorders>
            <w:vAlign w:val="center"/>
          </w:tcPr>
          <w:p w14:paraId="29F612C7" w14:textId="77777777" w:rsidR="00B37F42" w:rsidRPr="00AE3671" w:rsidRDefault="00B37F42" w:rsidP="00111EEF">
            <w:pPr>
              <w:spacing w:after="0" w:line="259" w:lineRule="auto"/>
              <w:ind w:left="0" w:right="0" w:firstLine="0"/>
              <w:rPr>
                <w:rFonts w:ascii="Function" w:hAnsi="Function"/>
              </w:rPr>
            </w:pPr>
          </w:p>
        </w:tc>
        <w:tc>
          <w:tcPr>
            <w:tcW w:w="3690" w:type="dxa"/>
            <w:tcBorders>
              <w:top w:val="single" w:sz="4" w:space="0" w:color="000000"/>
              <w:left w:val="single" w:sz="4" w:space="0" w:color="000000"/>
              <w:bottom w:val="single" w:sz="4" w:space="0" w:color="000000"/>
              <w:right w:val="single" w:sz="4" w:space="0" w:color="000000"/>
            </w:tcBorders>
            <w:vAlign w:val="center"/>
          </w:tcPr>
          <w:p w14:paraId="603B24BF" w14:textId="77777777" w:rsidR="00B37F42" w:rsidRPr="00AE3671" w:rsidRDefault="00B37F42" w:rsidP="00111EEF">
            <w:pPr>
              <w:spacing w:after="0" w:line="259" w:lineRule="auto"/>
              <w:ind w:left="0" w:right="0" w:firstLine="0"/>
              <w:rPr>
                <w:rFonts w:ascii="Function" w:hAnsi="Function"/>
              </w:rPr>
            </w:pPr>
          </w:p>
        </w:tc>
      </w:tr>
      <w:tr w:rsidR="00984665" w:rsidRPr="00AE3671" w14:paraId="173B0925" w14:textId="77777777" w:rsidTr="00CE1744">
        <w:trPr>
          <w:trHeight w:val="476"/>
        </w:trPr>
        <w:tc>
          <w:tcPr>
            <w:tcW w:w="3192" w:type="dxa"/>
            <w:tcBorders>
              <w:top w:val="single" w:sz="4" w:space="0" w:color="000000"/>
              <w:left w:val="single" w:sz="4" w:space="0" w:color="000000"/>
              <w:bottom w:val="single" w:sz="4" w:space="0" w:color="000000"/>
              <w:right w:val="single" w:sz="4" w:space="0" w:color="000000"/>
            </w:tcBorders>
            <w:vAlign w:val="center"/>
          </w:tcPr>
          <w:p w14:paraId="15D47C30" w14:textId="77777777" w:rsidR="00984665" w:rsidRPr="00AE3671" w:rsidRDefault="00984665" w:rsidP="00111EEF">
            <w:pPr>
              <w:spacing w:after="0" w:line="259" w:lineRule="auto"/>
              <w:ind w:left="50" w:right="0" w:firstLine="0"/>
              <w:rPr>
                <w:rFonts w:ascii="Function" w:hAnsi="Function"/>
              </w:rPr>
            </w:pPr>
          </w:p>
        </w:tc>
        <w:tc>
          <w:tcPr>
            <w:tcW w:w="3481" w:type="dxa"/>
            <w:tcBorders>
              <w:top w:val="single" w:sz="4" w:space="0" w:color="000000"/>
              <w:left w:val="single" w:sz="4" w:space="0" w:color="000000"/>
              <w:bottom w:val="single" w:sz="4" w:space="0" w:color="000000"/>
              <w:right w:val="single" w:sz="4" w:space="0" w:color="000000"/>
            </w:tcBorders>
            <w:vAlign w:val="center"/>
          </w:tcPr>
          <w:p w14:paraId="13AD07D8" w14:textId="77777777" w:rsidR="00984665" w:rsidRPr="00AE3671" w:rsidRDefault="00984665" w:rsidP="00111EEF">
            <w:pPr>
              <w:spacing w:after="0" w:line="259" w:lineRule="auto"/>
              <w:ind w:left="0" w:right="0" w:firstLine="0"/>
              <w:rPr>
                <w:rFonts w:ascii="Function" w:hAnsi="Function"/>
              </w:rPr>
            </w:pPr>
          </w:p>
        </w:tc>
        <w:tc>
          <w:tcPr>
            <w:tcW w:w="3690" w:type="dxa"/>
            <w:tcBorders>
              <w:top w:val="single" w:sz="4" w:space="0" w:color="000000"/>
              <w:left w:val="single" w:sz="4" w:space="0" w:color="000000"/>
              <w:bottom w:val="single" w:sz="4" w:space="0" w:color="000000"/>
              <w:right w:val="single" w:sz="4" w:space="0" w:color="000000"/>
            </w:tcBorders>
            <w:vAlign w:val="center"/>
          </w:tcPr>
          <w:p w14:paraId="7012AB1A" w14:textId="77777777" w:rsidR="00984665" w:rsidRPr="00AE3671" w:rsidRDefault="00984665" w:rsidP="00111EEF">
            <w:pPr>
              <w:spacing w:after="0" w:line="259" w:lineRule="auto"/>
              <w:ind w:left="0" w:right="0" w:firstLine="0"/>
              <w:rPr>
                <w:rFonts w:ascii="Function" w:hAnsi="Function"/>
              </w:rPr>
            </w:pPr>
          </w:p>
        </w:tc>
      </w:tr>
    </w:tbl>
    <w:p w14:paraId="39A1D2A6" w14:textId="5E877C43" w:rsidR="00B37F42" w:rsidRPr="00AE3671" w:rsidRDefault="00B37F42" w:rsidP="00111EEF">
      <w:pPr>
        <w:spacing w:after="20" w:line="259" w:lineRule="auto"/>
        <w:ind w:left="53" w:right="0" w:firstLine="0"/>
        <w:rPr>
          <w:rFonts w:ascii="Function" w:eastAsia="Calibri" w:hAnsi="Function"/>
          <w:b/>
          <w:i w:val="0"/>
        </w:rPr>
      </w:pPr>
    </w:p>
    <w:p w14:paraId="46FA2521" w14:textId="77777777" w:rsidR="00A30AA9" w:rsidRPr="00AE3671" w:rsidRDefault="00A30AA9" w:rsidP="00111EEF">
      <w:pPr>
        <w:spacing w:after="20" w:line="259" w:lineRule="auto"/>
        <w:ind w:left="53" w:right="0" w:firstLine="0"/>
        <w:rPr>
          <w:rFonts w:ascii="Function" w:eastAsia="Calibri" w:hAnsi="Function"/>
          <w:b/>
          <w:i w:val="0"/>
        </w:rPr>
      </w:pPr>
    </w:p>
    <w:p w14:paraId="2FAB17BF" w14:textId="407ED5BB" w:rsidR="006010C0" w:rsidRPr="00AE3671" w:rsidRDefault="00855121" w:rsidP="00111EEF">
      <w:pPr>
        <w:pStyle w:val="Heading1"/>
        <w:spacing w:after="30"/>
        <w:ind w:left="-5" w:right="0"/>
        <w:jc w:val="left"/>
        <w:rPr>
          <w:rFonts w:ascii="Function" w:hAnsi="Function" w:cs="Times New Roman"/>
          <w:sz w:val="22"/>
        </w:rPr>
      </w:pPr>
      <w:bookmarkStart w:id="6" w:name="_Toc472672400"/>
      <w:r w:rsidRPr="00AE3671">
        <w:rPr>
          <w:rFonts w:ascii="Function" w:hAnsi="Function" w:cs="Times New Roman"/>
          <w:sz w:val="22"/>
        </w:rPr>
        <w:t xml:space="preserve">B. </w:t>
      </w:r>
      <w:r w:rsidR="00860180" w:rsidRPr="00AE3671">
        <w:rPr>
          <w:rFonts w:ascii="Function" w:hAnsi="Function" w:cs="Times New Roman"/>
          <w:sz w:val="22"/>
        </w:rPr>
        <w:t>Specialized Experience</w:t>
      </w:r>
      <w:bookmarkEnd w:id="6"/>
    </w:p>
    <w:p w14:paraId="15C45C61" w14:textId="67AF3987" w:rsidR="00397D2D" w:rsidRPr="00AE3671" w:rsidRDefault="00397D2D" w:rsidP="00111EEF">
      <w:pPr>
        <w:rPr>
          <w:rFonts w:ascii="Function" w:hAnsi="Function"/>
        </w:rPr>
      </w:pPr>
    </w:p>
    <w:p w14:paraId="39BE7814" w14:textId="15AA205E" w:rsidR="00397D2D" w:rsidRPr="00AE3671" w:rsidRDefault="004004E8" w:rsidP="00C6259A">
      <w:pPr>
        <w:pStyle w:val="Blueborder"/>
        <w:shd w:val="clear" w:color="auto" w:fill="D9D9D9" w:themeFill="background1" w:themeFillShade="D9"/>
        <w:rPr>
          <w:rFonts w:ascii="Function" w:hAnsi="Function"/>
        </w:rPr>
      </w:pPr>
      <w:r w:rsidRPr="00AE3671">
        <w:rPr>
          <w:rFonts w:ascii="Function" w:hAnsi="Function"/>
        </w:rPr>
        <w:t>Complete this table i</w:t>
      </w:r>
      <w:r w:rsidR="00397D2D" w:rsidRPr="00AE3671">
        <w:rPr>
          <w:rFonts w:ascii="Function" w:hAnsi="Function"/>
        </w:rPr>
        <w:t>f any individuals have specialized experience that w</w:t>
      </w:r>
      <w:r w:rsidRPr="00AE3671">
        <w:rPr>
          <w:rFonts w:ascii="Function" w:hAnsi="Function"/>
        </w:rPr>
        <w:t>ill be utilized by the project. S</w:t>
      </w:r>
      <w:r w:rsidR="00397D2D" w:rsidRPr="00AE3671">
        <w:rPr>
          <w:rFonts w:ascii="Function" w:hAnsi="Function"/>
        </w:rPr>
        <w:t xml:space="preserve">tate who the individual is, </w:t>
      </w:r>
      <w:r w:rsidRPr="00AE3671">
        <w:rPr>
          <w:rFonts w:ascii="Function" w:hAnsi="Function"/>
        </w:rPr>
        <w:t xml:space="preserve">their </w:t>
      </w:r>
      <w:r w:rsidR="00397D2D" w:rsidRPr="00AE3671">
        <w:rPr>
          <w:rFonts w:ascii="Function" w:hAnsi="Function"/>
        </w:rPr>
        <w:t xml:space="preserve">specialized experience and their years of experience. </w:t>
      </w:r>
    </w:p>
    <w:p w14:paraId="19AFD6ED" w14:textId="24AF6C8F" w:rsidR="00397D2D" w:rsidRPr="00AE3671" w:rsidRDefault="00397D2D" w:rsidP="00C6259A">
      <w:pPr>
        <w:pStyle w:val="Blueborder"/>
        <w:shd w:val="clear" w:color="auto" w:fill="D9D9D9" w:themeFill="background1" w:themeFillShade="D9"/>
        <w:rPr>
          <w:rFonts w:ascii="Function" w:hAnsi="Function"/>
        </w:rPr>
      </w:pPr>
      <w:r w:rsidRPr="00AE3671">
        <w:rPr>
          <w:rFonts w:ascii="Function" w:hAnsi="Function"/>
        </w:rPr>
        <w:t>Note on Use of Laboratories:  If a laboratory relies on accreditation/certification to demonstrate their qualifications in the field of sampling or analyses to be conducted, they should be able to provide documentation.  Some examples follow:</w:t>
      </w:r>
    </w:p>
    <w:p w14:paraId="09D50EC1" w14:textId="2A692A49" w:rsidR="00397D2D" w:rsidRPr="00AE3671" w:rsidRDefault="00397D2D" w:rsidP="00C6259A">
      <w:pPr>
        <w:pStyle w:val="Blueborder"/>
        <w:shd w:val="clear" w:color="auto" w:fill="D9D9D9" w:themeFill="background1" w:themeFillShade="D9"/>
        <w:rPr>
          <w:rFonts w:ascii="Function" w:hAnsi="Function"/>
        </w:rPr>
      </w:pPr>
      <w:r w:rsidRPr="00AE3671">
        <w:rPr>
          <w:rFonts w:ascii="Function" w:hAnsi="Function"/>
        </w:rPr>
        <w:t>•</w:t>
      </w:r>
      <w:r w:rsidR="00C6259A">
        <w:rPr>
          <w:rFonts w:ascii="Function" w:hAnsi="Function"/>
        </w:rPr>
        <w:t xml:space="preserve"> </w:t>
      </w:r>
      <w:r w:rsidRPr="00AE3671">
        <w:rPr>
          <w:rFonts w:ascii="Function" w:hAnsi="Function"/>
        </w:rPr>
        <w:t xml:space="preserve">a copy of the organization’s quality system documentation such as a quality manual, or some other name, depending on the organization. It should describe how the organization will plan, implement, and assess the effectiveness of its quality assurance and quality control operations applied to environmental programs. </w:t>
      </w:r>
    </w:p>
    <w:p w14:paraId="483ED100" w14:textId="0C34D5B9" w:rsidR="00397D2D" w:rsidRPr="00AE3671" w:rsidRDefault="00397D2D" w:rsidP="00C6259A">
      <w:pPr>
        <w:pStyle w:val="Blueborder"/>
        <w:shd w:val="clear" w:color="auto" w:fill="D9D9D9" w:themeFill="background1" w:themeFillShade="D9"/>
        <w:rPr>
          <w:rFonts w:ascii="Function" w:hAnsi="Function"/>
        </w:rPr>
      </w:pPr>
      <w:r w:rsidRPr="00AE3671">
        <w:rPr>
          <w:rFonts w:ascii="Function" w:hAnsi="Function"/>
        </w:rPr>
        <w:t>•</w:t>
      </w:r>
      <w:r w:rsidR="00C6259A">
        <w:rPr>
          <w:rFonts w:ascii="Function" w:hAnsi="Function"/>
        </w:rPr>
        <w:t xml:space="preserve"> </w:t>
      </w:r>
      <w:r w:rsidRPr="00AE3671">
        <w:rPr>
          <w:rFonts w:ascii="Function" w:hAnsi="Function"/>
        </w:rPr>
        <w:t>a signed narrative statement from a responsible corporate official affirming that the organization holds relevant accreditation/certification from a specific accrediting body.  This statement could be part of an overall proposal, or bid response, or it could be a separate requirement.</w:t>
      </w:r>
    </w:p>
    <w:p w14:paraId="0D06D94B" w14:textId="5F1BAA64" w:rsidR="00860180" w:rsidRPr="00AE3671" w:rsidRDefault="00860180" w:rsidP="00111EEF">
      <w:pPr>
        <w:rPr>
          <w:rFonts w:ascii="Function" w:hAnsi="Function"/>
        </w:rPr>
      </w:pPr>
    </w:p>
    <w:p w14:paraId="4364B158" w14:textId="5153CB9C" w:rsidR="00843444" w:rsidRDefault="00843444" w:rsidP="00111EEF">
      <w:pPr>
        <w:rPr>
          <w:rFonts w:ascii="Function" w:hAnsi="Function"/>
        </w:rPr>
      </w:pPr>
    </w:p>
    <w:p w14:paraId="16B6FE89" w14:textId="77777777" w:rsidR="00C6259A" w:rsidRPr="00AE3671" w:rsidRDefault="00C6259A" w:rsidP="00111EEF">
      <w:pPr>
        <w:rPr>
          <w:rFonts w:ascii="Function" w:hAnsi="Function"/>
        </w:rPr>
      </w:pPr>
    </w:p>
    <w:p w14:paraId="31C643E1" w14:textId="77777777" w:rsidR="00397D2D" w:rsidRPr="00AE3671" w:rsidRDefault="00397D2D" w:rsidP="00111EEF">
      <w:pPr>
        <w:rPr>
          <w:rFonts w:ascii="Function" w:hAnsi="Function"/>
          <w:i w:val="0"/>
        </w:rPr>
      </w:pPr>
    </w:p>
    <w:tbl>
      <w:tblPr>
        <w:tblStyle w:val="TableGrid"/>
        <w:tblW w:w="10093" w:type="dxa"/>
        <w:tblInd w:w="-108" w:type="dxa"/>
        <w:tblCellMar>
          <w:left w:w="108" w:type="dxa"/>
          <w:right w:w="61" w:type="dxa"/>
        </w:tblCellMar>
        <w:tblLook w:val="04A0" w:firstRow="1" w:lastRow="0" w:firstColumn="1" w:lastColumn="0" w:noHBand="0" w:noVBand="1"/>
      </w:tblPr>
      <w:tblGrid>
        <w:gridCol w:w="3192"/>
        <w:gridCol w:w="3121"/>
        <w:gridCol w:w="3780"/>
      </w:tblGrid>
      <w:tr w:rsidR="00860180" w:rsidRPr="00AE3671" w14:paraId="787097CE" w14:textId="77777777" w:rsidTr="0002107E">
        <w:trPr>
          <w:trHeight w:val="449"/>
        </w:trPr>
        <w:tc>
          <w:tcPr>
            <w:tcW w:w="3192" w:type="dxa"/>
            <w:tcBorders>
              <w:top w:val="single" w:sz="4" w:space="0" w:color="000000"/>
              <w:left w:val="single" w:sz="4" w:space="0" w:color="000000"/>
              <w:bottom w:val="single" w:sz="18" w:space="0" w:color="auto"/>
              <w:right w:val="single" w:sz="4" w:space="0" w:color="000000"/>
            </w:tcBorders>
            <w:vAlign w:val="bottom"/>
          </w:tcPr>
          <w:p w14:paraId="17B28F84" w14:textId="3D49E946" w:rsidR="00860180" w:rsidRPr="00C474D3" w:rsidRDefault="00860180" w:rsidP="008B2BD9">
            <w:pPr>
              <w:spacing w:after="0" w:line="259" w:lineRule="auto"/>
              <w:ind w:left="0" w:right="51" w:firstLine="0"/>
              <w:jc w:val="center"/>
              <w:rPr>
                <w:rFonts w:ascii="Function" w:hAnsi="Function"/>
              </w:rPr>
            </w:pPr>
            <w:r w:rsidRPr="00C474D3">
              <w:rPr>
                <w:rFonts w:ascii="Function" w:eastAsia="Calibri" w:hAnsi="Function"/>
                <w:i w:val="0"/>
              </w:rPr>
              <w:t>Person</w:t>
            </w:r>
          </w:p>
        </w:tc>
        <w:tc>
          <w:tcPr>
            <w:tcW w:w="3121" w:type="dxa"/>
            <w:tcBorders>
              <w:top w:val="single" w:sz="4" w:space="0" w:color="000000"/>
              <w:left w:val="single" w:sz="4" w:space="0" w:color="000000"/>
              <w:bottom w:val="single" w:sz="18" w:space="0" w:color="auto"/>
              <w:right w:val="single" w:sz="4" w:space="0" w:color="000000"/>
            </w:tcBorders>
            <w:vAlign w:val="bottom"/>
          </w:tcPr>
          <w:p w14:paraId="38387386" w14:textId="5786E830" w:rsidR="00860180" w:rsidRPr="00C474D3" w:rsidRDefault="00860180" w:rsidP="008B2BD9">
            <w:pPr>
              <w:spacing w:after="0" w:line="259" w:lineRule="auto"/>
              <w:ind w:left="0" w:right="50" w:firstLine="0"/>
              <w:jc w:val="center"/>
              <w:rPr>
                <w:rFonts w:ascii="Function" w:hAnsi="Function"/>
              </w:rPr>
            </w:pPr>
            <w:r w:rsidRPr="00C474D3">
              <w:rPr>
                <w:rFonts w:ascii="Function" w:eastAsia="Calibri" w:hAnsi="Function"/>
                <w:i w:val="0"/>
              </w:rPr>
              <w:t>Specialized Experience</w:t>
            </w:r>
          </w:p>
        </w:tc>
        <w:tc>
          <w:tcPr>
            <w:tcW w:w="3780" w:type="dxa"/>
            <w:tcBorders>
              <w:top w:val="single" w:sz="4" w:space="0" w:color="000000"/>
              <w:left w:val="single" w:sz="4" w:space="0" w:color="000000"/>
              <w:bottom w:val="single" w:sz="18" w:space="0" w:color="auto"/>
              <w:right w:val="single" w:sz="4" w:space="0" w:color="000000"/>
            </w:tcBorders>
            <w:vAlign w:val="bottom"/>
          </w:tcPr>
          <w:p w14:paraId="68B4BAD6" w14:textId="256C46B2" w:rsidR="00860180" w:rsidRPr="00C474D3" w:rsidRDefault="00860180" w:rsidP="008B2BD9">
            <w:pPr>
              <w:spacing w:after="0" w:line="259" w:lineRule="auto"/>
              <w:ind w:left="0" w:right="51" w:firstLine="0"/>
              <w:jc w:val="center"/>
              <w:rPr>
                <w:rFonts w:ascii="Function" w:hAnsi="Function"/>
              </w:rPr>
            </w:pPr>
            <w:r w:rsidRPr="00C474D3">
              <w:rPr>
                <w:rFonts w:ascii="Function" w:eastAsia="Calibri" w:hAnsi="Function"/>
                <w:i w:val="0"/>
              </w:rPr>
              <w:t>Years of Experience</w:t>
            </w:r>
          </w:p>
        </w:tc>
      </w:tr>
      <w:tr w:rsidR="00860180" w:rsidRPr="00AE3671" w14:paraId="3BB83B7E" w14:textId="77777777" w:rsidTr="009F6C07">
        <w:trPr>
          <w:trHeight w:val="431"/>
        </w:trPr>
        <w:tc>
          <w:tcPr>
            <w:tcW w:w="3192" w:type="dxa"/>
            <w:tcBorders>
              <w:top w:val="single" w:sz="18" w:space="0" w:color="auto"/>
              <w:left w:val="single" w:sz="4" w:space="0" w:color="000000"/>
              <w:bottom w:val="single" w:sz="4" w:space="0" w:color="000000"/>
              <w:right w:val="single" w:sz="4" w:space="0" w:color="000000"/>
            </w:tcBorders>
            <w:vAlign w:val="center"/>
          </w:tcPr>
          <w:p w14:paraId="127CA18A" w14:textId="77777777" w:rsidR="00860180" w:rsidRPr="00AE3671" w:rsidRDefault="00860180" w:rsidP="00111EEF">
            <w:pPr>
              <w:spacing w:after="0" w:line="259" w:lineRule="auto"/>
              <w:ind w:left="2" w:right="0" w:firstLine="0"/>
              <w:rPr>
                <w:rFonts w:ascii="Function" w:hAnsi="Function"/>
              </w:rPr>
            </w:pPr>
          </w:p>
        </w:tc>
        <w:tc>
          <w:tcPr>
            <w:tcW w:w="3121" w:type="dxa"/>
            <w:tcBorders>
              <w:top w:val="single" w:sz="18" w:space="0" w:color="auto"/>
              <w:left w:val="single" w:sz="4" w:space="0" w:color="000000"/>
              <w:bottom w:val="single" w:sz="4" w:space="0" w:color="000000"/>
              <w:right w:val="single" w:sz="4" w:space="0" w:color="000000"/>
            </w:tcBorders>
            <w:vAlign w:val="center"/>
          </w:tcPr>
          <w:p w14:paraId="524DED98" w14:textId="77777777" w:rsidR="00860180" w:rsidRPr="00AE3671" w:rsidRDefault="00860180" w:rsidP="00111EEF">
            <w:pPr>
              <w:spacing w:after="0" w:line="259" w:lineRule="auto"/>
              <w:ind w:left="0" w:right="0" w:firstLine="0"/>
              <w:rPr>
                <w:rFonts w:ascii="Function" w:hAnsi="Function"/>
              </w:rPr>
            </w:pPr>
          </w:p>
        </w:tc>
        <w:tc>
          <w:tcPr>
            <w:tcW w:w="3780" w:type="dxa"/>
            <w:tcBorders>
              <w:top w:val="single" w:sz="18" w:space="0" w:color="auto"/>
              <w:left w:val="single" w:sz="4" w:space="0" w:color="000000"/>
              <w:bottom w:val="single" w:sz="4" w:space="0" w:color="000000"/>
              <w:right w:val="single" w:sz="4" w:space="0" w:color="000000"/>
            </w:tcBorders>
            <w:vAlign w:val="center"/>
          </w:tcPr>
          <w:p w14:paraId="12A0BE7B" w14:textId="77777777" w:rsidR="00860180" w:rsidRPr="00AE3671" w:rsidRDefault="00860180" w:rsidP="00111EEF">
            <w:pPr>
              <w:spacing w:after="0" w:line="259" w:lineRule="auto"/>
              <w:ind w:left="0" w:right="49" w:firstLine="0"/>
              <w:rPr>
                <w:rFonts w:ascii="Function" w:hAnsi="Function"/>
              </w:rPr>
            </w:pPr>
          </w:p>
        </w:tc>
      </w:tr>
      <w:tr w:rsidR="00860180" w:rsidRPr="00AE3671" w14:paraId="198EA460" w14:textId="77777777" w:rsidTr="00CE1744">
        <w:trPr>
          <w:trHeight w:val="431"/>
        </w:trPr>
        <w:tc>
          <w:tcPr>
            <w:tcW w:w="3192" w:type="dxa"/>
            <w:tcBorders>
              <w:top w:val="single" w:sz="4" w:space="0" w:color="000000"/>
              <w:left w:val="single" w:sz="4" w:space="0" w:color="000000"/>
              <w:bottom w:val="single" w:sz="4" w:space="0" w:color="000000"/>
              <w:right w:val="single" w:sz="4" w:space="0" w:color="000000"/>
            </w:tcBorders>
            <w:vAlign w:val="center"/>
          </w:tcPr>
          <w:p w14:paraId="25CF1D34" w14:textId="77777777" w:rsidR="00860180" w:rsidRPr="00AE3671" w:rsidRDefault="00860180" w:rsidP="00111EEF">
            <w:pPr>
              <w:spacing w:after="0" w:line="259" w:lineRule="auto"/>
              <w:ind w:left="2" w:right="0" w:firstLine="0"/>
              <w:rPr>
                <w:rFonts w:ascii="Function" w:hAnsi="Function"/>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15A011DC" w14:textId="77777777" w:rsidR="00860180" w:rsidRPr="00AE3671" w:rsidRDefault="00860180" w:rsidP="00111EEF">
            <w:pPr>
              <w:spacing w:after="0" w:line="259" w:lineRule="auto"/>
              <w:ind w:left="0" w:right="0" w:firstLine="0"/>
              <w:rPr>
                <w:rFonts w:ascii="Function" w:hAnsi="Function"/>
              </w:rPr>
            </w:pPr>
          </w:p>
        </w:tc>
        <w:tc>
          <w:tcPr>
            <w:tcW w:w="3780" w:type="dxa"/>
            <w:tcBorders>
              <w:top w:val="single" w:sz="4" w:space="0" w:color="000000"/>
              <w:left w:val="single" w:sz="4" w:space="0" w:color="000000"/>
              <w:bottom w:val="single" w:sz="4" w:space="0" w:color="000000"/>
              <w:right w:val="single" w:sz="4" w:space="0" w:color="000000"/>
            </w:tcBorders>
            <w:vAlign w:val="center"/>
          </w:tcPr>
          <w:p w14:paraId="38D9E0B7" w14:textId="77777777" w:rsidR="00860180" w:rsidRPr="00AE3671" w:rsidRDefault="00860180" w:rsidP="00111EEF">
            <w:pPr>
              <w:spacing w:after="0" w:line="259" w:lineRule="auto"/>
              <w:ind w:left="0" w:right="49" w:firstLine="0"/>
              <w:rPr>
                <w:rFonts w:ascii="Function" w:hAnsi="Function"/>
              </w:rPr>
            </w:pPr>
          </w:p>
        </w:tc>
      </w:tr>
      <w:tr w:rsidR="00860180" w:rsidRPr="00AE3671" w14:paraId="599F360C" w14:textId="77777777" w:rsidTr="00CE1744">
        <w:trPr>
          <w:trHeight w:val="431"/>
        </w:trPr>
        <w:tc>
          <w:tcPr>
            <w:tcW w:w="3192" w:type="dxa"/>
            <w:tcBorders>
              <w:top w:val="single" w:sz="4" w:space="0" w:color="000000"/>
              <w:left w:val="single" w:sz="4" w:space="0" w:color="000000"/>
              <w:bottom w:val="single" w:sz="4" w:space="0" w:color="000000"/>
              <w:right w:val="single" w:sz="4" w:space="0" w:color="000000"/>
            </w:tcBorders>
            <w:vAlign w:val="center"/>
          </w:tcPr>
          <w:p w14:paraId="1044ACD4" w14:textId="77777777" w:rsidR="00860180" w:rsidRPr="00AE3671" w:rsidRDefault="00860180" w:rsidP="00111EEF">
            <w:pPr>
              <w:spacing w:after="0" w:line="259" w:lineRule="auto"/>
              <w:ind w:left="2" w:right="0" w:firstLine="0"/>
              <w:rPr>
                <w:rFonts w:ascii="Function" w:hAnsi="Function"/>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35A6EC1A" w14:textId="77777777" w:rsidR="00860180" w:rsidRPr="00AE3671" w:rsidRDefault="00860180" w:rsidP="00111EEF">
            <w:pPr>
              <w:spacing w:after="0" w:line="259" w:lineRule="auto"/>
              <w:ind w:left="0" w:right="0" w:firstLine="0"/>
              <w:rPr>
                <w:rFonts w:ascii="Function" w:hAnsi="Function"/>
              </w:rPr>
            </w:pPr>
          </w:p>
        </w:tc>
        <w:tc>
          <w:tcPr>
            <w:tcW w:w="3780" w:type="dxa"/>
            <w:tcBorders>
              <w:top w:val="single" w:sz="4" w:space="0" w:color="000000"/>
              <w:left w:val="single" w:sz="4" w:space="0" w:color="000000"/>
              <w:bottom w:val="single" w:sz="4" w:space="0" w:color="000000"/>
              <w:right w:val="single" w:sz="4" w:space="0" w:color="000000"/>
            </w:tcBorders>
            <w:vAlign w:val="center"/>
          </w:tcPr>
          <w:p w14:paraId="5FBC65EE" w14:textId="77777777" w:rsidR="00860180" w:rsidRPr="00AE3671" w:rsidRDefault="00860180" w:rsidP="00111EEF">
            <w:pPr>
              <w:spacing w:after="0" w:line="259" w:lineRule="auto"/>
              <w:ind w:left="0" w:right="49" w:firstLine="0"/>
              <w:rPr>
                <w:rFonts w:ascii="Function" w:hAnsi="Function"/>
              </w:rPr>
            </w:pPr>
          </w:p>
        </w:tc>
      </w:tr>
      <w:tr w:rsidR="00860180" w:rsidRPr="00AE3671" w14:paraId="24293741" w14:textId="77777777" w:rsidTr="00CE1744">
        <w:trPr>
          <w:trHeight w:val="431"/>
        </w:trPr>
        <w:tc>
          <w:tcPr>
            <w:tcW w:w="3192" w:type="dxa"/>
            <w:tcBorders>
              <w:top w:val="single" w:sz="4" w:space="0" w:color="000000"/>
              <w:left w:val="single" w:sz="4" w:space="0" w:color="000000"/>
              <w:bottom w:val="single" w:sz="4" w:space="0" w:color="000000"/>
              <w:right w:val="single" w:sz="4" w:space="0" w:color="000000"/>
            </w:tcBorders>
            <w:vAlign w:val="center"/>
          </w:tcPr>
          <w:p w14:paraId="4BE95B5A" w14:textId="77777777" w:rsidR="00860180" w:rsidRPr="00AE3671" w:rsidRDefault="00860180" w:rsidP="00111EEF">
            <w:pPr>
              <w:spacing w:after="0" w:line="259" w:lineRule="auto"/>
              <w:ind w:left="2" w:right="0" w:firstLine="0"/>
              <w:rPr>
                <w:rFonts w:ascii="Function" w:hAnsi="Function"/>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5262623D" w14:textId="77777777" w:rsidR="00860180" w:rsidRPr="00AE3671" w:rsidRDefault="00860180" w:rsidP="00111EEF">
            <w:pPr>
              <w:spacing w:after="0" w:line="259" w:lineRule="auto"/>
              <w:ind w:left="0" w:right="0" w:firstLine="0"/>
              <w:rPr>
                <w:rFonts w:ascii="Function" w:hAnsi="Function"/>
              </w:rPr>
            </w:pPr>
          </w:p>
        </w:tc>
        <w:tc>
          <w:tcPr>
            <w:tcW w:w="3780" w:type="dxa"/>
            <w:tcBorders>
              <w:top w:val="single" w:sz="4" w:space="0" w:color="000000"/>
              <w:left w:val="single" w:sz="4" w:space="0" w:color="000000"/>
              <w:bottom w:val="single" w:sz="4" w:space="0" w:color="000000"/>
              <w:right w:val="single" w:sz="4" w:space="0" w:color="000000"/>
            </w:tcBorders>
            <w:vAlign w:val="center"/>
          </w:tcPr>
          <w:p w14:paraId="235F9022" w14:textId="77777777" w:rsidR="00860180" w:rsidRPr="00AE3671" w:rsidRDefault="00860180" w:rsidP="00111EEF">
            <w:pPr>
              <w:spacing w:after="0" w:line="259" w:lineRule="auto"/>
              <w:ind w:left="0" w:right="49" w:firstLine="0"/>
              <w:rPr>
                <w:rFonts w:ascii="Function" w:hAnsi="Function"/>
              </w:rPr>
            </w:pPr>
          </w:p>
        </w:tc>
      </w:tr>
      <w:tr w:rsidR="00860180" w:rsidRPr="00AE3671" w14:paraId="6E8A3BD3" w14:textId="77777777" w:rsidTr="00CE1744">
        <w:trPr>
          <w:trHeight w:val="431"/>
        </w:trPr>
        <w:tc>
          <w:tcPr>
            <w:tcW w:w="3192" w:type="dxa"/>
            <w:tcBorders>
              <w:top w:val="single" w:sz="4" w:space="0" w:color="000000"/>
              <w:left w:val="single" w:sz="4" w:space="0" w:color="000000"/>
              <w:bottom w:val="single" w:sz="4" w:space="0" w:color="000000"/>
              <w:right w:val="single" w:sz="4" w:space="0" w:color="000000"/>
            </w:tcBorders>
            <w:vAlign w:val="center"/>
          </w:tcPr>
          <w:p w14:paraId="5C39765A" w14:textId="77777777" w:rsidR="00860180" w:rsidRPr="00AE3671" w:rsidRDefault="00860180" w:rsidP="00111EEF">
            <w:pPr>
              <w:spacing w:after="0" w:line="259" w:lineRule="auto"/>
              <w:ind w:left="2" w:right="0" w:firstLine="0"/>
              <w:rPr>
                <w:rFonts w:ascii="Function" w:hAnsi="Function"/>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237E4E50" w14:textId="77777777" w:rsidR="00860180" w:rsidRPr="00AE3671" w:rsidRDefault="00860180" w:rsidP="00111EEF">
            <w:pPr>
              <w:spacing w:after="0" w:line="259" w:lineRule="auto"/>
              <w:ind w:left="0" w:right="0" w:firstLine="0"/>
              <w:rPr>
                <w:rFonts w:ascii="Function" w:hAnsi="Function"/>
              </w:rPr>
            </w:pPr>
          </w:p>
        </w:tc>
        <w:tc>
          <w:tcPr>
            <w:tcW w:w="3780" w:type="dxa"/>
            <w:tcBorders>
              <w:top w:val="single" w:sz="4" w:space="0" w:color="000000"/>
              <w:left w:val="single" w:sz="4" w:space="0" w:color="000000"/>
              <w:bottom w:val="single" w:sz="4" w:space="0" w:color="000000"/>
              <w:right w:val="single" w:sz="4" w:space="0" w:color="000000"/>
            </w:tcBorders>
            <w:vAlign w:val="center"/>
          </w:tcPr>
          <w:p w14:paraId="3F8F10F4" w14:textId="77777777" w:rsidR="00860180" w:rsidRPr="00AE3671" w:rsidRDefault="00860180" w:rsidP="00111EEF">
            <w:pPr>
              <w:spacing w:after="0" w:line="259" w:lineRule="auto"/>
              <w:ind w:left="0" w:right="49" w:firstLine="0"/>
              <w:rPr>
                <w:rFonts w:ascii="Function" w:hAnsi="Function"/>
              </w:rPr>
            </w:pPr>
          </w:p>
        </w:tc>
      </w:tr>
    </w:tbl>
    <w:p w14:paraId="4816E0EF" w14:textId="77777777" w:rsidR="00860180" w:rsidRPr="00AE3671" w:rsidRDefault="00860180" w:rsidP="00111EEF">
      <w:pPr>
        <w:spacing w:after="20" w:line="259" w:lineRule="auto"/>
        <w:ind w:left="0" w:right="0" w:firstLine="0"/>
        <w:rPr>
          <w:rFonts w:ascii="Function" w:hAnsi="Function"/>
          <w:sz w:val="24"/>
          <w:szCs w:val="24"/>
        </w:rPr>
      </w:pPr>
      <w:r w:rsidRPr="00AE3671">
        <w:rPr>
          <w:rFonts w:ascii="Function" w:eastAsia="Calibri" w:hAnsi="Function"/>
          <w:i w:val="0"/>
          <w:sz w:val="24"/>
          <w:szCs w:val="24"/>
        </w:rPr>
        <w:t xml:space="preserve"> </w:t>
      </w:r>
    </w:p>
    <w:p w14:paraId="53E3A2B6" w14:textId="6BACBE27" w:rsidR="00B37F42" w:rsidRPr="00AE3671" w:rsidRDefault="00B37F42" w:rsidP="00111EEF">
      <w:pPr>
        <w:spacing w:after="160" w:line="259" w:lineRule="auto"/>
        <w:ind w:left="0" w:right="0" w:firstLine="0"/>
        <w:rPr>
          <w:rFonts w:ascii="Function" w:hAnsi="Function"/>
          <w:i w:val="0"/>
        </w:rPr>
        <w:sectPr w:rsidR="00B37F42" w:rsidRPr="00AE3671" w:rsidSect="002D4BDC">
          <w:pgSz w:w="12240" w:h="15840"/>
          <w:pgMar w:top="990" w:right="990" w:bottom="900" w:left="1080" w:header="763" w:footer="252" w:gutter="0"/>
          <w:cols w:space="720"/>
          <w:docGrid w:linePitch="299"/>
        </w:sectPr>
      </w:pPr>
    </w:p>
    <w:p w14:paraId="13FEB85B" w14:textId="77777777" w:rsidR="00730579" w:rsidRDefault="00730579" w:rsidP="00111EEF">
      <w:pPr>
        <w:pStyle w:val="TOCHeading"/>
        <w:spacing w:before="0" w:after="60" w:line="276" w:lineRule="auto"/>
        <w:rPr>
          <w:rFonts w:ascii="Function" w:eastAsia="Calibri" w:hAnsi="Function"/>
          <w:b/>
          <w:color w:val="auto"/>
          <w:sz w:val="24"/>
          <w:szCs w:val="28"/>
        </w:rPr>
      </w:pPr>
    </w:p>
    <w:p w14:paraId="648ACE26" w14:textId="4A7F62D1" w:rsidR="00A76040" w:rsidRPr="00A50E7B" w:rsidRDefault="00F02D3B" w:rsidP="00111EEF">
      <w:pPr>
        <w:pStyle w:val="TOCHeading"/>
        <w:spacing w:before="0" w:after="60" w:line="276" w:lineRule="auto"/>
        <w:rPr>
          <w:rFonts w:ascii="Function" w:eastAsia="Calibri" w:hAnsi="Function"/>
          <w:b/>
          <w:color w:val="auto"/>
          <w:sz w:val="24"/>
          <w:szCs w:val="28"/>
        </w:rPr>
      </w:pPr>
      <w:r w:rsidRPr="00A50E7B">
        <w:rPr>
          <w:rFonts w:ascii="Function" w:eastAsia="Calibri" w:hAnsi="Function"/>
          <w:b/>
          <w:color w:val="auto"/>
          <w:sz w:val="24"/>
          <w:szCs w:val="28"/>
        </w:rPr>
        <w:t>Template #</w:t>
      </w:r>
      <w:r w:rsidR="00B65759" w:rsidRPr="00A50E7B">
        <w:rPr>
          <w:rFonts w:ascii="Function" w:eastAsia="Calibri" w:hAnsi="Function"/>
          <w:b/>
          <w:color w:val="auto"/>
          <w:sz w:val="24"/>
          <w:szCs w:val="28"/>
        </w:rPr>
        <w:t>7</w:t>
      </w:r>
      <w:r w:rsidRPr="00A50E7B">
        <w:rPr>
          <w:rFonts w:ascii="Function" w:eastAsia="Calibri" w:hAnsi="Function"/>
          <w:b/>
          <w:color w:val="auto"/>
          <w:sz w:val="24"/>
          <w:szCs w:val="28"/>
        </w:rPr>
        <w:t>: Documents and Records</w:t>
      </w:r>
    </w:p>
    <w:p w14:paraId="5E1ECEB4" w14:textId="78ED7CE1" w:rsidR="00CE1744" w:rsidRPr="00AE3671" w:rsidRDefault="00CE1744" w:rsidP="00111EEF">
      <w:pPr>
        <w:rPr>
          <w:rFonts w:ascii="Function" w:hAnsi="Function"/>
          <w:i w:val="0"/>
        </w:rPr>
      </w:pPr>
    </w:p>
    <w:p w14:paraId="57C2EA40" w14:textId="070FAB60" w:rsidR="00CE1744" w:rsidRPr="00AE3671" w:rsidRDefault="00CE1744" w:rsidP="00A50E7B">
      <w:pPr>
        <w:pStyle w:val="Blueborder"/>
        <w:shd w:val="clear" w:color="auto" w:fill="D9D9D9" w:themeFill="background1" w:themeFillShade="D9"/>
        <w:rPr>
          <w:rFonts w:ascii="Function" w:hAnsi="Function"/>
        </w:rPr>
      </w:pPr>
      <w:r w:rsidRPr="00AE3671">
        <w:rPr>
          <w:rFonts w:ascii="Function" w:hAnsi="Function"/>
        </w:rPr>
        <w:t>Identify the field and laboratory information and records needed for the project. These records may include</w:t>
      </w:r>
      <w:r w:rsidR="004004E8" w:rsidRPr="00AE3671">
        <w:rPr>
          <w:rFonts w:ascii="Function" w:hAnsi="Function"/>
        </w:rPr>
        <w:t>, but not limited to</w:t>
      </w:r>
      <w:r w:rsidRPr="00AE3671">
        <w:rPr>
          <w:rFonts w:ascii="Function" w:hAnsi="Function"/>
        </w:rPr>
        <w:t xml:space="preserve"> raw data; data from other sources such as data bases or literature</w:t>
      </w:r>
      <w:r w:rsidR="0002107E" w:rsidRPr="00AE3671">
        <w:rPr>
          <w:rFonts w:ascii="Function" w:hAnsi="Function"/>
        </w:rPr>
        <w:t xml:space="preserve"> (see Template #8)</w:t>
      </w:r>
      <w:r w:rsidR="004004E8" w:rsidRPr="00AE3671">
        <w:rPr>
          <w:rFonts w:ascii="Function" w:hAnsi="Function"/>
        </w:rPr>
        <w:t>;</w:t>
      </w:r>
      <w:r w:rsidRPr="00AE3671">
        <w:rPr>
          <w:rFonts w:ascii="Function" w:hAnsi="Function"/>
        </w:rPr>
        <w:t xml:space="preserve"> field logs</w:t>
      </w:r>
      <w:r w:rsidR="004004E8" w:rsidRPr="00AE3671">
        <w:rPr>
          <w:rFonts w:ascii="Function" w:hAnsi="Function"/>
        </w:rPr>
        <w:t>; field data sheets; laboratory forms;</w:t>
      </w:r>
      <w:r w:rsidRPr="00AE3671">
        <w:rPr>
          <w:rFonts w:ascii="Function" w:hAnsi="Function"/>
        </w:rPr>
        <w:t xml:space="preserve"> calibration and </w:t>
      </w:r>
      <w:r w:rsidR="00046EC7" w:rsidRPr="00AE3671">
        <w:rPr>
          <w:rFonts w:ascii="Function" w:hAnsi="Function"/>
        </w:rPr>
        <w:t>quality control (QC)</w:t>
      </w:r>
      <w:r w:rsidR="004F606C" w:rsidRPr="00AE3671">
        <w:rPr>
          <w:rFonts w:ascii="Function" w:hAnsi="Function"/>
        </w:rPr>
        <w:t xml:space="preserve"> </w:t>
      </w:r>
      <w:r w:rsidRPr="00AE3671">
        <w:rPr>
          <w:rFonts w:ascii="Function" w:hAnsi="Function"/>
        </w:rPr>
        <w:t>checks.</w:t>
      </w:r>
      <w:r w:rsidR="00DE4BBA" w:rsidRPr="00AE3671">
        <w:rPr>
          <w:rFonts w:ascii="Function" w:hAnsi="Function"/>
        </w:rPr>
        <w:t xml:space="preserve"> Also include f</w:t>
      </w:r>
      <w:r w:rsidRPr="00AE3671">
        <w:rPr>
          <w:rFonts w:ascii="Function" w:hAnsi="Function"/>
        </w:rPr>
        <w:t xml:space="preserve">inal disposition of records and documents, including location </w:t>
      </w:r>
      <w:r w:rsidR="004004E8" w:rsidRPr="00AE3671">
        <w:rPr>
          <w:rFonts w:ascii="Function" w:hAnsi="Function"/>
        </w:rPr>
        <w:t xml:space="preserve">for storage </w:t>
      </w:r>
      <w:r w:rsidRPr="00AE3671">
        <w:rPr>
          <w:rFonts w:ascii="Function" w:hAnsi="Function"/>
        </w:rPr>
        <w:t xml:space="preserve">and </w:t>
      </w:r>
      <w:r w:rsidR="00DE4BBA" w:rsidRPr="00AE3671">
        <w:rPr>
          <w:rFonts w:ascii="Function" w:hAnsi="Function"/>
        </w:rPr>
        <w:t>l</w:t>
      </w:r>
      <w:r w:rsidRPr="00AE3671">
        <w:rPr>
          <w:rFonts w:ascii="Function" w:hAnsi="Function"/>
        </w:rPr>
        <w:t>ength of retention period.</w:t>
      </w:r>
    </w:p>
    <w:p w14:paraId="49DCCF08" w14:textId="4A0BE88A" w:rsidR="00CE1744" w:rsidRPr="00AE3671" w:rsidRDefault="00CE1744" w:rsidP="00111EEF">
      <w:pPr>
        <w:rPr>
          <w:rFonts w:ascii="Function" w:hAnsi="Function"/>
          <w:i w:val="0"/>
        </w:rPr>
      </w:pPr>
    </w:p>
    <w:p w14:paraId="45E4C389" w14:textId="7F2E46F5" w:rsidR="004F606C" w:rsidRPr="0096788B" w:rsidRDefault="004F606C" w:rsidP="00111EEF">
      <w:pPr>
        <w:pStyle w:val="Text"/>
        <w:rPr>
          <w:rFonts w:ascii="Function" w:hAnsi="Function"/>
          <w:b/>
        </w:rPr>
      </w:pPr>
      <w:r w:rsidRPr="0096788B">
        <w:rPr>
          <w:rFonts w:ascii="Function" w:hAnsi="Function"/>
          <w:b/>
        </w:rPr>
        <w:t>Create a table or provide a narrative statement in response to these questions.</w:t>
      </w:r>
    </w:p>
    <w:p w14:paraId="72557A0B" w14:textId="77777777" w:rsidR="004F606C" w:rsidRPr="00AE3671" w:rsidRDefault="004F606C" w:rsidP="00111EEF">
      <w:pPr>
        <w:rPr>
          <w:rFonts w:ascii="Function" w:hAnsi="Function"/>
          <w:i w:val="0"/>
        </w:rPr>
      </w:pPr>
    </w:p>
    <w:p w14:paraId="7858490E" w14:textId="38B356F8" w:rsidR="006346E4" w:rsidRPr="00AE3671" w:rsidRDefault="006346E4" w:rsidP="00111EEF">
      <w:pPr>
        <w:spacing w:after="0" w:line="276" w:lineRule="auto"/>
        <w:ind w:left="0" w:right="0" w:firstLine="0"/>
        <w:rPr>
          <w:rFonts w:ascii="Function" w:hAnsi="Function"/>
          <w:i w:val="0"/>
        </w:rPr>
      </w:pPr>
      <w:r w:rsidRPr="00AE3671">
        <w:rPr>
          <w:rFonts w:ascii="Function" w:hAnsi="Function"/>
          <w:b/>
          <w:i w:val="0"/>
        </w:rPr>
        <w:t>Document Control</w:t>
      </w:r>
      <w:r w:rsidRPr="00AE3671">
        <w:rPr>
          <w:rFonts w:ascii="Function" w:hAnsi="Function"/>
          <w:i w:val="0"/>
        </w:rPr>
        <w:t xml:space="preserve">: </w:t>
      </w:r>
      <w:r w:rsidR="00707F5D" w:rsidRPr="00AE3671">
        <w:rPr>
          <w:rFonts w:ascii="Function" w:hAnsi="Function"/>
          <w:i w:val="0"/>
        </w:rPr>
        <w:t xml:space="preserve"> </w:t>
      </w:r>
      <w:r w:rsidRPr="00AE3671">
        <w:rPr>
          <w:rFonts w:ascii="Function" w:hAnsi="Function"/>
          <w:i w:val="0"/>
        </w:rPr>
        <w:t>How will you make sure everyone has the same approved version of the QAPP?</w:t>
      </w:r>
      <w:r w:rsidR="009F7CFF" w:rsidRPr="00AE3671">
        <w:rPr>
          <w:rFonts w:ascii="Function" w:hAnsi="Function"/>
          <w:i w:val="0"/>
        </w:rPr>
        <w:t xml:space="preserve"> </w:t>
      </w:r>
      <w:r w:rsidRPr="00AE3671">
        <w:rPr>
          <w:rFonts w:ascii="Function" w:hAnsi="Function"/>
          <w:i w:val="0"/>
        </w:rPr>
        <w:t>Who will be responsible for making sure this happens?</w:t>
      </w:r>
    </w:p>
    <w:p w14:paraId="531C4168" w14:textId="77777777" w:rsidR="004F606C" w:rsidRPr="00AE3671" w:rsidRDefault="004F606C" w:rsidP="00111EEF">
      <w:pPr>
        <w:spacing w:after="0" w:line="276" w:lineRule="auto"/>
        <w:ind w:left="0" w:right="0" w:firstLine="0"/>
        <w:rPr>
          <w:rFonts w:ascii="Function" w:hAnsi="Function"/>
          <w:i w:val="0"/>
        </w:rPr>
      </w:pPr>
    </w:p>
    <w:p w14:paraId="613E2EDD" w14:textId="77777777" w:rsidR="004F606C" w:rsidRPr="00AE3671" w:rsidRDefault="00B209D5" w:rsidP="00111EEF">
      <w:pPr>
        <w:pStyle w:val="Text"/>
        <w:spacing w:after="0" w:line="276" w:lineRule="auto"/>
        <w:rPr>
          <w:rFonts w:ascii="Function" w:hAnsi="Function"/>
        </w:rPr>
      </w:pPr>
      <w:r w:rsidRPr="00AE3671">
        <w:rPr>
          <w:rFonts w:ascii="Function" w:hAnsi="Function"/>
          <w:b/>
        </w:rPr>
        <w:t>Data Generation</w:t>
      </w:r>
      <w:r w:rsidRPr="00AE3671">
        <w:rPr>
          <w:rFonts w:ascii="Function" w:hAnsi="Function"/>
        </w:rPr>
        <w:t xml:space="preserve">: </w:t>
      </w:r>
      <w:r w:rsidR="00707F5D" w:rsidRPr="00AE3671">
        <w:rPr>
          <w:rFonts w:ascii="Function" w:hAnsi="Function"/>
        </w:rPr>
        <w:t xml:space="preserve"> </w:t>
      </w:r>
      <w:r w:rsidRPr="00AE3671">
        <w:rPr>
          <w:rFonts w:ascii="Function" w:hAnsi="Function"/>
        </w:rPr>
        <w:t>What records and documents will be produced during and for your project?</w:t>
      </w:r>
      <w:r w:rsidR="009F7CFF" w:rsidRPr="00AE3671">
        <w:rPr>
          <w:rFonts w:ascii="Function" w:hAnsi="Function"/>
        </w:rPr>
        <w:t xml:space="preserve"> </w:t>
      </w:r>
      <w:r w:rsidRPr="00AE3671">
        <w:rPr>
          <w:rFonts w:ascii="Function" w:hAnsi="Function"/>
        </w:rPr>
        <w:t>Three basic areas to cover are field data, laboratory data, and data assessment.</w:t>
      </w:r>
    </w:p>
    <w:p w14:paraId="496DB5B5" w14:textId="17062174" w:rsidR="00B209D5" w:rsidRPr="00AE3671" w:rsidRDefault="00B209D5" w:rsidP="00111EEF">
      <w:pPr>
        <w:pStyle w:val="Text"/>
        <w:spacing w:after="0" w:line="276" w:lineRule="auto"/>
        <w:rPr>
          <w:rFonts w:ascii="Function" w:hAnsi="Function"/>
        </w:rPr>
      </w:pPr>
      <w:r w:rsidRPr="00AE3671">
        <w:rPr>
          <w:rFonts w:ascii="Function" w:hAnsi="Function"/>
        </w:rPr>
        <w:t xml:space="preserve"> </w:t>
      </w:r>
    </w:p>
    <w:p w14:paraId="4E664821" w14:textId="77777777" w:rsidR="004F606C" w:rsidRPr="00AE3671" w:rsidRDefault="006346E4" w:rsidP="00111EEF">
      <w:pPr>
        <w:spacing w:after="0" w:line="276" w:lineRule="auto"/>
        <w:ind w:left="0" w:right="0" w:firstLine="0"/>
        <w:rPr>
          <w:rFonts w:ascii="Function" w:hAnsi="Function"/>
          <w:i w:val="0"/>
        </w:rPr>
      </w:pPr>
      <w:r w:rsidRPr="00AE3671">
        <w:rPr>
          <w:rFonts w:ascii="Function" w:hAnsi="Function"/>
          <w:b/>
          <w:i w:val="0"/>
        </w:rPr>
        <w:t>Data Report Package</w:t>
      </w:r>
      <w:r w:rsidRPr="00AE3671">
        <w:rPr>
          <w:rFonts w:ascii="Function" w:hAnsi="Function"/>
          <w:i w:val="0"/>
        </w:rPr>
        <w:t xml:space="preserve">: </w:t>
      </w:r>
      <w:r w:rsidR="00707F5D" w:rsidRPr="00AE3671">
        <w:rPr>
          <w:rFonts w:ascii="Function" w:hAnsi="Function"/>
          <w:i w:val="0"/>
        </w:rPr>
        <w:t xml:space="preserve"> </w:t>
      </w:r>
      <w:r w:rsidRPr="00AE3671">
        <w:rPr>
          <w:rFonts w:ascii="Function" w:hAnsi="Function"/>
          <w:i w:val="0"/>
        </w:rPr>
        <w:t xml:space="preserve">What specific records and/or documents </w:t>
      </w:r>
      <w:r w:rsidR="00DF55E3" w:rsidRPr="00AE3671">
        <w:rPr>
          <w:rFonts w:ascii="Function" w:hAnsi="Function"/>
          <w:i w:val="0"/>
        </w:rPr>
        <w:t xml:space="preserve">will </w:t>
      </w:r>
      <w:r w:rsidRPr="00AE3671">
        <w:rPr>
          <w:rFonts w:ascii="Function" w:hAnsi="Function"/>
          <w:i w:val="0"/>
        </w:rPr>
        <w:t>be included</w:t>
      </w:r>
      <w:r w:rsidR="003D09C3" w:rsidRPr="00AE3671">
        <w:rPr>
          <w:rFonts w:ascii="Function" w:hAnsi="Function"/>
          <w:i w:val="0"/>
        </w:rPr>
        <w:t xml:space="preserve"> with the final data report</w:t>
      </w:r>
      <w:r w:rsidRPr="00AE3671">
        <w:rPr>
          <w:rFonts w:ascii="Function" w:hAnsi="Function"/>
          <w:i w:val="0"/>
        </w:rPr>
        <w:t>?</w:t>
      </w:r>
      <w:r w:rsidR="009F7CFF" w:rsidRPr="00AE3671">
        <w:rPr>
          <w:rFonts w:ascii="Function" w:hAnsi="Function"/>
          <w:i w:val="0"/>
        </w:rPr>
        <w:t xml:space="preserve"> </w:t>
      </w:r>
      <w:r w:rsidR="00A76040" w:rsidRPr="00AE3671">
        <w:rPr>
          <w:rFonts w:ascii="Function" w:hAnsi="Function"/>
          <w:i w:val="0"/>
        </w:rPr>
        <w:t>Raw data? Data from literature searches and/or databases? Field/analytical log books? Audit reports?</w:t>
      </w:r>
      <w:r w:rsidR="003D09C3" w:rsidRPr="00AE3671">
        <w:rPr>
          <w:rFonts w:ascii="Function" w:hAnsi="Function"/>
          <w:i w:val="0"/>
        </w:rPr>
        <w:t xml:space="preserve"> Other information?</w:t>
      </w:r>
    </w:p>
    <w:p w14:paraId="5979CD40" w14:textId="49A15C7F" w:rsidR="00A76040" w:rsidRPr="00AE3671" w:rsidRDefault="009F7CFF" w:rsidP="00111EEF">
      <w:pPr>
        <w:spacing w:after="0" w:line="276" w:lineRule="auto"/>
        <w:ind w:left="0" w:right="0" w:firstLine="0"/>
        <w:rPr>
          <w:rFonts w:ascii="Function" w:hAnsi="Function"/>
          <w:i w:val="0"/>
        </w:rPr>
      </w:pPr>
      <w:r w:rsidRPr="00AE3671">
        <w:rPr>
          <w:rFonts w:ascii="Function" w:hAnsi="Function"/>
          <w:i w:val="0"/>
        </w:rPr>
        <w:t xml:space="preserve"> </w:t>
      </w:r>
    </w:p>
    <w:p w14:paraId="6242054C" w14:textId="18EE4697" w:rsidR="006346E4" w:rsidRPr="00AE3671" w:rsidRDefault="00A76040" w:rsidP="00111EEF">
      <w:pPr>
        <w:spacing w:after="0" w:line="276" w:lineRule="auto"/>
        <w:ind w:left="0" w:right="0" w:firstLine="0"/>
        <w:rPr>
          <w:rFonts w:ascii="Function" w:hAnsi="Function"/>
          <w:i w:val="0"/>
        </w:rPr>
      </w:pPr>
      <w:r w:rsidRPr="00AE3671">
        <w:rPr>
          <w:rFonts w:ascii="Function" w:hAnsi="Function"/>
          <w:b/>
          <w:i w:val="0"/>
        </w:rPr>
        <w:t>Reporting Format</w:t>
      </w:r>
      <w:r w:rsidRPr="00AE3671">
        <w:rPr>
          <w:rFonts w:ascii="Function" w:hAnsi="Function"/>
          <w:i w:val="0"/>
        </w:rPr>
        <w:t>:</w:t>
      </w:r>
      <w:r w:rsidRPr="00AE3671">
        <w:rPr>
          <w:rFonts w:ascii="Function" w:hAnsi="Function"/>
        </w:rPr>
        <w:t xml:space="preserve"> </w:t>
      </w:r>
      <w:r w:rsidR="00707F5D" w:rsidRPr="00AE3671">
        <w:rPr>
          <w:rFonts w:ascii="Function" w:hAnsi="Function"/>
        </w:rPr>
        <w:t xml:space="preserve"> </w:t>
      </w:r>
      <w:r w:rsidR="006346E4" w:rsidRPr="00AE3671">
        <w:rPr>
          <w:rFonts w:ascii="Function" w:hAnsi="Function"/>
          <w:i w:val="0"/>
        </w:rPr>
        <w:t>Are there hard copy and/or electronic reporting formats? If so, what are they?</w:t>
      </w:r>
    </w:p>
    <w:p w14:paraId="0816C9FA" w14:textId="77777777" w:rsidR="004F606C" w:rsidRPr="00AE3671" w:rsidRDefault="004F606C" w:rsidP="00111EEF">
      <w:pPr>
        <w:spacing w:after="0" w:line="276" w:lineRule="auto"/>
        <w:ind w:left="0" w:right="0" w:firstLine="0"/>
        <w:rPr>
          <w:rFonts w:ascii="Function" w:hAnsi="Function"/>
          <w:i w:val="0"/>
        </w:rPr>
      </w:pPr>
    </w:p>
    <w:p w14:paraId="3A826263" w14:textId="7E9CE43C" w:rsidR="00A76040" w:rsidRPr="00AE3671" w:rsidRDefault="003D09C3" w:rsidP="00111EEF">
      <w:pPr>
        <w:spacing w:after="0" w:line="276" w:lineRule="auto"/>
        <w:ind w:left="0" w:right="0" w:firstLine="0"/>
        <w:rPr>
          <w:rFonts w:ascii="Function" w:hAnsi="Function"/>
          <w:b/>
          <w:i w:val="0"/>
        </w:rPr>
      </w:pPr>
      <w:r w:rsidRPr="00AE3671">
        <w:rPr>
          <w:rFonts w:ascii="Function" w:hAnsi="Function"/>
          <w:b/>
          <w:i w:val="0"/>
        </w:rPr>
        <w:t>Storage</w:t>
      </w:r>
      <w:r w:rsidRPr="00AE3671">
        <w:rPr>
          <w:rFonts w:ascii="Function" w:hAnsi="Function"/>
          <w:i w:val="0"/>
        </w:rPr>
        <w:t>:</w:t>
      </w:r>
      <w:r w:rsidR="009F7CFF" w:rsidRPr="00AE3671">
        <w:rPr>
          <w:rFonts w:ascii="Function" w:hAnsi="Function"/>
          <w:i w:val="0"/>
        </w:rPr>
        <w:t xml:space="preserve"> </w:t>
      </w:r>
      <w:r w:rsidR="00707F5D" w:rsidRPr="00AE3671">
        <w:rPr>
          <w:rFonts w:ascii="Function" w:hAnsi="Function"/>
          <w:i w:val="0"/>
        </w:rPr>
        <w:t xml:space="preserve"> </w:t>
      </w:r>
      <w:r w:rsidRPr="00AE3671">
        <w:rPr>
          <w:rFonts w:ascii="Function" w:hAnsi="Function"/>
          <w:i w:val="0"/>
        </w:rPr>
        <w:t>Do you have requirements for storing the records and documentation?</w:t>
      </w:r>
      <w:r w:rsidR="009F7CFF" w:rsidRPr="00AE3671">
        <w:rPr>
          <w:rFonts w:ascii="Function" w:hAnsi="Function"/>
          <w:i w:val="0"/>
        </w:rPr>
        <w:t xml:space="preserve"> </w:t>
      </w:r>
      <w:r w:rsidRPr="00AE3671">
        <w:rPr>
          <w:rFonts w:ascii="Function" w:hAnsi="Function"/>
          <w:i w:val="0"/>
        </w:rPr>
        <w:t>If so, what are they? For example, for how long and where</w:t>
      </w:r>
      <w:r w:rsidR="00B209D5" w:rsidRPr="00AE3671">
        <w:rPr>
          <w:rFonts w:ascii="Function" w:hAnsi="Function"/>
          <w:i w:val="0"/>
        </w:rPr>
        <w:t xml:space="preserve"> will the documents be stored</w:t>
      </w:r>
      <w:r w:rsidRPr="00AE3671">
        <w:rPr>
          <w:rFonts w:ascii="Function" w:hAnsi="Function"/>
          <w:i w:val="0"/>
        </w:rPr>
        <w:t>?</w:t>
      </w:r>
      <w:r w:rsidR="00B209D5" w:rsidRPr="00AE3671">
        <w:rPr>
          <w:rFonts w:ascii="Function" w:hAnsi="Function"/>
          <w:i w:val="0"/>
        </w:rPr>
        <w:t xml:space="preserve"> What goes into the project files? Wh</w:t>
      </w:r>
      <w:r w:rsidR="00D46475" w:rsidRPr="00AE3671">
        <w:rPr>
          <w:rFonts w:ascii="Function" w:hAnsi="Function"/>
          <w:i w:val="0"/>
        </w:rPr>
        <w:t xml:space="preserve">at </w:t>
      </w:r>
      <w:r w:rsidR="00B209D5" w:rsidRPr="00AE3671">
        <w:rPr>
          <w:rFonts w:ascii="Function" w:hAnsi="Function"/>
          <w:i w:val="0"/>
        </w:rPr>
        <w:t xml:space="preserve">will </w:t>
      </w:r>
      <w:r w:rsidR="00D46475" w:rsidRPr="00AE3671">
        <w:rPr>
          <w:rFonts w:ascii="Function" w:hAnsi="Function"/>
          <w:i w:val="0"/>
        </w:rPr>
        <w:t xml:space="preserve">happen to the records and documentation after the </w:t>
      </w:r>
      <w:proofErr w:type="gramStart"/>
      <w:r w:rsidR="00D46475" w:rsidRPr="00AE3671">
        <w:rPr>
          <w:rFonts w:ascii="Function" w:hAnsi="Function"/>
          <w:i w:val="0"/>
        </w:rPr>
        <w:t>time period</w:t>
      </w:r>
      <w:proofErr w:type="gramEnd"/>
      <w:r w:rsidR="00D46475" w:rsidRPr="00AE3671">
        <w:rPr>
          <w:rFonts w:ascii="Function" w:hAnsi="Function"/>
          <w:i w:val="0"/>
        </w:rPr>
        <w:t xml:space="preserve"> it will be</w:t>
      </w:r>
      <w:r w:rsidR="004F606C" w:rsidRPr="00AE3671">
        <w:rPr>
          <w:rFonts w:ascii="Function" w:hAnsi="Function"/>
          <w:i w:val="0"/>
        </w:rPr>
        <w:t xml:space="preserve"> (or n</w:t>
      </w:r>
      <w:r w:rsidR="00D46475" w:rsidRPr="00AE3671">
        <w:rPr>
          <w:rFonts w:ascii="Function" w:hAnsi="Function"/>
          <w:i w:val="0"/>
        </w:rPr>
        <w:t>eeds to be</w:t>
      </w:r>
      <w:r w:rsidR="004F606C" w:rsidRPr="00AE3671">
        <w:rPr>
          <w:rFonts w:ascii="Function" w:hAnsi="Function"/>
          <w:i w:val="0"/>
        </w:rPr>
        <w:t>)</w:t>
      </w:r>
      <w:r w:rsidR="00D46475" w:rsidRPr="00AE3671">
        <w:rPr>
          <w:rFonts w:ascii="Function" w:hAnsi="Function"/>
          <w:i w:val="0"/>
        </w:rPr>
        <w:t xml:space="preserve"> stored (its final disposition)</w:t>
      </w:r>
      <w:r w:rsidR="00B209D5" w:rsidRPr="00AE3671">
        <w:rPr>
          <w:rFonts w:ascii="Function" w:hAnsi="Function"/>
          <w:i w:val="0"/>
        </w:rPr>
        <w:t xml:space="preserve">?  </w:t>
      </w:r>
      <w:r w:rsidRPr="00AE3671">
        <w:rPr>
          <w:rFonts w:ascii="Function" w:hAnsi="Function"/>
          <w:i w:val="0"/>
        </w:rPr>
        <w:t xml:space="preserve"> </w:t>
      </w:r>
    </w:p>
    <w:p w14:paraId="0F29C978" w14:textId="7AEB4B1B" w:rsidR="002D4BDC" w:rsidRPr="00AE3671" w:rsidRDefault="006346E4" w:rsidP="00111EEF">
      <w:pPr>
        <w:spacing w:after="160" w:line="259" w:lineRule="auto"/>
        <w:ind w:left="0" w:right="0" w:firstLine="0"/>
        <w:rPr>
          <w:rFonts w:ascii="Function" w:hAnsi="Function"/>
        </w:rPr>
      </w:pPr>
      <w:r w:rsidRPr="00AE3671">
        <w:rPr>
          <w:rFonts w:ascii="Function" w:hAnsi="Function"/>
        </w:rPr>
        <w:t xml:space="preserve">  </w:t>
      </w:r>
    </w:p>
    <w:p w14:paraId="3BD5E30A" w14:textId="77777777" w:rsidR="002D4BDC" w:rsidRPr="00AE3671" w:rsidRDefault="002D4BDC" w:rsidP="00111EEF">
      <w:pPr>
        <w:rPr>
          <w:rFonts w:ascii="Function" w:hAnsi="Function"/>
        </w:rPr>
      </w:pPr>
    </w:p>
    <w:p w14:paraId="4F4B5810" w14:textId="77777777" w:rsidR="002D4BDC" w:rsidRPr="00AE3671" w:rsidRDefault="002D4BDC" w:rsidP="00111EEF">
      <w:pPr>
        <w:rPr>
          <w:rFonts w:ascii="Function" w:hAnsi="Function"/>
        </w:rPr>
      </w:pPr>
    </w:p>
    <w:p w14:paraId="3CF055ED" w14:textId="77777777" w:rsidR="002D4BDC" w:rsidRPr="00AE3671" w:rsidRDefault="002D4BDC" w:rsidP="00111EEF">
      <w:pPr>
        <w:rPr>
          <w:rFonts w:ascii="Function" w:hAnsi="Function"/>
        </w:rPr>
      </w:pPr>
    </w:p>
    <w:p w14:paraId="5CCD85CE" w14:textId="77777777" w:rsidR="002D4BDC" w:rsidRPr="00AE3671" w:rsidRDefault="002D4BDC" w:rsidP="00111EEF">
      <w:pPr>
        <w:rPr>
          <w:rFonts w:ascii="Function" w:hAnsi="Function"/>
        </w:rPr>
      </w:pPr>
    </w:p>
    <w:p w14:paraId="75C7B3A7" w14:textId="1177157D" w:rsidR="002D4BDC" w:rsidRPr="00AE3671" w:rsidRDefault="002D4BDC" w:rsidP="00111EEF">
      <w:pPr>
        <w:rPr>
          <w:rFonts w:ascii="Function" w:hAnsi="Function"/>
        </w:rPr>
      </w:pPr>
    </w:p>
    <w:p w14:paraId="208018BB" w14:textId="3FC72F0C" w:rsidR="002D4BDC" w:rsidRPr="00AE3671" w:rsidRDefault="002D4BDC" w:rsidP="00111EEF">
      <w:pPr>
        <w:rPr>
          <w:rFonts w:ascii="Function" w:hAnsi="Function"/>
        </w:rPr>
      </w:pPr>
    </w:p>
    <w:p w14:paraId="5764B2D4" w14:textId="76B92651" w:rsidR="002D4BDC" w:rsidRPr="00AE3671" w:rsidRDefault="002D4BDC" w:rsidP="00111EEF">
      <w:pPr>
        <w:rPr>
          <w:rFonts w:ascii="Function" w:hAnsi="Function"/>
        </w:rPr>
      </w:pPr>
    </w:p>
    <w:p w14:paraId="37FFDBFA" w14:textId="77777777" w:rsidR="00860180" w:rsidRPr="00AE3671" w:rsidRDefault="00860180" w:rsidP="00111EEF">
      <w:pPr>
        <w:rPr>
          <w:rFonts w:ascii="Function" w:hAnsi="Function"/>
        </w:rPr>
        <w:sectPr w:rsidR="00860180" w:rsidRPr="00AE3671" w:rsidSect="002D4BDC">
          <w:pgSz w:w="12240" w:h="15840"/>
          <w:pgMar w:top="990" w:right="990" w:bottom="900" w:left="1080" w:header="763" w:footer="342" w:gutter="0"/>
          <w:cols w:space="720"/>
          <w:docGrid w:linePitch="299"/>
        </w:sectPr>
      </w:pPr>
    </w:p>
    <w:p w14:paraId="1D3A1A13" w14:textId="77777777" w:rsidR="00A13F3B" w:rsidRPr="00AE3671" w:rsidRDefault="00860180" w:rsidP="00111EEF">
      <w:pPr>
        <w:pStyle w:val="TOCHeading"/>
        <w:spacing w:before="0" w:after="60" w:line="276" w:lineRule="auto"/>
        <w:rPr>
          <w:rFonts w:ascii="Function" w:hAnsi="Function"/>
          <w:sz w:val="24"/>
          <w:szCs w:val="24"/>
        </w:rPr>
      </w:pPr>
      <w:r w:rsidRPr="00AE3671">
        <w:rPr>
          <w:rFonts w:ascii="Function" w:hAnsi="Function"/>
          <w:sz w:val="24"/>
          <w:szCs w:val="24"/>
        </w:rPr>
        <w:lastRenderedPageBreak/>
        <w:tab/>
      </w:r>
    </w:p>
    <w:p w14:paraId="020198C4" w14:textId="695FBA5A" w:rsidR="00F02D3B" w:rsidRPr="00A50E7B" w:rsidRDefault="00855121" w:rsidP="00111EEF">
      <w:pPr>
        <w:pStyle w:val="TOCHeading"/>
        <w:spacing w:before="0" w:after="60" w:line="276" w:lineRule="auto"/>
        <w:rPr>
          <w:rFonts w:ascii="Function" w:hAnsi="Function"/>
          <w:b/>
          <w:color w:val="FF0000"/>
          <w:sz w:val="24"/>
          <w:szCs w:val="28"/>
        </w:rPr>
      </w:pPr>
      <w:r w:rsidRPr="00A50E7B">
        <w:rPr>
          <w:rFonts w:ascii="Function" w:eastAsia="Calibri" w:hAnsi="Function"/>
          <w:b/>
          <w:color w:val="auto"/>
          <w:sz w:val="24"/>
          <w:szCs w:val="28"/>
        </w:rPr>
        <w:t>Template #</w:t>
      </w:r>
      <w:r w:rsidR="00B65759" w:rsidRPr="00A50E7B">
        <w:rPr>
          <w:rFonts w:ascii="Function" w:eastAsia="Calibri" w:hAnsi="Function"/>
          <w:b/>
          <w:color w:val="auto"/>
          <w:sz w:val="24"/>
          <w:szCs w:val="28"/>
        </w:rPr>
        <w:t>8</w:t>
      </w:r>
      <w:r w:rsidR="00F02D3B" w:rsidRPr="00A50E7B">
        <w:rPr>
          <w:rFonts w:ascii="Function" w:eastAsia="Calibri" w:hAnsi="Function"/>
          <w:b/>
          <w:color w:val="auto"/>
          <w:sz w:val="24"/>
          <w:szCs w:val="28"/>
        </w:rPr>
        <w:t>: Existing Data and Data from Other Sources</w:t>
      </w:r>
    </w:p>
    <w:p w14:paraId="3DBAE0BA" w14:textId="47A67EBD" w:rsidR="008F6529" w:rsidRPr="00AE3671" w:rsidRDefault="008F6529" w:rsidP="00111EEF">
      <w:pPr>
        <w:tabs>
          <w:tab w:val="left" w:pos="2400"/>
          <w:tab w:val="left" w:pos="4165"/>
        </w:tabs>
        <w:spacing w:after="160" w:line="259" w:lineRule="auto"/>
        <w:ind w:left="0" w:right="0" w:firstLine="0"/>
        <w:rPr>
          <w:rFonts w:ascii="Function" w:hAnsi="Function"/>
          <w:color w:val="auto"/>
          <w:sz w:val="24"/>
          <w:szCs w:val="24"/>
        </w:rPr>
      </w:pPr>
    </w:p>
    <w:p w14:paraId="42FD1B6E" w14:textId="0FAB3172" w:rsidR="00A070AD" w:rsidRPr="00AE3671" w:rsidRDefault="00A070AD" w:rsidP="00994DC8">
      <w:pPr>
        <w:pStyle w:val="Blueborder"/>
        <w:shd w:val="clear" w:color="auto" w:fill="D9D9D9" w:themeFill="background1" w:themeFillShade="D9"/>
        <w:rPr>
          <w:rFonts w:ascii="Function" w:hAnsi="Function"/>
        </w:rPr>
      </w:pPr>
      <w:r w:rsidRPr="00AE3671">
        <w:rPr>
          <w:rFonts w:ascii="Function" w:hAnsi="Function"/>
        </w:rPr>
        <w:t xml:space="preserve">Identify all existing data that will be used for the project, </w:t>
      </w:r>
      <w:r w:rsidR="00EF07A3" w:rsidRPr="00AE3671">
        <w:rPr>
          <w:rFonts w:ascii="Function" w:hAnsi="Function"/>
        </w:rPr>
        <w:t xml:space="preserve">and their originating sources. </w:t>
      </w:r>
      <w:r w:rsidRPr="00AE3671">
        <w:rPr>
          <w:rFonts w:ascii="Function" w:hAnsi="Function"/>
        </w:rPr>
        <w:t xml:space="preserve">Specify how the existing data will be used, and the limitations on their use.   </w:t>
      </w:r>
    </w:p>
    <w:p w14:paraId="7B9A7CA9" w14:textId="77777777" w:rsidR="00855121" w:rsidRPr="00AE3671" w:rsidRDefault="00855121" w:rsidP="00111EEF">
      <w:pPr>
        <w:pStyle w:val="Text"/>
        <w:rPr>
          <w:rFonts w:ascii="Function" w:hAnsi="Function"/>
          <w:b/>
          <w:i/>
        </w:rPr>
      </w:pPr>
    </w:p>
    <w:p w14:paraId="45DD1FC0" w14:textId="2D6510FA" w:rsidR="00855121" w:rsidRPr="0096788B" w:rsidRDefault="00855121" w:rsidP="00111EEF">
      <w:pPr>
        <w:pStyle w:val="Text"/>
        <w:rPr>
          <w:rFonts w:ascii="Function" w:hAnsi="Function"/>
          <w:b/>
        </w:rPr>
      </w:pPr>
      <w:r w:rsidRPr="0096788B">
        <w:rPr>
          <w:rFonts w:ascii="Function" w:hAnsi="Function"/>
          <w:b/>
        </w:rPr>
        <w:t>Create a table or provide a narrative statement in response to these questions.</w:t>
      </w:r>
    </w:p>
    <w:p w14:paraId="777409FA" w14:textId="77777777" w:rsidR="00D662C4" w:rsidRPr="00AE3671" w:rsidRDefault="00D662C4" w:rsidP="00111EEF">
      <w:pPr>
        <w:ind w:left="0" w:firstLine="0"/>
        <w:rPr>
          <w:rFonts w:ascii="Function" w:eastAsia="Calibri" w:hAnsi="Function"/>
          <w:i w:val="0"/>
        </w:rPr>
      </w:pPr>
    </w:p>
    <w:p w14:paraId="77E42050" w14:textId="3BE2661C" w:rsidR="00D40DB6" w:rsidRPr="00AE3671" w:rsidRDefault="00D662C4" w:rsidP="00111EEF">
      <w:pPr>
        <w:ind w:left="0" w:firstLine="0"/>
        <w:rPr>
          <w:rFonts w:ascii="Function" w:eastAsia="Calibri" w:hAnsi="Function" w:cstheme="minorHAnsi"/>
          <w:i w:val="0"/>
        </w:rPr>
      </w:pPr>
      <w:r w:rsidRPr="00AE3671">
        <w:rPr>
          <w:rFonts w:ascii="Function" w:eastAsia="Calibri" w:hAnsi="Function" w:cstheme="minorHAnsi"/>
          <w:b/>
          <w:i w:val="0"/>
        </w:rPr>
        <w:t>Existing data:</w:t>
      </w:r>
      <w:r w:rsidRPr="00AE3671">
        <w:rPr>
          <w:rFonts w:ascii="Function" w:eastAsia="Calibri" w:hAnsi="Function" w:cstheme="minorHAnsi"/>
          <w:i w:val="0"/>
        </w:rPr>
        <w:t xml:space="preserve"> </w:t>
      </w:r>
      <w:r w:rsidR="002802B6" w:rsidRPr="00AE3671">
        <w:rPr>
          <w:rFonts w:ascii="Function" w:eastAsia="Calibri" w:hAnsi="Function" w:cstheme="minorHAnsi"/>
          <w:i w:val="0"/>
        </w:rPr>
        <w:t>What existing data</w:t>
      </w:r>
      <w:r w:rsidR="003362C8" w:rsidRPr="00AE3671">
        <w:rPr>
          <w:rFonts w:ascii="Function" w:eastAsia="Calibri" w:hAnsi="Function" w:cstheme="minorHAnsi"/>
          <w:i w:val="0"/>
        </w:rPr>
        <w:t xml:space="preserve"> and/or non-measurement data </w:t>
      </w:r>
      <w:r w:rsidR="00D40DB6" w:rsidRPr="00AE3671">
        <w:rPr>
          <w:rFonts w:ascii="Function" w:eastAsia="Calibri" w:hAnsi="Function" w:cstheme="minorHAnsi"/>
          <w:i w:val="0"/>
        </w:rPr>
        <w:t>will you be using?</w:t>
      </w:r>
    </w:p>
    <w:p w14:paraId="3356E67C" w14:textId="77777777" w:rsidR="00D40DB6" w:rsidRPr="00AE3671" w:rsidRDefault="00D40DB6" w:rsidP="00111EEF">
      <w:pPr>
        <w:ind w:left="0" w:firstLine="0"/>
        <w:rPr>
          <w:rFonts w:ascii="Function" w:eastAsia="Calibri" w:hAnsi="Function" w:cstheme="minorHAnsi"/>
          <w:i w:val="0"/>
        </w:rPr>
      </w:pPr>
    </w:p>
    <w:p w14:paraId="1D1BE0F4" w14:textId="15ACEBD0" w:rsidR="0029462D" w:rsidRPr="00AE3671" w:rsidRDefault="00D662C4" w:rsidP="00111EEF">
      <w:pPr>
        <w:ind w:left="0" w:firstLine="0"/>
        <w:rPr>
          <w:rFonts w:ascii="Function" w:eastAsia="Calibri" w:hAnsi="Function" w:cstheme="minorHAnsi"/>
          <w:i w:val="0"/>
        </w:rPr>
      </w:pPr>
      <w:r w:rsidRPr="00AE3671">
        <w:rPr>
          <w:rFonts w:ascii="Function" w:eastAsia="Calibri" w:hAnsi="Function" w:cstheme="minorHAnsi"/>
          <w:b/>
          <w:i w:val="0"/>
        </w:rPr>
        <w:t>Data sources:</w:t>
      </w:r>
      <w:r w:rsidRPr="00AE3671">
        <w:rPr>
          <w:rFonts w:ascii="Function" w:eastAsia="Calibri" w:hAnsi="Function" w:cstheme="minorHAnsi"/>
          <w:i w:val="0"/>
        </w:rPr>
        <w:t xml:space="preserve"> </w:t>
      </w:r>
      <w:r w:rsidR="00D40DB6" w:rsidRPr="00AE3671">
        <w:rPr>
          <w:rFonts w:ascii="Function" w:eastAsia="Calibri" w:hAnsi="Function" w:cstheme="minorHAnsi"/>
          <w:i w:val="0"/>
        </w:rPr>
        <w:t>Where did the data originally come from</w:t>
      </w:r>
      <w:r w:rsidR="0029462D" w:rsidRPr="00AE3671">
        <w:rPr>
          <w:rFonts w:ascii="Function" w:eastAsia="Calibri" w:hAnsi="Function" w:cstheme="minorHAnsi"/>
          <w:i w:val="0"/>
        </w:rPr>
        <w:t xml:space="preserve"> (e.g. a database, program, literature</w:t>
      </w:r>
      <w:r w:rsidR="008F168F" w:rsidRPr="00AE3671">
        <w:rPr>
          <w:rFonts w:ascii="Function" w:eastAsia="Calibri" w:hAnsi="Function" w:cstheme="minorHAnsi"/>
          <w:i w:val="0"/>
        </w:rPr>
        <w:t>, publication</w:t>
      </w:r>
      <w:r w:rsidR="0029462D" w:rsidRPr="00AE3671">
        <w:rPr>
          <w:rFonts w:ascii="Function" w:eastAsia="Calibri" w:hAnsi="Function" w:cstheme="minorHAnsi"/>
          <w:i w:val="0"/>
        </w:rPr>
        <w:t>)</w:t>
      </w:r>
      <w:r w:rsidR="00D40DB6" w:rsidRPr="00AE3671">
        <w:rPr>
          <w:rFonts w:ascii="Function" w:eastAsia="Calibri" w:hAnsi="Function" w:cstheme="minorHAnsi"/>
          <w:i w:val="0"/>
        </w:rPr>
        <w:t xml:space="preserve">? </w:t>
      </w:r>
    </w:p>
    <w:p w14:paraId="1DAEF42F" w14:textId="77777777" w:rsidR="0029462D" w:rsidRPr="00AE3671" w:rsidRDefault="0029462D" w:rsidP="00111EEF">
      <w:pPr>
        <w:ind w:left="0" w:firstLine="0"/>
        <w:rPr>
          <w:rFonts w:ascii="Function" w:eastAsia="Calibri" w:hAnsi="Function" w:cstheme="minorHAnsi"/>
          <w:i w:val="0"/>
        </w:rPr>
      </w:pPr>
    </w:p>
    <w:p w14:paraId="2B248D32" w14:textId="4DB987C7" w:rsidR="00D40DB6" w:rsidRPr="00AE3671" w:rsidRDefault="00D662C4" w:rsidP="00111EEF">
      <w:pPr>
        <w:ind w:left="0" w:firstLine="0"/>
        <w:rPr>
          <w:rFonts w:ascii="Function" w:eastAsia="Calibri" w:hAnsi="Function" w:cstheme="minorHAnsi"/>
          <w:i w:val="0"/>
        </w:rPr>
      </w:pPr>
      <w:r w:rsidRPr="00AE3671">
        <w:rPr>
          <w:rFonts w:ascii="Function" w:eastAsia="Calibri" w:hAnsi="Function" w:cstheme="minorHAnsi"/>
          <w:b/>
          <w:i w:val="0"/>
        </w:rPr>
        <w:t>Data usage:</w:t>
      </w:r>
      <w:r w:rsidRPr="00AE3671">
        <w:rPr>
          <w:rFonts w:ascii="Function" w:eastAsia="Calibri" w:hAnsi="Function" w:cstheme="minorHAnsi"/>
          <w:i w:val="0"/>
        </w:rPr>
        <w:t xml:space="preserve"> </w:t>
      </w:r>
      <w:r w:rsidR="00D40DB6" w:rsidRPr="00AE3671">
        <w:rPr>
          <w:rFonts w:ascii="Function" w:eastAsia="Calibri" w:hAnsi="Function" w:cstheme="minorHAnsi"/>
          <w:i w:val="0"/>
        </w:rPr>
        <w:t>How</w:t>
      </w:r>
      <w:r w:rsidR="00435F84" w:rsidRPr="00AE3671">
        <w:rPr>
          <w:rFonts w:ascii="Function" w:eastAsia="Calibri" w:hAnsi="Function" w:cstheme="minorHAnsi"/>
          <w:i w:val="0"/>
        </w:rPr>
        <w:t xml:space="preserve"> and </w:t>
      </w:r>
      <w:r w:rsidR="00D40DB6" w:rsidRPr="00AE3671">
        <w:rPr>
          <w:rFonts w:ascii="Function" w:eastAsia="Calibri" w:hAnsi="Function" w:cstheme="minorHAnsi"/>
          <w:i w:val="0"/>
        </w:rPr>
        <w:t xml:space="preserve">for what will the data be used? </w:t>
      </w:r>
      <w:r w:rsidR="00683B93" w:rsidRPr="00AE3671">
        <w:rPr>
          <w:rFonts w:ascii="Function" w:eastAsia="Calibri" w:hAnsi="Function" w:cstheme="minorHAnsi"/>
          <w:i w:val="0"/>
        </w:rPr>
        <w:t>S</w:t>
      </w:r>
      <w:r w:rsidR="0009377C" w:rsidRPr="00AE3671">
        <w:rPr>
          <w:rFonts w:ascii="Function" w:eastAsia="Calibri" w:hAnsi="Function" w:cstheme="minorHAnsi"/>
          <w:i w:val="0"/>
        </w:rPr>
        <w:t xml:space="preserve">tate the need for this data and </w:t>
      </w:r>
      <w:r w:rsidR="00A070AD" w:rsidRPr="00AE3671">
        <w:rPr>
          <w:rFonts w:ascii="Function" w:eastAsia="Calibri" w:hAnsi="Function" w:cstheme="minorHAnsi"/>
          <w:i w:val="0"/>
        </w:rPr>
        <w:t>its proposed use</w:t>
      </w:r>
      <w:r w:rsidR="00683B93" w:rsidRPr="00AE3671">
        <w:rPr>
          <w:rFonts w:ascii="Function" w:eastAsia="Calibri" w:hAnsi="Function" w:cstheme="minorHAnsi"/>
          <w:i w:val="0"/>
        </w:rPr>
        <w:t>.</w:t>
      </w:r>
    </w:p>
    <w:p w14:paraId="0EE474B7" w14:textId="77777777" w:rsidR="00D40DB6" w:rsidRPr="00AE3671" w:rsidRDefault="00D40DB6" w:rsidP="00111EEF">
      <w:pPr>
        <w:ind w:left="0" w:firstLine="0"/>
        <w:rPr>
          <w:rFonts w:ascii="Function" w:eastAsia="Calibri" w:hAnsi="Function" w:cstheme="minorHAnsi"/>
          <w:i w:val="0"/>
        </w:rPr>
      </w:pPr>
    </w:p>
    <w:p w14:paraId="75C21196" w14:textId="5D860668" w:rsidR="00D40DB6" w:rsidRPr="00AE3671" w:rsidRDefault="00D662C4" w:rsidP="00111EEF">
      <w:pPr>
        <w:ind w:left="0" w:firstLine="0"/>
        <w:rPr>
          <w:rFonts w:ascii="Function" w:eastAsia="Calibri" w:hAnsi="Function" w:cstheme="minorHAnsi"/>
          <w:i w:val="0"/>
        </w:rPr>
      </w:pPr>
      <w:r w:rsidRPr="00AE3671">
        <w:rPr>
          <w:rFonts w:ascii="Function" w:eastAsia="Calibri" w:hAnsi="Function" w:cstheme="minorHAnsi"/>
          <w:b/>
          <w:i w:val="0"/>
        </w:rPr>
        <w:t>Requirements and limitations:</w:t>
      </w:r>
      <w:r w:rsidRPr="00AE3671">
        <w:rPr>
          <w:rFonts w:ascii="Function" w:eastAsia="Calibri" w:hAnsi="Function" w:cstheme="minorHAnsi"/>
          <w:i w:val="0"/>
        </w:rPr>
        <w:t xml:space="preserve"> </w:t>
      </w:r>
      <w:r w:rsidR="00D40DB6" w:rsidRPr="00AE3671">
        <w:rPr>
          <w:rFonts w:ascii="Function" w:eastAsia="Calibri" w:hAnsi="Function" w:cstheme="minorHAnsi"/>
          <w:i w:val="0"/>
        </w:rPr>
        <w:t>What are the requirements</w:t>
      </w:r>
      <w:r w:rsidR="00435F84" w:rsidRPr="00AE3671">
        <w:rPr>
          <w:rFonts w:ascii="Function" w:eastAsia="Calibri" w:hAnsi="Function" w:cstheme="minorHAnsi"/>
          <w:i w:val="0"/>
        </w:rPr>
        <w:t xml:space="preserve"> and limitations</w:t>
      </w:r>
      <w:r w:rsidR="00D40DB6" w:rsidRPr="00AE3671">
        <w:rPr>
          <w:rFonts w:ascii="Function" w:eastAsia="Calibri" w:hAnsi="Function" w:cstheme="minorHAnsi"/>
          <w:i w:val="0"/>
        </w:rPr>
        <w:t xml:space="preserve"> for the data to be acceptable for use in your project?  Do they meet your previously determined project quality</w:t>
      </w:r>
      <w:r w:rsidR="00EE69E7" w:rsidRPr="00AE3671">
        <w:rPr>
          <w:rFonts w:ascii="Function" w:eastAsia="Calibri" w:hAnsi="Function" w:cstheme="minorHAnsi"/>
          <w:i w:val="0"/>
        </w:rPr>
        <w:t xml:space="preserve"> objectives</w:t>
      </w:r>
      <w:r w:rsidR="00D40DB6" w:rsidRPr="00AE3671">
        <w:rPr>
          <w:rFonts w:ascii="Function" w:eastAsia="Calibri" w:hAnsi="Function" w:cstheme="minorHAnsi"/>
          <w:i w:val="0"/>
        </w:rPr>
        <w:t xml:space="preserve">?  </w:t>
      </w:r>
      <w:r w:rsidR="00A070AD" w:rsidRPr="00AE3671">
        <w:rPr>
          <w:rFonts w:ascii="Function" w:eastAsia="Calibri" w:hAnsi="Function" w:cstheme="minorHAnsi"/>
          <w:i w:val="0"/>
        </w:rPr>
        <w:t xml:space="preserve">For example, if you are looking for temperature data for a water body collected in July, then temperature data collected in </w:t>
      </w:r>
      <w:r w:rsidR="00435F84" w:rsidRPr="00AE3671">
        <w:rPr>
          <w:rFonts w:ascii="Function" w:eastAsia="Calibri" w:hAnsi="Function" w:cstheme="minorHAnsi"/>
          <w:i w:val="0"/>
        </w:rPr>
        <w:t xml:space="preserve">April would </w:t>
      </w:r>
      <w:r w:rsidR="00A070AD" w:rsidRPr="00AE3671">
        <w:rPr>
          <w:rFonts w:ascii="Function" w:eastAsia="Calibri" w:hAnsi="Function" w:cstheme="minorHAnsi"/>
          <w:i w:val="0"/>
        </w:rPr>
        <w:t xml:space="preserve">not be acceptable for the project. Data collected with a certain instrument or by a certain method are also instances where the collected data may not be acceptable for the </w:t>
      </w:r>
      <w:r w:rsidR="00435F84" w:rsidRPr="00AE3671">
        <w:rPr>
          <w:rFonts w:ascii="Function" w:eastAsia="Calibri" w:hAnsi="Function" w:cstheme="minorHAnsi"/>
          <w:i w:val="0"/>
        </w:rPr>
        <w:t xml:space="preserve">project. </w:t>
      </w:r>
    </w:p>
    <w:p w14:paraId="4B4EC43F" w14:textId="25E84C3C" w:rsidR="006875B3" w:rsidRPr="00AE3671" w:rsidRDefault="006875B3" w:rsidP="00111EEF">
      <w:pPr>
        <w:spacing w:after="160" w:line="259" w:lineRule="auto"/>
        <w:ind w:left="0" w:right="0" w:firstLine="0"/>
        <w:rPr>
          <w:rFonts w:ascii="Function" w:eastAsia="Calibri" w:hAnsi="Function" w:cstheme="minorHAnsi"/>
          <w:i w:val="0"/>
        </w:rPr>
      </w:pPr>
    </w:p>
    <w:p w14:paraId="5BC150CB" w14:textId="63D344B6" w:rsidR="00D40DB6" w:rsidRPr="00AE3671" w:rsidRDefault="00D40DB6" w:rsidP="00111EEF">
      <w:pPr>
        <w:spacing w:after="160" w:line="259" w:lineRule="auto"/>
        <w:ind w:left="0" w:right="0" w:firstLine="0"/>
        <w:rPr>
          <w:rFonts w:ascii="Function" w:eastAsia="Calibri" w:hAnsi="Function"/>
          <w:i w:val="0"/>
        </w:rPr>
      </w:pPr>
    </w:p>
    <w:p w14:paraId="5FD1454A" w14:textId="77777777" w:rsidR="00D92B8E" w:rsidRPr="00AE3671" w:rsidRDefault="00D92B8E" w:rsidP="00111EEF">
      <w:pPr>
        <w:spacing w:after="160" w:line="259" w:lineRule="auto"/>
        <w:ind w:left="0" w:right="0" w:firstLine="0"/>
        <w:rPr>
          <w:rFonts w:ascii="Function" w:eastAsia="Calibri" w:hAnsi="Function"/>
          <w:i w:val="0"/>
        </w:rPr>
        <w:sectPr w:rsidR="00D92B8E" w:rsidRPr="00AE3671" w:rsidSect="002D4BDC">
          <w:pgSz w:w="12240" w:h="15840"/>
          <w:pgMar w:top="990" w:right="990" w:bottom="900" w:left="1080" w:header="763" w:footer="332" w:gutter="0"/>
          <w:cols w:space="720"/>
          <w:docGrid w:linePitch="299"/>
        </w:sectPr>
      </w:pPr>
    </w:p>
    <w:p w14:paraId="3DB68AA4" w14:textId="77777777" w:rsidR="00A13F3B" w:rsidRPr="00AE3671" w:rsidRDefault="00A13F3B" w:rsidP="00111EEF">
      <w:pPr>
        <w:pStyle w:val="TOCHeading"/>
        <w:spacing w:before="0" w:after="60" w:line="276" w:lineRule="auto"/>
        <w:rPr>
          <w:rFonts w:ascii="Function" w:eastAsia="Calibri" w:hAnsi="Function"/>
          <w:b/>
          <w:color w:val="auto"/>
          <w:sz w:val="28"/>
          <w:szCs w:val="28"/>
          <w:u w:val="single"/>
        </w:rPr>
      </w:pPr>
    </w:p>
    <w:p w14:paraId="67FCFD36" w14:textId="56792433" w:rsidR="00F02D3B" w:rsidRPr="00A50E7B" w:rsidRDefault="00F02D3B" w:rsidP="00111EEF">
      <w:pPr>
        <w:pStyle w:val="TOCHeading"/>
        <w:spacing w:before="0" w:after="60" w:line="276" w:lineRule="auto"/>
        <w:rPr>
          <w:rFonts w:ascii="Function" w:eastAsia="Calibri" w:hAnsi="Function"/>
          <w:b/>
          <w:color w:val="auto"/>
          <w:sz w:val="24"/>
          <w:szCs w:val="28"/>
        </w:rPr>
      </w:pPr>
      <w:r w:rsidRPr="00A50E7B">
        <w:rPr>
          <w:rFonts w:ascii="Function" w:eastAsia="Calibri" w:hAnsi="Function"/>
          <w:b/>
          <w:color w:val="auto"/>
          <w:sz w:val="24"/>
          <w:szCs w:val="28"/>
        </w:rPr>
        <w:t>T</w:t>
      </w:r>
      <w:r w:rsidR="00855121" w:rsidRPr="00A50E7B">
        <w:rPr>
          <w:rFonts w:ascii="Function" w:eastAsia="Calibri" w:hAnsi="Function"/>
          <w:b/>
          <w:color w:val="auto"/>
          <w:sz w:val="24"/>
          <w:szCs w:val="28"/>
        </w:rPr>
        <w:t>emplate #</w:t>
      </w:r>
      <w:r w:rsidR="00B65759" w:rsidRPr="00A50E7B">
        <w:rPr>
          <w:rFonts w:ascii="Function" w:eastAsia="Calibri" w:hAnsi="Function"/>
          <w:b/>
          <w:color w:val="auto"/>
          <w:sz w:val="24"/>
          <w:szCs w:val="28"/>
        </w:rPr>
        <w:t>9</w:t>
      </w:r>
      <w:r w:rsidRPr="00A50E7B">
        <w:rPr>
          <w:rFonts w:ascii="Function" w:eastAsia="Calibri" w:hAnsi="Function"/>
          <w:b/>
          <w:color w:val="auto"/>
          <w:sz w:val="24"/>
          <w:szCs w:val="28"/>
        </w:rPr>
        <w:t>: Sampling Design and Data Collection Methods</w:t>
      </w:r>
    </w:p>
    <w:p w14:paraId="502A9A18" w14:textId="77777777" w:rsidR="0009377C" w:rsidRPr="00AE3671" w:rsidRDefault="0009377C" w:rsidP="00111EEF">
      <w:pPr>
        <w:pStyle w:val="Heading1"/>
        <w:spacing w:after="30"/>
        <w:ind w:left="-5" w:right="0"/>
        <w:jc w:val="left"/>
        <w:rPr>
          <w:rFonts w:ascii="Function" w:hAnsi="Function" w:cs="Times New Roman"/>
          <w:color w:val="auto"/>
          <w:sz w:val="22"/>
        </w:rPr>
      </w:pPr>
    </w:p>
    <w:p w14:paraId="16990956" w14:textId="0328BEB3" w:rsidR="0009377C" w:rsidRPr="00AE3671" w:rsidRDefault="00855121" w:rsidP="00111EEF">
      <w:pPr>
        <w:pStyle w:val="Heading2"/>
        <w:rPr>
          <w:rFonts w:ascii="Function" w:hAnsi="Function"/>
        </w:rPr>
      </w:pPr>
      <w:r w:rsidRPr="00AE3671">
        <w:rPr>
          <w:rFonts w:ascii="Function" w:hAnsi="Function"/>
        </w:rPr>
        <w:t xml:space="preserve">A. </w:t>
      </w:r>
      <w:r w:rsidR="0009377C" w:rsidRPr="00AE3671">
        <w:rPr>
          <w:rFonts w:ascii="Function" w:hAnsi="Function"/>
        </w:rPr>
        <w:t>Sampling Design</w:t>
      </w:r>
    </w:p>
    <w:p w14:paraId="2E9BC632" w14:textId="77777777" w:rsidR="00BB659D" w:rsidRPr="00AE3671" w:rsidRDefault="00BB659D" w:rsidP="00111EEF">
      <w:pPr>
        <w:rPr>
          <w:rFonts w:ascii="Function" w:hAnsi="Function"/>
        </w:rPr>
      </w:pPr>
    </w:p>
    <w:p w14:paraId="75C18548" w14:textId="240115E1" w:rsidR="00435F84" w:rsidRPr="00AE3671" w:rsidRDefault="00F80954" w:rsidP="00994DC8">
      <w:pPr>
        <w:pStyle w:val="Blueborder"/>
        <w:shd w:val="clear" w:color="auto" w:fill="D9D9D9" w:themeFill="background1" w:themeFillShade="D9"/>
        <w:rPr>
          <w:rFonts w:ascii="Function" w:hAnsi="Function"/>
        </w:rPr>
      </w:pPr>
      <w:r w:rsidRPr="00AE3671">
        <w:rPr>
          <w:rFonts w:ascii="Function" w:hAnsi="Function"/>
        </w:rPr>
        <w:t xml:space="preserve">For this section, describe and provide a rationale for the sampling design and the </w:t>
      </w:r>
      <w:r w:rsidR="009C2EC8" w:rsidRPr="00AE3671">
        <w:rPr>
          <w:rFonts w:ascii="Function" w:hAnsi="Function"/>
        </w:rPr>
        <w:t xml:space="preserve">data collection </w:t>
      </w:r>
      <w:r w:rsidRPr="00AE3671">
        <w:rPr>
          <w:rFonts w:ascii="Function" w:hAnsi="Function"/>
        </w:rPr>
        <w:t>activities and methods, including the types of technologies you will employ</w:t>
      </w:r>
      <w:r w:rsidR="009C2EC8" w:rsidRPr="00AE3671">
        <w:rPr>
          <w:rFonts w:ascii="Function" w:hAnsi="Function"/>
        </w:rPr>
        <w:t>. Include location</w:t>
      </w:r>
      <w:r w:rsidR="008B2BD9">
        <w:rPr>
          <w:rFonts w:ascii="Function" w:hAnsi="Function"/>
        </w:rPr>
        <w:t>-</w:t>
      </w:r>
      <w:r w:rsidR="009C2EC8" w:rsidRPr="00AE3671">
        <w:rPr>
          <w:rFonts w:ascii="Function" w:hAnsi="Function"/>
        </w:rPr>
        <w:t xml:space="preserve">specific information, such as </w:t>
      </w:r>
      <w:r w:rsidR="004F606C" w:rsidRPr="00AE3671">
        <w:rPr>
          <w:rFonts w:ascii="Function" w:hAnsi="Function"/>
        </w:rPr>
        <w:t>global positioning system (</w:t>
      </w:r>
      <w:r w:rsidR="009C2EC8" w:rsidRPr="00AE3671">
        <w:rPr>
          <w:rFonts w:ascii="Function" w:hAnsi="Function"/>
        </w:rPr>
        <w:t>GPS</w:t>
      </w:r>
      <w:r w:rsidR="004F606C" w:rsidRPr="00AE3671">
        <w:rPr>
          <w:rFonts w:ascii="Function" w:hAnsi="Function"/>
        </w:rPr>
        <w:t>)</w:t>
      </w:r>
      <w:r w:rsidR="009C2EC8" w:rsidRPr="00AE3671">
        <w:rPr>
          <w:rFonts w:ascii="Function" w:hAnsi="Function"/>
        </w:rPr>
        <w:t xml:space="preserve"> coordinates or landmarks</w:t>
      </w:r>
      <w:r w:rsidRPr="00AE3671">
        <w:rPr>
          <w:rFonts w:ascii="Function" w:hAnsi="Function"/>
        </w:rPr>
        <w:t>, or maps</w:t>
      </w:r>
      <w:r w:rsidR="009C2EC8" w:rsidRPr="00AE3671">
        <w:rPr>
          <w:rFonts w:ascii="Function" w:hAnsi="Function"/>
        </w:rPr>
        <w:t xml:space="preserve"> for </w:t>
      </w:r>
      <w:r w:rsidR="00B059B6" w:rsidRPr="00AE3671">
        <w:rPr>
          <w:rFonts w:ascii="Function" w:hAnsi="Function"/>
        </w:rPr>
        <w:t xml:space="preserve">the data collection locations. </w:t>
      </w:r>
      <w:r w:rsidR="009C2EC8" w:rsidRPr="00AE3671">
        <w:rPr>
          <w:rFonts w:ascii="Function" w:hAnsi="Function"/>
        </w:rPr>
        <w:t>Provide information about the frequency of sampling</w:t>
      </w:r>
      <w:r w:rsidRPr="00AE3671">
        <w:rPr>
          <w:rFonts w:ascii="Function" w:hAnsi="Function"/>
        </w:rPr>
        <w:t xml:space="preserve">, </w:t>
      </w:r>
      <w:r w:rsidR="003B066F">
        <w:rPr>
          <w:rFonts w:ascii="Function" w:hAnsi="Function"/>
        </w:rPr>
        <w:t xml:space="preserve">and </w:t>
      </w:r>
      <w:r w:rsidR="009C2EC8" w:rsidRPr="00AE3671">
        <w:rPr>
          <w:rFonts w:ascii="Function" w:hAnsi="Function"/>
        </w:rPr>
        <w:t>the collection of quality control samples</w:t>
      </w:r>
      <w:bookmarkStart w:id="7" w:name="_Toc472672396"/>
      <w:r w:rsidR="000A1554" w:rsidRPr="00AE3671">
        <w:rPr>
          <w:rFonts w:ascii="Function" w:hAnsi="Function"/>
        </w:rPr>
        <w:t>.</w:t>
      </w:r>
    </w:p>
    <w:p w14:paraId="6EAA69BF" w14:textId="77777777" w:rsidR="000A1554" w:rsidRPr="00AE3671" w:rsidRDefault="000A1554" w:rsidP="00111EEF">
      <w:pPr>
        <w:pStyle w:val="Text"/>
        <w:rPr>
          <w:rFonts w:ascii="Function" w:hAnsi="Function"/>
          <w:b/>
          <w:i/>
        </w:rPr>
      </w:pPr>
    </w:p>
    <w:p w14:paraId="41339573" w14:textId="626FAAC6" w:rsidR="00855121" w:rsidRPr="003B066F" w:rsidRDefault="00855121" w:rsidP="00111EEF">
      <w:pPr>
        <w:pStyle w:val="Text"/>
        <w:rPr>
          <w:rFonts w:ascii="Function" w:hAnsi="Function"/>
          <w:b/>
        </w:rPr>
      </w:pPr>
      <w:r w:rsidRPr="003B066F">
        <w:rPr>
          <w:rFonts w:ascii="Function" w:hAnsi="Function"/>
          <w:b/>
        </w:rPr>
        <w:t>Create a table or provide a narrative statement in response to these questions.</w:t>
      </w:r>
    </w:p>
    <w:p w14:paraId="6AA8782D" w14:textId="77777777" w:rsidR="00855121" w:rsidRPr="00AE3671" w:rsidRDefault="00855121" w:rsidP="00111EEF">
      <w:pPr>
        <w:ind w:left="0" w:firstLine="0"/>
        <w:rPr>
          <w:rFonts w:ascii="Function" w:hAnsi="Function"/>
        </w:rPr>
      </w:pPr>
    </w:p>
    <w:p w14:paraId="027B9855" w14:textId="40C91B47" w:rsidR="00D47DB9" w:rsidRPr="00AE3671" w:rsidRDefault="00F30807" w:rsidP="00111EEF">
      <w:pPr>
        <w:pStyle w:val="Heading1"/>
        <w:spacing w:after="30"/>
        <w:ind w:left="-5" w:right="0"/>
        <w:jc w:val="left"/>
        <w:rPr>
          <w:rFonts w:ascii="Function" w:hAnsi="Function" w:cs="Times New Roman"/>
          <w:b w:val="0"/>
          <w:color w:val="auto"/>
          <w:sz w:val="22"/>
        </w:rPr>
      </w:pPr>
      <w:r w:rsidRPr="00AE3671">
        <w:rPr>
          <w:rFonts w:ascii="Function" w:hAnsi="Function" w:cs="Times New Roman"/>
          <w:color w:val="auto"/>
          <w:sz w:val="22"/>
        </w:rPr>
        <w:t xml:space="preserve">Sampling Design: </w:t>
      </w:r>
      <w:r w:rsidRPr="00AE3671">
        <w:rPr>
          <w:rFonts w:ascii="Function" w:hAnsi="Function" w:cs="Times New Roman"/>
          <w:b w:val="0"/>
          <w:color w:val="auto"/>
          <w:sz w:val="22"/>
        </w:rPr>
        <w:t xml:space="preserve">Are you planning a </w:t>
      </w:r>
      <w:r w:rsidR="008E60E3" w:rsidRPr="00AE3671">
        <w:rPr>
          <w:rFonts w:ascii="Function" w:hAnsi="Function" w:cs="Times New Roman"/>
          <w:b w:val="0"/>
          <w:color w:val="auto"/>
          <w:sz w:val="22"/>
        </w:rPr>
        <w:t xml:space="preserve">descriptive, </w:t>
      </w:r>
      <w:r w:rsidRPr="00AE3671">
        <w:rPr>
          <w:rFonts w:ascii="Function" w:hAnsi="Function" w:cs="Times New Roman"/>
          <w:b w:val="0"/>
          <w:color w:val="auto"/>
          <w:sz w:val="22"/>
        </w:rPr>
        <w:t xml:space="preserve">statistical, or a targeted approach? </w:t>
      </w:r>
      <w:r w:rsidR="00D47DB9" w:rsidRPr="00AE3671">
        <w:rPr>
          <w:rFonts w:ascii="Function" w:hAnsi="Function" w:cs="Times New Roman"/>
          <w:b w:val="0"/>
          <w:color w:val="auto"/>
          <w:sz w:val="22"/>
        </w:rPr>
        <w:t>Will you sample reference or impacted stations</w:t>
      </w:r>
      <w:r w:rsidR="000A1554" w:rsidRPr="00AE3671">
        <w:rPr>
          <w:rFonts w:ascii="Function" w:hAnsi="Function" w:cs="Times New Roman"/>
          <w:b w:val="0"/>
          <w:color w:val="auto"/>
          <w:sz w:val="22"/>
        </w:rPr>
        <w:t xml:space="preserve"> or populations</w:t>
      </w:r>
      <w:r w:rsidR="00D47DB9" w:rsidRPr="00AE3671">
        <w:rPr>
          <w:rFonts w:ascii="Function" w:hAnsi="Function" w:cs="Times New Roman"/>
          <w:b w:val="0"/>
          <w:color w:val="auto"/>
          <w:sz w:val="22"/>
        </w:rPr>
        <w:t xml:space="preserve">? </w:t>
      </w:r>
      <w:r w:rsidRPr="00AE3671">
        <w:rPr>
          <w:rFonts w:ascii="Function" w:hAnsi="Function" w:cs="Times New Roman"/>
          <w:b w:val="0"/>
          <w:color w:val="auto"/>
          <w:sz w:val="22"/>
        </w:rPr>
        <w:t>For continuous data, what will your averaging period be?</w:t>
      </w:r>
    </w:p>
    <w:p w14:paraId="513B9790" w14:textId="77C515AF" w:rsidR="00F30807" w:rsidRPr="00AE3671" w:rsidRDefault="00F30807" w:rsidP="00111EEF">
      <w:pPr>
        <w:ind w:left="0" w:firstLine="0"/>
        <w:rPr>
          <w:rFonts w:ascii="Function" w:hAnsi="Function"/>
          <w:i w:val="0"/>
        </w:rPr>
      </w:pPr>
    </w:p>
    <w:p w14:paraId="5EDDC1C0" w14:textId="77777777" w:rsidR="005D224E" w:rsidRPr="00AE3671" w:rsidRDefault="005D224E" w:rsidP="00111EEF">
      <w:pPr>
        <w:ind w:left="0" w:firstLine="0"/>
        <w:rPr>
          <w:rFonts w:ascii="Function" w:hAnsi="Function"/>
          <w:i w:val="0"/>
        </w:rPr>
      </w:pPr>
    </w:p>
    <w:p w14:paraId="2AC1EACC" w14:textId="17B14CDC" w:rsidR="0009377C" w:rsidRPr="00AE3671" w:rsidRDefault="0009377C" w:rsidP="00111EEF">
      <w:pPr>
        <w:pStyle w:val="Heading1"/>
        <w:spacing w:after="30"/>
        <w:ind w:left="-5" w:right="0"/>
        <w:jc w:val="left"/>
        <w:rPr>
          <w:rFonts w:ascii="Function" w:hAnsi="Function" w:cs="Times New Roman"/>
          <w:b w:val="0"/>
          <w:color w:val="auto"/>
          <w:sz w:val="22"/>
        </w:rPr>
      </w:pPr>
      <w:r w:rsidRPr="00AE3671">
        <w:rPr>
          <w:rFonts w:ascii="Function" w:hAnsi="Function" w:cs="Times New Roman"/>
          <w:color w:val="auto"/>
          <w:sz w:val="22"/>
        </w:rPr>
        <w:t>Methods:</w:t>
      </w:r>
      <w:r w:rsidRPr="00AE3671">
        <w:rPr>
          <w:rFonts w:ascii="Function" w:hAnsi="Function" w:cs="Times New Roman"/>
          <w:b w:val="0"/>
          <w:color w:val="auto"/>
          <w:sz w:val="22"/>
        </w:rPr>
        <w:t xml:space="preserve"> What are your data collection activities? Why did you choose this method? </w:t>
      </w:r>
      <w:r w:rsidR="000A1554" w:rsidRPr="00AE3671">
        <w:rPr>
          <w:rFonts w:ascii="Function" w:hAnsi="Function" w:cs="Times New Roman"/>
          <w:b w:val="0"/>
          <w:color w:val="auto"/>
          <w:sz w:val="22"/>
        </w:rPr>
        <w:t xml:space="preserve">Are these grab samples, or transects? Are you using a continuous air sensor, an </w:t>
      </w:r>
      <w:r w:rsidR="000A1554" w:rsidRPr="00AE3671">
        <w:rPr>
          <w:rFonts w:ascii="Function" w:hAnsi="Function" w:cs="Times New Roman"/>
          <w:b w:val="0"/>
          <w:i/>
          <w:color w:val="auto"/>
          <w:sz w:val="22"/>
        </w:rPr>
        <w:t>in situ</w:t>
      </w:r>
      <w:r w:rsidR="000A1554" w:rsidRPr="00AE3671">
        <w:rPr>
          <w:rFonts w:ascii="Function" w:hAnsi="Function" w:cs="Times New Roman"/>
          <w:b w:val="0"/>
          <w:color w:val="auto"/>
          <w:sz w:val="22"/>
        </w:rPr>
        <w:t xml:space="preserve"> electronic instrument</w:t>
      </w:r>
      <w:r w:rsidR="007C2B09" w:rsidRPr="00AE3671">
        <w:rPr>
          <w:rFonts w:ascii="Function" w:hAnsi="Function" w:cs="Times New Roman"/>
          <w:b w:val="0"/>
          <w:color w:val="auto"/>
          <w:sz w:val="22"/>
        </w:rPr>
        <w:t xml:space="preserve"> or recording vegetation in</w:t>
      </w:r>
      <w:r w:rsidR="0002107E" w:rsidRPr="00AE3671">
        <w:rPr>
          <w:rFonts w:ascii="Function" w:hAnsi="Function" w:cs="Times New Roman"/>
          <w:b w:val="0"/>
          <w:color w:val="auto"/>
          <w:sz w:val="22"/>
        </w:rPr>
        <w:t xml:space="preserve"> quadrats along </w:t>
      </w:r>
      <w:r w:rsidR="007C2B09" w:rsidRPr="00AE3671">
        <w:rPr>
          <w:rFonts w:ascii="Function" w:hAnsi="Function" w:cs="Times New Roman"/>
          <w:b w:val="0"/>
          <w:color w:val="auto"/>
          <w:sz w:val="22"/>
        </w:rPr>
        <w:t>a transect</w:t>
      </w:r>
      <w:r w:rsidR="000A1554" w:rsidRPr="00AE3671">
        <w:rPr>
          <w:rFonts w:ascii="Function" w:hAnsi="Function" w:cs="Times New Roman"/>
          <w:b w:val="0"/>
          <w:color w:val="auto"/>
          <w:sz w:val="22"/>
        </w:rPr>
        <w:t>?</w:t>
      </w:r>
    </w:p>
    <w:p w14:paraId="6C595572" w14:textId="6603C401" w:rsidR="0009377C" w:rsidRPr="00AE3671" w:rsidRDefault="0009377C" w:rsidP="00111EEF">
      <w:pPr>
        <w:pStyle w:val="Heading1"/>
        <w:spacing w:after="30"/>
        <w:ind w:left="-5" w:right="0"/>
        <w:jc w:val="left"/>
        <w:rPr>
          <w:rFonts w:ascii="Function" w:hAnsi="Function" w:cs="Times New Roman"/>
          <w:b w:val="0"/>
          <w:color w:val="auto"/>
          <w:sz w:val="22"/>
        </w:rPr>
      </w:pPr>
    </w:p>
    <w:p w14:paraId="398337E0" w14:textId="77777777" w:rsidR="005D224E" w:rsidRPr="00AE3671" w:rsidRDefault="005D224E" w:rsidP="00111EEF">
      <w:pPr>
        <w:rPr>
          <w:rFonts w:ascii="Function" w:hAnsi="Function"/>
        </w:rPr>
      </w:pPr>
    </w:p>
    <w:p w14:paraId="3A2FDF3D" w14:textId="15A8C1B3" w:rsidR="0009377C" w:rsidRPr="00AE3671" w:rsidRDefault="0009377C" w:rsidP="00111EEF">
      <w:pPr>
        <w:pStyle w:val="Heading1"/>
        <w:spacing w:after="30"/>
        <w:ind w:left="-5" w:right="0"/>
        <w:jc w:val="left"/>
        <w:rPr>
          <w:rFonts w:ascii="Function" w:hAnsi="Function" w:cs="Times New Roman"/>
          <w:b w:val="0"/>
          <w:color w:val="auto"/>
          <w:sz w:val="22"/>
        </w:rPr>
      </w:pPr>
      <w:r w:rsidRPr="00AE3671">
        <w:rPr>
          <w:rFonts w:ascii="Function" w:hAnsi="Function" w:cs="Times New Roman"/>
          <w:color w:val="auto"/>
          <w:sz w:val="22"/>
        </w:rPr>
        <w:t>Locations:</w:t>
      </w:r>
      <w:r w:rsidRPr="00AE3671">
        <w:rPr>
          <w:rFonts w:ascii="Function" w:hAnsi="Function" w:cs="Times New Roman"/>
          <w:b w:val="0"/>
          <w:color w:val="auto"/>
          <w:sz w:val="22"/>
        </w:rPr>
        <w:t xml:space="preserve"> At what locations are you sampling? Be as specific as possible, using GPS, landmarks, maps, etc.  </w:t>
      </w:r>
    </w:p>
    <w:p w14:paraId="657FBFBE" w14:textId="31C3F4AC" w:rsidR="00FD2046" w:rsidRPr="00AE3671" w:rsidRDefault="00FD2046" w:rsidP="00111EEF">
      <w:pPr>
        <w:rPr>
          <w:rFonts w:ascii="Function" w:hAnsi="Function" w:cstheme="minorHAnsi"/>
          <w:i w:val="0"/>
        </w:rPr>
      </w:pPr>
      <w:r w:rsidRPr="00AE3671">
        <w:rPr>
          <w:rFonts w:ascii="Function" w:hAnsi="Function" w:cstheme="minorHAnsi"/>
          <w:i w:val="0"/>
        </w:rPr>
        <w:t>A site map showing the sampling locations and other relevant information for the project should include a north arrow, enough detail to put the sampling locations in context to the surroundings</w:t>
      </w:r>
      <w:r w:rsidR="008B2BD9">
        <w:rPr>
          <w:rFonts w:ascii="Function" w:hAnsi="Function" w:cstheme="minorHAnsi"/>
          <w:i w:val="0"/>
        </w:rPr>
        <w:t xml:space="preserve"> and</w:t>
      </w:r>
      <w:r w:rsidRPr="00AE3671">
        <w:rPr>
          <w:rFonts w:ascii="Function" w:hAnsi="Function" w:cstheme="minorHAnsi"/>
          <w:i w:val="0"/>
        </w:rPr>
        <w:t xml:space="preserve"> a good key for any symbols used. Any information that makes it easier to locate exactly where s</w:t>
      </w:r>
      <w:r w:rsidR="009978BD" w:rsidRPr="00AE3671">
        <w:rPr>
          <w:rFonts w:ascii="Function" w:hAnsi="Function" w:cstheme="minorHAnsi"/>
          <w:i w:val="0"/>
        </w:rPr>
        <w:t>amples were collected is useful.</w:t>
      </w:r>
    </w:p>
    <w:p w14:paraId="5994057E" w14:textId="6241F02B" w:rsidR="0009377C" w:rsidRPr="00AE3671" w:rsidRDefault="0009377C" w:rsidP="00111EEF">
      <w:pPr>
        <w:pStyle w:val="Heading1"/>
        <w:spacing w:after="30"/>
        <w:ind w:left="-5" w:right="0"/>
        <w:jc w:val="left"/>
        <w:rPr>
          <w:rFonts w:ascii="Function" w:hAnsi="Function" w:cs="Times New Roman"/>
          <w:b w:val="0"/>
          <w:color w:val="auto"/>
          <w:sz w:val="22"/>
        </w:rPr>
      </w:pPr>
    </w:p>
    <w:p w14:paraId="16A78FD8" w14:textId="77777777" w:rsidR="005D224E" w:rsidRPr="00AE3671" w:rsidRDefault="005D224E" w:rsidP="00111EEF">
      <w:pPr>
        <w:rPr>
          <w:rFonts w:ascii="Function" w:hAnsi="Function"/>
        </w:rPr>
      </w:pPr>
    </w:p>
    <w:p w14:paraId="1EA3A6EA" w14:textId="37BA2BF3" w:rsidR="0009377C" w:rsidRPr="00AE3671" w:rsidRDefault="0009377C" w:rsidP="00111EEF">
      <w:pPr>
        <w:pStyle w:val="Heading1"/>
        <w:spacing w:after="30"/>
        <w:ind w:left="-5" w:right="0"/>
        <w:jc w:val="left"/>
        <w:rPr>
          <w:rFonts w:ascii="Function" w:hAnsi="Function" w:cs="Times New Roman"/>
          <w:b w:val="0"/>
          <w:color w:val="auto"/>
          <w:sz w:val="22"/>
        </w:rPr>
      </w:pPr>
      <w:r w:rsidRPr="00AE3671">
        <w:rPr>
          <w:rFonts w:ascii="Function" w:hAnsi="Function" w:cs="Times New Roman"/>
          <w:color w:val="auto"/>
          <w:sz w:val="22"/>
        </w:rPr>
        <w:t>Frequency:</w:t>
      </w:r>
      <w:r w:rsidRPr="00AE3671">
        <w:rPr>
          <w:rFonts w:ascii="Function" w:hAnsi="Function" w:cs="Times New Roman"/>
          <w:b w:val="0"/>
          <w:color w:val="auto"/>
          <w:sz w:val="22"/>
        </w:rPr>
        <w:t xml:space="preserve"> How often are you taking samples? </w:t>
      </w:r>
    </w:p>
    <w:p w14:paraId="07472751" w14:textId="520E482F" w:rsidR="0009377C" w:rsidRPr="00AE3671" w:rsidRDefault="0009377C" w:rsidP="00111EEF">
      <w:pPr>
        <w:pStyle w:val="Heading1"/>
        <w:spacing w:after="30"/>
        <w:ind w:left="-5" w:right="0"/>
        <w:jc w:val="left"/>
        <w:rPr>
          <w:rFonts w:ascii="Function" w:hAnsi="Function" w:cs="Times New Roman"/>
          <w:b w:val="0"/>
          <w:color w:val="auto"/>
          <w:sz w:val="22"/>
        </w:rPr>
      </w:pPr>
    </w:p>
    <w:p w14:paraId="08F40965" w14:textId="77777777" w:rsidR="005D224E" w:rsidRPr="00AE3671" w:rsidRDefault="005D224E" w:rsidP="00111EEF">
      <w:pPr>
        <w:rPr>
          <w:rFonts w:ascii="Function" w:hAnsi="Function"/>
        </w:rPr>
      </w:pPr>
    </w:p>
    <w:p w14:paraId="4FBC0CC4" w14:textId="2396554C" w:rsidR="0009377C" w:rsidRPr="00AE3671" w:rsidRDefault="0009377C" w:rsidP="00111EEF">
      <w:pPr>
        <w:rPr>
          <w:rFonts w:ascii="Function" w:eastAsia="Calibri" w:hAnsi="Function"/>
          <w:i w:val="0"/>
        </w:rPr>
      </w:pPr>
      <w:r w:rsidRPr="00AE3671">
        <w:rPr>
          <w:rFonts w:ascii="Function" w:hAnsi="Function"/>
          <w:b/>
          <w:i w:val="0"/>
          <w:color w:val="auto"/>
        </w:rPr>
        <w:t>Quality control:</w:t>
      </w:r>
      <w:r w:rsidRPr="00AE3671">
        <w:rPr>
          <w:rFonts w:ascii="Function" w:hAnsi="Function"/>
          <w:i w:val="0"/>
          <w:color w:val="auto"/>
        </w:rPr>
        <w:t xml:space="preserve"> What kinds of quality control samples</w:t>
      </w:r>
      <w:r w:rsidR="00EE5A02" w:rsidRPr="00AE3671">
        <w:rPr>
          <w:rFonts w:ascii="Function" w:hAnsi="Function"/>
          <w:i w:val="0"/>
          <w:color w:val="auto"/>
        </w:rPr>
        <w:t xml:space="preserve"> (e.g. field blanks, replicates, </w:t>
      </w:r>
      <w:r w:rsidR="003B066F">
        <w:rPr>
          <w:rFonts w:ascii="Function" w:hAnsi="Function"/>
          <w:i w:val="0"/>
          <w:color w:val="auto"/>
        </w:rPr>
        <w:t xml:space="preserve">co-located samples, </w:t>
      </w:r>
      <w:r w:rsidR="00EE5A02" w:rsidRPr="00AE3671">
        <w:rPr>
          <w:rFonts w:ascii="Function" w:hAnsi="Function"/>
          <w:i w:val="0"/>
          <w:color w:val="auto"/>
        </w:rPr>
        <w:t>species validation)</w:t>
      </w:r>
      <w:r w:rsidRPr="00AE3671">
        <w:rPr>
          <w:rFonts w:ascii="Function" w:hAnsi="Function"/>
          <w:i w:val="0"/>
          <w:color w:val="auto"/>
        </w:rPr>
        <w:t xml:space="preserve"> will you collect?</w:t>
      </w:r>
    </w:p>
    <w:bookmarkEnd w:id="7"/>
    <w:p w14:paraId="0A455FC4" w14:textId="466DC61A" w:rsidR="00BB659D" w:rsidRPr="00AE3671" w:rsidRDefault="00BB659D" w:rsidP="00111EEF">
      <w:pPr>
        <w:ind w:left="0" w:firstLine="0"/>
        <w:rPr>
          <w:rFonts w:ascii="Function" w:hAnsi="Function"/>
        </w:rPr>
      </w:pPr>
    </w:p>
    <w:p w14:paraId="65CE02D5" w14:textId="77777777" w:rsidR="009075BA" w:rsidRDefault="005D224E" w:rsidP="00111EEF">
      <w:pPr>
        <w:pStyle w:val="TOCHeading"/>
        <w:spacing w:before="0" w:after="60" w:line="276" w:lineRule="auto"/>
        <w:rPr>
          <w:rFonts w:ascii="Function" w:hAnsi="Function"/>
        </w:rPr>
      </w:pPr>
      <w:r w:rsidRPr="00AE3671">
        <w:rPr>
          <w:rFonts w:ascii="Function" w:hAnsi="Function"/>
        </w:rPr>
        <w:br w:type="page"/>
      </w:r>
    </w:p>
    <w:p w14:paraId="586FC275" w14:textId="6F9D5A31" w:rsidR="00470EBA" w:rsidRPr="00AE3671" w:rsidRDefault="00855121" w:rsidP="00111EEF">
      <w:pPr>
        <w:pStyle w:val="Heading2"/>
        <w:rPr>
          <w:rFonts w:ascii="Function" w:hAnsi="Function"/>
        </w:rPr>
      </w:pPr>
      <w:r w:rsidRPr="00AE3671">
        <w:rPr>
          <w:rFonts w:ascii="Function" w:hAnsi="Function"/>
        </w:rPr>
        <w:lastRenderedPageBreak/>
        <w:t xml:space="preserve">B. </w:t>
      </w:r>
      <w:r w:rsidR="00470EBA" w:rsidRPr="00AE3671">
        <w:rPr>
          <w:rFonts w:ascii="Function" w:hAnsi="Function"/>
        </w:rPr>
        <w:t>Data Collection Methods</w:t>
      </w:r>
    </w:p>
    <w:p w14:paraId="198EFCE7" w14:textId="77777777" w:rsidR="00BB659D" w:rsidRPr="00AE3671" w:rsidRDefault="00BB659D" w:rsidP="00111EEF">
      <w:pPr>
        <w:rPr>
          <w:rFonts w:ascii="Function" w:hAnsi="Function"/>
          <w:b/>
          <w:i w:val="0"/>
        </w:rPr>
      </w:pPr>
    </w:p>
    <w:p w14:paraId="010559AF" w14:textId="32D2C8FE" w:rsidR="0009377C" w:rsidRPr="00AE3671" w:rsidRDefault="0009377C" w:rsidP="00994DC8">
      <w:pPr>
        <w:pStyle w:val="Blueborder"/>
        <w:shd w:val="clear" w:color="auto" w:fill="D9D9D9" w:themeFill="background1" w:themeFillShade="D9"/>
        <w:rPr>
          <w:rFonts w:ascii="Function" w:hAnsi="Function"/>
        </w:rPr>
      </w:pPr>
      <w:r w:rsidRPr="00AE3671">
        <w:rPr>
          <w:rFonts w:ascii="Function" w:hAnsi="Function"/>
        </w:rPr>
        <w:t>Provide the following in</w:t>
      </w:r>
      <w:r w:rsidR="00F30807" w:rsidRPr="00AE3671">
        <w:rPr>
          <w:rFonts w:ascii="Function" w:hAnsi="Function"/>
        </w:rPr>
        <w:t>formation in the table(s) below for either discrete, or continuous samples.</w:t>
      </w:r>
    </w:p>
    <w:p w14:paraId="49342746" w14:textId="77777777" w:rsidR="005879A4" w:rsidRPr="00AE3671" w:rsidRDefault="0009377C" w:rsidP="00994DC8">
      <w:pPr>
        <w:pStyle w:val="Blueborder"/>
        <w:shd w:val="clear" w:color="auto" w:fill="D9D9D9" w:themeFill="background1" w:themeFillShade="D9"/>
        <w:rPr>
          <w:rFonts w:ascii="Function" w:hAnsi="Function"/>
        </w:rPr>
      </w:pPr>
      <w:r w:rsidRPr="00AE3671">
        <w:rPr>
          <w:rFonts w:ascii="Function" w:hAnsi="Function"/>
        </w:rPr>
        <w:t xml:space="preserve">State what kind of </w:t>
      </w:r>
      <w:r w:rsidRPr="00AE3671">
        <w:rPr>
          <w:rFonts w:ascii="Function" w:hAnsi="Function"/>
          <w:b/>
        </w:rPr>
        <w:t xml:space="preserve">matrix </w:t>
      </w:r>
      <w:r w:rsidRPr="00AE3671">
        <w:rPr>
          <w:rFonts w:ascii="Function" w:hAnsi="Function"/>
        </w:rPr>
        <w:t xml:space="preserve">(air, water, soil, </w:t>
      </w:r>
      <w:r w:rsidR="00E10FC7" w:rsidRPr="00AE3671">
        <w:rPr>
          <w:rFonts w:ascii="Function" w:hAnsi="Function"/>
        </w:rPr>
        <w:t>vegetation/</w:t>
      </w:r>
      <w:r w:rsidRPr="00AE3671">
        <w:rPr>
          <w:rFonts w:ascii="Function" w:hAnsi="Function"/>
        </w:rPr>
        <w:t xml:space="preserve">animal/organism) is being sampled </w:t>
      </w:r>
      <w:r w:rsidR="00E10FC7" w:rsidRPr="00AE3671">
        <w:rPr>
          <w:rFonts w:ascii="Function" w:hAnsi="Function"/>
        </w:rPr>
        <w:t xml:space="preserve">or observed </w:t>
      </w:r>
      <w:r w:rsidRPr="00AE3671">
        <w:rPr>
          <w:rFonts w:ascii="Function" w:hAnsi="Function"/>
        </w:rPr>
        <w:t>during the project.</w:t>
      </w:r>
    </w:p>
    <w:p w14:paraId="29A4296B" w14:textId="77777777" w:rsidR="005879A4" w:rsidRPr="00AE3671" w:rsidRDefault="005879A4" w:rsidP="00994DC8">
      <w:pPr>
        <w:pStyle w:val="Blueborder"/>
        <w:shd w:val="clear" w:color="auto" w:fill="D9D9D9" w:themeFill="background1" w:themeFillShade="D9"/>
        <w:rPr>
          <w:rFonts w:ascii="Function" w:hAnsi="Function"/>
        </w:rPr>
      </w:pPr>
      <w:r w:rsidRPr="00AE3671">
        <w:rPr>
          <w:rFonts w:ascii="Function" w:hAnsi="Function"/>
        </w:rPr>
        <w:t xml:space="preserve">State the </w:t>
      </w:r>
      <w:r w:rsidRPr="00AE3671">
        <w:rPr>
          <w:rFonts w:ascii="Function" w:hAnsi="Function"/>
          <w:b/>
        </w:rPr>
        <w:t>parameters</w:t>
      </w:r>
      <w:r w:rsidRPr="00AE3671">
        <w:rPr>
          <w:rFonts w:ascii="Function" w:hAnsi="Function"/>
        </w:rPr>
        <w:t xml:space="preserve"> (e.g., indicator, substance, species) that will be measured/sampled. </w:t>
      </w:r>
    </w:p>
    <w:p w14:paraId="6357A047" w14:textId="77777777" w:rsidR="0009377C" w:rsidRPr="00AE3671" w:rsidRDefault="0009377C" w:rsidP="00994DC8">
      <w:pPr>
        <w:pStyle w:val="Blueborder"/>
        <w:shd w:val="clear" w:color="auto" w:fill="D9D9D9" w:themeFill="background1" w:themeFillShade="D9"/>
        <w:rPr>
          <w:rFonts w:ascii="Function" w:hAnsi="Function"/>
        </w:rPr>
      </w:pPr>
      <w:r w:rsidRPr="00AE3671">
        <w:rPr>
          <w:rFonts w:ascii="Function" w:hAnsi="Function"/>
        </w:rPr>
        <w:t xml:space="preserve">Provide the </w:t>
      </w:r>
      <w:r w:rsidRPr="00AE3671">
        <w:rPr>
          <w:rFonts w:ascii="Function" w:hAnsi="Function"/>
          <w:b/>
        </w:rPr>
        <w:t>number of sampling locations</w:t>
      </w:r>
      <w:r w:rsidRPr="00AE3671">
        <w:rPr>
          <w:rFonts w:ascii="Function" w:hAnsi="Function"/>
        </w:rPr>
        <w:t xml:space="preserve">. </w:t>
      </w:r>
    </w:p>
    <w:p w14:paraId="33ACAE31" w14:textId="52892185" w:rsidR="0009377C" w:rsidRPr="00AE3671" w:rsidRDefault="0009377C" w:rsidP="00994DC8">
      <w:pPr>
        <w:pStyle w:val="Blueborder"/>
        <w:shd w:val="clear" w:color="auto" w:fill="D9D9D9" w:themeFill="background1" w:themeFillShade="D9"/>
        <w:rPr>
          <w:rFonts w:ascii="Function" w:hAnsi="Function"/>
        </w:rPr>
      </w:pPr>
      <w:r w:rsidRPr="00AE3671">
        <w:rPr>
          <w:rFonts w:ascii="Function" w:hAnsi="Function"/>
        </w:rPr>
        <w:t xml:space="preserve">State if </w:t>
      </w:r>
      <w:r w:rsidRPr="00AE3671">
        <w:rPr>
          <w:rFonts w:ascii="Function" w:hAnsi="Function"/>
          <w:b/>
        </w:rPr>
        <w:t>multiple samples will be collected at each location</w:t>
      </w:r>
      <w:r w:rsidRPr="00AE3671">
        <w:rPr>
          <w:rFonts w:ascii="Function" w:hAnsi="Function"/>
        </w:rPr>
        <w:t>, such as sampling at different depths or taking repeated measurements over a given amount of time (i.e. once/quarter)</w:t>
      </w:r>
      <w:r w:rsidR="002A3A4B" w:rsidRPr="00AE3671">
        <w:rPr>
          <w:rFonts w:ascii="Function" w:hAnsi="Function"/>
        </w:rPr>
        <w:t>.</w:t>
      </w:r>
    </w:p>
    <w:p w14:paraId="516454E8" w14:textId="04964AAC" w:rsidR="0009377C" w:rsidRPr="00AE3671" w:rsidRDefault="0009377C" w:rsidP="00994DC8">
      <w:pPr>
        <w:pStyle w:val="Blueborder"/>
        <w:shd w:val="clear" w:color="auto" w:fill="D9D9D9" w:themeFill="background1" w:themeFillShade="D9"/>
        <w:rPr>
          <w:rFonts w:ascii="Function" w:hAnsi="Function"/>
        </w:rPr>
      </w:pPr>
      <w:r w:rsidRPr="00AE3671">
        <w:rPr>
          <w:rFonts w:ascii="Function" w:hAnsi="Function"/>
        </w:rPr>
        <w:t xml:space="preserve">State </w:t>
      </w:r>
      <w:r w:rsidR="009213BC" w:rsidRPr="00AE3671">
        <w:rPr>
          <w:rFonts w:ascii="Function" w:hAnsi="Function"/>
        </w:rPr>
        <w:t xml:space="preserve">the </w:t>
      </w:r>
      <w:r w:rsidRPr="00AE3671">
        <w:rPr>
          <w:rFonts w:ascii="Function" w:hAnsi="Function"/>
          <w:b/>
        </w:rPr>
        <w:t xml:space="preserve">type of quality control </w:t>
      </w:r>
      <w:r w:rsidR="000A1554" w:rsidRPr="00AE3671">
        <w:rPr>
          <w:rFonts w:ascii="Function" w:hAnsi="Function"/>
          <w:b/>
        </w:rPr>
        <w:t>(QC)</w:t>
      </w:r>
      <w:r w:rsidR="000A1554" w:rsidRPr="00AE3671">
        <w:rPr>
          <w:rFonts w:ascii="Function" w:hAnsi="Function"/>
        </w:rPr>
        <w:t xml:space="preserve"> </w:t>
      </w:r>
      <w:r w:rsidRPr="00AE3671">
        <w:rPr>
          <w:rFonts w:ascii="Function" w:hAnsi="Function"/>
        </w:rPr>
        <w:t xml:space="preserve">samples </w:t>
      </w:r>
      <w:r w:rsidR="009213BC" w:rsidRPr="00AE3671">
        <w:rPr>
          <w:rFonts w:ascii="Function" w:hAnsi="Function"/>
        </w:rPr>
        <w:t xml:space="preserve">that </w:t>
      </w:r>
      <w:r w:rsidRPr="00AE3671">
        <w:rPr>
          <w:rFonts w:ascii="Function" w:hAnsi="Function"/>
        </w:rPr>
        <w:t xml:space="preserve">will be collected.  </w:t>
      </w:r>
    </w:p>
    <w:p w14:paraId="111A1C95" w14:textId="61A08715" w:rsidR="0009377C" w:rsidRPr="00AE3671" w:rsidRDefault="0009377C" w:rsidP="00994DC8">
      <w:pPr>
        <w:pStyle w:val="Blueborder"/>
        <w:shd w:val="clear" w:color="auto" w:fill="D9D9D9" w:themeFill="background1" w:themeFillShade="D9"/>
        <w:rPr>
          <w:rFonts w:ascii="Function" w:hAnsi="Function"/>
        </w:rPr>
      </w:pPr>
      <w:r w:rsidRPr="00AE3671">
        <w:rPr>
          <w:rFonts w:ascii="Function" w:hAnsi="Function"/>
        </w:rPr>
        <w:t xml:space="preserve">State the </w:t>
      </w:r>
      <w:r w:rsidRPr="00AE3671">
        <w:rPr>
          <w:rFonts w:ascii="Function" w:hAnsi="Function"/>
          <w:b/>
        </w:rPr>
        <w:t>total number of samples</w:t>
      </w:r>
      <w:r w:rsidRPr="00AE3671">
        <w:rPr>
          <w:rFonts w:ascii="Function" w:hAnsi="Function"/>
        </w:rPr>
        <w:t xml:space="preserve"> that will be collected for each sampling event or total project including</w:t>
      </w:r>
      <w:r w:rsidR="009213BC" w:rsidRPr="00AE3671">
        <w:rPr>
          <w:rFonts w:ascii="Function" w:hAnsi="Function"/>
        </w:rPr>
        <w:t xml:space="preserve"> field QC samples, such as replicates, or validation samples.</w:t>
      </w:r>
    </w:p>
    <w:p w14:paraId="31C73182" w14:textId="0E913E10" w:rsidR="0009377C" w:rsidRPr="00AE3671" w:rsidRDefault="0009377C" w:rsidP="00994DC8">
      <w:pPr>
        <w:pStyle w:val="Blueborder"/>
        <w:shd w:val="clear" w:color="auto" w:fill="D9D9D9" w:themeFill="background1" w:themeFillShade="D9"/>
        <w:rPr>
          <w:rFonts w:ascii="Function" w:hAnsi="Function"/>
        </w:rPr>
      </w:pPr>
      <w:r w:rsidRPr="00AE3671">
        <w:rPr>
          <w:rFonts w:ascii="Function" w:hAnsi="Function"/>
        </w:rPr>
        <w:t xml:space="preserve">State the </w:t>
      </w:r>
      <w:r w:rsidRPr="00AE3671">
        <w:rPr>
          <w:rFonts w:ascii="Function" w:hAnsi="Function"/>
          <w:b/>
        </w:rPr>
        <w:t>specific methods or SOPs</w:t>
      </w:r>
      <w:r w:rsidRPr="00AE3671">
        <w:rPr>
          <w:rFonts w:ascii="Function" w:hAnsi="Function"/>
        </w:rPr>
        <w:t xml:space="preserve"> that will be used.  Attach any SOPs as necessary</w:t>
      </w:r>
      <w:r w:rsidR="00E10FC7" w:rsidRPr="00AE3671">
        <w:rPr>
          <w:rFonts w:ascii="Function" w:hAnsi="Function"/>
        </w:rPr>
        <w:t xml:space="preserve"> in the appendices</w:t>
      </w:r>
      <w:r w:rsidRPr="00AE3671">
        <w:rPr>
          <w:rFonts w:ascii="Function" w:hAnsi="Function"/>
        </w:rPr>
        <w:t>.</w:t>
      </w:r>
    </w:p>
    <w:p w14:paraId="41C3169A" w14:textId="6443F809" w:rsidR="0009377C" w:rsidRPr="00AE3671" w:rsidRDefault="0009377C" w:rsidP="00994DC8">
      <w:pPr>
        <w:pStyle w:val="Blueborder"/>
        <w:shd w:val="clear" w:color="auto" w:fill="D9D9D9" w:themeFill="background1" w:themeFillShade="D9"/>
        <w:rPr>
          <w:rFonts w:ascii="Function" w:hAnsi="Function"/>
        </w:rPr>
      </w:pPr>
      <w:r w:rsidRPr="00AE3671">
        <w:rPr>
          <w:rFonts w:ascii="Function" w:hAnsi="Function"/>
        </w:rPr>
        <w:t xml:space="preserve">State the </w:t>
      </w:r>
      <w:r w:rsidR="00FE5A22" w:rsidRPr="00FE5A22">
        <w:rPr>
          <w:rFonts w:ascii="Function" w:hAnsi="Function"/>
          <w:b/>
        </w:rPr>
        <w:t>rationale</w:t>
      </w:r>
      <w:r w:rsidRPr="00AE3671">
        <w:rPr>
          <w:rFonts w:ascii="Function" w:hAnsi="Function"/>
        </w:rPr>
        <w:t xml:space="preserve"> for these samples, e.g. why the data will be collected at the </w:t>
      </w:r>
      <w:proofErr w:type="gramStart"/>
      <w:r w:rsidRPr="00AE3671">
        <w:rPr>
          <w:rFonts w:ascii="Function" w:hAnsi="Function"/>
        </w:rPr>
        <w:t>particular location</w:t>
      </w:r>
      <w:proofErr w:type="gramEnd"/>
      <w:r w:rsidRPr="00AE3671">
        <w:rPr>
          <w:rFonts w:ascii="Function" w:hAnsi="Function"/>
        </w:rPr>
        <w:t xml:space="preserve">, frequency and time. Use a short reference to the objective, for example, some stations might be considered </w:t>
      </w:r>
      <w:r w:rsidR="00E10FC7" w:rsidRPr="00AE3671">
        <w:rPr>
          <w:rFonts w:ascii="Function" w:hAnsi="Function"/>
        </w:rPr>
        <w:t>“</w:t>
      </w:r>
      <w:r w:rsidRPr="00AE3671">
        <w:rPr>
          <w:rFonts w:ascii="Function" w:hAnsi="Function"/>
        </w:rPr>
        <w:t>reference</w:t>
      </w:r>
      <w:r w:rsidR="00E10FC7" w:rsidRPr="00AE3671">
        <w:rPr>
          <w:rFonts w:ascii="Function" w:hAnsi="Function"/>
        </w:rPr>
        <w:t>”</w:t>
      </w:r>
      <w:r w:rsidRPr="00AE3671">
        <w:rPr>
          <w:rFonts w:ascii="Function" w:hAnsi="Function"/>
        </w:rPr>
        <w:t xml:space="preserve"> stations, while others may be considered</w:t>
      </w:r>
      <w:r w:rsidR="00E10FC7" w:rsidRPr="00AE3671">
        <w:rPr>
          <w:rFonts w:ascii="Function" w:hAnsi="Function"/>
        </w:rPr>
        <w:t xml:space="preserve"> “</w:t>
      </w:r>
      <w:r w:rsidRPr="00AE3671">
        <w:rPr>
          <w:rFonts w:ascii="Function" w:hAnsi="Function"/>
        </w:rPr>
        <w:t>impacted</w:t>
      </w:r>
      <w:r w:rsidR="00E10FC7" w:rsidRPr="00AE3671">
        <w:rPr>
          <w:rFonts w:ascii="Function" w:hAnsi="Function"/>
        </w:rPr>
        <w:t>”</w:t>
      </w:r>
      <w:r w:rsidRPr="00AE3671">
        <w:rPr>
          <w:rFonts w:ascii="Function" w:hAnsi="Function"/>
        </w:rPr>
        <w:t>.</w:t>
      </w:r>
    </w:p>
    <w:p w14:paraId="6C2523EF" w14:textId="36ED02C2" w:rsidR="00F80954" w:rsidRPr="00AE3671" w:rsidRDefault="00F80954" w:rsidP="00111EEF">
      <w:pPr>
        <w:rPr>
          <w:rFonts w:ascii="Function" w:hAnsi="Function"/>
          <w:b/>
          <w:i w:val="0"/>
        </w:rPr>
      </w:pPr>
    </w:p>
    <w:p w14:paraId="3D8FA0C5" w14:textId="77777777" w:rsidR="00683037" w:rsidRPr="00AE3671" w:rsidRDefault="00683037" w:rsidP="00111EEF">
      <w:pPr>
        <w:rPr>
          <w:rFonts w:ascii="Function" w:hAnsi="Function"/>
          <w:b/>
          <w:i w:val="0"/>
        </w:rPr>
      </w:pPr>
    </w:p>
    <w:p w14:paraId="5283DB71" w14:textId="72D4B027" w:rsidR="00470EBA" w:rsidRPr="00AE3671" w:rsidRDefault="00F30807" w:rsidP="00111EEF">
      <w:pPr>
        <w:rPr>
          <w:rFonts w:ascii="Function" w:hAnsi="Function"/>
          <w:b/>
          <w:i w:val="0"/>
        </w:rPr>
      </w:pPr>
      <w:r w:rsidRPr="00AE3671">
        <w:rPr>
          <w:rFonts w:ascii="Function" w:hAnsi="Function"/>
          <w:b/>
          <w:i w:val="0"/>
        </w:rPr>
        <w:t>Discrete samples</w:t>
      </w:r>
    </w:p>
    <w:p w14:paraId="6476CCB7" w14:textId="77777777" w:rsidR="0002107E" w:rsidRPr="00AE3671" w:rsidRDefault="0002107E" w:rsidP="00111EEF">
      <w:pPr>
        <w:rPr>
          <w:rFonts w:ascii="Function" w:hAnsi="Function"/>
          <w:b/>
          <w:color w:val="auto"/>
        </w:rPr>
      </w:pPr>
    </w:p>
    <w:tbl>
      <w:tblPr>
        <w:tblStyle w:val="TableGrid"/>
        <w:tblW w:w="0" w:type="auto"/>
        <w:tblInd w:w="-5"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58" w:type="dxa"/>
          <w:right w:w="17" w:type="dxa"/>
        </w:tblCellMar>
        <w:tblLook w:val="04A0" w:firstRow="1" w:lastRow="0" w:firstColumn="1" w:lastColumn="0" w:noHBand="0" w:noVBand="1"/>
      </w:tblPr>
      <w:tblGrid>
        <w:gridCol w:w="858"/>
        <w:gridCol w:w="1212"/>
        <w:gridCol w:w="1338"/>
        <w:gridCol w:w="1104"/>
        <w:gridCol w:w="1374"/>
        <w:gridCol w:w="1583"/>
        <w:gridCol w:w="1588"/>
        <w:gridCol w:w="1110"/>
      </w:tblGrid>
      <w:tr w:rsidR="005879A4" w:rsidRPr="00AE3671" w14:paraId="71092C9D" w14:textId="46EC60BE" w:rsidTr="004F626F">
        <w:trPr>
          <w:trHeight w:val="1210"/>
        </w:trPr>
        <w:tc>
          <w:tcPr>
            <w:tcW w:w="0" w:type="auto"/>
            <w:tcBorders>
              <w:bottom w:val="single" w:sz="18" w:space="0" w:color="auto"/>
            </w:tcBorders>
          </w:tcPr>
          <w:p w14:paraId="6B648F47" w14:textId="5E589124" w:rsidR="005879A4" w:rsidRPr="00B76712" w:rsidRDefault="005879A4" w:rsidP="004F626F">
            <w:pPr>
              <w:spacing w:after="21" w:line="259" w:lineRule="auto"/>
              <w:ind w:left="0" w:right="93" w:firstLine="0"/>
              <w:rPr>
                <w:rFonts w:ascii="Function" w:hAnsi="Function"/>
                <w:color w:val="auto"/>
              </w:rPr>
            </w:pPr>
            <w:r w:rsidRPr="00B76712">
              <w:rPr>
                <w:rFonts w:ascii="Function" w:eastAsia="Calibri" w:hAnsi="Function"/>
                <w:i w:val="0"/>
                <w:color w:val="auto"/>
              </w:rPr>
              <w:t xml:space="preserve">Matrix </w:t>
            </w:r>
          </w:p>
        </w:tc>
        <w:tc>
          <w:tcPr>
            <w:tcW w:w="0" w:type="auto"/>
            <w:tcBorders>
              <w:bottom w:val="single" w:sz="18" w:space="0" w:color="auto"/>
            </w:tcBorders>
          </w:tcPr>
          <w:p w14:paraId="54B40F53" w14:textId="1799754D" w:rsidR="005879A4" w:rsidRPr="00B76712" w:rsidRDefault="005879A4" w:rsidP="004F626F">
            <w:pPr>
              <w:spacing w:after="0" w:line="259" w:lineRule="auto"/>
              <w:ind w:left="0" w:right="90" w:firstLine="0"/>
              <w:rPr>
                <w:rFonts w:ascii="Function" w:eastAsia="Calibri" w:hAnsi="Function"/>
                <w:i w:val="0"/>
                <w:color w:val="auto"/>
              </w:rPr>
            </w:pPr>
            <w:r w:rsidRPr="00B76712">
              <w:rPr>
                <w:rFonts w:ascii="Function" w:eastAsia="Calibri" w:hAnsi="Function"/>
                <w:i w:val="0"/>
                <w:color w:val="auto"/>
              </w:rPr>
              <w:t>Parameter</w:t>
            </w:r>
          </w:p>
        </w:tc>
        <w:tc>
          <w:tcPr>
            <w:tcW w:w="0" w:type="auto"/>
            <w:tcBorders>
              <w:bottom w:val="single" w:sz="18" w:space="0" w:color="auto"/>
            </w:tcBorders>
          </w:tcPr>
          <w:p w14:paraId="0BD986E4" w14:textId="2D464E44" w:rsidR="005879A4" w:rsidRPr="00B76712" w:rsidRDefault="005879A4" w:rsidP="004F626F">
            <w:pPr>
              <w:spacing w:after="0" w:line="259" w:lineRule="auto"/>
              <w:ind w:left="-115" w:right="0" w:firstLine="0"/>
              <w:rPr>
                <w:rFonts w:ascii="Function" w:hAnsi="Function"/>
                <w:color w:val="auto"/>
              </w:rPr>
            </w:pPr>
            <w:r w:rsidRPr="00B76712">
              <w:rPr>
                <w:rFonts w:ascii="Function" w:eastAsia="Calibri" w:hAnsi="Function"/>
                <w:i w:val="0"/>
                <w:color w:val="auto"/>
              </w:rPr>
              <w:t xml:space="preserve"># of Sampling Locations </w:t>
            </w:r>
          </w:p>
        </w:tc>
        <w:tc>
          <w:tcPr>
            <w:tcW w:w="0" w:type="auto"/>
            <w:tcBorders>
              <w:bottom w:val="single" w:sz="18" w:space="0" w:color="auto"/>
            </w:tcBorders>
          </w:tcPr>
          <w:p w14:paraId="3318821D" w14:textId="77777777" w:rsidR="005879A4" w:rsidRPr="00B76712" w:rsidRDefault="005879A4" w:rsidP="004F626F">
            <w:pPr>
              <w:spacing w:after="0" w:line="259" w:lineRule="auto"/>
              <w:ind w:left="0" w:right="93" w:firstLine="0"/>
              <w:rPr>
                <w:rFonts w:ascii="Function" w:hAnsi="Function"/>
                <w:color w:val="auto"/>
              </w:rPr>
            </w:pPr>
            <w:r w:rsidRPr="00B76712">
              <w:rPr>
                <w:rFonts w:ascii="Function" w:eastAsia="Calibri" w:hAnsi="Function"/>
                <w:i w:val="0"/>
                <w:color w:val="auto"/>
              </w:rPr>
              <w:t xml:space="preserve"># of </w:t>
            </w:r>
          </w:p>
          <w:p w14:paraId="4E446F98" w14:textId="77777777" w:rsidR="005879A4" w:rsidRPr="00B76712" w:rsidRDefault="005879A4" w:rsidP="004F626F">
            <w:pPr>
              <w:spacing w:after="38" w:line="242" w:lineRule="auto"/>
              <w:ind w:left="0" w:right="0" w:firstLine="0"/>
              <w:rPr>
                <w:rFonts w:ascii="Function" w:hAnsi="Function"/>
                <w:color w:val="auto"/>
              </w:rPr>
            </w:pPr>
            <w:r w:rsidRPr="00B76712">
              <w:rPr>
                <w:rFonts w:ascii="Function" w:eastAsia="Calibri" w:hAnsi="Function"/>
                <w:i w:val="0"/>
                <w:color w:val="auto"/>
              </w:rPr>
              <w:t xml:space="preserve">Samples per </w:t>
            </w:r>
          </w:p>
          <w:p w14:paraId="327A0AFD" w14:textId="0004C509" w:rsidR="005879A4" w:rsidRPr="00B76712" w:rsidRDefault="005879A4" w:rsidP="004F626F">
            <w:pPr>
              <w:spacing w:after="0" w:line="259" w:lineRule="auto"/>
              <w:ind w:left="0" w:right="94" w:firstLine="0"/>
              <w:rPr>
                <w:rFonts w:ascii="Function" w:hAnsi="Function"/>
                <w:color w:val="auto"/>
              </w:rPr>
            </w:pPr>
            <w:r w:rsidRPr="00B76712">
              <w:rPr>
                <w:rFonts w:ascii="Function" w:eastAsia="Calibri" w:hAnsi="Function"/>
                <w:i w:val="0"/>
                <w:color w:val="auto"/>
              </w:rPr>
              <w:t>Location</w:t>
            </w:r>
          </w:p>
        </w:tc>
        <w:tc>
          <w:tcPr>
            <w:tcW w:w="0" w:type="auto"/>
            <w:tcBorders>
              <w:bottom w:val="single" w:sz="18" w:space="0" w:color="auto"/>
            </w:tcBorders>
          </w:tcPr>
          <w:p w14:paraId="66CF95F0" w14:textId="0DE93FC8" w:rsidR="005879A4" w:rsidRPr="00B76712" w:rsidRDefault="005879A4" w:rsidP="004F626F">
            <w:pPr>
              <w:spacing w:after="0" w:line="259" w:lineRule="auto"/>
              <w:ind w:left="0" w:right="0" w:firstLine="0"/>
              <w:rPr>
                <w:rFonts w:ascii="Function" w:hAnsi="Function"/>
                <w:color w:val="auto"/>
              </w:rPr>
            </w:pPr>
            <w:r w:rsidRPr="00B76712">
              <w:rPr>
                <w:rFonts w:ascii="Function" w:eastAsia="Calibri" w:hAnsi="Function"/>
                <w:i w:val="0"/>
                <w:color w:val="auto"/>
              </w:rPr>
              <w:t xml:space="preserve">Type of Field QC Samples </w:t>
            </w:r>
          </w:p>
        </w:tc>
        <w:tc>
          <w:tcPr>
            <w:tcW w:w="0" w:type="auto"/>
            <w:tcBorders>
              <w:bottom w:val="single" w:sz="18" w:space="0" w:color="auto"/>
            </w:tcBorders>
          </w:tcPr>
          <w:p w14:paraId="44B806DB" w14:textId="32CE8B83" w:rsidR="005879A4" w:rsidRPr="00B76712" w:rsidRDefault="005879A4" w:rsidP="004F626F">
            <w:pPr>
              <w:ind w:left="0" w:firstLine="0"/>
              <w:rPr>
                <w:rFonts w:ascii="Function" w:hAnsi="Function" w:cstheme="minorHAnsi"/>
                <w:i w:val="0"/>
              </w:rPr>
            </w:pPr>
            <w:r w:rsidRPr="00B76712">
              <w:rPr>
                <w:rFonts w:ascii="Function" w:eastAsia="Calibri" w:hAnsi="Function" w:cstheme="minorHAnsi"/>
                <w:i w:val="0"/>
              </w:rPr>
              <w:t xml:space="preserve">Total Number </w:t>
            </w:r>
            <w:r w:rsidR="00B76712">
              <w:rPr>
                <w:rFonts w:ascii="Function" w:eastAsia="Calibri" w:hAnsi="Function" w:cstheme="minorHAnsi"/>
                <w:i w:val="0"/>
              </w:rPr>
              <w:br/>
            </w:r>
            <w:r w:rsidRPr="00B76712">
              <w:rPr>
                <w:rFonts w:ascii="Function" w:eastAsia="Calibri" w:hAnsi="Function" w:cstheme="minorHAnsi"/>
                <w:i w:val="0"/>
              </w:rPr>
              <w:t>of Samples/</w:t>
            </w:r>
          </w:p>
          <w:p w14:paraId="62EBE443" w14:textId="5C43964E" w:rsidR="005879A4" w:rsidRPr="00B76712" w:rsidRDefault="005879A4" w:rsidP="004F626F">
            <w:pPr>
              <w:ind w:left="0" w:firstLine="0"/>
              <w:rPr>
                <w:rFonts w:ascii="Function" w:hAnsi="Function"/>
              </w:rPr>
            </w:pPr>
            <w:r w:rsidRPr="00B76712">
              <w:rPr>
                <w:rFonts w:ascii="Function" w:eastAsia="Calibri" w:hAnsi="Function" w:cstheme="minorHAnsi"/>
                <w:i w:val="0"/>
              </w:rPr>
              <w:t>Measurements</w:t>
            </w:r>
          </w:p>
        </w:tc>
        <w:tc>
          <w:tcPr>
            <w:tcW w:w="0" w:type="auto"/>
            <w:tcBorders>
              <w:bottom w:val="single" w:sz="18" w:space="0" w:color="auto"/>
            </w:tcBorders>
          </w:tcPr>
          <w:p w14:paraId="477E861B" w14:textId="2F662FC8" w:rsidR="005879A4" w:rsidRPr="00B76712" w:rsidRDefault="005879A4" w:rsidP="004F626F">
            <w:pPr>
              <w:spacing w:after="0" w:line="259" w:lineRule="auto"/>
              <w:ind w:left="0" w:right="89" w:firstLine="0"/>
              <w:rPr>
                <w:rFonts w:ascii="Function" w:hAnsi="Function"/>
                <w:color w:val="auto"/>
              </w:rPr>
            </w:pPr>
            <w:r w:rsidRPr="00B76712">
              <w:rPr>
                <w:rFonts w:ascii="Function" w:eastAsia="Calibri" w:hAnsi="Function"/>
                <w:i w:val="0"/>
                <w:color w:val="auto"/>
              </w:rPr>
              <w:t xml:space="preserve">Sampling SOP </w:t>
            </w:r>
          </w:p>
          <w:p w14:paraId="5BEB97FE" w14:textId="77777777" w:rsidR="005879A4" w:rsidRPr="00B76712" w:rsidRDefault="005879A4" w:rsidP="004F626F">
            <w:pPr>
              <w:spacing w:after="0" w:line="259" w:lineRule="auto"/>
              <w:ind w:left="0" w:right="91" w:firstLine="0"/>
              <w:rPr>
                <w:rFonts w:ascii="Function" w:eastAsia="Calibri" w:hAnsi="Function"/>
                <w:i w:val="0"/>
                <w:color w:val="auto"/>
              </w:rPr>
            </w:pPr>
            <w:r w:rsidRPr="00B76712">
              <w:rPr>
                <w:rFonts w:ascii="Function" w:eastAsia="Calibri" w:hAnsi="Function"/>
                <w:i w:val="0"/>
                <w:color w:val="auto"/>
              </w:rPr>
              <w:t xml:space="preserve">Reference </w:t>
            </w:r>
          </w:p>
          <w:p w14:paraId="509B05DE" w14:textId="77777777" w:rsidR="005879A4" w:rsidRPr="00B76712" w:rsidRDefault="005879A4" w:rsidP="004F626F">
            <w:pPr>
              <w:spacing w:after="0" w:line="259" w:lineRule="auto"/>
              <w:ind w:left="0" w:right="91" w:firstLine="0"/>
              <w:rPr>
                <w:rFonts w:ascii="Function" w:hAnsi="Function"/>
                <w:color w:val="auto"/>
              </w:rPr>
            </w:pPr>
            <w:r w:rsidRPr="00B76712">
              <w:rPr>
                <w:rFonts w:ascii="Function" w:eastAsia="Calibri" w:hAnsi="Function"/>
                <w:i w:val="0"/>
                <w:color w:val="auto"/>
              </w:rPr>
              <w:t>(Attach SOP to the QAPP)</w:t>
            </w:r>
          </w:p>
        </w:tc>
        <w:tc>
          <w:tcPr>
            <w:tcW w:w="0" w:type="auto"/>
            <w:tcBorders>
              <w:bottom w:val="single" w:sz="18" w:space="0" w:color="auto"/>
            </w:tcBorders>
          </w:tcPr>
          <w:p w14:paraId="7548425F" w14:textId="3D6579FE" w:rsidR="005879A4" w:rsidRPr="00B76712" w:rsidRDefault="00FE5A22" w:rsidP="004F626F">
            <w:pPr>
              <w:spacing w:after="0" w:line="259" w:lineRule="auto"/>
              <w:ind w:left="0" w:right="89" w:firstLine="0"/>
              <w:rPr>
                <w:rFonts w:ascii="Function" w:eastAsia="Calibri" w:hAnsi="Function"/>
                <w:i w:val="0"/>
                <w:color w:val="auto"/>
              </w:rPr>
            </w:pPr>
            <w:r>
              <w:rPr>
                <w:rFonts w:ascii="Function" w:eastAsia="Calibri" w:hAnsi="Function"/>
                <w:i w:val="0"/>
                <w:color w:val="auto"/>
              </w:rPr>
              <w:t>Rationale</w:t>
            </w:r>
          </w:p>
        </w:tc>
      </w:tr>
      <w:tr w:rsidR="005879A4" w:rsidRPr="00AE3671" w14:paraId="35D9153D" w14:textId="70271F2F" w:rsidTr="00B76712">
        <w:trPr>
          <w:trHeight w:val="489"/>
        </w:trPr>
        <w:tc>
          <w:tcPr>
            <w:tcW w:w="0" w:type="auto"/>
            <w:tcBorders>
              <w:top w:val="single" w:sz="18" w:space="0" w:color="auto"/>
            </w:tcBorders>
          </w:tcPr>
          <w:p w14:paraId="080188F0" w14:textId="53AEECDF" w:rsidR="005879A4" w:rsidRPr="001E32BD" w:rsidRDefault="005879A4" w:rsidP="00111EEF">
            <w:pPr>
              <w:pStyle w:val="Text"/>
              <w:rPr>
                <w:rFonts w:ascii="Function" w:hAnsi="Function"/>
                <w:i/>
              </w:rPr>
            </w:pPr>
            <w:r w:rsidRPr="001E32BD">
              <w:rPr>
                <w:rFonts w:ascii="Function" w:hAnsi="Function"/>
                <w:i/>
              </w:rPr>
              <w:t>Water</w:t>
            </w:r>
          </w:p>
        </w:tc>
        <w:tc>
          <w:tcPr>
            <w:tcW w:w="0" w:type="auto"/>
            <w:tcBorders>
              <w:top w:val="single" w:sz="18" w:space="0" w:color="auto"/>
            </w:tcBorders>
          </w:tcPr>
          <w:p w14:paraId="58518F6C" w14:textId="77777777" w:rsidR="005879A4" w:rsidRPr="00AE3671" w:rsidRDefault="005879A4" w:rsidP="00111EEF">
            <w:pPr>
              <w:spacing w:after="0" w:line="259" w:lineRule="auto"/>
              <w:ind w:left="0" w:right="43" w:firstLine="0"/>
              <w:rPr>
                <w:rFonts w:ascii="Function" w:hAnsi="Function"/>
                <w:color w:val="auto"/>
              </w:rPr>
            </w:pPr>
          </w:p>
        </w:tc>
        <w:tc>
          <w:tcPr>
            <w:tcW w:w="0" w:type="auto"/>
            <w:tcBorders>
              <w:top w:val="single" w:sz="18" w:space="0" w:color="auto"/>
            </w:tcBorders>
          </w:tcPr>
          <w:p w14:paraId="3DEF0314" w14:textId="02B19296" w:rsidR="005879A4" w:rsidRPr="00AE3671" w:rsidRDefault="005879A4" w:rsidP="00111EEF">
            <w:pPr>
              <w:spacing w:after="0" w:line="259" w:lineRule="auto"/>
              <w:ind w:left="0" w:right="43" w:firstLine="0"/>
              <w:rPr>
                <w:rFonts w:ascii="Function" w:hAnsi="Function"/>
                <w:color w:val="auto"/>
              </w:rPr>
            </w:pPr>
          </w:p>
        </w:tc>
        <w:tc>
          <w:tcPr>
            <w:tcW w:w="0" w:type="auto"/>
            <w:tcBorders>
              <w:top w:val="single" w:sz="18" w:space="0" w:color="auto"/>
            </w:tcBorders>
          </w:tcPr>
          <w:p w14:paraId="1555F055" w14:textId="77777777" w:rsidR="005879A4" w:rsidRPr="00AE3671" w:rsidRDefault="005879A4" w:rsidP="00111EEF">
            <w:pPr>
              <w:spacing w:after="0" w:line="259" w:lineRule="auto"/>
              <w:ind w:left="0" w:right="92" w:firstLine="0"/>
              <w:rPr>
                <w:rFonts w:ascii="Function" w:hAnsi="Function"/>
                <w:color w:val="auto"/>
              </w:rPr>
            </w:pPr>
          </w:p>
        </w:tc>
        <w:tc>
          <w:tcPr>
            <w:tcW w:w="0" w:type="auto"/>
            <w:tcBorders>
              <w:top w:val="single" w:sz="18" w:space="0" w:color="auto"/>
            </w:tcBorders>
          </w:tcPr>
          <w:p w14:paraId="7E8A3EBE" w14:textId="77777777" w:rsidR="005879A4" w:rsidRPr="00AE3671" w:rsidRDefault="005879A4" w:rsidP="00111EEF">
            <w:pPr>
              <w:spacing w:after="0" w:line="259" w:lineRule="auto"/>
              <w:ind w:left="0" w:right="0" w:firstLine="0"/>
              <w:rPr>
                <w:rFonts w:ascii="Function" w:hAnsi="Function"/>
                <w:color w:val="auto"/>
              </w:rPr>
            </w:pPr>
          </w:p>
        </w:tc>
        <w:tc>
          <w:tcPr>
            <w:tcW w:w="0" w:type="auto"/>
            <w:tcBorders>
              <w:top w:val="single" w:sz="18" w:space="0" w:color="auto"/>
            </w:tcBorders>
          </w:tcPr>
          <w:p w14:paraId="1895F4BD" w14:textId="77777777" w:rsidR="005879A4" w:rsidRPr="00AE3671" w:rsidRDefault="005879A4" w:rsidP="00111EEF">
            <w:pPr>
              <w:spacing w:after="0" w:line="259" w:lineRule="auto"/>
              <w:ind w:left="127" w:right="226" w:firstLine="0"/>
              <w:rPr>
                <w:rFonts w:ascii="Function" w:hAnsi="Function"/>
                <w:color w:val="auto"/>
              </w:rPr>
            </w:pPr>
          </w:p>
        </w:tc>
        <w:tc>
          <w:tcPr>
            <w:tcW w:w="0" w:type="auto"/>
            <w:tcBorders>
              <w:top w:val="single" w:sz="18" w:space="0" w:color="auto"/>
            </w:tcBorders>
          </w:tcPr>
          <w:p w14:paraId="4BDAB7EC" w14:textId="77777777" w:rsidR="005879A4" w:rsidRPr="00AE3671" w:rsidRDefault="005879A4" w:rsidP="00111EEF">
            <w:pPr>
              <w:spacing w:after="0" w:line="259" w:lineRule="auto"/>
              <w:ind w:left="0" w:right="29" w:firstLine="0"/>
              <w:rPr>
                <w:rFonts w:ascii="Function" w:hAnsi="Function"/>
                <w:color w:val="auto"/>
              </w:rPr>
            </w:pPr>
          </w:p>
        </w:tc>
        <w:tc>
          <w:tcPr>
            <w:tcW w:w="0" w:type="auto"/>
            <w:tcBorders>
              <w:top w:val="single" w:sz="18" w:space="0" w:color="auto"/>
            </w:tcBorders>
          </w:tcPr>
          <w:p w14:paraId="27E444D6" w14:textId="77777777" w:rsidR="005879A4" w:rsidRPr="00AE3671" w:rsidRDefault="005879A4" w:rsidP="00111EEF">
            <w:pPr>
              <w:spacing w:after="0" w:line="259" w:lineRule="auto"/>
              <w:ind w:left="0" w:right="29" w:firstLine="0"/>
              <w:rPr>
                <w:rFonts w:ascii="Function" w:hAnsi="Function"/>
                <w:color w:val="auto"/>
              </w:rPr>
            </w:pPr>
          </w:p>
        </w:tc>
      </w:tr>
      <w:tr w:rsidR="005879A4" w:rsidRPr="00AE3671" w14:paraId="0CE43575" w14:textId="7B319BD5" w:rsidTr="00B76712">
        <w:trPr>
          <w:trHeight w:val="489"/>
        </w:trPr>
        <w:tc>
          <w:tcPr>
            <w:tcW w:w="0" w:type="auto"/>
          </w:tcPr>
          <w:p w14:paraId="364A48FD" w14:textId="77777777" w:rsidR="005879A4" w:rsidRPr="00AE3671" w:rsidRDefault="005879A4" w:rsidP="00111EEF">
            <w:pPr>
              <w:spacing w:after="0" w:line="259" w:lineRule="auto"/>
              <w:ind w:left="0" w:right="92" w:firstLine="0"/>
              <w:rPr>
                <w:rFonts w:ascii="Function" w:hAnsi="Function"/>
                <w:color w:val="auto"/>
              </w:rPr>
            </w:pPr>
          </w:p>
        </w:tc>
        <w:tc>
          <w:tcPr>
            <w:tcW w:w="0" w:type="auto"/>
          </w:tcPr>
          <w:p w14:paraId="07374C6B" w14:textId="77777777" w:rsidR="005879A4" w:rsidRPr="00AE3671" w:rsidRDefault="005879A4" w:rsidP="00111EEF">
            <w:pPr>
              <w:spacing w:after="0" w:line="259" w:lineRule="auto"/>
              <w:ind w:left="0" w:right="43" w:firstLine="0"/>
              <w:rPr>
                <w:rFonts w:ascii="Function" w:hAnsi="Function"/>
                <w:color w:val="auto"/>
              </w:rPr>
            </w:pPr>
          </w:p>
        </w:tc>
        <w:tc>
          <w:tcPr>
            <w:tcW w:w="0" w:type="auto"/>
          </w:tcPr>
          <w:p w14:paraId="5ADED32C" w14:textId="559D6298" w:rsidR="005879A4" w:rsidRPr="00AE3671" w:rsidRDefault="005879A4" w:rsidP="00111EEF">
            <w:pPr>
              <w:spacing w:after="0" w:line="259" w:lineRule="auto"/>
              <w:ind w:left="0" w:right="43" w:firstLine="0"/>
              <w:rPr>
                <w:rFonts w:ascii="Function" w:hAnsi="Function"/>
                <w:color w:val="auto"/>
              </w:rPr>
            </w:pPr>
          </w:p>
        </w:tc>
        <w:tc>
          <w:tcPr>
            <w:tcW w:w="0" w:type="auto"/>
          </w:tcPr>
          <w:p w14:paraId="315820D8" w14:textId="77777777" w:rsidR="005879A4" w:rsidRPr="00AE3671" w:rsidRDefault="005879A4" w:rsidP="00111EEF">
            <w:pPr>
              <w:spacing w:after="0" w:line="259" w:lineRule="auto"/>
              <w:ind w:left="0" w:right="92" w:firstLine="0"/>
              <w:rPr>
                <w:rFonts w:ascii="Function" w:hAnsi="Function"/>
                <w:color w:val="auto"/>
              </w:rPr>
            </w:pPr>
          </w:p>
        </w:tc>
        <w:tc>
          <w:tcPr>
            <w:tcW w:w="0" w:type="auto"/>
          </w:tcPr>
          <w:p w14:paraId="5A2F13D7" w14:textId="77777777" w:rsidR="005879A4" w:rsidRPr="00AE3671" w:rsidRDefault="005879A4" w:rsidP="00111EEF">
            <w:pPr>
              <w:spacing w:after="0" w:line="259" w:lineRule="auto"/>
              <w:ind w:left="0" w:right="0" w:firstLine="0"/>
              <w:rPr>
                <w:rFonts w:ascii="Function" w:hAnsi="Function"/>
                <w:color w:val="auto"/>
              </w:rPr>
            </w:pPr>
          </w:p>
        </w:tc>
        <w:tc>
          <w:tcPr>
            <w:tcW w:w="0" w:type="auto"/>
          </w:tcPr>
          <w:p w14:paraId="5B19156A" w14:textId="77777777" w:rsidR="005879A4" w:rsidRPr="00AE3671" w:rsidRDefault="005879A4" w:rsidP="00111EEF">
            <w:pPr>
              <w:spacing w:after="0" w:line="259" w:lineRule="auto"/>
              <w:ind w:left="127" w:right="226" w:firstLine="0"/>
              <w:rPr>
                <w:rFonts w:ascii="Function" w:hAnsi="Function"/>
                <w:color w:val="auto"/>
              </w:rPr>
            </w:pPr>
          </w:p>
        </w:tc>
        <w:tc>
          <w:tcPr>
            <w:tcW w:w="0" w:type="auto"/>
          </w:tcPr>
          <w:p w14:paraId="6C577C71" w14:textId="77777777" w:rsidR="005879A4" w:rsidRPr="00AE3671" w:rsidRDefault="005879A4" w:rsidP="00111EEF">
            <w:pPr>
              <w:spacing w:after="0" w:line="259" w:lineRule="auto"/>
              <w:ind w:left="0" w:right="29" w:firstLine="0"/>
              <w:rPr>
                <w:rFonts w:ascii="Function" w:hAnsi="Function"/>
                <w:color w:val="auto"/>
              </w:rPr>
            </w:pPr>
          </w:p>
        </w:tc>
        <w:tc>
          <w:tcPr>
            <w:tcW w:w="0" w:type="auto"/>
          </w:tcPr>
          <w:p w14:paraId="39342F45" w14:textId="77777777" w:rsidR="005879A4" w:rsidRPr="00AE3671" w:rsidRDefault="005879A4" w:rsidP="00111EEF">
            <w:pPr>
              <w:spacing w:after="0" w:line="259" w:lineRule="auto"/>
              <w:ind w:left="0" w:right="29" w:firstLine="0"/>
              <w:rPr>
                <w:rFonts w:ascii="Function" w:hAnsi="Function"/>
                <w:color w:val="auto"/>
              </w:rPr>
            </w:pPr>
          </w:p>
        </w:tc>
      </w:tr>
      <w:tr w:rsidR="005879A4" w:rsidRPr="00AE3671" w14:paraId="4E6E1677" w14:textId="22062B55" w:rsidTr="00B76712">
        <w:trPr>
          <w:trHeight w:val="489"/>
        </w:trPr>
        <w:tc>
          <w:tcPr>
            <w:tcW w:w="0" w:type="auto"/>
          </w:tcPr>
          <w:p w14:paraId="2443AA16" w14:textId="77777777" w:rsidR="005879A4" w:rsidRPr="00AE3671" w:rsidRDefault="005879A4" w:rsidP="00111EEF">
            <w:pPr>
              <w:spacing w:after="0" w:line="259" w:lineRule="auto"/>
              <w:ind w:left="0" w:right="92" w:firstLine="0"/>
              <w:rPr>
                <w:rFonts w:ascii="Function" w:hAnsi="Function"/>
                <w:color w:val="auto"/>
              </w:rPr>
            </w:pPr>
          </w:p>
        </w:tc>
        <w:tc>
          <w:tcPr>
            <w:tcW w:w="0" w:type="auto"/>
          </w:tcPr>
          <w:p w14:paraId="69CB2212" w14:textId="77777777" w:rsidR="005879A4" w:rsidRPr="00AE3671" w:rsidRDefault="005879A4" w:rsidP="00111EEF">
            <w:pPr>
              <w:spacing w:after="0" w:line="259" w:lineRule="auto"/>
              <w:ind w:left="0" w:right="43" w:firstLine="0"/>
              <w:rPr>
                <w:rFonts w:ascii="Function" w:hAnsi="Function"/>
                <w:color w:val="auto"/>
              </w:rPr>
            </w:pPr>
          </w:p>
        </w:tc>
        <w:tc>
          <w:tcPr>
            <w:tcW w:w="0" w:type="auto"/>
          </w:tcPr>
          <w:p w14:paraId="52E0DA58" w14:textId="47DB4B3E" w:rsidR="005879A4" w:rsidRPr="00AE3671" w:rsidRDefault="005879A4" w:rsidP="00111EEF">
            <w:pPr>
              <w:spacing w:after="0" w:line="259" w:lineRule="auto"/>
              <w:ind w:left="0" w:right="43" w:firstLine="0"/>
              <w:rPr>
                <w:rFonts w:ascii="Function" w:hAnsi="Function"/>
                <w:color w:val="auto"/>
              </w:rPr>
            </w:pPr>
          </w:p>
        </w:tc>
        <w:tc>
          <w:tcPr>
            <w:tcW w:w="0" w:type="auto"/>
          </w:tcPr>
          <w:p w14:paraId="17253F55" w14:textId="77777777" w:rsidR="005879A4" w:rsidRPr="00AE3671" w:rsidRDefault="005879A4" w:rsidP="00111EEF">
            <w:pPr>
              <w:spacing w:after="0" w:line="259" w:lineRule="auto"/>
              <w:ind w:left="0" w:right="92" w:firstLine="0"/>
              <w:rPr>
                <w:rFonts w:ascii="Function" w:hAnsi="Function"/>
                <w:color w:val="auto"/>
              </w:rPr>
            </w:pPr>
          </w:p>
        </w:tc>
        <w:tc>
          <w:tcPr>
            <w:tcW w:w="0" w:type="auto"/>
          </w:tcPr>
          <w:p w14:paraId="6896C643" w14:textId="77777777" w:rsidR="005879A4" w:rsidRPr="00AE3671" w:rsidRDefault="005879A4" w:rsidP="00111EEF">
            <w:pPr>
              <w:spacing w:after="0" w:line="259" w:lineRule="auto"/>
              <w:ind w:left="0" w:right="0" w:firstLine="0"/>
              <w:rPr>
                <w:rFonts w:ascii="Function" w:hAnsi="Function"/>
                <w:color w:val="auto"/>
              </w:rPr>
            </w:pPr>
          </w:p>
        </w:tc>
        <w:tc>
          <w:tcPr>
            <w:tcW w:w="0" w:type="auto"/>
          </w:tcPr>
          <w:p w14:paraId="7B40D82B" w14:textId="77777777" w:rsidR="005879A4" w:rsidRPr="00AE3671" w:rsidRDefault="005879A4" w:rsidP="00111EEF">
            <w:pPr>
              <w:spacing w:after="0" w:line="259" w:lineRule="auto"/>
              <w:ind w:left="127" w:right="226" w:firstLine="0"/>
              <w:rPr>
                <w:rFonts w:ascii="Function" w:hAnsi="Function"/>
                <w:color w:val="auto"/>
              </w:rPr>
            </w:pPr>
          </w:p>
        </w:tc>
        <w:tc>
          <w:tcPr>
            <w:tcW w:w="0" w:type="auto"/>
          </w:tcPr>
          <w:p w14:paraId="01B1F60A" w14:textId="77777777" w:rsidR="005879A4" w:rsidRPr="00AE3671" w:rsidRDefault="005879A4" w:rsidP="00111EEF">
            <w:pPr>
              <w:spacing w:after="0" w:line="259" w:lineRule="auto"/>
              <w:ind w:left="0" w:right="29" w:firstLine="0"/>
              <w:rPr>
                <w:rFonts w:ascii="Function" w:hAnsi="Function"/>
                <w:color w:val="auto"/>
              </w:rPr>
            </w:pPr>
          </w:p>
        </w:tc>
        <w:tc>
          <w:tcPr>
            <w:tcW w:w="0" w:type="auto"/>
          </w:tcPr>
          <w:p w14:paraId="61B9175F" w14:textId="77777777" w:rsidR="005879A4" w:rsidRPr="00AE3671" w:rsidRDefault="005879A4" w:rsidP="00111EEF">
            <w:pPr>
              <w:spacing w:after="0" w:line="259" w:lineRule="auto"/>
              <w:ind w:left="0" w:right="29" w:firstLine="0"/>
              <w:rPr>
                <w:rFonts w:ascii="Function" w:hAnsi="Function"/>
                <w:color w:val="auto"/>
              </w:rPr>
            </w:pPr>
          </w:p>
        </w:tc>
      </w:tr>
      <w:tr w:rsidR="005879A4" w:rsidRPr="00AE3671" w14:paraId="641C0275" w14:textId="14C279E5" w:rsidTr="00B76712">
        <w:trPr>
          <w:trHeight w:val="489"/>
        </w:trPr>
        <w:tc>
          <w:tcPr>
            <w:tcW w:w="0" w:type="auto"/>
          </w:tcPr>
          <w:p w14:paraId="7A273160" w14:textId="77777777" w:rsidR="005879A4" w:rsidRPr="00AE3671" w:rsidRDefault="005879A4" w:rsidP="00111EEF">
            <w:pPr>
              <w:spacing w:after="0" w:line="259" w:lineRule="auto"/>
              <w:ind w:left="0" w:right="92" w:firstLine="0"/>
              <w:rPr>
                <w:rFonts w:ascii="Function" w:hAnsi="Function"/>
                <w:color w:val="auto"/>
              </w:rPr>
            </w:pPr>
          </w:p>
        </w:tc>
        <w:tc>
          <w:tcPr>
            <w:tcW w:w="0" w:type="auto"/>
          </w:tcPr>
          <w:p w14:paraId="293739D6" w14:textId="77777777" w:rsidR="005879A4" w:rsidRPr="00AE3671" w:rsidRDefault="005879A4" w:rsidP="00111EEF">
            <w:pPr>
              <w:spacing w:after="0" w:line="259" w:lineRule="auto"/>
              <w:ind w:left="0" w:right="43" w:firstLine="0"/>
              <w:rPr>
                <w:rFonts w:ascii="Function" w:hAnsi="Function"/>
                <w:color w:val="auto"/>
              </w:rPr>
            </w:pPr>
          </w:p>
        </w:tc>
        <w:tc>
          <w:tcPr>
            <w:tcW w:w="0" w:type="auto"/>
          </w:tcPr>
          <w:p w14:paraId="4C9E3685" w14:textId="03582976" w:rsidR="005879A4" w:rsidRPr="00AE3671" w:rsidRDefault="005879A4" w:rsidP="00111EEF">
            <w:pPr>
              <w:spacing w:after="0" w:line="259" w:lineRule="auto"/>
              <w:ind w:left="0" w:right="43" w:firstLine="0"/>
              <w:rPr>
                <w:rFonts w:ascii="Function" w:hAnsi="Function"/>
                <w:color w:val="auto"/>
              </w:rPr>
            </w:pPr>
          </w:p>
        </w:tc>
        <w:tc>
          <w:tcPr>
            <w:tcW w:w="0" w:type="auto"/>
          </w:tcPr>
          <w:p w14:paraId="6C9E75E3" w14:textId="77777777" w:rsidR="005879A4" w:rsidRPr="00AE3671" w:rsidRDefault="005879A4" w:rsidP="00111EEF">
            <w:pPr>
              <w:spacing w:after="0" w:line="259" w:lineRule="auto"/>
              <w:ind w:left="0" w:right="92" w:firstLine="0"/>
              <w:rPr>
                <w:rFonts w:ascii="Function" w:hAnsi="Function"/>
                <w:color w:val="auto"/>
              </w:rPr>
            </w:pPr>
          </w:p>
        </w:tc>
        <w:tc>
          <w:tcPr>
            <w:tcW w:w="0" w:type="auto"/>
          </w:tcPr>
          <w:p w14:paraId="05392753" w14:textId="77777777" w:rsidR="005879A4" w:rsidRPr="00AE3671" w:rsidRDefault="005879A4" w:rsidP="00111EEF">
            <w:pPr>
              <w:spacing w:after="0" w:line="259" w:lineRule="auto"/>
              <w:ind w:left="0" w:right="0" w:firstLine="0"/>
              <w:rPr>
                <w:rFonts w:ascii="Function" w:hAnsi="Function"/>
                <w:color w:val="auto"/>
              </w:rPr>
            </w:pPr>
          </w:p>
        </w:tc>
        <w:tc>
          <w:tcPr>
            <w:tcW w:w="0" w:type="auto"/>
          </w:tcPr>
          <w:p w14:paraId="7CA644F5" w14:textId="77777777" w:rsidR="005879A4" w:rsidRPr="00AE3671" w:rsidRDefault="005879A4" w:rsidP="00111EEF">
            <w:pPr>
              <w:spacing w:after="0" w:line="259" w:lineRule="auto"/>
              <w:ind w:left="127" w:right="226" w:firstLine="0"/>
              <w:rPr>
                <w:rFonts w:ascii="Function" w:hAnsi="Function"/>
                <w:color w:val="auto"/>
              </w:rPr>
            </w:pPr>
          </w:p>
        </w:tc>
        <w:tc>
          <w:tcPr>
            <w:tcW w:w="0" w:type="auto"/>
          </w:tcPr>
          <w:p w14:paraId="11B078D9" w14:textId="77777777" w:rsidR="005879A4" w:rsidRPr="00AE3671" w:rsidRDefault="005879A4" w:rsidP="00111EEF">
            <w:pPr>
              <w:spacing w:after="0" w:line="259" w:lineRule="auto"/>
              <w:ind w:left="0" w:right="29" w:firstLine="0"/>
              <w:rPr>
                <w:rFonts w:ascii="Function" w:hAnsi="Function"/>
                <w:color w:val="auto"/>
              </w:rPr>
            </w:pPr>
          </w:p>
        </w:tc>
        <w:tc>
          <w:tcPr>
            <w:tcW w:w="0" w:type="auto"/>
          </w:tcPr>
          <w:p w14:paraId="03CB0CA1" w14:textId="77777777" w:rsidR="005879A4" w:rsidRPr="00AE3671" w:rsidRDefault="005879A4" w:rsidP="00111EEF">
            <w:pPr>
              <w:spacing w:after="0" w:line="259" w:lineRule="auto"/>
              <w:ind w:left="0" w:right="29" w:firstLine="0"/>
              <w:rPr>
                <w:rFonts w:ascii="Function" w:hAnsi="Function"/>
                <w:color w:val="auto"/>
              </w:rPr>
            </w:pPr>
          </w:p>
        </w:tc>
      </w:tr>
      <w:tr w:rsidR="005879A4" w:rsidRPr="00AE3671" w14:paraId="01AEFAB5" w14:textId="1FB02613" w:rsidTr="00B76712">
        <w:trPr>
          <w:trHeight w:val="489"/>
        </w:trPr>
        <w:tc>
          <w:tcPr>
            <w:tcW w:w="0" w:type="auto"/>
          </w:tcPr>
          <w:p w14:paraId="1024D266" w14:textId="77777777" w:rsidR="005879A4" w:rsidRPr="00AE3671" w:rsidRDefault="005879A4" w:rsidP="00111EEF">
            <w:pPr>
              <w:spacing w:after="0" w:line="259" w:lineRule="auto"/>
              <w:ind w:left="0" w:right="92" w:firstLine="0"/>
              <w:rPr>
                <w:rFonts w:ascii="Function" w:hAnsi="Function"/>
                <w:color w:val="auto"/>
              </w:rPr>
            </w:pPr>
          </w:p>
        </w:tc>
        <w:tc>
          <w:tcPr>
            <w:tcW w:w="0" w:type="auto"/>
          </w:tcPr>
          <w:p w14:paraId="4D208D4D" w14:textId="77777777" w:rsidR="005879A4" w:rsidRPr="00AE3671" w:rsidRDefault="005879A4" w:rsidP="00111EEF">
            <w:pPr>
              <w:spacing w:after="0" w:line="259" w:lineRule="auto"/>
              <w:ind w:left="0" w:right="43" w:firstLine="0"/>
              <w:rPr>
                <w:rFonts w:ascii="Function" w:hAnsi="Function"/>
                <w:color w:val="auto"/>
              </w:rPr>
            </w:pPr>
          </w:p>
        </w:tc>
        <w:tc>
          <w:tcPr>
            <w:tcW w:w="0" w:type="auto"/>
          </w:tcPr>
          <w:p w14:paraId="6FA8500B" w14:textId="42752BF0" w:rsidR="005879A4" w:rsidRPr="00AE3671" w:rsidRDefault="005879A4" w:rsidP="00111EEF">
            <w:pPr>
              <w:spacing w:after="0" w:line="259" w:lineRule="auto"/>
              <w:ind w:left="0" w:right="43" w:firstLine="0"/>
              <w:rPr>
                <w:rFonts w:ascii="Function" w:hAnsi="Function"/>
                <w:color w:val="auto"/>
              </w:rPr>
            </w:pPr>
          </w:p>
        </w:tc>
        <w:tc>
          <w:tcPr>
            <w:tcW w:w="0" w:type="auto"/>
          </w:tcPr>
          <w:p w14:paraId="2713B0A8" w14:textId="77777777" w:rsidR="005879A4" w:rsidRPr="00AE3671" w:rsidRDefault="005879A4" w:rsidP="00111EEF">
            <w:pPr>
              <w:spacing w:after="0" w:line="259" w:lineRule="auto"/>
              <w:ind w:left="0" w:right="92" w:firstLine="0"/>
              <w:rPr>
                <w:rFonts w:ascii="Function" w:hAnsi="Function"/>
                <w:color w:val="auto"/>
              </w:rPr>
            </w:pPr>
          </w:p>
        </w:tc>
        <w:tc>
          <w:tcPr>
            <w:tcW w:w="0" w:type="auto"/>
          </w:tcPr>
          <w:p w14:paraId="208785E1" w14:textId="77777777" w:rsidR="005879A4" w:rsidRPr="00AE3671" w:rsidRDefault="005879A4" w:rsidP="00111EEF">
            <w:pPr>
              <w:spacing w:after="0" w:line="259" w:lineRule="auto"/>
              <w:ind w:left="0" w:right="0" w:firstLine="0"/>
              <w:rPr>
                <w:rFonts w:ascii="Function" w:hAnsi="Function"/>
                <w:color w:val="auto"/>
              </w:rPr>
            </w:pPr>
          </w:p>
        </w:tc>
        <w:tc>
          <w:tcPr>
            <w:tcW w:w="0" w:type="auto"/>
          </w:tcPr>
          <w:p w14:paraId="0A27DD7C" w14:textId="77777777" w:rsidR="005879A4" w:rsidRPr="00AE3671" w:rsidRDefault="005879A4" w:rsidP="00111EEF">
            <w:pPr>
              <w:spacing w:after="0" w:line="259" w:lineRule="auto"/>
              <w:ind w:left="127" w:right="226" w:firstLine="0"/>
              <w:rPr>
                <w:rFonts w:ascii="Function" w:hAnsi="Function"/>
                <w:color w:val="auto"/>
              </w:rPr>
            </w:pPr>
          </w:p>
        </w:tc>
        <w:tc>
          <w:tcPr>
            <w:tcW w:w="0" w:type="auto"/>
          </w:tcPr>
          <w:p w14:paraId="3668A23C" w14:textId="77777777" w:rsidR="005879A4" w:rsidRPr="00AE3671" w:rsidRDefault="005879A4" w:rsidP="00111EEF">
            <w:pPr>
              <w:spacing w:after="0" w:line="259" w:lineRule="auto"/>
              <w:ind w:left="0" w:right="29" w:firstLine="0"/>
              <w:rPr>
                <w:rFonts w:ascii="Function" w:hAnsi="Function"/>
                <w:color w:val="auto"/>
              </w:rPr>
            </w:pPr>
          </w:p>
        </w:tc>
        <w:tc>
          <w:tcPr>
            <w:tcW w:w="0" w:type="auto"/>
          </w:tcPr>
          <w:p w14:paraId="43B17979" w14:textId="77777777" w:rsidR="005879A4" w:rsidRPr="00AE3671" w:rsidRDefault="005879A4" w:rsidP="00111EEF">
            <w:pPr>
              <w:spacing w:after="0" w:line="259" w:lineRule="auto"/>
              <w:ind w:left="0" w:right="29" w:firstLine="0"/>
              <w:rPr>
                <w:rFonts w:ascii="Function" w:hAnsi="Function"/>
                <w:color w:val="auto"/>
              </w:rPr>
            </w:pPr>
          </w:p>
        </w:tc>
      </w:tr>
    </w:tbl>
    <w:p w14:paraId="3644188C" w14:textId="3D18C1E4" w:rsidR="009213BC" w:rsidRPr="00AE3671" w:rsidRDefault="009213BC" w:rsidP="00111EEF">
      <w:pPr>
        <w:spacing w:after="47" w:line="259" w:lineRule="auto"/>
        <w:ind w:left="0" w:right="0" w:firstLine="0"/>
        <w:rPr>
          <w:rFonts w:ascii="Function" w:eastAsia="Calibri" w:hAnsi="Function"/>
          <w:i w:val="0"/>
        </w:rPr>
      </w:pPr>
    </w:p>
    <w:p w14:paraId="79D30BEF" w14:textId="77777777" w:rsidR="009213BC" w:rsidRPr="00AE3671" w:rsidRDefault="009213BC" w:rsidP="00111EEF">
      <w:pPr>
        <w:spacing w:after="160" w:line="259" w:lineRule="auto"/>
        <w:ind w:left="0" w:right="0" w:firstLine="0"/>
        <w:rPr>
          <w:rFonts w:ascii="Function" w:eastAsia="Calibri" w:hAnsi="Function"/>
          <w:i w:val="0"/>
        </w:rPr>
      </w:pPr>
      <w:r w:rsidRPr="00AE3671">
        <w:rPr>
          <w:rFonts w:ascii="Function" w:eastAsia="Calibri" w:hAnsi="Function"/>
          <w:i w:val="0"/>
        </w:rPr>
        <w:br w:type="page"/>
      </w:r>
    </w:p>
    <w:p w14:paraId="21D223E2" w14:textId="13239228" w:rsidR="00683037" w:rsidRPr="00AE3671" w:rsidRDefault="009213BC" w:rsidP="00111EEF">
      <w:pPr>
        <w:spacing w:after="0" w:line="259" w:lineRule="auto"/>
        <w:ind w:left="0" w:right="0" w:firstLine="0"/>
        <w:rPr>
          <w:rFonts w:ascii="Function" w:eastAsia="Calibri" w:hAnsi="Function" w:cstheme="minorHAnsi"/>
          <w:b/>
          <w:i w:val="0"/>
        </w:rPr>
      </w:pPr>
      <w:r w:rsidRPr="00AE3671">
        <w:rPr>
          <w:rFonts w:ascii="Function" w:eastAsia="Calibri" w:hAnsi="Function" w:cstheme="minorHAnsi"/>
          <w:b/>
          <w:i w:val="0"/>
        </w:rPr>
        <w:lastRenderedPageBreak/>
        <w:t>Continuous air</w:t>
      </w:r>
      <w:r w:rsidR="00EE5A02" w:rsidRPr="00AE3671">
        <w:rPr>
          <w:rFonts w:ascii="Function" w:eastAsia="Calibri" w:hAnsi="Function" w:cstheme="minorHAnsi"/>
          <w:b/>
          <w:i w:val="0"/>
        </w:rPr>
        <w:t xml:space="preserve"> or water</w:t>
      </w:r>
      <w:r w:rsidRPr="00AE3671">
        <w:rPr>
          <w:rFonts w:ascii="Function" w:eastAsia="Calibri" w:hAnsi="Function" w:cstheme="minorHAnsi"/>
          <w:b/>
          <w:i w:val="0"/>
        </w:rPr>
        <w:t xml:space="preserve"> monitoring</w:t>
      </w:r>
    </w:p>
    <w:p w14:paraId="56AAD242" w14:textId="77777777" w:rsidR="0002107E" w:rsidRPr="00AE3671" w:rsidRDefault="0002107E" w:rsidP="00111EEF">
      <w:pPr>
        <w:spacing w:after="0" w:line="259" w:lineRule="auto"/>
        <w:ind w:left="0" w:right="0" w:firstLine="0"/>
        <w:rPr>
          <w:rFonts w:ascii="Function" w:eastAsia="Calibri" w:hAnsi="Function" w:cstheme="minorHAnsi"/>
          <w:b/>
          <w:i w:val="0"/>
        </w:rPr>
      </w:pPr>
    </w:p>
    <w:tbl>
      <w:tblPr>
        <w:tblStyle w:val="TableGrid"/>
        <w:tblW w:w="10313" w:type="dxa"/>
        <w:tblInd w:w="-5"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870"/>
        <w:gridCol w:w="1254"/>
        <w:gridCol w:w="1242"/>
        <w:gridCol w:w="1519"/>
        <w:gridCol w:w="1594"/>
        <w:gridCol w:w="1154"/>
        <w:gridCol w:w="1572"/>
        <w:gridCol w:w="1108"/>
      </w:tblGrid>
      <w:tr w:rsidR="00D26A73" w:rsidRPr="00AE3671" w14:paraId="0D80EE2E" w14:textId="77777777" w:rsidTr="004F626F">
        <w:trPr>
          <w:trHeight w:val="1398"/>
        </w:trPr>
        <w:tc>
          <w:tcPr>
            <w:tcW w:w="870" w:type="dxa"/>
            <w:tcBorders>
              <w:bottom w:val="single" w:sz="18" w:space="0" w:color="auto"/>
            </w:tcBorders>
          </w:tcPr>
          <w:p w14:paraId="5104AB44" w14:textId="77777777" w:rsidR="009213BC" w:rsidRPr="00B76712" w:rsidRDefault="009213BC" w:rsidP="004F626F">
            <w:pPr>
              <w:spacing w:after="21" w:line="259" w:lineRule="auto"/>
              <w:ind w:left="0" w:right="93" w:firstLine="0"/>
              <w:rPr>
                <w:rFonts w:ascii="Function" w:hAnsi="Function"/>
                <w:color w:val="auto"/>
              </w:rPr>
            </w:pPr>
            <w:r w:rsidRPr="00B76712">
              <w:rPr>
                <w:rFonts w:ascii="Function" w:eastAsia="Calibri" w:hAnsi="Function"/>
                <w:i w:val="0"/>
                <w:color w:val="auto"/>
              </w:rPr>
              <w:t xml:space="preserve">Matrix </w:t>
            </w:r>
          </w:p>
        </w:tc>
        <w:tc>
          <w:tcPr>
            <w:tcW w:w="1254" w:type="dxa"/>
            <w:tcBorders>
              <w:bottom w:val="single" w:sz="18" w:space="0" w:color="auto"/>
            </w:tcBorders>
          </w:tcPr>
          <w:p w14:paraId="3B2B2D24" w14:textId="18FB74DC" w:rsidR="009213BC" w:rsidRPr="00B76712" w:rsidRDefault="009213BC" w:rsidP="004F626F">
            <w:pPr>
              <w:spacing w:after="0" w:line="259" w:lineRule="auto"/>
              <w:ind w:left="0" w:right="90" w:firstLine="0"/>
              <w:rPr>
                <w:rFonts w:ascii="Function" w:eastAsia="Calibri" w:hAnsi="Function"/>
                <w:i w:val="0"/>
                <w:color w:val="auto"/>
              </w:rPr>
            </w:pPr>
            <w:r w:rsidRPr="00B76712">
              <w:rPr>
                <w:rFonts w:ascii="Function" w:eastAsia="Calibri" w:hAnsi="Function"/>
                <w:i w:val="0"/>
                <w:color w:val="auto"/>
              </w:rPr>
              <w:t>Parameter, including sensor type</w:t>
            </w:r>
          </w:p>
        </w:tc>
        <w:tc>
          <w:tcPr>
            <w:tcW w:w="1242" w:type="dxa"/>
            <w:tcBorders>
              <w:bottom w:val="single" w:sz="18" w:space="0" w:color="auto"/>
            </w:tcBorders>
          </w:tcPr>
          <w:p w14:paraId="026F84F7" w14:textId="77777777" w:rsidR="009213BC" w:rsidRPr="00B76712" w:rsidRDefault="009213BC" w:rsidP="004F626F">
            <w:pPr>
              <w:spacing w:after="0" w:line="259" w:lineRule="auto"/>
              <w:ind w:left="-115" w:right="0" w:firstLine="0"/>
              <w:rPr>
                <w:rFonts w:ascii="Function" w:hAnsi="Function"/>
                <w:color w:val="auto"/>
              </w:rPr>
            </w:pPr>
            <w:r w:rsidRPr="00B76712">
              <w:rPr>
                <w:rFonts w:ascii="Function" w:eastAsia="Calibri" w:hAnsi="Function"/>
                <w:i w:val="0"/>
                <w:color w:val="auto"/>
              </w:rPr>
              <w:t xml:space="preserve"># of Sampling Locations </w:t>
            </w:r>
          </w:p>
        </w:tc>
        <w:tc>
          <w:tcPr>
            <w:tcW w:w="1519" w:type="dxa"/>
            <w:tcBorders>
              <w:bottom w:val="single" w:sz="18" w:space="0" w:color="auto"/>
            </w:tcBorders>
          </w:tcPr>
          <w:p w14:paraId="09509EE3" w14:textId="2EE8C026" w:rsidR="009213BC" w:rsidRPr="00B76712" w:rsidRDefault="009213BC" w:rsidP="004F626F">
            <w:pPr>
              <w:spacing w:after="0" w:line="259" w:lineRule="auto"/>
              <w:ind w:left="0" w:right="94" w:firstLine="0"/>
              <w:rPr>
                <w:rFonts w:ascii="Function" w:hAnsi="Function"/>
                <w:color w:val="auto"/>
              </w:rPr>
            </w:pPr>
            <w:r w:rsidRPr="00B76712">
              <w:rPr>
                <w:rFonts w:ascii="Function" w:hAnsi="Function" w:cstheme="minorHAnsi"/>
                <w:i w:val="0"/>
              </w:rPr>
              <w:t>Frequency of measurement (e.g. every 15 minutes)</w:t>
            </w:r>
          </w:p>
        </w:tc>
        <w:tc>
          <w:tcPr>
            <w:tcW w:w="1594" w:type="dxa"/>
            <w:tcBorders>
              <w:bottom w:val="single" w:sz="18" w:space="0" w:color="auto"/>
            </w:tcBorders>
          </w:tcPr>
          <w:p w14:paraId="74EC2684" w14:textId="4125CDBB" w:rsidR="009213BC" w:rsidRPr="00B76712" w:rsidRDefault="009213BC" w:rsidP="004F626F">
            <w:pPr>
              <w:spacing w:after="0" w:line="259" w:lineRule="auto"/>
              <w:ind w:left="0" w:right="0" w:firstLine="0"/>
              <w:rPr>
                <w:rFonts w:ascii="Function" w:hAnsi="Function"/>
                <w:color w:val="auto"/>
              </w:rPr>
            </w:pPr>
            <w:r w:rsidRPr="00B76712">
              <w:rPr>
                <w:rFonts w:ascii="Function" w:eastAsia="Calibri" w:hAnsi="Function"/>
                <w:i w:val="0"/>
                <w:color w:val="auto"/>
              </w:rPr>
              <w:t>Type of Field QC Samples including comparison to reference methods</w:t>
            </w:r>
            <w:r w:rsidR="00EE5A02" w:rsidRPr="00B76712">
              <w:rPr>
                <w:rFonts w:ascii="Function" w:eastAsia="Calibri" w:hAnsi="Function"/>
                <w:i w:val="0"/>
                <w:color w:val="auto"/>
              </w:rPr>
              <w:t xml:space="preserve"> or discrete measurements</w:t>
            </w:r>
            <w:r w:rsidRPr="00B76712">
              <w:rPr>
                <w:rFonts w:ascii="Function" w:eastAsia="Calibri" w:hAnsi="Function"/>
                <w:i w:val="0"/>
                <w:color w:val="auto"/>
              </w:rPr>
              <w:t xml:space="preserve"> </w:t>
            </w:r>
          </w:p>
        </w:tc>
        <w:tc>
          <w:tcPr>
            <w:tcW w:w="1154" w:type="dxa"/>
            <w:tcBorders>
              <w:bottom w:val="single" w:sz="18" w:space="0" w:color="auto"/>
            </w:tcBorders>
          </w:tcPr>
          <w:p w14:paraId="53A058B0" w14:textId="45AB40DB" w:rsidR="009213BC" w:rsidRPr="00B76712" w:rsidRDefault="00EE5A02" w:rsidP="004F626F">
            <w:pPr>
              <w:spacing w:after="0" w:line="259" w:lineRule="auto"/>
              <w:ind w:left="26" w:right="0" w:firstLine="0"/>
              <w:rPr>
                <w:rFonts w:ascii="Function" w:hAnsi="Function"/>
                <w:color w:val="auto"/>
              </w:rPr>
            </w:pPr>
            <w:r w:rsidRPr="00B76712">
              <w:rPr>
                <w:rFonts w:ascii="Function" w:eastAsia="Calibri" w:hAnsi="Function"/>
                <w:i w:val="0"/>
                <w:color w:val="auto"/>
              </w:rPr>
              <w:t>Averaging period (e.g. one hour, one day)</w:t>
            </w:r>
          </w:p>
        </w:tc>
        <w:tc>
          <w:tcPr>
            <w:tcW w:w="1572" w:type="dxa"/>
            <w:tcBorders>
              <w:bottom w:val="single" w:sz="18" w:space="0" w:color="auto"/>
            </w:tcBorders>
          </w:tcPr>
          <w:p w14:paraId="001EAA0B" w14:textId="13ACF66E" w:rsidR="009213BC" w:rsidRPr="00B76712" w:rsidRDefault="009213BC" w:rsidP="004F626F">
            <w:pPr>
              <w:spacing w:after="0" w:line="259" w:lineRule="auto"/>
              <w:ind w:left="0" w:right="89" w:firstLine="0"/>
              <w:rPr>
                <w:rFonts w:ascii="Function" w:hAnsi="Function"/>
                <w:color w:val="auto"/>
              </w:rPr>
            </w:pPr>
            <w:r w:rsidRPr="00B76712">
              <w:rPr>
                <w:rFonts w:ascii="Function" w:eastAsia="Calibri" w:hAnsi="Function"/>
                <w:i w:val="0"/>
                <w:color w:val="auto"/>
              </w:rPr>
              <w:t xml:space="preserve">Sampling SOP </w:t>
            </w:r>
          </w:p>
          <w:p w14:paraId="2023F986" w14:textId="27B32329" w:rsidR="009213BC" w:rsidRPr="00B76712" w:rsidRDefault="009213BC" w:rsidP="004F626F">
            <w:pPr>
              <w:spacing w:after="0" w:line="259" w:lineRule="auto"/>
              <w:ind w:left="0" w:right="91" w:firstLine="0"/>
              <w:rPr>
                <w:rFonts w:ascii="Function" w:eastAsia="Calibri" w:hAnsi="Function"/>
                <w:i w:val="0"/>
                <w:color w:val="auto"/>
              </w:rPr>
            </w:pPr>
            <w:r w:rsidRPr="00B76712">
              <w:rPr>
                <w:rFonts w:ascii="Function" w:eastAsia="Calibri" w:hAnsi="Function"/>
                <w:i w:val="0"/>
                <w:color w:val="auto"/>
              </w:rPr>
              <w:t>Reference</w:t>
            </w:r>
            <w:r w:rsidR="00B76712">
              <w:rPr>
                <w:rFonts w:ascii="Function" w:eastAsia="Calibri" w:hAnsi="Function"/>
                <w:i w:val="0"/>
                <w:color w:val="auto"/>
              </w:rPr>
              <w:t xml:space="preserve"> </w:t>
            </w:r>
            <w:r w:rsidRPr="00B76712">
              <w:rPr>
                <w:rFonts w:ascii="Function" w:eastAsia="Calibri" w:hAnsi="Function"/>
                <w:i w:val="0"/>
                <w:color w:val="auto"/>
              </w:rPr>
              <w:t>(Attach SOP to the QAPP)</w:t>
            </w:r>
          </w:p>
        </w:tc>
        <w:tc>
          <w:tcPr>
            <w:tcW w:w="1108" w:type="dxa"/>
            <w:tcBorders>
              <w:bottom w:val="single" w:sz="18" w:space="0" w:color="auto"/>
            </w:tcBorders>
          </w:tcPr>
          <w:p w14:paraId="67E9C03E" w14:textId="17B569FF" w:rsidR="009213BC" w:rsidRPr="00B76712" w:rsidRDefault="00FE5A22" w:rsidP="004F626F">
            <w:pPr>
              <w:spacing w:after="0" w:line="259" w:lineRule="auto"/>
              <w:ind w:left="0" w:right="89" w:firstLine="0"/>
              <w:rPr>
                <w:rFonts w:ascii="Function" w:eastAsia="Calibri" w:hAnsi="Function"/>
                <w:i w:val="0"/>
                <w:color w:val="auto"/>
              </w:rPr>
            </w:pPr>
            <w:r>
              <w:rPr>
                <w:rFonts w:ascii="Function" w:eastAsia="Calibri" w:hAnsi="Function"/>
                <w:i w:val="0"/>
                <w:color w:val="auto"/>
              </w:rPr>
              <w:t>Rationale</w:t>
            </w:r>
          </w:p>
        </w:tc>
      </w:tr>
      <w:tr w:rsidR="00D26A73" w:rsidRPr="00AE3671" w14:paraId="71E0903C" w14:textId="77777777" w:rsidTr="00C2235C">
        <w:trPr>
          <w:trHeight w:val="457"/>
        </w:trPr>
        <w:tc>
          <w:tcPr>
            <w:tcW w:w="870" w:type="dxa"/>
            <w:tcBorders>
              <w:top w:val="single" w:sz="18" w:space="0" w:color="auto"/>
            </w:tcBorders>
          </w:tcPr>
          <w:p w14:paraId="263E2484" w14:textId="247130A2" w:rsidR="009213BC" w:rsidRPr="00AE3671" w:rsidRDefault="009213BC" w:rsidP="00111EEF">
            <w:pPr>
              <w:pStyle w:val="Text"/>
              <w:rPr>
                <w:rFonts w:ascii="Function" w:hAnsi="Function"/>
              </w:rPr>
            </w:pPr>
            <w:r w:rsidRPr="00AE3671">
              <w:rPr>
                <w:rFonts w:ascii="Function" w:hAnsi="Function"/>
              </w:rPr>
              <w:t>Air</w:t>
            </w:r>
          </w:p>
        </w:tc>
        <w:tc>
          <w:tcPr>
            <w:tcW w:w="1254" w:type="dxa"/>
            <w:tcBorders>
              <w:top w:val="single" w:sz="18" w:space="0" w:color="auto"/>
            </w:tcBorders>
          </w:tcPr>
          <w:p w14:paraId="390BB292" w14:textId="77777777" w:rsidR="009213BC" w:rsidRPr="00AE3671" w:rsidRDefault="009213BC" w:rsidP="00111EEF">
            <w:pPr>
              <w:spacing w:after="0" w:line="259" w:lineRule="auto"/>
              <w:ind w:left="0" w:right="43" w:firstLine="0"/>
              <w:rPr>
                <w:rFonts w:ascii="Function" w:hAnsi="Function"/>
                <w:color w:val="auto"/>
              </w:rPr>
            </w:pPr>
          </w:p>
        </w:tc>
        <w:tc>
          <w:tcPr>
            <w:tcW w:w="1242" w:type="dxa"/>
            <w:tcBorders>
              <w:top w:val="single" w:sz="18" w:space="0" w:color="auto"/>
            </w:tcBorders>
          </w:tcPr>
          <w:p w14:paraId="10CE63FB" w14:textId="77777777" w:rsidR="009213BC" w:rsidRPr="00AE3671" w:rsidRDefault="009213BC" w:rsidP="00111EEF">
            <w:pPr>
              <w:spacing w:after="0" w:line="259" w:lineRule="auto"/>
              <w:ind w:left="0" w:right="43" w:firstLine="0"/>
              <w:rPr>
                <w:rFonts w:ascii="Function" w:hAnsi="Function"/>
                <w:color w:val="auto"/>
              </w:rPr>
            </w:pPr>
          </w:p>
        </w:tc>
        <w:tc>
          <w:tcPr>
            <w:tcW w:w="1519" w:type="dxa"/>
            <w:tcBorders>
              <w:top w:val="single" w:sz="18" w:space="0" w:color="auto"/>
            </w:tcBorders>
          </w:tcPr>
          <w:p w14:paraId="58DE5EF6" w14:textId="77777777" w:rsidR="009213BC" w:rsidRPr="00AE3671" w:rsidRDefault="009213BC" w:rsidP="00111EEF">
            <w:pPr>
              <w:spacing w:after="0" w:line="259" w:lineRule="auto"/>
              <w:ind w:left="0" w:right="92" w:firstLine="0"/>
              <w:rPr>
                <w:rFonts w:ascii="Function" w:hAnsi="Function"/>
                <w:color w:val="auto"/>
              </w:rPr>
            </w:pPr>
          </w:p>
        </w:tc>
        <w:tc>
          <w:tcPr>
            <w:tcW w:w="1594" w:type="dxa"/>
            <w:tcBorders>
              <w:top w:val="single" w:sz="18" w:space="0" w:color="auto"/>
            </w:tcBorders>
          </w:tcPr>
          <w:p w14:paraId="65EDE7D8" w14:textId="77777777" w:rsidR="009213BC" w:rsidRPr="00AE3671" w:rsidRDefault="009213BC" w:rsidP="00111EEF">
            <w:pPr>
              <w:spacing w:after="0" w:line="259" w:lineRule="auto"/>
              <w:ind w:left="0" w:right="0" w:firstLine="0"/>
              <w:rPr>
                <w:rFonts w:ascii="Function" w:hAnsi="Function"/>
                <w:color w:val="auto"/>
              </w:rPr>
            </w:pPr>
          </w:p>
        </w:tc>
        <w:tc>
          <w:tcPr>
            <w:tcW w:w="1154" w:type="dxa"/>
            <w:tcBorders>
              <w:top w:val="single" w:sz="18" w:space="0" w:color="auto"/>
            </w:tcBorders>
          </w:tcPr>
          <w:p w14:paraId="72E4398F" w14:textId="77777777" w:rsidR="009213BC" w:rsidRPr="00AE3671" w:rsidRDefault="009213BC" w:rsidP="00111EEF">
            <w:pPr>
              <w:spacing w:after="0" w:line="259" w:lineRule="auto"/>
              <w:ind w:left="127" w:right="226" w:firstLine="0"/>
              <w:rPr>
                <w:rFonts w:ascii="Function" w:hAnsi="Function"/>
                <w:color w:val="auto"/>
              </w:rPr>
            </w:pPr>
          </w:p>
        </w:tc>
        <w:tc>
          <w:tcPr>
            <w:tcW w:w="1572" w:type="dxa"/>
            <w:tcBorders>
              <w:top w:val="single" w:sz="18" w:space="0" w:color="auto"/>
            </w:tcBorders>
          </w:tcPr>
          <w:p w14:paraId="388118F6" w14:textId="77777777" w:rsidR="009213BC" w:rsidRPr="00AE3671" w:rsidRDefault="009213BC" w:rsidP="00111EEF">
            <w:pPr>
              <w:spacing w:after="0" w:line="259" w:lineRule="auto"/>
              <w:ind w:left="0" w:right="29" w:firstLine="0"/>
              <w:rPr>
                <w:rFonts w:ascii="Function" w:hAnsi="Function"/>
                <w:color w:val="auto"/>
              </w:rPr>
            </w:pPr>
          </w:p>
        </w:tc>
        <w:tc>
          <w:tcPr>
            <w:tcW w:w="1108" w:type="dxa"/>
            <w:tcBorders>
              <w:top w:val="single" w:sz="18" w:space="0" w:color="auto"/>
            </w:tcBorders>
          </w:tcPr>
          <w:p w14:paraId="4BA77281" w14:textId="77777777" w:rsidR="009213BC" w:rsidRPr="00AE3671" w:rsidRDefault="009213BC" w:rsidP="00111EEF">
            <w:pPr>
              <w:spacing w:after="0" w:line="259" w:lineRule="auto"/>
              <w:ind w:left="0" w:right="29" w:firstLine="0"/>
              <w:rPr>
                <w:rFonts w:ascii="Function" w:hAnsi="Function"/>
                <w:color w:val="auto"/>
              </w:rPr>
            </w:pPr>
          </w:p>
        </w:tc>
      </w:tr>
      <w:tr w:rsidR="00D26A73" w:rsidRPr="00AE3671" w14:paraId="453A2FC5" w14:textId="77777777" w:rsidTr="00C2235C">
        <w:trPr>
          <w:trHeight w:val="457"/>
        </w:trPr>
        <w:tc>
          <w:tcPr>
            <w:tcW w:w="870" w:type="dxa"/>
          </w:tcPr>
          <w:p w14:paraId="4F0A31AD" w14:textId="77777777" w:rsidR="009213BC" w:rsidRPr="00AE3671" w:rsidRDefault="009213BC" w:rsidP="00111EEF">
            <w:pPr>
              <w:spacing w:after="0" w:line="259" w:lineRule="auto"/>
              <w:ind w:left="0" w:right="92" w:firstLine="0"/>
              <w:rPr>
                <w:rFonts w:ascii="Function" w:hAnsi="Function"/>
                <w:color w:val="auto"/>
              </w:rPr>
            </w:pPr>
          </w:p>
        </w:tc>
        <w:tc>
          <w:tcPr>
            <w:tcW w:w="1254" w:type="dxa"/>
          </w:tcPr>
          <w:p w14:paraId="552098A2" w14:textId="77777777" w:rsidR="009213BC" w:rsidRPr="00AE3671" w:rsidRDefault="009213BC" w:rsidP="00111EEF">
            <w:pPr>
              <w:spacing w:after="0" w:line="259" w:lineRule="auto"/>
              <w:ind w:left="0" w:right="43" w:firstLine="0"/>
              <w:rPr>
                <w:rFonts w:ascii="Function" w:hAnsi="Function"/>
                <w:color w:val="auto"/>
              </w:rPr>
            </w:pPr>
          </w:p>
        </w:tc>
        <w:tc>
          <w:tcPr>
            <w:tcW w:w="1242" w:type="dxa"/>
          </w:tcPr>
          <w:p w14:paraId="5E8C5013" w14:textId="77777777" w:rsidR="009213BC" w:rsidRPr="00AE3671" w:rsidRDefault="009213BC" w:rsidP="00111EEF">
            <w:pPr>
              <w:spacing w:after="0" w:line="259" w:lineRule="auto"/>
              <w:ind w:left="0" w:right="43" w:firstLine="0"/>
              <w:rPr>
                <w:rFonts w:ascii="Function" w:hAnsi="Function"/>
                <w:color w:val="auto"/>
              </w:rPr>
            </w:pPr>
          </w:p>
        </w:tc>
        <w:tc>
          <w:tcPr>
            <w:tcW w:w="1519" w:type="dxa"/>
          </w:tcPr>
          <w:p w14:paraId="47E8BED8" w14:textId="77777777" w:rsidR="009213BC" w:rsidRPr="00AE3671" w:rsidRDefault="009213BC" w:rsidP="00111EEF">
            <w:pPr>
              <w:spacing w:after="0" w:line="259" w:lineRule="auto"/>
              <w:ind w:left="0" w:right="92" w:firstLine="0"/>
              <w:rPr>
                <w:rFonts w:ascii="Function" w:hAnsi="Function"/>
                <w:color w:val="auto"/>
              </w:rPr>
            </w:pPr>
          </w:p>
        </w:tc>
        <w:tc>
          <w:tcPr>
            <w:tcW w:w="1594" w:type="dxa"/>
          </w:tcPr>
          <w:p w14:paraId="46EE4B6C" w14:textId="77777777" w:rsidR="009213BC" w:rsidRPr="00AE3671" w:rsidRDefault="009213BC" w:rsidP="00111EEF">
            <w:pPr>
              <w:spacing w:after="0" w:line="259" w:lineRule="auto"/>
              <w:ind w:left="0" w:right="0" w:firstLine="0"/>
              <w:rPr>
                <w:rFonts w:ascii="Function" w:hAnsi="Function"/>
                <w:color w:val="auto"/>
              </w:rPr>
            </w:pPr>
          </w:p>
        </w:tc>
        <w:tc>
          <w:tcPr>
            <w:tcW w:w="1154" w:type="dxa"/>
          </w:tcPr>
          <w:p w14:paraId="3ED037BD" w14:textId="77777777" w:rsidR="009213BC" w:rsidRPr="00AE3671" w:rsidRDefault="009213BC" w:rsidP="00111EEF">
            <w:pPr>
              <w:spacing w:after="0" w:line="259" w:lineRule="auto"/>
              <w:ind w:left="127" w:right="226" w:firstLine="0"/>
              <w:rPr>
                <w:rFonts w:ascii="Function" w:hAnsi="Function"/>
                <w:color w:val="auto"/>
              </w:rPr>
            </w:pPr>
          </w:p>
        </w:tc>
        <w:tc>
          <w:tcPr>
            <w:tcW w:w="1572" w:type="dxa"/>
          </w:tcPr>
          <w:p w14:paraId="54F72EC4" w14:textId="77777777" w:rsidR="009213BC" w:rsidRPr="00AE3671" w:rsidRDefault="009213BC" w:rsidP="00111EEF">
            <w:pPr>
              <w:spacing w:after="0" w:line="259" w:lineRule="auto"/>
              <w:ind w:left="0" w:right="29" w:firstLine="0"/>
              <w:rPr>
                <w:rFonts w:ascii="Function" w:hAnsi="Function"/>
                <w:color w:val="auto"/>
              </w:rPr>
            </w:pPr>
          </w:p>
        </w:tc>
        <w:tc>
          <w:tcPr>
            <w:tcW w:w="1108" w:type="dxa"/>
          </w:tcPr>
          <w:p w14:paraId="29C9FEA1" w14:textId="77777777" w:rsidR="009213BC" w:rsidRPr="00AE3671" w:rsidRDefault="009213BC" w:rsidP="00111EEF">
            <w:pPr>
              <w:spacing w:after="0" w:line="259" w:lineRule="auto"/>
              <w:ind w:left="0" w:right="29" w:firstLine="0"/>
              <w:rPr>
                <w:rFonts w:ascii="Function" w:hAnsi="Function"/>
                <w:color w:val="auto"/>
              </w:rPr>
            </w:pPr>
          </w:p>
        </w:tc>
      </w:tr>
      <w:tr w:rsidR="00D26A73" w:rsidRPr="00AE3671" w14:paraId="56EA68D4" w14:textId="77777777" w:rsidTr="00C2235C">
        <w:trPr>
          <w:trHeight w:val="457"/>
        </w:trPr>
        <w:tc>
          <w:tcPr>
            <w:tcW w:w="870" w:type="dxa"/>
          </w:tcPr>
          <w:p w14:paraId="644764C4" w14:textId="77777777" w:rsidR="009213BC" w:rsidRPr="00AE3671" w:rsidRDefault="009213BC" w:rsidP="00111EEF">
            <w:pPr>
              <w:spacing w:after="0" w:line="259" w:lineRule="auto"/>
              <w:ind w:left="0" w:right="92" w:firstLine="0"/>
              <w:rPr>
                <w:rFonts w:ascii="Function" w:hAnsi="Function"/>
                <w:color w:val="auto"/>
              </w:rPr>
            </w:pPr>
          </w:p>
        </w:tc>
        <w:tc>
          <w:tcPr>
            <w:tcW w:w="1254" w:type="dxa"/>
          </w:tcPr>
          <w:p w14:paraId="21F1A8FE" w14:textId="77777777" w:rsidR="009213BC" w:rsidRPr="00AE3671" w:rsidRDefault="009213BC" w:rsidP="00111EEF">
            <w:pPr>
              <w:spacing w:after="0" w:line="259" w:lineRule="auto"/>
              <w:ind w:left="0" w:right="43" w:firstLine="0"/>
              <w:rPr>
                <w:rFonts w:ascii="Function" w:hAnsi="Function"/>
                <w:color w:val="auto"/>
              </w:rPr>
            </w:pPr>
          </w:p>
        </w:tc>
        <w:tc>
          <w:tcPr>
            <w:tcW w:w="1242" w:type="dxa"/>
          </w:tcPr>
          <w:p w14:paraId="4EECE06E" w14:textId="77777777" w:rsidR="009213BC" w:rsidRPr="00AE3671" w:rsidRDefault="009213BC" w:rsidP="00111EEF">
            <w:pPr>
              <w:spacing w:after="0" w:line="259" w:lineRule="auto"/>
              <w:ind w:left="0" w:right="43" w:firstLine="0"/>
              <w:rPr>
                <w:rFonts w:ascii="Function" w:hAnsi="Function"/>
                <w:color w:val="auto"/>
              </w:rPr>
            </w:pPr>
          </w:p>
        </w:tc>
        <w:tc>
          <w:tcPr>
            <w:tcW w:w="1519" w:type="dxa"/>
          </w:tcPr>
          <w:p w14:paraId="706AB2BA" w14:textId="77777777" w:rsidR="009213BC" w:rsidRPr="00AE3671" w:rsidRDefault="009213BC" w:rsidP="00111EEF">
            <w:pPr>
              <w:spacing w:after="0" w:line="259" w:lineRule="auto"/>
              <w:ind w:left="0" w:right="92" w:firstLine="0"/>
              <w:rPr>
                <w:rFonts w:ascii="Function" w:hAnsi="Function"/>
                <w:color w:val="auto"/>
              </w:rPr>
            </w:pPr>
          </w:p>
        </w:tc>
        <w:tc>
          <w:tcPr>
            <w:tcW w:w="1594" w:type="dxa"/>
          </w:tcPr>
          <w:p w14:paraId="48577072" w14:textId="77777777" w:rsidR="009213BC" w:rsidRPr="00AE3671" w:rsidRDefault="009213BC" w:rsidP="00111EEF">
            <w:pPr>
              <w:spacing w:after="0" w:line="259" w:lineRule="auto"/>
              <w:ind w:left="0" w:right="0" w:firstLine="0"/>
              <w:rPr>
                <w:rFonts w:ascii="Function" w:hAnsi="Function"/>
                <w:color w:val="auto"/>
              </w:rPr>
            </w:pPr>
          </w:p>
        </w:tc>
        <w:tc>
          <w:tcPr>
            <w:tcW w:w="1154" w:type="dxa"/>
          </w:tcPr>
          <w:p w14:paraId="5D81AE63" w14:textId="77777777" w:rsidR="009213BC" w:rsidRPr="00AE3671" w:rsidRDefault="009213BC" w:rsidP="00111EEF">
            <w:pPr>
              <w:spacing w:after="0" w:line="259" w:lineRule="auto"/>
              <w:ind w:left="127" w:right="226" w:firstLine="0"/>
              <w:rPr>
                <w:rFonts w:ascii="Function" w:hAnsi="Function"/>
                <w:color w:val="auto"/>
              </w:rPr>
            </w:pPr>
          </w:p>
        </w:tc>
        <w:tc>
          <w:tcPr>
            <w:tcW w:w="1572" w:type="dxa"/>
          </w:tcPr>
          <w:p w14:paraId="530BF829" w14:textId="77777777" w:rsidR="009213BC" w:rsidRPr="00AE3671" w:rsidRDefault="009213BC" w:rsidP="00111EEF">
            <w:pPr>
              <w:spacing w:after="0" w:line="259" w:lineRule="auto"/>
              <w:ind w:left="0" w:right="29" w:firstLine="0"/>
              <w:rPr>
                <w:rFonts w:ascii="Function" w:hAnsi="Function"/>
                <w:color w:val="auto"/>
              </w:rPr>
            </w:pPr>
          </w:p>
        </w:tc>
        <w:tc>
          <w:tcPr>
            <w:tcW w:w="1108" w:type="dxa"/>
          </w:tcPr>
          <w:p w14:paraId="0D3C21D4" w14:textId="77777777" w:rsidR="009213BC" w:rsidRPr="00AE3671" w:rsidRDefault="009213BC" w:rsidP="00111EEF">
            <w:pPr>
              <w:spacing w:after="0" w:line="259" w:lineRule="auto"/>
              <w:ind w:left="0" w:right="29" w:firstLine="0"/>
              <w:rPr>
                <w:rFonts w:ascii="Function" w:hAnsi="Function"/>
                <w:color w:val="auto"/>
              </w:rPr>
            </w:pPr>
          </w:p>
        </w:tc>
      </w:tr>
      <w:tr w:rsidR="00D26A73" w:rsidRPr="00AE3671" w14:paraId="2992C9C3" w14:textId="77777777" w:rsidTr="00C2235C">
        <w:trPr>
          <w:trHeight w:val="457"/>
        </w:trPr>
        <w:tc>
          <w:tcPr>
            <w:tcW w:w="870" w:type="dxa"/>
          </w:tcPr>
          <w:p w14:paraId="79C46A4C" w14:textId="77777777" w:rsidR="009213BC" w:rsidRPr="00AE3671" w:rsidRDefault="009213BC" w:rsidP="00111EEF">
            <w:pPr>
              <w:spacing w:after="0" w:line="259" w:lineRule="auto"/>
              <w:ind w:left="0" w:right="92" w:firstLine="0"/>
              <w:rPr>
                <w:rFonts w:ascii="Function" w:hAnsi="Function"/>
                <w:color w:val="auto"/>
              </w:rPr>
            </w:pPr>
          </w:p>
        </w:tc>
        <w:tc>
          <w:tcPr>
            <w:tcW w:w="1254" w:type="dxa"/>
          </w:tcPr>
          <w:p w14:paraId="7F2EEB47" w14:textId="77777777" w:rsidR="009213BC" w:rsidRPr="00AE3671" w:rsidRDefault="009213BC" w:rsidP="00111EEF">
            <w:pPr>
              <w:spacing w:after="0" w:line="259" w:lineRule="auto"/>
              <w:ind w:left="0" w:right="43" w:firstLine="0"/>
              <w:rPr>
                <w:rFonts w:ascii="Function" w:hAnsi="Function"/>
                <w:color w:val="auto"/>
              </w:rPr>
            </w:pPr>
          </w:p>
        </w:tc>
        <w:tc>
          <w:tcPr>
            <w:tcW w:w="1242" w:type="dxa"/>
          </w:tcPr>
          <w:p w14:paraId="460504CB" w14:textId="77777777" w:rsidR="009213BC" w:rsidRPr="00AE3671" w:rsidRDefault="009213BC" w:rsidP="00111EEF">
            <w:pPr>
              <w:spacing w:after="0" w:line="259" w:lineRule="auto"/>
              <w:ind w:left="0" w:right="43" w:firstLine="0"/>
              <w:rPr>
                <w:rFonts w:ascii="Function" w:hAnsi="Function"/>
                <w:color w:val="auto"/>
              </w:rPr>
            </w:pPr>
          </w:p>
        </w:tc>
        <w:tc>
          <w:tcPr>
            <w:tcW w:w="1519" w:type="dxa"/>
          </w:tcPr>
          <w:p w14:paraId="4995BF48" w14:textId="77777777" w:rsidR="009213BC" w:rsidRPr="00AE3671" w:rsidRDefault="009213BC" w:rsidP="00111EEF">
            <w:pPr>
              <w:spacing w:after="0" w:line="259" w:lineRule="auto"/>
              <w:ind w:left="0" w:right="92" w:firstLine="0"/>
              <w:rPr>
                <w:rFonts w:ascii="Function" w:hAnsi="Function"/>
                <w:color w:val="auto"/>
              </w:rPr>
            </w:pPr>
          </w:p>
        </w:tc>
        <w:tc>
          <w:tcPr>
            <w:tcW w:w="1594" w:type="dxa"/>
          </w:tcPr>
          <w:p w14:paraId="10D7F757" w14:textId="77777777" w:rsidR="009213BC" w:rsidRPr="00AE3671" w:rsidRDefault="009213BC" w:rsidP="00111EEF">
            <w:pPr>
              <w:spacing w:after="0" w:line="259" w:lineRule="auto"/>
              <w:ind w:left="0" w:right="0" w:firstLine="0"/>
              <w:rPr>
                <w:rFonts w:ascii="Function" w:hAnsi="Function"/>
                <w:color w:val="auto"/>
              </w:rPr>
            </w:pPr>
          </w:p>
        </w:tc>
        <w:tc>
          <w:tcPr>
            <w:tcW w:w="1154" w:type="dxa"/>
          </w:tcPr>
          <w:p w14:paraId="48387156" w14:textId="77777777" w:rsidR="009213BC" w:rsidRPr="00AE3671" w:rsidRDefault="009213BC" w:rsidP="00111EEF">
            <w:pPr>
              <w:spacing w:after="0" w:line="259" w:lineRule="auto"/>
              <w:ind w:left="127" w:right="226" w:firstLine="0"/>
              <w:rPr>
                <w:rFonts w:ascii="Function" w:hAnsi="Function"/>
                <w:color w:val="auto"/>
              </w:rPr>
            </w:pPr>
          </w:p>
        </w:tc>
        <w:tc>
          <w:tcPr>
            <w:tcW w:w="1572" w:type="dxa"/>
          </w:tcPr>
          <w:p w14:paraId="3860DAF1" w14:textId="77777777" w:rsidR="009213BC" w:rsidRPr="00AE3671" w:rsidRDefault="009213BC" w:rsidP="00111EEF">
            <w:pPr>
              <w:spacing w:after="0" w:line="259" w:lineRule="auto"/>
              <w:ind w:left="0" w:right="29" w:firstLine="0"/>
              <w:rPr>
                <w:rFonts w:ascii="Function" w:hAnsi="Function"/>
                <w:color w:val="auto"/>
              </w:rPr>
            </w:pPr>
          </w:p>
        </w:tc>
        <w:tc>
          <w:tcPr>
            <w:tcW w:w="1108" w:type="dxa"/>
          </w:tcPr>
          <w:p w14:paraId="76BC1C33" w14:textId="77777777" w:rsidR="009213BC" w:rsidRPr="00AE3671" w:rsidRDefault="009213BC" w:rsidP="00111EEF">
            <w:pPr>
              <w:spacing w:after="0" w:line="259" w:lineRule="auto"/>
              <w:ind w:left="0" w:right="29" w:firstLine="0"/>
              <w:rPr>
                <w:rFonts w:ascii="Function" w:hAnsi="Function"/>
                <w:color w:val="auto"/>
              </w:rPr>
            </w:pPr>
          </w:p>
        </w:tc>
      </w:tr>
      <w:tr w:rsidR="00D26A73" w:rsidRPr="00AE3671" w14:paraId="6E104BAC" w14:textId="77777777" w:rsidTr="00C2235C">
        <w:trPr>
          <w:trHeight w:val="457"/>
        </w:trPr>
        <w:tc>
          <w:tcPr>
            <w:tcW w:w="870" w:type="dxa"/>
          </w:tcPr>
          <w:p w14:paraId="7F5313C7" w14:textId="77777777" w:rsidR="009213BC" w:rsidRPr="00AE3671" w:rsidRDefault="009213BC" w:rsidP="00111EEF">
            <w:pPr>
              <w:spacing w:after="0" w:line="259" w:lineRule="auto"/>
              <w:ind w:left="0" w:right="92" w:firstLine="0"/>
              <w:rPr>
                <w:rFonts w:ascii="Function" w:hAnsi="Function"/>
                <w:color w:val="auto"/>
              </w:rPr>
            </w:pPr>
          </w:p>
        </w:tc>
        <w:tc>
          <w:tcPr>
            <w:tcW w:w="1254" w:type="dxa"/>
          </w:tcPr>
          <w:p w14:paraId="312AC69C" w14:textId="77777777" w:rsidR="009213BC" w:rsidRPr="00AE3671" w:rsidRDefault="009213BC" w:rsidP="00111EEF">
            <w:pPr>
              <w:spacing w:after="0" w:line="259" w:lineRule="auto"/>
              <w:ind w:left="0" w:right="43" w:firstLine="0"/>
              <w:rPr>
                <w:rFonts w:ascii="Function" w:hAnsi="Function"/>
                <w:color w:val="auto"/>
              </w:rPr>
            </w:pPr>
          </w:p>
        </w:tc>
        <w:tc>
          <w:tcPr>
            <w:tcW w:w="1242" w:type="dxa"/>
          </w:tcPr>
          <w:p w14:paraId="51121853" w14:textId="77777777" w:rsidR="009213BC" w:rsidRPr="00AE3671" w:rsidRDefault="009213BC" w:rsidP="00111EEF">
            <w:pPr>
              <w:spacing w:after="0" w:line="259" w:lineRule="auto"/>
              <w:ind w:left="0" w:right="43" w:firstLine="0"/>
              <w:rPr>
                <w:rFonts w:ascii="Function" w:hAnsi="Function"/>
                <w:color w:val="auto"/>
              </w:rPr>
            </w:pPr>
          </w:p>
        </w:tc>
        <w:tc>
          <w:tcPr>
            <w:tcW w:w="1519" w:type="dxa"/>
          </w:tcPr>
          <w:p w14:paraId="3E3C1732" w14:textId="77777777" w:rsidR="009213BC" w:rsidRPr="00AE3671" w:rsidRDefault="009213BC" w:rsidP="00111EEF">
            <w:pPr>
              <w:spacing w:after="0" w:line="259" w:lineRule="auto"/>
              <w:ind w:left="0" w:right="92" w:firstLine="0"/>
              <w:rPr>
                <w:rFonts w:ascii="Function" w:hAnsi="Function"/>
                <w:color w:val="auto"/>
              </w:rPr>
            </w:pPr>
          </w:p>
        </w:tc>
        <w:tc>
          <w:tcPr>
            <w:tcW w:w="1594" w:type="dxa"/>
          </w:tcPr>
          <w:p w14:paraId="2252BA59" w14:textId="77777777" w:rsidR="009213BC" w:rsidRPr="00AE3671" w:rsidRDefault="009213BC" w:rsidP="00111EEF">
            <w:pPr>
              <w:spacing w:after="0" w:line="259" w:lineRule="auto"/>
              <w:ind w:left="0" w:right="0" w:firstLine="0"/>
              <w:rPr>
                <w:rFonts w:ascii="Function" w:hAnsi="Function"/>
                <w:color w:val="auto"/>
              </w:rPr>
            </w:pPr>
          </w:p>
        </w:tc>
        <w:tc>
          <w:tcPr>
            <w:tcW w:w="1154" w:type="dxa"/>
          </w:tcPr>
          <w:p w14:paraId="5AC3B25C" w14:textId="77777777" w:rsidR="009213BC" w:rsidRPr="00AE3671" w:rsidRDefault="009213BC" w:rsidP="00111EEF">
            <w:pPr>
              <w:spacing w:after="0" w:line="259" w:lineRule="auto"/>
              <w:ind w:left="127" w:right="226" w:firstLine="0"/>
              <w:rPr>
                <w:rFonts w:ascii="Function" w:hAnsi="Function"/>
                <w:color w:val="auto"/>
              </w:rPr>
            </w:pPr>
          </w:p>
        </w:tc>
        <w:tc>
          <w:tcPr>
            <w:tcW w:w="1572" w:type="dxa"/>
          </w:tcPr>
          <w:p w14:paraId="209E5EF2" w14:textId="77777777" w:rsidR="009213BC" w:rsidRPr="00AE3671" w:rsidRDefault="009213BC" w:rsidP="00111EEF">
            <w:pPr>
              <w:spacing w:after="0" w:line="259" w:lineRule="auto"/>
              <w:ind w:left="0" w:right="29" w:firstLine="0"/>
              <w:rPr>
                <w:rFonts w:ascii="Function" w:hAnsi="Function"/>
                <w:color w:val="auto"/>
              </w:rPr>
            </w:pPr>
          </w:p>
        </w:tc>
        <w:tc>
          <w:tcPr>
            <w:tcW w:w="1108" w:type="dxa"/>
          </w:tcPr>
          <w:p w14:paraId="76AD367D" w14:textId="77777777" w:rsidR="009213BC" w:rsidRPr="00AE3671" w:rsidRDefault="009213BC" w:rsidP="00111EEF">
            <w:pPr>
              <w:spacing w:after="0" w:line="259" w:lineRule="auto"/>
              <w:ind w:left="0" w:right="29" w:firstLine="0"/>
              <w:rPr>
                <w:rFonts w:ascii="Function" w:hAnsi="Function"/>
                <w:color w:val="auto"/>
              </w:rPr>
            </w:pPr>
          </w:p>
        </w:tc>
      </w:tr>
    </w:tbl>
    <w:p w14:paraId="777AE9AA" w14:textId="00B20B89" w:rsidR="00683037" w:rsidRPr="00AE3671" w:rsidRDefault="00683037" w:rsidP="00111EEF">
      <w:pPr>
        <w:spacing w:after="47" w:line="259" w:lineRule="auto"/>
        <w:ind w:left="0" w:right="0" w:firstLine="0"/>
        <w:rPr>
          <w:rFonts w:ascii="Function" w:eastAsia="Calibri" w:hAnsi="Function"/>
          <w:i w:val="0"/>
        </w:rPr>
      </w:pPr>
    </w:p>
    <w:p w14:paraId="332EA90B" w14:textId="77777777" w:rsidR="00683037" w:rsidRPr="00AE3671" w:rsidRDefault="00683037" w:rsidP="00111EEF">
      <w:pPr>
        <w:spacing w:after="160" w:line="259" w:lineRule="auto"/>
        <w:ind w:left="0" w:right="0" w:firstLine="0"/>
        <w:rPr>
          <w:rFonts w:ascii="Function" w:eastAsia="Calibri" w:hAnsi="Function"/>
          <w:i w:val="0"/>
        </w:rPr>
      </w:pPr>
    </w:p>
    <w:p w14:paraId="4E46D52A" w14:textId="6FE56D9A" w:rsidR="00683037" w:rsidRPr="00AE3671" w:rsidRDefault="00683037" w:rsidP="00111EEF">
      <w:pPr>
        <w:spacing w:after="0" w:line="259" w:lineRule="auto"/>
        <w:ind w:left="0" w:right="0" w:firstLine="0"/>
        <w:rPr>
          <w:rFonts w:ascii="Function" w:eastAsia="Calibri" w:hAnsi="Function" w:cstheme="minorHAnsi"/>
          <w:b/>
          <w:i w:val="0"/>
        </w:rPr>
      </w:pPr>
      <w:r w:rsidRPr="00AE3671">
        <w:rPr>
          <w:rFonts w:ascii="Function" w:eastAsia="Calibri" w:hAnsi="Function" w:cstheme="minorHAnsi"/>
          <w:b/>
          <w:i w:val="0"/>
        </w:rPr>
        <w:t>Vegetation transect</w:t>
      </w:r>
      <w:r w:rsidR="002A3A4B" w:rsidRPr="00AE3671">
        <w:rPr>
          <w:rFonts w:ascii="Function" w:eastAsia="Calibri" w:hAnsi="Function" w:cstheme="minorHAnsi"/>
          <w:b/>
          <w:i w:val="0"/>
        </w:rPr>
        <w:t>s</w:t>
      </w:r>
    </w:p>
    <w:p w14:paraId="4FAA952C" w14:textId="77777777" w:rsidR="0002107E" w:rsidRPr="00AE3671" w:rsidRDefault="0002107E" w:rsidP="00111EEF">
      <w:pPr>
        <w:spacing w:after="0" w:line="259" w:lineRule="auto"/>
        <w:ind w:left="0" w:right="0" w:firstLine="0"/>
        <w:rPr>
          <w:rFonts w:ascii="Function" w:eastAsia="Calibri" w:hAnsi="Function" w:cstheme="minorHAnsi"/>
          <w:b/>
          <w:i w:val="0"/>
        </w:rPr>
      </w:pPr>
    </w:p>
    <w:tbl>
      <w:tblPr>
        <w:tblStyle w:val="TableGrid"/>
        <w:tblW w:w="10287" w:type="dxa"/>
        <w:tblInd w:w="-5"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1225"/>
        <w:gridCol w:w="1297"/>
        <w:gridCol w:w="1245"/>
        <w:gridCol w:w="1258"/>
        <w:gridCol w:w="1205"/>
        <w:gridCol w:w="1242"/>
        <w:gridCol w:w="1705"/>
        <w:gridCol w:w="1110"/>
      </w:tblGrid>
      <w:tr w:rsidR="0002107E" w:rsidRPr="00AE3671" w14:paraId="79F764DC" w14:textId="77777777" w:rsidTr="004F626F">
        <w:trPr>
          <w:trHeight w:val="2064"/>
        </w:trPr>
        <w:tc>
          <w:tcPr>
            <w:tcW w:w="1225" w:type="dxa"/>
            <w:tcBorders>
              <w:bottom w:val="single" w:sz="18" w:space="0" w:color="auto"/>
            </w:tcBorders>
          </w:tcPr>
          <w:p w14:paraId="44CC5EF6" w14:textId="77777777" w:rsidR="002A3A4B" w:rsidRPr="00B76712" w:rsidRDefault="002A3A4B" w:rsidP="004F626F">
            <w:pPr>
              <w:spacing w:after="21" w:line="259" w:lineRule="auto"/>
              <w:ind w:left="0" w:right="93" w:firstLine="0"/>
              <w:rPr>
                <w:rFonts w:ascii="Function" w:hAnsi="Function"/>
                <w:color w:val="auto"/>
              </w:rPr>
            </w:pPr>
            <w:r w:rsidRPr="00B76712">
              <w:rPr>
                <w:rFonts w:ascii="Function" w:eastAsia="Calibri" w:hAnsi="Function"/>
                <w:i w:val="0"/>
                <w:color w:val="auto"/>
              </w:rPr>
              <w:t xml:space="preserve">Matrix </w:t>
            </w:r>
          </w:p>
          <w:p w14:paraId="6F63DFD3" w14:textId="77777777" w:rsidR="002A3A4B" w:rsidRPr="00B76712" w:rsidRDefault="002A3A4B" w:rsidP="004F626F">
            <w:pPr>
              <w:spacing w:after="0" w:line="259" w:lineRule="auto"/>
              <w:ind w:left="0" w:right="46" w:firstLine="0"/>
              <w:rPr>
                <w:rFonts w:ascii="Function" w:hAnsi="Function"/>
                <w:color w:val="auto"/>
              </w:rPr>
            </w:pPr>
            <w:r w:rsidRPr="00B76712">
              <w:rPr>
                <w:rFonts w:ascii="Function" w:eastAsia="Calibri" w:hAnsi="Function"/>
                <w:i w:val="0"/>
                <w:color w:val="auto"/>
              </w:rPr>
              <w:t xml:space="preserve"> </w:t>
            </w:r>
          </w:p>
        </w:tc>
        <w:tc>
          <w:tcPr>
            <w:tcW w:w="1297" w:type="dxa"/>
            <w:tcBorders>
              <w:bottom w:val="single" w:sz="18" w:space="0" w:color="auto"/>
            </w:tcBorders>
          </w:tcPr>
          <w:p w14:paraId="3A4D56FA" w14:textId="77777777" w:rsidR="002A3A4B" w:rsidRPr="00B76712" w:rsidRDefault="002A3A4B" w:rsidP="004F626F">
            <w:pPr>
              <w:spacing w:after="0" w:line="259" w:lineRule="auto"/>
              <w:ind w:left="-115" w:right="0" w:firstLine="0"/>
              <w:rPr>
                <w:rFonts w:ascii="Function" w:eastAsia="Calibri" w:hAnsi="Function"/>
                <w:i w:val="0"/>
                <w:color w:val="auto"/>
              </w:rPr>
            </w:pPr>
            <w:r w:rsidRPr="00B76712">
              <w:rPr>
                <w:rFonts w:ascii="Function" w:eastAsia="Calibri" w:hAnsi="Function"/>
                <w:i w:val="0"/>
                <w:color w:val="auto"/>
              </w:rPr>
              <w:t>Parameter</w:t>
            </w:r>
          </w:p>
          <w:p w14:paraId="3193993D" w14:textId="5A02DC38" w:rsidR="002A3A4B" w:rsidRPr="00B76712" w:rsidRDefault="002A3A4B" w:rsidP="004F626F">
            <w:pPr>
              <w:spacing w:after="0" w:line="259" w:lineRule="auto"/>
              <w:ind w:left="-115" w:right="0" w:firstLine="0"/>
              <w:rPr>
                <w:rFonts w:ascii="Function" w:eastAsia="Calibri" w:hAnsi="Function"/>
                <w:i w:val="0"/>
                <w:color w:val="auto"/>
              </w:rPr>
            </w:pPr>
            <w:r w:rsidRPr="00B76712">
              <w:rPr>
                <w:rFonts w:ascii="Function" w:eastAsia="Calibri" w:hAnsi="Function"/>
                <w:i w:val="0"/>
                <w:color w:val="auto"/>
              </w:rPr>
              <w:t>(e.g. species composition or percent cover)</w:t>
            </w:r>
          </w:p>
        </w:tc>
        <w:tc>
          <w:tcPr>
            <w:tcW w:w="1245" w:type="dxa"/>
            <w:tcBorders>
              <w:bottom w:val="single" w:sz="18" w:space="0" w:color="auto"/>
            </w:tcBorders>
          </w:tcPr>
          <w:p w14:paraId="658EA766" w14:textId="41CEB21B" w:rsidR="002A3A4B" w:rsidRPr="00B76712" w:rsidRDefault="002A3A4B" w:rsidP="004F626F">
            <w:pPr>
              <w:spacing w:after="0" w:line="259" w:lineRule="auto"/>
              <w:ind w:left="-115" w:right="0" w:firstLine="0"/>
              <w:rPr>
                <w:rFonts w:ascii="Function" w:hAnsi="Function"/>
                <w:color w:val="auto"/>
              </w:rPr>
            </w:pPr>
            <w:r w:rsidRPr="00B76712">
              <w:rPr>
                <w:rFonts w:ascii="Function" w:eastAsia="Calibri" w:hAnsi="Function"/>
                <w:i w:val="0"/>
                <w:color w:val="auto"/>
              </w:rPr>
              <w:t xml:space="preserve"># of Transects </w:t>
            </w:r>
          </w:p>
        </w:tc>
        <w:tc>
          <w:tcPr>
            <w:tcW w:w="1258" w:type="dxa"/>
            <w:tcBorders>
              <w:bottom w:val="single" w:sz="18" w:space="0" w:color="auto"/>
            </w:tcBorders>
          </w:tcPr>
          <w:p w14:paraId="2CB8D6BD" w14:textId="77777777" w:rsidR="002A3A4B" w:rsidRPr="00B76712" w:rsidRDefault="002A3A4B" w:rsidP="004F626F">
            <w:pPr>
              <w:spacing w:after="0" w:line="259" w:lineRule="auto"/>
              <w:ind w:left="0" w:right="93" w:firstLine="0"/>
              <w:rPr>
                <w:rFonts w:ascii="Function" w:hAnsi="Function"/>
                <w:color w:val="auto"/>
              </w:rPr>
            </w:pPr>
            <w:r w:rsidRPr="00B76712">
              <w:rPr>
                <w:rFonts w:ascii="Function" w:eastAsia="Calibri" w:hAnsi="Function"/>
                <w:i w:val="0"/>
                <w:color w:val="auto"/>
              </w:rPr>
              <w:t xml:space="preserve"># of </w:t>
            </w:r>
          </w:p>
          <w:p w14:paraId="4E4015C6" w14:textId="5B5FE06B" w:rsidR="002A3A4B" w:rsidRPr="00B76712" w:rsidRDefault="0002107E" w:rsidP="004F626F">
            <w:pPr>
              <w:spacing w:after="0" w:line="259" w:lineRule="auto"/>
              <w:ind w:left="0" w:right="94" w:firstLine="0"/>
              <w:rPr>
                <w:rFonts w:ascii="Function" w:hAnsi="Function"/>
                <w:color w:val="auto"/>
              </w:rPr>
            </w:pPr>
            <w:r w:rsidRPr="00B76712">
              <w:rPr>
                <w:rFonts w:ascii="Function" w:eastAsia="Calibri" w:hAnsi="Function"/>
                <w:i w:val="0"/>
                <w:color w:val="auto"/>
              </w:rPr>
              <w:t>Q</w:t>
            </w:r>
            <w:r w:rsidR="002A3A4B" w:rsidRPr="00B76712">
              <w:rPr>
                <w:rFonts w:ascii="Function" w:eastAsia="Calibri" w:hAnsi="Function"/>
                <w:i w:val="0"/>
                <w:color w:val="auto"/>
              </w:rPr>
              <w:t>uadrats per transect</w:t>
            </w:r>
            <w:r w:rsidRPr="00B76712">
              <w:rPr>
                <w:rFonts w:ascii="Function" w:eastAsia="Calibri" w:hAnsi="Function"/>
                <w:i w:val="0"/>
                <w:color w:val="auto"/>
              </w:rPr>
              <w:t xml:space="preserve"> and/or length of transect</w:t>
            </w:r>
          </w:p>
        </w:tc>
        <w:tc>
          <w:tcPr>
            <w:tcW w:w="1205" w:type="dxa"/>
            <w:tcBorders>
              <w:bottom w:val="single" w:sz="18" w:space="0" w:color="auto"/>
            </w:tcBorders>
          </w:tcPr>
          <w:p w14:paraId="716F94F7" w14:textId="71BC7F45" w:rsidR="002A3A4B" w:rsidRPr="00B76712" w:rsidRDefault="002A3A4B" w:rsidP="004F626F">
            <w:pPr>
              <w:spacing w:after="0" w:line="259" w:lineRule="auto"/>
              <w:ind w:left="0" w:right="0" w:firstLine="0"/>
              <w:rPr>
                <w:rFonts w:ascii="Function" w:hAnsi="Function"/>
                <w:color w:val="auto"/>
              </w:rPr>
            </w:pPr>
            <w:r w:rsidRPr="00B76712">
              <w:rPr>
                <w:rFonts w:ascii="Function" w:eastAsia="Calibri" w:hAnsi="Function"/>
                <w:i w:val="0"/>
                <w:color w:val="auto"/>
              </w:rPr>
              <w:t>Type of Field QC Samples, such as field replicates</w:t>
            </w:r>
            <w:r w:rsidR="00EE5A02" w:rsidRPr="00B76712">
              <w:rPr>
                <w:rFonts w:ascii="Function" w:eastAsia="Calibri" w:hAnsi="Function"/>
                <w:i w:val="0"/>
                <w:color w:val="auto"/>
              </w:rPr>
              <w:t xml:space="preserve"> or species validation samples</w:t>
            </w:r>
            <w:r w:rsidRPr="00B76712">
              <w:rPr>
                <w:rFonts w:ascii="Function" w:eastAsia="Calibri" w:hAnsi="Function"/>
                <w:i w:val="0"/>
                <w:color w:val="auto"/>
              </w:rPr>
              <w:t xml:space="preserve"> </w:t>
            </w:r>
          </w:p>
        </w:tc>
        <w:tc>
          <w:tcPr>
            <w:tcW w:w="1242" w:type="dxa"/>
            <w:tcBorders>
              <w:bottom w:val="single" w:sz="18" w:space="0" w:color="auto"/>
            </w:tcBorders>
          </w:tcPr>
          <w:p w14:paraId="455C7131" w14:textId="7DA970BA" w:rsidR="002A3A4B" w:rsidRPr="00B76712" w:rsidRDefault="002A3A4B" w:rsidP="004F626F">
            <w:pPr>
              <w:spacing w:after="41" w:line="239" w:lineRule="auto"/>
              <w:ind w:left="0" w:right="44" w:firstLine="0"/>
              <w:rPr>
                <w:rFonts w:ascii="Function" w:hAnsi="Function"/>
                <w:color w:val="auto"/>
              </w:rPr>
            </w:pPr>
            <w:r w:rsidRPr="00B76712">
              <w:rPr>
                <w:rFonts w:ascii="Function" w:eastAsia="Calibri" w:hAnsi="Function"/>
                <w:i w:val="0"/>
                <w:color w:val="auto"/>
              </w:rPr>
              <w:t xml:space="preserve">Total </w:t>
            </w:r>
            <w:r w:rsidR="0002107E" w:rsidRPr="00B76712">
              <w:rPr>
                <w:rFonts w:ascii="Function" w:eastAsia="Calibri" w:hAnsi="Function"/>
                <w:i w:val="0"/>
                <w:color w:val="auto"/>
              </w:rPr>
              <w:t>#</w:t>
            </w:r>
            <w:r w:rsidRPr="00B76712">
              <w:rPr>
                <w:rFonts w:ascii="Function" w:eastAsia="Calibri" w:hAnsi="Function"/>
                <w:i w:val="0"/>
                <w:color w:val="auto"/>
              </w:rPr>
              <w:t xml:space="preserve"> of Transects </w:t>
            </w:r>
          </w:p>
        </w:tc>
        <w:tc>
          <w:tcPr>
            <w:tcW w:w="1705" w:type="dxa"/>
            <w:tcBorders>
              <w:bottom w:val="single" w:sz="18" w:space="0" w:color="auto"/>
            </w:tcBorders>
          </w:tcPr>
          <w:p w14:paraId="75C87F7A" w14:textId="3A848C7F" w:rsidR="002A3A4B" w:rsidRPr="00B76712" w:rsidRDefault="002A3A4B" w:rsidP="004F626F">
            <w:pPr>
              <w:spacing w:after="0" w:line="259" w:lineRule="auto"/>
              <w:ind w:left="0" w:right="89" w:firstLine="0"/>
              <w:rPr>
                <w:rFonts w:ascii="Function" w:hAnsi="Function"/>
                <w:color w:val="auto"/>
              </w:rPr>
            </w:pPr>
            <w:r w:rsidRPr="00B76712">
              <w:rPr>
                <w:rFonts w:ascii="Function" w:eastAsia="Calibri" w:hAnsi="Function"/>
                <w:i w:val="0"/>
                <w:color w:val="auto"/>
              </w:rPr>
              <w:t xml:space="preserve">Sampling SOP </w:t>
            </w:r>
          </w:p>
          <w:p w14:paraId="27CF73B1" w14:textId="77777777" w:rsidR="002A3A4B" w:rsidRPr="00B76712" w:rsidRDefault="002A3A4B" w:rsidP="004F626F">
            <w:pPr>
              <w:spacing w:after="0" w:line="259" w:lineRule="auto"/>
              <w:ind w:left="0" w:right="91" w:firstLine="0"/>
              <w:rPr>
                <w:rFonts w:ascii="Function" w:eastAsia="Calibri" w:hAnsi="Function"/>
                <w:i w:val="0"/>
                <w:color w:val="auto"/>
              </w:rPr>
            </w:pPr>
            <w:r w:rsidRPr="00B76712">
              <w:rPr>
                <w:rFonts w:ascii="Function" w:eastAsia="Calibri" w:hAnsi="Function"/>
                <w:i w:val="0"/>
                <w:color w:val="auto"/>
              </w:rPr>
              <w:t xml:space="preserve">Reference </w:t>
            </w:r>
          </w:p>
          <w:p w14:paraId="0506FD2C" w14:textId="77777777" w:rsidR="002A3A4B" w:rsidRPr="00B76712" w:rsidRDefault="002A3A4B" w:rsidP="004F626F">
            <w:pPr>
              <w:spacing w:after="0" w:line="259" w:lineRule="auto"/>
              <w:ind w:left="0" w:right="91" w:firstLine="0"/>
              <w:rPr>
                <w:rFonts w:ascii="Function" w:hAnsi="Function"/>
                <w:color w:val="auto"/>
              </w:rPr>
            </w:pPr>
            <w:r w:rsidRPr="00B76712">
              <w:rPr>
                <w:rFonts w:ascii="Function" w:eastAsia="Calibri" w:hAnsi="Function"/>
                <w:i w:val="0"/>
                <w:color w:val="auto"/>
              </w:rPr>
              <w:t>(Attach SOP to the QAPP)</w:t>
            </w:r>
          </w:p>
        </w:tc>
        <w:tc>
          <w:tcPr>
            <w:tcW w:w="1110" w:type="dxa"/>
            <w:tcBorders>
              <w:bottom w:val="single" w:sz="18" w:space="0" w:color="auto"/>
            </w:tcBorders>
          </w:tcPr>
          <w:p w14:paraId="2B29B452" w14:textId="0DF11B92" w:rsidR="002A3A4B" w:rsidRPr="00B76712" w:rsidRDefault="00FE5A22" w:rsidP="004F626F">
            <w:pPr>
              <w:spacing w:after="0" w:line="259" w:lineRule="auto"/>
              <w:ind w:left="0" w:right="89" w:firstLine="0"/>
              <w:rPr>
                <w:rFonts w:ascii="Function" w:eastAsia="Calibri" w:hAnsi="Function"/>
                <w:i w:val="0"/>
                <w:color w:val="auto"/>
              </w:rPr>
            </w:pPr>
            <w:r>
              <w:rPr>
                <w:rFonts w:ascii="Function" w:eastAsia="Calibri" w:hAnsi="Function"/>
                <w:i w:val="0"/>
                <w:color w:val="auto"/>
              </w:rPr>
              <w:t>Rationale</w:t>
            </w:r>
          </w:p>
        </w:tc>
      </w:tr>
      <w:tr w:rsidR="0002107E" w:rsidRPr="00AE3671" w14:paraId="0EEA4DF3" w14:textId="77777777" w:rsidTr="00B76712">
        <w:trPr>
          <w:trHeight w:val="475"/>
        </w:trPr>
        <w:tc>
          <w:tcPr>
            <w:tcW w:w="1225" w:type="dxa"/>
            <w:tcBorders>
              <w:top w:val="single" w:sz="18" w:space="0" w:color="auto"/>
            </w:tcBorders>
          </w:tcPr>
          <w:p w14:paraId="22E5392B" w14:textId="73401DDB" w:rsidR="002A3A4B" w:rsidRPr="00AE3671" w:rsidRDefault="002A3A4B" w:rsidP="00111EEF">
            <w:pPr>
              <w:pStyle w:val="Text"/>
              <w:rPr>
                <w:rFonts w:ascii="Function" w:hAnsi="Function"/>
              </w:rPr>
            </w:pPr>
            <w:r w:rsidRPr="00AE3671">
              <w:rPr>
                <w:rFonts w:ascii="Function" w:hAnsi="Function"/>
              </w:rPr>
              <w:t>Vegetation transect</w:t>
            </w:r>
          </w:p>
        </w:tc>
        <w:tc>
          <w:tcPr>
            <w:tcW w:w="1297" w:type="dxa"/>
            <w:tcBorders>
              <w:top w:val="single" w:sz="18" w:space="0" w:color="auto"/>
            </w:tcBorders>
          </w:tcPr>
          <w:p w14:paraId="41CCD637" w14:textId="77777777" w:rsidR="002A3A4B" w:rsidRPr="00AE3671" w:rsidRDefault="002A3A4B" w:rsidP="00111EEF">
            <w:pPr>
              <w:spacing w:after="0" w:line="259" w:lineRule="auto"/>
              <w:ind w:left="0" w:right="43" w:firstLine="0"/>
              <w:rPr>
                <w:rFonts w:ascii="Function" w:hAnsi="Function"/>
                <w:color w:val="auto"/>
              </w:rPr>
            </w:pPr>
          </w:p>
        </w:tc>
        <w:tc>
          <w:tcPr>
            <w:tcW w:w="1245" w:type="dxa"/>
            <w:tcBorders>
              <w:top w:val="single" w:sz="18" w:space="0" w:color="auto"/>
            </w:tcBorders>
          </w:tcPr>
          <w:p w14:paraId="4ECEFA2A" w14:textId="066A946D" w:rsidR="002A3A4B" w:rsidRPr="00AE3671" w:rsidRDefault="002A3A4B" w:rsidP="00111EEF">
            <w:pPr>
              <w:spacing w:after="0" w:line="259" w:lineRule="auto"/>
              <w:ind w:left="0" w:right="43" w:firstLine="0"/>
              <w:rPr>
                <w:rFonts w:ascii="Function" w:hAnsi="Function"/>
                <w:color w:val="auto"/>
              </w:rPr>
            </w:pPr>
          </w:p>
        </w:tc>
        <w:tc>
          <w:tcPr>
            <w:tcW w:w="1258" w:type="dxa"/>
            <w:tcBorders>
              <w:top w:val="single" w:sz="18" w:space="0" w:color="auto"/>
            </w:tcBorders>
          </w:tcPr>
          <w:p w14:paraId="75600B66" w14:textId="77777777" w:rsidR="002A3A4B" w:rsidRPr="00AE3671" w:rsidRDefault="002A3A4B" w:rsidP="00111EEF">
            <w:pPr>
              <w:spacing w:after="0" w:line="259" w:lineRule="auto"/>
              <w:ind w:left="0" w:right="92" w:firstLine="0"/>
              <w:rPr>
                <w:rFonts w:ascii="Function" w:hAnsi="Function"/>
                <w:color w:val="auto"/>
              </w:rPr>
            </w:pPr>
          </w:p>
        </w:tc>
        <w:tc>
          <w:tcPr>
            <w:tcW w:w="1205" w:type="dxa"/>
            <w:tcBorders>
              <w:top w:val="single" w:sz="18" w:space="0" w:color="auto"/>
            </w:tcBorders>
          </w:tcPr>
          <w:p w14:paraId="6CCC1CF2" w14:textId="77777777" w:rsidR="002A3A4B" w:rsidRPr="00AE3671" w:rsidRDefault="002A3A4B" w:rsidP="00111EEF">
            <w:pPr>
              <w:spacing w:after="0" w:line="259" w:lineRule="auto"/>
              <w:ind w:left="0" w:right="0" w:firstLine="0"/>
              <w:rPr>
                <w:rFonts w:ascii="Function" w:hAnsi="Function"/>
                <w:color w:val="auto"/>
              </w:rPr>
            </w:pPr>
          </w:p>
        </w:tc>
        <w:tc>
          <w:tcPr>
            <w:tcW w:w="1242" w:type="dxa"/>
            <w:tcBorders>
              <w:top w:val="single" w:sz="18" w:space="0" w:color="auto"/>
            </w:tcBorders>
          </w:tcPr>
          <w:p w14:paraId="6D7F5DE8" w14:textId="77777777" w:rsidR="002A3A4B" w:rsidRPr="00AE3671" w:rsidRDefault="002A3A4B" w:rsidP="00111EEF">
            <w:pPr>
              <w:spacing w:after="0" w:line="259" w:lineRule="auto"/>
              <w:ind w:left="127" w:right="226" w:firstLine="0"/>
              <w:rPr>
                <w:rFonts w:ascii="Function" w:hAnsi="Function"/>
                <w:color w:val="auto"/>
              </w:rPr>
            </w:pPr>
          </w:p>
        </w:tc>
        <w:tc>
          <w:tcPr>
            <w:tcW w:w="1705" w:type="dxa"/>
            <w:tcBorders>
              <w:top w:val="single" w:sz="18" w:space="0" w:color="auto"/>
            </w:tcBorders>
          </w:tcPr>
          <w:p w14:paraId="4A428B89" w14:textId="77777777" w:rsidR="002A3A4B" w:rsidRPr="00AE3671" w:rsidRDefault="002A3A4B" w:rsidP="00111EEF">
            <w:pPr>
              <w:spacing w:after="0" w:line="259" w:lineRule="auto"/>
              <w:ind w:left="0" w:right="29" w:firstLine="0"/>
              <w:rPr>
                <w:rFonts w:ascii="Function" w:hAnsi="Function"/>
                <w:color w:val="auto"/>
              </w:rPr>
            </w:pPr>
          </w:p>
        </w:tc>
        <w:tc>
          <w:tcPr>
            <w:tcW w:w="1110" w:type="dxa"/>
            <w:tcBorders>
              <w:top w:val="single" w:sz="18" w:space="0" w:color="auto"/>
            </w:tcBorders>
          </w:tcPr>
          <w:p w14:paraId="75EFE327" w14:textId="77777777" w:rsidR="002A3A4B" w:rsidRPr="00AE3671" w:rsidRDefault="002A3A4B" w:rsidP="00111EEF">
            <w:pPr>
              <w:spacing w:after="0" w:line="259" w:lineRule="auto"/>
              <w:ind w:left="0" w:right="29" w:firstLine="0"/>
              <w:rPr>
                <w:rFonts w:ascii="Function" w:hAnsi="Function"/>
                <w:color w:val="auto"/>
              </w:rPr>
            </w:pPr>
          </w:p>
        </w:tc>
      </w:tr>
      <w:tr w:rsidR="0002107E" w:rsidRPr="00AE3671" w14:paraId="3A58FDD4" w14:textId="77777777" w:rsidTr="00B76712">
        <w:trPr>
          <w:trHeight w:val="475"/>
        </w:trPr>
        <w:tc>
          <w:tcPr>
            <w:tcW w:w="1225" w:type="dxa"/>
          </w:tcPr>
          <w:p w14:paraId="4DBD23A4" w14:textId="77777777" w:rsidR="002A3A4B" w:rsidRPr="00AE3671" w:rsidRDefault="002A3A4B" w:rsidP="00111EEF">
            <w:pPr>
              <w:spacing w:after="0" w:line="259" w:lineRule="auto"/>
              <w:ind w:left="0" w:right="92" w:firstLine="0"/>
              <w:rPr>
                <w:rFonts w:ascii="Function" w:hAnsi="Function"/>
                <w:color w:val="auto"/>
              </w:rPr>
            </w:pPr>
          </w:p>
        </w:tc>
        <w:tc>
          <w:tcPr>
            <w:tcW w:w="1297" w:type="dxa"/>
          </w:tcPr>
          <w:p w14:paraId="20C40E74" w14:textId="77777777" w:rsidR="002A3A4B" w:rsidRPr="00AE3671" w:rsidRDefault="002A3A4B" w:rsidP="00111EEF">
            <w:pPr>
              <w:spacing w:after="0" w:line="259" w:lineRule="auto"/>
              <w:ind w:left="0" w:right="43" w:firstLine="0"/>
              <w:rPr>
                <w:rFonts w:ascii="Function" w:hAnsi="Function"/>
                <w:color w:val="auto"/>
              </w:rPr>
            </w:pPr>
          </w:p>
        </w:tc>
        <w:tc>
          <w:tcPr>
            <w:tcW w:w="1245" w:type="dxa"/>
          </w:tcPr>
          <w:p w14:paraId="6C0D258A" w14:textId="6A42D3CB" w:rsidR="002A3A4B" w:rsidRPr="00AE3671" w:rsidRDefault="002A3A4B" w:rsidP="00111EEF">
            <w:pPr>
              <w:spacing w:after="0" w:line="259" w:lineRule="auto"/>
              <w:ind w:left="0" w:right="43" w:firstLine="0"/>
              <w:rPr>
                <w:rFonts w:ascii="Function" w:hAnsi="Function"/>
                <w:color w:val="auto"/>
              </w:rPr>
            </w:pPr>
          </w:p>
        </w:tc>
        <w:tc>
          <w:tcPr>
            <w:tcW w:w="1258" w:type="dxa"/>
          </w:tcPr>
          <w:p w14:paraId="4F660C9A" w14:textId="77777777" w:rsidR="002A3A4B" w:rsidRPr="00AE3671" w:rsidRDefault="002A3A4B" w:rsidP="00111EEF">
            <w:pPr>
              <w:spacing w:after="0" w:line="259" w:lineRule="auto"/>
              <w:ind w:left="0" w:right="92" w:firstLine="0"/>
              <w:rPr>
                <w:rFonts w:ascii="Function" w:hAnsi="Function"/>
                <w:color w:val="auto"/>
              </w:rPr>
            </w:pPr>
          </w:p>
        </w:tc>
        <w:tc>
          <w:tcPr>
            <w:tcW w:w="1205" w:type="dxa"/>
          </w:tcPr>
          <w:p w14:paraId="708F1C99" w14:textId="77777777" w:rsidR="002A3A4B" w:rsidRPr="00AE3671" w:rsidRDefault="002A3A4B" w:rsidP="00111EEF">
            <w:pPr>
              <w:spacing w:after="0" w:line="259" w:lineRule="auto"/>
              <w:ind w:left="0" w:right="0" w:firstLine="0"/>
              <w:rPr>
                <w:rFonts w:ascii="Function" w:hAnsi="Function"/>
                <w:color w:val="auto"/>
              </w:rPr>
            </w:pPr>
          </w:p>
        </w:tc>
        <w:tc>
          <w:tcPr>
            <w:tcW w:w="1242" w:type="dxa"/>
          </w:tcPr>
          <w:p w14:paraId="3D491F7B" w14:textId="77777777" w:rsidR="002A3A4B" w:rsidRPr="00AE3671" w:rsidRDefault="002A3A4B" w:rsidP="00111EEF">
            <w:pPr>
              <w:spacing w:after="0" w:line="259" w:lineRule="auto"/>
              <w:ind w:left="127" w:right="226" w:firstLine="0"/>
              <w:rPr>
                <w:rFonts w:ascii="Function" w:hAnsi="Function"/>
                <w:color w:val="auto"/>
              </w:rPr>
            </w:pPr>
          </w:p>
        </w:tc>
        <w:tc>
          <w:tcPr>
            <w:tcW w:w="1705" w:type="dxa"/>
          </w:tcPr>
          <w:p w14:paraId="39497BF0" w14:textId="77777777" w:rsidR="002A3A4B" w:rsidRPr="00AE3671" w:rsidRDefault="002A3A4B" w:rsidP="00111EEF">
            <w:pPr>
              <w:spacing w:after="0" w:line="259" w:lineRule="auto"/>
              <w:ind w:left="0" w:right="29" w:firstLine="0"/>
              <w:rPr>
                <w:rFonts w:ascii="Function" w:hAnsi="Function"/>
                <w:color w:val="auto"/>
              </w:rPr>
            </w:pPr>
          </w:p>
        </w:tc>
        <w:tc>
          <w:tcPr>
            <w:tcW w:w="1110" w:type="dxa"/>
          </w:tcPr>
          <w:p w14:paraId="53248040" w14:textId="77777777" w:rsidR="002A3A4B" w:rsidRPr="00AE3671" w:rsidRDefault="002A3A4B" w:rsidP="00111EEF">
            <w:pPr>
              <w:spacing w:after="0" w:line="259" w:lineRule="auto"/>
              <w:ind w:left="0" w:right="29" w:firstLine="0"/>
              <w:rPr>
                <w:rFonts w:ascii="Function" w:hAnsi="Function"/>
                <w:color w:val="auto"/>
              </w:rPr>
            </w:pPr>
          </w:p>
        </w:tc>
      </w:tr>
      <w:tr w:rsidR="0002107E" w:rsidRPr="00AE3671" w14:paraId="46138DC9" w14:textId="77777777" w:rsidTr="00B76712">
        <w:trPr>
          <w:trHeight w:val="475"/>
        </w:trPr>
        <w:tc>
          <w:tcPr>
            <w:tcW w:w="1225" w:type="dxa"/>
          </w:tcPr>
          <w:p w14:paraId="030E7B0C" w14:textId="77777777" w:rsidR="002A3A4B" w:rsidRPr="00AE3671" w:rsidRDefault="002A3A4B" w:rsidP="00111EEF">
            <w:pPr>
              <w:spacing w:after="0" w:line="259" w:lineRule="auto"/>
              <w:ind w:left="0" w:right="92" w:firstLine="0"/>
              <w:rPr>
                <w:rFonts w:ascii="Function" w:hAnsi="Function"/>
                <w:color w:val="auto"/>
              </w:rPr>
            </w:pPr>
          </w:p>
        </w:tc>
        <w:tc>
          <w:tcPr>
            <w:tcW w:w="1297" w:type="dxa"/>
          </w:tcPr>
          <w:p w14:paraId="5B91033A" w14:textId="77777777" w:rsidR="002A3A4B" w:rsidRPr="00AE3671" w:rsidRDefault="002A3A4B" w:rsidP="00111EEF">
            <w:pPr>
              <w:spacing w:after="0" w:line="259" w:lineRule="auto"/>
              <w:ind w:left="0" w:right="43" w:firstLine="0"/>
              <w:rPr>
                <w:rFonts w:ascii="Function" w:hAnsi="Function"/>
                <w:color w:val="auto"/>
              </w:rPr>
            </w:pPr>
          </w:p>
        </w:tc>
        <w:tc>
          <w:tcPr>
            <w:tcW w:w="1245" w:type="dxa"/>
          </w:tcPr>
          <w:p w14:paraId="5D932458" w14:textId="1C6B4DB6" w:rsidR="002A3A4B" w:rsidRPr="00AE3671" w:rsidRDefault="002A3A4B" w:rsidP="00111EEF">
            <w:pPr>
              <w:spacing w:after="0" w:line="259" w:lineRule="auto"/>
              <w:ind w:left="0" w:right="43" w:firstLine="0"/>
              <w:rPr>
                <w:rFonts w:ascii="Function" w:hAnsi="Function"/>
                <w:color w:val="auto"/>
              </w:rPr>
            </w:pPr>
          </w:p>
        </w:tc>
        <w:tc>
          <w:tcPr>
            <w:tcW w:w="1258" w:type="dxa"/>
          </w:tcPr>
          <w:p w14:paraId="70E62B85" w14:textId="77777777" w:rsidR="002A3A4B" w:rsidRPr="00AE3671" w:rsidRDefault="002A3A4B" w:rsidP="00111EEF">
            <w:pPr>
              <w:spacing w:after="0" w:line="259" w:lineRule="auto"/>
              <w:ind w:left="0" w:right="92" w:firstLine="0"/>
              <w:rPr>
                <w:rFonts w:ascii="Function" w:hAnsi="Function"/>
                <w:color w:val="auto"/>
              </w:rPr>
            </w:pPr>
          </w:p>
        </w:tc>
        <w:tc>
          <w:tcPr>
            <w:tcW w:w="1205" w:type="dxa"/>
          </w:tcPr>
          <w:p w14:paraId="7EBCF1B0" w14:textId="77777777" w:rsidR="002A3A4B" w:rsidRPr="00AE3671" w:rsidRDefault="002A3A4B" w:rsidP="00111EEF">
            <w:pPr>
              <w:spacing w:after="0" w:line="259" w:lineRule="auto"/>
              <w:ind w:left="0" w:right="0" w:firstLine="0"/>
              <w:rPr>
                <w:rFonts w:ascii="Function" w:hAnsi="Function"/>
                <w:color w:val="auto"/>
              </w:rPr>
            </w:pPr>
          </w:p>
        </w:tc>
        <w:tc>
          <w:tcPr>
            <w:tcW w:w="1242" w:type="dxa"/>
          </w:tcPr>
          <w:p w14:paraId="3190DA2F" w14:textId="77777777" w:rsidR="002A3A4B" w:rsidRPr="00AE3671" w:rsidRDefault="002A3A4B" w:rsidP="00111EEF">
            <w:pPr>
              <w:spacing w:after="0" w:line="259" w:lineRule="auto"/>
              <w:ind w:left="127" w:right="226" w:firstLine="0"/>
              <w:rPr>
                <w:rFonts w:ascii="Function" w:hAnsi="Function"/>
                <w:color w:val="auto"/>
              </w:rPr>
            </w:pPr>
          </w:p>
        </w:tc>
        <w:tc>
          <w:tcPr>
            <w:tcW w:w="1705" w:type="dxa"/>
          </w:tcPr>
          <w:p w14:paraId="1D0F109F" w14:textId="77777777" w:rsidR="002A3A4B" w:rsidRPr="00AE3671" w:rsidRDefault="002A3A4B" w:rsidP="00111EEF">
            <w:pPr>
              <w:spacing w:after="0" w:line="259" w:lineRule="auto"/>
              <w:ind w:left="0" w:right="29" w:firstLine="0"/>
              <w:rPr>
                <w:rFonts w:ascii="Function" w:hAnsi="Function"/>
                <w:color w:val="auto"/>
              </w:rPr>
            </w:pPr>
          </w:p>
        </w:tc>
        <w:tc>
          <w:tcPr>
            <w:tcW w:w="1110" w:type="dxa"/>
          </w:tcPr>
          <w:p w14:paraId="65FD6B8B" w14:textId="77777777" w:rsidR="002A3A4B" w:rsidRPr="00AE3671" w:rsidRDefault="002A3A4B" w:rsidP="00111EEF">
            <w:pPr>
              <w:spacing w:after="0" w:line="259" w:lineRule="auto"/>
              <w:ind w:left="0" w:right="29" w:firstLine="0"/>
              <w:rPr>
                <w:rFonts w:ascii="Function" w:hAnsi="Function"/>
                <w:color w:val="auto"/>
              </w:rPr>
            </w:pPr>
          </w:p>
        </w:tc>
      </w:tr>
      <w:tr w:rsidR="0002107E" w:rsidRPr="00AE3671" w14:paraId="481A3E11" w14:textId="77777777" w:rsidTr="00B76712">
        <w:trPr>
          <w:trHeight w:val="475"/>
        </w:trPr>
        <w:tc>
          <w:tcPr>
            <w:tcW w:w="1225" w:type="dxa"/>
          </w:tcPr>
          <w:p w14:paraId="77332D23" w14:textId="77777777" w:rsidR="002A3A4B" w:rsidRPr="00AE3671" w:rsidRDefault="002A3A4B" w:rsidP="00111EEF">
            <w:pPr>
              <w:spacing w:after="0" w:line="259" w:lineRule="auto"/>
              <w:ind w:left="0" w:right="92" w:firstLine="0"/>
              <w:rPr>
                <w:rFonts w:ascii="Function" w:hAnsi="Function"/>
                <w:color w:val="auto"/>
              </w:rPr>
            </w:pPr>
          </w:p>
        </w:tc>
        <w:tc>
          <w:tcPr>
            <w:tcW w:w="1297" w:type="dxa"/>
          </w:tcPr>
          <w:p w14:paraId="563511F2" w14:textId="77777777" w:rsidR="002A3A4B" w:rsidRPr="00AE3671" w:rsidRDefault="002A3A4B" w:rsidP="00111EEF">
            <w:pPr>
              <w:spacing w:after="0" w:line="259" w:lineRule="auto"/>
              <w:ind w:left="0" w:right="43" w:firstLine="0"/>
              <w:rPr>
                <w:rFonts w:ascii="Function" w:hAnsi="Function"/>
                <w:color w:val="auto"/>
              </w:rPr>
            </w:pPr>
          </w:p>
        </w:tc>
        <w:tc>
          <w:tcPr>
            <w:tcW w:w="1245" w:type="dxa"/>
          </w:tcPr>
          <w:p w14:paraId="01577EBF" w14:textId="6535A62E" w:rsidR="002A3A4B" w:rsidRPr="00AE3671" w:rsidRDefault="002A3A4B" w:rsidP="00111EEF">
            <w:pPr>
              <w:spacing w:after="0" w:line="259" w:lineRule="auto"/>
              <w:ind w:left="0" w:right="43" w:firstLine="0"/>
              <w:rPr>
                <w:rFonts w:ascii="Function" w:hAnsi="Function"/>
                <w:color w:val="auto"/>
              </w:rPr>
            </w:pPr>
          </w:p>
        </w:tc>
        <w:tc>
          <w:tcPr>
            <w:tcW w:w="1258" w:type="dxa"/>
          </w:tcPr>
          <w:p w14:paraId="14A60F93" w14:textId="77777777" w:rsidR="002A3A4B" w:rsidRPr="00AE3671" w:rsidRDefault="002A3A4B" w:rsidP="00111EEF">
            <w:pPr>
              <w:spacing w:after="0" w:line="259" w:lineRule="auto"/>
              <w:ind w:left="0" w:right="92" w:firstLine="0"/>
              <w:rPr>
                <w:rFonts w:ascii="Function" w:hAnsi="Function"/>
                <w:color w:val="auto"/>
              </w:rPr>
            </w:pPr>
          </w:p>
        </w:tc>
        <w:tc>
          <w:tcPr>
            <w:tcW w:w="1205" w:type="dxa"/>
          </w:tcPr>
          <w:p w14:paraId="2060FC74" w14:textId="77777777" w:rsidR="002A3A4B" w:rsidRPr="00AE3671" w:rsidRDefault="002A3A4B" w:rsidP="00111EEF">
            <w:pPr>
              <w:spacing w:after="0" w:line="259" w:lineRule="auto"/>
              <w:ind w:left="0" w:right="0" w:firstLine="0"/>
              <w:rPr>
                <w:rFonts w:ascii="Function" w:hAnsi="Function"/>
                <w:color w:val="auto"/>
              </w:rPr>
            </w:pPr>
          </w:p>
        </w:tc>
        <w:tc>
          <w:tcPr>
            <w:tcW w:w="1242" w:type="dxa"/>
          </w:tcPr>
          <w:p w14:paraId="43C1C2F6" w14:textId="77777777" w:rsidR="002A3A4B" w:rsidRPr="00AE3671" w:rsidRDefault="002A3A4B" w:rsidP="00111EEF">
            <w:pPr>
              <w:spacing w:after="0" w:line="259" w:lineRule="auto"/>
              <w:ind w:left="127" w:right="226" w:firstLine="0"/>
              <w:rPr>
                <w:rFonts w:ascii="Function" w:hAnsi="Function"/>
                <w:color w:val="auto"/>
              </w:rPr>
            </w:pPr>
          </w:p>
        </w:tc>
        <w:tc>
          <w:tcPr>
            <w:tcW w:w="1705" w:type="dxa"/>
          </w:tcPr>
          <w:p w14:paraId="7B612284" w14:textId="77777777" w:rsidR="002A3A4B" w:rsidRPr="00AE3671" w:rsidRDefault="002A3A4B" w:rsidP="00111EEF">
            <w:pPr>
              <w:spacing w:after="0" w:line="259" w:lineRule="auto"/>
              <w:ind w:left="0" w:right="29" w:firstLine="0"/>
              <w:rPr>
                <w:rFonts w:ascii="Function" w:hAnsi="Function"/>
                <w:color w:val="auto"/>
              </w:rPr>
            </w:pPr>
          </w:p>
        </w:tc>
        <w:tc>
          <w:tcPr>
            <w:tcW w:w="1110" w:type="dxa"/>
          </w:tcPr>
          <w:p w14:paraId="58762946" w14:textId="77777777" w:rsidR="002A3A4B" w:rsidRPr="00AE3671" w:rsidRDefault="002A3A4B" w:rsidP="00111EEF">
            <w:pPr>
              <w:spacing w:after="0" w:line="259" w:lineRule="auto"/>
              <w:ind w:left="0" w:right="29" w:firstLine="0"/>
              <w:rPr>
                <w:rFonts w:ascii="Function" w:hAnsi="Function"/>
                <w:color w:val="auto"/>
              </w:rPr>
            </w:pPr>
          </w:p>
        </w:tc>
      </w:tr>
      <w:tr w:rsidR="0002107E" w:rsidRPr="00AE3671" w14:paraId="01A9BD26" w14:textId="77777777" w:rsidTr="00B76712">
        <w:trPr>
          <w:trHeight w:val="475"/>
        </w:trPr>
        <w:tc>
          <w:tcPr>
            <w:tcW w:w="1225" w:type="dxa"/>
          </w:tcPr>
          <w:p w14:paraId="31CBF1A3" w14:textId="77777777" w:rsidR="002A3A4B" w:rsidRPr="00AE3671" w:rsidRDefault="002A3A4B" w:rsidP="00111EEF">
            <w:pPr>
              <w:spacing w:after="0" w:line="259" w:lineRule="auto"/>
              <w:ind w:left="0" w:right="92" w:firstLine="0"/>
              <w:rPr>
                <w:rFonts w:ascii="Function" w:hAnsi="Function"/>
                <w:color w:val="auto"/>
              </w:rPr>
            </w:pPr>
          </w:p>
        </w:tc>
        <w:tc>
          <w:tcPr>
            <w:tcW w:w="1297" w:type="dxa"/>
          </w:tcPr>
          <w:p w14:paraId="51C048B5" w14:textId="77777777" w:rsidR="002A3A4B" w:rsidRPr="00AE3671" w:rsidRDefault="002A3A4B" w:rsidP="00111EEF">
            <w:pPr>
              <w:spacing w:after="0" w:line="259" w:lineRule="auto"/>
              <w:ind w:left="0" w:right="43" w:firstLine="0"/>
              <w:rPr>
                <w:rFonts w:ascii="Function" w:hAnsi="Function"/>
                <w:color w:val="auto"/>
              </w:rPr>
            </w:pPr>
          </w:p>
        </w:tc>
        <w:tc>
          <w:tcPr>
            <w:tcW w:w="1245" w:type="dxa"/>
          </w:tcPr>
          <w:p w14:paraId="7801BD6C" w14:textId="4CFE4595" w:rsidR="002A3A4B" w:rsidRPr="00AE3671" w:rsidRDefault="002A3A4B" w:rsidP="00111EEF">
            <w:pPr>
              <w:spacing w:after="0" w:line="259" w:lineRule="auto"/>
              <w:ind w:left="0" w:right="43" w:firstLine="0"/>
              <w:rPr>
                <w:rFonts w:ascii="Function" w:hAnsi="Function"/>
                <w:color w:val="auto"/>
              </w:rPr>
            </w:pPr>
          </w:p>
        </w:tc>
        <w:tc>
          <w:tcPr>
            <w:tcW w:w="1258" w:type="dxa"/>
          </w:tcPr>
          <w:p w14:paraId="75CCD5D0" w14:textId="77777777" w:rsidR="002A3A4B" w:rsidRPr="00AE3671" w:rsidRDefault="002A3A4B" w:rsidP="00111EEF">
            <w:pPr>
              <w:spacing w:after="0" w:line="259" w:lineRule="auto"/>
              <w:ind w:left="0" w:right="92" w:firstLine="0"/>
              <w:rPr>
                <w:rFonts w:ascii="Function" w:hAnsi="Function"/>
                <w:color w:val="auto"/>
              </w:rPr>
            </w:pPr>
          </w:p>
        </w:tc>
        <w:tc>
          <w:tcPr>
            <w:tcW w:w="1205" w:type="dxa"/>
          </w:tcPr>
          <w:p w14:paraId="2764B2B7" w14:textId="77777777" w:rsidR="002A3A4B" w:rsidRPr="00AE3671" w:rsidRDefault="002A3A4B" w:rsidP="00111EEF">
            <w:pPr>
              <w:spacing w:after="0" w:line="259" w:lineRule="auto"/>
              <w:ind w:left="0" w:right="0" w:firstLine="0"/>
              <w:rPr>
                <w:rFonts w:ascii="Function" w:hAnsi="Function"/>
                <w:color w:val="auto"/>
              </w:rPr>
            </w:pPr>
          </w:p>
        </w:tc>
        <w:tc>
          <w:tcPr>
            <w:tcW w:w="1242" w:type="dxa"/>
          </w:tcPr>
          <w:p w14:paraId="5D28DE8F" w14:textId="77777777" w:rsidR="002A3A4B" w:rsidRPr="00AE3671" w:rsidRDefault="002A3A4B" w:rsidP="00111EEF">
            <w:pPr>
              <w:spacing w:after="0" w:line="259" w:lineRule="auto"/>
              <w:ind w:left="127" w:right="226" w:firstLine="0"/>
              <w:rPr>
                <w:rFonts w:ascii="Function" w:hAnsi="Function"/>
                <w:color w:val="auto"/>
              </w:rPr>
            </w:pPr>
          </w:p>
        </w:tc>
        <w:tc>
          <w:tcPr>
            <w:tcW w:w="1705" w:type="dxa"/>
          </w:tcPr>
          <w:p w14:paraId="03EF0A1D" w14:textId="77777777" w:rsidR="002A3A4B" w:rsidRPr="00AE3671" w:rsidRDefault="002A3A4B" w:rsidP="00111EEF">
            <w:pPr>
              <w:spacing w:after="0" w:line="259" w:lineRule="auto"/>
              <w:ind w:left="0" w:right="29" w:firstLine="0"/>
              <w:rPr>
                <w:rFonts w:ascii="Function" w:hAnsi="Function"/>
                <w:color w:val="auto"/>
              </w:rPr>
            </w:pPr>
          </w:p>
        </w:tc>
        <w:tc>
          <w:tcPr>
            <w:tcW w:w="1110" w:type="dxa"/>
          </w:tcPr>
          <w:p w14:paraId="0463BF2C" w14:textId="77777777" w:rsidR="002A3A4B" w:rsidRPr="00AE3671" w:rsidRDefault="002A3A4B" w:rsidP="00111EEF">
            <w:pPr>
              <w:spacing w:after="0" w:line="259" w:lineRule="auto"/>
              <w:ind w:left="0" w:right="29" w:firstLine="0"/>
              <w:rPr>
                <w:rFonts w:ascii="Function" w:hAnsi="Function"/>
                <w:color w:val="auto"/>
              </w:rPr>
            </w:pPr>
          </w:p>
        </w:tc>
      </w:tr>
    </w:tbl>
    <w:p w14:paraId="1D329BB6" w14:textId="5612FC5F" w:rsidR="00683037" w:rsidRPr="00AE3671" w:rsidRDefault="00683037" w:rsidP="00111EEF">
      <w:pPr>
        <w:spacing w:after="160" w:line="259" w:lineRule="auto"/>
        <w:ind w:left="0" w:right="0" w:firstLine="0"/>
        <w:rPr>
          <w:rFonts w:ascii="Function" w:eastAsia="Calibri" w:hAnsi="Function"/>
          <w:i w:val="0"/>
        </w:rPr>
      </w:pPr>
    </w:p>
    <w:p w14:paraId="3168A460" w14:textId="77777777" w:rsidR="00683037" w:rsidRPr="00AE3671" w:rsidRDefault="00683037" w:rsidP="00111EEF">
      <w:pPr>
        <w:spacing w:after="160" w:line="259" w:lineRule="auto"/>
        <w:ind w:left="0" w:right="0" w:firstLine="0"/>
        <w:rPr>
          <w:rFonts w:ascii="Function" w:eastAsia="Calibri" w:hAnsi="Function"/>
          <w:i w:val="0"/>
        </w:rPr>
      </w:pPr>
      <w:r w:rsidRPr="00AE3671">
        <w:rPr>
          <w:rFonts w:ascii="Function" w:eastAsia="Calibri" w:hAnsi="Function"/>
          <w:i w:val="0"/>
        </w:rPr>
        <w:br w:type="page"/>
      </w:r>
    </w:p>
    <w:p w14:paraId="2F270514" w14:textId="6B1B2763" w:rsidR="00F02D3B" w:rsidRDefault="00F02D3B" w:rsidP="001C116F">
      <w:pPr>
        <w:pStyle w:val="TOCHeading"/>
        <w:spacing w:before="0" w:after="60" w:line="276" w:lineRule="auto"/>
        <w:rPr>
          <w:rFonts w:ascii="Function" w:eastAsia="Calibri" w:hAnsi="Function"/>
          <w:b/>
          <w:color w:val="auto"/>
          <w:sz w:val="24"/>
          <w:szCs w:val="28"/>
        </w:rPr>
      </w:pPr>
      <w:r w:rsidRPr="00A50E7B">
        <w:rPr>
          <w:rFonts w:ascii="Function" w:eastAsia="Calibri" w:hAnsi="Function"/>
          <w:b/>
          <w:color w:val="auto"/>
          <w:sz w:val="24"/>
          <w:szCs w:val="28"/>
        </w:rPr>
        <w:lastRenderedPageBreak/>
        <w:t>T</w:t>
      </w:r>
      <w:r w:rsidR="00855121" w:rsidRPr="00A50E7B">
        <w:rPr>
          <w:rFonts w:ascii="Function" w:eastAsia="Calibri" w:hAnsi="Function"/>
          <w:b/>
          <w:color w:val="auto"/>
          <w:sz w:val="24"/>
          <w:szCs w:val="28"/>
        </w:rPr>
        <w:t>emplate #</w:t>
      </w:r>
      <w:r w:rsidRPr="00A50E7B">
        <w:rPr>
          <w:rFonts w:ascii="Function" w:eastAsia="Calibri" w:hAnsi="Function"/>
          <w:b/>
          <w:color w:val="auto"/>
          <w:sz w:val="24"/>
          <w:szCs w:val="28"/>
        </w:rPr>
        <w:t>1</w:t>
      </w:r>
      <w:r w:rsidR="00B65759" w:rsidRPr="00A50E7B">
        <w:rPr>
          <w:rFonts w:ascii="Function" w:eastAsia="Calibri" w:hAnsi="Function"/>
          <w:b/>
          <w:color w:val="auto"/>
          <w:sz w:val="24"/>
          <w:szCs w:val="28"/>
        </w:rPr>
        <w:t>0</w:t>
      </w:r>
      <w:r w:rsidRPr="00A50E7B">
        <w:rPr>
          <w:rFonts w:ascii="Function" w:eastAsia="Calibri" w:hAnsi="Function"/>
          <w:b/>
          <w:color w:val="auto"/>
          <w:sz w:val="24"/>
          <w:szCs w:val="28"/>
        </w:rPr>
        <w:t>: Sample Handling and Custody</w:t>
      </w:r>
    </w:p>
    <w:p w14:paraId="25B77CD1" w14:textId="77777777" w:rsidR="009075BA" w:rsidRPr="009075BA" w:rsidRDefault="009075BA" w:rsidP="009075BA"/>
    <w:p w14:paraId="139E9D47" w14:textId="4E37D568" w:rsidR="003F3794" w:rsidRPr="001C116F" w:rsidRDefault="003F3794" w:rsidP="00F1386A">
      <w:pPr>
        <w:pBdr>
          <w:top w:val="single" w:sz="4" w:space="10" w:color="000000"/>
          <w:left w:val="single" w:sz="4" w:space="0" w:color="000000"/>
          <w:bottom w:val="single" w:sz="4" w:space="0" w:color="000000"/>
          <w:right w:val="single" w:sz="4" w:space="0" w:color="000000"/>
        </w:pBdr>
        <w:shd w:val="clear" w:color="auto" w:fill="D9D9D9" w:themeFill="background1" w:themeFillShade="D9"/>
        <w:spacing w:after="25" w:line="276" w:lineRule="auto"/>
        <w:ind w:left="-5" w:right="3"/>
        <w:rPr>
          <w:rFonts w:ascii="Function" w:hAnsi="Function"/>
          <w:color w:val="auto"/>
        </w:rPr>
      </w:pPr>
      <w:r w:rsidRPr="00AE3671">
        <w:rPr>
          <w:rFonts w:ascii="Function" w:eastAsia="Calibri" w:hAnsi="Function" w:cs="Calibri"/>
          <w:i w:val="0"/>
          <w:color w:val="auto"/>
        </w:rPr>
        <w:t xml:space="preserve">Identify the requirements for sample handling, custody in the field, laboratory and transport, </w:t>
      </w:r>
      <w:proofErr w:type="gramStart"/>
      <w:r w:rsidRPr="00AE3671">
        <w:rPr>
          <w:rFonts w:ascii="Function" w:eastAsia="Calibri" w:hAnsi="Function" w:cs="Calibri"/>
          <w:i w:val="0"/>
          <w:color w:val="auto"/>
        </w:rPr>
        <w:t>taking into account</w:t>
      </w:r>
      <w:proofErr w:type="gramEnd"/>
      <w:r w:rsidRPr="00AE3671">
        <w:rPr>
          <w:rFonts w:ascii="Function" w:eastAsia="Calibri" w:hAnsi="Function" w:cs="Calibri"/>
          <w:i w:val="0"/>
          <w:color w:val="auto"/>
        </w:rPr>
        <w:t xml:space="preserve"> the nature of the samples, the maximum allowable sample holding time before extraction or analysis and available shipping options and schedules. Sample handling includes packaging, shipment from the site and receipt by and storage at the laboratory. Examples of sample labels, custody forms and sample custody logs should be included. </w:t>
      </w:r>
      <w:r w:rsidR="00590700" w:rsidRPr="00AE3671">
        <w:rPr>
          <w:rFonts w:ascii="Function" w:eastAsia="Calibri" w:hAnsi="Function" w:cs="Calibri"/>
          <w:i w:val="0"/>
          <w:color w:val="auto"/>
        </w:rPr>
        <w:t>Fill in the table below to identify organizations responsible for custody of samples.</w:t>
      </w:r>
      <w:r w:rsidR="00360A41" w:rsidRPr="00AE3671">
        <w:rPr>
          <w:rFonts w:ascii="Function" w:eastAsia="Calibri" w:hAnsi="Function" w:cs="Calibri"/>
          <w:i w:val="0"/>
          <w:color w:val="auto"/>
        </w:rPr>
        <w:t xml:space="preserve"> If appropriate, ask the laboratory you will be using to help you complete this template.</w:t>
      </w:r>
      <w:r w:rsidR="004D7982" w:rsidRPr="00AE3671">
        <w:rPr>
          <w:rFonts w:ascii="Function" w:eastAsia="Calibri" w:hAnsi="Function" w:cs="Calibri"/>
          <w:i w:val="0"/>
          <w:color w:val="auto"/>
        </w:rPr>
        <w:t xml:space="preserve"> </w:t>
      </w:r>
      <w:r w:rsidR="004D7982" w:rsidRPr="00AE3671">
        <w:rPr>
          <w:rFonts w:ascii="Function" w:eastAsia="Calibri" w:hAnsi="Function" w:cs="Calibri"/>
          <w:color w:val="auto"/>
        </w:rPr>
        <w:t>Note that most of these items are applicable to discrete sampling</w:t>
      </w:r>
      <w:r w:rsidR="0013536F" w:rsidRPr="00AE3671">
        <w:rPr>
          <w:rFonts w:ascii="Function" w:eastAsia="Calibri" w:hAnsi="Function" w:cs="Calibri"/>
          <w:color w:val="auto"/>
        </w:rPr>
        <w:t xml:space="preserve"> </w:t>
      </w:r>
      <w:r w:rsidR="004B2041">
        <w:rPr>
          <w:rFonts w:ascii="Function" w:eastAsia="Calibri" w:hAnsi="Function" w:cs="Calibri"/>
          <w:color w:val="auto"/>
        </w:rPr>
        <w:t xml:space="preserve">and for </w:t>
      </w:r>
      <w:r w:rsidR="0013536F" w:rsidRPr="00AE3671">
        <w:rPr>
          <w:rFonts w:ascii="Function" w:eastAsia="Calibri" w:hAnsi="Function" w:cs="Calibri"/>
          <w:color w:val="auto"/>
        </w:rPr>
        <w:t xml:space="preserve">samples </w:t>
      </w:r>
      <w:r w:rsidR="008B2BD9">
        <w:rPr>
          <w:rFonts w:ascii="Function" w:eastAsia="Calibri" w:hAnsi="Function" w:cs="Calibri"/>
          <w:color w:val="auto"/>
        </w:rPr>
        <w:t xml:space="preserve">that </w:t>
      </w:r>
      <w:r w:rsidR="0013536F" w:rsidRPr="00AE3671">
        <w:rPr>
          <w:rFonts w:ascii="Function" w:eastAsia="Calibri" w:hAnsi="Function" w:cs="Calibri"/>
          <w:color w:val="auto"/>
        </w:rPr>
        <w:t>will be transported to a laboratory</w:t>
      </w:r>
      <w:r w:rsidR="004D7982" w:rsidRPr="00AE3671">
        <w:rPr>
          <w:rFonts w:ascii="Function" w:eastAsia="Calibri" w:hAnsi="Function" w:cs="Calibri"/>
          <w:color w:val="auto"/>
        </w:rPr>
        <w:t>.</w:t>
      </w:r>
      <w:r w:rsidR="004D7982" w:rsidRPr="00AE3671">
        <w:rPr>
          <w:rFonts w:ascii="Function" w:eastAsia="Calibri" w:hAnsi="Function" w:cs="Calibri"/>
          <w:i w:val="0"/>
          <w:color w:val="auto"/>
        </w:rPr>
        <w:t xml:space="preserve"> Continuous monitoring is less established and other requirements may be needed to ensure providence of data.</w:t>
      </w:r>
      <w:r w:rsidR="0013536F" w:rsidRPr="00AE3671">
        <w:rPr>
          <w:rFonts w:ascii="Function" w:eastAsia="Calibri" w:hAnsi="Function" w:cs="Calibri"/>
          <w:i w:val="0"/>
          <w:color w:val="auto"/>
        </w:rPr>
        <w:t xml:space="preserve"> </w:t>
      </w:r>
    </w:p>
    <w:p w14:paraId="5E9DE639" w14:textId="77777777" w:rsidR="00B059B6" w:rsidRPr="00AE3671" w:rsidRDefault="00B059B6" w:rsidP="00111EEF">
      <w:pPr>
        <w:ind w:left="0" w:firstLine="0"/>
        <w:rPr>
          <w:rFonts w:ascii="Function" w:eastAsia="Calibri" w:hAnsi="Function"/>
        </w:rPr>
      </w:pPr>
    </w:p>
    <w:tbl>
      <w:tblPr>
        <w:tblStyle w:val="TableGrid0"/>
        <w:tblW w:w="0" w:type="auto"/>
        <w:tblLook w:val="04A0" w:firstRow="1" w:lastRow="0" w:firstColumn="1" w:lastColumn="0" w:noHBand="0" w:noVBand="1"/>
      </w:tblPr>
      <w:tblGrid>
        <w:gridCol w:w="3415"/>
        <w:gridCol w:w="3330"/>
        <w:gridCol w:w="3415"/>
      </w:tblGrid>
      <w:tr w:rsidR="00835E76" w:rsidRPr="00AE3671" w14:paraId="130E76E7" w14:textId="77777777" w:rsidTr="007B7311">
        <w:trPr>
          <w:trHeight w:val="305"/>
        </w:trPr>
        <w:tc>
          <w:tcPr>
            <w:tcW w:w="3415" w:type="dxa"/>
            <w:tcBorders>
              <w:bottom w:val="single" w:sz="18" w:space="0" w:color="auto"/>
            </w:tcBorders>
          </w:tcPr>
          <w:p w14:paraId="7600908F" w14:textId="6794B930" w:rsidR="00835E76" w:rsidRPr="00C2235C" w:rsidRDefault="009A16AE" w:rsidP="007B7311">
            <w:pPr>
              <w:pStyle w:val="Default"/>
              <w:rPr>
                <w:rFonts w:ascii="Function" w:hAnsi="Function" w:cs="Times New Roman"/>
                <w:bCs/>
                <w:color w:val="auto"/>
                <w:sz w:val="22"/>
                <w:szCs w:val="22"/>
              </w:rPr>
            </w:pPr>
            <w:r w:rsidRPr="00C2235C">
              <w:rPr>
                <w:rFonts w:ascii="Function" w:hAnsi="Function" w:cs="Times New Roman"/>
                <w:bCs/>
                <w:color w:val="auto"/>
                <w:sz w:val="22"/>
                <w:szCs w:val="22"/>
              </w:rPr>
              <w:t>Activity</w:t>
            </w:r>
          </w:p>
        </w:tc>
        <w:tc>
          <w:tcPr>
            <w:tcW w:w="3330" w:type="dxa"/>
            <w:tcBorders>
              <w:bottom w:val="single" w:sz="18" w:space="0" w:color="auto"/>
            </w:tcBorders>
          </w:tcPr>
          <w:p w14:paraId="4C60D6CA" w14:textId="064EE8AE" w:rsidR="00835E76" w:rsidRPr="00C2235C" w:rsidRDefault="00835E76" w:rsidP="007B7311">
            <w:pPr>
              <w:pStyle w:val="Default"/>
              <w:rPr>
                <w:rFonts w:ascii="Function" w:hAnsi="Function" w:cs="Times New Roman"/>
                <w:bCs/>
                <w:color w:val="auto"/>
                <w:sz w:val="22"/>
                <w:szCs w:val="22"/>
              </w:rPr>
            </w:pPr>
            <w:r w:rsidRPr="00C2235C">
              <w:rPr>
                <w:rFonts w:ascii="Function" w:hAnsi="Function" w:cs="Times New Roman"/>
                <w:bCs/>
                <w:color w:val="auto"/>
                <w:sz w:val="22"/>
                <w:szCs w:val="22"/>
              </w:rPr>
              <w:t>Name</w:t>
            </w:r>
            <w:r w:rsidR="007722DD" w:rsidRPr="00C2235C">
              <w:rPr>
                <w:rFonts w:ascii="Function" w:hAnsi="Function" w:cs="Times New Roman"/>
                <w:bCs/>
                <w:color w:val="auto"/>
                <w:sz w:val="22"/>
                <w:szCs w:val="22"/>
              </w:rPr>
              <w:t>/Organization</w:t>
            </w:r>
          </w:p>
        </w:tc>
        <w:tc>
          <w:tcPr>
            <w:tcW w:w="3415" w:type="dxa"/>
            <w:tcBorders>
              <w:bottom w:val="single" w:sz="18" w:space="0" w:color="auto"/>
            </w:tcBorders>
          </w:tcPr>
          <w:p w14:paraId="0EB6BA1C" w14:textId="12FACAB6" w:rsidR="00835E76" w:rsidRPr="00C2235C" w:rsidRDefault="0023308F" w:rsidP="007B7311">
            <w:pPr>
              <w:pStyle w:val="Default"/>
              <w:rPr>
                <w:rFonts w:ascii="Function" w:hAnsi="Function" w:cs="Times New Roman"/>
                <w:bCs/>
                <w:color w:val="auto"/>
                <w:sz w:val="22"/>
                <w:szCs w:val="22"/>
              </w:rPr>
            </w:pPr>
            <w:r w:rsidRPr="00C2235C">
              <w:rPr>
                <w:rFonts w:ascii="Function" w:hAnsi="Function" w:cs="Times New Roman"/>
                <w:bCs/>
                <w:color w:val="auto"/>
                <w:sz w:val="22"/>
                <w:szCs w:val="22"/>
              </w:rPr>
              <w:t>Contact Information</w:t>
            </w:r>
          </w:p>
        </w:tc>
      </w:tr>
      <w:tr w:rsidR="007722DD" w:rsidRPr="00AE3671" w14:paraId="16BD6A70" w14:textId="77777777" w:rsidTr="00A17039">
        <w:trPr>
          <w:trHeight w:val="288"/>
        </w:trPr>
        <w:tc>
          <w:tcPr>
            <w:tcW w:w="10160" w:type="dxa"/>
            <w:gridSpan w:val="3"/>
            <w:tcBorders>
              <w:top w:val="single" w:sz="12" w:space="0" w:color="auto"/>
              <w:left w:val="single" w:sz="2" w:space="0" w:color="auto"/>
              <w:bottom w:val="single" w:sz="2" w:space="0" w:color="auto"/>
            </w:tcBorders>
            <w:vAlign w:val="center"/>
          </w:tcPr>
          <w:p w14:paraId="669900B7" w14:textId="7AE2968C" w:rsidR="007722DD" w:rsidRPr="00AE3671" w:rsidRDefault="007722DD" w:rsidP="00111EEF">
            <w:pPr>
              <w:spacing w:after="0" w:line="259" w:lineRule="auto"/>
              <w:ind w:left="0" w:right="834" w:firstLine="0"/>
              <w:rPr>
                <w:rFonts w:ascii="Function" w:hAnsi="Function"/>
              </w:rPr>
            </w:pPr>
            <w:r w:rsidRPr="00AE3671">
              <w:rPr>
                <w:rFonts w:ascii="Function" w:hAnsi="Function"/>
                <w:b/>
                <w:bCs/>
                <w:i w:val="0"/>
                <w:color w:val="auto"/>
              </w:rPr>
              <w:t>SAMPLE COLLECTION, PACKAGING, &amp; SHIPMENT</w:t>
            </w:r>
          </w:p>
        </w:tc>
      </w:tr>
      <w:tr w:rsidR="00835E76" w:rsidRPr="00AE3671" w14:paraId="47C61FD1" w14:textId="77777777" w:rsidTr="009A16AE">
        <w:trPr>
          <w:trHeight w:val="432"/>
        </w:trPr>
        <w:tc>
          <w:tcPr>
            <w:tcW w:w="3415" w:type="dxa"/>
            <w:tcBorders>
              <w:top w:val="single" w:sz="2" w:space="0" w:color="auto"/>
            </w:tcBorders>
            <w:vAlign w:val="center"/>
          </w:tcPr>
          <w:p w14:paraId="2CF42E45" w14:textId="3F31FC31" w:rsidR="00835E76" w:rsidRPr="00AE3671" w:rsidRDefault="007722DD"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Sample Collection</w:t>
            </w:r>
          </w:p>
        </w:tc>
        <w:tc>
          <w:tcPr>
            <w:tcW w:w="3330" w:type="dxa"/>
            <w:tcBorders>
              <w:top w:val="single" w:sz="2" w:space="0" w:color="auto"/>
            </w:tcBorders>
            <w:vAlign w:val="center"/>
          </w:tcPr>
          <w:p w14:paraId="4A44E44B" w14:textId="77777777" w:rsidR="00835E76" w:rsidRPr="00AE3671" w:rsidRDefault="00835E76" w:rsidP="00111EEF">
            <w:pPr>
              <w:pStyle w:val="Default"/>
              <w:rPr>
                <w:rFonts w:ascii="Function" w:hAnsi="Function" w:cs="Times New Roman"/>
                <w:bCs/>
                <w:i/>
                <w:color w:val="auto"/>
                <w:sz w:val="22"/>
                <w:szCs w:val="22"/>
              </w:rPr>
            </w:pPr>
          </w:p>
        </w:tc>
        <w:tc>
          <w:tcPr>
            <w:tcW w:w="3415" w:type="dxa"/>
            <w:tcBorders>
              <w:top w:val="single" w:sz="2" w:space="0" w:color="auto"/>
            </w:tcBorders>
            <w:vAlign w:val="center"/>
          </w:tcPr>
          <w:p w14:paraId="2E9FE94E" w14:textId="436FDE31" w:rsidR="00835E76" w:rsidRPr="00AE3671" w:rsidRDefault="00835E76" w:rsidP="00111EEF">
            <w:pPr>
              <w:pStyle w:val="Default"/>
              <w:rPr>
                <w:rFonts w:ascii="Function" w:hAnsi="Function" w:cs="Times New Roman"/>
                <w:bCs/>
                <w:i/>
                <w:color w:val="auto"/>
                <w:sz w:val="22"/>
                <w:szCs w:val="22"/>
              </w:rPr>
            </w:pPr>
          </w:p>
        </w:tc>
      </w:tr>
      <w:tr w:rsidR="00835E76" w:rsidRPr="00AE3671" w14:paraId="6BE215E9" w14:textId="77777777" w:rsidTr="009A16AE">
        <w:trPr>
          <w:trHeight w:val="432"/>
        </w:trPr>
        <w:tc>
          <w:tcPr>
            <w:tcW w:w="3415" w:type="dxa"/>
            <w:vAlign w:val="center"/>
          </w:tcPr>
          <w:p w14:paraId="16BF5D89" w14:textId="6049A13A" w:rsidR="00835E76" w:rsidRPr="00AE3671" w:rsidRDefault="007722DD"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Sample Packaging</w:t>
            </w:r>
          </w:p>
        </w:tc>
        <w:tc>
          <w:tcPr>
            <w:tcW w:w="3330" w:type="dxa"/>
            <w:vAlign w:val="center"/>
          </w:tcPr>
          <w:p w14:paraId="2D46FCDE" w14:textId="77777777" w:rsidR="00835E76" w:rsidRPr="00AE3671" w:rsidRDefault="00835E76" w:rsidP="00111EEF">
            <w:pPr>
              <w:pStyle w:val="Default"/>
              <w:rPr>
                <w:rFonts w:ascii="Function" w:hAnsi="Function" w:cs="Times New Roman"/>
                <w:bCs/>
                <w:i/>
                <w:color w:val="auto"/>
                <w:sz w:val="22"/>
                <w:szCs w:val="22"/>
              </w:rPr>
            </w:pPr>
          </w:p>
        </w:tc>
        <w:tc>
          <w:tcPr>
            <w:tcW w:w="3415" w:type="dxa"/>
            <w:vAlign w:val="center"/>
          </w:tcPr>
          <w:p w14:paraId="4674049F" w14:textId="35ABD05F" w:rsidR="00835E76" w:rsidRPr="00AE3671" w:rsidRDefault="00835E76" w:rsidP="00111EEF">
            <w:pPr>
              <w:pStyle w:val="Default"/>
              <w:rPr>
                <w:rFonts w:ascii="Function" w:hAnsi="Function" w:cs="Times New Roman"/>
                <w:bCs/>
                <w:i/>
                <w:color w:val="auto"/>
                <w:sz w:val="22"/>
                <w:szCs w:val="22"/>
              </w:rPr>
            </w:pPr>
          </w:p>
        </w:tc>
      </w:tr>
      <w:tr w:rsidR="00835E76" w:rsidRPr="00AE3671" w14:paraId="034B13B9" w14:textId="77777777" w:rsidTr="009A16AE">
        <w:trPr>
          <w:trHeight w:val="432"/>
        </w:trPr>
        <w:tc>
          <w:tcPr>
            <w:tcW w:w="3415" w:type="dxa"/>
            <w:vAlign w:val="center"/>
          </w:tcPr>
          <w:p w14:paraId="5B6F76CA" w14:textId="08B11C4C" w:rsidR="00835E76" w:rsidRPr="00AE3671" w:rsidRDefault="007722DD"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Coordination of Shipment</w:t>
            </w:r>
          </w:p>
        </w:tc>
        <w:tc>
          <w:tcPr>
            <w:tcW w:w="3330" w:type="dxa"/>
            <w:vAlign w:val="center"/>
          </w:tcPr>
          <w:p w14:paraId="4AA11DE6" w14:textId="77777777" w:rsidR="00835E76" w:rsidRPr="00AE3671" w:rsidRDefault="00835E76" w:rsidP="00111EEF">
            <w:pPr>
              <w:pStyle w:val="Default"/>
              <w:rPr>
                <w:rFonts w:ascii="Function" w:hAnsi="Function" w:cs="Times New Roman"/>
                <w:bCs/>
                <w:i/>
                <w:color w:val="auto"/>
                <w:sz w:val="22"/>
                <w:szCs w:val="22"/>
              </w:rPr>
            </w:pPr>
          </w:p>
        </w:tc>
        <w:tc>
          <w:tcPr>
            <w:tcW w:w="3415" w:type="dxa"/>
            <w:vAlign w:val="center"/>
          </w:tcPr>
          <w:p w14:paraId="5E2D19FE" w14:textId="1B65ACCC" w:rsidR="00835E76" w:rsidRPr="00AE3671" w:rsidRDefault="00835E76" w:rsidP="00111EEF">
            <w:pPr>
              <w:pStyle w:val="Default"/>
              <w:rPr>
                <w:rFonts w:ascii="Function" w:hAnsi="Function" w:cs="Times New Roman"/>
                <w:bCs/>
                <w:i/>
                <w:color w:val="auto"/>
                <w:sz w:val="22"/>
                <w:szCs w:val="22"/>
              </w:rPr>
            </w:pPr>
          </w:p>
        </w:tc>
      </w:tr>
      <w:tr w:rsidR="007722DD" w:rsidRPr="00AE3671" w14:paraId="29D41E02" w14:textId="77777777" w:rsidTr="00A94364">
        <w:trPr>
          <w:trHeight w:val="288"/>
        </w:trPr>
        <w:tc>
          <w:tcPr>
            <w:tcW w:w="10160" w:type="dxa"/>
            <w:gridSpan w:val="3"/>
            <w:vAlign w:val="center"/>
          </w:tcPr>
          <w:p w14:paraId="27560394" w14:textId="0A73C6C5" w:rsidR="007722DD" w:rsidRPr="00AE3671" w:rsidRDefault="007722DD" w:rsidP="00111EEF">
            <w:pPr>
              <w:pStyle w:val="Default"/>
              <w:rPr>
                <w:rFonts w:ascii="Function" w:hAnsi="Function" w:cs="Times New Roman"/>
                <w:bCs/>
                <w:i/>
                <w:color w:val="auto"/>
                <w:sz w:val="22"/>
                <w:szCs w:val="22"/>
              </w:rPr>
            </w:pPr>
            <w:r w:rsidRPr="00AE3671">
              <w:rPr>
                <w:rFonts w:ascii="Function" w:hAnsi="Function" w:cs="Times New Roman"/>
                <w:b/>
                <w:bCs/>
                <w:color w:val="auto"/>
                <w:sz w:val="22"/>
                <w:szCs w:val="22"/>
              </w:rPr>
              <w:t>SAMPLE RECEIPT &amp; ANALYSIS</w:t>
            </w:r>
          </w:p>
        </w:tc>
      </w:tr>
      <w:tr w:rsidR="00835E76" w:rsidRPr="00AE3671" w14:paraId="42996B01" w14:textId="77777777" w:rsidTr="009A16AE">
        <w:trPr>
          <w:trHeight w:val="432"/>
        </w:trPr>
        <w:tc>
          <w:tcPr>
            <w:tcW w:w="3415" w:type="dxa"/>
            <w:vAlign w:val="center"/>
          </w:tcPr>
          <w:p w14:paraId="498FF304" w14:textId="2A51DD22" w:rsidR="00835E76" w:rsidRPr="00AE3671" w:rsidRDefault="007722DD"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Sample Receipt</w:t>
            </w:r>
          </w:p>
        </w:tc>
        <w:tc>
          <w:tcPr>
            <w:tcW w:w="3330" w:type="dxa"/>
            <w:vAlign w:val="center"/>
          </w:tcPr>
          <w:p w14:paraId="30615E02" w14:textId="77777777" w:rsidR="00835E76" w:rsidRPr="00AE3671" w:rsidRDefault="00835E76" w:rsidP="00111EEF">
            <w:pPr>
              <w:pStyle w:val="Default"/>
              <w:rPr>
                <w:rFonts w:ascii="Function" w:hAnsi="Function" w:cs="Times New Roman"/>
                <w:bCs/>
                <w:i/>
                <w:color w:val="auto"/>
                <w:sz w:val="22"/>
                <w:szCs w:val="22"/>
              </w:rPr>
            </w:pPr>
          </w:p>
        </w:tc>
        <w:tc>
          <w:tcPr>
            <w:tcW w:w="3415" w:type="dxa"/>
            <w:vAlign w:val="center"/>
          </w:tcPr>
          <w:p w14:paraId="326AB473" w14:textId="079C5F57" w:rsidR="00835E76" w:rsidRPr="00AE3671" w:rsidRDefault="00835E76" w:rsidP="00111EEF">
            <w:pPr>
              <w:pStyle w:val="Default"/>
              <w:rPr>
                <w:rFonts w:ascii="Function" w:hAnsi="Function" w:cs="Times New Roman"/>
                <w:bCs/>
                <w:i/>
                <w:color w:val="auto"/>
                <w:sz w:val="22"/>
                <w:szCs w:val="22"/>
              </w:rPr>
            </w:pPr>
          </w:p>
        </w:tc>
      </w:tr>
      <w:tr w:rsidR="007722DD" w:rsidRPr="00AE3671" w14:paraId="2CF0146E" w14:textId="77777777" w:rsidTr="009A16AE">
        <w:trPr>
          <w:trHeight w:val="432"/>
        </w:trPr>
        <w:tc>
          <w:tcPr>
            <w:tcW w:w="3415" w:type="dxa"/>
            <w:vAlign w:val="center"/>
          </w:tcPr>
          <w:p w14:paraId="5AD29FD0" w14:textId="524E8688" w:rsidR="007722DD" w:rsidRPr="00AE3671" w:rsidRDefault="007722DD"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Sample Custody &amp; Storage</w:t>
            </w:r>
          </w:p>
        </w:tc>
        <w:tc>
          <w:tcPr>
            <w:tcW w:w="3330" w:type="dxa"/>
            <w:vAlign w:val="center"/>
          </w:tcPr>
          <w:p w14:paraId="5D49D2DA" w14:textId="77777777" w:rsidR="007722DD" w:rsidRPr="00AE3671" w:rsidRDefault="007722DD" w:rsidP="00111EEF">
            <w:pPr>
              <w:pStyle w:val="Default"/>
              <w:rPr>
                <w:rFonts w:ascii="Function" w:hAnsi="Function" w:cs="Times New Roman"/>
                <w:bCs/>
                <w:i/>
                <w:color w:val="auto"/>
                <w:sz w:val="22"/>
                <w:szCs w:val="22"/>
              </w:rPr>
            </w:pPr>
          </w:p>
        </w:tc>
        <w:tc>
          <w:tcPr>
            <w:tcW w:w="3415" w:type="dxa"/>
            <w:vAlign w:val="center"/>
          </w:tcPr>
          <w:p w14:paraId="742AE715" w14:textId="150244BB" w:rsidR="007722DD" w:rsidRPr="00AE3671" w:rsidRDefault="007722DD" w:rsidP="00111EEF">
            <w:pPr>
              <w:pStyle w:val="Default"/>
              <w:rPr>
                <w:rFonts w:ascii="Function" w:hAnsi="Function" w:cs="Times New Roman"/>
                <w:bCs/>
                <w:i/>
                <w:color w:val="auto"/>
                <w:sz w:val="22"/>
                <w:szCs w:val="22"/>
              </w:rPr>
            </w:pPr>
          </w:p>
        </w:tc>
      </w:tr>
      <w:tr w:rsidR="007722DD" w:rsidRPr="00AE3671" w14:paraId="25AC7182" w14:textId="77777777" w:rsidTr="009A16AE">
        <w:trPr>
          <w:trHeight w:val="432"/>
        </w:trPr>
        <w:tc>
          <w:tcPr>
            <w:tcW w:w="3415" w:type="dxa"/>
            <w:vAlign w:val="center"/>
          </w:tcPr>
          <w:p w14:paraId="114C86EC" w14:textId="6CDAC46A" w:rsidR="007722DD" w:rsidRPr="00AE3671" w:rsidRDefault="00FF6B3C"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Sample Preparation</w:t>
            </w:r>
          </w:p>
        </w:tc>
        <w:tc>
          <w:tcPr>
            <w:tcW w:w="3330" w:type="dxa"/>
            <w:vAlign w:val="center"/>
          </w:tcPr>
          <w:p w14:paraId="3FE0BFBC" w14:textId="77777777" w:rsidR="007722DD" w:rsidRPr="00AE3671" w:rsidRDefault="007722DD" w:rsidP="00111EEF">
            <w:pPr>
              <w:pStyle w:val="Default"/>
              <w:rPr>
                <w:rFonts w:ascii="Function" w:hAnsi="Function" w:cs="Times New Roman"/>
                <w:bCs/>
                <w:i/>
                <w:color w:val="auto"/>
                <w:sz w:val="22"/>
                <w:szCs w:val="22"/>
              </w:rPr>
            </w:pPr>
          </w:p>
        </w:tc>
        <w:tc>
          <w:tcPr>
            <w:tcW w:w="3415" w:type="dxa"/>
            <w:vAlign w:val="center"/>
          </w:tcPr>
          <w:p w14:paraId="2C286B63" w14:textId="13136F49" w:rsidR="007722DD" w:rsidRPr="00AE3671" w:rsidRDefault="007722DD" w:rsidP="00111EEF">
            <w:pPr>
              <w:pStyle w:val="Default"/>
              <w:rPr>
                <w:rFonts w:ascii="Function" w:hAnsi="Function" w:cs="Times New Roman"/>
                <w:bCs/>
                <w:i/>
                <w:color w:val="auto"/>
                <w:sz w:val="22"/>
                <w:szCs w:val="22"/>
              </w:rPr>
            </w:pPr>
          </w:p>
        </w:tc>
      </w:tr>
      <w:tr w:rsidR="007722DD" w:rsidRPr="00AE3671" w14:paraId="40C0D5AD" w14:textId="77777777" w:rsidTr="009A16AE">
        <w:trPr>
          <w:trHeight w:val="432"/>
        </w:trPr>
        <w:tc>
          <w:tcPr>
            <w:tcW w:w="3415" w:type="dxa"/>
            <w:vAlign w:val="center"/>
          </w:tcPr>
          <w:p w14:paraId="638B5913" w14:textId="6973ABF6" w:rsidR="007722DD" w:rsidRPr="00AE3671" w:rsidRDefault="00FF6B3C"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Sample Analysis</w:t>
            </w:r>
          </w:p>
        </w:tc>
        <w:tc>
          <w:tcPr>
            <w:tcW w:w="3330" w:type="dxa"/>
            <w:vAlign w:val="center"/>
          </w:tcPr>
          <w:p w14:paraId="73E5075D" w14:textId="77777777" w:rsidR="007722DD" w:rsidRPr="00AE3671" w:rsidRDefault="007722DD" w:rsidP="00111EEF">
            <w:pPr>
              <w:pStyle w:val="Default"/>
              <w:rPr>
                <w:rFonts w:ascii="Function" w:hAnsi="Function" w:cs="Times New Roman"/>
                <w:bCs/>
                <w:i/>
                <w:color w:val="auto"/>
                <w:sz w:val="22"/>
                <w:szCs w:val="22"/>
              </w:rPr>
            </w:pPr>
          </w:p>
        </w:tc>
        <w:tc>
          <w:tcPr>
            <w:tcW w:w="3415" w:type="dxa"/>
            <w:vAlign w:val="center"/>
          </w:tcPr>
          <w:p w14:paraId="34587658" w14:textId="6BA10395" w:rsidR="007722DD" w:rsidRPr="00AE3671" w:rsidRDefault="007722DD" w:rsidP="00111EEF">
            <w:pPr>
              <w:pStyle w:val="Default"/>
              <w:rPr>
                <w:rFonts w:ascii="Function" w:hAnsi="Function" w:cs="Times New Roman"/>
                <w:bCs/>
                <w:i/>
                <w:color w:val="auto"/>
                <w:sz w:val="22"/>
                <w:szCs w:val="22"/>
              </w:rPr>
            </w:pPr>
          </w:p>
        </w:tc>
      </w:tr>
      <w:tr w:rsidR="007722DD" w:rsidRPr="00AE3671" w14:paraId="0E654ABD" w14:textId="77777777" w:rsidTr="009A16AE">
        <w:trPr>
          <w:trHeight w:val="432"/>
        </w:trPr>
        <w:tc>
          <w:tcPr>
            <w:tcW w:w="3415" w:type="dxa"/>
            <w:vAlign w:val="center"/>
          </w:tcPr>
          <w:p w14:paraId="2735545C" w14:textId="4B382663" w:rsidR="007722DD" w:rsidRPr="00AE3671" w:rsidRDefault="00FF6B3C"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Sample Archiving</w:t>
            </w:r>
            <w:r w:rsidR="009A16AE">
              <w:rPr>
                <w:rFonts w:ascii="Function" w:hAnsi="Function" w:cs="Times New Roman"/>
                <w:bCs/>
                <w:color w:val="auto"/>
                <w:sz w:val="22"/>
                <w:szCs w:val="22"/>
              </w:rPr>
              <w:t xml:space="preserve"> (if appropriate)</w:t>
            </w:r>
          </w:p>
        </w:tc>
        <w:tc>
          <w:tcPr>
            <w:tcW w:w="3330" w:type="dxa"/>
            <w:vAlign w:val="center"/>
          </w:tcPr>
          <w:p w14:paraId="43F215F4" w14:textId="77777777" w:rsidR="007722DD" w:rsidRPr="00AE3671" w:rsidRDefault="007722DD" w:rsidP="00111EEF">
            <w:pPr>
              <w:pStyle w:val="Default"/>
              <w:rPr>
                <w:rFonts w:ascii="Function" w:hAnsi="Function" w:cs="Times New Roman"/>
                <w:bCs/>
                <w:i/>
                <w:color w:val="auto"/>
                <w:sz w:val="22"/>
                <w:szCs w:val="22"/>
              </w:rPr>
            </w:pPr>
          </w:p>
        </w:tc>
        <w:tc>
          <w:tcPr>
            <w:tcW w:w="3415" w:type="dxa"/>
            <w:vAlign w:val="center"/>
          </w:tcPr>
          <w:p w14:paraId="394104E3" w14:textId="1B135096" w:rsidR="007722DD" w:rsidRPr="00AE3671" w:rsidRDefault="007722DD" w:rsidP="00111EEF">
            <w:pPr>
              <w:pStyle w:val="Default"/>
              <w:rPr>
                <w:rFonts w:ascii="Function" w:hAnsi="Function" w:cs="Times New Roman"/>
                <w:bCs/>
                <w:i/>
                <w:color w:val="auto"/>
                <w:sz w:val="22"/>
                <w:szCs w:val="22"/>
              </w:rPr>
            </w:pPr>
          </w:p>
        </w:tc>
      </w:tr>
      <w:tr w:rsidR="00FF6B3C" w:rsidRPr="00AE3671" w14:paraId="40080516" w14:textId="77777777" w:rsidTr="009A16AE">
        <w:trPr>
          <w:trHeight w:val="432"/>
        </w:trPr>
        <w:tc>
          <w:tcPr>
            <w:tcW w:w="3415" w:type="dxa"/>
            <w:vAlign w:val="center"/>
          </w:tcPr>
          <w:p w14:paraId="5E4207B8" w14:textId="6707C048" w:rsidR="00FF6B3C" w:rsidRPr="00AE3671" w:rsidRDefault="00FF6B3C" w:rsidP="00111EEF">
            <w:pPr>
              <w:pStyle w:val="Default"/>
              <w:rPr>
                <w:rFonts w:ascii="Function" w:hAnsi="Function" w:cs="Times New Roman"/>
                <w:bCs/>
                <w:color w:val="auto"/>
                <w:sz w:val="22"/>
                <w:szCs w:val="22"/>
              </w:rPr>
            </w:pPr>
            <w:r w:rsidRPr="00AE3671">
              <w:rPr>
                <w:rFonts w:ascii="Function" w:hAnsi="Function" w:cs="Times New Roman"/>
                <w:bCs/>
                <w:color w:val="auto"/>
                <w:sz w:val="22"/>
                <w:szCs w:val="22"/>
              </w:rPr>
              <w:t>Sample Disposal</w:t>
            </w:r>
            <w:r w:rsidR="009A16AE">
              <w:rPr>
                <w:rFonts w:ascii="Function" w:hAnsi="Function" w:cs="Times New Roman"/>
                <w:bCs/>
                <w:color w:val="auto"/>
                <w:sz w:val="22"/>
                <w:szCs w:val="22"/>
              </w:rPr>
              <w:t xml:space="preserve"> (if appropriate)</w:t>
            </w:r>
          </w:p>
        </w:tc>
        <w:tc>
          <w:tcPr>
            <w:tcW w:w="3330" w:type="dxa"/>
            <w:vAlign w:val="center"/>
          </w:tcPr>
          <w:p w14:paraId="262EF463" w14:textId="77777777" w:rsidR="00FF6B3C" w:rsidRPr="00AE3671" w:rsidRDefault="00FF6B3C" w:rsidP="00111EEF">
            <w:pPr>
              <w:pStyle w:val="Default"/>
              <w:rPr>
                <w:rFonts w:ascii="Function" w:hAnsi="Function" w:cs="Times New Roman"/>
                <w:bCs/>
                <w:i/>
                <w:color w:val="auto"/>
                <w:sz w:val="22"/>
                <w:szCs w:val="22"/>
              </w:rPr>
            </w:pPr>
          </w:p>
        </w:tc>
        <w:tc>
          <w:tcPr>
            <w:tcW w:w="3415" w:type="dxa"/>
            <w:vAlign w:val="center"/>
          </w:tcPr>
          <w:p w14:paraId="72624BEF" w14:textId="24B6571C" w:rsidR="00FF6B3C" w:rsidRPr="00AE3671" w:rsidRDefault="00FF6B3C" w:rsidP="00111EEF">
            <w:pPr>
              <w:pStyle w:val="Default"/>
              <w:rPr>
                <w:rFonts w:ascii="Function" w:hAnsi="Function" w:cs="Times New Roman"/>
                <w:bCs/>
                <w:i/>
                <w:color w:val="auto"/>
                <w:sz w:val="22"/>
                <w:szCs w:val="22"/>
              </w:rPr>
            </w:pPr>
          </w:p>
        </w:tc>
      </w:tr>
    </w:tbl>
    <w:p w14:paraId="7AA077BC" w14:textId="2C3BCEA7" w:rsidR="00F92DC3" w:rsidRPr="00AE3671" w:rsidRDefault="00F92DC3" w:rsidP="00111EEF">
      <w:pPr>
        <w:pStyle w:val="Default"/>
        <w:rPr>
          <w:rFonts w:ascii="Function" w:hAnsi="Function" w:cs="Times New Roman"/>
          <w:b/>
          <w:bCs/>
          <w:color w:val="auto"/>
          <w:sz w:val="22"/>
          <w:szCs w:val="22"/>
        </w:rPr>
      </w:pPr>
    </w:p>
    <w:p w14:paraId="7B10D66D" w14:textId="03D79A60" w:rsidR="00996D83" w:rsidRPr="00B76712" w:rsidRDefault="00996D83" w:rsidP="00111EEF">
      <w:pPr>
        <w:pStyle w:val="Text"/>
        <w:rPr>
          <w:rFonts w:ascii="Function" w:hAnsi="Function"/>
          <w:b/>
        </w:rPr>
      </w:pPr>
      <w:r w:rsidRPr="00B76712">
        <w:rPr>
          <w:rFonts w:ascii="Function" w:hAnsi="Function"/>
          <w:b/>
        </w:rPr>
        <w:t>Create a table or provide a narrative statement in response to these questions.</w:t>
      </w:r>
    </w:p>
    <w:p w14:paraId="674423DE" w14:textId="77777777" w:rsidR="00996D83" w:rsidRPr="00AE3671" w:rsidRDefault="00996D83" w:rsidP="00111EEF">
      <w:pPr>
        <w:pStyle w:val="BodyText3"/>
        <w:spacing w:after="0"/>
        <w:rPr>
          <w:rFonts w:ascii="Function" w:hAnsi="Function"/>
          <w:b/>
          <w:sz w:val="22"/>
          <w:szCs w:val="22"/>
        </w:rPr>
      </w:pPr>
    </w:p>
    <w:p w14:paraId="7E3A9BC7" w14:textId="499A39B7" w:rsidR="00DF55E3" w:rsidRPr="00AE3671" w:rsidRDefault="00FF6B3C" w:rsidP="00111EEF">
      <w:pPr>
        <w:pStyle w:val="BodyText3"/>
        <w:spacing w:after="0"/>
        <w:rPr>
          <w:rFonts w:ascii="Function" w:hAnsi="Function"/>
          <w:sz w:val="22"/>
          <w:szCs w:val="22"/>
        </w:rPr>
      </w:pPr>
      <w:r w:rsidRPr="00AE3671">
        <w:rPr>
          <w:rFonts w:ascii="Function" w:hAnsi="Function"/>
          <w:b/>
          <w:sz w:val="22"/>
          <w:szCs w:val="22"/>
        </w:rPr>
        <w:t>Sample Identification Procedures</w:t>
      </w:r>
      <w:r w:rsidRPr="00AE3671">
        <w:rPr>
          <w:rFonts w:ascii="Function" w:hAnsi="Function"/>
          <w:sz w:val="22"/>
          <w:szCs w:val="22"/>
        </w:rPr>
        <w:t>:</w:t>
      </w:r>
      <w:r w:rsidRPr="00AE3671">
        <w:rPr>
          <w:rFonts w:ascii="Function" w:hAnsi="Function"/>
          <w:b/>
          <w:sz w:val="22"/>
          <w:szCs w:val="22"/>
        </w:rPr>
        <w:t xml:space="preserve"> </w:t>
      </w:r>
      <w:r w:rsidR="0006757C" w:rsidRPr="00AE3671">
        <w:rPr>
          <w:rFonts w:ascii="Function" w:hAnsi="Function"/>
          <w:b/>
          <w:sz w:val="22"/>
          <w:szCs w:val="22"/>
        </w:rPr>
        <w:t xml:space="preserve"> </w:t>
      </w:r>
      <w:r w:rsidR="00DF55E3" w:rsidRPr="00AE3671">
        <w:rPr>
          <w:rFonts w:ascii="Function" w:hAnsi="Function"/>
          <w:sz w:val="22"/>
          <w:szCs w:val="22"/>
        </w:rPr>
        <w:t>How will your samples be identified?</w:t>
      </w:r>
      <w:r w:rsidR="009F7CFF" w:rsidRPr="00AE3671">
        <w:rPr>
          <w:rFonts w:ascii="Function" w:hAnsi="Function"/>
          <w:sz w:val="22"/>
          <w:szCs w:val="22"/>
        </w:rPr>
        <w:t xml:space="preserve"> </w:t>
      </w:r>
      <w:r w:rsidR="00DF55E3" w:rsidRPr="00AE3671">
        <w:rPr>
          <w:rFonts w:ascii="Function" w:hAnsi="Function"/>
          <w:sz w:val="22"/>
          <w:szCs w:val="22"/>
        </w:rPr>
        <w:t>Each must have a unique ID</w:t>
      </w:r>
      <w:r w:rsidR="009570E1" w:rsidRPr="00AE3671">
        <w:rPr>
          <w:rFonts w:ascii="Function" w:hAnsi="Function"/>
          <w:sz w:val="22"/>
          <w:szCs w:val="22"/>
        </w:rPr>
        <w:t>, for example, state and sample number [</w:t>
      </w:r>
      <w:r w:rsidR="009A16AE">
        <w:rPr>
          <w:rFonts w:ascii="Function" w:hAnsi="Function"/>
          <w:sz w:val="22"/>
          <w:szCs w:val="22"/>
        </w:rPr>
        <w:t xml:space="preserve">e.g. </w:t>
      </w:r>
      <w:r w:rsidR="009570E1" w:rsidRPr="00AE3671">
        <w:rPr>
          <w:rFonts w:ascii="Function" w:hAnsi="Function"/>
          <w:sz w:val="22"/>
          <w:szCs w:val="22"/>
        </w:rPr>
        <w:t>MA001]</w:t>
      </w:r>
      <w:r w:rsidR="00DF55E3" w:rsidRPr="00AE3671">
        <w:rPr>
          <w:rFonts w:ascii="Function" w:hAnsi="Function"/>
          <w:sz w:val="22"/>
          <w:szCs w:val="22"/>
        </w:rPr>
        <w:t>.</w:t>
      </w:r>
    </w:p>
    <w:p w14:paraId="7D2C0687" w14:textId="77777777" w:rsidR="005D224E" w:rsidRPr="00AE3671" w:rsidRDefault="005D224E" w:rsidP="00111EEF">
      <w:pPr>
        <w:pStyle w:val="BodyText3"/>
        <w:spacing w:after="0"/>
        <w:rPr>
          <w:rFonts w:ascii="Function" w:hAnsi="Function"/>
          <w:b/>
          <w:sz w:val="22"/>
          <w:szCs w:val="22"/>
        </w:rPr>
      </w:pPr>
    </w:p>
    <w:p w14:paraId="415294DF" w14:textId="30BE852E" w:rsidR="00A17039" w:rsidRPr="00AE3671" w:rsidRDefault="00A17039" w:rsidP="00111EEF">
      <w:pPr>
        <w:pStyle w:val="BodyText3"/>
        <w:spacing w:after="0"/>
        <w:rPr>
          <w:rFonts w:ascii="Function" w:hAnsi="Function"/>
          <w:bCs/>
          <w:sz w:val="22"/>
          <w:szCs w:val="22"/>
        </w:rPr>
      </w:pPr>
      <w:r w:rsidRPr="00AE3671">
        <w:rPr>
          <w:rFonts w:ascii="Function" w:hAnsi="Function"/>
          <w:b/>
          <w:sz w:val="22"/>
          <w:szCs w:val="22"/>
        </w:rPr>
        <w:t xml:space="preserve">Chain-of-Custody Procedures: </w:t>
      </w:r>
      <w:r w:rsidR="0006757C" w:rsidRPr="00AE3671">
        <w:rPr>
          <w:rFonts w:ascii="Function" w:hAnsi="Function"/>
          <w:b/>
          <w:sz w:val="22"/>
          <w:szCs w:val="22"/>
        </w:rPr>
        <w:t xml:space="preserve"> </w:t>
      </w:r>
      <w:r w:rsidRPr="00AE3671">
        <w:rPr>
          <w:rFonts w:ascii="Function" w:hAnsi="Function"/>
          <w:sz w:val="22"/>
          <w:szCs w:val="22"/>
        </w:rPr>
        <w:t xml:space="preserve">How will you ensure chain-of-custody? </w:t>
      </w:r>
      <w:r w:rsidR="00A94364" w:rsidRPr="00AE3671">
        <w:rPr>
          <w:rFonts w:ascii="Function" w:hAnsi="Function"/>
          <w:sz w:val="22"/>
          <w:szCs w:val="22"/>
        </w:rPr>
        <w:t>What forms or procedure?</w:t>
      </w:r>
      <w:r w:rsidR="00A94364" w:rsidRPr="00AE3671">
        <w:rPr>
          <w:rFonts w:ascii="Function" w:hAnsi="Function"/>
          <w:i/>
          <w:sz w:val="22"/>
          <w:szCs w:val="22"/>
        </w:rPr>
        <w:t xml:space="preserve"> </w:t>
      </w:r>
      <w:r w:rsidR="007D7700" w:rsidRPr="00AE3671">
        <w:rPr>
          <w:rFonts w:ascii="Function" w:hAnsi="Function"/>
          <w:i/>
          <w:sz w:val="22"/>
          <w:szCs w:val="22"/>
        </w:rPr>
        <w:t xml:space="preserve"> </w:t>
      </w:r>
      <w:r w:rsidR="007D7700" w:rsidRPr="00AE3671">
        <w:rPr>
          <w:rFonts w:ascii="Function" w:hAnsi="Function"/>
          <w:sz w:val="22"/>
          <w:szCs w:val="22"/>
        </w:rPr>
        <w:t>E</w:t>
      </w:r>
      <w:r w:rsidR="007D7700" w:rsidRPr="00AE3671">
        <w:rPr>
          <w:rFonts w:ascii="Function" w:eastAsia="Calibri" w:hAnsi="Function"/>
          <w:sz w:val="22"/>
          <w:szCs w:val="22"/>
        </w:rPr>
        <w:t>very person who handles</w:t>
      </w:r>
      <w:r w:rsidR="00590700" w:rsidRPr="00AE3671">
        <w:rPr>
          <w:rFonts w:ascii="Function" w:eastAsia="Calibri" w:hAnsi="Function"/>
          <w:sz w:val="22"/>
          <w:szCs w:val="22"/>
        </w:rPr>
        <w:t xml:space="preserve">, </w:t>
      </w:r>
      <w:r w:rsidR="007D7700" w:rsidRPr="00AE3671">
        <w:rPr>
          <w:rFonts w:ascii="Function" w:eastAsia="Calibri" w:hAnsi="Function"/>
          <w:sz w:val="22"/>
          <w:szCs w:val="22"/>
        </w:rPr>
        <w:t>transports</w:t>
      </w:r>
      <w:r w:rsidR="00590700" w:rsidRPr="00AE3671">
        <w:rPr>
          <w:rFonts w:ascii="Function" w:eastAsia="Calibri" w:hAnsi="Function"/>
          <w:sz w:val="22"/>
          <w:szCs w:val="22"/>
        </w:rPr>
        <w:t xml:space="preserve"> or </w:t>
      </w:r>
      <w:r w:rsidR="007D7700" w:rsidRPr="00AE3671">
        <w:rPr>
          <w:rFonts w:ascii="Function" w:eastAsia="Calibri" w:hAnsi="Function"/>
          <w:sz w:val="22"/>
          <w:szCs w:val="22"/>
        </w:rPr>
        <w:t>accepts sample</w:t>
      </w:r>
      <w:r w:rsidR="00590700" w:rsidRPr="00AE3671">
        <w:rPr>
          <w:rFonts w:ascii="Function" w:eastAsia="Calibri" w:hAnsi="Function"/>
          <w:sz w:val="22"/>
          <w:szCs w:val="22"/>
        </w:rPr>
        <w:t>s</w:t>
      </w:r>
      <w:r w:rsidR="007D7700" w:rsidRPr="00AE3671">
        <w:rPr>
          <w:rFonts w:ascii="Function" w:eastAsia="Calibri" w:hAnsi="Function"/>
          <w:sz w:val="22"/>
          <w:szCs w:val="22"/>
        </w:rPr>
        <w:t xml:space="preserve"> signs the chain-of-custody form with date</w:t>
      </w:r>
      <w:r w:rsidR="008B2BD9">
        <w:rPr>
          <w:rFonts w:ascii="Function" w:eastAsia="Calibri" w:hAnsi="Function"/>
          <w:sz w:val="22"/>
          <w:szCs w:val="22"/>
        </w:rPr>
        <w:t xml:space="preserve"> and </w:t>
      </w:r>
      <w:r w:rsidR="007D7700" w:rsidRPr="00AE3671">
        <w:rPr>
          <w:rFonts w:ascii="Function" w:eastAsia="Calibri" w:hAnsi="Function"/>
          <w:sz w:val="22"/>
          <w:szCs w:val="22"/>
        </w:rPr>
        <w:t>time.</w:t>
      </w:r>
      <w:r w:rsidR="00360A41" w:rsidRPr="00AE3671">
        <w:rPr>
          <w:rFonts w:ascii="Function" w:eastAsia="Calibri" w:hAnsi="Function"/>
          <w:sz w:val="22"/>
          <w:szCs w:val="22"/>
        </w:rPr>
        <w:t xml:space="preserve"> </w:t>
      </w:r>
      <w:r w:rsidR="005E3201" w:rsidRPr="00AE3671">
        <w:rPr>
          <w:rFonts w:ascii="Function" w:eastAsia="Calibri" w:hAnsi="Function"/>
          <w:sz w:val="22"/>
          <w:szCs w:val="22"/>
        </w:rPr>
        <w:t xml:space="preserve">See </w:t>
      </w:r>
      <w:r w:rsidR="00590700" w:rsidRPr="00AE3671">
        <w:rPr>
          <w:rFonts w:ascii="Function" w:eastAsia="Calibri" w:hAnsi="Function"/>
          <w:sz w:val="22"/>
          <w:szCs w:val="22"/>
        </w:rPr>
        <w:t>an example of a chain</w:t>
      </w:r>
      <w:r w:rsidR="00C23035">
        <w:rPr>
          <w:rFonts w:ascii="Function" w:eastAsia="Calibri" w:hAnsi="Function"/>
          <w:sz w:val="22"/>
          <w:szCs w:val="22"/>
        </w:rPr>
        <w:t>-</w:t>
      </w:r>
      <w:r w:rsidR="00590700" w:rsidRPr="00AE3671">
        <w:rPr>
          <w:rFonts w:ascii="Function" w:eastAsia="Calibri" w:hAnsi="Function"/>
          <w:sz w:val="22"/>
          <w:szCs w:val="22"/>
        </w:rPr>
        <w:t>of</w:t>
      </w:r>
      <w:r w:rsidR="00C23035">
        <w:rPr>
          <w:rFonts w:ascii="Function" w:eastAsia="Calibri" w:hAnsi="Function"/>
          <w:sz w:val="22"/>
          <w:szCs w:val="22"/>
        </w:rPr>
        <w:t>-</w:t>
      </w:r>
      <w:r w:rsidR="00590700" w:rsidRPr="00AE3671">
        <w:rPr>
          <w:rFonts w:ascii="Function" w:eastAsia="Calibri" w:hAnsi="Function"/>
          <w:sz w:val="22"/>
          <w:szCs w:val="22"/>
        </w:rPr>
        <w:t xml:space="preserve">custody </w:t>
      </w:r>
      <w:r w:rsidR="006E57FB" w:rsidRPr="00AE3671">
        <w:rPr>
          <w:rFonts w:ascii="Function" w:eastAsia="Calibri" w:hAnsi="Function"/>
          <w:sz w:val="22"/>
          <w:szCs w:val="22"/>
        </w:rPr>
        <w:t xml:space="preserve">form </w:t>
      </w:r>
      <w:r w:rsidR="00AB2DED" w:rsidRPr="00AE3671">
        <w:rPr>
          <w:rFonts w:ascii="Function" w:eastAsia="Calibri" w:hAnsi="Function"/>
          <w:sz w:val="22"/>
          <w:szCs w:val="22"/>
        </w:rPr>
        <w:t>in the compendium of examples.</w:t>
      </w:r>
    </w:p>
    <w:p w14:paraId="03F477DA" w14:textId="77777777" w:rsidR="005D224E" w:rsidRPr="00AE3671" w:rsidRDefault="005D224E" w:rsidP="00111EEF">
      <w:pPr>
        <w:pStyle w:val="BodyText3"/>
        <w:spacing w:after="0"/>
        <w:rPr>
          <w:rFonts w:ascii="Function" w:hAnsi="Function"/>
          <w:b/>
          <w:sz w:val="22"/>
          <w:szCs w:val="22"/>
        </w:rPr>
      </w:pPr>
    </w:p>
    <w:p w14:paraId="624946F5" w14:textId="35B15D23" w:rsidR="00FF6B3C" w:rsidRPr="00AE3671" w:rsidRDefault="00FF6B3C" w:rsidP="00111EEF">
      <w:pPr>
        <w:pStyle w:val="BodyText3"/>
        <w:spacing w:after="0"/>
        <w:rPr>
          <w:rFonts w:ascii="Function" w:hAnsi="Function"/>
          <w:sz w:val="22"/>
          <w:szCs w:val="22"/>
        </w:rPr>
      </w:pPr>
      <w:r w:rsidRPr="00AE3671">
        <w:rPr>
          <w:rFonts w:ascii="Function" w:hAnsi="Function"/>
          <w:b/>
          <w:sz w:val="22"/>
          <w:szCs w:val="22"/>
        </w:rPr>
        <w:t>Field Sample Custody/Tracking Procedures</w:t>
      </w:r>
      <w:r w:rsidRPr="00AE3671">
        <w:rPr>
          <w:rFonts w:ascii="Function" w:hAnsi="Function"/>
          <w:sz w:val="22"/>
          <w:szCs w:val="22"/>
        </w:rPr>
        <w:t xml:space="preserve">: </w:t>
      </w:r>
      <w:r w:rsidR="0006757C" w:rsidRPr="00AE3671">
        <w:rPr>
          <w:rFonts w:ascii="Function" w:hAnsi="Function"/>
          <w:sz w:val="22"/>
          <w:szCs w:val="22"/>
        </w:rPr>
        <w:t xml:space="preserve"> </w:t>
      </w:r>
      <w:r w:rsidR="00DF55E3" w:rsidRPr="00AE3671">
        <w:rPr>
          <w:rFonts w:ascii="Function" w:hAnsi="Function"/>
          <w:sz w:val="22"/>
          <w:szCs w:val="22"/>
        </w:rPr>
        <w:t xml:space="preserve">What </w:t>
      </w:r>
      <w:r w:rsidR="00813055" w:rsidRPr="00AE3671">
        <w:rPr>
          <w:rFonts w:ascii="Function" w:hAnsi="Function"/>
          <w:sz w:val="22"/>
          <w:szCs w:val="22"/>
        </w:rPr>
        <w:t>custody</w:t>
      </w:r>
      <w:r w:rsidR="00590700" w:rsidRPr="00AE3671">
        <w:rPr>
          <w:rFonts w:ascii="Function" w:hAnsi="Function"/>
          <w:sz w:val="22"/>
          <w:szCs w:val="22"/>
        </w:rPr>
        <w:t xml:space="preserve"> and </w:t>
      </w:r>
      <w:r w:rsidR="00813055" w:rsidRPr="00AE3671">
        <w:rPr>
          <w:rFonts w:ascii="Function" w:hAnsi="Function"/>
          <w:sz w:val="22"/>
          <w:szCs w:val="22"/>
        </w:rPr>
        <w:t xml:space="preserve">tracking </w:t>
      </w:r>
      <w:r w:rsidRPr="00AE3671">
        <w:rPr>
          <w:rFonts w:ascii="Function" w:hAnsi="Function"/>
          <w:sz w:val="22"/>
          <w:szCs w:val="22"/>
        </w:rPr>
        <w:t xml:space="preserve">procedures </w:t>
      </w:r>
      <w:r w:rsidR="00101F65" w:rsidRPr="00AE3671">
        <w:rPr>
          <w:rFonts w:ascii="Function" w:hAnsi="Function"/>
          <w:sz w:val="22"/>
          <w:szCs w:val="22"/>
        </w:rPr>
        <w:t xml:space="preserve">will </w:t>
      </w:r>
      <w:r w:rsidR="00813055" w:rsidRPr="00AE3671">
        <w:rPr>
          <w:rFonts w:ascii="Function" w:hAnsi="Function"/>
          <w:sz w:val="22"/>
          <w:szCs w:val="22"/>
        </w:rPr>
        <w:t>be</w:t>
      </w:r>
      <w:r w:rsidR="00101F65" w:rsidRPr="00AE3671">
        <w:rPr>
          <w:rFonts w:ascii="Function" w:hAnsi="Function"/>
          <w:sz w:val="22"/>
          <w:szCs w:val="22"/>
        </w:rPr>
        <w:t xml:space="preserve"> use</w:t>
      </w:r>
      <w:r w:rsidR="00813055" w:rsidRPr="00AE3671">
        <w:rPr>
          <w:rFonts w:ascii="Function" w:hAnsi="Function"/>
          <w:sz w:val="22"/>
          <w:szCs w:val="22"/>
        </w:rPr>
        <w:t>d</w:t>
      </w:r>
      <w:r w:rsidR="00101F65" w:rsidRPr="00AE3671">
        <w:rPr>
          <w:rFonts w:ascii="Function" w:hAnsi="Function"/>
          <w:sz w:val="22"/>
          <w:szCs w:val="22"/>
        </w:rPr>
        <w:t xml:space="preserve"> from sample collection to </w:t>
      </w:r>
      <w:proofErr w:type="gramStart"/>
      <w:r w:rsidR="00101F65" w:rsidRPr="00AE3671">
        <w:rPr>
          <w:rFonts w:ascii="Function" w:hAnsi="Function"/>
          <w:sz w:val="22"/>
          <w:szCs w:val="22"/>
        </w:rPr>
        <w:t>packaging</w:t>
      </w:r>
      <w:proofErr w:type="gramEnd"/>
      <w:r w:rsidR="00101F65" w:rsidRPr="00AE3671">
        <w:rPr>
          <w:rFonts w:ascii="Function" w:hAnsi="Function"/>
          <w:sz w:val="22"/>
          <w:szCs w:val="22"/>
        </w:rPr>
        <w:t xml:space="preserve"> to shipment to delivery to the laboratory?</w:t>
      </w:r>
      <w:r w:rsidR="00A17039" w:rsidRPr="00AE3671">
        <w:rPr>
          <w:rFonts w:ascii="Function" w:hAnsi="Function"/>
          <w:sz w:val="22"/>
          <w:szCs w:val="22"/>
        </w:rPr>
        <w:t xml:space="preserve"> Will you use custody seals? What type of shipment or carrier will you use for transportation? Will you use laboratory sample transfer forms? What is the maximum holding time (amount of time between sample collection</w:t>
      </w:r>
      <w:r w:rsidR="00F1386A">
        <w:rPr>
          <w:rFonts w:ascii="Function" w:hAnsi="Function"/>
          <w:sz w:val="22"/>
          <w:szCs w:val="22"/>
        </w:rPr>
        <w:t xml:space="preserve"> and sample </w:t>
      </w:r>
      <w:r w:rsidR="008B2BD9">
        <w:rPr>
          <w:rFonts w:ascii="Function" w:hAnsi="Function"/>
          <w:sz w:val="22"/>
          <w:szCs w:val="22"/>
        </w:rPr>
        <w:t xml:space="preserve">extraction </w:t>
      </w:r>
      <w:r w:rsidR="00F1386A">
        <w:rPr>
          <w:rFonts w:ascii="Function" w:hAnsi="Function"/>
          <w:sz w:val="22"/>
          <w:szCs w:val="22"/>
        </w:rPr>
        <w:t>or</w:t>
      </w:r>
      <w:r w:rsidR="008B2BD9">
        <w:rPr>
          <w:rFonts w:ascii="Function" w:hAnsi="Function"/>
          <w:sz w:val="22"/>
          <w:szCs w:val="22"/>
        </w:rPr>
        <w:t xml:space="preserve"> </w:t>
      </w:r>
      <w:r w:rsidR="00F1386A">
        <w:rPr>
          <w:rFonts w:ascii="Function" w:hAnsi="Function"/>
          <w:sz w:val="22"/>
          <w:szCs w:val="22"/>
        </w:rPr>
        <w:t xml:space="preserve">sample </w:t>
      </w:r>
      <w:r w:rsidR="008B2BD9">
        <w:rPr>
          <w:rFonts w:ascii="Function" w:hAnsi="Function"/>
          <w:sz w:val="22"/>
          <w:szCs w:val="22"/>
        </w:rPr>
        <w:t>analysis</w:t>
      </w:r>
      <w:r w:rsidR="00A17039" w:rsidRPr="00AE3671">
        <w:rPr>
          <w:rFonts w:ascii="Function" w:hAnsi="Function"/>
          <w:sz w:val="22"/>
          <w:szCs w:val="22"/>
        </w:rPr>
        <w:t xml:space="preserve">)? </w:t>
      </w:r>
      <w:r w:rsidR="00590700" w:rsidRPr="00AE3671">
        <w:rPr>
          <w:rFonts w:ascii="Function" w:hAnsi="Function"/>
          <w:sz w:val="22"/>
          <w:szCs w:val="22"/>
        </w:rPr>
        <w:t>Where will samples be kept and preserved while transporting to the laboratory?</w:t>
      </w:r>
    </w:p>
    <w:p w14:paraId="38CD947C" w14:textId="33345982" w:rsidR="00A94364" w:rsidRPr="00AE3671" w:rsidRDefault="00A94364" w:rsidP="00111EEF">
      <w:pPr>
        <w:pStyle w:val="BodyText3"/>
        <w:spacing w:after="0"/>
        <w:rPr>
          <w:rFonts w:ascii="Function" w:hAnsi="Function"/>
          <w:b/>
          <w:sz w:val="22"/>
          <w:szCs w:val="22"/>
        </w:rPr>
      </w:pPr>
    </w:p>
    <w:p w14:paraId="6FF92F00" w14:textId="77777777" w:rsidR="007B7311" w:rsidRDefault="00FF6B3C" w:rsidP="007B7311">
      <w:pPr>
        <w:pStyle w:val="BodyText3"/>
        <w:spacing w:after="0"/>
        <w:rPr>
          <w:rFonts w:ascii="Function" w:eastAsia="Calibri" w:hAnsi="Function"/>
        </w:rPr>
      </w:pPr>
      <w:r w:rsidRPr="00AE3671">
        <w:rPr>
          <w:rFonts w:ascii="Function" w:hAnsi="Function"/>
          <w:b/>
          <w:sz w:val="22"/>
          <w:szCs w:val="22"/>
        </w:rPr>
        <w:lastRenderedPageBreak/>
        <w:t>Laboratory Sample Custody/Tracking Procedures</w:t>
      </w:r>
      <w:r w:rsidR="00101F65" w:rsidRPr="00AE3671">
        <w:rPr>
          <w:rFonts w:ascii="Function" w:hAnsi="Function"/>
          <w:sz w:val="22"/>
          <w:szCs w:val="22"/>
        </w:rPr>
        <w:t>:</w:t>
      </w:r>
      <w:r w:rsidR="0006757C" w:rsidRPr="00AE3671">
        <w:rPr>
          <w:rFonts w:ascii="Function" w:hAnsi="Function"/>
          <w:sz w:val="22"/>
          <w:szCs w:val="22"/>
        </w:rPr>
        <w:t xml:space="preserve"> </w:t>
      </w:r>
      <w:r w:rsidR="00101F65" w:rsidRPr="00AE3671">
        <w:rPr>
          <w:rFonts w:ascii="Function" w:hAnsi="Function"/>
          <w:sz w:val="22"/>
          <w:szCs w:val="22"/>
        </w:rPr>
        <w:t xml:space="preserve"> What </w:t>
      </w:r>
      <w:r w:rsidR="00813055" w:rsidRPr="00AE3671">
        <w:rPr>
          <w:rFonts w:ascii="Function" w:hAnsi="Function"/>
          <w:sz w:val="22"/>
          <w:szCs w:val="22"/>
        </w:rPr>
        <w:t>custody</w:t>
      </w:r>
      <w:r w:rsidR="00590700" w:rsidRPr="00AE3671">
        <w:rPr>
          <w:rFonts w:ascii="Function" w:hAnsi="Function"/>
          <w:sz w:val="22"/>
          <w:szCs w:val="22"/>
        </w:rPr>
        <w:t xml:space="preserve"> and</w:t>
      </w:r>
      <w:r w:rsidR="006E57FB" w:rsidRPr="00AE3671">
        <w:rPr>
          <w:rFonts w:ascii="Function" w:hAnsi="Function"/>
          <w:sz w:val="22"/>
          <w:szCs w:val="22"/>
        </w:rPr>
        <w:t xml:space="preserve"> </w:t>
      </w:r>
      <w:r w:rsidR="00813055" w:rsidRPr="00AE3671">
        <w:rPr>
          <w:rFonts w:ascii="Function" w:hAnsi="Function"/>
          <w:sz w:val="22"/>
          <w:szCs w:val="22"/>
        </w:rPr>
        <w:t xml:space="preserve">tracking </w:t>
      </w:r>
      <w:r w:rsidR="00101F65" w:rsidRPr="00AE3671">
        <w:rPr>
          <w:rFonts w:ascii="Function" w:hAnsi="Function"/>
          <w:sz w:val="22"/>
          <w:szCs w:val="22"/>
        </w:rPr>
        <w:t xml:space="preserve">procedures will </w:t>
      </w:r>
      <w:r w:rsidR="00813055" w:rsidRPr="00AE3671">
        <w:rPr>
          <w:rFonts w:ascii="Function" w:hAnsi="Function"/>
          <w:sz w:val="22"/>
          <w:szCs w:val="22"/>
        </w:rPr>
        <w:t>be</w:t>
      </w:r>
      <w:r w:rsidR="00101F65" w:rsidRPr="00AE3671">
        <w:rPr>
          <w:rFonts w:ascii="Function" w:hAnsi="Function"/>
          <w:sz w:val="22"/>
          <w:szCs w:val="22"/>
        </w:rPr>
        <w:t xml:space="preserve"> use</w:t>
      </w:r>
      <w:r w:rsidR="00813055" w:rsidRPr="00AE3671">
        <w:rPr>
          <w:rFonts w:ascii="Function" w:hAnsi="Function"/>
          <w:sz w:val="22"/>
          <w:szCs w:val="22"/>
        </w:rPr>
        <w:t>d</w:t>
      </w:r>
      <w:r w:rsidR="00101F65" w:rsidRPr="00AE3671">
        <w:rPr>
          <w:rFonts w:ascii="Function" w:hAnsi="Function"/>
          <w:sz w:val="22"/>
          <w:szCs w:val="22"/>
        </w:rPr>
        <w:t xml:space="preserve"> from receipt of samples to preparation to analysis to archiving to disposal?</w:t>
      </w:r>
      <w:r w:rsidR="00A17039" w:rsidRPr="00AE3671">
        <w:rPr>
          <w:rFonts w:ascii="Function" w:hAnsi="Function"/>
          <w:sz w:val="22"/>
          <w:szCs w:val="22"/>
        </w:rPr>
        <w:t xml:space="preserve"> Will you use laboratory sample receipt forms?</w:t>
      </w:r>
    </w:p>
    <w:p w14:paraId="31D4281C" w14:textId="77777777" w:rsidR="007B7311" w:rsidRDefault="007B7311" w:rsidP="007B7311">
      <w:pPr>
        <w:pStyle w:val="BodyText3"/>
        <w:spacing w:after="0"/>
        <w:rPr>
          <w:rFonts w:ascii="Function" w:eastAsia="Calibri" w:hAnsi="Function"/>
        </w:rPr>
      </w:pPr>
    </w:p>
    <w:p w14:paraId="72237D24" w14:textId="07F59580" w:rsidR="00F02D3B" w:rsidRPr="0091170A" w:rsidRDefault="00F02D3B" w:rsidP="0091170A">
      <w:pPr>
        <w:spacing w:after="160" w:line="259" w:lineRule="auto"/>
        <w:ind w:left="-360" w:right="0" w:firstLine="0"/>
        <w:rPr>
          <w:rFonts w:ascii="Function" w:eastAsia="Calibri" w:hAnsi="Function"/>
          <w:i w:val="0"/>
          <w:color w:val="auto"/>
          <w:sz w:val="16"/>
          <w:szCs w:val="16"/>
        </w:rPr>
      </w:pPr>
      <w:r w:rsidRPr="0091170A">
        <w:rPr>
          <w:rFonts w:ascii="Function" w:eastAsia="Calibri" w:hAnsi="Function"/>
          <w:b/>
          <w:i w:val="0"/>
          <w:sz w:val="24"/>
          <w:szCs w:val="28"/>
        </w:rPr>
        <w:t>Template #1</w:t>
      </w:r>
      <w:r w:rsidR="00B65759" w:rsidRPr="0091170A">
        <w:rPr>
          <w:rFonts w:ascii="Function" w:eastAsia="Calibri" w:hAnsi="Function"/>
          <w:b/>
          <w:i w:val="0"/>
          <w:sz w:val="24"/>
          <w:szCs w:val="28"/>
        </w:rPr>
        <w:t xml:space="preserve">1: </w:t>
      </w:r>
      <w:r w:rsidRPr="0091170A">
        <w:rPr>
          <w:rFonts w:ascii="Function" w:eastAsia="Calibri" w:hAnsi="Function"/>
          <w:b/>
          <w:i w:val="0"/>
          <w:sz w:val="24"/>
          <w:szCs w:val="28"/>
        </w:rPr>
        <w:t>Equipment</w:t>
      </w:r>
      <w:r w:rsidR="00AB2DED" w:rsidRPr="0091170A">
        <w:rPr>
          <w:rFonts w:ascii="Function" w:eastAsia="Calibri" w:hAnsi="Function"/>
          <w:b/>
          <w:i w:val="0"/>
          <w:sz w:val="24"/>
          <w:szCs w:val="28"/>
        </w:rPr>
        <w:t>/</w:t>
      </w:r>
      <w:r w:rsidRPr="0091170A">
        <w:rPr>
          <w:rFonts w:ascii="Function" w:eastAsia="Calibri" w:hAnsi="Function"/>
          <w:b/>
          <w:i w:val="0"/>
          <w:sz w:val="24"/>
          <w:szCs w:val="28"/>
        </w:rPr>
        <w:t>Instrument Maintenance, Testing, Inspection</w:t>
      </w:r>
      <w:r w:rsidR="00AB2DED" w:rsidRPr="0091170A">
        <w:rPr>
          <w:rFonts w:ascii="Function" w:eastAsia="Calibri" w:hAnsi="Function"/>
          <w:b/>
          <w:i w:val="0"/>
          <w:sz w:val="24"/>
          <w:szCs w:val="28"/>
        </w:rPr>
        <w:t xml:space="preserve"> </w:t>
      </w:r>
      <w:r w:rsidRPr="0091170A">
        <w:rPr>
          <w:rFonts w:ascii="Function" w:eastAsia="Calibri" w:hAnsi="Function"/>
          <w:b/>
          <w:i w:val="0"/>
          <w:sz w:val="24"/>
          <w:szCs w:val="28"/>
        </w:rPr>
        <w:t>and Calibration</w:t>
      </w:r>
    </w:p>
    <w:p w14:paraId="1D4E0EA0" w14:textId="5DFB7555" w:rsidR="00F02D3B" w:rsidRPr="00AE3671" w:rsidRDefault="00F02D3B" w:rsidP="00111EEF">
      <w:pPr>
        <w:spacing w:after="160" w:line="259" w:lineRule="auto"/>
        <w:ind w:left="0" w:right="0" w:firstLine="0"/>
        <w:rPr>
          <w:rFonts w:ascii="Function" w:eastAsia="Calibri" w:hAnsi="Function"/>
          <w:i w:val="0"/>
        </w:rPr>
      </w:pPr>
    </w:p>
    <w:p w14:paraId="6CA537E6" w14:textId="5376FD67" w:rsidR="00480194" w:rsidRPr="00AE3671" w:rsidRDefault="00480194" w:rsidP="002B2734">
      <w:pPr>
        <w:pStyle w:val="Blueborder"/>
        <w:shd w:val="clear" w:color="auto" w:fill="D9D9D9" w:themeFill="background1" w:themeFillShade="D9"/>
        <w:ind w:left="-270"/>
        <w:rPr>
          <w:rFonts w:ascii="Function" w:hAnsi="Function"/>
        </w:rPr>
      </w:pPr>
      <w:r w:rsidRPr="00AE3671">
        <w:rPr>
          <w:rFonts w:ascii="Function" w:hAnsi="Function"/>
        </w:rPr>
        <w:t>In the tables below, g</w:t>
      </w:r>
      <w:r w:rsidR="006C164D" w:rsidRPr="00AE3671">
        <w:rPr>
          <w:rFonts w:ascii="Function" w:hAnsi="Function"/>
        </w:rPr>
        <w:t>enerate a list of all laboratory and field equipment that will be used for the project. Provide any</w:t>
      </w:r>
      <w:r w:rsidR="00CC1720" w:rsidRPr="00AE3671">
        <w:rPr>
          <w:rFonts w:ascii="Function" w:hAnsi="Function"/>
        </w:rPr>
        <w:t xml:space="preserve"> maintenance and</w:t>
      </w:r>
      <w:r w:rsidR="006C164D" w:rsidRPr="00AE3671">
        <w:rPr>
          <w:rFonts w:ascii="Function" w:hAnsi="Function"/>
        </w:rPr>
        <w:t xml:space="preserve"> calibration requirements for the equipment that will be used during the project. State how the calibration information will be </w:t>
      </w:r>
      <w:r w:rsidR="00360A41" w:rsidRPr="00AE3671">
        <w:rPr>
          <w:rFonts w:ascii="Function" w:hAnsi="Function"/>
        </w:rPr>
        <w:t>documented.</w:t>
      </w:r>
      <w:r w:rsidR="006C164D" w:rsidRPr="00AE3671">
        <w:rPr>
          <w:rFonts w:ascii="Function" w:hAnsi="Function"/>
        </w:rPr>
        <w:t xml:space="preserve"> Calibration records should be kept on calibration data sheets specific to each piece of equipment. Calibration records should include date, time, name of individual doing calibration, and the calibration results. Acceptance criteria for calibration checks should also be included on the data sheets.</w:t>
      </w:r>
    </w:p>
    <w:p w14:paraId="2C4F7E40" w14:textId="77777777" w:rsidR="0013536F" w:rsidRPr="00AE3671" w:rsidRDefault="00480194" w:rsidP="002B2734">
      <w:pPr>
        <w:pStyle w:val="Blueborder"/>
        <w:shd w:val="clear" w:color="auto" w:fill="D9D9D9" w:themeFill="background1" w:themeFillShade="D9"/>
        <w:ind w:left="-270"/>
        <w:rPr>
          <w:rFonts w:ascii="Function" w:hAnsi="Function" w:cs="Times New Roman"/>
          <w:bCs/>
        </w:rPr>
      </w:pPr>
      <w:r w:rsidRPr="00AE3671">
        <w:rPr>
          <w:rFonts w:ascii="Function" w:hAnsi="Function"/>
        </w:rPr>
        <w:t xml:space="preserve">Also document </w:t>
      </w:r>
      <w:r w:rsidRPr="00AE3671">
        <w:rPr>
          <w:rFonts w:ascii="Function" w:hAnsi="Function" w:cs="Times New Roman"/>
          <w:bCs/>
        </w:rPr>
        <w:t>how supplies and/or consumables</w:t>
      </w:r>
      <w:r w:rsidR="006E57FB" w:rsidRPr="00AE3671">
        <w:rPr>
          <w:rFonts w:ascii="Function" w:hAnsi="Function" w:cs="Times New Roman"/>
          <w:bCs/>
        </w:rPr>
        <w:t xml:space="preserve"> (e.g. reagents)</w:t>
      </w:r>
      <w:r w:rsidRPr="00AE3671">
        <w:rPr>
          <w:rFonts w:ascii="Function" w:hAnsi="Function" w:cs="Times New Roman"/>
          <w:bCs/>
        </w:rPr>
        <w:t xml:space="preserve"> are </w:t>
      </w:r>
      <w:r w:rsidR="006E57FB" w:rsidRPr="00AE3671">
        <w:rPr>
          <w:rFonts w:ascii="Function" w:hAnsi="Function" w:cs="Times New Roman"/>
          <w:bCs/>
        </w:rPr>
        <w:t xml:space="preserve">inspected before using them. List who conducts the inspections and how they do it, e.g. by </w:t>
      </w:r>
      <w:r w:rsidRPr="00AE3671">
        <w:rPr>
          <w:rFonts w:ascii="Function" w:hAnsi="Function" w:cs="Times New Roman"/>
          <w:bCs/>
        </w:rPr>
        <w:t>visually checking them</w:t>
      </w:r>
      <w:r w:rsidR="006E57FB" w:rsidRPr="00AE3671">
        <w:rPr>
          <w:rFonts w:ascii="Function" w:hAnsi="Function" w:cs="Times New Roman"/>
          <w:bCs/>
        </w:rPr>
        <w:t xml:space="preserve"> or documenting the expiration dates or if they were inspected before shipping. Y</w:t>
      </w:r>
      <w:r w:rsidRPr="00AE3671">
        <w:rPr>
          <w:rFonts w:ascii="Function" w:hAnsi="Function" w:cs="Times New Roman"/>
          <w:bCs/>
        </w:rPr>
        <w:t xml:space="preserve">our project </w:t>
      </w:r>
      <w:r w:rsidR="006E57FB" w:rsidRPr="00AE3671">
        <w:rPr>
          <w:rFonts w:ascii="Function" w:hAnsi="Function" w:cs="Times New Roman"/>
          <w:bCs/>
        </w:rPr>
        <w:t xml:space="preserve">may </w:t>
      </w:r>
      <w:r w:rsidRPr="00AE3671">
        <w:rPr>
          <w:rFonts w:ascii="Function" w:hAnsi="Function" w:cs="Times New Roman"/>
          <w:bCs/>
        </w:rPr>
        <w:t xml:space="preserve">need specific </w:t>
      </w:r>
      <w:r w:rsidR="006E57FB" w:rsidRPr="00AE3671">
        <w:rPr>
          <w:rFonts w:ascii="Function" w:hAnsi="Function" w:cs="Times New Roman"/>
          <w:bCs/>
        </w:rPr>
        <w:t>c</w:t>
      </w:r>
      <w:r w:rsidRPr="00AE3671">
        <w:rPr>
          <w:rFonts w:ascii="Function" w:hAnsi="Function" w:cs="Times New Roman"/>
          <w:bCs/>
        </w:rPr>
        <w:t>riteria for</w:t>
      </w:r>
      <w:r w:rsidR="006E57FB" w:rsidRPr="00AE3671">
        <w:rPr>
          <w:rFonts w:ascii="Function" w:hAnsi="Function" w:cs="Times New Roman"/>
          <w:bCs/>
        </w:rPr>
        <w:t xml:space="preserve"> acceptance of consumables.</w:t>
      </w:r>
    </w:p>
    <w:p w14:paraId="082EF4E3" w14:textId="67FF2E32" w:rsidR="0013536F" w:rsidRPr="00AE3671" w:rsidRDefault="0013536F" w:rsidP="002B2734">
      <w:pPr>
        <w:pStyle w:val="Blueborder"/>
        <w:shd w:val="clear" w:color="auto" w:fill="D9D9D9" w:themeFill="background1" w:themeFillShade="D9"/>
        <w:ind w:left="-270"/>
        <w:rPr>
          <w:rFonts w:ascii="Function" w:hAnsi="Function" w:cs="Times New Roman"/>
          <w:b/>
          <w:bCs/>
          <w:i/>
        </w:rPr>
      </w:pPr>
      <w:r w:rsidRPr="00AE3671">
        <w:rPr>
          <w:rFonts w:ascii="Function" w:hAnsi="Function" w:cs="Times New Roman"/>
          <w:bCs/>
          <w:i/>
        </w:rPr>
        <w:t>These tables may not be needed if an attached standard operating procedure (SOP) or manual includes the same information.</w:t>
      </w:r>
    </w:p>
    <w:p w14:paraId="310B7B7B" w14:textId="77777777" w:rsidR="0013536F" w:rsidRPr="00AE3671" w:rsidRDefault="0013536F" w:rsidP="00111EEF">
      <w:pPr>
        <w:pStyle w:val="Default"/>
        <w:ind w:left="-720"/>
        <w:rPr>
          <w:rFonts w:ascii="Function" w:hAnsi="Function" w:cs="Times New Roman"/>
          <w:b/>
          <w:bCs/>
          <w:color w:val="auto"/>
          <w:sz w:val="22"/>
          <w:szCs w:val="22"/>
        </w:rPr>
      </w:pPr>
    </w:p>
    <w:p w14:paraId="30A8D696" w14:textId="4CA35548" w:rsidR="00A65BA2" w:rsidRPr="00AE3671" w:rsidRDefault="00E23454" w:rsidP="002B2734">
      <w:pPr>
        <w:pStyle w:val="Default"/>
        <w:ind w:left="-450"/>
        <w:rPr>
          <w:rFonts w:ascii="Function" w:hAnsi="Function" w:cs="Times New Roman"/>
          <w:bCs/>
          <w:color w:val="auto"/>
          <w:sz w:val="22"/>
          <w:szCs w:val="22"/>
        </w:rPr>
      </w:pPr>
      <w:r w:rsidRPr="00AE3671">
        <w:rPr>
          <w:rFonts w:ascii="Function" w:hAnsi="Function" w:cs="Times New Roman"/>
          <w:b/>
          <w:bCs/>
          <w:color w:val="auto"/>
          <w:sz w:val="22"/>
          <w:szCs w:val="22"/>
        </w:rPr>
        <w:t xml:space="preserve">Equipment </w:t>
      </w:r>
      <w:r w:rsidR="00AB2DED" w:rsidRPr="00AE3671">
        <w:rPr>
          <w:rFonts w:ascii="Function" w:hAnsi="Function" w:cs="Times New Roman"/>
          <w:b/>
          <w:bCs/>
          <w:color w:val="auto"/>
          <w:sz w:val="22"/>
          <w:szCs w:val="22"/>
        </w:rPr>
        <w:t>and</w:t>
      </w:r>
      <w:r w:rsidRPr="00AE3671">
        <w:rPr>
          <w:rFonts w:ascii="Function" w:hAnsi="Function" w:cs="Times New Roman"/>
          <w:b/>
          <w:bCs/>
          <w:color w:val="auto"/>
          <w:sz w:val="22"/>
          <w:szCs w:val="22"/>
        </w:rPr>
        <w:t xml:space="preserve"> Instrument Maintenance, Testing, and Inspection</w:t>
      </w:r>
    </w:p>
    <w:p w14:paraId="50A60121" w14:textId="77777777" w:rsidR="00E23454" w:rsidRPr="00AE3671" w:rsidRDefault="00E23454" w:rsidP="00111EEF">
      <w:pPr>
        <w:pStyle w:val="Default"/>
        <w:rPr>
          <w:rFonts w:ascii="Function" w:hAnsi="Function" w:cs="Times New Roman"/>
          <w:bCs/>
          <w:color w:val="auto"/>
          <w:sz w:val="22"/>
          <w:szCs w:val="22"/>
        </w:rPr>
      </w:pPr>
    </w:p>
    <w:tbl>
      <w:tblPr>
        <w:tblW w:w="1099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1440"/>
        <w:gridCol w:w="1440"/>
        <w:gridCol w:w="1440"/>
        <w:gridCol w:w="1350"/>
        <w:gridCol w:w="1260"/>
        <w:gridCol w:w="1367"/>
        <w:gridCol w:w="1170"/>
      </w:tblGrid>
      <w:tr w:rsidR="00E23454" w:rsidRPr="00AE3671" w14:paraId="190ACD5D" w14:textId="77777777" w:rsidTr="007B7311">
        <w:trPr>
          <w:trHeight w:val="1051"/>
          <w:tblHeader/>
        </w:trPr>
        <w:tc>
          <w:tcPr>
            <w:tcW w:w="1530" w:type="dxa"/>
            <w:tcBorders>
              <w:bottom w:val="single" w:sz="18" w:space="0" w:color="auto"/>
            </w:tcBorders>
          </w:tcPr>
          <w:p w14:paraId="583D0F8F" w14:textId="0530CAE5" w:rsidR="00A65BA2" w:rsidRPr="00B76712" w:rsidRDefault="00A65BA2" w:rsidP="007B7311">
            <w:pPr>
              <w:pStyle w:val="Default"/>
              <w:ind w:left="-18"/>
              <w:rPr>
                <w:rFonts w:ascii="Function" w:hAnsi="Function" w:cs="Times New Roman"/>
                <w:color w:val="auto"/>
                <w:sz w:val="22"/>
                <w:szCs w:val="22"/>
              </w:rPr>
            </w:pPr>
            <w:r w:rsidRPr="00B76712">
              <w:rPr>
                <w:rFonts w:ascii="Function" w:hAnsi="Function" w:cs="Times New Roman"/>
                <w:bCs/>
                <w:color w:val="auto"/>
                <w:sz w:val="22"/>
                <w:szCs w:val="22"/>
              </w:rPr>
              <w:t>Field &amp; Analytical</w:t>
            </w:r>
            <w:r w:rsidR="003C6704" w:rsidRPr="00B76712">
              <w:rPr>
                <w:rFonts w:ascii="Function" w:hAnsi="Function" w:cs="Times New Roman"/>
                <w:bCs/>
                <w:color w:val="auto"/>
                <w:sz w:val="22"/>
                <w:szCs w:val="22"/>
              </w:rPr>
              <w:t xml:space="preserve"> </w:t>
            </w:r>
            <w:r w:rsidR="00B059B6" w:rsidRPr="00B76712">
              <w:rPr>
                <w:rFonts w:ascii="Function" w:hAnsi="Function" w:cs="Times New Roman"/>
                <w:bCs/>
                <w:color w:val="auto"/>
                <w:sz w:val="22"/>
                <w:szCs w:val="22"/>
              </w:rPr>
              <w:t>Equipment and</w:t>
            </w:r>
            <w:r w:rsidR="00233C23" w:rsidRPr="00B76712">
              <w:rPr>
                <w:rFonts w:ascii="Function" w:hAnsi="Function" w:cs="Times New Roman"/>
                <w:bCs/>
                <w:color w:val="auto"/>
                <w:sz w:val="22"/>
                <w:szCs w:val="22"/>
              </w:rPr>
              <w:t>/or</w:t>
            </w:r>
            <w:r w:rsidR="003C6704" w:rsidRPr="00B76712">
              <w:rPr>
                <w:rFonts w:ascii="Function" w:hAnsi="Function" w:cs="Times New Roman"/>
                <w:bCs/>
                <w:color w:val="auto"/>
                <w:sz w:val="22"/>
                <w:szCs w:val="22"/>
              </w:rPr>
              <w:t xml:space="preserve"> </w:t>
            </w:r>
            <w:r w:rsidRPr="00B76712">
              <w:rPr>
                <w:rFonts w:ascii="Function" w:hAnsi="Function" w:cs="Times New Roman"/>
                <w:bCs/>
                <w:color w:val="auto"/>
                <w:sz w:val="22"/>
                <w:szCs w:val="22"/>
              </w:rPr>
              <w:t>In</w:t>
            </w:r>
            <w:r w:rsidR="003C6704" w:rsidRPr="00B76712">
              <w:rPr>
                <w:rFonts w:ascii="Function" w:hAnsi="Function" w:cs="Times New Roman"/>
                <w:bCs/>
                <w:color w:val="auto"/>
                <w:sz w:val="22"/>
                <w:szCs w:val="22"/>
              </w:rPr>
              <w:t>s</w:t>
            </w:r>
            <w:r w:rsidRPr="00B76712">
              <w:rPr>
                <w:rFonts w:ascii="Function" w:hAnsi="Function" w:cs="Times New Roman"/>
                <w:bCs/>
                <w:color w:val="auto"/>
                <w:sz w:val="22"/>
                <w:szCs w:val="22"/>
              </w:rPr>
              <w:t>trument</w:t>
            </w:r>
          </w:p>
        </w:tc>
        <w:tc>
          <w:tcPr>
            <w:tcW w:w="1440" w:type="dxa"/>
            <w:tcBorders>
              <w:bottom w:val="single" w:sz="18" w:space="0" w:color="auto"/>
            </w:tcBorders>
          </w:tcPr>
          <w:p w14:paraId="398ABD56" w14:textId="77777777" w:rsidR="00A65BA2" w:rsidRPr="00B76712" w:rsidRDefault="00A65BA2" w:rsidP="007B7311">
            <w:pPr>
              <w:pStyle w:val="Default"/>
              <w:rPr>
                <w:rFonts w:ascii="Function" w:hAnsi="Function" w:cs="Times New Roman"/>
                <w:color w:val="auto"/>
                <w:sz w:val="22"/>
                <w:szCs w:val="22"/>
              </w:rPr>
            </w:pPr>
            <w:r w:rsidRPr="00B76712">
              <w:rPr>
                <w:rFonts w:ascii="Function" w:hAnsi="Function" w:cs="Times New Roman"/>
                <w:bCs/>
                <w:color w:val="auto"/>
                <w:sz w:val="22"/>
                <w:szCs w:val="22"/>
              </w:rPr>
              <w:t>Maintenance Activity</w:t>
            </w:r>
          </w:p>
        </w:tc>
        <w:tc>
          <w:tcPr>
            <w:tcW w:w="1440" w:type="dxa"/>
            <w:tcBorders>
              <w:bottom w:val="single" w:sz="18" w:space="0" w:color="auto"/>
            </w:tcBorders>
          </w:tcPr>
          <w:p w14:paraId="1A8E64A9" w14:textId="46DCD0A8" w:rsidR="00A65BA2" w:rsidRPr="00B76712" w:rsidRDefault="00A65BA2" w:rsidP="007B7311">
            <w:pPr>
              <w:pStyle w:val="Default"/>
              <w:rPr>
                <w:rFonts w:ascii="Function" w:hAnsi="Function" w:cs="Times New Roman"/>
                <w:color w:val="auto"/>
                <w:sz w:val="22"/>
                <w:szCs w:val="22"/>
              </w:rPr>
            </w:pPr>
            <w:r w:rsidRPr="00B76712">
              <w:rPr>
                <w:rFonts w:ascii="Function" w:hAnsi="Function" w:cs="Times New Roman"/>
                <w:bCs/>
                <w:color w:val="auto"/>
                <w:sz w:val="22"/>
                <w:szCs w:val="22"/>
              </w:rPr>
              <w:t>Testing/</w:t>
            </w:r>
            <w:r w:rsidR="003C6704" w:rsidRPr="00B76712">
              <w:rPr>
                <w:rFonts w:ascii="Function" w:hAnsi="Function" w:cs="Times New Roman"/>
                <w:bCs/>
                <w:color w:val="auto"/>
                <w:sz w:val="22"/>
                <w:szCs w:val="22"/>
              </w:rPr>
              <w:t xml:space="preserve"> </w:t>
            </w:r>
            <w:r w:rsidRPr="00B76712">
              <w:rPr>
                <w:rFonts w:ascii="Function" w:hAnsi="Function" w:cs="Times New Roman"/>
                <w:bCs/>
                <w:color w:val="auto"/>
                <w:sz w:val="22"/>
                <w:szCs w:val="22"/>
              </w:rPr>
              <w:t>Inspection Activity</w:t>
            </w:r>
          </w:p>
        </w:tc>
        <w:tc>
          <w:tcPr>
            <w:tcW w:w="1440" w:type="dxa"/>
            <w:tcBorders>
              <w:bottom w:val="single" w:sz="18" w:space="0" w:color="auto"/>
            </w:tcBorders>
          </w:tcPr>
          <w:p w14:paraId="63B867C2" w14:textId="77777777" w:rsidR="00A65BA2" w:rsidRPr="00B76712" w:rsidRDefault="00A65BA2" w:rsidP="007B7311">
            <w:pPr>
              <w:pStyle w:val="Default"/>
              <w:rPr>
                <w:rFonts w:ascii="Function" w:hAnsi="Function" w:cs="Times New Roman"/>
                <w:color w:val="auto"/>
                <w:sz w:val="22"/>
                <w:szCs w:val="22"/>
              </w:rPr>
            </w:pPr>
            <w:r w:rsidRPr="00B76712">
              <w:rPr>
                <w:rFonts w:ascii="Function" w:hAnsi="Function" w:cs="Times New Roman"/>
                <w:bCs/>
                <w:color w:val="auto"/>
                <w:sz w:val="22"/>
                <w:szCs w:val="22"/>
              </w:rPr>
              <w:t>Frequency</w:t>
            </w:r>
          </w:p>
        </w:tc>
        <w:tc>
          <w:tcPr>
            <w:tcW w:w="1350" w:type="dxa"/>
            <w:tcBorders>
              <w:bottom w:val="single" w:sz="18" w:space="0" w:color="auto"/>
            </w:tcBorders>
          </w:tcPr>
          <w:p w14:paraId="34715871" w14:textId="77777777" w:rsidR="00A65BA2" w:rsidRPr="00B76712" w:rsidRDefault="00A65BA2" w:rsidP="007B7311">
            <w:pPr>
              <w:pStyle w:val="Default"/>
              <w:rPr>
                <w:rFonts w:ascii="Function" w:hAnsi="Function" w:cs="Times New Roman"/>
                <w:color w:val="auto"/>
                <w:sz w:val="22"/>
                <w:szCs w:val="22"/>
              </w:rPr>
            </w:pPr>
            <w:r w:rsidRPr="00B76712">
              <w:rPr>
                <w:rFonts w:ascii="Function" w:hAnsi="Function" w:cs="Times New Roman"/>
                <w:bCs/>
                <w:color w:val="auto"/>
                <w:sz w:val="22"/>
                <w:szCs w:val="22"/>
              </w:rPr>
              <w:t>Acceptance Criteria</w:t>
            </w:r>
          </w:p>
        </w:tc>
        <w:tc>
          <w:tcPr>
            <w:tcW w:w="1260" w:type="dxa"/>
            <w:tcBorders>
              <w:bottom w:val="single" w:sz="18" w:space="0" w:color="auto"/>
            </w:tcBorders>
          </w:tcPr>
          <w:p w14:paraId="7B5AAE28" w14:textId="77777777" w:rsidR="00A65BA2" w:rsidRPr="00B76712" w:rsidRDefault="00A65BA2" w:rsidP="007B7311">
            <w:pPr>
              <w:pStyle w:val="Default"/>
              <w:rPr>
                <w:rFonts w:ascii="Function" w:hAnsi="Function" w:cs="Times New Roman"/>
                <w:color w:val="auto"/>
                <w:sz w:val="22"/>
                <w:szCs w:val="22"/>
              </w:rPr>
            </w:pPr>
            <w:r w:rsidRPr="00B76712">
              <w:rPr>
                <w:rFonts w:ascii="Function" w:hAnsi="Function" w:cs="Times New Roman"/>
                <w:bCs/>
                <w:color w:val="auto"/>
                <w:sz w:val="22"/>
                <w:szCs w:val="22"/>
              </w:rPr>
              <w:t>Corrective Action</w:t>
            </w:r>
          </w:p>
        </w:tc>
        <w:tc>
          <w:tcPr>
            <w:tcW w:w="1367" w:type="dxa"/>
            <w:tcBorders>
              <w:bottom w:val="single" w:sz="18" w:space="0" w:color="auto"/>
            </w:tcBorders>
          </w:tcPr>
          <w:p w14:paraId="60D81CD4" w14:textId="77777777" w:rsidR="00A65BA2" w:rsidRPr="00B76712" w:rsidRDefault="00A65BA2" w:rsidP="007B7311">
            <w:pPr>
              <w:pStyle w:val="Default"/>
              <w:rPr>
                <w:rFonts w:ascii="Function" w:hAnsi="Function" w:cs="Times New Roman"/>
                <w:color w:val="auto"/>
                <w:sz w:val="22"/>
                <w:szCs w:val="22"/>
              </w:rPr>
            </w:pPr>
            <w:r w:rsidRPr="00B76712">
              <w:rPr>
                <w:rFonts w:ascii="Function" w:hAnsi="Function" w:cs="Times New Roman"/>
                <w:bCs/>
                <w:color w:val="auto"/>
                <w:sz w:val="22"/>
                <w:szCs w:val="22"/>
              </w:rPr>
              <w:t>Responsible Person</w:t>
            </w:r>
          </w:p>
        </w:tc>
        <w:tc>
          <w:tcPr>
            <w:tcW w:w="1170" w:type="dxa"/>
            <w:tcBorders>
              <w:bottom w:val="single" w:sz="18" w:space="0" w:color="auto"/>
            </w:tcBorders>
          </w:tcPr>
          <w:p w14:paraId="5DD6EB39" w14:textId="77777777" w:rsidR="00A65BA2" w:rsidRPr="00B76712" w:rsidRDefault="00A65BA2" w:rsidP="007B7311">
            <w:pPr>
              <w:pStyle w:val="Default"/>
              <w:rPr>
                <w:rFonts w:ascii="Function" w:hAnsi="Function" w:cs="Times New Roman"/>
                <w:color w:val="auto"/>
                <w:sz w:val="22"/>
                <w:szCs w:val="22"/>
              </w:rPr>
            </w:pPr>
            <w:r w:rsidRPr="00B76712">
              <w:rPr>
                <w:rFonts w:ascii="Function" w:hAnsi="Function" w:cs="Times New Roman"/>
                <w:bCs/>
                <w:color w:val="auto"/>
                <w:sz w:val="22"/>
                <w:szCs w:val="22"/>
              </w:rPr>
              <w:t>Analytical SOP</w:t>
            </w:r>
            <w:r w:rsidRPr="00B76712">
              <w:rPr>
                <w:rFonts w:ascii="Function" w:hAnsi="Function" w:cs="Times New Roman"/>
                <w:bCs/>
                <w:color w:val="auto"/>
                <w:sz w:val="22"/>
                <w:szCs w:val="22"/>
              </w:rPr>
              <w:br/>
              <w:t>Reference</w:t>
            </w:r>
          </w:p>
        </w:tc>
      </w:tr>
      <w:tr w:rsidR="00E23454" w:rsidRPr="00AE3671" w14:paraId="128D017B" w14:textId="77777777" w:rsidTr="004F626F">
        <w:trPr>
          <w:trHeight w:val="576"/>
        </w:trPr>
        <w:tc>
          <w:tcPr>
            <w:tcW w:w="1530" w:type="dxa"/>
            <w:tcBorders>
              <w:top w:val="single" w:sz="18" w:space="0" w:color="auto"/>
            </w:tcBorders>
          </w:tcPr>
          <w:p w14:paraId="4E753297" w14:textId="796B857C" w:rsidR="00A65BA2" w:rsidRPr="00AE3671" w:rsidRDefault="00A65BA2" w:rsidP="00111EEF">
            <w:pPr>
              <w:pStyle w:val="Default"/>
              <w:rPr>
                <w:rFonts w:ascii="Function" w:hAnsi="Function" w:cs="Times New Roman"/>
                <w:i/>
                <w:color w:val="auto"/>
                <w:sz w:val="22"/>
                <w:szCs w:val="22"/>
              </w:rPr>
            </w:pPr>
          </w:p>
        </w:tc>
        <w:tc>
          <w:tcPr>
            <w:tcW w:w="1440" w:type="dxa"/>
            <w:tcBorders>
              <w:top w:val="single" w:sz="18" w:space="0" w:color="auto"/>
            </w:tcBorders>
          </w:tcPr>
          <w:p w14:paraId="0122A17A" w14:textId="6F32581F" w:rsidR="00A65BA2" w:rsidRPr="00AE3671" w:rsidRDefault="00A65BA2" w:rsidP="00111EEF">
            <w:pPr>
              <w:pStyle w:val="Default"/>
              <w:rPr>
                <w:rFonts w:ascii="Function" w:hAnsi="Function" w:cs="Times New Roman"/>
                <w:i/>
                <w:color w:val="auto"/>
                <w:sz w:val="22"/>
                <w:szCs w:val="22"/>
              </w:rPr>
            </w:pPr>
          </w:p>
        </w:tc>
        <w:tc>
          <w:tcPr>
            <w:tcW w:w="1440" w:type="dxa"/>
            <w:tcBorders>
              <w:top w:val="single" w:sz="18" w:space="0" w:color="auto"/>
            </w:tcBorders>
          </w:tcPr>
          <w:p w14:paraId="289977E6" w14:textId="137E4BE5" w:rsidR="00A65BA2" w:rsidRPr="00AE3671" w:rsidRDefault="00A65BA2" w:rsidP="00111EEF">
            <w:pPr>
              <w:pStyle w:val="Default"/>
              <w:rPr>
                <w:rFonts w:ascii="Function" w:hAnsi="Function" w:cs="Times New Roman"/>
                <w:i/>
                <w:color w:val="auto"/>
                <w:sz w:val="22"/>
                <w:szCs w:val="22"/>
              </w:rPr>
            </w:pPr>
          </w:p>
        </w:tc>
        <w:tc>
          <w:tcPr>
            <w:tcW w:w="1440" w:type="dxa"/>
            <w:tcBorders>
              <w:top w:val="single" w:sz="18" w:space="0" w:color="auto"/>
            </w:tcBorders>
          </w:tcPr>
          <w:p w14:paraId="22997D56" w14:textId="2109E40B" w:rsidR="00A65BA2" w:rsidRPr="00AE3671" w:rsidRDefault="00A65BA2" w:rsidP="00111EEF">
            <w:pPr>
              <w:pStyle w:val="Default"/>
              <w:rPr>
                <w:rFonts w:ascii="Function" w:hAnsi="Function" w:cs="Times New Roman"/>
                <w:i/>
                <w:color w:val="auto"/>
                <w:sz w:val="22"/>
                <w:szCs w:val="22"/>
              </w:rPr>
            </w:pPr>
          </w:p>
        </w:tc>
        <w:tc>
          <w:tcPr>
            <w:tcW w:w="1350" w:type="dxa"/>
            <w:tcBorders>
              <w:top w:val="single" w:sz="18" w:space="0" w:color="auto"/>
            </w:tcBorders>
          </w:tcPr>
          <w:p w14:paraId="756A15DB" w14:textId="6A2B7A90" w:rsidR="00A65BA2" w:rsidRPr="00AE3671" w:rsidRDefault="00A65BA2" w:rsidP="00111EEF">
            <w:pPr>
              <w:pStyle w:val="Default"/>
              <w:rPr>
                <w:rFonts w:ascii="Function" w:hAnsi="Function" w:cs="Times New Roman"/>
                <w:i/>
                <w:color w:val="auto"/>
                <w:sz w:val="22"/>
                <w:szCs w:val="22"/>
              </w:rPr>
            </w:pPr>
          </w:p>
        </w:tc>
        <w:tc>
          <w:tcPr>
            <w:tcW w:w="1260" w:type="dxa"/>
            <w:tcBorders>
              <w:top w:val="single" w:sz="18" w:space="0" w:color="auto"/>
            </w:tcBorders>
          </w:tcPr>
          <w:p w14:paraId="01D5714E" w14:textId="2AFDEAF5" w:rsidR="00A65BA2" w:rsidRPr="00AE3671" w:rsidRDefault="00A65BA2" w:rsidP="00111EEF">
            <w:pPr>
              <w:pStyle w:val="Default"/>
              <w:rPr>
                <w:rFonts w:ascii="Function" w:hAnsi="Function" w:cs="Times New Roman"/>
                <w:i/>
                <w:color w:val="auto"/>
                <w:sz w:val="22"/>
                <w:szCs w:val="22"/>
              </w:rPr>
            </w:pPr>
          </w:p>
        </w:tc>
        <w:tc>
          <w:tcPr>
            <w:tcW w:w="1367" w:type="dxa"/>
            <w:tcBorders>
              <w:top w:val="single" w:sz="18" w:space="0" w:color="auto"/>
            </w:tcBorders>
          </w:tcPr>
          <w:p w14:paraId="74686711" w14:textId="1AA0EF02" w:rsidR="00A65BA2" w:rsidRPr="00AE3671" w:rsidRDefault="00A65BA2" w:rsidP="00111EEF">
            <w:pPr>
              <w:pStyle w:val="Default"/>
              <w:rPr>
                <w:rFonts w:ascii="Function" w:hAnsi="Function" w:cs="Times New Roman"/>
                <w:i/>
                <w:color w:val="auto"/>
                <w:sz w:val="22"/>
                <w:szCs w:val="22"/>
              </w:rPr>
            </w:pPr>
          </w:p>
        </w:tc>
        <w:tc>
          <w:tcPr>
            <w:tcW w:w="1170" w:type="dxa"/>
            <w:tcBorders>
              <w:top w:val="single" w:sz="18" w:space="0" w:color="auto"/>
            </w:tcBorders>
          </w:tcPr>
          <w:p w14:paraId="6446FE0C" w14:textId="2AB270DF" w:rsidR="00A65BA2" w:rsidRPr="00AE3671" w:rsidRDefault="00A65BA2" w:rsidP="00111EEF">
            <w:pPr>
              <w:pStyle w:val="Default"/>
              <w:rPr>
                <w:rFonts w:ascii="Function" w:hAnsi="Function" w:cs="Times New Roman"/>
                <w:i/>
                <w:color w:val="auto"/>
                <w:sz w:val="22"/>
                <w:szCs w:val="22"/>
              </w:rPr>
            </w:pPr>
          </w:p>
        </w:tc>
      </w:tr>
      <w:tr w:rsidR="00C11CBC" w:rsidRPr="00AE3671" w14:paraId="05E4D5B3" w14:textId="77777777" w:rsidTr="004F626F">
        <w:trPr>
          <w:trHeight w:val="576"/>
        </w:trPr>
        <w:tc>
          <w:tcPr>
            <w:tcW w:w="1530" w:type="dxa"/>
          </w:tcPr>
          <w:p w14:paraId="0281B228" w14:textId="77777777" w:rsidR="00C11CBC" w:rsidRPr="00AE3671" w:rsidRDefault="00C11CBC" w:rsidP="00111EEF">
            <w:pPr>
              <w:pStyle w:val="Default"/>
              <w:rPr>
                <w:rFonts w:ascii="Function" w:hAnsi="Function" w:cs="Times New Roman"/>
                <w:i/>
                <w:color w:val="auto"/>
                <w:sz w:val="22"/>
                <w:szCs w:val="22"/>
              </w:rPr>
            </w:pPr>
          </w:p>
        </w:tc>
        <w:tc>
          <w:tcPr>
            <w:tcW w:w="1440" w:type="dxa"/>
          </w:tcPr>
          <w:p w14:paraId="449C6107" w14:textId="77777777" w:rsidR="00C11CBC" w:rsidRPr="00AE3671" w:rsidRDefault="00C11CBC" w:rsidP="00111EEF">
            <w:pPr>
              <w:pStyle w:val="Default"/>
              <w:rPr>
                <w:rFonts w:ascii="Function" w:hAnsi="Function" w:cs="Times New Roman"/>
                <w:i/>
                <w:color w:val="auto"/>
                <w:sz w:val="22"/>
                <w:szCs w:val="22"/>
              </w:rPr>
            </w:pPr>
          </w:p>
        </w:tc>
        <w:tc>
          <w:tcPr>
            <w:tcW w:w="1440" w:type="dxa"/>
          </w:tcPr>
          <w:p w14:paraId="3E4321BD" w14:textId="77777777" w:rsidR="00C11CBC" w:rsidRPr="00AE3671" w:rsidRDefault="00C11CBC" w:rsidP="00111EEF">
            <w:pPr>
              <w:pStyle w:val="Default"/>
              <w:rPr>
                <w:rFonts w:ascii="Function" w:hAnsi="Function" w:cs="Times New Roman"/>
                <w:i/>
                <w:color w:val="auto"/>
                <w:sz w:val="22"/>
                <w:szCs w:val="22"/>
              </w:rPr>
            </w:pPr>
          </w:p>
        </w:tc>
        <w:tc>
          <w:tcPr>
            <w:tcW w:w="1440" w:type="dxa"/>
          </w:tcPr>
          <w:p w14:paraId="3072121F" w14:textId="77777777" w:rsidR="00C11CBC" w:rsidRPr="00AE3671" w:rsidRDefault="00C11CBC" w:rsidP="00111EEF">
            <w:pPr>
              <w:pStyle w:val="Default"/>
              <w:rPr>
                <w:rFonts w:ascii="Function" w:hAnsi="Function" w:cs="Times New Roman"/>
                <w:i/>
                <w:color w:val="auto"/>
                <w:sz w:val="22"/>
                <w:szCs w:val="22"/>
              </w:rPr>
            </w:pPr>
          </w:p>
        </w:tc>
        <w:tc>
          <w:tcPr>
            <w:tcW w:w="1350" w:type="dxa"/>
          </w:tcPr>
          <w:p w14:paraId="232E0D86" w14:textId="77777777" w:rsidR="00C11CBC" w:rsidRPr="00AE3671" w:rsidRDefault="00C11CBC" w:rsidP="00111EEF">
            <w:pPr>
              <w:pStyle w:val="Default"/>
              <w:rPr>
                <w:rFonts w:ascii="Function" w:hAnsi="Function" w:cs="Times New Roman"/>
                <w:i/>
                <w:color w:val="auto"/>
                <w:sz w:val="22"/>
                <w:szCs w:val="22"/>
              </w:rPr>
            </w:pPr>
          </w:p>
        </w:tc>
        <w:tc>
          <w:tcPr>
            <w:tcW w:w="1260" w:type="dxa"/>
          </w:tcPr>
          <w:p w14:paraId="38C9947D" w14:textId="77777777" w:rsidR="00C11CBC" w:rsidRPr="00AE3671" w:rsidRDefault="00C11CBC" w:rsidP="00111EEF">
            <w:pPr>
              <w:pStyle w:val="Default"/>
              <w:rPr>
                <w:rFonts w:ascii="Function" w:hAnsi="Function" w:cs="Times New Roman"/>
                <w:i/>
                <w:color w:val="auto"/>
                <w:sz w:val="22"/>
                <w:szCs w:val="22"/>
              </w:rPr>
            </w:pPr>
          </w:p>
        </w:tc>
        <w:tc>
          <w:tcPr>
            <w:tcW w:w="1367" w:type="dxa"/>
          </w:tcPr>
          <w:p w14:paraId="28524BD7" w14:textId="77777777" w:rsidR="00C11CBC" w:rsidRPr="00AE3671" w:rsidRDefault="00C11CBC" w:rsidP="00111EEF">
            <w:pPr>
              <w:pStyle w:val="Default"/>
              <w:rPr>
                <w:rFonts w:ascii="Function" w:hAnsi="Function" w:cs="Times New Roman"/>
                <w:i/>
                <w:color w:val="auto"/>
                <w:sz w:val="22"/>
                <w:szCs w:val="22"/>
              </w:rPr>
            </w:pPr>
          </w:p>
        </w:tc>
        <w:tc>
          <w:tcPr>
            <w:tcW w:w="1170" w:type="dxa"/>
          </w:tcPr>
          <w:p w14:paraId="78343511" w14:textId="77777777" w:rsidR="00C11CBC" w:rsidRPr="00AE3671" w:rsidRDefault="00C11CBC" w:rsidP="00111EEF">
            <w:pPr>
              <w:pStyle w:val="Default"/>
              <w:rPr>
                <w:rFonts w:ascii="Function" w:hAnsi="Function" w:cs="Times New Roman"/>
                <w:i/>
                <w:color w:val="auto"/>
                <w:sz w:val="22"/>
                <w:szCs w:val="22"/>
              </w:rPr>
            </w:pPr>
          </w:p>
        </w:tc>
      </w:tr>
      <w:tr w:rsidR="00C11CBC" w:rsidRPr="00AE3671" w14:paraId="3B43F999" w14:textId="77777777" w:rsidTr="004F626F">
        <w:trPr>
          <w:trHeight w:val="576"/>
        </w:trPr>
        <w:tc>
          <w:tcPr>
            <w:tcW w:w="1530" w:type="dxa"/>
          </w:tcPr>
          <w:p w14:paraId="03F8BC71" w14:textId="77777777" w:rsidR="00C11CBC" w:rsidRPr="00AE3671" w:rsidRDefault="00C11CBC" w:rsidP="00111EEF">
            <w:pPr>
              <w:pStyle w:val="Default"/>
              <w:rPr>
                <w:rFonts w:ascii="Function" w:hAnsi="Function" w:cs="Times New Roman"/>
                <w:i/>
                <w:color w:val="auto"/>
                <w:sz w:val="22"/>
                <w:szCs w:val="22"/>
              </w:rPr>
            </w:pPr>
          </w:p>
        </w:tc>
        <w:tc>
          <w:tcPr>
            <w:tcW w:w="1440" w:type="dxa"/>
          </w:tcPr>
          <w:p w14:paraId="7861E66E" w14:textId="77777777" w:rsidR="00C11CBC" w:rsidRPr="00AE3671" w:rsidRDefault="00C11CBC" w:rsidP="00111EEF">
            <w:pPr>
              <w:pStyle w:val="Default"/>
              <w:rPr>
                <w:rFonts w:ascii="Function" w:hAnsi="Function" w:cs="Times New Roman"/>
                <w:i/>
                <w:color w:val="auto"/>
                <w:sz w:val="22"/>
                <w:szCs w:val="22"/>
              </w:rPr>
            </w:pPr>
          </w:p>
        </w:tc>
        <w:tc>
          <w:tcPr>
            <w:tcW w:w="1440" w:type="dxa"/>
          </w:tcPr>
          <w:p w14:paraId="5ED210AE" w14:textId="77777777" w:rsidR="00C11CBC" w:rsidRPr="00AE3671" w:rsidRDefault="00C11CBC" w:rsidP="00111EEF">
            <w:pPr>
              <w:pStyle w:val="Default"/>
              <w:rPr>
                <w:rFonts w:ascii="Function" w:hAnsi="Function" w:cs="Times New Roman"/>
                <w:i/>
                <w:color w:val="auto"/>
                <w:sz w:val="22"/>
                <w:szCs w:val="22"/>
              </w:rPr>
            </w:pPr>
          </w:p>
        </w:tc>
        <w:tc>
          <w:tcPr>
            <w:tcW w:w="1440" w:type="dxa"/>
          </w:tcPr>
          <w:p w14:paraId="3BD6D3D4" w14:textId="77777777" w:rsidR="00C11CBC" w:rsidRPr="00AE3671" w:rsidRDefault="00C11CBC" w:rsidP="00111EEF">
            <w:pPr>
              <w:pStyle w:val="Default"/>
              <w:rPr>
                <w:rFonts w:ascii="Function" w:hAnsi="Function" w:cs="Times New Roman"/>
                <w:i/>
                <w:color w:val="auto"/>
                <w:sz w:val="22"/>
                <w:szCs w:val="22"/>
              </w:rPr>
            </w:pPr>
          </w:p>
        </w:tc>
        <w:tc>
          <w:tcPr>
            <w:tcW w:w="1350" w:type="dxa"/>
          </w:tcPr>
          <w:p w14:paraId="3B894614" w14:textId="77777777" w:rsidR="00C11CBC" w:rsidRPr="00AE3671" w:rsidRDefault="00C11CBC" w:rsidP="00111EEF">
            <w:pPr>
              <w:pStyle w:val="Default"/>
              <w:rPr>
                <w:rFonts w:ascii="Function" w:hAnsi="Function" w:cs="Times New Roman"/>
                <w:i/>
                <w:color w:val="auto"/>
                <w:sz w:val="22"/>
                <w:szCs w:val="22"/>
              </w:rPr>
            </w:pPr>
          </w:p>
        </w:tc>
        <w:tc>
          <w:tcPr>
            <w:tcW w:w="1260" w:type="dxa"/>
          </w:tcPr>
          <w:p w14:paraId="1C5253D8" w14:textId="77777777" w:rsidR="00C11CBC" w:rsidRPr="00AE3671" w:rsidRDefault="00C11CBC" w:rsidP="00111EEF">
            <w:pPr>
              <w:pStyle w:val="Default"/>
              <w:rPr>
                <w:rFonts w:ascii="Function" w:hAnsi="Function" w:cs="Times New Roman"/>
                <w:i/>
                <w:color w:val="auto"/>
                <w:sz w:val="22"/>
                <w:szCs w:val="22"/>
              </w:rPr>
            </w:pPr>
          </w:p>
        </w:tc>
        <w:tc>
          <w:tcPr>
            <w:tcW w:w="1367" w:type="dxa"/>
          </w:tcPr>
          <w:p w14:paraId="1D67527F" w14:textId="77777777" w:rsidR="00C11CBC" w:rsidRPr="00AE3671" w:rsidRDefault="00C11CBC" w:rsidP="00111EEF">
            <w:pPr>
              <w:pStyle w:val="Default"/>
              <w:rPr>
                <w:rFonts w:ascii="Function" w:hAnsi="Function" w:cs="Times New Roman"/>
                <w:i/>
                <w:color w:val="auto"/>
                <w:sz w:val="22"/>
                <w:szCs w:val="22"/>
              </w:rPr>
            </w:pPr>
          </w:p>
        </w:tc>
        <w:tc>
          <w:tcPr>
            <w:tcW w:w="1170" w:type="dxa"/>
          </w:tcPr>
          <w:p w14:paraId="1FD4A17D" w14:textId="77777777" w:rsidR="00C11CBC" w:rsidRPr="00AE3671" w:rsidRDefault="00C11CBC" w:rsidP="00111EEF">
            <w:pPr>
              <w:pStyle w:val="Default"/>
              <w:rPr>
                <w:rFonts w:ascii="Function" w:hAnsi="Function" w:cs="Times New Roman"/>
                <w:i/>
                <w:color w:val="auto"/>
                <w:sz w:val="22"/>
                <w:szCs w:val="22"/>
              </w:rPr>
            </w:pPr>
          </w:p>
        </w:tc>
      </w:tr>
    </w:tbl>
    <w:p w14:paraId="4C5D1F2A" w14:textId="77777777" w:rsidR="00E23454" w:rsidRPr="00AE3671" w:rsidRDefault="00E23454" w:rsidP="00111EEF">
      <w:pPr>
        <w:pStyle w:val="Default"/>
        <w:rPr>
          <w:rFonts w:ascii="Function" w:hAnsi="Function" w:cs="Times New Roman"/>
          <w:b/>
          <w:bCs/>
          <w:color w:val="auto"/>
          <w:sz w:val="22"/>
          <w:szCs w:val="22"/>
        </w:rPr>
      </w:pPr>
    </w:p>
    <w:p w14:paraId="19DAFB80" w14:textId="4BE6E823" w:rsidR="00E23454" w:rsidRPr="00AE3671" w:rsidRDefault="00AB2DED" w:rsidP="002B2734">
      <w:pPr>
        <w:pStyle w:val="Default"/>
        <w:ind w:left="-450"/>
        <w:rPr>
          <w:rFonts w:ascii="Function" w:hAnsi="Function" w:cs="Times New Roman"/>
          <w:b/>
          <w:bCs/>
          <w:color w:val="auto"/>
          <w:sz w:val="22"/>
          <w:szCs w:val="22"/>
        </w:rPr>
      </w:pPr>
      <w:r w:rsidRPr="00AE3671">
        <w:rPr>
          <w:rFonts w:ascii="Function" w:hAnsi="Function" w:cs="Times New Roman"/>
          <w:b/>
          <w:bCs/>
          <w:color w:val="auto"/>
          <w:sz w:val="22"/>
          <w:szCs w:val="22"/>
        </w:rPr>
        <w:t>Equipment and</w:t>
      </w:r>
      <w:r w:rsidR="00E23454" w:rsidRPr="00AE3671">
        <w:rPr>
          <w:rFonts w:ascii="Function" w:hAnsi="Function" w:cs="Times New Roman"/>
          <w:b/>
          <w:bCs/>
          <w:color w:val="auto"/>
          <w:sz w:val="22"/>
          <w:szCs w:val="22"/>
        </w:rPr>
        <w:t xml:space="preserve"> Instrument Calibration</w:t>
      </w:r>
    </w:p>
    <w:p w14:paraId="2A58D58E" w14:textId="77777777" w:rsidR="00E23454" w:rsidRPr="00AE3671" w:rsidRDefault="00E23454" w:rsidP="00111EEF">
      <w:pPr>
        <w:pStyle w:val="Default"/>
        <w:rPr>
          <w:rFonts w:ascii="Function" w:hAnsi="Function" w:cs="Times New Roman"/>
          <w:b/>
          <w:bCs/>
          <w:color w:val="auto"/>
          <w:sz w:val="22"/>
          <w:szCs w:val="22"/>
        </w:rPr>
      </w:pPr>
    </w:p>
    <w:tbl>
      <w:tblPr>
        <w:tblStyle w:val="TableGrid0"/>
        <w:tblW w:w="10999" w:type="dxa"/>
        <w:tblInd w:w="-455" w:type="dxa"/>
        <w:tblLayout w:type="fixed"/>
        <w:tblLook w:val="04A0" w:firstRow="1" w:lastRow="0" w:firstColumn="1" w:lastColumn="0" w:noHBand="0" w:noVBand="1"/>
      </w:tblPr>
      <w:tblGrid>
        <w:gridCol w:w="1350"/>
        <w:gridCol w:w="1545"/>
        <w:gridCol w:w="1605"/>
        <w:gridCol w:w="1890"/>
        <w:gridCol w:w="1620"/>
        <w:gridCol w:w="1530"/>
        <w:gridCol w:w="1459"/>
      </w:tblGrid>
      <w:tr w:rsidR="00594A11" w:rsidRPr="00AE3671" w14:paraId="410D3719" w14:textId="77777777" w:rsidTr="00C2235C">
        <w:trPr>
          <w:trHeight w:val="1372"/>
        </w:trPr>
        <w:tc>
          <w:tcPr>
            <w:tcW w:w="1350" w:type="dxa"/>
            <w:tcBorders>
              <w:bottom w:val="single" w:sz="18" w:space="0" w:color="auto"/>
            </w:tcBorders>
          </w:tcPr>
          <w:p w14:paraId="757B34F1" w14:textId="620F4421" w:rsidR="00233C23" w:rsidRPr="00B76712" w:rsidRDefault="00A65BA2" w:rsidP="00B76712">
            <w:pPr>
              <w:pStyle w:val="Default"/>
              <w:rPr>
                <w:rFonts w:ascii="Function" w:hAnsi="Function" w:cs="Times New Roman"/>
                <w:bCs/>
                <w:color w:val="auto"/>
                <w:sz w:val="22"/>
                <w:szCs w:val="22"/>
              </w:rPr>
            </w:pPr>
            <w:r w:rsidRPr="00B76712">
              <w:rPr>
                <w:rFonts w:ascii="Function" w:hAnsi="Function" w:cs="Times New Roman"/>
                <w:bCs/>
                <w:color w:val="auto"/>
                <w:sz w:val="22"/>
                <w:szCs w:val="22"/>
              </w:rPr>
              <w:t xml:space="preserve">Field &amp; Analytical </w:t>
            </w:r>
            <w:r w:rsidR="00B059B6" w:rsidRPr="00B76712">
              <w:rPr>
                <w:rFonts w:ascii="Function" w:hAnsi="Function" w:cs="Times New Roman"/>
                <w:bCs/>
                <w:color w:val="auto"/>
                <w:sz w:val="22"/>
                <w:szCs w:val="22"/>
              </w:rPr>
              <w:t>Equipment and</w:t>
            </w:r>
            <w:r w:rsidR="00233C23" w:rsidRPr="00B76712">
              <w:rPr>
                <w:rFonts w:ascii="Function" w:hAnsi="Function" w:cs="Times New Roman"/>
                <w:bCs/>
                <w:color w:val="auto"/>
                <w:sz w:val="22"/>
                <w:szCs w:val="22"/>
              </w:rPr>
              <w:t>/or</w:t>
            </w:r>
          </w:p>
          <w:p w14:paraId="7198048E" w14:textId="1345BD48" w:rsidR="00A65BA2" w:rsidRPr="00B76712" w:rsidRDefault="00A65BA2" w:rsidP="00B76712">
            <w:pPr>
              <w:pStyle w:val="Default"/>
              <w:rPr>
                <w:rFonts w:ascii="Function" w:hAnsi="Function" w:cs="Times New Roman"/>
                <w:bCs/>
                <w:color w:val="auto"/>
                <w:sz w:val="22"/>
                <w:szCs w:val="22"/>
              </w:rPr>
            </w:pPr>
            <w:r w:rsidRPr="00B76712">
              <w:rPr>
                <w:rFonts w:ascii="Function" w:hAnsi="Function" w:cs="Times New Roman"/>
                <w:bCs/>
                <w:color w:val="auto"/>
                <w:sz w:val="22"/>
                <w:szCs w:val="22"/>
              </w:rPr>
              <w:t>Instrument</w:t>
            </w:r>
          </w:p>
        </w:tc>
        <w:tc>
          <w:tcPr>
            <w:tcW w:w="1545" w:type="dxa"/>
            <w:tcBorders>
              <w:bottom w:val="single" w:sz="18" w:space="0" w:color="auto"/>
            </w:tcBorders>
          </w:tcPr>
          <w:p w14:paraId="6FF3A35C" w14:textId="77777777" w:rsidR="00A65BA2" w:rsidRPr="00B76712" w:rsidRDefault="00A65BA2" w:rsidP="00B76712">
            <w:pPr>
              <w:pStyle w:val="Default"/>
              <w:rPr>
                <w:rFonts w:ascii="Function" w:hAnsi="Function" w:cs="Times New Roman"/>
                <w:bCs/>
                <w:color w:val="auto"/>
                <w:sz w:val="22"/>
                <w:szCs w:val="22"/>
              </w:rPr>
            </w:pPr>
            <w:r w:rsidRPr="00B76712">
              <w:rPr>
                <w:rFonts w:ascii="Function" w:hAnsi="Function" w:cs="Times New Roman"/>
                <w:bCs/>
                <w:color w:val="auto"/>
                <w:sz w:val="22"/>
                <w:szCs w:val="22"/>
              </w:rPr>
              <w:t>Calibration Procedure</w:t>
            </w:r>
          </w:p>
        </w:tc>
        <w:tc>
          <w:tcPr>
            <w:tcW w:w="1605" w:type="dxa"/>
            <w:tcBorders>
              <w:bottom w:val="single" w:sz="18" w:space="0" w:color="auto"/>
            </w:tcBorders>
          </w:tcPr>
          <w:p w14:paraId="70CEF04A" w14:textId="77777777" w:rsidR="00A65BA2" w:rsidRPr="00B76712" w:rsidRDefault="00A65BA2" w:rsidP="00B76712">
            <w:pPr>
              <w:pStyle w:val="Default"/>
              <w:rPr>
                <w:rFonts w:ascii="Function" w:hAnsi="Function" w:cs="Times New Roman"/>
                <w:bCs/>
                <w:color w:val="auto"/>
                <w:sz w:val="22"/>
                <w:szCs w:val="22"/>
              </w:rPr>
            </w:pPr>
            <w:r w:rsidRPr="00B76712">
              <w:rPr>
                <w:rFonts w:ascii="Function" w:hAnsi="Function" w:cs="Times New Roman"/>
                <w:bCs/>
                <w:color w:val="auto"/>
                <w:sz w:val="22"/>
                <w:szCs w:val="22"/>
              </w:rPr>
              <w:t>Frequency of Calibration</w:t>
            </w:r>
          </w:p>
        </w:tc>
        <w:tc>
          <w:tcPr>
            <w:tcW w:w="1890" w:type="dxa"/>
            <w:tcBorders>
              <w:bottom w:val="single" w:sz="18" w:space="0" w:color="auto"/>
            </w:tcBorders>
          </w:tcPr>
          <w:p w14:paraId="4DE52810" w14:textId="77777777" w:rsidR="00A65BA2" w:rsidRPr="00B76712" w:rsidRDefault="00A65BA2" w:rsidP="00B76712">
            <w:pPr>
              <w:pStyle w:val="Default"/>
              <w:rPr>
                <w:rFonts w:ascii="Function" w:hAnsi="Function" w:cs="Times New Roman"/>
                <w:bCs/>
                <w:color w:val="auto"/>
                <w:sz w:val="22"/>
                <w:szCs w:val="22"/>
              </w:rPr>
            </w:pPr>
            <w:r w:rsidRPr="00B76712">
              <w:rPr>
                <w:rFonts w:ascii="Function" w:hAnsi="Function" w:cs="Times New Roman"/>
                <w:bCs/>
                <w:color w:val="auto"/>
                <w:sz w:val="22"/>
                <w:szCs w:val="22"/>
              </w:rPr>
              <w:t>Acceptance Criteria</w:t>
            </w:r>
          </w:p>
        </w:tc>
        <w:tc>
          <w:tcPr>
            <w:tcW w:w="1620" w:type="dxa"/>
            <w:tcBorders>
              <w:bottom w:val="single" w:sz="18" w:space="0" w:color="auto"/>
            </w:tcBorders>
          </w:tcPr>
          <w:p w14:paraId="6B3EDE47" w14:textId="77777777" w:rsidR="00A65BA2" w:rsidRPr="00B76712" w:rsidRDefault="00A65BA2" w:rsidP="00B76712">
            <w:pPr>
              <w:pStyle w:val="Default"/>
              <w:rPr>
                <w:rFonts w:ascii="Function" w:hAnsi="Function" w:cs="Times New Roman"/>
                <w:bCs/>
                <w:color w:val="auto"/>
                <w:sz w:val="22"/>
                <w:szCs w:val="22"/>
              </w:rPr>
            </w:pPr>
            <w:r w:rsidRPr="00B76712">
              <w:rPr>
                <w:rFonts w:ascii="Function" w:hAnsi="Function" w:cs="Times New Roman"/>
                <w:bCs/>
                <w:color w:val="auto"/>
                <w:sz w:val="22"/>
                <w:szCs w:val="22"/>
              </w:rPr>
              <w:t>Corrective Action</w:t>
            </w:r>
          </w:p>
        </w:tc>
        <w:tc>
          <w:tcPr>
            <w:tcW w:w="1530" w:type="dxa"/>
            <w:tcBorders>
              <w:bottom w:val="single" w:sz="18" w:space="0" w:color="auto"/>
            </w:tcBorders>
          </w:tcPr>
          <w:p w14:paraId="65E23C48" w14:textId="77777777" w:rsidR="00A65BA2" w:rsidRPr="00B76712" w:rsidRDefault="00A65BA2" w:rsidP="00B76712">
            <w:pPr>
              <w:pStyle w:val="Default"/>
              <w:rPr>
                <w:rFonts w:ascii="Function" w:hAnsi="Function" w:cs="Times New Roman"/>
                <w:bCs/>
                <w:color w:val="auto"/>
                <w:sz w:val="22"/>
                <w:szCs w:val="22"/>
              </w:rPr>
            </w:pPr>
            <w:r w:rsidRPr="00B76712">
              <w:rPr>
                <w:rFonts w:ascii="Function" w:hAnsi="Function" w:cs="Times New Roman"/>
                <w:bCs/>
                <w:color w:val="auto"/>
                <w:sz w:val="22"/>
                <w:szCs w:val="22"/>
              </w:rPr>
              <w:t>Responsible Person</w:t>
            </w:r>
          </w:p>
        </w:tc>
        <w:tc>
          <w:tcPr>
            <w:tcW w:w="1459" w:type="dxa"/>
            <w:tcBorders>
              <w:bottom w:val="single" w:sz="18" w:space="0" w:color="auto"/>
            </w:tcBorders>
          </w:tcPr>
          <w:p w14:paraId="332F84FA" w14:textId="77777777" w:rsidR="00A65BA2" w:rsidRPr="00B76712" w:rsidRDefault="00A65BA2" w:rsidP="00B76712">
            <w:pPr>
              <w:pStyle w:val="Default"/>
              <w:rPr>
                <w:rFonts w:ascii="Function" w:hAnsi="Function" w:cs="Times New Roman"/>
                <w:bCs/>
                <w:color w:val="auto"/>
                <w:sz w:val="22"/>
                <w:szCs w:val="22"/>
              </w:rPr>
            </w:pPr>
            <w:r w:rsidRPr="00B76712">
              <w:rPr>
                <w:rFonts w:ascii="Function" w:hAnsi="Function" w:cs="Times New Roman"/>
                <w:bCs/>
                <w:color w:val="auto"/>
                <w:sz w:val="22"/>
                <w:szCs w:val="22"/>
              </w:rPr>
              <w:t>Analytical SOP Reference</w:t>
            </w:r>
          </w:p>
        </w:tc>
      </w:tr>
      <w:tr w:rsidR="00594A11" w:rsidRPr="00AE3671" w14:paraId="2564114E" w14:textId="77777777" w:rsidTr="00C2235C">
        <w:trPr>
          <w:trHeight w:val="593"/>
        </w:trPr>
        <w:tc>
          <w:tcPr>
            <w:tcW w:w="1350" w:type="dxa"/>
            <w:tcBorders>
              <w:top w:val="single" w:sz="18" w:space="0" w:color="auto"/>
            </w:tcBorders>
          </w:tcPr>
          <w:p w14:paraId="3307907A" w14:textId="142AB74E" w:rsidR="00A65BA2" w:rsidRPr="00AE3671" w:rsidRDefault="00A65BA2" w:rsidP="00111EEF">
            <w:pPr>
              <w:pStyle w:val="Default"/>
              <w:rPr>
                <w:rFonts w:ascii="Function" w:hAnsi="Function" w:cs="Times New Roman"/>
                <w:i/>
                <w:color w:val="auto"/>
                <w:sz w:val="22"/>
                <w:szCs w:val="22"/>
              </w:rPr>
            </w:pPr>
          </w:p>
        </w:tc>
        <w:tc>
          <w:tcPr>
            <w:tcW w:w="1545" w:type="dxa"/>
            <w:tcBorders>
              <w:top w:val="single" w:sz="18" w:space="0" w:color="auto"/>
            </w:tcBorders>
          </w:tcPr>
          <w:p w14:paraId="443E5C5B" w14:textId="58D5910E" w:rsidR="00A65BA2" w:rsidRPr="00AE3671" w:rsidRDefault="00A65BA2" w:rsidP="00111EEF">
            <w:pPr>
              <w:pStyle w:val="Default"/>
              <w:rPr>
                <w:rFonts w:ascii="Function" w:hAnsi="Function" w:cs="Times New Roman"/>
                <w:i/>
                <w:color w:val="auto"/>
                <w:sz w:val="22"/>
                <w:szCs w:val="22"/>
              </w:rPr>
            </w:pPr>
          </w:p>
        </w:tc>
        <w:tc>
          <w:tcPr>
            <w:tcW w:w="1605" w:type="dxa"/>
            <w:tcBorders>
              <w:top w:val="single" w:sz="18" w:space="0" w:color="auto"/>
            </w:tcBorders>
          </w:tcPr>
          <w:p w14:paraId="2769E634" w14:textId="74681AB5" w:rsidR="00A65BA2" w:rsidRPr="00AE3671" w:rsidRDefault="00A65BA2" w:rsidP="00111EEF">
            <w:pPr>
              <w:autoSpaceDE w:val="0"/>
              <w:autoSpaceDN w:val="0"/>
              <w:adjustRightInd w:val="0"/>
              <w:ind w:left="0"/>
              <w:rPr>
                <w:rFonts w:ascii="Function" w:hAnsi="Function"/>
              </w:rPr>
            </w:pPr>
          </w:p>
        </w:tc>
        <w:tc>
          <w:tcPr>
            <w:tcW w:w="1890" w:type="dxa"/>
            <w:tcBorders>
              <w:top w:val="single" w:sz="18" w:space="0" w:color="auto"/>
            </w:tcBorders>
          </w:tcPr>
          <w:p w14:paraId="24B115E2" w14:textId="6F38E2F7" w:rsidR="00A65BA2" w:rsidRPr="00AE3671" w:rsidRDefault="00A65BA2" w:rsidP="00111EEF">
            <w:pPr>
              <w:pStyle w:val="Default"/>
              <w:rPr>
                <w:rFonts w:ascii="Function" w:hAnsi="Function" w:cs="Times New Roman"/>
                <w:i/>
                <w:color w:val="auto"/>
                <w:sz w:val="22"/>
                <w:szCs w:val="22"/>
              </w:rPr>
            </w:pPr>
          </w:p>
        </w:tc>
        <w:tc>
          <w:tcPr>
            <w:tcW w:w="1620" w:type="dxa"/>
            <w:tcBorders>
              <w:top w:val="single" w:sz="18" w:space="0" w:color="auto"/>
            </w:tcBorders>
          </w:tcPr>
          <w:p w14:paraId="38A15366" w14:textId="5BD75731" w:rsidR="00A65BA2" w:rsidRPr="00AE3671" w:rsidRDefault="00A65BA2" w:rsidP="00111EEF">
            <w:pPr>
              <w:pStyle w:val="Default"/>
              <w:rPr>
                <w:rFonts w:ascii="Function" w:hAnsi="Function" w:cs="Times New Roman"/>
                <w:i/>
                <w:color w:val="auto"/>
                <w:sz w:val="22"/>
                <w:szCs w:val="22"/>
              </w:rPr>
            </w:pPr>
          </w:p>
        </w:tc>
        <w:tc>
          <w:tcPr>
            <w:tcW w:w="1530" w:type="dxa"/>
            <w:tcBorders>
              <w:top w:val="single" w:sz="18" w:space="0" w:color="auto"/>
            </w:tcBorders>
          </w:tcPr>
          <w:p w14:paraId="200930CC" w14:textId="11C8B513" w:rsidR="00A65BA2" w:rsidRPr="00AE3671" w:rsidRDefault="00A65BA2" w:rsidP="00111EEF">
            <w:pPr>
              <w:pStyle w:val="Default"/>
              <w:rPr>
                <w:rFonts w:ascii="Function" w:hAnsi="Function" w:cs="Times New Roman"/>
                <w:i/>
                <w:color w:val="auto"/>
                <w:sz w:val="22"/>
                <w:szCs w:val="22"/>
              </w:rPr>
            </w:pPr>
          </w:p>
        </w:tc>
        <w:tc>
          <w:tcPr>
            <w:tcW w:w="1459" w:type="dxa"/>
            <w:tcBorders>
              <w:top w:val="single" w:sz="18" w:space="0" w:color="auto"/>
            </w:tcBorders>
          </w:tcPr>
          <w:p w14:paraId="1BA1B331" w14:textId="15379E83" w:rsidR="00A65BA2" w:rsidRPr="00AE3671" w:rsidRDefault="00A65BA2" w:rsidP="00111EEF">
            <w:pPr>
              <w:pStyle w:val="Default"/>
              <w:rPr>
                <w:rFonts w:ascii="Function" w:hAnsi="Function" w:cs="Times New Roman"/>
                <w:i/>
                <w:color w:val="auto"/>
                <w:sz w:val="22"/>
                <w:szCs w:val="22"/>
              </w:rPr>
            </w:pPr>
          </w:p>
        </w:tc>
      </w:tr>
      <w:tr w:rsidR="00C11CBC" w:rsidRPr="00AE3671" w14:paraId="640DD7D6" w14:textId="77777777" w:rsidTr="00C2235C">
        <w:trPr>
          <w:trHeight w:val="593"/>
        </w:trPr>
        <w:tc>
          <w:tcPr>
            <w:tcW w:w="1350" w:type="dxa"/>
          </w:tcPr>
          <w:p w14:paraId="703C521E" w14:textId="77777777" w:rsidR="00C11CBC" w:rsidRPr="00AE3671" w:rsidRDefault="00C11CBC" w:rsidP="00111EEF">
            <w:pPr>
              <w:pStyle w:val="Default"/>
              <w:rPr>
                <w:rFonts w:ascii="Function" w:hAnsi="Function" w:cs="Times New Roman"/>
                <w:i/>
                <w:color w:val="auto"/>
                <w:sz w:val="22"/>
                <w:szCs w:val="22"/>
              </w:rPr>
            </w:pPr>
          </w:p>
        </w:tc>
        <w:tc>
          <w:tcPr>
            <w:tcW w:w="1545" w:type="dxa"/>
          </w:tcPr>
          <w:p w14:paraId="55273937" w14:textId="77777777" w:rsidR="00C11CBC" w:rsidRPr="00AE3671" w:rsidRDefault="00C11CBC" w:rsidP="00111EEF">
            <w:pPr>
              <w:pStyle w:val="Default"/>
              <w:rPr>
                <w:rFonts w:ascii="Function" w:hAnsi="Function" w:cs="Times New Roman"/>
                <w:i/>
                <w:color w:val="auto"/>
                <w:sz w:val="22"/>
                <w:szCs w:val="22"/>
              </w:rPr>
            </w:pPr>
          </w:p>
        </w:tc>
        <w:tc>
          <w:tcPr>
            <w:tcW w:w="1605" w:type="dxa"/>
          </w:tcPr>
          <w:p w14:paraId="5CCAD79C" w14:textId="77777777" w:rsidR="00C11CBC" w:rsidRPr="00AE3671" w:rsidRDefault="00C11CBC" w:rsidP="00111EEF">
            <w:pPr>
              <w:autoSpaceDE w:val="0"/>
              <w:autoSpaceDN w:val="0"/>
              <w:adjustRightInd w:val="0"/>
              <w:ind w:left="0"/>
              <w:rPr>
                <w:rFonts w:ascii="Function" w:hAnsi="Function"/>
              </w:rPr>
            </w:pPr>
          </w:p>
        </w:tc>
        <w:tc>
          <w:tcPr>
            <w:tcW w:w="1890" w:type="dxa"/>
          </w:tcPr>
          <w:p w14:paraId="6CBE5356" w14:textId="77777777" w:rsidR="00C11CBC" w:rsidRPr="00AE3671" w:rsidRDefault="00C11CBC" w:rsidP="00111EEF">
            <w:pPr>
              <w:pStyle w:val="Default"/>
              <w:rPr>
                <w:rFonts w:ascii="Function" w:hAnsi="Function" w:cs="Times New Roman"/>
                <w:i/>
                <w:color w:val="auto"/>
                <w:sz w:val="22"/>
                <w:szCs w:val="22"/>
              </w:rPr>
            </w:pPr>
          </w:p>
        </w:tc>
        <w:tc>
          <w:tcPr>
            <w:tcW w:w="1620" w:type="dxa"/>
          </w:tcPr>
          <w:p w14:paraId="5C8FF803" w14:textId="77777777" w:rsidR="00C11CBC" w:rsidRPr="00AE3671" w:rsidRDefault="00C11CBC" w:rsidP="00111EEF">
            <w:pPr>
              <w:pStyle w:val="Default"/>
              <w:rPr>
                <w:rFonts w:ascii="Function" w:hAnsi="Function" w:cs="Times New Roman"/>
                <w:i/>
                <w:color w:val="auto"/>
                <w:sz w:val="22"/>
                <w:szCs w:val="22"/>
              </w:rPr>
            </w:pPr>
          </w:p>
        </w:tc>
        <w:tc>
          <w:tcPr>
            <w:tcW w:w="1530" w:type="dxa"/>
          </w:tcPr>
          <w:p w14:paraId="1A2A68FA" w14:textId="77777777" w:rsidR="00C11CBC" w:rsidRPr="00AE3671" w:rsidRDefault="00C11CBC" w:rsidP="00111EEF">
            <w:pPr>
              <w:pStyle w:val="Default"/>
              <w:rPr>
                <w:rFonts w:ascii="Function" w:hAnsi="Function" w:cs="Times New Roman"/>
                <w:i/>
                <w:color w:val="auto"/>
                <w:sz w:val="22"/>
                <w:szCs w:val="22"/>
              </w:rPr>
            </w:pPr>
          </w:p>
        </w:tc>
        <w:tc>
          <w:tcPr>
            <w:tcW w:w="1459" w:type="dxa"/>
          </w:tcPr>
          <w:p w14:paraId="680A0926" w14:textId="77777777" w:rsidR="00C11CBC" w:rsidRPr="00AE3671" w:rsidRDefault="00C11CBC" w:rsidP="00111EEF">
            <w:pPr>
              <w:pStyle w:val="Default"/>
              <w:rPr>
                <w:rFonts w:ascii="Function" w:hAnsi="Function" w:cs="Times New Roman"/>
                <w:i/>
                <w:color w:val="auto"/>
                <w:sz w:val="22"/>
                <w:szCs w:val="22"/>
              </w:rPr>
            </w:pPr>
          </w:p>
        </w:tc>
      </w:tr>
    </w:tbl>
    <w:p w14:paraId="37B0010F" w14:textId="77777777" w:rsidR="00385142" w:rsidRDefault="00385142" w:rsidP="002B2734">
      <w:pPr>
        <w:pStyle w:val="TOCHeading"/>
        <w:spacing w:before="0" w:after="60" w:line="276" w:lineRule="auto"/>
        <w:ind w:left="-360"/>
        <w:rPr>
          <w:rFonts w:ascii="Function" w:eastAsia="Calibri" w:hAnsi="Function"/>
          <w:b/>
          <w:color w:val="auto"/>
          <w:sz w:val="24"/>
          <w:szCs w:val="24"/>
        </w:rPr>
      </w:pPr>
    </w:p>
    <w:p w14:paraId="1543718D" w14:textId="77777777" w:rsidR="00385142" w:rsidRDefault="00385142">
      <w:pPr>
        <w:spacing w:after="160" w:line="259" w:lineRule="auto"/>
        <w:ind w:left="0" w:right="0" w:firstLine="0"/>
        <w:rPr>
          <w:rFonts w:ascii="Function" w:eastAsia="Calibri" w:hAnsi="Function" w:cstheme="majorBidi"/>
          <w:b/>
          <w:i w:val="0"/>
          <w:color w:val="auto"/>
          <w:sz w:val="24"/>
          <w:szCs w:val="24"/>
        </w:rPr>
      </w:pPr>
      <w:r>
        <w:rPr>
          <w:rFonts w:ascii="Function" w:eastAsia="Calibri" w:hAnsi="Function"/>
          <w:b/>
          <w:color w:val="auto"/>
          <w:sz w:val="24"/>
          <w:szCs w:val="24"/>
        </w:rPr>
        <w:br w:type="page"/>
      </w:r>
    </w:p>
    <w:p w14:paraId="2F1A7845" w14:textId="76256FEB" w:rsidR="00F02D3B" w:rsidRPr="00B76712" w:rsidRDefault="00F02D3B" w:rsidP="002B2734">
      <w:pPr>
        <w:pStyle w:val="TOCHeading"/>
        <w:spacing w:before="0" w:after="60" w:line="276" w:lineRule="auto"/>
        <w:ind w:left="-360"/>
        <w:rPr>
          <w:rFonts w:ascii="Function" w:hAnsi="Function"/>
          <w:b/>
          <w:color w:val="FF0000"/>
          <w:sz w:val="24"/>
          <w:szCs w:val="24"/>
        </w:rPr>
      </w:pPr>
      <w:r w:rsidRPr="00B76712">
        <w:rPr>
          <w:rFonts w:ascii="Function" w:eastAsia="Calibri" w:hAnsi="Function"/>
          <w:b/>
          <w:color w:val="auto"/>
          <w:sz w:val="24"/>
          <w:szCs w:val="24"/>
        </w:rPr>
        <w:lastRenderedPageBreak/>
        <w:t>Template #1</w:t>
      </w:r>
      <w:r w:rsidR="00B65759" w:rsidRPr="00B76712">
        <w:rPr>
          <w:rFonts w:ascii="Function" w:eastAsia="Calibri" w:hAnsi="Function"/>
          <w:b/>
          <w:color w:val="auto"/>
          <w:sz w:val="24"/>
          <w:szCs w:val="24"/>
        </w:rPr>
        <w:t>2</w:t>
      </w:r>
      <w:r w:rsidRPr="00B76712">
        <w:rPr>
          <w:rFonts w:ascii="Function" w:eastAsia="Calibri" w:hAnsi="Function"/>
          <w:b/>
          <w:color w:val="auto"/>
          <w:sz w:val="24"/>
          <w:szCs w:val="24"/>
        </w:rPr>
        <w:t>: Analytical Methods</w:t>
      </w:r>
    </w:p>
    <w:p w14:paraId="1A29766E" w14:textId="4A8EF66A" w:rsidR="00A57D05" w:rsidRPr="00AE3671" w:rsidRDefault="00A57D05" w:rsidP="00111EEF">
      <w:pPr>
        <w:pStyle w:val="Default"/>
        <w:rPr>
          <w:rFonts w:ascii="Function" w:hAnsi="Function" w:cs="Times New Roman"/>
          <w:b/>
          <w:bCs/>
          <w:color w:val="auto"/>
          <w:sz w:val="22"/>
          <w:szCs w:val="22"/>
        </w:rPr>
      </w:pPr>
    </w:p>
    <w:p w14:paraId="2A4DC4BC" w14:textId="3FEA7F5D" w:rsidR="008B0CA6" w:rsidRPr="00FA6820" w:rsidRDefault="00CD4A13" w:rsidP="00FA6820">
      <w:pPr>
        <w:pBdr>
          <w:top w:val="single" w:sz="4" w:space="0" w:color="000000"/>
          <w:left w:val="single" w:sz="4" w:space="0" w:color="000000"/>
          <w:bottom w:val="single" w:sz="4" w:space="0" w:color="000000"/>
          <w:right w:val="single" w:sz="4" w:space="0" w:color="000000"/>
        </w:pBdr>
        <w:shd w:val="clear" w:color="auto" w:fill="D9D9D9" w:themeFill="background1" w:themeFillShade="D9"/>
        <w:spacing w:after="25" w:line="276" w:lineRule="auto"/>
        <w:ind w:left="-360" w:right="3"/>
        <w:rPr>
          <w:rFonts w:ascii="Function" w:eastAsia="Calibri" w:hAnsi="Function" w:cstheme="minorHAnsi"/>
          <w:i w:val="0"/>
        </w:rPr>
      </w:pPr>
      <w:r w:rsidRPr="00AE3671">
        <w:rPr>
          <w:rFonts w:ascii="Function" w:eastAsia="Calibri" w:hAnsi="Function" w:cstheme="minorHAnsi"/>
          <w:i w:val="0"/>
        </w:rPr>
        <w:tab/>
      </w:r>
      <w:r w:rsidR="00AC32AF" w:rsidRPr="00AE3671">
        <w:rPr>
          <w:rFonts w:ascii="Function" w:eastAsia="Calibri" w:hAnsi="Function" w:cstheme="minorHAnsi"/>
          <w:i w:val="0"/>
        </w:rPr>
        <w:t xml:space="preserve">Although this table is more applicable to discrete samples analyzed by a laboratory, it can be adapted for field analyzed samples. </w:t>
      </w:r>
      <w:r w:rsidR="00480194" w:rsidRPr="00AE3671">
        <w:rPr>
          <w:rFonts w:ascii="Function" w:eastAsia="Calibri" w:hAnsi="Function" w:cstheme="minorHAnsi"/>
          <w:i w:val="0"/>
          <w:color w:val="auto"/>
        </w:rPr>
        <w:t xml:space="preserve">Identify </w:t>
      </w:r>
      <w:r w:rsidR="00480194" w:rsidRPr="00AE3671">
        <w:rPr>
          <w:rFonts w:ascii="Function" w:eastAsia="Calibri" w:hAnsi="Function" w:cs="Calibri"/>
          <w:i w:val="0"/>
          <w:color w:val="auto"/>
        </w:rPr>
        <w:t>all laboratory organization(s)</w:t>
      </w:r>
      <w:r w:rsidR="00AC32AF" w:rsidRPr="00AE3671">
        <w:rPr>
          <w:rFonts w:ascii="Function" w:eastAsia="Calibri" w:hAnsi="Function" w:cs="Calibri"/>
          <w:i w:val="0"/>
          <w:color w:val="auto"/>
        </w:rPr>
        <w:t xml:space="preserve"> (if applicable)</w:t>
      </w:r>
      <w:r w:rsidR="00480194" w:rsidRPr="00AE3671">
        <w:rPr>
          <w:rFonts w:ascii="Function" w:eastAsia="Calibri" w:hAnsi="Function" w:cs="Calibri"/>
          <w:i w:val="0"/>
          <w:color w:val="auto"/>
        </w:rPr>
        <w:t xml:space="preserve"> that will provide analytical services for the project</w:t>
      </w:r>
      <w:r w:rsidR="000020F6" w:rsidRPr="00AE3671">
        <w:rPr>
          <w:rFonts w:ascii="Function" w:eastAsia="Calibri" w:hAnsi="Function" w:cs="Calibri"/>
          <w:i w:val="0"/>
          <w:color w:val="auto"/>
        </w:rPr>
        <w:t xml:space="preserve"> and list the specifications for each analytical group</w:t>
      </w:r>
      <w:r w:rsidR="008C361F" w:rsidRPr="00AE3671">
        <w:rPr>
          <w:rFonts w:ascii="Function" w:eastAsia="Calibri" w:hAnsi="Function" w:cs="Calibri"/>
          <w:i w:val="0"/>
          <w:color w:val="auto"/>
        </w:rPr>
        <w:t xml:space="preserve"> (such as metals, or nutrients)</w:t>
      </w:r>
      <w:r w:rsidR="000020F6" w:rsidRPr="00AE3671">
        <w:rPr>
          <w:rFonts w:ascii="Function" w:eastAsia="Calibri" w:hAnsi="Function" w:cs="Calibri"/>
          <w:i w:val="0"/>
          <w:color w:val="auto"/>
        </w:rPr>
        <w:t>, or parameter measured</w:t>
      </w:r>
      <w:r w:rsidR="00480194" w:rsidRPr="00AE3671">
        <w:rPr>
          <w:rFonts w:ascii="Function" w:eastAsia="Calibri" w:hAnsi="Function" w:cs="Calibri"/>
          <w:i w:val="0"/>
          <w:color w:val="auto"/>
        </w:rPr>
        <w:t xml:space="preserve">. </w:t>
      </w:r>
      <w:r w:rsidR="004220C8" w:rsidRPr="00AE3671">
        <w:rPr>
          <w:rFonts w:ascii="Function" w:eastAsia="Calibri" w:hAnsi="Function" w:cs="Calibri"/>
          <w:i w:val="0"/>
          <w:color w:val="auto"/>
        </w:rPr>
        <w:t xml:space="preserve">Include information </w:t>
      </w:r>
      <w:r w:rsidR="00AC32AF" w:rsidRPr="00AE3671">
        <w:rPr>
          <w:rFonts w:ascii="Function" w:eastAsia="Calibri" w:hAnsi="Function" w:cs="Calibri"/>
          <w:i w:val="0"/>
          <w:color w:val="auto"/>
        </w:rPr>
        <w:t xml:space="preserve">such as </w:t>
      </w:r>
      <w:r w:rsidR="00480194" w:rsidRPr="00AE3671">
        <w:rPr>
          <w:rFonts w:ascii="Function" w:eastAsia="Calibri" w:hAnsi="Function" w:cs="Calibri"/>
          <w:i w:val="0"/>
          <w:color w:val="auto"/>
        </w:rPr>
        <w:t xml:space="preserve">reporting </w:t>
      </w:r>
      <w:r w:rsidR="00AC32AF" w:rsidRPr="00AE3671">
        <w:rPr>
          <w:rFonts w:ascii="Function" w:eastAsia="Calibri" w:hAnsi="Function" w:cs="Calibri"/>
          <w:i w:val="0"/>
          <w:color w:val="auto"/>
        </w:rPr>
        <w:t>(or d</w:t>
      </w:r>
      <w:r w:rsidR="00480194" w:rsidRPr="00AE3671">
        <w:rPr>
          <w:rFonts w:ascii="Function" w:eastAsia="Calibri" w:hAnsi="Function" w:cs="Calibri"/>
          <w:i w:val="0"/>
          <w:color w:val="auto"/>
        </w:rPr>
        <w:t>etection</w:t>
      </w:r>
      <w:r w:rsidR="00AC32AF" w:rsidRPr="00AE3671">
        <w:rPr>
          <w:rFonts w:ascii="Function" w:eastAsia="Calibri" w:hAnsi="Function" w:cs="Calibri"/>
          <w:i w:val="0"/>
          <w:color w:val="auto"/>
        </w:rPr>
        <w:t>)</w:t>
      </w:r>
      <w:r w:rsidR="00480194" w:rsidRPr="00AE3671">
        <w:rPr>
          <w:rFonts w:ascii="Function" w:eastAsia="Calibri" w:hAnsi="Function" w:cs="Calibri"/>
          <w:i w:val="0"/>
          <w:color w:val="auto"/>
        </w:rPr>
        <w:t xml:space="preserve"> limit</w:t>
      </w:r>
      <w:r w:rsidR="00AC32AF" w:rsidRPr="00AE3671">
        <w:rPr>
          <w:rFonts w:ascii="Function" w:eastAsia="Calibri" w:hAnsi="Function" w:cs="Calibri"/>
          <w:i w:val="0"/>
          <w:color w:val="auto"/>
        </w:rPr>
        <w:t>s</w:t>
      </w:r>
      <w:r w:rsidR="00480194" w:rsidRPr="00AE3671">
        <w:rPr>
          <w:rFonts w:ascii="Function" w:eastAsia="Calibri" w:hAnsi="Function" w:cs="Calibri"/>
          <w:i w:val="0"/>
          <w:color w:val="auto"/>
        </w:rPr>
        <w:t>, analytical/preparation method SOP, sample volume, containers, preservation requirements, maximum holding time and the laboratory contact information.</w:t>
      </w:r>
      <w:r w:rsidR="000020F6" w:rsidRPr="00AE3671">
        <w:rPr>
          <w:rFonts w:ascii="Function" w:eastAsia="Calibri" w:hAnsi="Function" w:cs="Calibri"/>
          <w:i w:val="0"/>
          <w:color w:val="auto"/>
        </w:rPr>
        <w:t xml:space="preserve"> The table should be adjusted to add or remove your project’s applicable laboratory specifications.</w:t>
      </w:r>
      <w:r w:rsidR="00480194" w:rsidRPr="00AE3671">
        <w:rPr>
          <w:rFonts w:ascii="Function" w:eastAsia="Calibri" w:hAnsi="Function" w:cs="Calibri"/>
          <w:i w:val="0"/>
          <w:color w:val="auto"/>
        </w:rPr>
        <w:t xml:space="preserve"> </w:t>
      </w:r>
      <w:r w:rsidR="006A33A2" w:rsidRPr="00AE3671">
        <w:rPr>
          <w:rFonts w:ascii="Function" w:eastAsia="Calibri" w:hAnsi="Function" w:cs="Calibri"/>
          <w:bCs/>
          <w:i w:val="0"/>
          <w:color w:val="auto"/>
        </w:rPr>
        <w:t>Note that these items are typically applicable to discrete water sampling. The list of items for air sampling and continuous monitoring is less established and may not be applicable. This may also apply to Template 1</w:t>
      </w:r>
      <w:r w:rsidR="008B0CA6" w:rsidRPr="00AE3671">
        <w:rPr>
          <w:rFonts w:ascii="Function" w:eastAsia="Calibri" w:hAnsi="Function" w:cs="Calibri"/>
          <w:bCs/>
          <w:i w:val="0"/>
          <w:color w:val="auto"/>
        </w:rPr>
        <w:t>3</w:t>
      </w:r>
      <w:r w:rsidR="006A33A2" w:rsidRPr="00AE3671">
        <w:rPr>
          <w:rFonts w:ascii="Function" w:eastAsia="Calibri" w:hAnsi="Function" w:cs="Calibri"/>
          <w:bCs/>
          <w:i w:val="0"/>
          <w:color w:val="auto"/>
        </w:rPr>
        <w:t>.</w:t>
      </w:r>
      <w:r w:rsidR="00480194" w:rsidRPr="00AE3671">
        <w:rPr>
          <w:rFonts w:ascii="Function" w:eastAsia="Calibri" w:hAnsi="Function" w:cs="Calibri"/>
          <w:i w:val="0"/>
          <w:color w:val="auto"/>
        </w:rPr>
        <w:t xml:space="preserve"> </w:t>
      </w:r>
      <w:r w:rsidR="00A814FC" w:rsidRPr="00AE3671">
        <w:rPr>
          <w:rFonts w:ascii="Function" w:eastAsia="Calibri" w:hAnsi="Function" w:cs="Calibri"/>
          <w:i w:val="0"/>
          <w:color w:val="auto"/>
        </w:rPr>
        <w:t xml:space="preserve">Name and Address of the </w:t>
      </w:r>
      <w:r w:rsidR="008B0CA6" w:rsidRPr="00AE3671">
        <w:rPr>
          <w:rFonts w:ascii="Function" w:eastAsia="Calibri" w:hAnsi="Function" w:cs="Calibri"/>
          <w:i w:val="0"/>
          <w:color w:val="auto"/>
        </w:rPr>
        <w:t xml:space="preserve">Laboratory </w:t>
      </w:r>
      <w:r w:rsidR="00A814FC" w:rsidRPr="00AE3671">
        <w:rPr>
          <w:rFonts w:ascii="Function" w:eastAsia="Calibri" w:hAnsi="Function" w:cs="Calibri"/>
          <w:i w:val="0"/>
          <w:color w:val="auto"/>
        </w:rPr>
        <w:t>can be listed as a footnote.</w:t>
      </w:r>
    </w:p>
    <w:p w14:paraId="2B45BF9C" w14:textId="52EBF5F0" w:rsidR="00CD4A13" w:rsidRPr="00AE3671" w:rsidRDefault="00CD4A13" w:rsidP="00111EEF">
      <w:pPr>
        <w:tabs>
          <w:tab w:val="left" w:pos="1703"/>
        </w:tabs>
        <w:rPr>
          <w:rFonts w:ascii="Function" w:eastAsia="Calibri" w:hAnsi="Function"/>
          <w:i w:val="0"/>
        </w:rPr>
      </w:pPr>
    </w:p>
    <w:p w14:paraId="4146D027" w14:textId="77777777" w:rsidR="00A814FC" w:rsidRPr="00AE3671" w:rsidRDefault="00A814FC" w:rsidP="00111EEF">
      <w:pPr>
        <w:tabs>
          <w:tab w:val="left" w:pos="1703"/>
        </w:tabs>
        <w:rPr>
          <w:rFonts w:ascii="Function" w:eastAsia="Calibri" w:hAnsi="Function"/>
          <w:i w:val="0"/>
        </w:rPr>
      </w:pPr>
    </w:p>
    <w:p w14:paraId="71FA49F2" w14:textId="5EFEA809" w:rsidR="00003918" w:rsidRPr="00AE3671" w:rsidRDefault="00003918" w:rsidP="00111EEF">
      <w:pPr>
        <w:rPr>
          <w:rFonts w:ascii="Function" w:hAnsi="Function"/>
          <w:i w:val="0"/>
          <w:sz w:val="20"/>
          <w:szCs w:val="20"/>
        </w:rPr>
      </w:pPr>
    </w:p>
    <w:p w14:paraId="6A813AF5" w14:textId="615FC553" w:rsidR="00A814FC" w:rsidRPr="00AE3671" w:rsidRDefault="00A814FC" w:rsidP="00111EEF">
      <w:pPr>
        <w:rPr>
          <w:rFonts w:ascii="Function" w:hAnsi="Function"/>
          <w:i w:val="0"/>
          <w:sz w:val="20"/>
          <w:szCs w:val="20"/>
        </w:rPr>
      </w:pPr>
    </w:p>
    <w:tbl>
      <w:tblPr>
        <w:tblStyle w:val="TableGrid0"/>
        <w:tblW w:w="10530" w:type="dxa"/>
        <w:tblInd w:w="-365" w:type="dxa"/>
        <w:tblLayout w:type="fixed"/>
        <w:tblLook w:val="04A0" w:firstRow="1" w:lastRow="0" w:firstColumn="1" w:lastColumn="0" w:noHBand="0" w:noVBand="1"/>
      </w:tblPr>
      <w:tblGrid>
        <w:gridCol w:w="900"/>
        <w:gridCol w:w="1260"/>
        <w:gridCol w:w="1170"/>
        <w:gridCol w:w="1350"/>
        <w:gridCol w:w="990"/>
        <w:gridCol w:w="1260"/>
        <w:gridCol w:w="1980"/>
        <w:gridCol w:w="1620"/>
      </w:tblGrid>
      <w:tr w:rsidR="00B76712" w:rsidRPr="00AE3671" w14:paraId="3FBDA498" w14:textId="77777777" w:rsidTr="00C2235C">
        <w:trPr>
          <w:trHeight w:val="1349"/>
        </w:trPr>
        <w:tc>
          <w:tcPr>
            <w:tcW w:w="900" w:type="dxa"/>
            <w:tcBorders>
              <w:bottom w:val="single" w:sz="12" w:space="0" w:color="auto"/>
            </w:tcBorders>
          </w:tcPr>
          <w:p w14:paraId="5BE8BC15" w14:textId="4DFBF8C5" w:rsidR="00B76712" w:rsidRPr="00A50E7B" w:rsidRDefault="00B76712" w:rsidP="00B76712">
            <w:pPr>
              <w:tabs>
                <w:tab w:val="left" w:pos="1703"/>
              </w:tabs>
              <w:ind w:left="0" w:firstLine="0"/>
              <w:rPr>
                <w:rFonts w:ascii="Function" w:eastAsia="Calibri" w:hAnsi="Function" w:cstheme="minorHAnsi"/>
                <w:i w:val="0"/>
                <w:sz w:val="20"/>
              </w:rPr>
            </w:pPr>
            <w:r w:rsidRPr="00A50E7B">
              <w:rPr>
                <w:rFonts w:ascii="Function" w:eastAsia="Calibri" w:hAnsi="Function" w:cstheme="minorHAnsi"/>
                <w:i w:val="0"/>
                <w:sz w:val="20"/>
              </w:rPr>
              <w:t>Matrix</w:t>
            </w:r>
          </w:p>
        </w:tc>
        <w:tc>
          <w:tcPr>
            <w:tcW w:w="1260" w:type="dxa"/>
            <w:tcBorders>
              <w:bottom w:val="single" w:sz="12" w:space="0" w:color="auto"/>
            </w:tcBorders>
          </w:tcPr>
          <w:p w14:paraId="53126B4F" w14:textId="37DE1A17" w:rsidR="00B76712" w:rsidRPr="00A50E7B" w:rsidRDefault="00B76712" w:rsidP="00B76712">
            <w:pPr>
              <w:tabs>
                <w:tab w:val="left" w:pos="1703"/>
              </w:tabs>
              <w:ind w:left="0" w:firstLine="0"/>
              <w:rPr>
                <w:rFonts w:ascii="Function" w:eastAsia="Calibri" w:hAnsi="Function" w:cstheme="minorHAnsi"/>
                <w:i w:val="0"/>
                <w:sz w:val="20"/>
              </w:rPr>
            </w:pPr>
            <w:r w:rsidRPr="00A50E7B">
              <w:rPr>
                <w:rFonts w:ascii="Function" w:eastAsia="Calibri" w:hAnsi="Function" w:cstheme="minorHAnsi"/>
                <w:i w:val="0"/>
                <w:sz w:val="20"/>
              </w:rPr>
              <w:t>Analytical group or parameter</w:t>
            </w:r>
          </w:p>
        </w:tc>
        <w:tc>
          <w:tcPr>
            <w:tcW w:w="1170" w:type="dxa"/>
            <w:tcBorders>
              <w:bottom w:val="single" w:sz="12" w:space="0" w:color="auto"/>
            </w:tcBorders>
          </w:tcPr>
          <w:p w14:paraId="0A845417" w14:textId="517365BA" w:rsidR="00B76712" w:rsidRPr="00A50E7B" w:rsidRDefault="00B76712" w:rsidP="00B76712">
            <w:pPr>
              <w:tabs>
                <w:tab w:val="left" w:pos="1703"/>
              </w:tabs>
              <w:ind w:left="0" w:firstLine="0"/>
              <w:rPr>
                <w:rFonts w:ascii="Function" w:eastAsia="Calibri" w:hAnsi="Function" w:cstheme="minorHAnsi"/>
                <w:i w:val="0"/>
                <w:sz w:val="20"/>
              </w:rPr>
            </w:pPr>
            <w:r w:rsidRPr="00A50E7B">
              <w:rPr>
                <w:rFonts w:ascii="Function" w:eastAsia="Calibri" w:hAnsi="Function" w:cstheme="minorHAnsi"/>
                <w:i w:val="0"/>
                <w:sz w:val="20"/>
              </w:rPr>
              <w:t>Reporting or Detection Limits</w:t>
            </w:r>
          </w:p>
        </w:tc>
        <w:tc>
          <w:tcPr>
            <w:tcW w:w="1350" w:type="dxa"/>
            <w:tcBorders>
              <w:bottom w:val="single" w:sz="12" w:space="0" w:color="auto"/>
            </w:tcBorders>
          </w:tcPr>
          <w:p w14:paraId="7394F784" w14:textId="77777777" w:rsidR="00B76712" w:rsidRPr="00A50E7B" w:rsidRDefault="00B76712" w:rsidP="00B76712">
            <w:pPr>
              <w:spacing w:after="0" w:line="259" w:lineRule="auto"/>
              <w:ind w:left="0" w:right="43" w:firstLine="0"/>
              <w:rPr>
                <w:rFonts w:ascii="Function" w:hAnsi="Function" w:cstheme="minorHAnsi"/>
                <w:sz w:val="20"/>
              </w:rPr>
            </w:pPr>
            <w:r w:rsidRPr="00A50E7B">
              <w:rPr>
                <w:rFonts w:ascii="Function" w:eastAsia="Calibri" w:hAnsi="Function" w:cstheme="minorHAnsi"/>
                <w:i w:val="0"/>
                <w:sz w:val="20"/>
              </w:rPr>
              <w:t xml:space="preserve">Analytical &amp; </w:t>
            </w:r>
          </w:p>
          <w:p w14:paraId="55F3F32D" w14:textId="7D78180F" w:rsidR="00B76712" w:rsidRPr="00A50E7B" w:rsidRDefault="00B76712" w:rsidP="00B76712">
            <w:pPr>
              <w:spacing w:after="43" w:line="239" w:lineRule="auto"/>
              <w:ind w:left="0" w:right="0" w:firstLine="0"/>
              <w:rPr>
                <w:rFonts w:ascii="Function" w:eastAsia="Calibri" w:hAnsi="Function" w:cstheme="minorHAnsi"/>
                <w:i w:val="0"/>
                <w:sz w:val="20"/>
              </w:rPr>
            </w:pPr>
            <w:r w:rsidRPr="00A50E7B">
              <w:rPr>
                <w:rFonts w:ascii="Function" w:eastAsia="Calibri" w:hAnsi="Function" w:cstheme="minorHAnsi"/>
                <w:i w:val="0"/>
                <w:sz w:val="20"/>
              </w:rPr>
              <w:t>Preparation Method/SOP Reference</w:t>
            </w:r>
          </w:p>
        </w:tc>
        <w:tc>
          <w:tcPr>
            <w:tcW w:w="990" w:type="dxa"/>
            <w:tcBorders>
              <w:bottom w:val="single" w:sz="12" w:space="0" w:color="auto"/>
            </w:tcBorders>
          </w:tcPr>
          <w:p w14:paraId="396B649C" w14:textId="00737453" w:rsidR="00B76712" w:rsidRPr="00A50E7B" w:rsidRDefault="00B76712" w:rsidP="00B76712">
            <w:pPr>
              <w:spacing w:after="21" w:line="259" w:lineRule="auto"/>
              <w:ind w:left="0" w:right="0" w:firstLine="0"/>
              <w:rPr>
                <w:rFonts w:ascii="Function" w:hAnsi="Function" w:cstheme="minorHAnsi"/>
                <w:sz w:val="20"/>
              </w:rPr>
            </w:pPr>
            <w:r w:rsidRPr="00A50E7B">
              <w:rPr>
                <w:rFonts w:ascii="Function" w:eastAsia="Calibri" w:hAnsi="Function" w:cstheme="minorHAnsi"/>
                <w:i w:val="0"/>
                <w:sz w:val="20"/>
              </w:rPr>
              <w:t xml:space="preserve">Sample </w:t>
            </w:r>
          </w:p>
          <w:p w14:paraId="67FF8D03" w14:textId="52AE54E0" w:rsidR="00B76712" w:rsidRPr="00A50E7B" w:rsidRDefault="00B76712" w:rsidP="00B76712">
            <w:pPr>
              <w:tabs>
                <w:tab w:val="left" w:pos="1703"/>
              </w:tabs>
              <w:ind w:left="0" w:firstLine="0"/>
              <w:rPr>
                <w:rFonts w:ascii="Function" w:eastAsia="Calibri" w:hAnsi="Function" w:cstheme="minorHAnsi"/>
                <w:i w:val="0"/>
                <w:sz w:val="20"/>
              </w:rPr>
            </w:pPr>
            <w:r w:rsidRPr="00A50E7B">
              <w:rPr>
                <w:rFonts w:ascii="Function" w:eastAsia="Calibri" w:hAnsi="Function" w:cstheme="minorHAnsi"/>
                <w:i w:val="0"/>
                <w:sz w:val="20"/>
              </w:rPr>
              <w:t>Volume</w:t>
            </w:r>
          </w:p>
        </w:tc>
        <w:tc>
          <w:tcPr>
            <w:tcW w:w="1260" w:type="dxa"/>
            <w:tcBorders>
              <w:bottom w:val="single" w:sz="12" w:space="0" w:color="auto"/>
            </w:tcBorders>
          </w:tcPr>
          <w:p w14:paraId="5D84181A" w14:textId="283B0413" w:rsidR="00B76712" w:rsidRPr="00A50E7B" w:rsidRDefault="00B76712" w:rsidP="00B76712">
            <w:pPr>
              <w:spacing w:after="21" w:line="259" w:lineRule="auto"/>
              <w:ind w:left="0" w:right="50" w:firstLine="0"/>
              <w:rPr>
                <w:rFonts w:ascii="Function" w:hAnsi="Function" w:cstheme="minorHAnsi"/>
                <w:i w:val="0"/>
                <w:sz w:val="20"/>
              </w:rPr>
            </w:pPr>
            <w:r w:rsidRPr="00A50E7B">
              <w:rPr>
                <w:rFonts w:ascii="Function" w:eastAsia="Calibri" w:hAnsi="Function" w:cstheme="minorHAnsi"/>
                <w:i w:val="0"/>
                <w:sz w:val="20"/>
              </w:rPr>
              <w:t xml:space="preserve">Containers </w:t>
            </w:r>
          </w:p>
          <w:p w14:paraId="2F9D8945" w14:textId="35376CC2" w:rsidR="00B76712" w:rsidRPr="00A50E7B" w:rsidRDefault="00B76712" w:rsidP="00B76712">
            <w:pPr>
              <w:tabs>
                <w:tab w:val="left" w:pos="1703"/>
              </w:tabs>
              <w:ind w:left="0" w:firstLine="0"/>
              <w:rPr>
                <w:rFonts w:ascii="Function" w:eastAsia="Calibri" w:hAnsi="Function" w:cstheme="minorHAnsi"/>
                <w:i w:val="0"/>
                <w:sz w:val="20"/>
              </w:rPr>
            </w:pPr>
            <w:r w:rsidRPr="00A50E7B">
              <w:rPr>
                <w:rFonts w:ascii="Function" w:eastAsia="Calibri" w:hAnsi="Function" w:cstheme="minorHAnsi"/>
                <w:i w:val="0"/>
                <w:sz w:val="20"/>
              </w:rPr>
              <w:t xml:space="preserve">(number, size, type) </w:t>
            </w:r>
          </w:p>
        </w:tc>
        <w:tc>
          <w:tcPr>
            <w:tcW w:w="1980" w:type="dxa"/>
            <w:tcBorders>
              <w:bottom w:val="single" w:sz="12" w:space="0" w:color="auto"/>
            </w:tcBorders>
          </w:tcPr>
          <w:p w14:paraId="48025FF3" w14:textId="77777777" w:rsidR="00B76712" w:rsidRPr="00A50E7B" w:rsidRDefault="00B76712" w:rsidP="00B76712">
            <w:pPr>
              <w:spacing w:after="23" w:line="259" w:lineRule="auto"/>
              <w:ind w:left="0" w:right="49" w:firstLine="0"/>
              <w:rPr>
                <w:rFonts w:ascii="Function" w:hAnsi="Function" w:cstheme="minorHAnsi"/>
                <w:i w:val="0"/>
                <w:sz w:val="20"/>
              </w:rPr>
            </w:pPr>
            <w:r w:rsidRPr="00A50E7B">
              <w:rPr>
                <w:rFonts w:ascii="Function" w:eastAsia="Calibri" w:hAnsi="Function" w:cstheme="minorHAnsi"/>
                <w:i w:val="0"/>
                <w:sz w:val="20"/>
              </w:rPr>
              <w:t xml:space="preserve">Preservation  </w:t>
            </w:r>
          </w:p>
          <w:p w14:paraId="1E27C8B1" w14:textId="77777777" w:rsidR="00B76712" w:rsidRPr="00A50E7B" w:rsidRDefault="00B76712" w:rsidP="00B76712">
            <w:pPr>
              <w:spacing w:after="0" w:line="259" w:lineRule="auto"/>
              <w:ind w:right="0"/>
              <w:rPr>
                <w:rFonts w:ascii="Function" w:hAnsi="Function" w:cstheme="minorHAnsi"/>
                <w:i w:val="0"/>
                <w:sz w:val="20"/>
              </w:rPr>
            </w:pPr>
            <w:r w:rsidRPr="00A50E7B">
              <w:rPr>
                <w:rFonts w:ascii="Function" w:eastAsia="Calibri" w:hAnsi="Function" w:cstheme="minorHAnsi"/>
                <w:i w:val="0"/>
                <w:sz w:val="20"/>
              </w:rPr>
              <w:t xml:space="preserve">Requirements </w:t>
            </w:r>
          </w:p>
          <w:p w14:paraId="774AF8DA" w14:textId="537BE2D7" w:rsidR="00B76712" w:rsidRPr="00A50E7B" w:rsidRDefault="00B76712" w:rsidP="00B76712">
            <w:pPr>
              <w:tabs>
                <w:tab w:val="left" w:pos="1703"/>
              </w:tabs>
              <w:ind w:left="0" w:firstLine="0"/>
              <w:rPr>
                <w:rFonts w:ascii="Function" w:eastAsia="Calibri" w:hAnsi="Function" w:cstheme="minorHAnsi"/>
                <w:i w:val="0"/>
                <w:sz w:val="20"/>
              </w:rPr>
            </w:pPr>
            <w:r w:rsidRPr="00A50E7B">
              <w:rPr>
                <w:rFonts w:ascii="Function" w:eastAsia="Calibri" w:hAnsi="Function" w:cstheme="minorHAnsi"/>
                <w:i w:val="0"/>
                <w:sz w:val="20"/>
              </w:rPr>
              <w:t>(chemical, temperature, light protected)</w:t>
            </w:r>
          </w:p>
        </w:tc>
        <w:tc>
          <w:tcPr>
            <w:tcW w:w="1620" w:type="dxa"/>
            <w:tcBorders>
              <w:bottom w:val="single" w:sz="12" w:space="0" w:color="auto"/>
            </w:tcBorders>
          </w:tcPr>
          <w:p w14:paraId="4B802398" w14:textId="7A2539B4" w:rsidR="00B76712" w:rsidRPr="00A50E7B" w:rsidRDefault="00B76712" w:rsidP="00B76712">
            <w:pPr>
              <w:spacing w:after="0" w:line="259" w:lineRule="auto"/>
              <w:ind w:left="0" w:right="44" w:firstLine="0"/>
              <w:rPr>
                <w:rFonts w:ascii="Function" w:hAnsi="Function" w:cstheme="minorHAnsi"/>
                <w:i w:val="0"/>
                <w:sz w:val="20"/>
              </w:rPr>
            </w:pPr>
            <w:r w:rsidRPr="00A50E7B">
              <w:rPr>
                <w:rFonts w:ascii="Function" w:eastAsia="Calibri" w:hAnsi="Function" w:cstheme="minorHAnsi"/>
                <w:i w:val="0"/>
                <w:sz w:val="20"/>
              </w:rPr>
              <w:t xml:space="preserve">Maximum Holding Time </w:t>
            </w:r>
          </w:p>
          <w:p w14:paraId="0DE25AAF" w14:textId="58E8AB37" w:rsidR="00B76712" w:rsidRPr="00A50E7B" w:rsidRDefault="00B76712" w:rsidP="00B76712">
            <w:pPr>
              <w:spacing w:after="21" w:line="259" w:lineRule="auto"/>
              <w:ind w:left="0" w:right="2" w:firstLine="0"/>
              <w:rPr>
                <w:rFonts w:ascii="Function" w:eastAsia="Calibri" w:hAnsi="Function" w:cstheme="minorHAnsi"/>
                <w:i w:val="0"/>
                <w:sz w:val="20"/>
              </w:rPr>
            </w:pPr>
            <w:r w:rsidRPr="00A50E7B">
              <w:rPr>
                <w:rFonts w:ascii="Function" w:eastAsia="Calibri" w:hAnsi="Function" w:cstheme="minorHAnsi"/>
                <w:i w:val="0"/>
                <w:sz w:val="20"/>
              </w:rPr>
              <w:t>(preparation and analysis)</w:t>
            </w:r>
          </w:p>
        </w:tc>
      </w:tr>
      <w:tr w:rsidR="00B76712" w:rsidRPr="00AE3671" w14:paraId="34433B18" w14:textId="77777777" w:rsidTr="00C2235C">
        <w:trPr>
          <w:trHeight w:val="305"/>
        </w:trPr>
        <w:tc>
          <w:tcPr>
            <w:tcW w:w="900" w:type="dxa"/>
            <w:tcBorders>
              <w:top w:val="single" w:sz="12" w:space="0" w:color="auto"/>
            </w:tcBorders>
          </w:tcPr>
          <w:p w14:paraId="54E87B36" w14:textId="77777777" w:rsidR="00B76712" w:rsidRDefault="00B76712" w:rsidP="00111EEF">
            <w:pPr>
              <w:tabs>
                <w:tab w:val="left" w:pos="1703"/>
              </w:tabs>
              <w:ind w:left="0" w:firstLine="0"/>
              <w:rPr>
                <w:rFonts w:ascii="Function" w:eastAsia="Calibri" w:hAnsi="Function"/>
                <w:i w:val="0"/>
              </w:rPr>
            </w:pPr>
          </w:p>
          <w:p w14:paraId="69603DD2" w14:textId="05C0EA48" w:rsidR="00F1386A" w:rsidRPr="00AE3671" w:rsidRDefault="00F1386A" w:rsidP="00111EEF">
            <w:pPr>
              <w:tabs>
                <w:tab w:val="left" w:pos="1703"/>
              </w:tabs>
              <w:ind w:left="0" w:firstLine="0"/>
              <w:rPr>
                <w:rFonts w:ascii="Function" w:eastAsia="Calibri" w:hAnsi="Function"/>
                <w:i w:val="0"/>
              </w:rPr>
            </w:pPr>
          </w:p>
        </w:tc>
        <w:tc>
          <w:tcPr>
            <w:tcW w:w="1260" w:type="dxa"/>
            <w:tcBorders>
              <w:top w:val="single" w:sz="12" w:space="0" w:color="auto"/>
            </w:tcBorders>
          </w:tcPr>
          <w:p w14:paraId="447D9501" w14:textId="77777777" w:rsidR="00B76712" w:rsidRPr="00AE3671" w:rsidRDefault="00B76712" w:rsidP="00111EEF">
            <w:pPr>
              <w:tabs>
                <w:tab w:val="left" w:pos="1703"/>
              </w:tabs>
              <w:ind w:left="0" w:firstLine="0"/>
              <w:rPr>
                <w:rFonts w:ascii="Function" w:eastAsia="Calibri" w:hAnsi="Function"/>
                <w:i w:val="0"/>
              </w:rPr>
            </w:pPr>
          </w:p>
        </w:tc>
        <w:tc>
          <w:tcPr>
            <w:tcW w:w="1170" w:type="dxa"/>
            <w:tcBorders>
              <w:top w:val="single" w:sz="12" w:space="0" w:color="auto"/>
            </w:tcBorders>
          </w:tcPr>
          <w:p w14:paraId="2C30A2FE" w14:textId="04AB8E45" w:rsidR="00B76712" w:rsidRPr="00AE3671" w:rsidRDefault="00B76712" w:rsidP="00111EEF">
            <w:pPr>
              <w:tabs>
                <w:tab w:val="left" w:pos="1703"/>
              </w:tabs>
              <w:ind w:left="0" w:firstLine="0"/>
              <w:rPr>
                <w:rFonts w:ascii="Function" w:eastAsia="Calibri" w:hAnsi="Function"/>
                <w:i w:val="0"/>
              </w:rPr>
            </w:pPr>
          </w:p>
        </w:tc>
        <w:tc>
          <w:tcPr>
            <w:tcW w:w="1350" w:type="dxa"/>
            <w:tcBorders>
              <w:top w:val="single" w:sz="12" w:space="0" w:color="auto"/>
            </w:tcBorders>
            <w:vAlign w:val="center"/>
          </w:tcPr>
          <w:p w14:paraId="7FBFA49D" w14:textId="77777777" w:rsidR="00B76712" w:rsidRPr="00AE3671" w:rsidRDefault="00B76712" w:rsidP="00111EEF">
            <w:pPr>
              <w:tabs>
                <w:tab w:val="left" w:pos="1703"/>
              </w:tabs>
              <w:ind w:left="0" w:firstLine="0"/>
              <w:rPr>
                <w:rFonts w:ascii="Function" w:eastAsia="Calibri" w:hAnsi="Function"/>
                <w:i w:val="0"/>
              </w:rPr>
            </w:pPr>
          </w:p>
        </w:tc>
        <w:tc>
          <w:tcPr>
            <w:tcW w:w="990" w:type="dxa"/>
            <w:tcBorders>
              <w:top w:val="single" w:sz="12" w:space="0" w:color="auto"/>
            </w:tcBorders>
          </w:tcPr>
          <w:p w14:paraId="761B171D" w14:textId="77777777" w:rsidR="00B76712" w:rsidRPr="00AE3671" w:rsidRDefault="00B76712" w:rsidP="00111EEF">
            <w:pPr>
              <w:tabs>
                <w:tab w:val="left" w:pos="1703"/>
              </w:tabs>
              <w:ind w:left="0" w:firstLine="0"/>
              <w:rPr>
                <w:rFonts w:ascii="Function" w:eastAsia="Calibri" w:hAnsi="Function"/>
                <w:i w:val="0"/>
              </w:rPr>
            </w:pPr>
          </w:p>
        </w:tc>
        <w:tc>
          <w:tcPr>
            <w:tcW w:w="1260" w:type="dxa"/>
            <w:tcBorders>
              <w:top w:val="single" w:sz="12" w:space="0" w:color="auto"/>
            </w:tcBorders>
          </w:tcPr>
          <w:p w14:paraId="0852ABF3" w14:textId="77777777" w:rsidR="00B76712" w:rsidRPr="00AE3671" w:rsidRDefault="00B76712" w:rsidP="00111EEF">
            <w:pPr>
              <w:tabs>
                <w:tab w:val="left" w:pos="1703"/>
              </w:tabs>
              <w:ind w:left="0" w:firstLine="0"/>
              <w:rPr>
                <w:rFonts w:ascii="Function" w:eastAsia="Calibri" w:hAnsi="Function"/>
                <w:i w:val="0"/>
              </w:rPr>
            </w:pPr>
          </w:p>
        </w:tc>
        <w:tc>
          <w:tcPr>
            <w:tcW w:w="1980" w:type="dxa"/>
            <w:tcBorders>
              <w:top w:val="single" w:sz="12" w:space="0" w:color="auto"/>
            </w:tcBorders>
          </w:tcPr>
          <w:p w14:paraId="669B38DB" w14:textId="77777777" w:rsidR="00B76712" w:rsidRPr="00AE3671" w:rsidRDefault="00B76712" w:rsidP="00111EEF">
            <w:pPr>
              <w:tabs>
                <w:tab w:val="left" w:pos="1703"/>
              </w:tabs>
              <w:ind w:left="0" w:firstLine="0"/>
              <w:rPr>
                <w:rFonts w:ascii="Function" w:eastAsia="Calibri" w:hAnsi="Function"/>
                <w:i w:val="0"/>
              </w:rPr>
            </w:pPr>
          </w:p>
        </w:tc>
        <w:tc>
          <w:tcPr>
            <w:tcW w:w="1620" w:type="dxa"/>
            <w:tcBorders>
              <w:top w:val="single" w:sz="12" w:space="0" w:color="auto"/>
            </w:tcBorders>
          </w:tcPr>
          <w:p w14:paraId="6BE11082" w14:textId="77777777" w:rsidR="00B76712" w:rsidRPr="00AE3671" w:rsidRDefault="00B76712" w:rsidP="00111EEF">
            <w:pPr>
              <w:tabs>
                <w:tab w:val="left" w:pos="1703"/>
              </w:tabs>
              <w:ind w:left="0" w:firstLine="0"/>
              <w:rPr>
                <w:rFonts w:ascii="Function" w:eastAsia="Calibri" w:hAnsi="Function"/>
                <w:i w:val="0"/>
              </w:rPr>
            </w:pPr>
          </w:p>
        </w:tc>
      </w:tr>
      <w:tr w:rsidR="00B76712" w:rsidRPr="00AE3671" w14:paraId="052E3F8D" w14:textId="77777777" w:rsidTr="00C2235C">
        <w:trPr>
          <w:trHeight w:val="287"/>
        </w:trPr>
        <w:tc>
          <w:tcPr>
            <w:tcW w:w="900" w:type="dxa"/>
          </w:tcPr>
          <w:p w14:paraId="203EF586" w14:textId="77777777" w:rsidR="00B76712" w:rsidRDefault="00B76712" w:rsidP="00111EEF">
            <w:pPr>
              <w:tabs>
                <w:tab w:val="left" w:pos="1703"/>
              </w:tabs>
              <w:ind w:left="0" w:firstLine="0"/>
              <w:rPr>
                <w:rFonts w:ascii="Function" w:eastAsia="Calibri" w:hAnsi="Function"/>
                <w:i w:val="0"/>
              </w:rPr>
            </w:pPr>
          </w:p>
          <w:p w14:paraId="123EE8E7" w14:textId="75CBA327" w:rsidR="00F1386A" w:rsidRPr="00AE3671" w:rsidRDefault="00F1386A" w:rsidP="00111EEF">
            <w:pPr>
              <w:tabs>
                <w:tab w:val="left" w:pos="1703"/>
              </w:tabs>
              <w:ind w:left="0" w:firstLine="0"/>
              <w:rPr>
                <w:rFonts w:ascii="Function" w:eastAsia="Calibri" w:hAnsi="Function"/>
                <w:i w:val="0"/>
              </w:rPr>
            </w:pPr>
          </w:p>
        </w:tc>
        <w:tc>
          <w:tcPr>
            <w:tcW w:w="1260" w:type="dxa"/>
          </w:tcPr>
          <w:p w14:paraId="045785DA" w14:textId="77777777" w:rsidR="00B76712" w:rsidRPr="00AE3671" w:rsidRDefault="00B76712" w:rsidP="00111EEF">
            <w:pPr>
              <w:tabs>
                <w:tab w:val="left" w:pos="1703"/>
              </w:tabs>
              <w:ind w:left="0" w:firstLine="0"/>
              <w:rPr>
                <w:rFonts w:ascii="Function" w:eastAsia="Calibri" w:hAnsi="Function"/>
                <w:i w:val="0"/>
              </w:rPr>
            </w:pPr>
          </w:p>
        </w:tc>
        <w:tc>
          <w:tcPr>
            <w:tcW w:w="1170" w:type="dxa"/>
          </w:tcPr>
          <w:p w14:paraId="1279AFF3" w14:textId="20CA1A16" w:rsidR="00B76712" w:rsidRPr="00AE3671" w:rsidRDefault="00B76712" w:rsidP="00111EEF">
            <w:pPr>
              <w:tabs>
                <w:tab w:val="left" w:pos="1703"/>
              </w:tabs>
              <w:ind w:left="0" w:firstLine="0"/>
              <w:rPr>
                <w:rFonts w:ascii="Function" w:eastAsia="Calibri" w:hAnsi="Function"/>
                <w:i w:val="0"/>
              </w:rPr>
            </w:pPr>
          </w:p>
        </w:tc>
        <w:tc>
          <w:tcPr>
            <w:tcW w:w="1350" w:type="dxa"/>
          </w:tcPr>
          <w:p w14:paraId="31B30F44" w14:textId="77777777" w:rsidR="00B76712" w:rsidRPr="00AE3671" w:rsidRDefault="00B76712" w:rsidP="00111EEF">
            <w:pPr>
              <w:tabs>
                <w:tab w:val="left" w:pos="1703"/>
              </w:tabs>
              <w:ind w:left="0" w:firstLine="0"/>
              <w:rPr>
                <w:rFonts w:ascii="Function" w:eastAsia="Calibri" w:hAnsi="Function"/>
                <w:i w:val="0"/>
              </w:rPr>
            </w:pPr>
          </w:p>
        </w:tc>
        <w:tc>
          <w:tcPr>
            <w:tcW w:w="990" w:type="dxa"/>
          </w:tcPr>
          <w:p w14:paraId="3D5D6F9B" w14:textId="77777777" w:rsidR="00B76712" w:rsidRPr="00AE3671" w:rsidRDefault="00B76712" w:rsidP="00111EEF">
            <w:pPr>
              <w:tabs>
                <w:tab w:val="left" w:pos="1703"/>
              </w:tabs>
              <w:ind w:left="0" w:firstLine="0"/>
              <w:rPr>
                <w:rFonts w:ascii="Function" w:eastAsia="Calibri" w:hAnsi="Function"/>
                <w:i w:val="0"/>
              </w:rPr>
            </w:pPr>
          </w:p>
        </w:tc>
        <w:tc>
          <w:tcPr>
            <w:tcW w:w="1260" w:type="dxa"/>
          </w:tcPr>
          <w:p w14:paraId="448F6739" w14:textId="77777777" w:rsidR="00B76712" w:rsidRPr="00AE3671" w:rsidRDefault="00B76712" w:rsidP="00111EEF">
            <w:pPr>
              <w:tabs>
                <w:tab w:val="left" w:pos="1703"/>
              </w:tabs>
              <w:ind w:left="0" w:firstLine="0"/>
              <w:rPr>
                <w:rFonts w:ascii="Function" w:eastAsia="Calibri" w:hAnsi="Function"/>
                <w:i w:val="0"/>
              </w:rPr>
            </w:pPr>
          </w:p>
        </w:tc>
        <w:tc>
          <w:tcPr>
            <w:tcW w:w="1980" w:type="dxa"/>
          </w:tcPr>
          <w:p w14:paraId="4C77CE59" w14:textId="77777777" w:rsidR="00B76712" w:rsidRPr="00AE3671" w:rsidRDefault="00B76712" w:rsidP="00111EEF">
            <w:pPr>
              <w:tabs>
                <w:tab w:val="left" w:pos="1703"/>
              </w:tabs>
              <w:ind w:left="0" w:firstLine="0"/>
              <w:rPr>
                <w:rFonts w:ascii="Function" w:eastAsia="Calibri" w:hAnsi="Function"/>
                <w:i w:val="0"/>
              </w:rPr>
            </w:pPr>
          </w:p>
        </w:tc>
        <w:tc>
          <w:tcPr>
            <w:tcW w:w="1620" w:type="dxa"/>
          </w:tcPr>
          <w:p w14:paraId="2B34019A" w14:textId="77777777" w:rsidR="00B76712" w:rsidRPr="00AE3671" w:rsidRDefault="00B76712" w:rsidP="00111EEF">
            <w:pPr>
              <w:tabs>
                <w:tab w:val="left" w:pos="1703"/>
              </w:tabs>
              <w:ind w:left="0" w:firstLine="0"/>
              <w:rPr>
                <w:rFonts w:ascii="Function" w:eastAsia="Calibri" w:hAnsi="Function"/>
                <w:i w:val="0"/>
              </w:rPr>
            </w:pPr>
          </w:p>
        </w:tc>
      </w:tr>
      <w:tr w:rsidR="00B76712" w:rsidRPr="00AE3671" w14:paraId="3DB96182" w14:textId="77777777" w:rsidTr="00C2235C">
        <w:trPr>
          <w:trHeight w:val="305"/>
        </w:trPr>
        <w:tc>
          <w:tcPr>
            <w:tcW w:w="900" w:type="dxa"/>
          </w:tcPr>
          <w:p w14:paraId="6BB2CCED" w14:textId="77777777" w:rsidR="00B76712" w:rsidRDefault="00B76712" w:rsidP="00111EEF">
            <w:pPr>
              <w:tabs>
                <w:tab w:val="left" w:pos="1703"/>
              </w:tabs>
              <w:ind w:left="0" w:firstLine="0"/>
              <w:rPr>
                <w:rFonts w:ascii="Function" w:eastAsia="Calibri" w:hAnsi="Function"/>
                <w:i w:val="0"/>
              </w:rPr>
            </w:pPr>
          </w:p>
          <w:p w14:paraId="5A48A617" w14:textId="2A5DCDF4" w:rsidR="00F1386A" w:rsidRPr="00AE3671" w:rsidRDefault="00F1386A" w:rsidP="00111EEF">
            <w:pPr>
              <w:tabs>
                <w:tab w:val="left" w:pos="1703"/>
              </w:tabs>
              <w:ind w:left="0" w:firstLine="0"/>
              <w:rPr>
                <w:rFonts w:ascii="Function" w:eastAsia="Calibri" w:hAnsi="Function"/>
                <w:i w:val="0"/>
              </w:rPr>
            </w:pPr>
          </w:p>
        </w:tc>
        <w:tc>
          <w:tcPr>
            <w:tcW w:w="1260" w:type="dxa"/>
          </w:tcPr>
          <w:p w14:paraId="789ABE5A" w14:textId="77777777" w:rsidR="00B76712" w:rsidRPr="00AE3671" w:rsidRDefault="00B76712" w:rsidP="00111EEF">
            <w:pPr>
              <w:tabs>
                <w:tab w:val="left" w:pos="1703"/>
              </w:tabs>
              <w:ind w:left="0" w:firstLine="0"/>
              <w:rPr>
                <w:rFonts w:ascii="Function" w:eastAsia="Calibri" w:hAnsi="Function"/>
                <w:i w:val="0"/>
              </w:rPr>
            </w:pPr>
          </w:p>
        </w:tc>
        <w:tc>
          <w:tcPr>
            <w:tcW w:w="1170" w:type="dxa"/>
          </w:tcPr>
          <w:p w14:paraId="30189E18" w14:textId="2CB6B717" w:rsidR="00B76712" w:rsidRPr="00AE3671" w:rsidRDefault="00B76712" w:rsidP="00111EEF">
            <w:pPr>
              <w:tabs>
                <w:tab w:val="left" w:pos="1703"/>
              </w:tabs>
              <w:ind w:left="0" w:firstLine="0"/>
              <w:rPr>
                <w:rFonts w:ascii="Function" w:eastAsia="Calibri" w:hAnsi="Function"/>
                <w:i w:val="0"/>
              </w:rPr>
            </w:pPr>
          </w:p>
        </w:tc>
        <w:tc>
          <w:tcPr>
            <w:tcW w:w="1350" w:type="dxa"/>
          </w:tcPr>
          <w:p w14:paraId="2E980A73" w14:textId="77777777" w:rsidR="00B76712" w:rsidRPr="00AE3671" w:rsidRDefault="00B76712" w:rsidP="00111EEF">
            <w:pPr>
              <w:tabs>
                <w:tab w:val="left" w:pos="1703"/>
              </w:tabs>
              <w:ind w:left="0" w:firstLine="0"/>
              <w:rPr>
                <w:rFonts w:ascii="Function" w:eastAsia="Calibri" w:hAnsi="Function"/>
                <w:i w:val="0"/>
              </w:rPr>
            </w:pPr>
          </w:p>
        </w:tc>
        <w:tc>
          <w:tcPr>
            <w:tcW w:w="990" w:type="dxa"/>
          </w:tcPr>
          <w:p w14:paraId="19D59920" w14:textId="77777777" w:rsidR="00B76712" w:rsidRPr="00AE3671" w:rsidRDefault="00B76712" w:rsidP="00111EEF">
            <w:pPr>
              <w:tabs>
                <w:tab w:val="left" w:pos="1703"/>
              </w:tabs>
              <w:ind w:left="0" w:firstLine="0"/>
              <w:rPr>
                <w:rFonts w:ascii="Function" w:eastAsia="Calibri" w:hAnsi="Function"/>
                <w:i w:val="0"/>
              </w:rPr>
            </w:pPr>
          </w:p>
        </w:tc>
        <w:tc>
          <w:tcPr>
            <w:tcW w:w="1260" w:type="dxa"/>
          </w:tcPr>
          <w:p w14:paraId="32600EB5" w14:textId="77777777" w:rsidR="00B76712" w:rsidRPr="00AE3671" w:rsidRDefault="00B76712" w:rsidP="00111EEF">
            <w:pPr>
              <w:tabs>
                <w:tab w:val="left" w:pos="1703"/>
              </w:tabs>
              <w:ind w:left="0" w:firstLine="0"/>
              <w:rPr>
                <w:rFonts w:ascii="Function" w:eastAsia="Calibri" w:hAnsi="Function"/>
                <w:i w:val="0"/>
              </w:rPr>
            </w:pPr>
          </w:p>
        </w:tc>
        <w:tc>
          <w:tcPr>
            <w:tcW w:w="1980" w:type="dxa"/>
          </w:tcPr>
          <w:p w14:paraId="2A21046E" w14:textId="77777777" w:rsidR="00B76712" w:rsidRPr="00AE3671" w:rsidRDefault="00B76712" w:rsidP="00111EEF">
            <w:pPr>
              <w:tabs>
                <w:tab w:val="left" w:pos="1703"/>
              </w:tabs>
              <w:ind w:left="0" w:firstLine="0"/>
              <w:rPr>
                <w:rFonts w:ascii="Function" w:eastAsia="Calibri" w:hAnsi="Function"/>
                <w:i w:val="0"/>
              </w:rPr>
            </w:pPr>
          </w:p>
        </w:tc>
        <w:tc>
          <w:tcPr>
            <w:tcW w:w="1620" w:type="dxa"/>
          </w:tcPr>
          <w:p w14:paraId="4FB3BF29" w14:textId="77777777" w:rsidR="00B76712" w:rsidRPr="00AE3671" w:rsidRDefault="00B76712" w:rsidP="00111EEF">
            <w:pPr>
              <w:tabs>
                <w:tab w:val="left" w:pos="1703"/>
              </w:tabs>
              <w:ind w:left="0" w:firstLine="0"/>
              <w:rPr>
                <w:rFonts w:ascii="Function" w:eastAsia="Calibri" w:hAnsi="Function"/>
                <w:i w:val="0"/>
              </w:rPr>
            </w:pPr>
          </w:p>
        </w:tc>
      </w:tr>
      <w:tr w:rsidR="00B76712" w:rsidRPr="00AE3671" w14:paraId="0AD7F4D9" w14:textId="77777777" w:rsidTr="00C2235C">
        <w:trPr>
          <w:trHeight w:val="287"/>
        </w:trPr>
        <w:tc>
          <w:tcPr>
            <w:tcW w:w="900" w:type="dxa"/>
          </w:tcPr>
          <w:p w14:paraId="6E35766E" w14:textId="77777777" w:rsidR="00B76712" w:rsidRDefault="00B76712" w:rsidP="00111EEF">
            <w:pPr>
              <w:tabs>
                <w:tab w:val="left" w:pos="1703"/>
              </w:tabs>
              <w:ind w:left="0" w:firstLine="0"/>
              <w:rPr>
                <w:rFonts w:ascii="Function" w:eastAsia="Calibri" w:hAnsi="Function"/>
                <w:i w:val="0"/>
              </w:rPr>
            </w:pPr>
          </w:p>
          <w:p w14:paraId="0BDE9B5C" w14:textId="456C7E48" w:rsidR="00F1386A" w:rsidRPr="00AE3671" w:rsidRDefault="00F1386A" w:rsidP="00111EEF">
            <w:pPr>
              <w:tabs>
                <w:tab w:val="left" w:pos="1703"/>
              </w:tabs>
              <w:ind w:left="0" w:firstLine="0"/>
              <w:rPr>
                <w:rFonts w:ascii="Function" w:eastAsia="Calibri" w:hAnsi="Function"/>
                <w:i w:val="0"/>
              </w:rPr>
            </w:pPr>
          </w:p>
        </w:tc>
        <w:tc>
          <w:tcPr>
            <w:tcW w:w="1260" w:type="dxa"/>
          </w:tcPr>
          <w:p w14:paraId="10440E09" w14:textId="77777777" w:rsidR="00B76712" w:rsidRPr="00AE3671" w:rsidRDefault="00B76712" w:rsidP="00111EEF">
            <w:pPr>
              <w:tabs>
                <w:tab w:val="left" w:pos="1703"/>
              </w:tabs>
              <w:ind w:left="0" w:firstLine="0"/>
              <w:rPr>
                <w:rFonts w:ascii="Function" w:eastAsia="Calibri" w:hAnsi="Function"/>
                <w:i w:val="0"/>
              </w:rPr>
            </w:pPr>
          </w:p>
        </w:tc>
        <w:tc>
          <w:tcPr>
            <w:tcW w:w="1170" w:type="dxa"/>
          </w:tcPr>
          <w:p w14:paraId="75FAD7CF" w14:textId="63856A18" w:rsidR="00B76712" w:rsidRPr="00AE3671" w:rsidRDefault="00B76712" w:rsidP="00111EEF">
            <w:pPr>
              <w:tabs>
                <w:tab w:val="left" w:pos="1703"/>
              </w:tabs>
              <w:ind w:left="0" w:firstLine="0"/>
              <w:rPr>
                <w:rFonts w:ascii="Function" w:eastAsia="Calibri" w:hAnsi="Function"/>
                <w:i w:val="0"/>
              </w:rPr>
            </w:pPr>
          </w:p>
        </w:tc>
        <w:tc>
          <w:tcPr>
            <w:tcW w:w="1350" w:type="dxa"/>
          </w:tcPr>
          <w:p w14:paraId="3C9D3727" w14:textId="77777777" w:rsidR="00B76712" w:rsidRPr="00AE3671" w:rsidRDefault="00B76712" w:rsidP="00111EEF">
            <w:pPr>
              <w:tabs>
                <w:tab w:val="left" w:pos="1703"/>
              </w:tabs>
              <w:ind w:left="0" w:firstLine="0"/>
              <w:rPr>
                <w:rFonts w:ascii="Function" w:eastAsia="Calibri" w:hAnsi="Function"/>
                <w:i w:val="0"/>
              </w:rPr>
            </w:pPr>
          </w:p>
        </w:tc>
        <w:tc>
          <w:tcPr>
            <w:tcW w:w="990" w:type="dxa"/>
          </w:tcPr>
          <w:p w14:paraId="76599733" w14:textId="77777777" w:rsidR="00B76712" w:rsidRPr="00AE3671" w:rsidRDefault="00B76712" w:rsidP="00111EEF">
            <w:pPr>
              <w:tabs>
                <w:tab w:val="left" w:pos="1703"/>
              </w:tabs>
              <w:ind w:left="0" w:firstLine="0"/>
              <w:rPr>
                <w:rFonts w:ascii="Function" w:eastAsia="Calibri" w:hAnsi="Function"/>
                <w:i w:val="0"/>
              </w:rPr>
            </w:pPr>
          </w:p>
        </w:tc>
        <w:tc>
          <w:tcPr>
            <w:tcW w:w="1260" w:type="dxa"/>
          </w:tcPr>
          <w:p w14:paraId="660A7D08" w14:textId="77777777" w:rsidR="00B76712" w:rsidRPr="00AE3671" w:rsidRDefault="00B76712" w:rsidP="00111EEF">
            <w:pPr>
              <w:tabs>
                <w:tab w:val="left" w:pos="1703"/>
              </w:tabs>
              <w:ind w:left="0" w:firstLine="0"/>
              <w:rPr>
                <w:rFonts w:ascii="Function" w:eastAsia="Calibri" w:hAnsi="Function"/>
                <w:i w:val="0"/>
              </w:rPr>
            </w:pPr>
          </w:p>
        </w:tc>
        <w:tc>
          <w:tcPr>
            <w:tcW w:w="1980" w:type="dxa"/>
          </w:tcPr>
          <w:p w14:paraId="3B6B7F56" w14:textId="77777777" w:rsidR="00B76712" w:rsidRPr="00AE3671" w:rsidRDefault="00B76712" w:rsidP="00111EEF">
            <w:pPr>
              <w:tabs>
                <w:tab w:val="left" w:pos="1703"/>
              </w:tabs>
              <w:ind w:left="0" w:firstLine="0"/>
              <w:rPr>
                <w:rFonts w:ascii="Function" w:eastAsia="Calibri" w:hAnsi="Function"/>
                <w:i w:val="0"/>
              </w:rPr>
            </w:pPr>
          </w:p>
        </w:tc>
        <w:tc>
          <w:tcPr>
            <w:tcW w:w="1620" w:type="dxa"/>
          </w:tcPr>
          <w:p w14:paraId="2600E182" w14:textId="77777777" w:rsidR="00B76712" w:rsidRPr="00AE3671" w:rsidRDefault="00B76712" w:rsidP="00111EEF">
            <w:pPr>
              <w:tabs>
                <w:tab w:val="left" w:pos="1703"/>
              </w:tabs>
              <w:ind w:left="0" w:firstLine="0"/>
              <w:rPr>
                <w:rFonts w:ascii="Function" w:eastAsia="Calibri" w:hAnsi="Function"/>
                <w:i w:val="0"/>
              </w:rPr>
            </w:pPr>
          </w:p>
        </w:tc>
      </w:tr>
      <w:tr w:rsidR="00B76712" w:rsidRPr="00AE3671" w14:paraId="3FFABD91" w14:textId="77777777" w:rsidTr="00C2235C">
        <w:trPr>
          <w:trHeight w:val="287"/>
        </w:trPr>
        <w:tc>
          <w:tcPr>
            <w:tcW w:w="900" w:type="dxa"/>
          </w:tcPr>
          <w:p w14:paraId="5EEFB2F0" w14:textId="77777777" w:rsidR="00B76712" w:rsidRDefault="00B76712" w:rsidP="00111EEF">
            <w:pPr>
              <w:tabs>
                <w:tab w:val="left" w:pos="1703"/>
              </w:tabs>
              <w:ind w:left="0" w:firstLine="0"/>
              <w:rPr>
                <w:rFonts w:ascii="Function" w:eastAsia="Calibri" w:hAnsi="Function"/>
                <w:i w:val="0"/>
              </w:rPr>
            </w:pPr>
          </w:p>
          <w:p w14:paraId="19D8DA4A" w14:textId="140D57D8" w:rsidR="00F1386A" w:rsidRPr="00AE3671" w:rsidRDefault="00F1386A" w:rsidP="00111EEF">
            <w:pPr>
              <w:tabs>
                <w:tab w:val="left" w:pos="1703"/>
              </w:tabs>
              <w:ind w:left="0" w:firstLine="0"/>
              <w:rPr>
                <w:rFonts w:ascii="Function" w:eastAsia="Calibri" w:hAnsi="Function"/>
                <w:i w:val="0"/>
              </w:rPr>
            </w:pPr>
          </w:p>
        </w:tc>
        <w:tc>
          <w:tcPr>
            <w:tcW w:w="1260" w:type="dxa"/>
          </w:tcPr>
          <w:p w14:paraId="7DF2C6F9" w14:textId="77777777" w:rsidR="00B76712" w:rsidRPr="00AE3671" w:rsidRDefault="00B76712" w:rsidP="00111EEF">
            <w:pPr>
              <w:tabs>
                <w:tab w:val="left" w:pos="1703"/>
              </w:tabs>
              <w:ind w:left="0" w:firstLine="0"/>
              <w:rPr>
                <w:rFonts w:ascii="Function" w:eastAsia="Calibri" w:hAnsi="Function"/>
                <w:i w:val="0"/>
              </w:rPr>
            </w:pPr>
          </w:p>
        </w:tc>
        <w:tc>
          <w:tcPr>
            <w:tcW w:w="1170" w:type="dxa"/>
          </w:tcPr>
          <w:p w14:paraId="2F3AF7DD" w14:textId="1DDB37A7" w:rsidR="00B76712" w:rsidRPr="00AE3671" w:rsidRDefault="00B76712" w:rsidP="00111EEF">
            <w:pPr>
              <w:tabs>
                <w:tab w:val="left" w:pos="1703"/>
              </w:tabs>
              <w:ind w:left="0" w:firstLine="0"/>
              <w:rPr>
                <w:rFonts w:ascii="Function" w:eastAsia="Calibri" w:hAnsi="Function"/>
                <w:i w:val="0"/>
              </w:rPr>
            </w:pPr>
          </w:p>
        </w:tc>
        <w:tc>
          <w:tcPr>
            <w:tcW w:w="1350" w:type="dxa"/>
          </w:tcPr>
          <w:p w14:paraId="3397CBAB" w14:textId="77777777" w:rsidR="00B76712" w:rsidRPr="00AE3671" w:rsidRDefault="00B76712" w:rsidP="00111EEF">
            <w:pPr>
              <w:tabs>
                <w:tab w:val="left" w:pos="1703"/>
              </w:tabs>
              <w:ind w:left="0" w:firstLine="0"/>
              <w:rPr>
                <w:rFonts w:ascii="Function" w:eastAsia="Calibri" w:hAnsi="Function"/>
                <w:i w:val="0"/>
              </w:rPr>
            </w:pPr>
          </w:p>
        </w:tc>
        <w:tc>
          <w:tcPr>
            <w:tcW w:w="990" w:type="dxa"/>
          </w:tcPr>
          <w:p w14:paraId="616D3D3B" w14:textId="77777777" w:rsidR="00B76712" w:rsidRPr="00AE3671" w:rsidRDefault="00B76712" w:rsidP="00111EEF">
            <w:pPr>
              <w:tabs>
                <w:tab w:val="left" w:pos="1703"/>
              </w:tabs>
              <w:ind w:left="0" w:firstLine="0"/>
              <w:rPr>
                <w:rFonts w:ascii="Function" w:eastAsia="Calibri" w:hAnsi="Function"/>
                <w:i w:val="0"/>
              </w:rPr>
            </w:pPr>
          </w:p>
        </w:tc>
        <w:tc>
          <w:tcPr>
            <w:tcW w:w="1260" w:type="dxa"/>
          </w:tcPr>
          <w:p w14:paraId="36D2DFAB" w14:textId="77777777" w:rsidR="00B76712" w:rsidRPr="00AE3671" w:rsidRDefault="00B76712" w:rsidP="00111EEF">
            <w:pPr>
              <w:tabs>
                <w:tab w:val="left" w:pos="1703"/>
              </w:tabs>
              <w:ind w:left="0" w:firstLine="0"/>
              <w:rPr>
                <w:rFonts w:ascii="Function" w:eastAsia="Calibri" w:hAnsi="Function"/>
                <w:i w:val="0"/>
              </w:rPr>
            </w:pPr>
          </w:p>
        </w:tc>
        <w:tc>
          <w:tcPr>
            <w:tcW w:w="1980" w:type="dxa"/>
          </w:tcPr>
          <w:p w14:paraId="52DB77CA" w14:textId="77777777" w:rsidR="00B76712" w:rsidRPr="00AE3671" w:rsidRDefault="00B76712" w:rsidP="00111EEF">
            <w:pPr>
              <w:tabs>
                <w:tab w:val="left" w:pos="1703"/>
              </w:tabs>
              <w:ind w:left="0" w:firstLine="0"/>
              <w:rPr>
                <w:rFonts w:ascii="Function" w:eastAsia="Calibri" w:hAnsi="Function"/>
                <w:i w:val="0"/>
              </w:rPr>
            </w:pPr>
          </w:p>
        </w:tc>
        <w:tc>
          <w:tcPr>
            <w:tcW w:w="1620" w:type="dxa"/>
          </w:tcPr>
          <w:p w14:paraId="488F63F6" w14:textId="77777777" w:rsidR="00B76712" w:rsidRPr="00AE3671" w:rsidRDefault="00B76712" w:rsidP="00111EEF">
            <w:pPr>
              <w:tabs>
                <w:tab w:val="left" w:pos="1703"/>
              </w:tabs>
              <w:ind w:left="0" w:firstLine="0"/>
              <w:rPr>
                <w:rFonts w:ascii="Function" w:eastAsia="Calibri" w:hAnsi="Function"/>
                <w:i w:val="0"/>
              </w:rPr>
            </w:pPr>
          </w:p>
        </w:tc>
      </w:tr>
    </w:tbl>
    <w:p w14:paraId="3221DDC4" w14:textId="77777777" w:rsidR="00A814FC" w:rsidRPr="00AE3671" w:rsidRDefault="00A814FC" w:rsidP="00111EEF">
      <w:pPr>
        <w:rPr>
          <w:rFonts w:ascii="Function" w:hAnsi="Function"/>
          <w:i w:val="0"/>
          <w:sz w:val="20"/>
          <w:szCs w:val="20"/>
        </w:rPr>
        <w:sectPr w:rsidR="00A814FC" w:rsidRPr="00AE3671" w:rsidSect="00F1386A">
          <w:pgSz w:w="12240" w:h="15840"/>
          <w:pgMar w:top="990" w:right="990" w:bottom="990" w:left="1080" w:header="763" w:footer="422" w:gutter="0"/>
          <w:cols w:space="720"/>
          <w:docGrid w:linePitch="299"/>
        </w:sectPr>
      </w:pPr>
    </w:p>
    <w:p w14:paraId="4CE45430" w14:textId="77777777" w:rsidR="00A13F3B" w:rsidRPr="00AE3671" w:rsidRDefault="00A13F3B" w:rsidP="00111EEF">
      <w:pPr>
        <w:pStyle w:val="TOCHeading"/>
        <w:spacing w:before="0" w:after="60" w:line="276" w:lineRule="auto"/>
        <w:rPr>
          <w:rFonts w:ascii="Function" w:eastAsia="Calibri" w:hAnsi="Function"/>
          <w:b/>
          <w:color w:val="auto"/>
          <w:sz w:val="28"/>
          <w:szCs w:val="28"/>
          <w:u w:val="single"/>
        </w:rPr>
      </w:pPr>
    </w:p>
    <w:p w14:paraId="7EFCBEF4" w14:textId="14571E60" w:rsidR="00F02D3B" w:rsidRPr="00A50E7B" w:rsidRDefault="00F02D3B" w:rsidP="00111EEF">
      <w:pPr>
        <w:pStyle w:val="TOCHeading"/>
        <w:spacing w:before="0" w:after="60" w:line="276" w:lineRule="auto"/>
        <w:rPr>
          <w:rFonts w:ascii="Function" w:hAnsi="Function"/>
          <w:b/>
          <w:color w:val="FF0000"/>
          <w:sz w:val="24"/>
          <w:szCs w:val="28"/>
        </w:rPr>
      </w:pPr>
      <w:r w:rsidRPr="00A50E7B">
        <w:rPr>
          <w:rFonts w:ascii="Function" w:eastAsia="Calibri" w:hAnsi="Function"/>
          <w:b/>
          <w:color w:val="auto"/>
          <w:sz w:val="24"/>
          <w:szCs w:val="28"/>
        </w:rPr>
        <w:t>Template #1</w:t>
      </w:r>
      <w:r w:rsidR="00B65759" w:rsidRPr="00A50E7B">
        <w:rPr>
          <w:rFonts w:ascii="Function" w:eastAsia="Calibri" w:hAnsi="Function"/>
          <w:b/>
          <w:color w:val="auto"/>
          <w:sz w:val="24"/>
          <w:szCs w:val="28"/>
        </w:rPr>
        <w:t>3</w:t>
      </w:r>
      <w:r w:rsidRPr="00A50E7B">
        <w:rPr>
          <w:rFonts w:ascii="Function" w:eastAsia="Calibri" w:hAnsi="Function"/>
          <w:b/>
          <w:color w:val="auto"/>
          <w:sz w:val="24"/>
          <w:szCs w:val="28"/>
        </w:rPr>
        <w:t>:</w:t>
      </w:r>
      <w:r w:rsidR="00B65759" w:rsidRPr="00A50E7B">
        <w:rPr>
          <w:rFonts w:ascii="Function" w:eastAsia="Calibri" w:hAnsi="Function"/>
          <w:b/>
          <w:color w:val="auto"/>
          <w:sz w:val="24"/>
          <w:szCs w:val="28"/>
        </w:rPr>
        <w:t xml:space="preserve"> </w:t>
      </w:r>
      <w:r w:rsidRPr="00A50E7B">
        <w:rPr>
          <w:rFonts w:ascii="Function" w:eastAsia="Calibri" w:hAnsi="Function"/>
          <w:b/>
          <w:color w:val="auto"/>
          <w:sz w:val="24"/>
          <w:szCs w:val="28"/>
        </w:rPr>
        <w:t>Field and Analytical Laboratory Quality Control (QC) Summary</w:t>
      </w:r>
    </w:p>
    <w:p w14:paraId="55665567" w14:textId="6A5241E3" w:rsidR="00CD4A13" w:rsidRPr="00AE3671" w:rsidRDefault="00CD4A13" w:rsidP="00111EEF">
      <w:pPr>
        <w:pStyle w:val="Default"/>
        <w:rPr>
          <w:rFonts w:ascii="Function" w:hAnsi="Function"/>
          <w:bCs/>
          <w:color w:val="auto"/>
        </w:rPr>
      </w:pPr>
    </w:p>
    <w:p w14:paraId="420E4BB0" w14:textId="2CB0873E" w:rsidR="0020264C" w:rsidRPr="00AE3671" w:rsidRDefault="0020264C" w:rsidP="00A50E7B">
      <w:pPr>
        <w:pBdr>
          <w:top w:val="single" w:sz="4" w:space="0" w:color="000000"/>
          <w:left w:val="single" w:sz="4" w:space="0" w:color="000000"/>
          <w:bottom w:val="single" w:sz="4" w:space="0" w:color="000000"/>
          <w:right w:val="single" w:sz="4" w:space="0" w:color="000000"/>
        </w:pBdr>
        <w:shd w:val="clear" w:color="auto" w:fill="D9D9D9" w:themeFill="background1" w:themeFillShade="D9"/>
        <w:spacing w:after="25" w:line="276" w:lineRule="auto"/>
        <w:ind w:left="-5" w:right="3"/>
        <w:rPr>
          <w:rFonts w:ascii="Function" w:hAnsi="Function"/>
          <w:color w:val="auto"/>
        </w:rPr>
      </w:pPr>
      <w:r w:rsidRPr="00AE3671">
        <w:rPr>
          <w:rFonts w:ascii="Function" w:eastAsia="Calibri" w:hAnsi="Function" w:cs="Calibri"/>
          <w:i w:val="0"/>
          <w:color w:val="auto"/>
        </w:rPr>
        <w:t>I</w:t>
      </w:r>
      <w:r w:rsidR="00B13092" w:rsidRPr="00AE3671">
        <w:rPr>
          <w:rFonts w:ascii="Function" w:eastAsia="Calibri" w:hAnsi="Function" w:cs="Calibri"/>
          <w:i w:val="0"/>
          <w:color w:val="auto"/>
        </w:rPr>
        <w:t>n the tables below, i</w:t>
      </w:r>
      <w:r w:rsidRPr="00AE3671">
        <w:rPr>
          <w:rFonts w:ascii="Function" w:eastAsia="Calibri" w:hAnsi="Function" w:cs="Calibri"/>
          <w:i w:val="0"/>
          <w:color w:val="auto"/>
        </w:rPr>
        <w:t xml:space="preserve">dentify the number and types of field and laboratory quality control samples. </w:t>
      </w:r>
      <w:r w:rsidRPr="00AE3671">
        <w:rPr>
          <w:rFonts w:ascii="Function" w:eastAsia="Calibri" w:hAnsi="Function" w:cs="Calibri"/>
          <w:bCs/>
          <w:i w:val="0"/>
          <w:color w:val="auto"/>
        </w:rPr>
        <w:t>Complete a separate t</w:t>
      </w:r>
      <w:r w:rsidR="00B13092" w:rsidRPr="00AE3671">
        <w:rPr>
          <w:rFonts w:ascii="Function" w:eastAsia="Calibri" w:hAnsi="Function" w:cs="Calibri"/>
          <w:bCs/>
          <w:i w:val="0"/>
          <w:color w:val="auto"/>
        </w:rPr>
        <w:t>able</w:t>
      </w:r>
      <w:r w:rsidRPr="00AE3671">
        <w:rPr>
          <w:rFonts w:ascii="Function" w:eastAsia="Calibri" w:hAnsi="Function" w:cs="Calibri"/>
          <w:bCs/>
          <w:i w:val="0"/>
          <w:color w:val="auto"/>
        </w:rPr>
        <w:t xml:space="preserve"> for each matrix</w:t>
      </w:r>
      <w:r w:rsidR="00B13092" w:rsidRPr="00AE3671">
        <w:rPr>
          <w:rFonts w:ascii="Function" w:eastAsia="Calibri" w:hAnsi="Function" w:cs="Calibri"/>
          <w:bCs/>
          <w:i w:val="0"/>
          <w:color w:val="auto"/>
        </w:rPr>
        <w:t xml:space="preserve"> or </w:t>
      </w:r>
      <w:r w:rsidRPr="00AE3671">
        <w:rPr>
          <w:rFonts w:ascii="Function" w:eastAsia="Calibri" w:hAnsi="Function" w:cs="Calibri"/>
          <w:bCs/>
          <w:i w:val="0"/>
          <w:color w:val="auto"/>
        </w:rPr>
        <w:t>analytical group and, a</w:t>
      </w:r>
      <w:r w:rsidR="00B13092" w:rsidRPr="00AE3671">
        <w:rPr>
          <w:rFonts w:ascii="Function" w:eastAsia="Calibri" w:hAnsi="Function" w:cs="Calibri"/>
          <w:bCs/>
          <w:i w:val="0"/>
          <w:color w:val="auto"/>
        </w:rPr>
        <w:t xml:space="preserve">s needed, concentration level. Concentration level refers to level of the analyte </w:t>
      </w:r>
      <w:r w:rsidR="00B13092" w:rsidRPr="00AE3671">
        <w:rPr>
          <w:rFonts w:ascii="Function" w:eastAsia="Calibri" w:hAnsi="Function" w:cs="Calibri"/>
          <w:bCs/>
          <w:i w:val="0"/>
          <w:color w:val="auto"/>
          <w:u w:val="single"/>
        </w:rPr>
        <w:t>expected</w:t>
      </w:r>
      <w:r w:rsidR="00B13092" w:rsidRPr="00AE3671">
        <w:rPr>
          <w:rFonts w:ascii="Function" w:eastAsia="Calibri" w:hAnsi="Function" w:cs="Calibri"/>
          <w:bCs/>
          <w:i w:val="0"/>
          <w:color w:val="auto"/>
        </w:rPr>
        <w:t xml:space="preserve"> in your sample, and is typically rated as trace, low, medium or high. I</w:t>
      </w:r>
      <w:r w:rsidRPr="00AE3671">
        <w:rPr>
          <w:rFonts w:ascii="Function" w:eastAsia="Calibri" w:hAnsi="Function" w:cs="Calibri"/>
          <w:bCs/>
          <w:i w:val="0"/>
          <w:color w:val="auto"/>
        </w:rPr>
        <w:t>nclude the field QC samples that will be collected and sent to the laboratory, and the QC samples performed by the laboratory. See Template #</w:t>
      </w:r>
      <w:r w:rsidR="0013536F" w:rsidRPr="00AE3671">
        <w:rPr>
          <w:rFonts w:ascii="Function" w:eastAsia="Calibri" w:hAnsi="Function" w:cs="Calibri"/>
          <w:bCs/>
          <w:i w:val="0"/>
          <w:color w:val="auto"/>
        </w:rPr>
        <w:t>4</w:t>
      </w:r>
      <w:r w:rsidRPr="00AE3671">
        <w:rPr>
          <w:rFonts w:ascii="Function" w:eastAsia="Calibri" w:hAnsi="Function" w:cs="Calibri"/>
          <w:bCs/>
          <w:i w:val="0"/>
          <w:color w:val="auto"/>
        </w:rPr>
        <w:t xml:space="preserve"> for your </w:t>
      </w:r>
      <w:r w:rsidR="00B13092" w:rsidRPr="00AE3671">
        <w:rPr>
          <w:rFonts w:ascii="Function" w:eastAsia="Calibri" w:hAnsi="Function" w:cs="Calibri"/>
          <w:bCs/>
          <w:i w:val="0"/>
          <w:color w:val="auto"/>
        </w:rPr>
        <w:t xml:space="preserve">data </w:t>
      </w:r>
      <w:r w:rsidRPr="00AE3671">
        <w:rPr>
          <w:rFonts w:ascii="Function" w:eastAsia="Calibri" w:hAnsi="Function" w:cs="Calibri"/>
          <w:bCs/>
          <w:i w:val="0"/>
          <w:color w:val="auto"/>
        </w:rPr>
        <w:t>quality objectives and Template</w:t>
      </w:r>
      <w:r w:rsidR="008B0CA6" w:rsidRPr="00AE3671">
        <w:rPr>
          <w:rFonts w:ascii="Function" w:eastAsia="Calibri" w:hAnsi="Function" w:cs="Calibri"/>
          <w:bCs/>
          <w:i w:val="0"/>
          <w:color w:val="auto"/>
        </w:rPr>
        <w:t xml:space="preserve"> #</w:t>
      </w:r>
      <w:r w:rsidR="000A4ACC">
        <w:rPr>
          <w:rFonts w:ascii="Function" w:eastAsia="Calibri" w:hAnsi="Function" w:cs="Calibri"/>
          <w:bCs/>
          <w:i w:val="0"/>
          <w:color w:val="auto"/>
        </w:rPr>
        <w:t xml:space="preserve">s </w:t>
      </w:r>
      <w:r w:rsidR="008B0CA6" w:rsidRPr="00AE3671">
        <w:rPr>
          <w:rFonts w:ascii="Function" w:eastAsia="Calibri" w:hAnsi="Function" w:cs="Calibri"/>
          <w:bCs/>
          <w:i w:val="0"/>
          <w:color w:val="auto"/>
        </w:rPr>
        <w:t>4 and 9</w:t>
      </w:r>
      <w:r w:rsidRPr="00AE3671">
        <w:rPr>
          <w:rFonts w:ascii="Function" w:eastAsia="Calibri" w:hAnsi="Function" w:cs="Calibri"/>
          <w:bCs/>
          <w:i w:val="0"/>
          <w:color w:val="auto"/>
        </w:rPr>
        <w:t xml:space="preserve"> for types of QC samples. </w:t>
      </w:r>
      <w:r w:rsidRPr="00AE3671">
        <w:rPr>
          <w:rFonts w:ascii="Function" w:eastAsia="Calibri" w:hAnsi="Function" w:cs="Calibri"/>
          <w:i w:val="0"/>
          <w:color w:val="auto"/>
        </w:rPr>
        <w:t>Ask the laboratory you will be using to help you complete these templates.</w:t>
      </w:r>
      <w:r w:rsidR="00AD6C41" w:rsidRPr="00AE3671">
        <w:rPr>
          <w:rFonts w:ascii="Function" w:eastAsia="Calibri" w:hAnsi="Function" w:cs="Calibri"/>
          <w:i w:val="0"/>
          <w:color w:val="auto"/>
        </w:rPr>
        <w:t xml:space="preserve"> </w:t>
      </w:r>
      <w:r w:rsidR="0024282B" w:rsidRPr="00AE3671">
        <w:rPr>
          <w:rFonts w:ascii="Function" w:eastAsia="Calibri" w:hAnsi="Function" w:cs="Calibri"/>
          <w:i w:val="0"/>
          <w:color w:val="auto"/>
        </w:rPr>
        <w:t xml:space="preserve">Corrective Actions are </w:t>
      </w:r>
      <w:r w:rsidR="0024282B" w:rsidRPr="00AE3671">
        <w:rPr>
          <w:rFonts w:ascii="Function" w:eastAsia="Calibri" w:hAnsi="Function" w:cs="Calibri"/>
          <w:bCs/>
          <w:i w:val="0"/>
          <w:color w:val="auto"/>
        </w:rPr>
        <w:t xml:space="preserve">measures </w:t>
      </w:r>
      <w:r w:rsidR="00B46AA1" w:rsidRPr="00AE3671">
        <w:rPr>
          <w:rFonts w:ascii="Function" w:eastAsia="Calibri" w:hAnsi="Function" w:cs="Calibri"/>
          <w:bCs/>
          <w:i w:val="0"/>
          <w:color w:val="auto"/>
        </w:rPr>
        <w:t>you take</w:t>
      </w:r>
      <w:r w:rsidR="0024282B" w:rsidRPr="00AE3671">
        <w:rPr>
          <w:rFonts w:ascii="Function" w:eastAsia="Calibri" w:hAnsi="Function" w:cs="Calibri"/>
          <w:bCs/>
          <w:i w:val="0"/>
          <w:color w:val="auto"/>
        </w:rPr>
        <w:t xml:space="preserve"> to fix conditions that may have caused exceedances of acceptance criteria, such as contamination in a sampling bottle, or a poor calibration. You can inspect the instruments, recalibrate, re-analyze samples, or flag the samples (see Template #16). </w:t>
      </w:r>
      <w:r w:rsidR="00AD6C41" w:rsidRPr="00AE3671">
        <w:rPr>
          <w:rFonts w:ascii="Function" w:eastAsia="Calibri" w:hAnsi="Function" w:cs="Calibri"/>
          <w:i w:val="0"/>
          <w:color w:val="auto"/>
        </w:rPr>
        <w:t>This template may not be applicable for continuous sampling or for recording biological observations.</w:t>
      </w:r>
    </w:p>
    <w:p w14:paraId="544B0757" w14:textId="39D2F1BB" w:rsidR="00CD4A13" w:rsidRPr="00AE3671" w:rsidRDefault="00CD4A13" w:rsidP="00111EEF">
      <w:pPr>
        <w:spacing w:after="200" w:line="276" w:lineRule="auto"/>
        <w:ind w:left="-720" w:firstLine="720"/>
        <w:rPr>
          <w:rFonts w:ascii="Function" w:hAnsi="Function"/>
          <w:i w:val="0"/>
        </w:rPr>
      </w:pPr>
    </w:p>
    <w:p w14:paraId="6C906654" w14:textId="77777777" w:rsidR="00EE69E7" w:rsidRPr="00AE3671" w:rsidRDefault="00EE69E7" w:rsidP="00111EEF">
      <w:pPr>
        <w:spacing w:after="200" w:line="276" w:lineRule="auto"/>
        <w:ind w:left="-720" w:firstLine="720"/>
        <w:rPr>
          <w:rFonts w:ascii="Function" w:hAnsi="Function"/>
          <w:i w:val="0"/>
        </w:rPr>
      </w:pPr>
    </w:p>
    <w:tbl>
      <w:tblPr>
        <w:tblStyle w:val="TableGrid0"/>
        <w:tblW w:w="10245" w:type="dxa"/>
        <w:tblInd w:w="10" w:type="dxa"/>
        <w:tblLayout w:type="fixed"/>
        <w:tblLook w:val="04A0" w:firstRow="1" w:lastRow="0" w:firstColumn="1" w:lastColumn="0" w:noHBand="0" w:noVBand="1"/>
      </w:tblPr>
      <w:tblGrid>
        <w:gridCol w:w="885"/>
        <w:gridCol w:w="1260"/>
        <w:gridCol w:w="1530"/>
        <w:gridCol w:w="1170"/>
        <w:gridCol w:w="1350"/>
        <w:gridCol w:w="1980"/>
        <w:gridCol w:w="2070"/>
      </w:tblGrid>
      <w:tr w:rsidR="0024282B" w:rsidRPr="00AE3671" w14:paraId="6F36279E" w14:textId="3EF43C2C" w:rsidTr="0043252A">
        <w:trPr>
          <w:trHeight w:val="1349"/>
        </w:trPr>
        <w:tc>
          <w:tcPr>
            <w:tcW w:w="885" w:type="dxa"/>
            <w:tcBorders>
              <w:bottom w:val="single" w:sz="12" w:space="0" w:color="auto"/>
            </w:tcBorders>
          </w:tcPr>
          <w:p w14:paraId="2A2756C9" w14:textId="77777777" w:rsidR="0024282B" w:rsidRPr="00A50E7B" w:rsidRDefault="0024282B" w:rsidP="001C116F">
            <w:pPr>
              <w:tabs>
                <w:tab w:val="left" w:pos="1703"/>
              </w:tabs>
              <w:ind w:left="0" w:firstLine="0"/>
              <w:rPr>
                <w:rFonts w:ascii="Function" w:eastAsia="Calibri" w:hAnsi="Function" w:cstheme="minorHAnsi"/>
                <w:i w:val="0"/>
                <w:sz w:val="20"/>
                <w:szCs w:val="20"/>
              </w:rPr>
            </w:pPr>
            <w:r w:rsidRPr="00A50E7B">
              <w:rPr>
                <w:rFonts w:ascii="Function" w:eastAsia="Calibri" w:hAnsi="Function" w:cstheme="minorHAnsi"/>
                <w:i w:val="0"/>
                <w:sz w:val="20"/>
                <w:szCs w:val="20"/>
              </w:rPr>
              <w:t>Matrix</w:t>
            </w:r>
          </w:p>
        </w:tc>
        <w:tc>
          <w:tcPr>
            <w:tcW w:w="1260" w:type="dxa"/>
            <w:tcBorders>
              <w:bottom w:val="single" w:sz="12" w:space="0" w:color="auto"/>
            </w:tcBorders>
          </w:tcPr>
          <w:p w14:paraId="423927A6" w14:textId="77777777" w:rsidR="0024282B" w:rsidRPr="00A50E7B" w:rsidRDefault="0024282B" w:rsidP="00B76712">
            <w:pPr>
              <w:tabs>
                <w:tab w:val="left" w:pos="1703"/>
              </w:tabs>
              <w:ind w:left="0" w:firstLine="0"/>
              <w:rPr>
                <w:rFonts w:ascii="Function" w:eastAsia="Calibri" w:hAnsi="Function" w:cstheme="minorHAnsi"/>
                <w:i w:val="0"/>
                <w:sz w:val="20"/>
                <w:szCs w:val="20"/>
              </w:rPr>
            </w:pPr>
            <w:r w:rsidRPr="00A50E7B">
              <w:rPr>
                <w:rFonts w:ascii="Function" w:eastAsia="Calibri" w:hAnsi="Function" w:cstheme="minorHAnsi"/>
                <w:i w:val="0"/>
                <w:sz w:val="20"/>
                <w:szCs w:val="20"/>
              </w:rPr>
              <w:t>Analytical group or parameter</w:t>
            </w:r>
          </w:p>
        </w:tc>
        <w:tc>
          <w:tcPr>
            <w:tcW w:w="1530" w:type="dxa"/>
            <w:tcBorders>
              <w:bottom w:val="single" w:sz="12" w:space="0" w:color="auto"/>
            </w:tcBorders>
          </w:tcPr>
          <w:p w14:paraId="4FFA8E4F" w14:textId="413802FF" w:rsidR="0024282B" w:rsidRPr="00A50E7B" w:rsidRDefault="0024282B" w:rsidP="00B76712">
            <w:pPr>
              <w:tabs>
                <w:tab w:val="left" w:pos="1703"/>
              </w:tabs>
              <w:ind w:left="0" w:firstLine="0"/>
              <w:rPr>
                <w:rFonts w:ascii="Function" w:hAnsi="Function"/>
                <w:bCs/>
                <w:i w:val="0"/>
                <w:color w:val="auto"/>
                <w:sz w:val="20"/>
                <w:szCs w:val="20"/>
              </w:rPr>
            </w:pPr>
            <w:r w:rsidRPr="00A50E7B">
              <w:rPr>
                <w:rFonts w:ascii="Function" w:hAnsi="Function"/>
                <w:bCs/>
                <w:i w:val="0"/>
                <w:color w:val="auto"/>
                <w:sz w:val="20"/>
                <w:szCs w:val="20"/>
              </w:rPr>
              <w:t>Concentration level</w:t>
            </w:r>
          </w:p>
        </w:tc>
        <w:tc>
          <w:tcPr>
            <w:tcW w:w="1170" w:type="dxa"/>
            <w:tcBorders>
              <w:bottom w:val="single" w:sz="12" w:space="0" w:color="auto"/>
            </w:tcBorders>
          </w:tcPr>
          <w:p w14:paraId="25B2E1D9" w14:textId="70290DCD" w:rsidR="0024282B" w:rsidRPr="00A50E7B" w:rsidRDefault="0024282B" w:rsidP="00B76712">
            <w:pPr>
              <w:tabs>
                <w:tab w:val="left" w:pos="1703"/>
              </w:tabs>
              <w:ind w:left="0" w:firstLine="0"/>
              <w:rPr>
                <w:rFonts w:ascii="Function" w:eastAsia="Calibri" w:hAnsi="Function" w:cstheme="minorHAnsi"/>
                <w:i w:val="0"/>
                <w:sz w:val="20"/>
                <w:szCs w:val="20"/>
              </w:rPr>
            </w:pPr>
            <w:r w:rsidRPr="00A50E7B">
              <w:rPr>
                <w:rFonts w:ascii="Function" w:hAnsi="Function"/>
                <w:bCs/>
                <w:i w:val="0"/>
                <w:color w:val="auto"/>
                <w:sz w:val="20"/>
                <w:szCs w:val="20"/>
              </w:rPr>
              <w:t>Quality Control (QC) Sample type</w:t>
            </w:r>
          </w:p>
        </w:tc>
        <w:tc>
          <w:tcPr>
            <w:tcW w:w="1350" w:type="dxa"/>
            <w:tcBorders>
              <w:bottom w:val="single" w:sz="12" w:space="0" w:color="auto"/>
            </w:tcBorders>
          </w:tcPr>
          <w:p w14:paraId="5A8F13CD" w14:textId="401DEB75" w:rsidR="0024282B" w:rsidRPr="00A50E7B" w:rsidRDefault="0024282B" w:rsidP="00B76712">
            <w:pPr>
              <w:tabs>
                <w:tab w:val="left" w:pos="1703"/>
              </w:tabs>
              <w:ind w:left="0" w:firstLine="0"/>
              <w:rPr>
                <w:rFonts w:ascii="Function" w:eastAsia="Calibri" w:hAnsi="Function" w:cstheme="minorHAnsi"/>
                <w:i w:val="0"/>
                <w:sz w:val="20"/>
                <w:szCs w:val="20"/>
              </w:rPr>
            </w:pPr>
            <w:r w:rsidRPr="00A50E7B">
              <w:rPr>
                <w:rFonts w:ascii="Function" w:hAnsi="Function"/>
                <w:bCs/>
                <w:i w:val="0"/>
                <w:color w:val="auto"/>
                <w:sz w:val="20"/>
                <w:szCs w:val="20"/>
              </w:rPr>
              <w:t>Frequency or Number of QC samples</w:t>
            </w:r>
          </w:p>
        </w:tc>
        <w:tc>
          <w:tcPr>
            <w:tcW w:w="1980" w:type="dxa"/>
            <w:tcBorders>
              <w:bottom w:val="single" w:sz="12" w:space="0" w:color="auto"/>
            </w:tcBorders>
          </w:tcPr>
          <w:p w14:paraId="5E11D466" w14:textId="24730DD3" w:rsidR="0024282B" w:rsidRPr="00A50E7B" w:rsidRDefault="0024282B" w:rsidP="00B76712">
            <w:pPr>
              <w:spacing w:after="43" w:line="239" w:lineRule="auto"/>
              <w:ind w:left="0" w:right="0" w:firstLine="0"/>
              <w:rPr>
                <w:rFonts w:ascii="Function" w:eastAsia="Calibri" w:hAnsi="Function" w:cstheme="minorHAnsi"/>
                <w:i w:val="0"/>
                <w:sz w:val="20"/>
                <w:szCs w:val="20"/>
              </w:rPr>
            </w:pPr>
            <w:r w:rsidRPr="00A50E7B">
              <w:rPr>
                <w:rFonts w:ascii="Function" w:hAnsi="Function"/>
                <w:bCs/>
                <w:i w:val="0"/>
                <w:color w:val="auto"/>
                <w:sz w:val="20"/>
                <w:szCs w:val="20"/>
              </w:rPr>
              <w:t xml:space="preserve">Method or SOP QC Acceptance criteria or DQI goals </w:t>
            </w:r>
            <w:r w:rsidR="001C116F">
              <w:rPr>
                <w:rFonts w:ascii="Function" w:hAnsi="Function"/>
                <w:bCs/>
                <w:i w:val="0"/>
                <w:color w:val="auto"/>
                <w:sz w:val="20"/>
                <w:szCs w:val="20"/>
              </w:rPr>
              <w:br/>
            </w:r>
            <w:r w:rsidRPr="00A50E7B">
              <w:rPr>
                <w:rFonts w:ascii="Function" w:hAnsi="Function"/>
                <w:bCs/>
                <w:i w:val="0"/>
                <w:color w:val="auto"/>
                <w:sz w:val="20"/>
                <w:szCs w:val="20"/>
              </w:rPr>
              <w:t>(See Template #4)</w:t>
            </w:r>
          </w:p>
        </w:tc>
        <w:tc>
          <w:tcPr>
            <w:tcW w:w="2070" w:type="dxa"/>
            <w:tcBorders>
              <w:bottom w:val="single" w:sz="12" w:space="0" w:color="auto"/>
            </w:tcBorders>
          </w:tcPr>
          <w:p w14:paraId="3AB52B77" w14:textId="78BCCFC0" w:rsidR="0024282B" w:rsidRPr="00A50E7B" w:rsidRDefault="0024282B" w:rsidP="00B76712">
            <w:pPr>
              <w:spacing w:after="43" w:line="239" w:lineRule="auto"/>
              <w:ind w:left="0" w:right="0" w:firstLine="0"/>
              <w:rPr>
                <w:rFonts w:ascii="Function" w:hAnsi="Function"/>
                <w:bCs/>
                <w:i w:val="0"/>
                <w:color w:val="auto"/>
                <w:sz w:val="20"/>
                <w:szCs w:val="20"/>
              </w:rPr>
            </w:pPr>
            <w:r w:rsidRPr="00A50E7B">
              <w:rPr>
                <w:rFonts w:ascii="Function" w:hAnsi="Function"/>
                <w:bCs/>
                <w:i w:val="0"/>
                <w:color w:val="auto"/>
                <w:sz w:val="20"/>
                <w:szCs w:val="20"/>
              </w:rPr>
              <w:t>Corrective Actions</w:t>
            </w:r>
          </w:p>
        </w:tc>
      </w:tr>
      <w:tr w:rsidR="0024282B" w:rsidRPr="00AE3671" w14:paraId="75A09BB8" w14:textId="53515902" w:rsidTr="0043252A">
        <w:trPr>
          <w:trHeight w:val="390"/>
        </w:trPr>
        <w:tc>
          <w:tcPr>
            <w:tcW w:w="885" w:type="dxa"/>
            <w:tcBorders>
              <w:top w:val="single" w:sz="12" w:space="0" w:color="auto"/>
            </w:tcBorders>
          </w:tcPr>
          <w:p w14:paraId="0B9AD741" w14:textId="77777777" w:rsidR="0024282B" w:rsidRPr="00AE3671" w:rsidRDefault="0024282B" w:rsidP="00111EEF">
            <w:pPr>
              <w:tabs>
                <w:tab w:val="left" w:pos="1703"/>
              </w:tabs>
              <w:ind w:left="0" w:firstLine="0"/>
              <w:rPr>
                <w:rFonts w:ascii="Function" w:eastAsia="Calibri" w:hAnsi="Function"/>
                <w:i w:val="0"/>
              </w:rPr>
            </w:pPr>
          </w:p>
        </w:tc>
        <w:tc>
          <w:tcPr>
            <w:tcW w:w="1260" w:type="dxa"/>
            <w:tcBorders>
              <w:top w:val="single" w:sz="12" w:space="0" w:color="auto"/>
            </w:tcBorders>
          </w:tcPr>
          <w:p w14:paraId="4E40A005" w14:textId="77777777" w:rsidR="0024282B" w:rsidRPr="00AE3671" w:rsidRDefault="0024282B" w:rsidP="00111EEF">
            <w:pPr>
              <w:tabs>
                <w:tab w:val="left" w:pos="1703"/>
              </w:tabs>
              <w:ind w:left="0" w:firstLine="0"/>
              <w:rPr>
                <w:rFonts w:ascii="Function" w:eastAsia="Calibri" w:hAnsi="Function"/>
                <w:i w:val="0"/>
              </w:rPr>
            </w:pPr>
          </w:p>
        </w:tc>
        <w:tc>
          <w:tcPr>
            <w:tcW w:w="1530" w:type="dxa"/>
            <w:tcBorders>
              <w:top w:val="single" w:sz="12" w:space="0" w:color="auto"/>
            </w:tcBorders>
          </w:tcPr>
          <w:p w14:paraId="57AEB7F3" w14:textId="77777777" w:rsidR="0024282B" w:rsidRPr="00AE3671" w:rsidRDefault="0024282B" w:rsidP="00111EEF">
            <w:pPr>
              <w:tabs>
                <w:tab w:val="left" w:pos="1703"/>
              </w:tabs>
              <w:ind w:left="0" w:firstLine="0"/>
              <w:rPr>
                <w:rFonts w:ascii="Function" w:eastAsia="Calibri" w:hAnsi="Function"/>
                <w:i w:val="0"/>
              </w:rPr>
            </w:pPr>
          </w:p>
        </w:tc>
        <w:tc>
          <w:tcPr>
            <w:tcW w:w="1170" w:type="dxa"/>
            <w:tcBorders>
              <w:top w:val="single" w:sz="12" w:space="0" w:color="auto"/>
            </w:tcBorders>
          </w:tcPr>
          <w:p w14:paraId="2047BDA1" w14:textId="5A325333" w:rsidR="0024282B" w:rsidRPr="00AE3671" w:rsidRDefault="0024282B" w:rsidP="00111EEF">
            <w:pPr>
              <w:tabs>
                <w:tab w:val="left" w:pos="1703"/>
              </w:tabs>
              <w:ind w:left="0" w:firstLine="0"/>
              <w:rPr>
                <w:rFonts w:ascii="Function" w:eastAsia="Calibri" w:hAnsi="Function"/>
                <w:i w:val="0"/>
              </w:rPr>
            </w:pPr>
          </w:p>
        </w:tc>
        <w:tc>
          <w:tcPr>
            <w:tcW w:w="1350" w:type="dxa"/>
            <w:tcBorders>
              <w:top w:val="single" w:sz="12" w:space="0" w:color="auto"/>
            </w:tcBorders>
          </w:tcPr>
          <w:p w14:paraId="7B428CD8" w14:textId="77777777" w:rsidR="0024282B" w:rsidRPr="00AE3671" w:rsidRDefault="0024282B" w:rsidP="00111EEF">
            <w:pPr>
              <w:tabs>
                <w:tab w:val="left" w:pos="1703"/>
              </w:tabs>
              <w:ind w:left="0" w:firstLine="0"/>
              <w:rPr>
                <w:rFonts w:ascii="Function" w:eastAsia="Calibri" w:hAnsi="Function"/>
                <w:i w:val="0"/>
              </w:rPr>
            </w:pPr>
          </w:p>
        </w:tc>
        <w:tc>
          <w:tcPr>
            <w:tcW w:w="1980" w:type="dxa"/>
            <w:tcBorders>
              <w:top w:val="single" w:sz="12" w:space="0" w:color="auto"/>
            </w:tcBorders>
            <w:vAlign w:val="center"/>
          </w:tcPr>
          <w:p w14:paraId="432245FC" w14:textId="77777777" w:rsidR="0024282B" w:rsidRPr="00AE3671" w:rsidRDefault="0024282B" w:rsidP="00111EEF">
            <w:pPr>
              <w:tabs>
                <w:tab w:val="left" w:pos="1703"/>
              </w:tabs>
              <w:ind w:left="0" w:firstLine="0"/>
              <w:rPr>
                <w:rFonts w:ascii="Function" w:eastAsia="Calibri" w:hAnsi="Function"/>
                <w:i w:val="0"/>
              </w:rPr>
            </w:pPr>
          </w:p>
        </w:tc>
        <w:tc>
          <w:tcPr>
            <w:tcW w:w="2070" w:type="dxa"/>
            <w:tcBorders>
              <w:top w:val="single" w:sz="12" w:space="0" w:color="auto"/>
            </w:tcBorders>
          </w:tcPr>
          <w:p w14:paraId="72D08754" w14:textId="77777777" w:rsidR="0024282B" w:rsidRPr="00AE3671" w:rsidRDefault="0024282B" w:rsidP="00111EEF">
            <w:pPr>
              <w:tabs>
                <w:tab w:val="left" w:pos="1703"/>
              </w:tabs>
              <w:ind w:left="0" w:firstLine="0"/>
              <w:rPr>
                <w:rFonts w:ascii="Function" w:eastAsia="Calibri" w:hAnsi="Function"/>
                <w:i w:val="0"/>
              </w:rPr>
            </w:pPr>
          </w:p>
        </w:tc>
      </w:tr>
      <w:tr w:rsidR="0024282B" w:rsidRPr="00AE3671" w14:paraId="4E5F2233" w14:textId="44E4870B" w:rsidTr="0043252A">
        <w:trPr>
          <w:trHeight w:val="367"/>
        </w:trPr>
        <w:tc>
          <w:tcPr>
            <w:tcW w:w="885" w:type="dxa"/>
          </w:tcPr>
          <w:p w14:paraId="2D82CA12" w14:textId="77777777" w:rsidR="0024282B" w:rsidRPr="00AE3671" w:rsidRDefault="0024282B" w:rsidP="00111EEF">
            <w:pPr>
              <w:tabs>
                <w:tab w:val="left" w:pos="1703"/>
              </w:tabs>
              <w:ind w:left="0" w:firstLine="0"/>
              <w:rPr>
                <w:rFonts w:ascii="Function" w:eastAsia="Calibri" w:hAnsi="Function"/>
                <w:i w:val="0"/>
              </w:rPr>
            </w:pPr>
          </w:p>
        </w:tc>
        <w:tc>
          <w:tcPr>
            <w:tcW w:w="1260" w:type="dxa"/>
          </w:tcPr>
          <w:p w14:paraId="0D8EE17E" w14:textId="77777777" w:rsidR="0024282B" w:rsidRPr="00AE3671" w:rsidRDefault="0024282B" w:rsidP="00111EEF">
            <w:pPr>
              <w:tabs>
                <w:tab w:val="left" w:pos="1703"/>
              </w:tabs>
              <w:ind w:left="0" w:firstLine="0"/>
              <w:rPr>
                <w:rFonts w:ascii="Function" w:eastAsia="Calibri" w:hAnsi="Function"/>
                <w:i w:val="0"/>
              </w:rPr>
            </w:pPr>
          </w:p>
        </w:tc>
        <w:tc>
          <w:tcPr>
            <w:tcW w:w="1530" w:type="dxa"/>
          </w:tcPr>
          <w:p w14:paraId="29635E91" w14:textId="77777777" w:rsidR="0024282B" w:rsidRPr="00AE3671" w:rsidRDefault="0024282B" w:rsidP="00111EEF">
            <w:pPr>
              <w:tabs>
                <w:tab w:val="left" w:pos="1703"/>
              </w:tabs>
              <w:ind w:left="0" w:firstLine="0"/>
              <w:rPr>
                <w:rFonts w:ascii="Function" w:eastAsia="Calibri" w:hAnsi="Function"/>
                <w:i w:val="0"/>
              </w:rPr>
            </w:pPr>
          </w:p>
        </w:tc>
        <w:tc>
          <w:tcPr>
            <w:tcW w:w="1170" w:type="dxa"/>
          </w:tcPr>
          <w:p w14:paraId="3D6D6728" w14:textId="64D3B8BF" w:rsidR="0024282B" w:rsidRPr="00AE3671" w:rsidRDefault="0024282B" w:rsidP="00111EEF">
            <w:pPr>
              <w:tabs>
                <w:tab w:val="left" w:pos="1703"/>
              </w:tabs>
              <w:ind w:left="0" w:firstLine="0"/>
              <w:rPr>
                <w:rFonts w:ascii="Function" w:eastAsia="Calibri" w:hAnsi="Function"/>
                <w:i w:val="0"/>
              </w:rPr>
            </w:pPr>
          </w:p>
        </w:tc>
        <w:tc>
          <w:tcPr>
            <w:tcW w:w="1350" w:type="dxa"/>
          </w:tcPr>
          <w:p w14:paraId="291B2ED7" w14:textId="77777777" w:rsidR="0024282B" w:rsidRPr="00AE3671" w:rsidRDefault="0024282B" w:rsidP="00111EEF">
            <w:pPr>
              <w:tabs>
                <w:tab w:val="left" w:pos="1703"/>
              </w:tabs>
              <w:ind w:left="0" w:firstLine="0"/>
              <w:rPr>
                <w:rFonts w:ascii="Function" w:eastAsia="Calibri" w:hAnsi="Function"/>
                <w:i w:val="0"/>
              </w:rPr>
            </w:pPr>
          </w:p>
        </w:tc>
        <w:tc>
          <w:tcPr>
            <w:tcW w:w="1980" w:type="dxa"/>
          </w:tcPr>
          <w:p w14:paraId="12E0C89F" w14:textId="77777777" w:rsidR="0024282B" w:rsidRPr="00AE3671" w:rsidRDefault="0024282B" w:rsidP="00111EEF">
            <w:pPr>
              <w:tabs>
                <w:tab w:val="left" w:pos="1703"/>
              </w:tabs>
              <w:ind w:left="0" w:firstLine="0"/>
              <w:rPr>
                <w:rFonts w:ascii="Function" w:eastAsia="Calibri" w:hAnsi="Function"/>
                <w:i w:val="0"/>
              </w:rPr>
            </w:pPr>
          </w:p>
        </w:tc>
        <w:tc>
          <w:tcPr>
            <w:tcW w:w="2070" w:type="dxa"/>
          </w:tcPr>
          <w:p w14:paraId="0E1D8FA2" w14:textId="77777777" w:rsidR="0024282B" w:rsidRPr="00AE3671" w:rsidRDefault="0024282B" w:rsidP="00111EEF">
            <w:pPr>
              <w:tabs>
                <w:tab w:val="left" w:pos="1703"/>
              </w:tabs>
              <w:ind w:left="0" w:firstLine="0"/>
              <w:rPr>
                <w:rFonts w:ascii="Function" w:eastAsia="Calibri" w:hAnsi="Function"/>
                <w:i w:val="0"/>
              </w:rPr>
            </w:pPr>
          </w:p>
        </w:tc>
      </w:tr>
      <w:tr w:rsidR="0024282B" w:rsidRPr="00AE3671" w14:paraId="05E0963C" w14:textId="1F1BFD24" w:rsidTr="0043252A">
        <w:trPr>
          <w:trHeight w:val="390"/>
        </w:trPr>
        <w:tc>
          <w:tcPr>
            <w:tcW w:w="885" w:type="dxa"/>
          </w:tcPr>
          <w:p w14:paraId="32AFF045" w14:textId="77777777" w:rsidR="0024282B" w:rsidRPr="00AE3671" w:rsidRDefault="0024282B" w:rsidP="00111EEF">
            <w:pPr>
              <w:tabs>
                <w:tab w:val="left" w:pos="1703"/>
              </w:tabs>
              <w:ind w:left="0" w:firstLine="0"/>
              <w:rPr>
                <w:rFonts w:ascii="Function" w:eastAsia="Calibri" w:hAnsi="Function"/>
                <w:i w:val="0"/>
              </w:rPr>
            </w:pPr>
          </w:p>
        </w:tc>
        <w:tc>
          <w:tcPr>
            <w:tcW w:w="1260" w:type="dxa"/>
          </w:tcPr>
          <w:p w14:paraId="22A15691" w14:textId="77777777" w:rsidR="0024282B" w:rsidRPr="00AE3671" w:rsidRDefault="0024282B" w:rsidP="00111EEF">
            <w:pPr>
              <w:tabs>
                <w:tab w:val="left" w:pos="1703"/>
              </w:tabs>
              <w:ind w:left="0" w:firstLine="0"/>
              <w:rPr>
                <w:rFonts w:ascii="Function" w:eastAsia="Calibri" w:hAnsi="Function"/>
                <w:i w:val="0"/>
              </w:rPr>
            </w:pPr>
          </w:p>
        </w:tc>
        <w:tc>
          <w:tcPr>
            <w:tcW w:w="1530" w:type="dxa"/>
          </w:tcPr>
          <w:p w14:paraId="1102C5F4" w14:textId="77777777" w:rsidR="0024282B" w:rsidRPr="00AE3671" w:rsidRDefault="0024282B" w:rsidP="00111EEF">
            <w:pPr>
              <w:tabs>
                <w:tab w:val="left" w:pos="1703"/>
              </w:tabs>
              <w:ind w:left="0" w:firstLine="0"/>
              <w:rPr>
                <w:rFonts w:ascii="Function" w:eastAsia="Calibri" w:hAnsi="Function"/>
                <w:i w:val="0"/>
              </w:rPr>
            </w:pPr>
          </w:p>
        </w:tc>
        <w:tc>
          <w:tcPr>
            <w:tcW w:w="1170" w:type="dxa"/>
          </w:tcPr>
          <w:p w14:paraId="2282C7CD" w14:textId="642F98B8" w:rsidR="0024282B" w:rsidRPr="00AE3671" w:rsidRDefault="0024282B" w:rsidP="00111EEF">
            <w:pPr>
              <w:tabs>
                <w:tab w:val="left" w:pos="1703"/>
              </w:tabs>
              <w:ind w:left="0" w:firstLine="0"/>
              <w:rPr>
                <w:rFonts w:ascii="Function" w:eastAsia="Calibri" w:hAnsi="Function"/>
                <w:i w:val="0"/>
              </w:rPr>
            </w:pPr>
          </w:p>
        </w:tc>
        <w:tc>
          <w:tcPr>
            <w:tcW w:w="1350" w:type="dxa"/>
          </w:tcPr>
          <w:p w14:paraId="0E37D61F" w14:textId="77777777" w:rsidR="0024282B" w:rsidRPr="00AE3671" w:rsidRDefault="0024282B" w:rsidP="00111EEF">
            <w:pPr>
              <w:tabs>
                <w:tab w:val="left" w:pos="1703"/>
              </w:tabs>
              <w:ind w:left="0" w:firstLine="0"/>
              <w:rPr>
                <w:rFonts w:ascii="Function" w:eastAsia="Calibri" w:hAnsi="Function"/>
                <w:i w:val="0"/>
              </w:rPr>
            </w:pPr>
          </w:p>
        </w:tc>
        <w:tc>
          <w:tcPr>
            <w:tcW w:w="1980" w:type="dxa"/>
          </w:tcPr>
          <w:p w14:paraId="0F1E2427" w14:textId="77777777" w:rsidR="0024282B" w:rsidRPr="00AE3671" w:rsidRDefault="0024282B" w:rsidP="00111EEF">
            <w:pPr>
              <w:tabs>
                <w:tab w:val="left" w:pos="1703"/>
              </w:tabs>
              <w:ind w:left="0" w:firstLine="0"/>
              <w:rPr>
                <w:rFonts w:ascii="Function" w:eastAsia="Calibri" w:hAnsi="Function"/>
                <w:i w:val="0"/>
              </w:rPr>
            </w:pPr>
          </w:p>
        </w:tc>
        <w:tc>
          <w:tcPr>
            <w:tcW w:w="2070" w:type="dxa"/>
          </w:tcPr>
          <w:p w14:paraId="0FCB05E7" w14:textId="77777777" w:rsidR="0024282B" w:rsidRPr="00AE3671" w:rsidRDefault="0024282B" w:rsidP="00111EEF">
            <w:pPr>
              <w:tabs>
                <w:tab w:val="left" w:pos="1703"/>
              </w:tabs>
              <w:ind w:left="0" w:firstLine="0"/>
              <w:rPr>
                <w:rFonts w:ascii="Function" w:eastAsia="Calibri" w:hAnsi="Function"/>
                <w:i w:val="0"/>
              </w:rPr>
            </w:pPr>
          </w:p>
        </w:tc>
      </w:tr>
      <w:tr w:rsidR="0024282B" w:rsidRPr="00AE3671" w14:paraId="18A653A0" w14:textId="7AAE2EC1" w:rsidTr="0043252A">
        <w:trPr>
          <w:trHeight w:val="367"/>
        </w:trPr>
        <w:tc>
          <w:tcPr>
            <w:tcW w:w="885" w:type="dxa"/>
          </w:tcPr>
          <w:p w14:paraId="13F02C5A" w14:textId="77777777" w:rsidR="0024282B" w:rsidRPr="00AE3671" w:rsidRDefault="0024282B" w:rsidP="00111EEF">
            <w:pPr>
              <w:tabs>
                <w:tab w:val="left" w:pos="1703"/>
              </w:tabs>
              <w:ind w:left="0" w:firstLine="0"/>
              <w:rPr>
                <w:rFonts w:ascii="Function" w:eastAsia="Calibri" w:hAnsi="Function"/>
                <w:i w:val="0"/>
              </w:rPr>
            </w:pPr>
          </w:p>
        </w:tc>
        <w:tc>
          <w:tcPr>
            <w:tcW w:w="1260" w:type="dxa"/>
          </w:tcPr>
          <w:p w14:paraId="7FE24724" w14:textId="77777777" w:rsidR="0024282B" w:rsidRPr="00AE3671" w:rsidRDefault="0024282B" w:rsidP="00111EEF">
            <w:pPr>
              <w:tabs>
                <w:tab w:val="left" w:pos="1703"/>
              </w:tabs>
              <w:ind w:left="0" w:firstLine="0"/>
              <w:rPr>
                <w:rFonts w:ascii="Function" w:eastAsia="Calibri" w:hAnsi="Function"/>
                <w:i w:val="0"/>
              </w:rPr>
            </w:pPr>
          </w:p>
        </w:tc>
        <w:tc>
          <w:tcPr>
            <w:tcW w:w="1530" w:type="dxa"/>
          </w:tcPr>
          <w:p w14:paraId="302DB4BB" w14:textId="77777777" w:rsidR="0024282B" w:rsidRPr="00AE3671" w:rsidRDefault="0024282B" w:rsidP="00111EEF">
            <w:pPr>
              <w:tabs>
                <w:tab w:val="left" w:pos="1703"/>
              </w:tabs>
              <w:ind w:left="0" w:firstLine="0"/>
              <w:rPr>
                <w:rFonts w:ascii="Function" w:eastAsia="Calibri" w:hAnsi="Function"/>
                <w:i w:val="0"/>
              </w:rPr>
            </w:pPr>
          </w:p>
        </w:tc>
        <w:tc>
          <w:tcPr>
            <w:tcW w:w="1170" w:type="dxa"/>
          </w:tcPr>
          <w:p w14:paraId="26D0371A" w14:textId="3270E5D4" w:rsidR="0024282B" w:rsidRPr="00AE3671" w:rsidRDefault="0024282B" w:rsidP="00111EEF">
            <w:pPr>
              <w:tabs>
                <w:tab w:val="left" w:pos="1703"/>
              </w:tabs>
              <w:ind w:left="0" w:firstLine="0"/>
              <w:rPr>
                <w:rFonts w:ascii="Function" w:eastAsia="Calibri" w:hAnsi="Function"/>
                <w:i w:val="0"/>
              </w:rPr>
            </w:pPr>
          </w:p>
        </w:tc>
        <w:tc>
          <w:tcPr>
            <w:tcW w:w="1350" w:type="dxa"/>
          </w:tcPr>
          <w:p w14:paraId="1CDEA036" w14:textId="77777777" w:rsidR="0024282B" w:rsidRPr="00AE3671" w:rsidRDefault="0024282B" w:rsidP="00111EEF">
            <w:pPr>
              <w:tabs>
                <w:tab w:val="left" w:pos="1703"/>
              </w:tabs>
              <w:ind w:left="0" w:firstLine="0"/>
              <w:rPr>
                <w:rFonts w:ascii="Function" w:eastAsia="Calibri" w:hAnsi="Function"/>
                <w:i w:val="0"/>
              </w:rPr>
            </w:pPr>
          </w:p>
        </w:tc>
        <w:tc>
          <w:tcPr>
            <w:tcW w:w="1980" w:type="dxa"/>
          </w:tcPr>
          <w:p w14:paraId="23B50133" w14:textId="77777777" w:rsidR="0024282B" w:rsidRPr="00AE3671" w:rsidRDefault="0024282B" w:rsidP="00111EEF">
            <w:pPr>
              <w:tabs>
                <w:tab w:val="left" w:pos="1703"/>
              </w:tabs>
              <w:ind w:left="0" w:firstLine="0"/>
              <w:rPr>
                <w:rFonts w:ascii="Function" w:eastAsia="Calibri" w:hAnsi="Function"/>
                <w:i w:val="0"/>
              </w:rPr>
            </w:pPr>
          </w:p>
        </w:tc>
        <w:tc>
          <w:tcPr>
            <w:tcW w:w="2070" w:type="dxa"/>
          </w:tcPr>
          <w:p w14:paraId="07449907" w14:textId="77777777" w:rsidR="0024282B" w:rsidRPr="00AE3671" w:rsidRDefault="0024282B" w:rsidP="00111EEF">
            <w:pPr>
              <w:tabs>
                <w:tab w:val="left" w:pos="1703"/>
              </w:tabs>
              <w:ind w:left="0" w:firstLine="0"/>
              <w:rPr>
                <w:rFonts w:ascii="Function" w:eastAsia="Calibri" w:hAnsi="Function"/>
                <w:i w:val="0"/>
              </w:rPr>
            </w:pPr>
          </w:p>
        </w:tc>
      </w:tr>
      <w:tr w:rsidR="0024282B" w:rsidRPr="00AE3671" w14:paraId="0DD27F48" w14:textId="6DAF5F35" w:rsidTr="0043252A">
        <w:trPr>
          <w:trHeight w:val="367"/>
        </w:trPr>
        <w:tc>
          <w:tcPr>
            <w:tcW w:w="885" w:type="dxa"/>
          </w:tcPr>
          <w:p w14:paraId="3FE2EB28" w14:textId="77777777" w:rsidR="0024282B" w:rsidRPr="00AE3671" w:rsidRDefault="0024282B" w:rsidP="00111EEF">
            <w:pPr>
              <w:tabs>
                <w:tab w:val="left" w:pos="1703"/>
              </w:tabs>
              <w:ind w:left="0" w:firstLine="0"/>
              <w:rPr>
                <w:rFonts w:ascii="Function" w:eastAsia="Calibri" w:hAnsi="Function"/>
                <w:i w:val="0"/>
              </w:rPr>
            </w:pPr>
          </w:p>
        </w:tc>
        <w:tc>
          <w:tcPr>
            <w:tcW w:w="1260" w:type="dxa"/>
          </w:tcPr>
          <w:p w14:paraId="7F6422B0" w14:textId="77777777" w:rsidR="0024282B" w:rsidRPr="00AE3671" w:rsidRDefault="0024282B" w:rsidP="00111EEF">
            <w:pPr>
              <w:tabs>
                <w:tab w:val="left" w:pos="1703"/>
              </w:tabs>
              <w:ind w:left="0" w:firstLine="0"/>
              <w:rPr>
                <w:rFonts w:ascii="Function" w:eastAsia="Calibri" w:hAnsi="Function"/>
                <w:i w:val="0"/>
              </w:rPr>
            </w:pPr>
          </w:p>
        </w:tc>
        <w:tc>
          <w:tcPr>
            <w:tcW w:w="1530" w:type="dxa"/>
          </w:tcPr>
          <w:p w14:paraId="6814B267" w14:textId="77777777" w:rsidR="0024282B" w:rsidRPr="00AE3671" w:rsidRDefault="0024282B" w:rsidP="00111EEF">
            <w:pPr>
              <w:tabs>
                <w:tab w:val="left" w:pos="1703"/>
              </w:tabs>
              <w:ind w:left="0" w:firstLine="0"/>
              <w:rPr>
                <w:rFonts w:ascii="Function" w:eastAsia="Calibri" w:hAnsi="Function"/>
                <w:i w:val="0"/>
              </w:rPr>
            </w:pPr>
          </w:p>
        </w:tc>
        <w:tc>
          <w:tcPr>
            <w:tcW w:w="1170" w:type="dxa"/>
          </w:tcPr>
          <w:p w14:paraId="3F93ACE1" w14:textId="647B450B" w:rsidR="0024282B" w:rsidRPr="00AE3671" w:rsidRDefault="0024282B" w:rsidP="00111EEF">
            <w:pPr>
              <w:tabs>
                <w:tab w:val="left" w:pos="1703"/>
              </w:tabs>
              <w:ind w:left="0" w:firstLine="0"/>
              <w:rPr>
                <w:rFonts w:ascii="Function" w:eastAsia="Calibri" w:hAnsi="Function"/>
                <w:i w:val="0"/>
              </w:rPr>
            </w:pPr>
          </w:p>
        </w:tc>
        <w:tc>
          <w:tcPr>
            <w:tcW w:w="1350" w:type="dxa"/>
          </w:tcPr>
          <w:p w14:paraId="1F5BFFCB" w14:textId="77777777" w:rsidR="0024282B" w:rsidRPr="00AE3671" w:rsidRDefault="0024282B" w:rsidP="00111EEF">
            <w:pPr>
              <w:tabs>
                <w:tab w:val="left" w:pos="1703"/>
              </w:tabs>
              <w:ind w:left="0" w:firstLine="0"/>
              <w:rPr>
                <w:rFonts w:ascii="Function" w:eastAsia="Calibri" w:hAnsi="Function"/>
                <w:i w:val="0"/>
              </w:rPr>
            </w:pPr>
          </w:p>
        </w:tc>
        <w:tc>
          <w:tcPr>
            <w:tcW w:w="1980" w:type="dxa"/>
          </w:tcPr>
          <w:p w14:paraId="2770D03C" w14:textId="77777777" w:rsidR="0024282B" w:rsidRPr="00AE3671" w:rsidRDefault="0024282B" w:rsidP="00111EEF">
            <w:pPr>
              <w:tabs>
                <w:tab w:val="left" w:pos="1703"/>
              </w:tabs>
              <w:ind w:left="0" w:firstLine="0"/>
              <w:rPr>
                <w:rFonts w:ascii="Function" w:eastAsia="Calibri" w:hAnsi="Function"/>
                <w:i w:val="0"/>
              </w:rPr>
            </w:pPr>
          </w:p>
        </w:tc>
        <w:tc>
          <w:tcPr>
            <w:tcW w:w="2070" w:type="dxa"/>
          </w:tcPr>
          <w:p w14:paraId="7BE460E6" w14:textId="77777777" w:rsidR="0024282B" w:rsidRPr="00AE3671" w:rsidRDefault="0024282B" w:rsidP="00111EEF">
            <w:pPr>
              <w:tabs>
                <w:tab w:val="left" w:pos="1703"/>
              </w:tabs>
              <w:ind w:left="0" w:firstLine="0"/>
              <w:rPr>
                <w:rFonts w:ascii="Function" w:eastAsia="Calibri" w:hAnsi="Function"/>
                <w:i w:val="0"/>
              </w:rPr>
            </w:pPr>
          </w:p>
        </w:tc>
      </w:tr>
      <w:tr w:rsidR="0024282B" w:rsidRPr="00AE3671" w14:paraId="0D5A8790" w14:textId="03664015" w:rsidTr="0043252A">
        <w:trPr>
          <w:trHeight w:val="367"/>
        </w:trPr>
        <w:tc>
          <w:tcPr>
            <w:tcW w:w="885" w:type="dxa"/>
          </w:tcPr>
          <w:p w14:paraId="2C047A7B" w14:textId="77777777" w:rsidR="0024282B" w:rsidRPr="00AE3671" w:rsidRDefault="0024282B" w:rsidP="00111EEF">
            <w:pPr>
              <w:tabs>
                <w:tab w:val="left" w:pos="1703"/>
              </w:tabs>
              <w:ind w:left="0" w:firstLine="0"/>
              <w:rPr>
                <w:rFonts w:ascii="Function" w:eastAsia="Calibri" w:hAnsi="Function"/>
                <w:i w:val="0"/>
              </w:rPr>
            </w:pPr>
          </w:p>
        </w:tc>
        <w:tc>
          <w:tcPr>
            <w:tcW w:w="1260" w:type="dxa"/>
          </w:tcPr>
          <w:p w14:paraId="42DB785B" w14:textId="77777777" w:rsidR="0024282B" w:rsidRPr="00AE3671" w:rsidRDefault="0024282B" w:rsidP="00111EEF">
            <w:pPr>
              <w:tabs>
                <w:tab w:val="left" w:pos="1703"/>
              </w:tabs>
              <w:ind w:left="0" w:firstLine="0"/>
              <w:rPr>
                <w:rFonts w:ascii="Function" w:eastAsia="Calibri" w:hAnsi="Function"/>
                <w:i w:val="0"/>
              </w:rPr>
            </w:pPr>
          </w:p>
        </w:tc>
        <w:tc>
          <w:tcPr>
            <w:tcW w:w="1530" w:type="dxa"/>
          </w:tcPr>
          <w:p w14:paraId="78A51352" w14:textId="77777777" w:rsidR="0024282B" w:rsidRPr="00AE3671" w:rsidRDefault="0024282B" w:rsidP="00111EEF">
            <w:pPr>
              <w:tabs>
                <w:tab w:val="left" w:pos="1703"/>
              </w:tabs>
              <w:ind w:left="0" w:firstLine="0"/>
              <w:rPr>
                <w:rFonts w:ascii="Function" w:eastAsia="Calibri" w:hAnsi="Function"/>
                <w:i w:val="0"/>
              </w:rPr>
            </w:pPr>
          </w:p>
        </w:tc>
        <w:tc>
          <w:tcPr>
            <w:tcW w:w="1170" w:type="dxa"/>
          </w:tcPr>
          <w:p w14:paraId="6FE32FF1" w14:textId="77777777" w:rsidR="0024282B" w:rsidRPr="00AE3671" w:rsidRDefault="0024282B" w:rsidP="00111EEF">
            <w:pPr>
              <w:tabs>
                <w:tab w:val="left" w:pos="1703"/>
              </w:tabs>
              <w:ind w:left="0" w:firstLine="0"/>
              <w:rPr>
                <w:rFonts w:ascii="Function" w:eastAsia="Calibri" w:hAnsi="Function"/>
                <w:i w:val="0"/>
              </w:rPr>
            </w:pPr>
          </w:p>
        </w:tc>
        <w:tc>
          <w:tcPr>
            <w:tcW w:w="1350" w:type="dxa"/>
          </w:tcPr>
          <w:p w14:paraId="79B313D4" w14:textId="77777777" w:rsidR="0024282B" w:rsidRPr="00AE3671" w:rsidRDefault="0024282B" w:rsidP="00111EEF">
            <w:pPr>
              <w:tabs>
                <w:tab w:val="left" w:pos="1703"/>
              </w:tabs>
              <w:ind w:left="0" w:firstLine="0"/>
              <w:rPr>
                <w:rFonts w:ascii="Function" w:eastAsia="Calibri" w:hAnsi="Function"/>
                <w:i w:val="0"/>
              </w:rPr>
            </w:pPr>
          </w:p>
        </w:tc>
        <w:tc>
          <w:tcPr>
            <w:tcW w:w="1980" w:type="dxa"/>
          </w:tcPr>
          <w:p w14:paraId="660C9FC7" w14:textId="77777777" w:rsidR="0024282B" w:rsidRPr="00AE3671" w:rsidRDefault="0024282B" w:rsidP="00111EEF">
            <w:pPr>
              <w:tabs>
                <w:tab w:val="left" w:pos="1703"/>
              </w:tabs>
              <w:ind w:left="0" w:firstLine="0"/>
              <w:rPr>
                <w:rFonts w:ascii="Function" w:eastAsia="Calibri" w:hAnsi="Function"/>
                <w:i w:val="0"/>
              </w:rPr>
            </w:pPr>
          </w:p>
        </w:tc>
        <w:tc>
          <w:tcPr>
            <w:tcW w:w="2070" w:type="dxa"/>
          </w:tcPr>
          <w:p w14:paraId="04B52818" w14:textId="77777777" w:rsidR="0024282B" w:rsidRPr="00AE3671" w:rsidRDefault="0024282B" w:rsidP="00111EEF">
            <w:pPr>
              <w:tabs>
                <w:tab w:val="left" w:pos="1703"/>
              </w:tabs>
              <w:ind w:left="0" w:firstLine="0"/>
              <w:rPr>
                <w:rFonts w:ascii="Function" w:eastAsia="Calibri" w:hAnsi="Function"/>
                <w:i w:val="0"/>
              </w:rPr>
            </w:pPr>
          </w:p>
        </w:tc>
      </w:tr>
    </w:tbl>
    <w:p w14:paraId="6181B334" w14:textId="64AEA466" w:rsidR="008C361F" w:rsidRPr="00AE3671" w:rsidRDefault="008C361F" w:rsidP="00111EEF">
      <w:pPr>
        <w:spacing w:after="200" w:line="276" w:lineRule="auto"/>
        <w:ind w:left="-720" w:firstLine="720"/>
        <w:rPr>
          <w:rFonts w:ascii="Function" w:hAnsi="Function"/>
          <w:i w:val="0"/>
        </w:rPr>
      </w:pPr>
    </w:p>
    <w:p w14:paraId="52279C5C" w14:textId="11CD0EB4" w:rsidR="007758C7" w:rsidRPr="00AE3671" w:rsidRDefault="007758C7" w:rsidP="00111EEF">
      <w:pPr>
        <w:spacing w:after="200" w:line="276" w:lineRule="auto"/>
        <w:rPr>
          <w:rFonts w:ascii="Function" w:hAnsi="Function"/>
          <w:i w:val="0"/>
          <w:sz w:val="20"/>
          <w:szCs w:val="20"/>
        </w:rPr>
        <w:sectPr w:rsidR="007758C7" w:rsidRPr="00AE3671" w:rsidSect="002D4BDC">
          <w:pgSz w:w="12240" w:h="15840"/>
          <w:pgMar w:top="990" w:right="990" w:bottom="900" w:left="1080" w:header="763" w:footer="332" w:gutter="0"/>
          <w:cols w:space="720"/>
          <w:docGrid w:linePitch="299"/>
        </w:sectPr>
      </w:pPr>
    </w:p>
    <w:p w14:paraId="4F52FC5D" w14:textId="77777777" w:rsidR="00A13F3B" w:rsidRPr="00AE3671" w:rsidRDefault="00A13F3B" w:rsidP="00111EEF">
      <w:pPr>
        <w:pStyle w:val="TOCHeading"/>
        <w:spacing w:before="0" w:after="60" w:line="276" w:lineRule="auto"/>
        <w:rPr>
          <w:rFonts w:ascii="Function" w:eastAsia="Calibri" w:hAnsi="Function"/>
          <w:b/>
          <w:color w:val="auto"/>
          <w:sz w:val="28"/>
          <w:szCs w:val="28"/>
          <w:u w:val="single"/>
        </w:rPr>
      </w:pPr>
    </w:p>
    <w:p w14:paraId="00708BD4" w14:textId="4B87421C" w:rsidR="00F02D3B" w:rsidRPr="00A50E7B" w:rsidRDefault="00F02D3B" w:rsidP="00111EEF">
      <w:pPr>
        <w:pStyle w:val="TOCHeading"/>
        <w:spacing w:before="0" w:after="60" w:line="276" w:lineRule="auto"/>
        <w:rPr>
          <w:rFonts w:ascii="Function" w:hAnsi="Function"/>
          <w:b/>
          <w:color w:val="FF0000"/>
          <w:sz w:val="24"/>
          <w:szCs w:val="28"/>
        </w:rPr>
      </w:pPr>
      <w:r w:rsidRPr="00A50E7B">
        <w:rPr>
          <w:rFonts w:ascii="Function" w:eastAsia="Calibri" w:hAnsi="Function"/>
          <w:b/>
          <w:color w:val="auto"/>
          <w:sz w:val="24"/>
          <w:szCs w:val="28"/>
        </w:rPr>
        <w:t>Template #1</w:t>
      </w:r>
      <w:r w:rsidR="00B65759" w:rsidRPr="00A50E7B">
        <w:rPr>
          <w:rFonts w:ascii="Function" w:eastAsia="Calibri" w:hAnsi="Function"/>
          <w:b/>
          <w:color w:val="auto"/>
          <w:sz w:val="24"/>
          <w:szCs w:val="28"/>
        </w:rPr>
        <w:t>4</w:t>
      </w:r>
      <w:r w:rsidRPr="00A50E7B">
        <w:rPr>
          <w:rFonts w:ascii="Function" w:eastAsia="Calibri" w:hAnsi="Function"/>
          <w:b/>
          <w:color w:val="auto"/>
          <w:sz w:val="24"/>
          <w:szCs w:val="28"/>
        </w:rPr>
        <w:t>: Data Management</w:t>
      </w:r>
    </w:p>
    <w:p w14:paraId="4B82F827" w14:textId="6A783D85" w:rsidR="00F02D3B" w:rsidRPr="00AE3671" w:rsidRDefault="00F02D3B" w:rsidP="002B2734">
      <w:pPr>
        <w:pStyle w:val="Default"/>
        <w:ind w:left="90"/>
        <w:rPr>
          <w:rFonts w:ascii="Function" w:hAnsi="Function" w:cs="Times New Roman"/>
          <w:b/>
          <w:bCs/>
          <w:color w:val="auto"/>
          <w:sz w:val="22"/>
          <w:szCs w:val="22"/>
        </w:rPr>
      </w:pPr>
    </w:p>
    <w:p w14:paraId="0ACDDE09" w14:textId="55F5983C" w:rsidR="0056302E" w:rsidRPr="00AE3671" w:rsidRDefault="0056302E" w:rsidP="002B2734">
      <w:pPr>
        <w:pStyle w:val="Blueborder"/>
        <w:shd w:val="clear" w:color="auto" w:fill="D9D9D9" w:themeFill="background1" w:themeFillShade="D9"/>
        <w:ind w:left="90"/>
        <w:rPr>
          <w:rFonts w:ascii="Function" w:hAnsi="Function"/>
        </w:rPr>
      </w:pPr>
      <w:r w:rsidRPr="00A50E7B">
        <w:rPr>
          <w:rFonts w:ascii="Function" w:hAnsi="Function"/>
          <w:shd w:val="clear" w:color="auto" w:fill="D9D9D9" w:themeFill="background1" w:themeFillShade="D9"/>
        </w:rPr>
        <w:t>Describe the data management processes used throughout the life of the project. Data management includes recording and transcribing field notes, logging and retrieval of instrument data, transmittal of automated field</w:t>
      </w:r>
      <w:r w:rsidR="00AC091F" w:rsidRPr="00A50E7B">
        <w:rPr>
          <w:rFonts w:ascii="Function" w:hAnsi="Function"/>
          <w:shd w:val="clear" w:color="auto" w:fill="D9D9D9" w:themeFill="background1" w:themeFillShade="D9"/>
        </w:rPr>
        <w:t xml:space="preserve"> </w:t>
      </w:r>
      <w:r w:rsidRPr="00A50E7B">
        <w:rPr>
          <w:rFonts w:ascii="Function" w:hAnsi="Function"/>
          <w:shd w:val="clear" w:color="auto" w:fill="D9D9D9" w:themeFill="background1" w:themeFillShade="D9"/>
        </w:rPr>
        <w:t>and laboratory results, data transformation and reduction procedures, compilation of survey results, and data</w:t>
      </w:r>
      <w:r w:rsidR="00AC091F" w:rsidRPr="00A50E7B">
        <w:rPr>
          <w:rFonts w:ascii="Function" w:hAnsi="Function"/>
          <w:shd w:val="clear" w:color="auto" w:fill="D9D9D9" w:themeFill="background1" w:themeFillShade="D9"/>
        </w:rPr>
        <w:t xml:space="preserve"> </w:t>
      </w:r>
      <w:r w:rsidRPr="00A50E7B">
        <w:rPr>
          <w:rFonts w:ascii="Function" w:hAnsi="Function"/>
          <w:shd w:val="clear" w:color="auto" w:fill="D9D9D9" w:themeFill="background1" w:themeFillShade="D9"/>
        </w:rPr>
        <w:t xml:space="preserve">storage, retrieval and security </w:t>
      </w:r>
      <w:proofErr w:type="gramStart"/>
      <w:r w:rsidRPr="00A50E7B">
        <w:rPr>
          <w:rFonts w:ascii="Function" w:hAnsi="Function"/>
          <w:shd w:val="clear" w:color="auto" w:fill="D9D9D9" w:themeFill="background1" w:themeFillShade="D9"/>
        </w:rPr>
        <w:t>uses</w:t>
      </w:r>
      <w:proofErr w:type="gramEnd"/>
      <w:r w:rsidRPr="00A50E7B">
        <w:rPr>
          <w:rFonts w:ascii="Function" w:hAnsi="Function"/>
          <w:shd w:val="clear" w:color="auto" w:fill="D9D9D9" w:themeFill="background1" w:themeFillShade="D9"/>
        </w:rPr>
        <w:t xml:space="preserve"> throughout the project.  Describe the way data handling errors will be</w:t>
      </w:r>
      <w:r w:rsidR="00AC091F" w:rsidRPr="00A50E7B">
        <w:rPr>
          <w:rFonts w:ascii="Function" w:hAnsi="Function"/>
          <w:shd w:val="clear" w:color="auto" w:fill="D9D9D9" w:themeFill="background1" w:themeFillShade="D9"/>
        </w:rPr>
        <w:t xml:space="preserve"> </w:t>
      </w:r>
      <w:r w:rsidRPr="00A50E7B">
        <w:rPr>
          <w:rFonts w:ascii="Function" w:hAnsi="Function"/>
          <w:shd w:val="clear" w:color="auto" w:fill="D9D9D9" w:themeFill="background1" w:themeFillShade="D9"/>
        </w:rPr>
        <w:t>controlled (i.e. spot checks for transcription and calculation errors).</w:t>
      </w:r>
      <w:r w:rsidRPr="00AE3671">
        <w:rPr>
          <w:rFonts w:ascii="Function" w:hAnsi="Function"/>
        </w:rPr>
        <w:t xml:space="preserve"> </w:t>
      </w:r>
    </w:p>
    <w:p w14:paraId="21DCF9C7" w14:textId="3298B661" w:rsidR="00F02D3B" w:rsidRPr="00AE3671" w:rsidRDefault="00F02D3B" w:rsidP="00111EEF">
      <w:pPr>
        <w:pStyle w:val="Default"/>
        <w:rPr>
          <w:rFonts w:ascii="Function" w:hAnsi="Function" w:cs="Times New Roman"/>
          <w:b/>
          <w:bCs/>
          <w:color w:val="auto"/>
          <w:sz w:val="22"/>
          <w:szCs w:val="22"/>
        </w:rPr>
      </w:pPr>
    </w:p>
    <w:p w14:paraId="16C34A44" w14:textId="77777777" w:rsidR="00B13092" w:rsidRPr="009A16AE" w:rsidRDefault="00B13092" w:rsidP="00111EEF">
      <w:pPr>
        <w:pStyle w:val="Text"/>
        <w:rPr>
          <w:rFonts w:ascii="Function" w:hAnsi="Function"/>
          <w:b/>
        </w:rPr>
      </w:pPr>
      <w:r w:rsidRPr="009A16AE">
        <w:rPr>
          <w:rFonts w:ascii="Function" w:hAnsi="Function"/>
          <w:b/>
        </w:rPr>
        <w:t xml:space="preserve">Create a </w:t>
      </w:r>
      <w:proofErr w:type="gramStart"/>
      <w:r w:rsidRPr="009A16AE">
        <w:rPr>
          <w:rFonts w:ascii="Function" w:hAnsi="Function"/>
          <w:b/>
        </w:rPr>
        <w:t>table, or</w:t>
      </w:r>
      <w:proofErr w:type="gramEnd"/>
      <w:r w:rsidRPr="009A16AE">
        <w:rPr>
          <w:rFonts w:ascii="Function" w:hAnsi="Function"/>
          <w:b/>
        </w:rPr>
        <w:t xml:space="preserve"> provide a narrative statement in response to these questions.</w:t>
      </w:r>
    </w:p>
    <w:p w14:paraId="2799692E" w14:textId="77777777" w:rsidR="00B13092" w:rsidRPr="00AE3671" w:rsidRDefault="00B13092" w:rsidP="00111EEF">
      <w:pPr>
        <w:pStyle w:val="Default"/>
        <w:rPr>
          <w:rFonts w:ascii="Function" w:hAnsi="Function" w:cs="Times New Roman"/>
          <w:b/>
          <w:bCs/>
          <w:color w:val="auto"/>
          <w:sz w:val="22"/>
          <w:szCs w:val="22"/>
        </w:rPr>
      </w:pPr>
    </w:p>
    <w:p w14:paraId="6067663D" w14:textId="12FDAF60" w:rsidR="001769B7" w:rsidRPr="00AE3671" w:rsidRDefault="00B53767" w:rsidP="00111EEF">
      <w:pPr>
        <w:pStyle w:val="Default"/>
        <w:rPr>
          <w:rFonts w:ascii="Function" w:hAnsi="Function" w:cs="Times New Roman"/>
          <w:bCs/>
          <w:color w:val="auto"/>
          <w:sz w:val="22"/>
          <w:szCs w:val="22"/>
        </w:rPr>
      </w:pPr>
      <w:r w:rsidRPr="00AE3671">
        <w:rPr>
          <w:rFonts w:ascii="Function" w:hAnsi="Function" w:cs="Times New Roman"/>
          <w:b/>
          <w:bCs/>
          <w:color w:val="auto"/>
          <w:sz w:val="22"/>
          <w:szCs w:val="22"/>
        </w:rPr>
        <w:t>Data Management</w:t>
      </w:r>
      <w:r w:rsidR="001769B7" w:rsidRPr="00AE3671">
        <w:rPr>
          <w:rFonts w:ascii="Function" w:hAnsi="Function" w:cs="Times New Roman"/>
          <w:b/>
          <w:bCs/>
          <w:color w:val="auto"/>
          <w:sz w:val="22"/>
          <w:szCs w:val="22"/>
        </w:rPr>
        <w:t xml:space="preserve"> Process</w:t>
      </w:r>
      <w:r w:rsidR="001769B7" w:rsidRPr="00AE3671">
        <w:rPr>
          <w:rFonts w:ascii="Function" w:hAnsi="Function" w:cs="Times New Roman"/>
          <w:bCs/>
          <w:color w:val="auto"/>
          <w:sz w:val="22"/>
          <w:szCs w:val="22"/>
        </w:rPr>
        <w:t>: How will you manage data so that it may be traced from planning through sampling and analysis to assessment to final use and storage?</w:t>
      </w:r>
      <w:r w:rsidR="001F501E" w:rsidRPr="00AE3671">
        <w:rPr>
          <w:rFonts w:ascii="Function" w:hAnsi="Function" w:cs="Times New Roman"/>
          <w:bCs/>
          <w:color w:val="auto"/>
          <w:sz w:val="22"/>
          <w:szCs w:val="22"/>
        </w:rPr>
        <w:t xml:space="preserve"> Some of this information may have been covered in Template #9.</w:t>
      </w:r>
    </w:p>
    <w:p w14:paraId="635C31D2" w14:textId="77777777" w:rsidR="00E126B5" w:rsidRPr="00AE3671" w:rsidRDefault="00E126B5" w:rsidP="00111EEF">
      <w:pPr>
        <w:pStyle w:val="Default"/>
        <w:rPr>
          <w:rFonts w:ascii="Function" w:hAnsi="Function" w:cs="Times New Roman"/>
          <w:b/>
          <w:bCs/>
          <w:color w:val="auto"/>
          <w:sz w:val="22"/>
          <w:szCs w:val="22"/>
        </w:rPr>
      </w:pPr>
    </w:p>
    <w:p w14:paraId="581AAC2A" w14:textId="3385D5F2" w:rsidR="001769B7" w:rsidRPr="00AE3671" w:rsidRDefault="001769B7" w:rsidP="00111EEF">
      <w:pPr>
        <w:pStyle w:val="Default"/>
        <w:rPr>
          <w:rFonts w:ascii="Function" w:hAnsi="Function" w:cs="Times New Roman"/>
          <w:bCs/>
          <w:color w:val="auto"/>
          <w:sz w:val="22"/>
          <w:szCs w:val="22"/>
        </w:rPr>
      </w:pPr>
      <w:r w:rsidRPr="00AE3671">
        <w:rPr>
          <w:rFonts w:ascii="Function" w:hAnsi="Function" w:cs="Times New Roman"/>
          <w:b/>
          <w:bCs/>
          <w:color w:val="auto"/>
          <w:sz w:val="22"/>
          <w:szCs w:val="22"/>
        </w:rPr>
        <w:t>Data Management Procedures</w:t>
      </w:r>
      <w:r w:rsidRPr="00AE3671">
        <w:rPr>
          <w:rFonts w:ascii="Function" w:hAnsi="Function" w:cs="Times New Roman"/>
          <w:bCs/>
          <w:color w:val="auto"/>
          <w:sz w:val="22"/>
          <w:szCs w:val="22"/>
        </w:rPr>
        <w:t xml:space="preserve">: Do you have </w:t>
      </w:r>
      <w:r w:rsidR="00853BA6" w:rsidRPr="00AE3671">
        <w:rPr>
          <w:rFonts w:ascii="Function" w:hAnsi="Function" w:cs="Times New Roman"/>
          <w:bCs/>
          <w:color w:val="auto"/>
          <w:sz w:val="22"/>
          <w:szCs w:val="22"/>
        </w:rPr>
        <w:t xml:space="preserve">existing </w:t>
      </w:r>
      <w:r w:rsidRPr="00AE3671">
        <w:rPr>
          <w:rFonts w:ascii="Function" w:hAnsi="Function" w:cs="Times New Roman"/>
          <w:bCs/>
          <w:color w:val="auto"/>
          <w:sz w:val="22"/>
          <w:szCs w:val="22"/>
        </w:rPr>
        <w:t>standard operating procedures (SOP</w:t>
      </w:r>
      <w:r w:rsidR="00853BA6" w:rsidRPr="00AE3671">
        <w:rPr>
          <w:rFonts w:ascii="Function" w:hAnsi="Function" w:cs="Times New Roman"/>
          <w:bCs/>
          <w:color w:val="auto"/>
          <w:sz w:val="22"/>
          <w:szCs w:val="22"/>
        </w:rPr>
        <w:t>s</w:t>
      </w:r>
      <w:r w:rsidR="00F16384" w:rsidRPr="00AE3671">
        <w:rPr>
          <w:rFonts w:ascii="Function" w:hAnsi="Function" w:cs="Times New Roman"/>
          <w:bCs/>
          <w:color w:val="auto"/>
          <w:sz w:val="22"/>
          <w:szCs w:val="22"/>
        </w:rPr>
        <w:t xml:space="preserve">), </w:t>
      </w:r>
      <w:r w:rsidRPr="00AE3671">
        <w:rPr>
          <w:rFonts w:ascii="Function" w:hAnsi="Function" w:cs="Times New Roman"/>
          <w:bCs/>
          <w:color w:val="auto"/>
          <w:sz w:val="22"/>
          <w:szCs w:val="22"/>
        </w:rPr>
        <w:t>such as for record keeping, document control, storage and retrieval of data,</w:t>
      </w:r>
      <w:r w:rsidR="00F16384" w:rsidRPr="00AE3671">
        <w:rPr>
          <w:rFonts w:ascii="Function" w:hAnsi="Function" w:cs="Times New Roman"/>
          <w:bCs/>
          <w:color w:val="auto"/>
          <w:sz w:val="22"/>
          <w:szCs w:val="22"/>
        </w:rPr>
        <w:t xml:space="preserve"> that you will reference? </w:t>
      </w:r>
      <w:r w:rsidR="00853BA6" w:rsidRPr="00AE3671">
        <w:rPr>
          <w:rFonts w:ascii="Function" w:hAnsi="Function" w:cs="Times New Roman"/>
          <w:bCs/>
          <w:color w:val="auto"/>
          <w:sz w:val="22"/>
          <w:szCs w:val="22"/>
        </w:rPr>
        <w:t>If no</w:t>
      </w:r>
      <w:r w:rsidR="00F16384" w:rsidRPr="00AE3671">
        <w:rPr>
          <w:rFonts w:ascii="Function" w:hAnsi="Function" w:cs="Times New Roman"/>
          <w:bCs/>
          <w:color w:val="auto"/>
          <w:sz w:val="22"/>
          <w:szCs w:val="22"/>
        </w:rPr>
        <w:t>t</w:t>
      </w:r>
      <w:r w:rsidR="00853BA6" w:rsidRPr="00AE3671">
        <w:rPr>
          <w:rFonts w:ascii="Function" w:hAnsi="Function" w:cs="Times New Roman"/>
          <w:bCs/>
          <w:color w:val="auto"/>
          <w:sz w:val="22"/>
          <w:szCs w:val="22"/>
        </w:rPr>
        <w:t>, how will you describe the procedure(s)?</w:t>
      </w:r>
      <w:r w:rsidR="00AC091F" w:rsidRPr="00AE3671">
        <w:rPr>
          <w:rFonts w:ascii="Function" w:hAnsi="Function" w:cs="Times New Roman"/>
          <w:bCs/>
          <w:color w:val="auto"/>
          <w:sz w:val="22"/>
          <w:szCs w:val="22"/>
        </w:rPr>
        <w:t xml:space="preserve"> </w:t>
      </w:r>
      <w:r w:rsidR="00F16384" w:rsidRPr="00AE3671">
        <w:rPr>
          <w:rFonts w:ascii="Function" w:hAnsi="Function" w:cs="Times New Roman"/>
          <w:bCs/>
          <w:color w:val="auto"/>
          <w:sz w:val="22"/>
          <w:szCs w:val="22"/>
        </w:rPr>
        <w:t>Make sure through either SOPs, tables, text, etc., you include data management of all phases of</w:t>
      </w:r>
      <w:r w:rsidR="00692A64" w:rsidRPr="00AE3671">
        <w:rPr>
          <w:rFonts w:ascii="Function" w:hAnsi="Function" w:cs="Times New Roman"/>
          <w:bCs/>
          <w:color w:val="auto"/>
          <w:sz w:val="22"/>
          <w:szCs w:val="22"/>
        </w:rPr>
        <w:t xml:space="preserve"> your project, </w:t>
      </w:r>
      <w:r w:rsidR="00F16384" w:rsidRPr="00AE3671">
        <w:rPr>
          <w:rFonts w:ascii="Function" w:hAnsi="Function" w:cs="Times New Roman"/>
          <w:bCs/>
          <w:color w:val="auto"/>
          <w:sz w:val="22"/>
          <w:szCs w:val="22"/>
        </w:rPr>
        <w:t xml:space="preserve">including, as appropriate, </w:t>
      </w:r>
      <w:r w:rsidR="001862B0">
        <w:rPr>
          <w:rFonts w:ascii="Function" w:hAnsi="Function" w:cs="Times New Roman"/>
          <w:bCs/>
          <w:color w:val="auto"/>
          <w:sz w:val="22"/>
          <w:szCs w:val="22"/>
        </w:rPr>
        <w:t xml:space="preserve">project </w:t>
      </w:r>
      <w:r w:rsidR="00F16384" w:rsidRPr="00AE3671">
        <w:rPr>
          <w:rFonts w:ascii="Function" w:hAnsi="Function" w:cs="Times New Roman"/>
          <w:bCs/>
          <w:color w:val="auto"/>
          <w:sz w:val="22"/>
          <w:szCs w:val="22"/>
        </w:rPr>
        <w:t>planning, field, lab, a</w:t>
      </w:r>
      <w:r w:rsidR="00692A64" w:rsidRPr="00AE3671">
        <w:rPr>
          <w:rFonts w:ascii="Function" w:hAnsi="Function" w:cs="Times New Roman"/>
          <w:bCs/>
          <w:color w:val="auto"/>
          <w:sz w:val="22"/>
          <w:szCs w:val="22"/>
        </w:rPr>
        <w:t>ssessment</w:t>
      </w:r>
      <w:r w:rsidR="00F16384" w:rsidRPr="00AE3671">
        <w:rPr>
          <w:rFonts w:ascii="Function" w:hAnsi="Function" w:cs="Times New Roman"/>
          <w:bCs/>
          <w:color w:val="auto"/>
          <w:sz w:val="22"/>
          <w:szCs w:val="22"/>
        </w:rPr>
        <w:t>, s</w:t>
      </w:r>
      <w:r w:rsidR="00692A64" w:rsidRPr="00AE3671">
        <w:rPr>
          <w:rFonts w:ascii="Function" w:hAnsi="Function" w:cs="Times New Roman"/>
          <w:bCs/>
          <w:color w:val="auto"/>
          <w:sz w:val="22"/>
          <w:szCs w:val="22"/>
        </w:rPr>
        <w:t>torage</w:t>
      </w:r>
      <w:r w:rsidR="00F16384" w:rsidRPr="00AE3671">
        <w:rPr>
          <w:rFonts w:ascii="Function" w:hAnsi="Function" w:cs="Times New Roman"/>
          <w:bCs/>
          <w:color w:val="auto"/>
          <w:sz w:val="22"/>
          <w:szCs w:val="22"/>
        </w:rPr>
        <w:t xml:space="preserve"> and retrieval, project planning, d</w:t>
      </w:r>
      <w:r w:rsidR="00692A64" w:rsidRPr="00AE3671">
        <w:rPr>
          <w:rFonts w:ascii="Function" w:hAnsi="Function" w:cs="Times New Roman"/>
          <w:bCs/>
          <w:color w:val="auto"/>
          <w:sz w:val="22"/>
          <w:szCs w:val="22"/>
        </w:rPr>
        <w:t xml:space="preserve">ata from other </w:t>
      </w:r>
      <w:r w:rsidR="00F16384" w:rsidRPr="00AE3671">
        <w:rPr>
          <w:rFonts w:ascii="Function" w:hAnsi="Function" w:cs="Times New Roman"/>
          <w:bCs/>
          <w:color w:val="auto"/>
          <w:sz w:val="22"/>
          <w:szCs w:val="22"/>
        </w:rPr>
        <w:t>s</w:t>
      </w:r>
      <w:r w:rsidR="00692A64" w:rsidRPr="00AE3671">
        <w:rPr>
          <w:rFonts w:ascii="Function" w:hAnsi="Function" w:cs="Times New Roman"/>
          <w:bCs/>
          <w:color w:val="auto"/>
          <w:sz w:val="22"/>
          <w:szCs w:val="22"/>
        </w:rPr>
        <w:t xml:space="preserve">ources, etc. </w:t>
      </w:r>
    </w:p>
    <w:p w14:paraId="06E4C80A" w14:textId="77777777" w:rsidR="00853BA6" w:rsidRPr="00AE3671" w:rsidRDefault="00853BA6" w:rsidP="00111EEF">
      <w:pPr>
        <w:spacing w:after="9" w:line="259" w:lineRule="auto"/>
        <w:ind w:left="0" w:right="0" w:firstLine="0"/>
        <w:rPr>
          <w:rFonts w:ascii="Function" w:hAnsi="Function"/>
          <w:color w:val="auto"/>
        </w:rPr>
      </w:pPr>
    </w:p>
    <w:tbl>
      <w:tblPr>
        <w:tblStyle w:val="TableGrid0"/>
        <w:tblW w:w="8729" w:type="dxa"/>
        <w:tblInd w:w="175" w:type="dxa"/>
        <w:tblLook w:val="04A0" w:firstRow="1" w:lastRow="0" w:firstColumn="1" w:lastColumn="0" w:noHBand="0" w:noVBand="1"/>
      </w:tblPr>
      <w:tblGrid>
        <w:gridCol w:w="8729"/>
      </w:tblGrid>
      <w:tr w:rsidR="00923094" w:rsidRPr="00AE3671" w14:paraId="62FB2748" w14:textId="77777777" w:rsidTr="00923094">
        <w:tc>
          <w:tcPr>
            <w:tcW w:w="8729" w:type="dxa"/>
          </w:tcPr>
          <w:p w14:paraId="21A539B8" w14:textId="77777777"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How will all data be recorded?</w:t>
            </w:r>
          </w:p>
        </w:tc>
      </w:tr>
      <w:tr w:rsidR="00923094" w:rsidRPr="00AE3671" w14:paraId="68774F02" w14:textId="77777777" w:rsidTr="00923094">
        <w:tc>
          <w:tcPr>
            <w:tcW w:w="8729" w:type="dxa"/>
          </w:tcPr>
          <w:p w14:paraId="581EEC84" w14:textId="77777777"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Will data be transcribed from datasheets to an online database?</w:t>
            </w:r>
          </w:p>
        </w:tc>
      </w:tr>
      <w:tr w:rsidR="00923094" w:rsidRPr="00AE3671" w14:paraId="6F99D437" w14:textId="77777777" w:rsidTr="00923094">
        <w:tc>
          <w:tcPr>
            <w:tcW w:w="8729" w:type="dxa"/>
          </w:tcPr>
          <w:p w14:paraId="441EEE78" w14:textId="77777777"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What percent of data will be checked for accuracy and transcription errors?</w:t>
            </w:r>
          </w:p>
        </w:tc>
      </w:tr>
      <w:tr w:rsidR="00923094" w:rsidRPr="00AE3671" w14:paraId="2EB5A716" w14:textId="77777777" w:rsidTr="00923094">
        <w:tc>
          <w:tcPr>
            <w:tcW w:w="8729" w:type="dxa"/>
          </w:tcPr>
          <w:p w14:paraId="7B6F2C00" w14:textId="77777777"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Who will check for discrepancies in data entries, How?</w:t>
            </w:r>
          </w:p>
        </w:tc>
      </w:tr>
      <w:tr w:rsidR="00923094" w:rsidRPr="00AE3671" w14:paraId="04DEF3AD" w14:textId="77777777" w:rsidTr="00923094">
        <w:tc>
          <w:tcPr>
            <w:tcW w:w="8729" w:type="dxa"/>
          </w:tcPr>
          <w:p w14:paraId="09D7CC57" w14:textId="6881DD90"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How will lab results be delivered and by whom?</w:t>
            </w:r>
          </w:p>
        </w:tc>
      </w:tr>
      <w:tr w:rsidR="00923094" w:rsidRPr="00AE3671" w14:paraId="055307E3" w14:textId="77777777" w:rsidTr="00923094">
        <w:tc>
          <w:tcPr>
            <w:tcW w:w="8729" w:type="dxa"/>
          </w:tcPr>
          <w:p w14:paraId="7836EB97" w14:textId="13036457"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How will data that did not meet the QC requirements of the lab be qualified?</w:t>
            </w:r>
          </w:p>
        </w:tc>
      </w:tr>
      <w:tr w:rsidR="00923094" w:rsidRPr="00AE3671" w14:paraId="2FA17091" w14:textId="77777777" w:rsidTr="00923094">
        <w:tc>
          <w:tcPr>
            <w:tcW w:w="8729" w:type="dxa"/>
          </w:tcPr>
          <w:p w14:paraId="1CB8E609" w14:textId="0ACB7817"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 xml:space="preserve">Will data be entered into </w:t>
            </w:r>
            <w:r w:rsidR="001862B0">
              <w:rPr>
                <w:rFonts w:ascii="Function" w:hAnsi="Function"/>
                <w:i w:val="0"/>
              </w:rPr>
              <w:t>an</w:t>
            </w:r>
            <w:r w:rsidRPr="00AE3671">
              <w:rPr>
                <w:rFonts w:ascii="Function" w:hAnsi="Function"/>
                <w:i w:val="0"/>
              </w:rPr>
              <w:t xml:space="preserve"> electronic database? By whom?</w:t>
            </w:r>
          </w:p>
        </w:tc>
      </w:tr>
      <w:tr w:rsidR="00923094" w:rsidRPr="00AE3671" w14:paraId="1381354B" w14:textId="77777777" w:rsidTr="00923094">
        <w:tc>
          <w:tcPr>
            <w:tcW w:w="8729" w:type="dxa"/>
          </w:tcPr>
          <w:p w14:paraId="5F683647" w14:textId="3ACAC09B"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If applicable</w:t>
            </w:r>
            <w:r w:rsidR="001862B0">
              <w:rPr>
                <w:rFonts w:ascii="Function" w:hAnsi="Function"/>
                <w:i w:val="0"/>
              </w:rPr>
              <w:t>,</w:t>
            </w:r>
            <w:r w:rsidRPr="00AE3671">
              <w:rPr>
                <w:rFonts w:ascii="Function" w:hAnsi="Function"/>
                <w:i w:val="0"/>
              </w:rPr>
              <w:t xml:space="preserve"> will electronic files be backed up daily?  </w:t>
            </w:r>
          </w:p>
        </w:tc>
      </w:tr>
      <w:tr w:rsidR="00923094" w:rsidRPr="00AE3671" w14:paraId="1D06AAFD" w14:textId="77777777" w:rsidTr="00923094">
        <w:tc>
          <w:tcPr>
            <w:tcW w:w="8729" w:type="dxa"/>
          </w:tcPr>
          <w:p w14:paraId="5EE62BA7" w14:textId="733C4BAC"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How will original data be stored and for how long?</w:t>
            </w:r>
          </w:p>
        </w:tc>
      </w:tr>
      <w:tr w:rsidR="00923094" w:rsidRPr="00AE3671" w14:paraId="6D4871E3" w14:textId="77777777" w:rsidTr="00923094">
        <w:tc>
          <w:tcPr>
            <w:tcW w:w="8729" w:type="dxa"/>
          </w:tcPr>
          <w:p w14:paraId="24A50CF6" w14:textId="1FD30BC3"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 xml:space="preserve">How will you </w:t>
            </w:r>
            <w:r w:rsidR="001862B0">
              <w:rPr>
                <w:rFonts w:ascii="Function" w:hAnsi="Function"/>
                <w:i w:val="0"/>
              </w:rPr>
              <w:t>qu</w:t>
            </w:r>
            <w:r w:rsidR="00E4695C">
              <w:rPr>
                <w:rFonts w:ascii="Function" w:hAnsi="Function"/>
                <w:i w:val="0"/>
              </w:rPr>
              <w:t>a</w:t>
            </w:r>
            <w:r w:rsidR="001862B0">
              <w:rPr>
                <w:rFonts w:ascii="Function" w:hAnsi="Function"/>
                <w:i w:val="0"/>
              </w:rPr>
              <w:t>lify</w:t>
            </w:r>
            <w:r w:rsidRPr="00AE3671">
              <w:rPr>
                <w:rFonts w:ascii="Function" w:hAnsi="Function"/>
                <w:i w:val="0"/>
              </w:rPr>
              <w:t xml:space="preserve"> raw data for QA and QC?</w:t>
            </w:r>
          </w:p>
        </w:tc>
      </w:tr>
      <w:tr w:rsidR="00923094" w:rsidRPr="00AE3671" w14:paraId="3AD976E8" w14:textId="77777777" w:rsidTr="00923094">
        <w:tc>
          <w:tcPr>
            <w:tcW w:w="8729" w:type="dxa"/>
          </w:tcPr>
          <w:p w14:paraId="016FFCE3" w14:textId="56329C8B" w:rsidR="00923094" w:rsidRPr="00AE3671" w:rsidRDefault="00923094" w:rsidP="00111EEF">
            <w:pPr>
              <w:pStyle w:val="ListParagraph"/>
              <w:numPr>
                <w:ilvl w:val="0"/>
                <w:numId w:val="21"/>
              </w:numPr>
              <w:ind w:right="0"/>
              <w:rPr>
                <w:rFonts w:ascii="Function" w:hAnsi="Function"/>
                <w:i w:val="0"/>
              </w:rPr>
            </w:pPr>
            <w:r w:rsidRPr="00AE3671">
              <w:rPr>
                <w:rFonts w:ascii="Function" w:hAnsi="Function"/>
                <w:i w:val="0"/>
              </w:rPr>
              <w:t>How will you ensure access to data by appropriate parties in various stages of processing (e.g., raw, under QA review, final)?</w:t>
            </w:r>
          </w:p>
        </w:tc>
      </w:tr>
    </w:tbl>
    <w:p w14:paraId="5D6253B9" w14:textId="64D8910B" w:rsidR="00853BA6" w:rsidRPr="00AE3671" w:rsidRDefault="00853BA6" w:rsidP="00111EEF">
      <w:pPr>
        <w:ind w:left="-4" w:right="0"/>
        <w:rPr>
          <w:rFonts w:ascii="Function" w:hAnsi="Function"/>
        </w:rPr>
      </w:pPr>
    </w:p>
    <w:p w14:paraId="69E66877" w14:textId="5D131C71" w:rsidR="00B53767" w:rsidRPr="00AE3671" w:rsidRDefault="001769B7" w:rsidP="00111EEF">
      <w:pPr>
        <w:rPr>
          <w:rFonts w:ascii="Function" w:hAnsi="Function" w:cstheme="minorHAnsi"/>
          <w:i w:val="0"/>
        </w:rPr>
      </w:pPr>
      <w:r w:rsidRPr="00AE3671">
        <w:rPr>
          <w:rFonts w:ascii="Function" w:hAnsi="Function" w:cstheme="minorHAnsi"/>
          <w:b/>
          <w:i w:val="0"/>
        </w:rPr>
        <w:t xml:space="preserve">Data Handling: </w:t>
      </w:r>
      <w:r w:rsidR="00707F5D" w:rsidRPr="00AE3671">
        <w:rPr>
          <w:rFonts w:ascii="Function" w:hAnsi="Function" w:cstheme="minorHAnsi"/>
          <w:i w:val="0"/>
        </w:rPr>
        <w:t xml:space="preserve"> </w:t>
      </w:r>
      <w:r w:rsidR="00DE3799" w:rsidRPr="00AE3671">
        <w:rPr>
          <w:rFonts w:ascii="Function" w:hAnsi="Function" w:cstheme="minorHAnsi"/>
          <w:i w:val="0"/>
        </w:rPr>
        <w:t>Will data be generated by hand (such as in the field), collected from literature or other sources (existing data), from computerized equipment or instruments and/or computer generated</w:t>
      </w:r>
      <w:r w:rsidR="00853BA6" w:rsidRPr="00AE3671">
        <w:rPr>
          <w:rFonts w:ascii="Function" w:hAnsi="Function" w:cstheme="minorHAnsi"/>
          <w:i w:val="0"/>
        </w:rPr>
        <w:t xml:space="preserve"> (such as in the lab or during review of the data)</w:t>
      </w:r>
      <w:r w:rsidR="00DE3799" w:rsidRPr="00AE3671">
        <w:rPr>
          <w:rFonts w:ascii="Function" w:hAnsi="Function" w:cstheme="minorHAnsi"/>
          <w:i w:val="0"/>
        </w:rPr>
        <w:t xml:space="preserve">? Will you need any minimum performance or acceptability requirements for </w:t>
      </w:r>
      <w:r w:rsidR="00AB1444" w:rsidRPr="00AE3671">
        <w:rPr>
          <w:rFonts w:ascii="Function" w:hAnsi="Function" w:cstheme="minorHAnsi"/>
          <w:i w:val="0"/>
        </w:rPr>
        <w:t>sources of data (such as computer hardware or software) not previously noted in Template #13?</w:t>
      </w:r>
      <w:r w:rsidR="00DE3799" w:rsidRPr="00AE3671">
        <w:rPr>
          <w:rFonts w:ascii="Function" w:hAnsi="Function" w:cstheme="minorHAnsi"/>
          <w:i w:val="0"/>
        </w:rPr>
        <w:t xml:space="preserve">  </w:t>
      </w:r>
      <w:r w:rsidRPr="00AE3671">
        <w:rPr>
          <w:rFonts w:ascii="Function" w:hAnsi="Function" w:cstheme="minorHAnsi"/>
          <w:i w:val="0"/>
        </w:rPr>
        <w:t xml:space="preserve">   </w:t>
      </w:r>
    </w:p>
    <w:p w14:paraId="676B5EED" w14:textId="77777777" w:rsidR="00E126B5" w:rsidRPr="00AE3671" w:rsidRDefault="00E126B5" w:rsidP="00111EEF">
      <w:pPr>
        <w:pStyle w:val="Default"/>
        <w:rPr>
          <w:rFonts w:ascii="Function" w:hAnsi="Function" w:cs="Times New Roman"/>
          <w:bCs/>
          <w:color w:val="auto"/>
          <w:sz w:val="22"/>
          <w:szCs w:val="22"/>
        </w:rPr>
      </w:pPr>
    </w:p>
    <w:p w14:paraId="1EAB0889" w14:textId="32323252" w:rsidR="001769B7" w:rsidRPr="00AE3671" w:rsidRDefault="00AB1444" w:rsidP="00111EEF">
      <w:pPr>
        <w:pStyle w:val="Default"/>
        <w:rPr>
          <w:rFonts w:ascii="Function" w:hAnsi="Function"/>
          <w:color w:val="auto"/>
        </w:rPr>
      </w:pPr>
      <w:r w:rsidRPr="00AE3671">
        <w:rPr>
          <w:rFonts w:ascii="Function" w:hAnsi="Function" w:cs="Times New Roman"/>
          <w:b/>
          <w:bCs/>
          <w:color w:val="auto"/>
          <w:sz w:val="22"/>
          <w:szCs w:val="22"/>
        </w:rPr>
        <w:t>Management Requirements</w:t>
      </w:r>
      <w:r w:rsidRPr="00AE3671">
        <w:rPr>
          <w:rFonts w:ascii="Function" w:hAnsi="Function" w:cs="Times New Roman"/>
          <w:bCs/>
          <w:color w:val="auto"/>
          <w:sz w:val="22"/>
          <w:szCs w:val="22"/>
        </w:rPr>
        <w:t xml:space="preserve">: </w:t>
      </w:r>
      <w:r w:rsidR="00707F5D" w:rsidRPr="00AE3671">
        <w:rPr>
          <w:rFonts w:ascii="Function" w:hAnsi="Function" w:cs="Times New Roman"/>
          <w:bCs/>
          <w:color w:val="auto"/>
          <w:sz w:val="22"/>
          <w:szCs w:val="22"/>
        </w:rPr>
        <w:t xml:space="preserve"> </w:t>
      </w:r>
      <w:r w:rsidRPr="00AE3671">
        <w:rPr>
          <w:rFonts w:ascii="Function" w:hAnsi="Function" w:cs="Times New Roman"/>
          <w:bCs/>
          <w:color w:val="auto"/>
          <w:sz w:val="22"/>
          <w:szCs w:val="22"/>
        </w:rPr>
        <w:t xml:space="preserve">Do you plan </w:t>
      </w:r>
      <w:r w:rsidR="001862B0">
        <w:rPr>
          <w:rFonts w:ascii="Function" w:hAnsi="Function" w:cs="Times New Roman"/>
          <w:bCs/>
          <w:color w:val="auto"/>
          <w:sz w:val="22"/>
          <w:szCs w:val="22"/>
        </w:rPr>
        <w:t>to work with other</w:t>
      </w:r>
      <w:r w:rsidRPr="00AE3671">
        <w:rPr>
          <w:rFonts w:ascii="Function" w:hAnsi="Function" w:cs="Times New Roman"/>
          <w:bCs/>
          <w:color w:val="auto"/>
          <w:sz w:val="22"/>
          <w:szCs w:val="22"/>
        </w:rPr>
        <w:t xml:space="preserve"> organization</w:t>
      </w:r>
      <w:r w:rsidR="001862B0">
        <w:rPr>
          <w:rFonts w:ascii="Function" w:hAnsi="Function" w:cs="Times New Roman"/>
          <w:bCs/>
          <w:color w:val="auto"/>
          <w:sz w:val="22"/>
          <w:szCs w:val="22"/>
        </w:rPr>
        <w:t>s</w:t>
      </w:r>
      <w:r w:rsidRPr="00AE3671">
        <w:rPr>
          <w:rFonts w:ascii="Function" w:hAnsi="Function" w:cs="Times New Roman"/>
          <w:bCs/>
          <w:color w:val="auto"/>
          <w:sz w:val="22"/>
          <w:szCs w:val="22"/>
        </w:rPr>
        <w:t xml:space="preserve"> to make sure you are following their data management requirements?</w:t>
      </w:r>
    </w:p>
    <w:p w14:paraId="12FDBD1F" w14:textId="54DF53CD" w:rsidR="00154445" w:rsidRPr="00AE3671" w:rsidRDefault="00154445" w:rsidP="00111EEF">
      <w:pPr>
        <w:spacing w:after="160" w:line="259" w:lineRule="auto"/>
        <w:ind w:left="0" w:right="0" w:firstLine="0"/>
        <w:rPr>
          <w:rFonts w:ascii="Function" w:hAnsi="Function"/>
          <w:b/>
          <w:u w:val="single"/>
        </w:rPr>
      </w:pPr>
      <w:r w:rsidRPr="00AE3671">
        <w:rPr>
          <w:rFonts w:ascii="Function" w:hAnsi="Function"/>
          <w:b/>
          <w:u w:val="single"/>
        </w:rPr>
        <w:br w:type="page"/>
      </w:r>
    </w:p>
    <w:p w14:paraId="0D30DD42" w14:textId="77777777" w:rsidR="00154445" w:rsidRPr="00AE3671" w:rsidRDefault="00154445" w:rsidP="00111EEF">
      <w:pPr>
        <w:spacing w:after="160" w:line="259" w:lineRule="auto"/>
        <w:ind w:left="0" w:right="0" w:firstLine="0"/>
        <w:rPr>
          <w:rFonts w:ascii="Function" w:hAnsi="Function"/>
          <w:b/>
          <w:u w:val="single"/>
        </w:rPr>
        <w:sectPr w:rsidR="00154445" w:rsidRPr="00AE3671" w:rsidSect="00DA4A66">
          <w:pgSz w:w="12240" w:h="15840"/>
          <w:pgMar w:top="990" w:right="990" w:bottom="900" w:left="1080" w:header="763" w:footer="242" w:gutter="0"/>
          <w:cols w:space="720"/>
          <w:docGrid w:linePitch="299"/>
        </w:sectPr>
      </w:pPr>
    </w:p>
    <w:p w14:paraId="1D2BFCDF" w14:textId="77777777" w:rsidR="00A13F3B" w:rsidRPr="00AE3671" w:rsidRDefault="00A13F3B" w:rsidP="00111EEF">
      <w:pPr>
        <w:pStyle w:val="TOCHeading"/>
        <w:spacing w:before="0" w:after="60" w:line="276" w:lineRule="auto"/>
        <w:rPr>
          <w:rFonts w:ascii="Function" w:eastAsia="Calibri" w:hAnsi="Function"/>
          <w:b/>
          <w:color w:val="auto"/>
          <w:sz w:val="28"/>
          <w:szCs w:val="28"/>
          <w:u w:val="single"/>
        </w:rPr>
      </w:pPr>
    </w:p>
    <w:p w14:paraId="323F1079" w14:textId="58396C26" w:rsidR="00F02D3B" w:rsidRPr="00A50E7B" w:rsidRDefault="00F02D3B" w:rsidP="00111EEF">
      <w:pPr>
        <w:pStyle w:val="TOCHeading"/>
        <w:spacing w:before="0" w:after="60" w:line="276" w:lineRule="auto"/>
        <w:rPr>
          <w:rFonts w:ascii="Function" w:hAnsi="Function"/>
          <w:b/>
          <w:color w:val="FF0000"/>
          <w:sz w:val="24"/>
          <w:szCs w:val="28"/>
        </w:rPr>
      </w:pPr>
      <w:r w:rsidRPr="00A50E7B">
        <w:rPr>
          <w:rFonts w:ascii="Function" w:eastAsia="Calibri" w:hAnsi="Function"/>
          <w:b/>
          <w:color w:val="auto"/>
          <w:sz w:val="24"/>
          <w:szCs w:val="28"/>
        </w:rPr>
        <w:t>Template #1</w:t>
      </w:r>
      <w:r w:rsidR="00B65759" w:rsidRPr="00A50E7B">
        <w:rPr>
          <w:rFonts w:ascii="Function" w:eastAsia="Calibri" w:hAnsi="Function"/>
          <w:b/>
          <w:color w:val="auto"/>
          <w:sz w:val="24"/>
          <w:szCs w:val="28"/>
        </w:rPr>
        <w:t>5</w:t>
      </w:r>
      <w:r w:rsidRPr="00A50E7B">
        <w:rPr>
          <w:rFonts w:ascii="Function" w:eastAsia="Calibri" w:hAnsi="Function"/>
          <w:b/>
          <w:color w:val="auto"/>
          <w:sz w:val="24"/>
          <w:szCs w:val="28"/>
        </w:rPr>
        <w:t>: Reporting, Oversight and Assessments</w:t>
      </w:r>
    </w:p>
    <w:p w14:paraId="713E5E75" w14:textId="77777777" w:rsidR="00F15AD4" w:rsidRPr="00AE3671" w:rsidRDefault="00F15AD4" w:rsidP="002B2734">
      <w:pPr>
        <w:ind w:left="180"/>
        <w:rPr>
          <w:rFonts w:ascii="Function" w:hAnsi="Function"/>
          <w:b/>
          <w:i w:val="0"/>
        </w:rPr>
      </w:pPr>
    </w:p>
    <w:p w14:paraId="2234F82A" w14:textId="0472E250" w:rsidR="00512AA2" w:rsidRPr="00AE3671" w:rsidRDefault="008319F9" w:rsidP="002B2734">
      <w:pPr>
        <w:pStyle w:val="Blueborder"/>
        <w:shd w:val="clear" w:color="auto" w:fill="D9D9D9" w:themeFill="background1" w:themeFillShade="D9"/>
        <w:ind w:left="180"/>
        <w:rPr>
          <w:rFonts w:ascii="Function" w:hAnsi="Function"/>
        </w:rPr>
      </w:pPr>
      <w:r w:rsidRPr="00AE3671">
        <w:rPr>
          <w:rFonts w:ascii="Function" w:hAnsi="Function"/>
        </w:rPr>
        <w:t>In the tables below, s</w:t>
      </w:r>
      <w:r w:rsidR="00512AA2" w:rsidRPr="00AE3671">
        <w:rPr>
          <w:rFonts w:ascii="Function" w:hAnsi="Function"/>
        </w:rPr>
        <w:t xml:space="preserve">pecify the frequency of all reports, the names of the originators and to whom they will be issued.  Itemize what information and records must be included in the report(s). This might include but is not limited to the following: </w:t>
      </w:r>
    </w:p>
    <w:p w14:paraId="6521315E" w14:textId="6F4169D5" w:rsidR="00512AA2" w:rsidRPr="00AE3671" w:rsidRDefault="00375AD3" w:rsidP="002B2734">
      <w:pPr>
        <w:pStyle w:val="Blueborder"/>
        <w:shd w:val="clear" w:color="auto" w:fill="D9D9D9" w:themeFill="background1" w:themeFillShade="D9"/>
        <w:ind w:left="180" w:firstLine="576"/>
        <w:rPr>
          <w:rFonts w:ascii="Function" w:hAnsi="Function"/>
        </w:rPr>
      </w:pPr>
      <w:r w:rsidRPr="00AE3671">
        <w:rPr>
          <w:rFonts w:ascii="Function" w:hAnsi="Function"/>
          <w:sz w:val="24"/>
        </w:rPr>
        <w:t>·</w:t>
      </w:r>
      <w:r w:rsidRPr="00AE3671">
        <w:rPr>
          <w:rFonts w:ascii="Function" w:hAnsi="Function"/>
        </w:rPr>
        <w:t xml:space="preserve"> S</w:t>
      </w:r>
      <w:r w:rsidR="00512AA2" w:rsidRPr="00AE3671">
        <w:rPr>
          <w:rFonts w:ascii="Function" w:hAnsi="Function"/>
        </w:rPr>
        <w:t xml:space="preserve">ample collection records including QC sample records </w:t>
      </w:r>
    </w:p>
    <w:p w14:paraId="456FDDFE" w14:textId="1EE5C7F2" w:rsidR="00512AA2" w:rsidRPr="00AE3671" w:rsidRDefault="00375AD3" w:rsidP="002B2734">
      <w:pPr>
        <w:pStyle w:val="Blueborder"/>
        <w:shd w:val="clear" w:color="auto" w:fill="D9D9D9" w:themeFill="background1" w:themeFillShade="D9"/>
        <w:ind w:left="180" w:firstLine="576"/>
        <w:rPr>
          <w:rFonts w:ascii="Function" w:hAnsi="Function"/>
        </w:rPr>
      </w:pPr>
      <w:r w:rsidRPr="00AE3671">
        <w:rPr>
          <w:rFonts w:ascii="Function" w:hAnsi="Function"/>
          <w:sz w:val="24"/>
        </w:rPr>
        <w:t xml:space="preserve">· </w:t>
      </w:r>
      <w:r w:rsidR="00512AA2" w:rsidRPr="00AE3671">
        <w:rPr>
          <w:rFonts w:ascii="Function" w:hAnsi="Function"/>
        </w:rPr>
        <w:t xml:space="preserve">Equipment calibration records </w:t>
      </w:r>
    </w:p>
    <w:p w14:paraId="41672E95" w14:textId="77777777" w:rsidR="00B46AA1" w:rsidRPr="00AE3671" w:rsidRDefault="00375AD3" w:rsidP="002B2734">
      <w:pPr>
        <w:pStyle w:val="Blueborder"/>
        <w:shd w:val="clear" w:color="auto" w:fill="D9D9D9" w:themeFill="background1" w:themeFillShade="D9"/>
        <w:ind w:left="180" w:firstLine="576"/>
        <w:rPr>
          <w:rFonts w:ascii="Function" w:hAnsi="Function"/>
        </w:rPr>
      </w:pPr>
      <w:r w:rsidRPr="00AE3671">
        <w:rPr>
          <w:rFonts w:ascii="Function" w:hAnsi="Function"/>
          <w:sz w:val="24"/>
        </w:rPr>
        <w:t xml:space="preserve">· </w:t>
      </w:r>
      <w:r w:rsidR="00512AA2" w:rsidRPr="00AE3671">
        <w:rPr>
          <w:rFonts w:ascii="Function" w:hAnsi="Function"/>
        </w:rPr>
        <w:t>Assessment reports</w:t>
      </w:r>
    </w:p>
    <w:p w14:paraId="6FA43E93" w14:textId="0F044C6B" w:rsidR="00512AA2" w:rsidRPr="00AE3671" w:rsidRDefault="00B46AA1" w:rsidP="002B2734">
      <w:pPr>
        <w:pStyle w:val="Blueborder"/>
        <w:shd w:val="clear" w:color="auto" w:fill="D9D9D9" w:themeFill="background1" w:themeFillShade="D9"/>
        <w:ind w:left="180" w:firstLine="576"/>
        <w:rPr>
          <w:rFonts w:ascii="Function" w:hAnsi="Function"/>
        </w:rPr>
      </w:pPr>
      <w:r w:rsidRPr="00AE3671">
        <w:rPr>
          <w:rFonts w:ascii="Function" w:hAnsi="Function"/>
          <w:i/>
        </w:rPr>
        <w:t>-</w:t>
      </w:r>
      <w:r w:rsidRPr="00AE3671">
        <w:rPr>
          <w:rFonts w:ascii="Function" w:hAnsi="Function"/>
        </w:rPr>
        <w:t xml:space="preserve"> Corrective actions taken</w:t>
      </w:r>
      <w:r w:rsidR="00512AA2" w:rsidRPr="00AE3671">
        <w:rPr>
          <w:rFonts w:ascii="Function" w:hAnsi="Function"/>
        </w:rPr>
        <w:t xml:space="preserve"> </w:t>
      </w:r>
    </w:p>
    <w:p w14:paraId="0B017D6C" w14:textId="1FA37DFA" w:rsidR="00512AA2" w:rsidRPr="00AE3671" w:rsidRDefault="00375AD3" w:rsidP="002B2734">
      <w:pPr>
        <w:pStyle w:val="Blueborder"/>
        <w:shd w:val="clear" w:color="auto" w:fill="D9D9D9" w:themeFill="background1" w:themeFillShade="D9"/>
        <w:ind w:left="180" w:firstLine="576"/>
        <w:rPr>
          <w:rFonts w:ascii="Function" w:hAnsi="Function"/>
        </w:rPr>
      </w:pPr>
      <w:r w:rsidRPr="00AE3671">
        <w:rPr>
          <w:rFonts w:ascii="Function" w:hAnsi="Function"/>
          <w:sz w:val="24"/>
        </w:rPr>
        <w:t xml:space="preserve">· </w:t>
      </w:r>
      <w:r w:rsidR="00512AA2" w:rsidRPr="00AE3671">
        <w:rPr>
          <w:rFonts w:ascii="Function" w:hAnsi="Function"/>
        </w:rPr>
        <w:t>Data re</w:t>
      </w:r>
      <w:r w:rsidR="0032038F" w:rsidRPr="00AE3671">
        <w:rPr>
          <w:rFonts w:ascii="Function" w:hAnsi="Function"/>
        </w:rPr>
        <w:t xml:space="preserve">views </w:t>
      </w:r>
      <w:r w:rsidR="001862B0">
        <w:rPr>
          <w:rFonts w:ascii="Function" w:hAnsi="Function"/>
        </w:rPr>
        <w:t xml:space="preserve">with </w:t>
      </w:r>
      <w:r w:rsidR="00512AA2" w:rsidRPr="00AE3671">
        <w:rPr>
          <w:rFonts w:ascii="Function" w:hAnsi="Function"/>
        </w:rPr>
        <w:t xml:space="preserve">associated recommendations/limitations </w:t>
      </w:r>
    </w:p>
    <w:p w14:paraId="533560FD" w14:textId="3B169C15" w:rsidR="00512AA2" w:rsidRPr="00AE3671" w:rsidRDefault="00375AD3" w:rsidP="002B2734">
      <w:pPr>
        <w:pStyle w:val="Blueborder"/>
        <w:shd w:val="clear" w:color="auto" w:fill="D9D9D9" w:themeFill="background1" w:themeFillShade="D9"/>
        <w:ind w:left="180" w:firstLine="576"/>
        <w:rPr>
          <w:rFonts w:ascii="Function" w:hAnsi="Function"/>
        </w:rPr>
      </w:pPr>
      <w:r w:rsidRPr="00AE3671">
        <w:rPr>
          <w:rFonts w:ascii="Function" w:hAnsi="Function"/>
          <w:sz w:val="24"/>
        </w:rPr>
        <w:t xml:space="preserve">· </w:t>
      </w:r>
      <w:r w:rsidR="00512AA2" w:rsidRPr="00AE3671">
        <w:rPr>
          <w:rFonts w:ascii="Function" w:hAnsi="Function"/>
        </w:rPr>
        <w:t xml:space="preserve">Final report of results </w:t>
      </w:r>
    </w:p>
    <w:p w14:paraId="45D6417D" w14:textId="510B72CF" w:rsidR="003B0738" w:rsidRPr="00AE3671" w:rsidRDefault="00512AA2" w:rsidP="002B2734">
      <w:pPr>
        <w:pStyle w:val="Blueborder"/>
        <w:shd w:val="clear" w:color="auto" w:fill="D9D9D9" w:themeFill="background1" w:themeFillShade="D9"/>
        <w:ind w:left="180"/>
        <w:rPr>
          <w:rFonts w:ascii="Function" w:hAnsi="Function"/>
        </w:rPr>
      </w:pPr>
      <w:r w:rsidRPr="00AE3671">
        <w:rPr>
          <w:rFonts w:ascii="Function" w:hAnsi="Function"/>
        </w:rPr>
        <w:t xml:space="preserve">If the project will include posting data to a website for public access, state in your description information about how data limitations will be conveyed. </w:t>
      </w:r>
    </w:p>
    <w:p w14:paraId="41D6B210" w14:textId="1ED05223" w:rsidR="00512AA2" w:rsidRPr="00AE3671" w:rsidRDefault="003B0738" w:rsidP="002B2734">
      <w:pPr>
        <w:pStyle w:val="Blueborder"/>
        <w:shd w:val="clear" w:color="auto" w:fill="D9D9D9" w:themeFill="background1" w:themeFillShade="D9"/>
        <w:ind w:left="180"/>
        <w:rPr>
          <w:rFonts w:ascii="Function" w:hAnsi="Function"/>
        </w:rPr>
      </w:pPr>
      <w:r w:rsidRPr="00AE3671">
        <w:rPr>
          <w:rFonts w:ascii="Function" w:hAnsi="Function"/>
        </w:rPr>
        <w:t>For each type of assessment, describe procedures for handling any deviations in the project plans (such as change</w:t>
      </w:r>
      <w:r w:rsidR="00375AD3" w:rsidRPr="00AE3671">
        <w:rPr>
          <w:rFonts w:ascii="Function" w:hAnsi="Function"/>
        </w:rPr>
        <w:t>s</w:t>
      </w:r>
      <w:r w:rsidRPr="00AE3671">
        <w:rPr>
          <w:rFonts w:ascii="Function" w:hAnsi="Function"/>
        </w:rPr>
        <w:t xml:space="preserve"> in sampling design, or sampling locations) that may be encountered during the planned project assessments. Provide information on assessment type, frequency of assessment, </w:t>
      </w:r>
      <w:r w:rsidR="00375AD3" w:rsidRPr="00AE3671">
        <w:rPr>
          <w:rFonts w:ascii="Function" w:hAnsi="Function"/>
        </w:rPr>
        <w:t xml:space="preserve">who will conduct the assessment, </w:t>
      </w:r>
      <w:r w:rsidRPr="00AE3671">
        <w:rPr>
          <w:rFonts w:ascii="Function" w:hAnsi="Function"/>
        </w:rPr>
        <w:t>and how issues or deviations will be addressed.</w:t>
      </w:r>
      <w:bookmarkStart w:id="8" w:name="_GoBack"/>
      <w:r w:rsidR="00375AD3" w:rsidRPr="00AE3671">
        <w:rPr>
          <w:rFonts w:ascii="Function" w:hAnsi="Function"/>
        </w:rPr>
        <w:t xml:space="preserve"> </w:t>
      </w:r>
      <w:r w:rsidR="00512AA2" w:rsidRPr="00AE3671">
        <w:rPr>
          <w:rFonts w:ascii="Function" w:hAnsi="Function"/>
        </w:rPr>
        <w:t xml:space="preserve">  </w:t>
      </w:r>
    </w:p>
    <w:p w14:paraId="6479D5B8" w14:textId="77777777" w:rsidR="00512AA2" w:rsidRPr="00AE3671" w:rsidRDefault="00512AA2" w:rsidP="002B2734">
      <w:pPr>
        <w:spacing w:after="0" w:line="276" w:lineRule="auto"/>
        <w:ind w:left="180" w:right="0" w:firstLine="0"/>
        <w:rPr>
          <w:rFonts w:ascii="Function" w:eastAsia="Calibri" w:hAnsi="Function" w:cs="Calibri"/>
          <w:i w:val="0"/>
          <w:color w:val="auto"/>
        </w:rPr>
      </w:pPr>
    </w:p>
    <w:p w14:paraId="34AA3943" w14:textId="77777777" w:rsidR="003B0738" w:rsidRPr="00AE3671" w:rsidRDefault="003B0738" w:rsidP="002B2734">
      <w:pPr>
        <w:ind w:left="180"/>
        <w:rPr>
          <w:rFonts w:ascii="Function" w:hAnsi="Function"/>
          <w:b/>
          <w:i w:val="0"/>
        </w:rPr>
      </w:pPr>
    </w:p>
    <w:bookmarkEnd w:id="8"/>
    <w:p w14:paraId="016EF47C" w14:textId="22DAD68B" w:rsidR="009C451A" w:rsidRPr="00AE3671" w:rsidRDefault="00F15AD4" w:rsidP="00111EEF">
      <w:pPr>
        <w:ind w:left="0" w:firstLine="0"/>
        <w:rPr>
          <w:rFonts w:ascii="Function" w:hAnsi="Function"/>
          <w:i w:val="0"/>
        </w:rPr>
      </w:pPr>
      <w:r w:rsidRPr="00AE3671">
        <w:rPr>
          <w:rFonts w:ascii="Function" w:hAnsi="Function"/>
          <w:b/>
          <w:i w:val="0"/>
        </w:rPr>
        <w:t>Reports:</w:t>
      </w:r>
      <w:r w:rsidRPr="00AE3671">
        <w:rPr>
          <w:rFonts w:ascii="Function" w:hAnsi="Function"/>
          <w:i w:val="0"/>
        </w:rPr>
        <w:t xml:space="preserve"> </w:t>
      </w:r>
      <w:r w:rsidR="003B0738" w:rsidRPr="00AE3671">
        <w:rPr>
          <w:rFonts w:ascii="Function" w:hAnsi="Function"/>
          <w:i w:val="0"/>
        </w:rPr>
        <w:t>List the types of reports, such as s</w:t>
      </w:r>
      <w:r w:rsidRPr="00AE3671">
        <w:rPr>
          <w:rFonts w:ascii="Function" w:hAnsi="Function"/>
          <w:i w:val="0"/>
        </w:rPr>
        <w:t>tatus reports</w:t>
      </w:r>
      <w:r w:rsidR="003B0738" w:rsidRPr="00AE3671">
        <w:rPr>
          <w:rFonts w:ascii="Function" w:hAnsi="Function"/>
          <w:i w:val="0"/>
        </w:rPr>
        <w:t xml:space="preserve"> or </w:t>
      </w:r>
      <w:r w:rsidRPr="00AE3671">
        <w:rPr>
          <w:rFonts w:ascii="Function" w:hAnsi="Function"/>
          <w:i w:val="0"/>
        </w:rPr>
        <w:t>final reports</w:t>
      </w:r>
      <w:r w:rsidR="003B0738" w:rsidRPr="00AE3671">
        <w:rPr>
          <w:rFonts w:ascii="Function" w:hAnsi="Function"/>
          <w:i w:val="0"/>
        </w:rPr>
        <w:t xml:space="preserve">, that you will prepare, and who the recipients are. </w:t>
      </w:r>
      <w:r w:rsidR="00E4695C">
        <w:rPr>
          <w:rFonts w:ascii="Function" w:hAnsi="Function"/>
          <w:i w:val="0"/>
        </w:rPr>
        <w:t xml:space="preserve"> </w:t>
      </w:r>
      <w:r w:rsidR="009C451A" w:rsidRPr="00AE3671">
        <w:rPr>
          <w:rFonts w:ascii="Function" w:hAnsi="Function"/>
          <w:i w:val="0"/>
        </w:rPr>
        <w:t>For smaller, less complex projects, this template may take the form of a narrative description of the following elements.</w:t>
      </w:r>
    </w:p>
    <w:p w14:paraId="6D7943C6" w14:textId="77777777" w:rsidR="00F15AD4" w:rsidRPr="00AE3671" w:rsidRDefault="00F15AD4" w:rsidP="00111EEF">
      <w:pPr>
        <w:ind w:left="0" w:firstLine="0"/>
        <w:rPr>
          <w:rFonts w:ascii="Function" w:hAnsi="Function"/>
          <w:i w:val="0"/>
        </w:rPr>
      </w:pPr>
    </w:p>
    <w:tbl>
      <w:tblPr>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00" w:firstRow="0" w:lastRow="0" w:firstColumn="0" w:lastColumn="0" w:noHBand="0" w:noVBand="0"/>
      </w:tblPr>
      <w:tblGrid>
        <w:gridCol w:w="1238"/>
        <w:gridCol w:w="3134"/>
        <w:gridCol w:w="1400"/>
        <w:gridCol w:w="2601"/>
        <w:gridCol w:w="2601"/>
      </w:tblGrid>
      <w:tr w:rsidR="00F15AD4" w:rsidRPr="00AE3671" w14:paraId="1FBD7CB9" w14:textId="77777777" w:rsidTr="00B76712">
        <w:trPr>
          <w:cantSplit/>
          <w:tblHeader/>
          <w:jc w:val="center"/>
        </w:trPr>
        <w:tc>
          <w:tcPr>
            <w:tcW w:w="0" w:type="auto"/>
            <w:tcBorders>
              <w:bottom w:val="single" w:sz="18" w:space="0" w:color="auto"/>
            </w:tcBorders>
          </w:tcPr>
          <w:p w14:paraId="6029E708" w14:textId="77777777" w:rsidR="00F15AD4" w:rsidRPr="001310C3" w:rsidRDefault="00F15AD4" w:rsidP="00B76712">
            <w:pPr>
              <w:pStyle w:val="Default"/>
              <w:spacing w:before="40" w:after="40"/>
              <w:rPr>
                <w:rFonts w:ascii="Function" w:hAnsi="Function"/>
                <w:color w:val="auto"/>
                <w:sz w:val="22"/>
                <w:szCs w:val="22"/>
              </w:rPr>
            </w:pPr>
            <w:r w:rsidRPr="001310C3">
              <w:rPr>
                <w:rFonts w:ascii="Function" w:hAnsi="Function"/>
                <w:bCs/>
                <w:color w:val="auto"/>
                <w:sz w:val="22"/>
                <w:szCs w:val="22"/>
              </w:rPr>
              <w:t>Type of Report</w:t>
            </w:r>
          </w:p>
        </w:tc>
        <w:tc>
          <w:tcPr>
            <w:tcW w:w="0" w:type="auto"/>
            <w:tcBorders>
              <w:bottom w:val="single" w:sz="18" w:space="0" w:color="auto"/>
            </w:tcBorders>
          </w:tcPr>
          <w:p w14:paraId="42911185" w14:textId="77777777" w:rsidR="00F15AD4" w:rsidRPr="001310C3" w:rsidRDefault="00F15AD4" w:rsidP="00B76712">
            <w:pPr>
              <w:pStyle w:val="Default"/>
              <w:spacing w:before="40" w:after="40"/>
              <w:rPr>
                <w:rFonts w:ascii="Function" w:hAnsi="Function"/>
                <w:bCs/>
                <w:color w:val="auto"/>
                <w:sz w:val="22"/>
                <w:szCs w:val="22"/>
              </w:rPr>
            </w:pPr>
            <w:r w:rsidRPr="001310C3">
              <w:rPr>
                <w:rFonts w:ascii="Function" w:hAnsi="Function"/>
                <w:bCs/>
                <w:color w:val="auto"/>
                <w:sz w:val="22"/>
                <w:szCs w:val="22"/>
              </w:rPr>
              <w:t>Frequency</w:t>
            </w:r>
          </w:p>
          <w:p w14:paraId="5259FF92" w14:textId="77777777" w:rsidR="00F15AD4" w:rsidRPr="001310C3" w:rsidRDefault="00F15AD4" w:rsidP="00B76712">
            <w:pPr>
              <w:pStyle w:val="Default"/>
              <w:spacing w:before="40" w:after="40"/>
              <w:rPr>
                <w:rFonts w:ascii="Function" w:hAnsi="Function"/>
                <w:color w:val="auto"/>
                <w:sz w:val="22"/>
                <w:szCs w:val="22"/>
              </w:rPr>
            </w:pPr>
            <w:r w:rsidRPr="001310C3">
              <w:rPr>
                <w:rFonts w:ascii="Function" w:hAnsi="Function"/>
                <w:bCs/>
                <w:color w:val="auto"/>
                <w:sz w:val="22"/>
                <w:szCs w:val="22"/>
              </w:rPr>
              <w:t>(Daily, weekly, monthly, quarterly, annually, etc.)</w:t>
            </w:r>
          </w:p>
        </w:tc>
        <w:tc>
          <w:tcPr>
            <w:tcW w:w="0" w:type="auto"/>
            <w:tcBorders>
              <w:bottom w:val="single" w:sz="18" w:space="0" w:color="auto"/>
            </w:tcBorders>
          </w:tcPr>
          <w:p w14:paraId="61AE5F3A" w14:textId="77777777" w:rsidR="00F15AD4" w:rsidRPr="001310C3" w:rsidRDefault="00F15AD4" w:rsidP="00B76712">
            <w:pPr>
              <w:pStyle w:val="Default"/>
              <w:spacing w:before="40" w:after="40"/>
              <w:rPr>
                <w:rFonts w:ascii="Function" w:hAnsi="Function"/>
                <w:color w:val="auto"/>
                <w:sz w:val="22"/>
                <w:szCs w:val="22"/>
              </w:rPr>
            </w:pPr>
            <w:r w:rsidRPr="001310C3">
              <w:rPr>
                <w:rFonts w:ascii="Function" w:hAnsi="Function"/>
                <w:bCs/>
                <w:color w:val="auto"/>
                <w:sz w:val="22"/>
                <w:szCs w:val="22"/>
              </w:rPr>
              <w:t>Projected</w:t>
            </w:r>
            <w:r w:rsidRPr="001310C3">
              <w:rPr>
                <w:rFonts w:ascii="Function" w:hAnsi="Function"/>
                <w:bCs/>
                <w:color w:val="auto"/>
                <w:sz w:val="22"/>
                <w:szCs w:val="22"/>
              </w:rPr>
              <w:br/>
              <w:t>Delivery Date(s)</w:t>
            </w:r>
          </w:p>
        </w:tc>
        <w:tc>
          <w:tcPr>
            <w:tcW w:w="0" w:type="auto"/>
            <w:tcBorders>
              <w:bottom w:val="single" w:sz="18" w:space="0" w:color="auto"/>
            </w:tcBorders>
          </w:tcPr>
          <w:p w14:paraId="79881014" w14:textId="77777777" w:rsidR="00F15AD4" w:rsidRPr="001310C3" w:rsidRDefault="00F15AD4" w:rsidP="00B76712">
            <w:pPr>
              <w:pStyle w:val="Default"/>
              <w:spacing w:before="40" w:after="40"/>
              <w:rPr>
                <w:rFonts w:ascii="Function" w:hAnsi="Function"/>
                <w:color w:val="auto"/>
                <w:sz w:val="22"/>
                <w:szCs w:val="22"/>
              </w:rPr>
            </w:pPr>
            <w:r w:rsidRPr="001310C3">
              <w:rPr>
                <w:rFonts w:ascii="Function" w:hAnsi="Function"/>
                <w:bCs/>
                <w:color w:val="auto"/>
                <w:sz w:val="22"/>
                <w:szCs w:val="22"/>
              </w:rPr>
              <w:t>Person(s) Responsible</w:t>
            </w:r>
            <w:r w:rsidRPr="001310C3">
              <w:rPr>
                <w:rFonts w:ascii="Function" w:hAnsi="Function"/>
                <w:bCs/>
                <w:color w:val="auto"/>
                <w:sz w:val="22"/>
                <w:szCs w:val="22"/>
              </w:rPr>
              <w:br/>
              <w:t>for Report Preparation</w:t>
            </w:r>
            <w:r w:rsidRPr="001310C3">
              <w:rPr>
                <w:rFonts w:ascii="Function" w:hAnsi="Function"/>
                <w:bCs/>
                <w:color w:val="auto"/>
                <w:sz w:val="22"/>
                <w:szCs w:val="22"/>
              </w:rPr>
              <w:br/>
              <w:t>(Title and Organizational Affiliation)</w:t>
            </w:r>
          </w:p>
        </w:tc>
        <w:tc>
          <w:tcPr>
            <w:tcW w:w="0" w:type="auto"/>
            <w:tcBorders>
              <w:bottom w:val="single" w:sz="18" w:space="0" w:color="auto"/>
            </w:tcBorders>
          </w:tcPr>
          <w:p w14:paraId="73DDD190" w14:textId="77777777" w:rsidR="00F15AD4" w:rsidRPr="001310C3" w:rsidRDefault="00F15AD4" w:rsidP="00B76712">
            <w:pPr>
              <w:pStyle w:val="Default"/>
              <w:spacing w:before="40" w:after="40"/>
              <w:rPr>
                <w:rFonts w:ascii="Function" w:hAnsi="Function"/>
                <w:color w:val="auto"/>
                <w:sz w:val="22"/>
                <w:szCs w:val="22"/>
              </w:rPr>
            </w:pPr>
            <w:r w:rsidRPr="001310C3">
              <w:rPr>
                <w:rFonts w:ascii="Function" w:hAnsi="Function"/>
                <w:bCs/>
                <w:color w:val="auto"/>
                <w:sz w:val="22"/>
                <w:szCs w:val="22"/>
              </w:rPr>
              <w:t>Report Recipient(s)</w:t>
            </w:r>
            <w:r w:rsidRPr="001310C3">
              <w:rPr>
                <w:rFonts w:ascii="Function" w:hAnsi="Function"/>
                <w:bCs/>
                <w:color w:val="auto"/>
                <w:sz w:val="22"/>
                <w:szCs w:val="22"/>
              </w:rPr>
              <w:br/>
              <w:t>(Title and Organizational Affiliation)</w:t>
            </w:r>
          </w:p>
        </w:tc>
      </w:tr>
      <w:tr w:rsidR="00F15AD4" w:rsidRPr="00AE3671" w14:paraId="3B5A273C" w14:textId="77777777" w:rsidTr="009F6C07">
        <w:trPr>
          <w:cantSplit/>
          <w:trHeight w:val="432"/>
          <w:jc w:val="center"/>
        </w:trPr>
        <w:tc>
          <w:tcPr>
            <w:tcW w:w="0" w:type="auto"/>
            <w:tcBorders>
              <w:top w:val="single" w:sz="18" w:space="0" w:color="auto"/>
            </w:tcBorders>
          </w:tcPr>
          <w:p w14:paraId="43667EFA" w14:textId="77777777" w:rsidR="00F15AD4" w:rsidRPr="00AE3671" w:rsidRDefault="00F15AD4" w:rsidP="00111EEF">
            <w:pPr>
              <w:pStyle w:val="Default"/>
              <w:rPr>
                <w:rFonts w:ascii="Function" w:hAnsi="Function"/>
                <w:bCs/>
                <w:color w:val="auto"/>
                <w:sz w:val="22"/>
                <w:szCs w:val="22"/>
              </w:rPr>
            </w:pPr>
          </w:p>
        </w:tc>
        <w:tc>
          <w:tcPr>
            <w:tcW w:w="0" w:type="auto"/>
            <w:tcBorders>
              <w:top w:val="single" w:sz="18" w:space="0" w:color="auto"/>
            </w:tcBorders>
          </w:tcPr>
          <w:p w14:paraId="4E221862" w14:textId="77777777" w:rsidR="00F15AD4" w:rsidRPr="00AE3671" w:rsidRDefault="00F15AD4" w:rsidP="00111EEF">
            <w:pPr>
              <w:pStyle w:val="Default"/>
              <w:rPr>
                <w:rFonts w:ascii="Function" w:hAnsi="Function"/>
                <w:bCs/>
                <w:color w:val="auto"/>
                <w:sz w:val="22"/>
                <w:szCs w:val="22"/>
              </w:rPr>
            </w:pPr>
          </w:p>
        </w:tc>
        <w:tc>
          <w:tcPr>
            <w:tcW w:w="0" w:type="auto"/>
            <w:tcBorders>
              <w:top w:val="single" w:sz="18" w:space="0" w:color="auto"/>
            </w:tcBorders>
          </w:tcPr>
          <w:p w14:paraId="0D0E4018" w14:textId="77777777" w:rsidR="00F15AD4" w:rsidRPr="00AE3671" w:rsidRDefault="00F15AD4" w:rsidP="00111EEF">
            <w:pPr>
              <w:pStyle w:val="Default"/>
              <w:rPr>
                <w:rFonts w:ascii="Function" w:hAnsi="Function"/>
                <w:bCs/>
                <w:color w:val="auto"/>
                <w:sz w:val="22"/>
                <w:szCs w:val="22"/>
              </w:rPr>
            </w:pPr>
          </w:p>
        </w:tc>
        <w:tc>
          <w:tcPr>
            <w:tcW w:w="0" w:type="auto"/>
            <w:tcBorders>
              <w:top w:val="single" w:sz="18" w:space="0" w:color="auto"/>
            </w:tcBorders>
          </w:tcPr>
          <w:p w14:paraId="76BDA00C" w14:textId="77777777" w:rsidR="00F15AD4" w:rsidRPr="00AE3671" w:rsidRDefault="00F15AD4" w:rsidP="00111EEF">
            <w:pPr>
              <w:pStyle w:val="Default"/>
              <w:rPr>
                <w:rFonts w:ascii="Function" w:hAnsi="Function"/>
                <w:bCs/>
                <w:color w:val="auto"/>
                <w:sz w:val="22"/>
                <w:szCs w:val="22"/>
              </w:rPr>
            </w:pPr>
          </w:p>
        </w:tc>
        <w:tc>
          <w:tcPr>
            <w:tcW w:w="0" w:type="auto"/>
            <w:tcBorders>
              <w:top w:val="single" w:sz="18" w:space="0" w:color="auto"/>
            </w:tcBorders>
          </w:tcPr>
          <w:p w14:paraId="63B1E990" w14:textId="77777777" w:rsidR="00F15AD4" w:rsidRPr="00AE3671" w:rsidRDefault="00F15AD4" w:rsidP="00111EEF">
            <w:pPr>
              <w:pStyle w:val="Default"/>
              <w:rPr>
                <w:rFonts w:ascii="Function" w:hAnsi="Function"/>
                <w:bCs/>
                <w:color w:val="auto"/>
                <w:sz w:val="22"/>
                <w:szCs w:val="22"/>
              </w:rPr>
            </w:pPr>
          </w:p>
        </w:tc>
      </w:tr>
      <w:tr w:rsidR="00F15AD4" w:rsidRPr="00AE3671" w14:paraId="082DA053" w14:textId="77777777" w:rsidTr="001F0E5F">
        <w:trPr>
          <w:cantSplit/>
          <w:trHeight w:val="432"/>
          <w:jc w:val="center"/>
        </w:trPr>
        <w:tc>
          <w:tcPr>
            <w:tcW w:w="0" w:type="auto"/>
          </w:tcPr>
          <w:p w14:paraId="0C9FEE2F" w14:textId="77777777" w:rsidR="00F15AD4" w:rsidRPr="00AE3671" w:rsidRDefault="00F15AD4" w:rsidP="00111EEF">
            <w:pPr>
              <w:pStyle w:val="Default"/>
              <w:rPr>
                <w:rFonts w:ascii="Function" w:hAnsi="Function"/>
                <w:bCs/>
                <w:color w:val="auto"/>
                <w:sz w:val="22"/>
                <w:szCs w:val="22"/>
              </w:rPr>
            </w:pPr>
          </w:p>
        </w:tc>
        <w:tc>
          <w:tcPr>
            <w:tcW w:w="0" w:type="auto"/>
          </w:tcPr>
          <w:p w14:paraId="6E813C31" w14:textId="77777777" w:rsidR="00F15AD4" w:rsidRPr="00AE3671" w:rsidRDefault="00F15AD4" w:rsidP="00111EEF">
            <w:pPr>
              <w:pStyle w:val="Default"/>
              <w:rPr>
                <w:rFonts w:ascii="Function" w:hAnsi="Function"/>
                <w:bCs/>
                <w:color w:val="auto"/>
                <w:sz w:val="22"/>
                <w:szCs w:val="22"/>
              </w:rPr>
            </w:pPr>
          </w:p>
        </w:tc>
        <w:tc>
          <w:tcPr>
            <w:tcW w:w="0" w:type="auto"/>
          </w:tcPr>
          <w:p w14:paraId="6EEF09B3" w14:textId="77777777" w:rsidR="00F15AD4" w:rsidRPr="00AE3671" w:rsidRDefault="00F15AD4" w:rsidP="00111EEF">
            <w:pPr>
              <w:pStyle w:val="Default"/>
              <w:rPr>
                <w:rFonts w:ascii="Function" w:hAnsi="Function"/>
                <w:bCs/>
                <w:color w:val="auto"/>
                <w:sz w:val="22"/>
                <w:szCs w:val="22"/>
              </w:rPr>
            </w:pPr>
          </w:p>
        </w:tc>
        <w:tc>
          <w:tcPr>
            <w:tcW w:w="0" w:type="auto"/>
          </w:tcPr>
          <w:p w14:paraId="6354196D" w14:textId="77777777" w:rsidR="00F15AD4" w:rsidRPr="00AE3671" w:rsidRDefault="00F15AD4" w:rsidP="00111EEF">
            <w:pPr>
              <w:pStyle w:val="Default"/>
              <w:rPr>
                <w:rFonts w:ascii="Function" w:hAnsi="Function"/>
                <w:bCs/>
                <w:color w:val="auto"/>
                <w:sz w:val="22"/>
                <w:szCs w:val="22"/>
              </w:rPr>
            </w:pPr>
          </w:p>
        </w:tc>
        <w:tc>
          <w:tcPr>
            <w:tcW w:w="0" w:type="auto"/>
          </w:tcPr>
          <w:p w14:paraId="2C605F1D" w14:textId="77777777" w:rsidR="00F15AD4" w:rsidRPr="00AE3671" w:rsidRDefault="00F15AD4" w:rsidP="00111EEF">
            <w:pPr>
              <w:pStyle w:val="Default"/>
              <w:rPr>
                <w:rFonts w:ascii="Function" w:hAnsi="Function"/>
                <w:bCs/>
                <w:color w:val="auto"/>
                <w:sz w:val="22"/>
                <w:szCs w:val="22"/>
              </w:rPr>
            </w:pPr>
          </w:p>
        </w:tc>
      </w:tr>
      <w:tr w:rsidR="00F15AD4" w:rsidRPr="00AE3671" w14:paraId="3CC0D338" w14:textId="77777777" w:rsidTr="001F0E5F">
        <w:trPr>
          <w:cantSplit/>
          <w:trHeight w:val="432"/>
          <w:jc w:val="center"/>
        </w:trPr>
        <w:tc>
          <w:tcPr>
            <w:tcW w:w="0" w:type="auto"/>
          </w:tcPr>
          <w:p w14:paraId="596C39E3" w14:textId="77777777" w:rsidR="00F15AD4" w:rsidRPr="00AE3671" w:rsidRDefault="00F15AD4" w:rsidP="00111EEF">
            <w:pPr>
              <w:tabs>
                <w:tab w:val="left" w:pos="10620"/>
              </w:tabs>
              <w:rPr>
                <w:rFonts w:ascii="Function" w:hAnsi="Function"/>
              </w:rPr>
            </w:pPr>
          </w:p>
        </w:tc>
        <w:tc>
          <w:tcPr>
            <w:tcW w:w="0" w:type="auto"/>
          </w:tcPr>
          <w:p w14:paraId="27F599F9" w14:textId="77777777" w:rsidR="00F15AD4" w:rsidRPr="00AE3671" w:rsidRDefault="00F15AD4" w:rsidP="00111EEF">
            <w:pPr>
              <w:pStyle w:val="Default"/>
              <w:rPr>
                <w:rFonts w:ascii="Function" w:hAnsi="Function"/>
                <w:bCs/>
                <w:color w:val="auto"/>
                <w:sz w:val="22"/>
                <w:szCs w:val="22"/>
              </w:rPr>
            </w:pPr>
          </w:p>
        </w:tc>
        <w:tc>
          <w:tcPr>
            <w:tcW w:w="0" w:type="auto"/>
          </w:tcPr>
          <w:p w14:paraId="1420BD80" w14:textId="77777777" w:rsidR="00F15AD4" w:rsidRPr="00AE3671" w:rsidRDefault="00F15AD4" w:rsidP="00111EEF">
            <w:pPr>
              <w:pStyle w:val="Default"/>
              <w:rPr>
                <w:rFonts w:ascii="Function" w:hAnsi="Function"/>
                <w:bCs/>
                <w:color w:val="auto"/>
                <w:sz w:val="22"/>
                <w:szCs w:val="22"/>
              </w:rPr>
            </w:pPr>
          </w:p>
        </w:tc>
        <w:tc>
          <w:tcPr>
            <w:tcW w:w="0" w:type="auto"/>
          </w:tcPr>
          <w:p w14:paraId="47129B63" w14:textId="77777777" w:rsidR="00F15AD4" w:rsidRPr="00AE3671" w:rsidRDefault="00F15AD4" w:rsidP="00111EEF">
            <w:pPr>
              <w:pStyle w:val="Default"/>
              <w:rPr>
                <w:rFonts w:ascii="Function" w:hAnsi="Function"/>
                <w:bCs/>
                <w:color w:val="auto"/>
                <w:sz w:val="22"/>
                <w:szCs w:val="22"/>
              </w:rPr>
            </w:pPr>
          </w:p>
        </w:tc>
        <w:tc>
          <w:tcPr>
            <w:tcW w:w="0" w:type="auto"/>
          </w:tcPr>
          <w:p w14:paraId="2FDFEE2C" w14:textId="77777777" w:rsidR="00F15AD4" w:rsidRPr="00AE3671" w:rsidRDefault="00F15AD4" w:rsidP="00111EEF">
            <w:pPr>
              <w:pStyle w:val="Default"/>
              <w:rPr>
                <w:rFonts w:ascii="Function" w:hAnsi="Function"/>
                <w:bCs/>
                <w:color w:val="auto"/>
                <w:sz w:val="22"/>
                <w:szCs w:val="22"/>
              </w:rPr>
            </w:pPr>
          </w:p>
        </w:tc>
      </w:tr>
      <w:tr w:rsidR="00F41F65" w:rsidRPr="00AE3671" w14:paraId="7CB83993" w14:textId="77777777" w:rsidTr="001F0E5F">
        <w:trPr>
          <w:cantSplit/>
          <w:trHeight w:val="432"/>
          <w:jc w:val="center"/>
        </w:trPr>
        <w:tc>
          <w:tcPr>
            <w:tcW w:w="0" w:type="auto"/>
          </w:tcPr>
          <w:p w14:paraId="5B843ECE" w14:textId="77777777" w:rsidR="00F41F65" w:rsidRPr="00AE3671" w:rsidRDefault="00F41F65" w:rsidP="00111EEF">
            <w:pPr>
              <w:tabs>
                <w:tab w:val="left" w:pos="10620"/>
              </w:tabs>
              <w:rPr>
                <w:rFonts w:ascii="Function" w:hAnsi="Function"/>
              </w:rPr>
            </w:pPr>
          </w:p>
        </w:tc>
        <w:tc>
          <w:tcPr>
            <w:tcW w:w="0" w:type="auto"/>
          </w:tcPr>
          <w:p w14:paraId="7B6A4005" w14:textId="77777777" w:rsidR="00F41F65" w:rsidRPr="00AE3671" w:rsidRDefault="00F41F65" w:rsidP="00111EEF">
            <w:pPr>
              <w:pStyle w:val="Default"/>
              <w:rPr>
                <w:rFonts w:ascii="Function" w:hAnsi="Function"/>
                <w:bCs/>
                <w:color w:val="auto"/>
                <w:sz w:val="22"/>
                <w:szCs w:val="22"/>
              </w:rPr>
            </w:pPr>
          </w:p>
        </w:tc>
        <w:tc>
          <w:tcPr>
            <w:tcW w:w="0" w:type="auto"/>
          </w:tcPr>
          <w:p w14:paraId="36270231" w14:textId="77777777" w:rsidR="00F41F65" w:rsidRPr="00AE3671" w:rsidRDefault="00F41F65" w:rsidP="00111EEF">
            <w:pPr>
              <w:pStyle w:val="Default"/>
              <w:rPr>
                <w:rFonts w:ascii="Function" w:hAnsi="Function"/>
                <w:bCs/>
                <w:color w:val="auto"/>
                <w:sz w:val="22"/>
                <w:szCs w:val="22"/>
              </w:rPr>
            </w:pPr>
          </w:p>
        </w:tc>
        <w:tc>
          <w:tcPr>
            <w:tcW w:w="0" w:type="auto"/>
          </w:tcPr>
          <w:p w14:paraId="118BEDBE" w14:textId="77777777" w:rsidR="00F41F65" w:rsidRPr="00AE3671" w:rsidRDefault="00F41F65" w:rsidP="00111EEF">
            <w:pPr>
              <w:pStyle w:val="Default"/>
              <w:rPr>
                <w:rFonts w:ascii="Function" w:hAnsi="Function"/>
                <w:bCs/>
                <w:color w:val="auto"/>
                <w:sz w:val="22"/>
                <w:szCs w:val="22"/>
              </w:rPr>
            </w:pPr>
          </w:p>
        </w:tc>
        <w:tc>
          <w:tcPr>
            <w:tcW w:w="0" w:type="auto"/>
          </w:tcPr>
          <w:p w14:paraId="402C40A1" w14:textId="77777777" w:rsidR="00F41F65" w:rsidRPr="00AE3671" w:rsidRDefault="00F41F65" w:rsidP="00111EEF">
            <w:pPr>
              <w:pStyle w:val="Default"/>
              <w:rPr>
                <w:rFonts w:ascii="Function" w:hAnsi="Function"/>
                <w:bCs/>
                <w:color w:val="auto"/>
                <w:sz w:val="22"/>
                <w:szCs w:val="22"/>
              </w:rPr>
            </w:pPr>
          </w:p>
        </w:tc>
      </w:tr>
      <w:tr w:rsidR="00F41F65" w:rsidRPr="00AE3671" w14:paraId="780978E7" w14:textId="77777777" w:rsidTr="001F0E5F">
        <w:trPr>
          <w:cantSplit/>
          <w:trHeight w:val="432"/>
          <w:jc w:val="center"/>
        </w:trPr>
        <w:tc>
          <w:tcPr>
            <w:tcW w:w="0" w:type="auto"/>
          </w:tcPr>
          <w:p w14:paraId="4285BB7B" w14:textId="77777777" w:rsidR="00F41F65" w:rsidRPr="00AE3671" w:rsidRDefault="00F41F65" w:rsidP="00111EEF">
            <w:pPr>
              <w:tabs>
                <w:tab w:val="left" w:pos="10620"/>
              </w:tabs>
              <w:rPr>
                <w:rFonts w:ascii="Function" w:hAnsi="Function"/>
              </w:rPr>
            </w:pPr>
          </w:p>
        </w:tc>
        <w:tc>
          <w:tcPr>
            <w:tcW w:w="0" w:type="auto"/>
          </w:tcPr>
          <w:p w14:paraId="1F7639EC" w14:textId="77777777" w:rsidR="00F41F65" w:rsidRPr="00AE3671" w:rsidRDefault="00F41F65" w:rsidP="00111EEF">
            <w:pPr>
              <w:pStyle w:val="Default"/>
              <w:rPr>
                <w:rFonts w:ascii="Function" w:hAnsi="Function"/>
                <w:bCs/>
                <w:color w:val="auto"/>
                <w:sz w:val="22"/>
                <w:szCs w:val="22"/>
              </w:rPr>
            </w:pPr>
          </w:p>
        </w:tc>
        <w:tc>
          <w:tcPr>
            <w:tcW w:w="0" w:type="auto"/>
          </w:tcPr>
          <w:p w14:paraId="1598DD37" w14:textId="77777777" w:rsidR="00F41F65" w:rsidRPr="00AE3671" w:rsidRDefault="00F41F65" w:rsidP="00111EEF">
            <w:pPr>
              <w:pStyle w:val="Default"/>
              <w:rPr>
                <w:rFonts w:ascii="Function" w:hAnsi="Function"/>
                <w:bCs/>
                <w:color w:val="auto"/>
                <w:sz w:val="22"/>
                <w:szCs w:val="22"/>
              </w:rPr>
            </w:pPr>
          </w:p>
        </w:tc>
        <w:tc>
          <w:tcPr>
            <w:tcW w:w="0" w:type="auto"/>
          </w:tcPr>
          <w:p w14:paraId="246B4F97" w14:textId="77777777" w:rsidR="00F41F65" w:rsidRPr="00AE3671" w:rsidRDefault="00F41F65" w:rsidP="00111EEF">
            <w:pPr>
              <w:pStyle w:val="Default"/>
              <w:rPr>
                <w:rFonts w:ascii="Function" w:hAnsi="Function"/>
                <w:bCs/>
                <w:color w:val="auto"/>
                <w:sz w:val="22"/>
                <w:szCs w:val="22"/>
              </w:rPr>
            </w:pPr>
          </w:p>
        </w:tc>
        <w:tc>
          <w:tcPr>
            <w:tcW w:w="0" w:type="auto"/>
          </w:tcPr>
          <w:p w14:paraId="43D907B5" w14:textId="77777777" w:rsidR="00F41F65" w:rsidRPr="00AE3671" w:rsidRDefault="00F41F65" w:rsidP="00111EEF">
            <w:pPr>
              <w:pStyle w:val="Default"/>
              <w:rPr>
                <w:rFonts w:ascii="Function" w:hAnsi="Function"/>
                <w:bCs/>
                <w:color w:val="auto"/>
                <w:sz w:val="22"/>
                <w:szCs w:val="22"/>
              </w:rPr>
            </w:pPr>
          </w:p>
        </w:tc>
      </w:tr>
      <w:tr w:rsidR="00F41F65" w:rsidRPr="00AE3671" w14:paraId="301111BC" w14:textId="77777777" w:rsidTr="001F0E5F">
        <w:trPr>
          <w:cantSplit/>
          <w:trHeight w:val="432"/>
          <w:jc w:val="center"/>
        </w:trPr>
        <w:tc>
          <w:tcPr>
            <w:tcW w:w="0" w:type="auto"/>
          </w:tcPr>
          <w:p w14:paraId="1E702111" w14:textId="77777777" w:rsidR="00F41F65" w:rsidRPr="00AE3671" w:rsidRDefault="00F41F65" w:rsidP="00111EEF">
            <w:pPr>
              <w:tabs>
                <w:tab w:val="left" w:pos="10620"/>
              </w:tabs>
              <w:rPr>
                <w:rFonts w:ascii="Function" w:hAnsi="Function"/>
              </w:rPr>
            </w:pPr>
          </w:p>
        </w:tc>
        <w:tc>
          <w:tcPr>
            <w:tcW w:w="0" w:type="auto"/>
          </w:tcPr>
          <w:p w14:paraId="4EB1596C" w14:textId="77777777" w:rsidR="00F41F65" w:rsidRPr="00AE3671" w:rsidRDefault="00F41F65" w:rsidP="00111EEF">
            <w:pPr>
              <w:pStyle w:val="Default"/>
              <w:rPr>
                <w:rFonts w:ascii="Function" w:hAnsi="Function"/>
                <w:bCs/>
                <w:color w:val="auto"/>
                <w:sz w:val="22"/>
                <w:szCs w:val="22"/>
              </w:rPr>
            </w:pPr>
          </w:p>
        </w:tc>
        <w:tc>
          <w:tcPr>
            <w:tcW w:w="0" w:type="auto"/>
          </w:tcPr>
          <w:p w14:paraId="04C072AF" w14:textId="77777777" w:rsidR="00F41F65" w:rsidRPr="00AE3671" w:rsidRDefault="00F41F65" w:rsidP="00111EEF">
            <w:pPr>
              <w:pStyle w:val="Default"/>
              <w:rPr>
                <w:rFonts w:ascii="Function" w:hAnsi="Function"/>
                <w:bCs/>
                <w:color w:val="auto"/>
                <w:sz w:val="22"/>
                <w:szCs w:val="22"/>
              </w:rPr>
            </w:pPr>
          </w:p>
        </w:tc>
        <w:tc>
          <w:tcPr>
            <w:tcW w:w="0" w:type="auto"/>
          </w:tcPr>
          <w:p w14:paraId="65FC4D02" w14:textId="77777777" w:rsidR="00F41F65" w:rsidRPr="00AE3671" w:rsidRDefault="00F41F65" w:rsidP="00111EEF">
            <w:pPr>
              <w:pStyle w:val="Default"/>
              <w:rPr>
                <w:rFonts w:ascii="Function" w:hAnsi="Function"/>
                <w:bCs/>
                <w:color w:val="auto"/>
                <w:sz w:val="22"/>
                <w:szCs w:val="22"/>
              </w:rPr>
            </w:pPr>
          </w:p>
        </w:tc>
        <w:tc>
          <w:tcPr>
            <w:tcW w:w="0" w:type="auto"/>
          </w:tcPr>
          <w:p w14:paraId="1B2330BA" w14:textId="77777777" w:rsidR="00F41F65" w:rsidRPr="00AE3671" w:rsidRDefault="00F41F65" w:rsidP="00111EEF">
            <w:pPr>
              <w:pStyle w:val="Default"/>
              <w:rPr>
                <w:rFonts w:ascii="Function" w:hAnsi="Function"/>
                <w:bCs/>
                <w:color w:val="auto"/>
                <w:sz w:val="22"/>
                <w:szCs w:val="22"/>
              </w:rPr>
            </w:pPr>
          </w:p>
        </w:tc>
      </w:tr>
    </w:tbl>
    <w:p w14:paraId="4C73DEE3" w14:textId="19C1266D" w:rsidR="00F15AD4" w:rsidRPr="00AE3671" w:rsidRDefault="00F15AD4" w:rsidP="00111EEF">
      <w:pPr>
        <w:spacing w:after="0" w:line="276" w:lineRule="auto"/>
        <w:rPr>
          <w:rFonts w:ascii="Function" w:hAnsi="Function"/>
        </w:rPr>
      </w:pPr>
    </w:p>
    <w:p w14:paraId="21EBE3D0" w14:textId="0B42100E" w:rsidR="003B0738" w:rsidRPr="00AE3671" w:rsidRDefault="003B0738" w:rsidP="00111EEF">
      <w:pPr>
        <w:spacing w:after="160" w:line="259" w:lineRule="auto"/>
        <w:ind w:left="0" w:right="0" w:firstLine="0"/>
        <w:rPr>
          <w:rFonts w:ascii="Function" w:hAnsi="Function"/>
        </w:rPr>
      </w:pPr>
      <w:r w:rsidRPr="00AE3671">
        <w:rPr>
          <w:rFonts w:ascii="Function" w:hAnsi="Function"/>
        </w:rPr>
        <w:br w:type="page"/>
      </w:r>
    </w:p>
    <w:p w14:paraId="5FCAB164" w14:textId="42992B6A" w:rsidR="00BF1FE4" w:rsidRPr="00AE3671" w:rsidRDefault="00560212" w:rsidP="00111EEF">
      <w:pPr>
        <w:ind w:left="0" w:firstLine="0"/>
        <w:rPr>
          <w:rFonts w:ascii="Function" w:hAnsi="Function"/>
          <w:i w:val="0"/>
        </w:rPr>
      </w:pPr>
      <w:r w:rsidRPr="00AE3671">
        <w:rPr>
          <w:rFonts w:ascii="Function" w:eastAsia="Calibri" w:hAnsi="Function"/>
          <w:b/>
          <w:i w:val="0"/>
          <w:color w:val="auto"/>
        </w:rPr>
        <w:lastRenderedPageBreak/>
        <w:t>Assessment, if part of your project</w:t>
      </w:r>
      <w:r w:rsidRPr="00AE3671">
        <w:rPr>
          <w:rFonts w:ascii="Function" w:eastAsia="Calibri" w:hAnsi="Function"/>
          <w:i w:val="0"/>
          <w:color w:val="auto"/>
        </w:rPr>
        <w:t>: If not part of your project, note this in you</w:t>
      </w:r>
      <w:r w:rsidR="008F4E2D" w:rsidRPr="00AE3671">
        <w:rPr>
          <w:rFonts w:ascii="Function" w:eastAsia="Calibri" w:hAnsi="Function"/>
          <w:i w:val="0"/>
          <w:color w:val="auto"/>
        </w:rPr>
        <w:t>r</w:t>
      </w:r>
      <w:r w:rsidRPr="00AE3671">
        <w:rPr>
          <w:rFonts w:ascii="Function" w:eastAsia="Calibri" w:hAnsi="Function"/>
          <w:i w:val="0"/>
          <w:color w:val="auto"/>
        </w:rPr>
        <w:t xml:space="preserve"> QAPP</w:t>
      </w:r>
      <w:r w:rsidR="008F4E2D" w:rsidRPr="00AE3671">
        <w:rPr>
          <w:rFonts w:ascii="Function" w:eastAsia="Calibri" w:hAnsi="Function"/>
          <w:i w:val="0"/>
          <w:color w:val="auto"/>
        </w:rPr>
        <w:t xml:space="preserve"> and either write N/A in the template or do not include the template</w:t>
      </w:r>
      <w:r w:rsidRPr="00AE3671">
        <w:rPr>
          <w:rFonts w:ascii="Function" w:eastAsia="Calibri" w:hAnsi="Function"/>
          <w:b/>
          <w:i w:val="0"/>
          <w:color w:val="auto"/>
        </w:rPr>
        <w:t>.</w:t>
      </w:r>
      <w:r w:rsidR="009F7CFF" w:rsidRPr="00AE3671">
        <w:rPr>
          <w:rFonts w:ascii="Function" w:eastAsia="Calibri" w:hAnsi="Function"/>
          <w:b/>
          <w:i w:val="0"/>
          <w:color w:val="auto"/>
        </w:rPr>
        <w:t xml:space="preserve"> </w:t>
      </w:r>
      <w:r w:rsidR="00BF1FE4" w:rsidRPr="00AE3671">
        <w:rPr>
          <w:rFonts w:ascii="Function" w:eastAsia="Calibri" w:hAnsi="Function"/>
          <w:b/>
          <w:i w:val="0"/>
          <w:color w:val="auto"/>
        </w:rPr>
        <w:t xml:space="preserve"> </w:t>
      </w:r>
      <w:r w:rsidR="00BF1FE4" w:rsidRPr="00AE3671">
        <w:rPr>
          <w:rFonts w:ascii="Function" w:eastAsia="Calibri" w:hAnsi="Function"/>
          <w:i w:val="0"/>
          <w:color w:val="auto"/>
        </w:rPr>
        <w:t>T</w:t>
      </w:r>
      <w:r w:rsidR="00BF1FE4" w:rsidRPr="00AE3671">
        <w:rPr>
          <w:rFonts w:ascii="Function" w:hAnsi="Function"/>
          <w:i w:val="0"/>
        </w:rPr>
        <w:t>his table may take the form of a narrative description of the following elements.</w:t>
      </w:r>
    </w:p>
    <w:p w14:paraId="2CE772FA" w14:textId="19B80A26" w:rsidR="00560212" w:rsidRPr="00AE3671" w:rsidRDefault="00560212" w:rsidP="00111EEF">
      <w:pPr>
        <w:spacing w:after="0" w:line="259" w:lineRule="auto"/>
        <w:ind w:left="53" w:right="0" w:firstLine="0"/>
        <w:rPr>
          <w:rFonts w:ascii="Function" w:eastAsia="Calibri" w:hAnsi="Function"/>
          <w:b/>
          <w:i w:val="0"/>
          <w:color w:val="auto"/>
        </w:rPr>
      </w:pPr>
    </w:p>
    <w:p w14:paraId="2D0D3F46" w14:textId="77777777" w:rsidR="002F027E" w:rsidRPr="00AE3671" w:rsidRDefault="002F027E" w:rsidP="00111EEF">
      <w:pPr>
        <w:pStyle w:val="Default"/>
        <w:rPr>
          <w:rFonts w:ascii="Function" w:hAnsi="Function"/>
          <w:b/>
          <w:bCs/>
          <w:color w:val="auto"/>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742"/>
        <w:gridCol w:w="1067"/>
        <w:gridCol w:w="1868"/>
        <w:gridCol w:w="1980"/>
        <w:gridCol w:w="2340"/>
        <w:gridCol w:w="1977"/>
      </w:tblGrid>
      <w:tr w:rsidR="008C486B" w:rsidRPr="00AE3671" w14:paraId="0BE1AD35" w14:textId="77777777" w:rsidTr="00B76712">
        <w:trPr>
          <w:cantSplit/>
          <w:tblHeader/>
          <w:jc w:val="center"/>
        </w:trPr>
        <w:tc>
          <w:tcPr>
            <w:tcW w:w="0" w:type="auto"/>
            <w:tcBorders>
              <w:bottom w:val="single" w:sz="18" w:space="0" w:color="auto"/>
            </w:tcBorders>
          </w:tcPr>
          <w:p w14:paraId="512E8D1E" w14:textId="77777777" w:rsidR="008F4E2D" w:rsidRPr="001310C3" w:rsidRDefault="008F4E2D" w:rsidP="00B76712">
            <w:pPr>
              <w:pStyle w:val="Default"/>
              <w:spacing w:before="40" w:after="40"/>
              <w:rPr>
                <w:rFonts w:ascii="Function" w:hAnsi="Function"/>
                <w:bCs/>
                <w:color w:val="auto"/>
                <w:sz w:val="20"/>
                <w:szCs w:val="16"/>
              </w:rPr>
            </w:pPr>
            <w:r w:rsidRPr="001310C3">
              <w:rPr>
                <w:rFonts w:ascii="Function" w:hAnsi="Function"/>
                <w:bCs/>
                <w:color w:val="auto"/>
                <w:sz w:val="20"/>
                <w:szCs w:val="16"/>
              </w:rPr>
              <w:t>Assessment</w:t>
            </w:r>
            <w:r w:rsidRPr="001310C3">
              <w:rPr>
                <w:rFonts w:ascii="Function" w:hAnsi="Function"/>
                <w:bCs/>
                <w:color w:val="auto"/>
                <w:sz w:val="20"/>
                <w:szCs w:val="16"/>
              </w:rPr>
              <w:br/>
              <w:t>Type</w:t>
            </w:r>
          </w:p>
          <w:p w14:paraId="54BFA5C8" w14:textId="58D5D1B0" w:rsidR="008F4E2D" w:rsidRPr="001310C3" w:rsidRDefault="008F4E2D" w:rsidP="00B76712">
            <w:pPr>
              <w:pStyle w:val="Default"/>
              <w:spacing w:before="40" w:after="40"/>
              <w:rPr>
                <w:rFonts w:ascii="Function" w:hAnsi="Function"/>
                <w:color w:val="auto"/>
                <w:sz w:val="20"/>
                <w:szCs w:val="16"/>
              </w:rPr>
            </w:pPr>
            <w:r w:rsidRPr="001310C3">
              <w:rPr>
                <w:rFonts w:ascii="Function" w:hAnsi="Function"/>
                <w:bCs/>
                <w:color w:val="auto"/>
                <w:sz w:val="20"/>
                <w:szCs w:val="16"/>
              </w:rPr>
              <w:t>(on-site inspection, laboratory, data quality, etc.)</w:t>
            </w:r>
          </w:p>
        </w:tc>
        <w:tc>
          <w:tcPr>
            <w:tcW w:w="0" w:type="auto"/>
            <w:tcBorders>
              <w:bottom w:val="single" w:sz="18" w:space="0" w:color="auto"/>
            </w:tcBorders>
          </w:tcPr>
          <w:p w14:paraId="5747C990" w14:textId="77777777" w:rsidR="008F4E2D" w:rsidRPr="001310C3" w:rsidRDefault="008F4E2D" w:rsidP="00B76712">
            <w:pPr>
              <w:pStyle w:val="Default"/>
              <w:spacing w:before="40" w:after="40"/>
              <w:rPr>
                <w:rFonts w:ascii="Function" w:hAnsi="Function"/>
                <w:color w:val="auto"/>
                <w:sz w:val="20"/>
                <w:szCs w:val="16"/>
              </w:rPr>
            </w:pPr>
            <w:r w:rsidRPr="001310C3">
              <w:rPr>
                <w:rFonts w:ascii="Function" w:hAnsi="Function"/>
                <w:bCs/>
                <w:color w:val="auto"/>
                <w:sz w:val="20"/>
                <w:szCs w:val="16"/>
              </w:rPr>
              <w:t>Frequency</w:t>
            </w:r>
          </w:p>
        </w:tc>
        <w:tc>
          <w:tcPr>
            <w:tcW w:w="1868" w:type="dxa"/>
            <w:tcBorders>
              <w:bottom w:val="single" w:sz="18" w:space="0" w:color="auto"/>
            </w:tcBorders>
          </w:tcPr>
          <w:p w14:paraId="312E0564" w14:textId="77777777" w:rsidR="00551A4F" w:rsidRPr="001310C3" w:rsidRDefault="008F4E2D" w:rsidP="00B76712">
            <w:pPr>
              <w:pStyle w:val="Default"/>
              <w:spacing w:before="40" w:after="40"/>
              <w:rPr>
                <w:rFonts w:ascii="Function" w:hAnsi="Function"/>
                <w:bCs/>
                <w:color w:val="auto"/>
                <w:spacing w:val="-4"/>
                <w:sz w:val="20"/>
                <w:szCs w:val="18"/>
              </w:rPr>
            </w:pPr>
            <w:r w:rsidRPr="001310C3">
              <w:rPr>
                <w:rFonts w:ascii="Function" w:hAnsi="Function"/>
                <w:bCs/>
                <w:color w:val="auto"/>
                <w:spacing w:val="-4"/>
                <w:sz w:val="20"/>
                <w:szCs w:val="18"/>
              </w:rPr>
              <w:t>Person(s) Responsible</w:t>
            </w:r>
            <w:r w:rsidRPr="001310C3">
              <w:rPr>
                <w:rFonts w:ascii="Function" w:hAnsi="Function"/>
                <w:bCs/>
                <w:color w:val="auto"/>
                <w:spacing w:val="-4"/>
                <w:sz w:val="20"/>
                <w:szCs w:val="18"/>
              </w:rPr>
              <w:br/>
              <w:t>for Performing Assessment</w:t>
            </w:r>
          </w:p>
          <w:p w14:paraId="3C21A5A8" w14:textId="0B03F080" w:rsidR="008F4E2D" w:rsidRPr="001310C3" w:rsidRDefault="008F4E2D" w:rsidP="00B76712">
            <w:pPr>
              <w:pStyle w:val="Default"/>
              <w:spacing w:before="40" w:after="40"/>
              <w:rPr>
                <w:rFonts w:ascii="Function" w:hAnsi="Function"/>
                <w:color w:val="auto"/>
                <w:spacing w:val="-4"/>
                <w:sz w:val="20"/>
                <w:szCs w:val="18"/>
              </w:rPr>
            </w:pPr>
            <w:r w:rsidRPr="001310C3">
              <w:rPr>
                <w:rFonts w:ascii="Function" w:hAnsi="Function"/>
                <w:bCs/>
                <w:color w:val="auto"/>
                <w:spacing w:val="-4"/>
                <w:sz w:val="20"/>
                <w:szCs w:val="18"/>
              </w:rPr>
              <w:t xml:space="preserve"> (Title and Organization)</w:t>
            </w:r>
          </w:p>
        </w:tc>
        <w:tc>
          <w:tcPr>
            <w:tcW w:w="1980" w:type="dxa"/>
            <w:tcBorders>
              <w:bottom w:val="single" w:sz="18" w:space="0" w:color="auto"/>
            </w:tcBorders>
          </w:tcPr>
          <w:p w14:paraId="02515DD7" w14:textId="77777777" w:rsidR="00551A4F" w:rsidRPr="001310C3" w:rsidRDefault="008F4E2D" w:rsidP="00B76712">
            <w:pPr>
              <w:pStyle w:val="Default"/>
              <w:spacing w:before="40" w:after="40"/>
              <w:rPr>
                <w:rFonts w:ascii="Function" w:hAnsi="Function"/>
                <w:bCs/>
                <w:color w:val="auto"/>
                <w:spacing w:val="-4"/>
                <w:sz w:val="20"/>
                <w:szCs w:val="18"/>
              </w:rPr>
            </w:pPr>
            <w:r w:rsidRPr="001310C3">
              <w:rPr>
                <w:rFonts w:ascii="Function" w:hAnsi="Function"/>
                <w:bCs/>
                <w:color w:val="auto"/>
                <w:spacing w:val="-4"/>
                <w:sz w:val="20"/>
                <w:szCs w:val="18"/>
              </w:rPr>
              <w:t>Person(s) Responsible for Responding to Assessment Findings</w:t>
            </w:r>
          </w:p>
          <w:p w14:paraId="71DCE702" w14:textId="51DF65CD" w:rsidR="008F4E2D" w:rsidRPr="001310C3" w:rsidRDefault="008F4E2D" w:rsidP="00B76712">
            <w:pPr>
              <w:pStyle w:val="Default"/>
              <w:spacing w:before="40" w:after="40"/>
              <w:rPr>
                <w:rFonts w:ascii="Function" w:hAnsi="Function"/>
                <w:color w:val="auto"/>
                <w:spacing w:val="-4"/>
                <w:sz w:val="20"/>
                <w:szCs w:val="18"/>
              </w:rPr>
            </w:pPr>
            <w:r w:rsidRPr="001310C3">
              <w:rPr>
                <w:rFonts w:ascii="Function" w:hAnsi="Function"/>
                <w:bCs/>
                <w:color w:val="auto"/>
                <w:spacing w:val="-4"/>
                <w:sz w:val="20"/>
                <w:szCs w:val="18"/>
              </w:rPr>
              <w:t xml:space="preserve"> (Title and Organization)</w:t>
            </w:r>
          </w:p>
        </w:tc>
        <w:tc>
          <w:tcPr>
            <w:tcW w:w="2340" w:type="dxa"/>
            <w:tcBorders>
              <w:bottom w:val="single" w:sz="18" w:space="0" w:color="auto"/>
            </w:tcBorders>
          </w:tcPr>
          <w:p w14:paraId="03A163C5" w14:textId="656F4468" w:rsidR="008F4E2D" w:rsidRPr="001310C3" w:rsidRDefault="008F4E2D" w:rsidP="00B76712">
            <w:pPr>
              <w:pStyle w:val="Default"/>
              <w:spacing w:before="40" w:after="40"/>
              <w:rPr>
                <w:rFonts w:ascii="Function" w:hAnsi="Function"/>
                <w:bCs/>
                <w:color w:val="auto"/>
                <w:spacing w:val="-4"/>
                <w:sz w:val="20"/>
                <w:szCs w:val="18"/>
              </w:rPr>
            </w:pPr>
            <w:r w:rsidRPr="001310C3">
              <w:rPr>
                <w:rFonts w:ascii="Function" w:hAnsi="Function"/>
                <w:bCs/>
                <w:color w:val="auto"/>
                <w:spacing w:val="-4"/>
                <w:sz w:val="20"/>
                <w:szCs w:val="18"/>
              </w:rPr>
              <w:t>Person(s) Responsible for Identifying and Implementing Corrective Actions</w:t>
            </w:r>
            <w:r w:rsidR="008C486B" w:rsidRPr="001310C3">
              <w:rPr>
                <w:rFonts w:ascii="Function" w:hAnsi="Function"/>
                <w:bCs/>
                <w:color w:val="auto"/>
                <w:spacing w:val="-4"/>
                <w:sz w:val="20"/>
                <w:szCs w:val="18"/>
              </w:rPr>
              <w:t xml:space="preserve"> (CA)</w:t>
            </w:r>
          </w:p>
          <w:p w14:paraId="429734C8" w14:textId="739A5AFC" w:rsidR="008F4E2D" w:rsidRPr="001310C3" w:rsidRDefault="008F4E2D" w:rsidP="00B76712">
            <w:pPr>
              <w:pStyle w:val="Default"/>
              <w:spacing w:before="40" w:after="40"/>
              <w:rPr>
                <w:rFonts w:ascii="Function" w:hAnsi="Function"/>
                <w:color w:val="auto"/>
                <w:spacing w:val="-4"/>
                <w:sz w:val="20"/>
                <w:szCs w:val="18"/>
              </w:rPr>
            </w:pPr>
            <w:r w:rsidRPr="001310C3">
              <w:rPr>
                <w:rFonts w:ascii="Function" w:hAnsi="Function"/>
                <w:bCs/>
                <w:color w:val="auto"/>
                <w:spacing w:val="-4"/>
                <w:sz w:val="20"/>
                <w:szCs w:val="18"/>
              </w:rPr>
              <w:t xml:space="preserve"> (Title and Organization)</w:t>
            </w:r>
          </w:p>
        </w:tc>
        <w:tc>
          <w:tcPr>
            <w:tcW w:w="1977" w:type="dxa"/>
            <w:tcBorders>
              <w:bottom w:val="single" w:sz="18" w:space="0" w:color="auto"/>
            </w:tcBorders>
          </w:tcPr>
          <w:p w14:paraId="251002F8" w14:textId="4D3B41D3" w:rsidR="008F4E2D" w:rsidRPr="001310C3" w:rsidRDefault="008F4E2D" w:rsidP="00B76712">
            <w:pPr>
              <w:pStyle w:val="Default"/>
              <w:spacing w:before="40" w:after="40"/>
              <w:rPr>
                <w:rFonts w:ascii="Function" w:hAnsi="Function"/>
                <w:bCs/>
                <w:color w:val="auto"/>
                <w:spacing w:val="-4"/>
                <w:sz w:val="20"/>
                <w:szCs w:val="18"/>
              </w:rPr>
            </w:pPr>
            <w:r w:rsidRPr="001310C3">
              <w:rPr>
                <w:rFonts w:ascii="Function" w:hAnsi="Function"/>
                <w:bCs/>
                <w:color w:val="auto"/>
                <w:spacing w:val="-4"/>
                <w:sz w:val="20"/>
                <w:szCs w:val="18"/>
              </w:rPr>
              <w:t>Person(s) Responsible for Monitoring Effectiveness of CAs</w:t>
            </w:r>
          </w:p>
          <w:p w14:paraId="3DD0BCA4" w14:textId="2F95E8C8" w:rsidR="008F4E2D" w:rsidRPr="001310C3" w:rsidRDefault="008F4E2D" w:rsidP="00B76712">
            <w:pPr>
              <w:pStyle w:val="Default"/>
              <w:spacing w:before="40" w:after="40"/>
              <w:rPr>
                <w:rFonts w:ascii="Function" w:hAnsi="Function"/>
                <w:color w:val="auto"/>
                <w:spacing w:val="-4"/>
                <w:sz w:val="20"/>
                <w:szCs w:val="18"/>
              </w:rPr>
            </w:pPr>
            <w:r w:rsidRPr="001310C3">
              <w:rPr>
                <w:rFonts w:ascii="Function" w:hAnsi="Function"/>
                <w:bCs/>
                <w:color w:val="auto"/>
                <w:spacing w:val="-4"/>
                <w:sz w:val="20"/>
                <w:szCs w:val="18"/>
              </w:rPr>
              <w:t xml:space="preserve"> (Title and Organization)</w:t>
            </w:r>
          </w:p>
        </w:tc>
      </w:tr>
      <w:tr w:rsidR="008C486B" w:rsidRPr="00AE3671" w14:paraId="7D7F949B" w14:textId="77777777" w:rsidTr="009F6C07">
        <w:trPr>
          <w:cantSplit/>
          <w:trHeight w:val="432"/>
          <w:jc w:val="center"/>
        </w:trPr>
        <w:tc>
          <w:tcPr>
            <w:tcW w:w="0" w:type="auto"/>
            <w:tcBorders>
              <w:top w:val="single" w:sz="18" w:space="0" w:color="auto"/>
            </w:tcBorders>
          </w:tcPr>
          <w:p w14:paraId="6BBE849F" w14:textId="3F737A9E" w:rsidR="008F4E2D" w:rsidRPr="00AE3671" w:rsidRDefault="008F4E2D" w:rsidP="00111EEF">
            <w:pPr>
              <w:pStyle w:val="Default"/>
              <w:rPr>
                <w:rFonts w:ascii="Function" w:hAnsi="Function"/>
                <w:color w:val="auto"/>
                <w:sz w:val="18"/>
                <w:szCs w:val="18"/>
              </w:rPr>
            </w:pPr>
          </w:p>
        </w:tc>
        <w:tc>
          <w:tcPr>
            <w:tcW w:w="0" w:type="auto"/>
            <w:tcBorders>
              <w:top w:val="single" w:sz="18" w:space="0" w:color="auto"/>
            </w:tcBorders>
          </w:tcPr>
          <w:p w14:paraId="06F2B4B6" w14:textId="05163171" w:rsidR="008F4E2D" w:rsidRPr="00AE3671" w:rsidRDefault="008F4E2D" w:rsidP="00111EEF">
            <w:pPr>
              <w:pStyle w:val="Default"/>
              <w:rPr>
                <w:rFonts w:ascii="Function" w:hAnsi="Function"/>
                <w:color w:val="auto"/>
                <w:sz w:val="18"/>
                <w:szCs w:val="18"/>
              </w:rPr>
            </w:pPr>
          </w:p>
        </w:tc>
        <w:tc>
          <w:tcPr>
            <w:tcW w:w="1868" w:type="dxa"/>
            <w:tcBorders>
              <w:top w:val="single" w:sz="18" w:space="0" w:color="auto"/>
            </w:tcBorders>
          </w:tcPr>
          <w:p w14:paraId="16A96B19" w14:textId="77777777" w:rsidR="008F4E2D" w:rsidRPr="00AE3671" w:rsidRDefault="008F4E2D" w:rsidP="00111EEF">
            <w:pPr>
              <w:pStyle w:val="Default"/>
              <w:rPr>
                <w:rFonts w:ascii="Function" w:hAnsi="Function"/>
                <w:color w:val="auto"/>
                <w:sz w:val="18"/>
                <w:szCs w:val="18"/>
              </w:rPr>
            </w:pPr>
          </w:p>
        </w:tc>
        <w:tc>
          <w:tcPr>
            <w:tcW w:w="1980" w:type="dxa"/>
            <w:tcBorders>
              <w:top w:val="single" w:sz="18" w:space="0" w:color="auto"/>
            </w:tcBorders>
          </w:tcPr>
          <w:p w14:paraId="7C7E5AEC" w14:textId="77777777" w:rsidR="008F4E2D" w:rsidRPr="00AE3671" w:rsidRDefault="008F4E2D" w:rsidP="00111EEF">
            <w:pPr>
              <w:pStyle w:val="Default"/>
              <w:rPr>
                <w:rFonts w:ascii="Function" w:hAnsi="Function"/>
                <w:color w:val="auto"/>
                <w:sz w:val="18"/>
                <w:szCs w:val="18"/>
              </w:rPr>
            </w:pPr>
          </w:p>
        </w:tc>
        <w:tc>
          <w:tcPr>
            <w:tcW w:w="2340" w:type="dxa"/>
            <w:tcBorders>
              <w:top w:val="single" w:sz="18" w:space="0" w:color="auto"/>
            </w:tcBorders>
          </w:tcPr>
          <w:p w14:paraId="1672FC75" w14:textId="77777777" w:rsidR="008F4E2D" w:rsidRPr="00AE3671" w:rsidRDefault="008F4E2D" w:rsidP="00111EEF">
            <w:pPr>
              <w:pStyle w:val="Default"/>
              <w:rPr>
                <w:rFonts w:ascii="Function" w:hAnsi="Function"/>
                <w:color w:val="auto"/>
                <w:sz w:val="18"/>
                <w:szCs w:val="18"/>
              </w:rPr>
            </w:pPr>
          </w:p>
        </w:tc>
        <w:tc>
          <w:tcPr>
            <w:tcW w:w="1977" w:type="dxa"/>
            <w:tcBorders>
              <w:top w:val="single" w:sz="18" w:space="0" w:color="auto"/>
            </w:tcBorders>
          </w:tcPr>
          <w:p w14:paraId="544BDD8F" w14:textId="77777777" w:rsidR="008F4E2D" w:rsidRPr="00AE3671" w:rsidRDefault="008F4E2D" w:rsidP="00111EEF">
            <w:pPr>
              <w:pStyle w:val="Default"/>
              <w:rPr>
                <w:rFonts w:ascii="Function" w:hAnsi="Function"/>
                <w:color w:val="auto"/>
                <w:sz w:val="18"/>
                <w:szCs w:val="18"/>
              </w:rPr>
            </w:pPr>
          </w:p>
        </w:tc>
      </w:tr>
      <w:tr w:rsidR="008C486B" w:rsidRPr="00AE3671" w14:paraId="6D67608D" w14:textId="77777777" w:rsidTr="008C486B">
        <w:trPr>
          <w:cantSplit/>
          <w:trHeight w:val="432"/>
          <w:jc w:val="center"/>
        </w:trPr>
        <w:tc>
          <w:tcPr>
            <w:tcW w:w="0" w:type="auto"/>
          </w:tcPr>
          <w:p w14:paraId="22750076" w14:textId="7A3C00AF" w:rsidR="008F4E2D" w:rsidRPr="00AE3671" w:rsidRDefault="008F4E2D" w:rsidP="00111EEF">
            <w:pPr>
              <w:pStyle w:val="Default"/>
              <w:rPr>
                <w:rFonts w:ascii="Function" w:hAnsi="Function"/>
                <w:color w:val="auto"/>
                <w:sz w:val="18"/>
                <w:szCs w:val="18"/>
              </w:rPr>
            </w:pPr>
          </w:p>
        </w:tc>
        <w:tc>
          <w:tcPr>
            <w:tcW w:w="0" w:type="auto"/>
          </w:tcPr>
          <w:p w14:paraId="7D9F75F9" w14:textId="4C33CC93" w:rsidR="008F4E2D" w:rsidRPr="00AE3671" w:rsidRDefault="008F4E2D" w:rsidP="00111EEF">
            <w:pPr>
              <w:pStyle w:val="Default"/>
              <w:rPr>
                <w:rFonts w:ascii="Function" w:hAnsi="Function"/>
                <w:color w:val="auto"/>
                <w:sz w:val="18"/>
                <w:szCs w:val="18"/>
              </w:rPr>
            </w:pPr>
          </w:p>
        </w:tc>
        <w:tc>
          <w:tcPr>
            <w:tcW w:w="1868" w:type="dxa"/>
          </w:tcPr>
          <w:p w14:paraId="5DC0FC71" w14:textId="77777777" w:rsidR="008F4E2D" w:rsidRPr="00AE3671" w:rsidRDefault="008F4E2D" w:rsidP="00111EEF">
            <w:pPr>
              <w:pStyle w:val="Default"/>
              <w:rPr>
                <w:rFonts w:ascii="Function" w:hAnsi="Function"/>
                <w:color w:val="auto"/>
                <w:sz w:val="18"/>
                <w:szCs w:val="18"/>
              </w:rPr>
            </w:pPr>
          </w:p>
        </w:tc>
        <w:tc>
          <w:tcPr>
            <w:tcW w:w="1980" w:type="dxa"/>
          </w:tcPr>
          <w:p w14:paraId="4FA16B38" w14:textId="77777777" w:rsidR="008F4E2D" w:rsidRPr="00AE3671" w:rsidRDefault="008F4E2D" w:rsidP="00111EEF">
            <w:pPr>
              <w:pStyle w:val="Default"/>
              <w:rPr>
                <w:rFonts w:ascii="Function" w:hAnsi="Function"/>
                <w:color w:val="auto"/>
                <w:sz w:val="18"/>
                <w:szCs w:val="18"/>
              </w:rPr>
            </w:pPr>
          </w:p>
        </w:tc>
        <w:tc>
          <w:tcPr>
            <w:tcW w:w="2340" w:type="dxa"/>
          </w:tcPr>
          <w:p w14:paraId="7E9B19F5" w14:textId="77777777" w:rsidR="008F4E2D" w:rsidRPr="00AE3671" w:rsidRDefault="008F4E2D" w:rsidP="00111EEF">
            <w:pPr>
              <w:pStyle w:val="Default"/>
              <w:rPr>
                <w:rFonts w:ascii="Function" w:hAnsi="Function"/>
                <w:color w:val="auto"/>
                <w:sz w:val="18"/>
                <w:szCs w:val="18"/>
              </w:rPr>
            </w:pPr>
          </w:p>
        </w:tc>
        <w:tc>
          <w:tcPr>
            <w:tcW w:w="1977" w:type="dxa"/>
          </w:tcPr>
          <w:p w14:paraId="1F3FCB4F" w14:textId="77777777" w:rsidR="008F4E2D" w:rsidRPr="00AE3671" w:rsidRDefault="008F4E2D" w:rsidP="00111EEF">
            <w:pPr>
              <w:pStyle w:val="Default"/>
              <w:rPr>
                <w:rFonts w:ascii="Function" w:hAnsi="Function"/>
                <w:color w:val="auto"/>
                <w:sz w:val="18"/>
                <w:szCs w:val="18"/>
              </w:rPr>
            </w:pPr>
          </w:p>
        </w:tc>
      </w:tr>
      <w:tr w:rsidR="008C486B" w:rsidRPr="00AE3671" w14:paraId="30F5BFB7" w14:textId="77777777" w:rsidTr="008C486B">
        <w:trPr>
          <w:cantSplit/>
          <w:trHeight w:val="432"/>
          <w:jc w:val="center"/>
        </w:trPr>
        <w:tc>
          <w:tcPr>
            <w:tcW w:w="0" w:type="auto"/>
          </w:tcPr>
          <w:p w14:paraId="31EFECAC" w14:textId="10CE2F87" w:rsidR="008F4E2D" w:rsidRPr="00AE3671" w:rsidRDefault="008F4E2D" w:rsidP="00111EEF">
            <w:pPr>
              <w:pStyle w:val="Default"/>
              <w:rPr>
                <w:rFonts w:ascii="Function" w:hAnsi="Function"/>
                <w:color w:val="auto"/>
                <w:sz w:val="18"/>
                <w:szCs w:val="18"/>
              </w:rPr>
            </w:pPr>
          </w:p>
        </w:tc>
        <w:tc>
          <w:tcPr>
            <w:tcW w:w="0" w:type="auto"/>
          </w:tcPr>
          <w:p w14:paraId="5C57483E" w14:textId="6AF33F3E" w:rsidR="008F4E2D" w:rsidRPr="00AE3671" w:rsidRDefault="008F4E2D" w:rsidP="00111EEF">
            <w:pPr>
              <w:pStyle w:val="Default"/>
              <w:rPr>
                <w:rFonts w:ascii="Function" w:hAnsi="Function"/>
                <w:color w:val="auto"/>
                <w:sz w:val="18"/>
                <w:szCs w:val="18"/>
              </w:rPr>
            </w:pPr>
          </w:p>
        </w:tc>
        <w:tc>
          <w:tcPr>
            <w:tcW w:w="1868" w:type="dxa"/>
          </w:tcPr>
          <w:p w14:paraId="6C87EAE1" w14:textId="77777777" w:rsidR="008F4E2D" w:rsidRPr="00AE3671" w:rsidRDefault="008F4E2D" w:rsidP="00111EEF">
            <w:pPr>
              <w:pStyle w:val="Default"/>
              <w:rPr>
                <w:rFonts w:ascii="Function" w:hAnsi="Function"/>
                <w:color w:val="auto"/>
                <w:sz w:val="18"/>
                <w:szCs w:val="18"/>
              </w:rPr>
            </w:pPr>
          </w:p>
        </w:tc>
        <w:tc>
          <w:tcPr>
            <w:tcW w:w="1980" w:type="dxa"/>
          </w:tcPr>
          <w:p w14:paraId="354A9C92" w14:textId="77777777" w:rsidR="008F4E2D" w:rsidRPr="00AE3671" w:rsidRDefault="008F4E2D" w:rsidP="00111EEF">
            <w:pPr>
              <w:pStyle w:val="Default"/>
              <w:rPr>
                <w:rFonts w:ascii="Function" w:hAnsi="Function"/>
                <w:color w:val="auto"/>
                <w:sz w:val="18"/>
                <w:szCs w:val="18"/>
              </w:rPr>
            </w:pPr>
          </w:p>
        </w:tc>
        <w:tc>
          <w:tcPr>
            <w:tcW w:w="2340" w:type="dxa"/>
          </w:tcPr>
          <w:p w14:paraId="0A6556FF" w14:textId="77777777" w:rsidR="008F4E2D" w:rsidRPr="00AE3671" w:rsidRDefault="008F4E2D" w:rsidP="00111EEF">
            <w:pPr>
              <w:pStyle w:val="Default"/>
              <w:rPr>
                <w:rFonts w:ascii="Function" w:hAnsi="Function"/>
                <w:color w:val="auto"/>
                <w:sz w:val="18"/>
                <w:szCs w:val="18"/>
              </w:rPr>
            </w:pPr>
          </w:p>
        </w:tc>
        <w:tc>
          <w:tcPr>
            <w:tcW w:w="1977" w:type="dxa"/>
          </w:tcPr>
          <w:p w14:paraId="6CC732D3" w14:textId="77777777" w:rsidR="008F4E2D" w:rsidRPr="00AE3671" w:rsidRDefault="008F4E2D" w:rsidP="00111EEF">
            <w:pPr>
              <w:pStyle w:val="Default"/>
              <w:rPr>
                <w:rFonts w:ascii="Function" w:hAnsi="Function"/>
                <w:color w:val="auto"/>
                <w:sz w:val="18"/>
                <w:szCs w:val="18"/>
              </w:rPr>
            </w:pPr>
          </w:p>
        </w:tc>
      </w:tr>
      <w:tr w:rsidR="00F41F65" w:rsidRPr="00AE3671" w14:paraId="54D3FB54" w14:textId="77777777" w:rsidTr="008C486B">
        <w:trPr>
          <w:cantSplit/>
          <w:trHeight w:val="432"/>
          <w:jc w:val="center"/>
        </w:trPr>
        <w:tc>
          <w:tcPr>
            <w:tcW w:w="0" w:type="auto"/>
          </w:tcPr>
          <w:p w14:paraId="19C641B0" w14:textId="77777777" w:rsidR="00F41F65" w:rsidRPr="00AE3671" w:rsidRDefault="00F41F65" w:rsidP="00111EEF">
            <w:pPr>
              <w:pStyle w:val="Default"/>
              <w:rPr>
                <w:rFonts w:ascii="Function" w:hAnsi="Function"/>
                <w:color w:val="auto"/>
                <w:sz w:val="18"/>
                <w:szCs w:val="18"/>
              </w:rPr>
            </w:pPr>
          </w:p>
        </w:tc>
        <w:tc>
          <w:tcPr>
            <w:tcW w:w="0" w:type="auto"/>
          </w:tcPr>
          <w:p w14:paraId="65D2C9E3" w14:textId="77777777" w:rsidR="00F41F65" w:rsidRPr="00AE3671" w:rsidRDefault="00F41F65" w:rsidP="00111EEF">
            <w:pPr>
              <w:pStyle w:val="Default"/>
              <w:rPr>
                <w:rFonts w:ascii="Function" w:hAnsi="Function"/>
                <w:color w:val="auto"/>
                <w:sz w:val="18"/>
                <w:szCs w:val="18"/>
              </w:rPr>
            </w:pPr>
          </w:p>
        </w:tc>
        <w:tc>
          <w:tcPr>
            <w:tcW w:w="1868" w:type="dxa"/>
          </w:tcPr>
          <w:p w14:paraId="6297F835" w14:textId="77777777" w:rsidR="00F41F65" w:rsidRPr="00AE3671" w:rsidRDefault="00F41F65" w:rsidP="00111EEF">
            <w:pPr>
              <w:pStyle w:val="Default"/>
              <w:rPr>
                <w:rFonts w:ascii="Function" w:hAnsi="Function"/>
                <w:color w:val="auto"/>
                <w:sz w:val="18"/>
                <w:szCs w:val="18"/>
              </w:rPr>
            </w:pPr>
          </w:p>
        </w:tc>
        <w:tc>
          <w:tcPr>
            <w:tcW w:w="1980" w:type="dxa"/>
          </w:tcPr>
          <w:p w14:paraId="7B19F4EC" w14:textId="77777777" w:rsidR="00F41F65" w:rsidRPr="00AE3671" w:rsidRDefault="00F41F65" w:rsidP="00111EEF">
            <w:pPr>
              <w:pStyle w:val="Default"/>
              <w:rPr>
                <w:rFonts w:ascii="Function" w:hAnsi="Function"/>
                <w:color w:val="auto"/>
                <w:sz w:val="18"/>
                <w:szCs w:val="18"/>
              </w:rPr>
            </w:pPr>
          </w:p>
        </w:tc>
        <w:tc>
          <w:tcPr>
            <w:tcW w:w="2340" w:type="dxa"/>
          </w:tcPr>
          <w:p w14:paraId="2DD6029D" w14:textId="77777777" w:rsidR="00F41F65" w:rsidRPr="00AE3671" w:rsidRDefault="00F41F65" w:rsidP="00111EEF">
            <w:pPr>
              <w:pStyle w:val="Default"/>
              <w:rPr>
                <w:rFonts w:ascii="Function" w:hAnsi="Function"/>
                <w:color w:val="auto"/>
                <w:sz w:val="18"/>
                <w:szCs w:val="18"/>
              </w:rPr>
            </w:pPr>
          </w:p>
        </w:tc>
        <w:tc>
          <w:tcPr>
            <w:tcW w:w="1977" w:type="dxa"/>
          </w:tcPr>
          <w:p w14:paraId="062F04B3" w14:textId="77777777" w:rsidR="00F41F65" w:rsidRPr="00AE3671" w:rsidRDefault="00F41F65" w:rsidP="00111EEF">
            <w:pPr>
              <w:pStyle w:val="Default"/>
              <w:rPr>
                <w:rFonts w:ascii="Function" w:hAnsi="Function"/>
                <w:color w:val="auto"/>
                <w:sz w:val="18"/>
                <w:szCs w:val="18"/>
              </w:rPr>
            </w:pPr>
          </w:p>
        </w:tc>
      </w:tr>
      <w:tr w:rsidR="00F41F65" w:rsidRPr="00AE3671" w14:paraId="5CCDF724" w14:textId="77777777" w:rsidTr="008C486B">
        <w:trPr>
          <w:cantSplit/>
          <w:trHeight w:val="432"/>
          <w:jc w:val="center"/>
        </w:trPr>
        <w:tc>
          <w:tcPr>
            <w:tcW w:w="0" w:type="auto"/>
          </w:tcPr>
          <w:p w14:paraId="635D971C" w14:textId="77777777" w:rsidR="00F41F65" w:rsidRPr="00AE3671" w:rsidRDefault="00F41F65" w:rsidP="00111EEF">
            <w:pPr>
              <w:pStyle w:val="Default"/>
              <w:rPr>
                <w:rFonts w:ascii="Function" w:hAnsi="Function"/>
                <w:color w:val="auto"/>
                <w:sz w:val="18"/>
                <w:szCs w:val="18"/>
              </w:rPr>
            </w:pPr>
          </w:p>
        </w:tc>
        <w:tc>
          <w:tcPr>
            <w:tcW w:w="0" w:type="auto"/>
          </w:tcPr>
          <w:p w14:paraId="187B05F6" w14:textId="77777777" w:rsidR="00F41F65" w:rsidRPr="00AE3671" w:rsidRDefault="00F41F65" w:rsidP="00111EEF">
            <w:pPr>
              <w:pStyle w:val="Default"/>
              <w:rPr>
                <w:rFonts w:ascii="Function" w:hAnsi="Function"/>
                <w:color w:val="auto"/>
                <w:sz w:val="18"/>
                <w:szCs w:val="18"/>
              </w:rPr>
            </w:pPr>
          </w:p>
        </w:tc>
        <w:tc>
          <w:tcPr>
            <w:tcW w:w="1868" w:type="dxa"/>
          </w:tcPr>
          <w:p w14:paraId="42A05A5A" w14:textId="77777777" w:rsidR="00F41F65" w:rsidRPr="00AE3671" w:rsidRDefault="00F41F65" w:rsidP="00111EEF">
            <w:pPr>
              <w:pStyle w:val="Default"/>
              <w:rPr>
                <w:rFonts w:ascii="Function" w:hAnsi="Function"/>
                <w:color w:val="auto"/>
                <w:sz w:val="18"/>
                <w:szCs w:val="18"/>
              </w:rPr>
            </w:pPr>
          </w:p>
        </w:tc>
        <w:tc>
          <w:tcPr>
            <w:tcW w:w="1980" w:type="dxa"/>
          </w:tcPr>
          <w:p w14:paraId="1CB6FA13" w14:textId="77777777" w:rsidR="00F41F65" w:rsidRPr="00AE3671" w:rsidRDefault="00F41F65" w:rsidP="00111EEF">
            <w:pPr>
              <w:pStyle w:val="Default"/>
              <w:rPr>
                <w:rFonts w:ascii="Function" w:hAnsi="Function"/>
                <w:color w:val="auto"/>
                <w:sz w:val="18"/>
                <w:szCs w:val="18"/>
              </w:rPr>
            </w:pPr>
          </w:p>
        </w:tc>
        <w:tc>
          <w:tcPr>
            <w:tcW w:w="2340" w:type="dxa"/>
          </w:tcPr>
          <w:p w14:paraId="32A47A67" w14:textId="77777777" w:rsidR="00F41F65" w:rsidRPr="00AE3671" w:rsidRDefault="00F41F65" w:rsidP="00111EEF">
            <w:pPr>
              <w:pStyle w:val="Default"/>
              <w:rPr>
                <w:rFonts w:ascii="Function" w:hAnsi="Function"/>
                <w:color w:val="auto"/>
                <w:sz w:val="18"/>
                <w:szCs w:val="18"/>
              </w:rPr>
            </w:pPr>
          </w:p>
        </w:tc>
        <w:tc>
          <w:tcPr>
            <w:tcW w:w="1977" w:type="dxa"/>
          </w:tcPr>
          <w:p w14:paraId="6AF8908A" w14:textId="77777777" w:rsidR="00F41F65" w:rsidRPr="00AE3671" w:rsidRDefault="00F41F65" w:rsidP="00111EEF">
            <w:pPr>
              <w:pStyle w:val="Default"/>
              <w:rPr>
                <w:rFonts w:ascii="Function" w:hAnsi="Function"/>
                <w:color w:val="auto"/>
                <w:sz w:val="18"/>
                <w:szCs w:val="18"/>
              </w:rPr>
            </w:pPr>
          </w:p>
        </w:tc>
      </w:tr>
      <w:tr w:rsidR="00F41F65" w:rsidRPr="00AE3671" w14:paraId="4E867BFF" w14:textId="77777777" w:rsidTr="008C486B">
        <w:trPr>
          <w:cantSplit/>
          <w:trHeight w:val="432"/>
          <w:jc w:val="center"/>
        </w:trPr>
        <w:tc>
          <w:tcPr>
            <w:tcW w:w="0" w:type="auto"/>
          </w:tcPr>
          <w:p w14:paraId="648F0767" w14:textId="77777777" w:rsidR="00F41F65" w:rsidRPr="00AE3671" w:rsidRDefault="00F41F65" w:rsidP="00111EEF">
            <w:pPr>
              <w:pStyle w:val="Default"/>
              <w:rPr>
                <w:rFonts w:ascii="Function" w:hAnsi="Function"/>
                <w:color w:val="auto"/>
                <w:sz w:val="18"/>
                <w:szCs w:val="18"/>
              </w:rPr>
            </w:pPr>
          </w:p>
        </w:tc>
        <w:tc>
          <w:tcPr>
            <w:tcW w:w="0" w:type="auto"/>
          </w:tcPr>
          <w:p w14:paraId="5E1BE6C3" w14:textId="77777777" w:rsidR="00F41F65" w:rsidRPr="00AE3671" w:rsidRDefault="00F41F65" w:rsidP="00111EEF">
            <w:pPr>
              <w:pStyle w:val="Default"/>
              <w:rPr>
                <w:rFonts w:ascii="Function" w:hAnsi="Function"/>
                <w:color w:val="auto"/>
                <w:sz w:val="18"/>
                <w:szCs w:val="18"/>
              </w:rPr>
            </w:pPr>
          </w:p>
        </w:tc>
        <w:tc>
          <w:tcPr>
            <w:tcW w:w="1868" w:type="dxa"/>
          </w:tcPr>
          <w:p w14:paraId="6F70B9B4" w14:textId="77777777" w:rsidR="00F41F65" w:rsidRPr="00AE3671" w:rsidRDefault="00F41F65" w:rsidP="00111EEF">
            <w:pPr>
              <w:pStyle w:val="Default"/>
              <w:rPr>
                <w:rFonts w:ascii="Function" w:hAnsi="Function"/>
                <w:color w:val="auto"/>
                <w:sz w:val="18"/>
                <w:szCs w:val="18"/>
              </w:rPr>
            </w:pPr>
          </w:p>
        </w:tc>
        <w:tc>
          <w:tcPr>
            <w:tcW w:w="1980" w:type="dxa"/>
          </w:tcPr>
          <w:p w14:paraId="529119B0" w14:textId="77777777" w:rsidR="00F41F65" w:rsidRPr="00AE3671" w:rsidRDefault="00F41F65" w:rsidP="00111EEF">
            <w:pPr>
              <w:pStyle w:val="Default"/>
              <w:rPr>
                <w:rFonts w:ascii="Function" w:hAnsi="Function"/>
                <w:color w:val="auto"/>
                <w:sz w:val="18"/>
                <w:szCs w:val="18"/>
              </w:rPr>
            </w:pPr>
          </w:p>
        </w:tc>
        <w:tc>
          <w:tcPr>
            <w:tcW w:w="2340" w:type="dxa"/>
          </w:tcPr>
          <w:p w14:paraId="239352F9" w14:textId="77777777" w:rsidR="00F41F65" w:rsidRPr="00AE3671" w:rsidRDefault="00F41F65" w:rsidP="00111EEF">
            <w:pPr>
              <w:pStyle w:val="Default"/>
              <w:rPr>
                <w:rFonts w:ascii="Function" w:hAnsi="Function"/>
                <w:color w:val="auto"/>
                <w:sz w:val="18"/>
                <w:szCs w:val="18"/>
              </w:rPr>
            </w:pPr>
          </w:p>
        </w:tc>
        <w:tc>
          <w:tcPr>
            <w:tcW w:w="1977" w:type="dxa"/>
          </w:tcPr>
          <w:p w14:paraId="65E2F2B8" w14:textId="77777777" w:rsidR="00F41F65" w:rsidRPr="00AE3671" w:rsidRDefault="00F41F65" w:rsidP="00111EEF">
            <w:pPr>
              <w:pStyle w:val="Default"/>
              <w:rPr>
                <w:rFonts w:ascii="Function" w:hAnsi="Function"/>
                <w:color w:val="auto"/>
                <w:sz w:val="18"/>
                <w:szCs w:val="18"/>
              </w:rPr>
            </w:pPr>
          </w:p>
        </w:tc>
      </w:tr>
    </w:tbl>
    <w:p w14:paraId="7A3E6027" w14:textId="77777777" w:rsidR="00551A4F" w:rsidRPr="00AE3671" w:rsidRDefault="00551A4F" w:rsidP="00111EEF">
      <w:pPr>
        <w:autoSpaceDE w:val="0"/>
        <w:autoSpaceDN w:val="0"/>
        <w:adjustRightInd w:val="0"/>
        <w:spacing w:before="60"/>
        <w:rPr>
          <w:rFonts w:ascii="Function" w:hAnsi="Function"/>
          <w:color w:val="FF0000"/>
          <w:sz w:val="18"/>
        </w:rPr>
      </w:pPr>
    </w:p>
    <w:p w14:paraId="4B932F04" w14:textId="5F61F7EA" w:rsidR="00BF1FE4" w:rsidRPr="00AE3671" w:rsidRDefault="00551A4F" w:rsidP="00111EEF">
      <w:pPr>
        <w:ind w:left="0" w:firstLine="0"/>
        <w:rPr>
          <w:rFonts w:ascii="Function" w:hAnsi="Function"/>
          <w:i w:val="0"/>
        </w:rPr>
      </w:pPr>
      <w:r w:rsidRPr="00AE3671">
        <w:rPr>
          <w:rFonts w:ascii="Function" w:eastAsia="Calibri" w:hAnsi="Function"/>
          <w:b/>
          <w:i w:val="0"/>
          <w:color w:val="auto"/>
        </w:rPr>
        <w:t>Assessment Deficiencies and Corrective Actions</w:t>
      </w:r>
      <w:r w:rsidR="008C486B" w:rsidRPr="00AE3671">
        <w:rPr>
          <w:rFonts w:ascii="Function" w:eastAsia="Calibri" w:hAnsi="Function"/>
          <w:b/>
          <w:i w:val="0"/>
          <w:color w:val="auto"/>
        </w:rPr>
        <w:t xml:space="preserve"> (CAs)</w:t>
      </w:r>
      <w:r w:rsidRPr="00AE3671">
        <w:rPr>
          <w:rFonts w:ascii="Function" w:eastAsia="Calibri" w:hAnsi="Function"/>
          <w:b/>
          <w:i w:val="0"/>
          <w:color w:val="auto"/>
        </w:rPr>
        <w:t>, if part of your project</w:t>
      </w:r>
      <w:r w:rsidRPr="00AE3671">
        <w:rPr>
          <w:rFonts w:ascii="Function" w:eastAsia="Calibri" w:hAnsi="Function"/>
          <w:i w:val="0"/>
          <w:color w:val="auto"/>
        </w:rPr>
        <w:t>: If not part of your project, note this in your QAPP and either write N/A in the template or do not include the template</w:t>
      </w:r>
      <w:r w:rsidRPr="00AE3671">
        <w:rPr>
          <w:rFonts w:ascii="Function" w:eastAsia="Calibri" w:hAnsi="Function"/>
          <w:b/>
          <w:i w:val="0"/>
          <w:color w:val="auto"/>
        </w:rPr>
        <w:t>.</w:t>
      </w:r>
      <w:r w:rsidR="009F7CFF" w:rsidRPr="00AE3671">
        <w:rPr>
          <w:rFonts w:ascii="Function" w:eastAsia="Calibri" w:hAnsi="Function"/>
          <w:b/>
          <w:i w:val="0"/>
          <w:color w:val="auto"/>
        </w:rPr>
        <w:t xml:space="preserve"> </w:t>
      </w:r>
      <w:r w:rsidR="00BF1FE4" w:rsidRPr="00AE3671">
        <w:rPr>
          <w:rFonts w:ascii="Function" w:eastAsia="Calibri" w:hAnsi="Function"/>
          <w:b/>
          <w:i w:val="0"/>
          <w:color w:val="auto"/>
        </w:rPr>
        <w:t xml:space="preserve"> </w:t>
      </w:r>
      <w:r w:rsidR="00BF1FE4" w:rsidRPr="00AE3671">
        <w:rPr>
          <w:rFonts w:ascii="Function" w:hAnsi="Function"/>
          <w:i w:val="0"/>
        </w:rPr>
        <w:t>This table may take the form of a narrative description of the following elements.</w:t>
      </w:r>
    </w:p>
    <w:p w14:paraId="44209F60" w14:textId="5C450675" w:rsidR="00551A4F" w:rsidRPr="00AE3671" w:rsidRDefault="00551A4F" w:rsidP="00111EEF">
      <w:pPr>
        <w:spacing w:after="0" w:line="259" w:lineRule="auto"/>
        <w:ind w:left="53" w:right="0" w:firstLine="0"/>
        <w:rPr>
          <w:rFonts w:ascii="Function" w:eastAsia="Calibri" w:hAnsi="Function"/>
          <w:b/>
          <w:i w:val="0"/>
          <w:color w:val="auto"/>
        </w:rPr>
      </w:pPr>
    </w:p>
    <w:p w14:paraId="103144CE" w14:textId="633C2C81" w:rsidR="00375AD3" w:rsidRPr="00AE3671" w:rsidRDefault="00375AD3" w:rsidP="00111EEF">
      <w:pPr>
        <w:spacing w:after="0" w:line="259" w:lineRule="auto"/>
        <w:ind w:left="53" w:right="0" w:firstLine="0"/>
        <w:rPr>
          <w:rFonts w:ascii="Function" w:eastAsia="Calibri" w:hAnsi="Function"/>
          <w:b/>
          <w:i w:val="0"/>
          <w:color w:val="auto"/>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700"/>
        <w:gridCol w:w="1271"/>
        <w:gridCol w:w="1406"/>
        <w:gridCol w:w="1522"/>
        <w:gridCol w:w="1691"/>
        <w:gridCol w:w="1607"/>
        <w:gridCol w:w="1777"/>
      </w:tblGrid>
      <w:tr w:rsidR="00375AD3" w:rsidRPr="00AE3671" w14:paraId="4F5A471D" w14:textId="77777777" w:rsidTr="00B76712">
        <w:trPr>
          <w:cantSplit/>
          <w:trHeight w:val="432"/>
          <w:jc w:val="center"/>
        </w:trPr>
        <w:tc>
          <w:tcPr>
            <w:tcW w:w="1725" w:type="dxa"/>
            <w:tcBorders>
              <w:bottom w:val="single" w:sz="18" w:space="0" w:color="auto"/>
            </w:tcBorders>
          </w:tcPr>
          <w:p w14:paraId="718051D0" w14:textId="77777777" w:rsidR="00375AD3" w:rsidRPr="001310C3" w:rsidRDefault="00375AD3" w:rsidP="00B76712">
            <w:pPr>
              <w:pStyle w:val="Default"/>
              <w:spacing w:before="40" w:after="40"/>
              <w:rPr>
                <w:rFonts w:ascii="Function" w:hAnsi="Function"/>
                <w:bCs/>
                <w:color w:val="auto"/>
                <w:sz w:val="20"/>
                <w:szCs w:val="18"/>
              </w:rPr>
            </w:pPr>
            <w:r w:rsidRPr="001310C3">
              <w:rPr>
                <w:rFonts w:ascii="Function" w:hAnsi="Function"/>
                <w:bCs/>
                <w:color w:val="auto"/>
                <w:sz w:val="20"/>
                <w:szCs w:val="18"/>
              </w:rPr>
              <w:t>Assessment</w:t>
            </w:r>
            <w:r w:rsidRPr="001310C3">
              <w:rPr>
                <w:rFonts w:ascii="Function" w:hAnsi="Function"/>
                <w:bCs/>
                <w:color w:val="auto"/>
                <w:sz w:val="20"/>
                <w:szCs w:val="18"/>
              </w:rPr>
              <w:br/>
              <w:t>Type</w:t>
            </w:r>
          </w:p>
          <w:p w14:paraId="16218024" w14:textId="62CF8954"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on-site inspection, laboratory, data quality, etc.)</w:t>
            </w:r>
          </w:p>
        </w:tc>
        <w:tc>
          <w:tcPr>
            <w:tcW w:w="1182" w:type="dxa"/>
            <w:tcBorders>
              <w:bottom w:val="single" w:sz="18" w:space="0" w:color="auto"/>
            </w:tcBorders>
          </w:tcPr>
          <w:p w14:paraId="4ED44397" w14:textId="77777777"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Where Deficiencies</w:t>
            </w:r>
          </w:p>
          <w:p w14:paraId="4031DD29" w14:textId="77777777" w:rsidR="00375AD3" w:rsidRPr="001310C3" w:rsidRDefault="00375AD3" w:rsidP="00B76712">
            <w:pPr>
              <w:pStyle w:val="Default"/>
              <w:rPr>
                <w:rFonts w:ascii="Function" w:hAnsi="Function"/>
                <w:bCs/>
                <w:color w:val="auto"/>
                <w:sz w:val="20"/>
                <w:szCs w:val="18"/>
              </w:rPr>
            </w:pPr>
            <w:r w:rsidRPr="001310C3">
              <w:rPr>
                <w:rFonts w:ascii="Function" w:hAnsi="Function"/>
                <w:bCs/>
                <w:color w:val="auto"/>
                <w:sz w:val="20"/>
                <w:szCs w:val="18"/>
              </w:rPr>
              <w:t>Documented</w:t>
            </w:r>
          </w:p>
          <w:p w14:paraId="1E3D95A2" w14:textId="53FE378C"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checklist, logbook, written or electronic report, etc.)</w:t>
            </w:r>
          </w:p>
        </w:tc>
        <w:tc>
          <w:tcPr>
            <w:tcW w:w="1410" w:type="dxa"/>
            <w:tcBorders>
              <w:bottom w:val="single" w:sz="18" w:space="0" w:color="auto"/>
            </w:tcBorders>
          </w:tcPr>
          <w:p w14:paraId="5AA5E4E7" w14:textId="77777777"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Person(s)</w:t>
            </w:r>
          </w:p>
          <w:p w14:paraId="294B531A" w14:textId="77777777"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Notified of Findings</w:t>
            </w:r>
          </w:p>
          <w:p w14:paraId="49BFD679" w14:textId="77777777"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Name, Title,</w:t>
            </w:r>
          </w:p>
          <w:p w14:paraId="3BA2364D" w14:textId="5F93CB7A"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Organization)</w:t>
            </w:r>
          </w:p>
        </w:tc>
        <w:tc>
          <w:tcPr>
            <w:tcW w:w="1530" w:type="dxa"/>
            <w:tcBorders>
              <w:bottom w:val="single" w:sz="18" w:space="0" w:color="auto"/>
            </w:tcBorders>
          </w:tcPr>
          <w:p w14:paraId="43F1FA43" w14:textId="77777777" w:rsidR="00375AD3" w:rsidRPr="001310C3" w:rsidRDefault="00375AD3" w:rsidP="00B76712">
            <w:pPr>
              <w:pStyle w:val="Default"/>
              <w:rPr>
                <w:rFonts w:ascii="Function" w:hAnsi="Function"/>
                <w:bCs/>
                <w:color w:val="auto"/>
                <w:sz w:val="20"/>
                <w:szCs w:val="18"/>
              </w:rPr>
            </w:pPr>
            <w:r w:rsidRPr="001310C3">
              <w:rPr>
                <w:rFonts w:ascii="Function" w:hAnsi="Function"/>
                <w:bCs/>
                <w:color w:val="auto"/>
                <w:sz w:val="20"/>
                <w:szCs w:val="18"/>
              </w:rPr>
              <w:t>When Notification Due</w:t>
            </w:r>
          </w:p>
          <w:p w14:paraId="055C7976" w14:textId="351AA83E"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immediately, within 1 week, in final report, etc.)</w:t>
            </w:r>
          </w:p>
        </w:tc>
        <w:tc>
          <w:tcPr>
            <w:tcW w:w="1710" w:type="dxa"/>
            <w:tcBorders>
              <w:bottom w:val="single" w:sz="18" w:space="0" w:color="auto"/>
            </w:tcBorders>
          </w:tcPr>
          <w:p w14:paraId="5AB52C70" w14:textId="77777777"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Where CA</w:t>
            </w:r>
          </w:p>
          <w:p w14:paraId="73769D53" w14:textId="77777777"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Response</w:t>
            </w:r>
          </w:p>
          <w:p w14:paraId="287E74C9" w14:textId="77777777" w:rsidR="00375AD3" w:rsidRPr="001310C3" w:rsidRDefault="00375AD3" w:rsidP="00B76712">
            <w:pPr>
              <w:pStyle w:val="Default"/>
              <w:rPr>
                <w:rFonts w:ascii="Function" w:hAnsi="Function"/>
                <w:bCs/>
                <w:color w:val="auto"/>
                <w:sz w:val="20"/>
                <w:szCs w:val="18"/>
              </w:rPr>
            </w:pPr>
            <w:r w:rsidRPr="001310C3">
              <w:rPr>
                <w:rFonts w:ascii="Function" w:hAnsi="Function"/>
                <w:bCs/>
                <w:color w:val="auto"/>
                <w:sz w:val="20"/>
                <w:szCs w:val="18"/>
              </w:rPr>
              <w:t>Documented</w:t>
            </w:r>
          </w:p>
          <w:p w14:paraId="590A08A1" w14:textId="450891A1"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checklist, logbook, written or electronic report, etc.)</w:t>
            </w:r>
          </w:p>
        </w:tc>
        <w:tc>
          <w:tcPr>
            <w:tcW w:w="1620" w:type="dxa"/>
            <w:tcBorders>
              <w:bottom w:val="single" w:sz="18" w:space="0" w:color="auto"/>
            </w:tcBorders>
          </w:tcPr>
          <w:p w14:paraId="0BDD88BD" w14:textId="77777777"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Person(s)</w:t>
            </w:r>
          </w:p>
          <w:p w14:paraId="4CD369CA" w14:textId="77777777"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Receiving CA Response</w:t>
            </w:r>
          </w:p>
          <w:p w14:paraId="70F9EE77" w14:textId="658E4DE3"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Name, Title, Organization)</w:t>
            </w:r>
          </w:p>
        </w:tc>
        <w:tc>
          <w:tcPr>
            <w:tcW w:w="1797" w:type="dxa"/>
            <w:tcBorders>
              <w:bottom w:val="single" w:sz="18" w:space="0" w:color="auto"/>
            </w:tcBorders>
          </w:tcPr>
          <w:p w14:paraId="1F4EDFB3" w14:textId="77777777" w:rsidR="00375AD3" w:rsidRPr="001310C3" w:rsidRDefault="00375AD3" w:rsidP="00B76712">
            <w:pPr>
              <w:pStyle w:val="Default"/>
              <w:rPr>
                <w:rFonts w:ascii="Function" w:hAnsi="Function"/>
                <w:bCs/>
                <w:color w:val="auto"/>
                <w:sz w:val="20"/>
                <w:szCs w:val="18"/>
              </w:rPr>
            </w:pPr>
            <w:r w:rsidRPr="001310C3">
              <w:rPr>
                <w:rFonts w:ascii="Function" w:hAnsi="Function"/>
                <w:bCs/>
                <w:color w:val="auto"/>
                <w:sz w:val="20"/>
                <w:szCs w:val="18"/>
              </w:rPr>
              <w:t>When response Due</w:t>
            </w:r>
          </w:p>
          <w:p w14:paraId="3F3E2D3D" w14:textId="2FE88E86" w:rsidR="00375AD3" w:rsidRPr="001310C3" w:rsidRDefault="00375AD3" w:rsidP="00B76712">
            <w:pPr>
              <w:pStyle w:val="Default"/>
              <w:rPr>
                <w:rFonts w:ascii="Function" w:hAnsi="Function"/>
                <w:color w:val="auto"/>
                <w:sz w:val="20"/>
                <w:szCs w:val="18"/>
              </w:rPr>
            </w:pPr>
            <w:r w:rsidRPr="001310C3">
              <w:rPr>
                <w:rFonts w:ascii="Function" w:hAnsi="Function"/>
                <w:bCs/>
                <w:color w:val="auto"/>
                <w:sz w:val="20"/>
                <w:szCs w:val="18"/>
              </w:rPr>
              <w:t>(immediately, within 1 week, in final report, etc.)</w:t>
            </w:r>
          </w:p>
        </w:tc>
      </w:tr>
      <w:tr w:rsidR="00375AD3" w:rsidRPr="00AE3671" w14:paraId="027D869A" w14:textId="77777777" w:rsidTr="009F6C07">
        <w:trPr>
          <w:cantSplit/>
          <w:trHeight w:val="432"/>
          <w:jc w:val="center"/>
        </w:trPr>
        <w:tc>
          <w:tcPr>
            <w:tcW w:w="1725" w:type="dxa"/>
            <w:tcBorders>
              <w:top w:val="single" w:sz="18" w:space="0" w:color="auto"/>
            </w:tcBorders>
          </w:tcPr>
          <w:p w14:paraId="55670817" w14:textId="77777777" w:rsidR="00375AD3" w:rsidRPr="00AE3671" w:rsidRDefault="00375AD3" w:rsidP="00111EEF">
            <w:pPr>
              <w:pStyle w:val="Default"/>
              <w:rPr>
                <w:rFonts w:ascii="Function" w:hAnsi="Function"/>
                <w:color w:val="auto"/>
                <w:sz w:val="18"/>
                <w:szCs w:val="18"/>
              </w:rPr>
            </w:pPr>
          </w:p>
        </w:tc>
        <w:tc>
          <w:tcPr>
            <w:tcW w:w="1182" w:type="dxa"/>
            <w:tcBorders>
              <w:top w:val="single" w:sz="18" w:space="0" w:color="auto"/>
            </w:tcBorders>
          </w:tcPr>
          <w:p w14:paraId="6CAE2B0D" w14:textId="77777777" w:rsidR="00375AD3" w:rsidRPr="00AE3671" w:rsidRDefault="00375AD3" w:rsidP="00111EEF">
            <w:pPr>
              <w:pStyle w:val="Default"/>
              <w:rPr>
                <w:rFonts w:ascii="Function" w:hAnsi="Function"/>
                <w:color w:val="auto"/>
                <w:sz w:val="18"/>
                <w:szCs w:val="18"/>
              </w:rPr>
            </w:pPr>
          </w:p>
        </w:tc>
        <w:tc>
          <w:tcPr>
            <w:tcW w:w="1410" w:type="dxa"/>
            <w:tcBorders>
              <w:top w:val="single" w:sz="18" w:space="0" w:color="auto"/>
            </w:tcBorders>
          </w:tcPr>
          <w:p w14:paraId="70B6839C" w14:textId="77777777" w:rsidR="00375AD3" w:rsidRPr="00AE3671" w:rsidRDefault="00375AD3" w:rsidP="00111EEF">
            <w:pPr>
              <w:pStyle w:val="Default"/>
              <w:rPr>
                <w:rFonts w:ascii="Function" w:hAnsi="Function"/>
                <w:color w:val="auto"/>
                <w:sz w:val="18"/>
                <w:szCs w:val="18"/>
              </w:rPr>
            </w:pPr>
          </w:p>
        </w:tc>
        <w:tc>
          <w:tcPr>
            <w:tcW w:w="1530" w:type="dxa"/>
            <w:tcBorders>
              <w:top w:val="single" w:sz="18" w:space="0" w:color="auto"/>
            </w:tcBorders>
          </w:tcPr>
          <w:p w14:paraId="39D91A0E" w14:textId="77777777" w:rsidR="00375AD3" w:rsidRPr="00AE3671" w:rsidRDefault="00375AD3" w:rsidP="00111EEF">
            <w:pPr>
              <w:pStyle w:val="Default"/>
              <w:rPr>
                <w:rFonts w:ascii="Function" w:hAnsi="Function"/>
                <w:color w:val="auto"/>
                <w:sz w:val="18"/>
                <w:szCs w:val="18"/>
              </w:rPr>
            </w:pPr>
          </w:p>
        </w:tc>
        <w:tc>
          <w:tcPr>
            <w:tcW w:w="1710" w:type="dxa"/>
            <w:tcBorders>
              <w:top w:val="single" w:sz="18" w:space="0" w:color="auto"/>
            </w:tcBorders>
          </w:tcPr>
          <w:p w14:paraId="24E3FB79" w14:textId="47AC58D7" w:rsidR="00375AD3" w:rsidRPr="00AE3671" w:rsidRDefault="00375AD3" w:rsidP="00111EEF">
            <w:pPr>
              <w:pStyle w:val="Default"/>
              <w:rPr>
                <w:rFonts w:ascii="Function" w:hAnsi="Function"/>
                <w:color w:val="auto"/>
                <w:sz w:val="18"/>
                <w:szCs w:val="18"/>
              </w:rPr>
            </w:pPr>
          </w:p>
        </w:tc>
        <w:tc>
          <w:tcPr>
            <w:tcW w:w="1620" w:type="dxa"/>
            <w:tcBorders>
              <w:top w:val="single" w:sz="18" w:space="0" w:color="auto"/>
            </w:tcBorders>
          </w:tcPr>
          <w:p w14:paraId="593317EA" w14:textId="77777777" w:rsidR="00375AD3" w:rsidRPr="00AE3671" w:rsidRDefault="00375AD3" w:rsidP="00111EEF">
            <w:pPr>
              <w:pStyle w:val="Default"/>
              <w:rPr>
                <w:rFonts w:ascii="Function" w:hAnsi="Function"/>
                <w:color w:val="auto"/>
                <w:sz w:val="18"/>
                <w:szCs w:val="18"/>
              </w:rPr>
            </w:pPr>
          </w:p>
        </w:tc>
        <w:tc>
          <w:tcPr>
            <w:tcW w:w="1797" w:type="dxa"/>
            <w:tcBorders>
              <w:top w:val="single" w:sz="18" w:space="0" w:color="auto"/>
            </w:tcBorders>
          </w:tcPr>
          <w:p w14:paraId="18294660" w14:textId="77777777" w:rsidR="00375AD3" w:rsidRPr="00AE3671" w:rsidRDefault="00375AD3" w:rsidP="00111EEF">
            <w:pPr>
              <w:pStyle w:val="Default"/>
              <w:rPr>
                <w:rFonts w:ascii="Function" w:hAnsi="Function"/>
                <w:color w:val="auto"/>
                <w:sz w:val="18"/>
                <w:szCs w:val="18"/>
              </w:rPr>
            </w:pPr>
          </w:p>
        </w:tc>
      </w:tr>
      <w:tr w:rsidR="00375AD3" w:rsidRPr="00AE3671" w14:paraId="1FCC58C4" w14:textId="77777777" w:rsidTr="00375AD3">
        <w:trPr>
          <w:cantSplit/>
          <w:trHeight w:val="432"/>
          <w:jc w:val="center"/>
        </w:trPr>
        <w:tc>
          <w:tcPr>
            <w:tcW w:w="1725" w:type="dxa"/>
          </w:tcPr>
          <w:p w14:paraId="24A17E7D" w14:textId="77777777" w:rsidR="00375AD3" w:rsidRPr="00AE3671" w:rsidRDefault="00375AD3" w:rsidP="00111EEF">
            <w:pPr>
              <w:pStyle w:val="Default"/>
              <w:rPr>
                <w:rFonts w:ascii="Function" w:hAnsi="Function"/>
                <w:color w:val="auto"/>
                <w:sz w:val="18"/>
                <w:szCs w:val="18"/>
              </w:rPr>
            </w:pPr>
          </w:p>
        </w:tc>
        <w:tc>
          <w:tcPr>
            <w:tcW w:w="1182" w:type="dxa"/>
          </w:tcPr>
          <w:p w14:paraId="627E5242" w14:textId="77777777" w:rsidR="00375AD3" w:rsidRPr="00AE3671" w:rsidRDefault="00375AD3" w:rsidP="00111EEF">
            <w:pPr>
              <w:pStyle w:val="Default"/>
              <w:rPr>
                <w:rFonts w:ascii="Function" w:hAnsi="Function"/>
                <w:color w:val="auto"/>
                <w:sz w:val="18"/>
                <w:szCs w:val="18"/>
              </w:rPr>
            </w:pPr>
          </w:p>
        </w:tc>
        <w:tc>
          <w:tcPr>
            <w:tcW w:w="1410" w:type="dxa"/>
          </w:tcPr>
          <w:p w14:paraId="23269E72" w14:textId="77777777" w:rsidR="00375AD3" w:rsidRPr="00AE3671" w:rsidRDefault="00375AD3" w:rsidP="00111EEF">
            <w:pPr>
              <w:pStyle w:val="Default"/>
              <w:rPr>
                <w:rFonts w:ascii="Function" w:hAnsi="Function"/>
                <w:color w:val="auto"/>
                <w:sz w:val="18"/>
                <w:szCs w:val="18"/>
              </w:rPr>
            </w:pPr>
          </w:p>
        </w:tc>
        <w:tc>
          <w:tcPr>
            <w:tcW w:w="1530" w:type="dxa"/>
          </w:tcPr>
          <w:p w14:paraId="4045F460" w14:textId="77777777" w:rsidR="00375AD3" w:rsidRPr="00AE3671" w:rsidRDefault="00375AD3" w:rsidP="00111EEF">
            <w:pPr>
              <w:pStyle w:val="Default"/>
              <w:rPr>
                <w:rFonts w:ascii="Function" w:hAnsi="Function"/>
                <w:color w:val="auto"/>
                <w:sz w:val="18"/>
                <w:szCs w:val="18"/>
              </w:rPr>
            </w:pPr>
          </w:p>
        </w:tc>
        <w:tc>
          <w:tcPr>
            <w:tcW w:w="1710" w:type="dxa"/>
          </w:tcPr>
          <w:p w14:paraId="1B99478B" w14:textId="58C95EC8" w:rsidR="00375AD3" w:rsidRPr="00AE3671" w:rsidRDefault="00375AD3" w:rsidP="00111EEF">
            <w:pPr>
              <w:pStyle w:val="Default"/>
              <w:rPr>
                <w:rFonts w:ascii="Function" w:hAnsi="Function"/>
                <w:color w:val="auto"/>
                <w:sz w:val="18"/>
                <w:szCs w:val="18"/>
              </w:rPr>
            </w:pPr>
          </w:p>
        </w:tc>
        <w:tc>
          <w:tcPr>
            <w:tcW w:w="1620" w:type="dxa"/>
          </w:tcPr>
          <w:p w14:paraId="625A67F3" w14:textId="77777777" w:rsidR="00375AD3" w:rsidRPr="00AE3671" w:rsidRDefault="00375AD3" w:rsidP="00111EEF">
            <w:pPr>
              <w:pStyle w:val="Default"/>
              <w:rPr>
                <w:rFonts w:ascii="Function" w:hAnsi="Function"/>
                <w:color w:val="auto"/>
                <w:sz w:val="18"/>
                <w:szCs w:val="18"/>
              </w:rPr>
            </w:pPr>
          </w:p>
        </w:tc>
        <w:tc>
          <w:tcPr>
            <w:tcW w:w="1797" w:type="dxa"/>
          </w:tcPr>
          <w:p w14:paraId="4152C7EB" w14:textId="77777777" w:rsidR="00375AD3" w:rsidRPr="00AE3671" w:rsidRDefault="00375AD3" w:rsidP="00111EEF">
            <w:pPr>
              <w:pStyle w:val="Default"/>
              <w:rPr>
                <w:rFonts w:ascii="Function" w:hAnsi="Function"/>
                <w:color w:val="auto"/>
                <w:sz w:val="18"/>
                <w:szCs w:val="18"/>
              </w:rPr>
            </w:pPr>
          </w:p>
        </w:tc>
      </w:tr>
      <w:tr w:rsidR="00375AD3" w:rsidRPr="00AE3671" w14:paraId="50F82CBE" w14:textId="77777777" w:rsidTr="00375AD3">
        <w:trPr>
          <w:cantSplit/>
          <w:trHeight w:val="432"/>
          <w:jc w:val="center"/>
        </w:trPr>
        <w:tc>
          <w:tcPr>
            <w:tcW w:w="1725" w:type="dxa"/>
          </w:tcPr>
          <w:p w14:paraId="7D761B3C" w14:textId="77777777" w:rsidR="00375AD3" w:rsidRPr="00AE3671" w:rsidRDefault="00375AD3" w:rsidP="00111EEF">
            <w:pPr>
              <w:pStyle w:val="Default"/>
              <w:rPr>
                <w:rFonts w:ascii="Function" w:hAnsi="Function"/>
                <w:color w:val="auto"/>
                <w:sz w:val="18"/>
                <w:szCs w:val="18"/>
              </w:rPr>
            </w:pPr>
          </w:p>
        </w:tc>
        <w:tc>
          <w:tcPr>
            <w:tcW w:w="1182" w:type="dxa"/>
          </w:tcPr>
          <w:p w14:paraId="36FFCA4D" w14:textId="77777777" w:rsidR="00375AD3" w:rsidRPr="00AE3671" w:rsidRDefault="00375AD3" w:rsidP="00111EEF">
            <w:pPr>
              <w:pStyle w:val="Default"/>
              <w:rPr>
                <w:rFonts w:ascii="Function" w:hAnsi="Function"/>
                <w:color w:val="auto"/>
                <w:sz w:val="18"/>
                <w:szCs w:val="18"/>
              </w:rPr>
            </w:pPr>
          </w:p>
        </w:tc>
        <w:tc>
          <w:tcPr>
            <w:tcW w:w="1410" w:type="dxa"/>
          </w:tcPr>
          <w:p w14:paraId="0E00CF68" w14:textId="77777777" w:rsidR="00375AD3" w:rsidRPr="00AE3671" w:rsidRDefault="00375AD3" w:rsidP="00111EEF">
            <w:pPr>
              <w:pStyle w:val="Default"/>
              <w:rPr>
                <w:rFonts w:ascii="Function" w:hAnsi="Function"/>
                <w:color w:val="auto"/>
                <w:sz w:val="18"/>
                <w:szCs w:val="18"/>
              </w:rPr>
            </w:pPr>
          </w:p>
        </w:tc>
        <w:tc>
          <w:tcPr>
            <w:tcW w:w="1530" w:type="dxa"/>
          </w:tcPr>
          <w:p w14:paraId="25DAAB9B" w14:textId="77777777" w:rsidR="00375AD3" w:rsidRPr="00AE3671" w:rsidRDefault="00375AD3" w:rsidP="00111EEF">
            <w:pPr>
              <w:pStyle w:val="Default"/>
              <w:rPr>
                <w:rFonts w:ascii="Function" w:hAnsi="Function"/>
                <w:color w:val="auto"/>
                <w:sz w:val="18"/>
                <w:szCs w:val="18"/>
              </w:rPr>
            </w:pPr>
          </w:p>
        </w:tc>
        <w:tc>
          <w:tcPr>
            <w:tcW w:w="1710" w:type="dxa"/>
          </w:tcPr>
          <w:p w14:paraId="50217DAE" w14:textId="56BCD8EC" w:rsidR="00375AD3" w:rsidRPr="00AE3671" w:rsidRDefault="00375AD3" w:rsidP="00111EEF">
            <w:pPr>
              <w:pStyle w:val="Default"/>
              <w:rPr>
                <w:rFonts w:ascii="Function" w:hAnsi="Function"/>
                <w:color w:val="auto"/>
                <w:sz w:val="18"/>
                <w:szCs w:val="18"/>
              </w:rPr>
            </w:pPr>
          </w:p>
        </w:tc>
        <w:tc>
          <w:tcPr>
            <w:tcW w:w="1620" w:type="dxa"/>
          </w:tcPr>
          <w:p w14:paraId="2FDF5F31" w14:textId="77777777" w:rsidR="00375AD3" w:rsidRPr="00AE3671" w:rsidRDefault="00375AD3" w:rsidP="00111EEF">
            <w:pPr>
              <w:pStyle w:val="Default"/>
              <w:rPr>
                <w:rFonts w:ascii="Function" w:hAnsi="Function"/>
                <w:color w:val="auto"/>
                <w:sz w:val="18"/>
                <w:szCs w:val="18"/>
              </w:rPr>
            </w:pPr>
          </w:p>
        </w:tc>
        <w:tc>
          <w:tcPr>
            <w:tcW w:w="1797" w:type="dxa"/>
          </w:tcPr>
          <w:p w14:paraId="2753B29E" w14:textId="77777777" w:rsidR="00375AD3" w:rsidRPr="00AE3671" w:rsidRDefault="00375AD3" w:rsidP="00111EEF">
            <w:pPr>
              <w:pStyle w:val="Default"/>
              <w:rPr>
                <w:rFonts w:ascii="Function" w:hAnsi="Function"/>
                <w:color w:val="auto"/>
                <w:sz w:val="18"/>
                <w:szCs w:val="18"/>
              </w:rPr>
            </w:pPr>
          </w:p>
        </w:tc>
      </w:tr>
      <w:tr w:rsidR="00375AD3" w:rsidRPr="00AE3671" w14:paraId="4F97ECEA" w14:textId="77777777" w:rsidTr="00375AD3">
        <w:trPr>
          <w:cantSplit/>
          <w:trHeight w:val="432"/>
          <w:jc w:val="center"/>
        </w:trPr>
        <w:tc>
          <w:tcPr>
            <w:tcW w:w="1725" w:type="dxa"/>
          </w:tcPr>
          <w:p w14:paraId="5BD94A97" w14:textId="77777777" w:rsidR="00375AD3" w:rsidRPr="00AE3671" w:rsidRDefault="00375AD3" w:rsidP="00111EEF">
            <w:pPr>
              <w:pStyle w:val="Default"/>
              <w:rPr>
                <w:rFonts w:ascii="Function" w:hAnsi="Function"/>
                <w:color w:val="auto"/>
                <w:sz w:val="18"/>
                <w:szCs w:val="18"/>
              </w:rPr>
            </w:pPr>
          </w:p>
        </w:tc>
        <w:tc>
          <w:tcPr>
            <w:tcW w:w="1182" w:type="dxa"/>
          </w:tcPr>
          <w:p w14:paraId="3A0F6D54" w14:textId="77777777" w:rsidR="00375AD3" w:rsidRPr="00AE3671" w:rsidRDefault="00375AD3" w:rsidP="00111EEF">
            <w:pPr>
              <w:pStyle w:val="Default"/>
              <w:rPr>
                <w:rFonts w:ascii="Function" w:hAnsi="Function"/>
                <w:color w:val="auto"/>
                <w:sz w:val="18"/>
                <w:szCs w:val="18"/>
              </w:rPr>
            </w:pPr>
          </w:p>
        </w:tc>
        <w:tc>
          <w:tcPr>
            <w:tcW w:w="1410" w:type="dxa"/>
          </w:tcPr>
          <w:p w14:paraId="7CE20D9F" w14:textId="77777777" w:rsidR="00375AD3" w:rsidRPr="00AE3671" w:rsidRDefault="00375AD3" w:rsidP="00111EEF">
            <w:pPr>
              <w:pStyle w:val="Default"/>
              <w:rPr>
                <w:rFonts w:ascii="Function" w:hAnsi="Function"/>
                <w:color w:val="auto"/>
                <w:sz w:val="18"/>
                <w:szCs w:val="18"/>
              </w:rPr>
            </w:pPr>
          </w:p>
        </w:tc>
        <w:tc>
          <w:tcPr>
            <w:tcW w:w="1530" w:type="dxa"/>
          </w:tcPr>
          <w:p w14:paraId="0B410217" w14:textId="77777777" w:rsidR="00375AD3" w:rsidRPr="00AE3671" w:rsidRDefault="00375AD3" w:rsidP="00111EEF">
            <w:pPr>
              <w:pStyle w:val="Default"/>
              <w:rPr>
                <w:rFonts w:ascii="Function" w:hAnsi="Function"/>
                <w:color w:val="auto"/>
                <w:sz w:val="18"/>
                <w:szCs w:val="18"/>
              </w:rPr>
            </w:pPr>
          </w:p>
        </w:tc>
        <w:tc>
          <w:tcPr>
            <w:tcW w:w="1710" w:type="dxa"/>
          </w:tcPr>
          <w:p w14:paraId="0731925D" w14:textId="50F612EE" w:rsidR="00375AD3" w:rsidRPr="00AE3671" w:rsidRDefault="00375AD3" w:rsidP="00111EEF">
            <w:pPr>
              <w:pStyle w:val="Default"/>
              <w:rPr>
                <w:rFonts w:ascii="Function" w:hAnsi="Function"/>
                <w:color w:val="auto"/>
                <w:sz w:val="18"/>
                <w:szCs w:val="18"/>
              </w:rPr>
            </w:pPr>
          </w:p>
        </w:tc>
        <w:tc>
          <w:tcPr>
            <w:tcW w:w="1620" w:type="dxa"/>
          </w:tcPr>
          <w:p w14:paraId="13C8A82B" w14:textId="77777777" w:rsidR="00375AD3" w:rsidRPr="00AE3671" w:rsidRDefault="00375AD3" w:rsidP="00111EEF">
            <w:pPr>
              <w:pStyle w:val="Default"/>
              <w:rPr>
                <w:rFonts w:ascii="Function" w:hAnsi="Function"/>
                <w:color w:val="auto"/>
                <w:sz w:val="18"/>
                <w:szCs w:val="18"/>
              </w:rPr>
            </w:pPr>
          </w:p>
        </w:tc>
        <w:tc>
          <w:tcPr>
            <w:tcW w:w="1797" w:type="dxa"/>
          </w:tcPr>
          <w:p w14:paraId="13E83DCF" w14:textId="77777777" w:rsidR="00375AD3" w:rsidRPr="00AE3671" w:rsidRDefault="00375AD3" w:rsidP="00111EEF">
            <w:pPr>
              <w:pStyle w:val="Default"/>
              <w:rPr>
                <w:rFonts w:ascii="Function" w:hAnsi="Function"/>
                <w:color w:val="auto"/>
                <w:sz w:val="18"/>
                <w:szCs w:val="18"/>
              </w:rPr>
            </w:pPr>
          </w:p>
        </w:tc>
      </w:tr>
      <w:tr w:rsidR="00375AD3" w:rsidRPr="00AE3671" w14:paraId="46B96610" w14:textId="77777777" w:rsidTr="00375AD3">
        <w:trPr>
          <w:cantSplit/>
          <w:trHeight w:val="432"/>
          <w:jc w:val="center"/>
        </w:trPr>
        <w:tc>
          <w:tcPr>
            <w:tcW w:w="1725" w:type="dxa"/>
          </w:tcPr>
          <w:p w14:paraId="1268A820" w14:textId="77777777" w:rsidR="00375AD3" w:rsidRPr="00AE3671" w:rsidRDefault="00375AD3" w:rsidP="00111EEF">
            <w:pPr>
              <w:pStyle w:val="Default"/>
              <w:rPr>
                <w:rFonts w:ascii="Function" w:hAnsi="Function"/>
                <w:color w:val="auto"/>
                <w:sz w:val="18"/>
                <w:szCs w:val="18"/>
              </w:rPr>
            </w:pPr>
          </w:p>
        </w:tc>
        <w:tc>
          <w:tcPr>
            <w:tcW w:w="1182" w:type="dxa"/>
          </w:tcPr>
          <w:p w14:paraId="5406824E" w14:textId="77777777" w:rsidR="00375AD3" w:rsidRPr="00AE3671" w:rsidRDefault="00375AD3" w:rsidP="00111EEF">
            <w:pPr>
              <w:pStyle w:val="Default"/>
              <w:rPr>
                <w:rFonts w:ascii="Function" w:hAnsi="Function"/>
                <w:color w:val="auto"/>
                <w:sz w:val="18"/>
                <w:szCs w:val="18"/>
              </w:rPr>
            </w:pPr>
          </w:p>
        </w:tc>
        <w:tc>
          <w:tcPr>
            <w:tcW w:w="1410" w:type="dxa"/>
          </w:tcPr>
          <w:p w14:paraId="18C1CA66" w14:textId="77777777" w:rsidR="00375AD3" w:rsidRPr="00AE3671" w:rsidRDefault="00375AD3" w:rsidP="00111EEF">
            <w:pPr>
              <w:pStyle w:val="Default"/>
              <w:rPr>
                <w:rFonts w:ascii="Function" w:hAnsi="Function"/>
                <w:color w:val="auto"/>
                <w:sz w:val="18"/>
                <w:szCs w:val="18"/>
              </w:rPr>
            </w:pPr>
          </w:p>
        </w:tc>
        <w:tc>
          <w:tcPr>
            <w:tcW w:w="1530" w:type="dxa"/>
          </w:tcPr>
          <w:p w14:paraId="29153428" w14:textId="77777777" w:rsidR="00375AD3" w:rsidRPr="00AE3671" w:rsidRDefault="00375AD3" w:rsidP="00111EEF">
            <w:pPr>
              <w:pStyle w:val="Default"/>
              <w:rPr>
                <w:rFonts w:ascii="Function" w:hAnsi="Function"/>
                <w:color w:val="auto"/>
                <w:sz w:val="18"/>
                <w:szCs w:val="18"/>
              </w:rPr>
            </w:pPr>
          </w:p>
        </w:tc>
        <w:tc>
          <w:tcPr>
            <w:tcW w:w="1710" w:type="dxa"/>
          </w:tcPr>
          <w:p w14:paraId="5D7E5949" w14:textId="57F9E6B9" w:rsidR="00375AD3" w:rsidRPr="00AE3671" w:rsidRDefault="00375AD3" w:rsidP="00111EEF">
            <w:pPr>
              <w:pStyle w:val="Default"/>
              <w:rPr>
                <w:rFonts w:ascii="Function" w:hAnsi="Function"/>
                <w:color w:val="auto"/>
                <w:sz w:val="18"/>
                <w:szCs w:val="18"/>
              </w:rPr>
            </w:pPr>
          </w:p>
        </w:tc>
        <w:tc>
          <w:tcPr>
            <w:tcW w:w="1620" w:type="dxa"/>
          </w:tcPr>
          <w:p w14:paraId="53342221" w14:textId="77777777" w:rsidR="00375AD3" w:rsidRPr="00AE3671" w:rsidRDefault="00375AD3" w:rsidP="00111EEF">
            <w:pPr>
              <w:pStyle w:val="Default"/>
              <w:rPr>
                <w:rFonts w:ascii="Function" w:hAnsi="Function"/>
                <w:color w:val="auto"/>
                <w:sz w:val="18"/>
                <w:szCs w:val="18"/>
              </w:rPr>
            </w:pPr>
          </w:p>
        </w:tc>
        <w:tc>
          <w:tcPr>
            <w:tcW w:w="1797" w:type="dxa"/>
          </w:tcPr>
          <w:p w14:paraId="120E3950" w14:textId="77777777" w:rsidR="00375AD3" w:rsidRPr="00AE3671" w:rsidRDefault="00375AD3" w:rsidP="00111EEF">
            <w:pPr>
              <w:pStyle w:val="Default"/>
              <w:rPr>
                <w:rFonts w:ascii="Function" w:hAnsi="Function"/>
                <w:color w:val="auto"/>
                <w:sz w:val="18"/>
                <w:szCs w:val="18"/>
              </w:rPr>
            </w:pPr>
          </w:p>
        </w:tc>
      </w:tr>
    </w:tbl>
    <w:p w14:paraId="16844860" w14:textId="77777777" w:rsidR="00375AD3" w:rsidRPr="00AE3671" w:rsidRDefault="00375AD3" w:rsidP="00111EEF">
      <w:pPr>
        <w:spacing w:after="0" w:line="259" w:lineRule="auto"/>
        <w:ind w:left="53" w:right="0" w:firstLine="0"/>
        <w:rPr>
          <w:rFonts w:ascii="Function" w:eastAsia="Calibri" w:hAnsi="Function"/>
          <w:b/>
          <w:i w:val="0"/>
          <w:color w:val="auto"/>
        </w:rPr>
      </w:pPr>
    </w:p>
    <w:p w14:paraId="6DA4DE63" w14:textId="22693D11" w:rsidR="00F02D3B" w:rsidRPr="00AE3671" w:rsidRDefault="00F02D3B" w:rsidP="00111EEF">
      <w:pPr>
        <w:pStyle w:val="Default"/>
        <w:rPr>
          <w:rFonts w:ascii="Function" w:hAnsi="Function"/>
          <w:color w:val="auto"/>
          <w:sz w:val="22"/>
          <w:szCs w:val="22"/>
        </w:rPr>
      </w:pPr>
    </w:p>
    <w:p w14:paraId="61078E34" w14:textId="3971506E" w:rsidR="002F027E" w:rsidRPr="00AE3671" w:rsidRDefault="002F027E" w:rsidP="00111EEF">
      <w:pPr>
        <w:autoSpaceDE w:val="0"/>
        <w:autoSpaceDN w:val="0"/>
        <w:adjustRightInd w:val="0"/>
        <w:spacing w:before="60"/>
        <w:rPr>
          <w:rFonts w:ascii="Function" w:hAnsi="Function"/>
          <w:color w:val="FF0000"/>
          <w:sz w:val="18"/>
        </w:rPr>
      </w:pPr>
    </w:p>
    <w:p w14:paraId="281452BE" w14:textId="77777777" w:rsidR="00DE3756" w:rsidRPr="00AE3671" w:rsidRDefault="00DE3756" w:rsidP="00111EEF">
      <w:pPr>
        <w:rPr>
          <w:rFonts w:ascii="Function" w:hAnsi="Function"/>
          <w:sz w:val="24"/>
          <w:szCs w:val="24"/>
        </w:rPr>
        <w:sectPr w:rsidR="00DE3756" w:rsidRPr="00AE3671" w:rsidSect="008C486B">
          <w:pgSz w:w="12240" w:h="15840"/>
          <w:pgMar w:top="990" w:right="630" w:bottom="900" w:left="630" w:header="763" w:footer="242" w:gutter="0"/>
          <w:cols w:space="720"/>
          <w:docGrid w:linePitch="299"/>
        </w:sectPr>
      </w:pPr>
    </w:p>
    <w:p w14:paraId="2FEE11D0" w14:textId="571261B5" w:rsidR="00750334" w:rsidRPr="001310C3" w:rsidRDefault="00750334" w:rsidP="002B2734">
      <w:pPr>
        <w:pStyle w:val="TOCHeading"/>
        <w:spacing w:before="0" w:after="60" w:line="276" w:lineRule="auto"/>
        <w:ind w:left="-90"/>
        <w:rPr>
          <w:rFonts w:ascii="Function" w:hAnsi="Function"/>
          <w:b/>
          <w:color w:val="FF0000"/>
          <w:sz w:val="24"/>
          <w:szCs w:val="28"/>
        </w:rPr>
      </w:pPr>
      <w:bookmarkStart w:id="9" w:name="_Toc472672403"/>
      <w:r w:rsidRPr="001310C3">
        <w:rPr>
          <w:rFonts w:ascii="Function" w:eastAsia="Calibri" w:hAnsi="Function"/>
          <w:b/>
          <w:color w:val="auto"/>
          <w:sz w:val="24"/>
          <w:szCs w:val="28"/>
        </w:rPr>
        <w:lastRenderedPageBreak/>
        <w:t>Template #1</w:t>
      </w:r>
      <w:r w:rsidR="00B65759" w:rsidRPr="001310C3">
        <w:rPr>
          <w:rFonts w:ascii="Function" w:eastAsia="Calibri" w:hAnsi="Function"/>
          <w:b/>
          <w:color w:val="auto"/>
          <w:sz w:val="24"/>
          <w:szCs w:val="28"/>
        </w:rPr>
        <w:t>6</w:t>
      </w:r>
      <w:r w:rsidRPr="001310C3">
        <w:rPr>
          <w:rFonts w:ascii="Function" w:eastAsia="Calibri" w:hAnsi="Function"/>
          <w:b/>
          <w:color w:val="auto"/>
          <w:sz w:val="24"/>
          <w:szCs w:val="28"/>
        </w:rPr>
        <w:t>: Data Review and Usability</w:t>
      </w:r>
    </w:p>
    <w:p w14:paraId="440B24F0" w14:textId="77777777" w:rsidR="005F749E" w:rsidRPr="00AE3671" w:rsidRDefault="005F749E" w:rsidP="00111EEF">
      <w:pPr>
        <w:pStyle w:val="Heading1"/>
        <w:ind w:left="1440" w:right="4" w:hanging="1437"/>
        <w:jc w:val="left"/>
        <w:rPr>
          <w:rFonts w:ascii="Function" w:hAnsi="Function" w:cs="Times New Roman"/>
          <w:szCs w:val="24"/>
        </w:rPr>
      </w:pPr>
    </w:p>
    <w:p w14:paraId="6C9C46F2" w14:textId="6B4E847F" w:rsidR="00931AAB" w:rsidRPr="00AE3671" w:rsidRDefault="00931AAB" w:rsidP="001310C3">
      <w:pPr>
        <w:pStyle w:val="Blueborder"/>
        <w:shd w:val="clear" w:color="auto" w:fill="D9D9D9" w:themeFill="background1" w:themeFillShade="D9"/>
        <w:rPr>
          <w:rFonts w:ascii="Function" w:hAnsi="Function"/>
        </w:rPr>
      </w:pPr>
      <w:r w:rsidRPr="00AE3671">
        <w:rPr>
          <w:rFonts w:ascii="Function" w:hAnsi="Function"/>
        </w:rPr>
        <w:t xml:space="preserve">Include in this section the types of checks that will be performed </w:t>
      </w:r>
      <w:r w:rsidR="009250F1" w:rsidRPr="00AE3671">
        <w:rPr>
          <w:rFonts w:ascii="Function" w:hAnsi="Function"/>
        </w:rPr>
        <w:t xml:space="preserve">during and </w:t>
      </w:r>
      <w:r w:rsidRPr="00AE3671">
        <w:rPr>
          <w:rFonts w:ascii="Function" w:hAnsi="Function"/>
        </w:rPr>
        <w:t xml:space="preserve">at the end of the project to determine if the data collected </w:t>
      </w:r>
      <w:r w:rsidR="009A16AE">
        <w:rPr>
          <w:rFonts w:ascii="Function" w:hAnsi="Function"/>
        </w:rPr>
        <w:t>are</w:t>
      </w:r>
      <w:r w:rsidRPr="00AE3671">
        <w:rPr>
          <w:rFonts w:ascii="Function" w:hAnsi="Function"/>
        </w:rPr>
        <w:t xml:space="preserve"> usable for achie</w:t>
      </w:r>
      <w:r w:rsidR="0009377C" w:rsidRPr="00AE3671">
        <w:rPr>
          <w:rFonts w:ascii="Function" w:hAnsi="Function"/>
        </w:rPr>
        <w:t xml:space="preserve">ving the </w:t>
      </w:r>
      <w:r w:rsidR="008319F9" w:rsidRPr="00AE3671">
        <w:rPr>
          <w:rFonts w:ascii="Function" w:hAnsi="Function"/>
        </w:rPr>
        <w:t>objectives</w:t>
      </w:r>
      <w:r w:rsidR="0009377C" w:rsidRPr="00AE3671">
        <w:rPr>
          <w:rFonts w:ascii="Function" w:hAnsi="Function"/>
        </w:rPr>
        <w:t xml:space="preserve"> of the project. </w:t>
      </w:r>
      <w:r w:rsidR="009250F1" w:rsidRPr="00AE3671">
        <w:rPr>
          <w:rFonts w:ascii="Function" w:hAnsi="Function"/>
        </w:rPr>
        <w:t xml:space="preserve">Describe the </w:t>
      </w:r>
      <w:r w:rsidR="00843444" w:rsidRPr="00AE3671">
        <w:rPr>
          <w:rFonts w:ascii="Function" w:hAnsi="Function"/>
        </w:rPr>
        <w:t>data review</w:t>
      </w:r>
      <w:r w:rsidR="009250F1" w:rsidRPr="00AE3671">
        <w:rPr>
          <w:rFonts w:ascii="Function" w:hAnsi="Function"/>
        </w:rPr>
        <w:t>, verification and validation steps that will be performed to determine if project data were collected, generated, and analyzed according t</w:t>
      </w:r>
      <w:r w:rsidR="008319F9" w:rsidRPr="00AE3671">
        <w:rPr>
          <w:rFonts w:ascii="Function" w:hAnsi="Function"/>
        </w:rPr>
        <w:t>o t</w:t>
      </w:r>
      <w:r w:rsidR="009250F1" w:rsidRPr="00AE3671">
        <w:rPr>
          <w:rFonts w:ascii="Function" w:hAnsi="Function"/>
        </w:rPr>
        <w:t xml:space="preserve">he project's planned requirements. </w:t>
      </w:r>
      <w:r w:rsidR="00843444" w:rsidRPr="00AE3671">
        <w:rPr>
          <w:rFonts w:ascii="Function" w:hAnsi="Function"/>
        </w:rPr>
        <w:t>You w</w:t>
      </w:r>
      <w:r w:rsidRPr="00AE3671">
        <w:rPr>
          <w:rFonts w:ascii="Function" w:hAnsi="Function"/>
        </w:rPr>
        <w:t xml:space="preserve">ill need to lay out a process for determining data usability </w:t>
      </w:r>
      <w:proofErr w:type="gramStart"/>
      <w:r w:rsidRPr="00AE3671">
        <w:rPr>
          <w:rFonts w:ascii="Function" w:hAnsi="Function"/>
        </w:rPr>
        <w:t>in the event that</w:t>
      </w:r>
      <w:proofErr w:type="gramEnd"/>
      <w:r w:rsidRPr="00AE3671">
        <w:rPr>
          <w:rFonts w:ascii="Function" w:hAnsi="Function"/>
        </w:rPr>
        <w:t xml:space="preserve"> QC criteria are not met. </w:t>
      </w:r>
      <w:r w:rsidR="00104E2F" w:rsidRPr="00AE3671">
        <w:rPr>
          <w:rFonts w:ascii="Function" w:hAnsi="Function"/>
        </w:rPr>
        <w:t xml:space="preserve">Although data verification, validation, and usability are typically conducted sequentially, it may be beneficial (and more cost effective) for many projects to combine steps. For example, the entity conducting the verification could also conduct the first step of the validation process concurrently. </w:t>
      </w:r>
      <w:r w:rsidR="009250F1" w:rsidRPr="00AE3671">
        <w:rPr>
          <w:rFonts w:ascii="Function" w:hAnsi="Function"/>
        </w:rPr>
        <w:t>Refer to E</w:t>
      </w:r>
      <w:r w:rsidR="009250F1" w:rsidRPr="00AE3671">
        <w:rPr>
          <w:rFonts w:ascii="Function" w:hAnsi="Function"/>
          <w:i/>
        </w:rPr>
        <w:t>PA QA/G-8 Guidance on Environmental Data Verification and Data Validation</w:t>
      </w:r>
      <w:r w:rsidR="009250F1" w:rsidRPr="00AE3671">
        <w:rPr>
          <w:rFonts w:ascii="Function" w:hAnsi="Function"/>
        </w:rPr>
        <w:t xml:space="preserve"> for more detailed information on these reviews</w:t>
      </w:r>
      <w:r w:rsidR="009250F1" w:rsidRPr="00AE3671">
        <w:rPr>
          <w:rFonts w:ascii="Function" w:hAnsi="Function"/>
          <w:i/>
        </w:rPr>
        <w:t>.</w:t>
      </w:r>
    </w:p>
    <w:p w14:paraId="5F2D591A" w14:textId="0F2E2E7A" w:rsidR="009250F1" w:rsidRPr="00AE3671" w:rsidRDefault="009250F1" w:rsidP="00111EEF">
      <w:pPr>
        <w:spacing w:line="276" w:lineRule="auto"/>
        <w:rPr>
          <w:rFonts w:ascii="Function" w:hAnsi="Function"/>
          <w:i w:val="0"/>
        </w:rPr>
      </w:pPr>
    </w:p>
    <w:p w14:paraId="3AFAC0DD" w14:textId="5E24B097" w:rsidR="00B059B6" w:rsidRPr="00B76712" w:rsidRDefault="008319F9" w:rsidP="00111EEF">
      <w:pPr>
        <w:ind w:left="0" w:firstLine="0"/>
        <w:rPr>
          <w:rFonts w:ascii="Function" w:hAnsi="Function" w:cstheme="minorHAnsi"/>
          <w:b/>
          <w:i w:val="0"/>
        </w:rPr>
      </w:pPr>
      <w:r w:rsidRPr="00B76712">
        <w:rPr>
          <w:rFonts w:ascii="Function" w:hAnsi="Function" w:cstheme="minorHAnsi"/>
          <w:b/>
          <w:i w:val="0"/>
        </w:rPr>
        <w:t>Create a table or provide a narrative statement in response to these questions.</w:t>
      </w:r>
    </w:p>
    <w:p w14:paraId="73C4B615" w14:textId="77777777" w:rsidR="008319F9" w:rsidRPr="00AE3671" w:rsidRDefault="008319F9" w:rsidP="00111EEF">
      <w:pPr>
        <w:ind w:left="0" w:firstLine="0"/>
        <w:rPr>
          <w:rFonts w:ascii="Function" w:hAnsi="Function" w:cstheme="minorHAnsi"/>
        </w:rPr>
      </w:pPr>
    </w:p>
    <w:p w14:paraId="51C6378C" w14:textId="09C259A8" w:rsidR="008C3681" w:rsidRPr="00AE3671" w:rsidRDefault="00583FAE" w:rsidP="00111EEF">
      <w:pPr>
        <w:ind w:left="0" w:firstLine="0"/>
        <w:rPr>
          <w:rFonts w:ascii="Function" w:hAnsi="Function"/>
          <w:i w:val="0"/>
        </w:rPr>
      </w:pPr>
      <w:r w:rsidRPr="00AE3671">
        <w:rPr>
          <w:rFonts w:ascii="Function" w:hAnsi="Function"/>
          <w:b/>
          <w:i w:val="0"/>
        </w:rPr>
        <w:t>Data Review</w:t>
      </w:r>
      <w:r w:rsidRPr="00AE3671">
        <w:rPr>
          <w:rFonts w:ascii="Function" w:hAnsi="Function"/>
          <w:i w:val="0"/>
        </w:rPr>
        <w:t xml:space="preserve">: </w:t>
      </w:r>
      <w:r w:rsidR="00707F5D" w:rsidRPr="00AE3671">
        <w:rPr>
          <w:rFonts w:ascii="Function" w:hAnsi="Function"/>
          <w:i w:val="0"/>
        </w:rPr>
        <w:t xml:space="preserve"> </w:t>
      </w:r>
      <w:r w:rsidRPr="00AE3671">
        <w:rPr>
          <w:rFonts w:ascii="Function" w:hAnsi="Function"/>
          <w:i w:val="0"/>
        </w:rPr>
        <w:t xml:space="preserve">Describe the </w:t>
      </w:r>
      <w:r w:rsidR="00A253DD" w:rsidRPr="00AE3671">
        <w:rPr>
          <w:rFonts w:ascii="Function" w:hAnsi="Function"/>
          <w:i w:val="0"/>
        </w:rPr>
        <w:t xml:space="preserve">overall </w:t>
      </w:r>
      <w:r w:rsidRPr="00AE3671">
        <w:rPr>
          <w:rFonts w:ascii="Function" w:hAnsi="Function"/>
          <w:i w:val="0"/>
        </w:rPr>
        <w:t>methods or procedures you will use</w:t>
      </w:r>
      <w:r w:rsidR="00A253DD" w:rsidRPr="00AE3671">
        <w:rPr>
          <w:rFonts w:ascii="Function" w:hAnsi="Function"/>
          <w:i w:val="0"/>
        </w:rPr>
        <w:t xml:space="preserve"> to review the data</w:t>
      </w:r>
      <w:r w:rsidR="008C3681" w:rsidRPr="00AE3671">
        <w:rPr>
          <w:rFonts w:ascii="Function" w:hAnsi="Function"/>
          <w:i w:val="0"/>
        </w:rPr>
        <w:t>, including deviations from the QAPP, SOPs and project objectives</w:t>
      </w:r>
      <w:r w:rsidR="0089140B" w:rsidRPr="00AE3671">
        <w:rPr>
          <w:rFonts w:ascii="Function" w:hAnsi="Function"/>
          <w:i w:val="0"/>
        </w:rPr>
        <w:t xml:space="preserve">. </w:t>
      </w:r>
      <w:r w:rsidRPr="00AE3671">
        <w:rPr>
          <w:rFonts w:ascii="Function" w:hAnsi="Function"/>
          <w:i w:val="0"/>
        </w:rPr>
        <w:t xml:space="preserve">If issues are found, who will resolve them and how? How will you communicate the results and any </w:t>
      </w:r>
      <w:r w:rsidR="008C3681" w:rsidRPr="00AE3671">
        <w:rPr>
          <w:rFonts w:ascii="Function" w:hAnsi="Function"/>
          <w:i w:val="0"/>
        </w:rPr>
        <w:t>limitations of the data?</w:t>
      </w:r>
    </w:p>
    <w:p w14:paraId="7D222387" w14:textId="0724E8FD" w:rsidR="005E3201" w:rsidRPr="00AE3671" w:rsidRDefault="005E3201" w:rsidP="00111EEF">
      <w:pPr>
        <w:ind w:left="0" w:firstLine="0"/>
        <w:rPr>
          <w:rFonts w:ascii="Function" w:hAnsi="Function"/>
          <w:i w:val="0"/>
        </w:rPr>
      </w:pPr>
    </w:p>
    <w:p w14:paraId="700F9DDF" w14:textId="017802D7" w:rsidR="00DC735A" w:rsidRPr="00AE3671" w:rsidRDefault="00DC735A" w:rsidP="00111EEF">
      <w:pPr>
        <w:spacing w:line="276" w:lineRule="auto"/>
        <w:rPr>
          <w:rFonts w:ascii="Function" w:hAnsi="Function"/>
          <w:i w:val="0"/>
        </w:rPr>
      </w:pPr>
      <w:r w:rsidRPr="00AE3671">
        <w:rPr>
          <w:rFonts w:ascii="Function" w:hAnsi="Function"/>
          <w:b/>
          <w:i w:val="0"/>
        </w:rPr>
        <w:t>Data verification</w:t>
      </w:r>
      <w:r w:rsidR="00A253DD" w:rsidRPr="00AE3671">
        <w:rPr>
          <w:rFonts w:ascii="Function" w:hAnsi="Function"/>
          <w:b/>
          <w:i w:val="0"/>
        </w:rPr>
        <w:t>:</w:t>
      </w:r>
      <w:r w:rsidRPr="00AE3671">
        <w:rPr>
          <w:rFonts w:ascii="Function" w:hAnsi="Function"/>
          <w:i w:val="0"/>
        </w:rPr>
        <w:t xml:space="preserve"> </w:t>
      </w:r>
      <w:r w:rsidR="00A253DD" w:rsidRPr="00AE3671">
        <w:rPr>
          <w:rFonts w:ascii="Function" w:hAnsi="Function"/>
          <w:i w:val="0"/>
        </w:rPr>
        <w:t xml:space="preserve"> Describe your verification process. You should </w:t>
      </w:r>
      <w:r w:rsidRPr="00AE3671">
        <w:rPr>
          <w:rFonts w:ascii="Function" w:hAnsi="Function"/>
          <w:i w:val="0"/>
        </w:rPr>
        <w:t xml:space="preserve">address conformance of collected </w:t>
      </w:r>
      <w:r w:rsidR="00843444" w:rsidRPr="00AE3671">
        <w:rPr>
          <w:rFonts w:ascii="Function" w:hAnsi="Function"/>
          <w:i w:val="0"/>
        </w:rPr>
        <w:t>data with QC goals in Template</w:t>
      </w:r>
      <w:r w:rsidR="00C51314">
        <w:rPr>
          <w:rFonts w:ascii="Function" w:hAnsi="Function"/>
          <w:i w:val="0"/>
        </w:rPr>
        <w:t xml:space="preserve"> #</w:t>
      </w:r>
      <w:r w:rsidR="00843444" w:rsidRPr="00AE3671">
        <w:rPr>
          <w:rFonts w:ascii="Function" w:hAnsi="Function"/>
          <w:i w:val="0"/>
        </w:rPr>
        <w:t>s 4, 9 and 11</w:t>
      </w:r>
      <w:r w:rsidR="006E4A4A" w:rsidRPr="00AE3671">
        <w:rPr>
          <w:rFonts w:ascii="Function" w:hAnsi="Function"/>
          <w:i w:val="0"/>
        </w:rPr>
        <w:t xml:space="preserve">. </w:t>
      </w:r>
      <w:r w:rsidR="008C3681" w:rsidRPr="00AE3671">
        <w:rPr>
          <w:rFonts w:ascii="Function" w:hAnsi="Function"/>
          <w:i w:val="0"/>
        </w:rPr>
        <w:t xml:space="preserve">What documentation will you assess? </w:t>
      </w:r>
      <w:r w:rsidRPr="00AE3671">
        <w:rPr>
          <w:rFonts w:ascii="Function" w:hAnsi="Function"/>
          <w:i w:val="0"/>
        </w:rPr>
        <w:t>Examples of records commonly included in the verification process include</w:t>
      </w:r>
      <w:r w:rsidR="006E4A4A" w:rsidRPr="00AE3671">
        <w:rPr>
          <w:rFonts w:ascii="Function" w:hAnsi="Function"/>
          <w:i w:val="0"/>
        </w:rPr>
        <w:t>:</w:t>
      </w:r>
      <w:r w:rsidR="00843444" w:rsidRPr="00AE3671">
        <w:rPr>
          <w:rFonts w:ascii="Function" w:hAnsi="Function"/>
          <w:i w:val="0"/>
        </w:rPr>
        <w:t xml:space="preserve"> instrument logs or bench notes; instrument readouts (raw data); calculation worksheets; quality control (QC) results; internal laboratory checklists, and field logbooks and datasheets.</w:t>
      </w:r>
    </w:p>
    <w:p w14:paraId="2F734F44" w14:textId="1055D5F9" w:rsidR="00DC735A" w:rsidRPr="00AE3671" w:rsidRDefault="00DC735A" w:rsidP="00111EEF">
      <w:pPr>
        <w:rPr>
          <w:rFonts w:ascii="Function" w:hAnsi="Function"/>
          <w:i w:val="0"/>
        </w:rPr>
      </w:pPr>
    </w:p>
    <w:p w14:paraId="04392314" w14:textId="13B47888" w:rsidR="00AB2DED" w:rsidRPr="00AE3671" w:rsidRDefault="00DC735A" w:rsidP="00111EEF">
      <w:pPr>
        <w:spacing w:line="276" w:lineRule="auto"/>
        <w:rPr>
          <w:rFonts w:ascii="Function" w:hAnsi="Function"/>
          <w:i w:val="0"/>
        </w:rPr>
      </w:pPr>
      <w:r w:rsidRPr="00AE3671">
        <w:rPr>
          <w:rFonts w:ascii="Function" w:eastAsia="Calibri" w:hAnsi="Function"/>
          <w:b/>
          <w:i w:val="0"/>
          <w:color w:val="auto"/>
        </w:rPr>
        <w:t>Data validation:</w:t>
      </w:r>
      <w:r w:rsidRPr="00AE3671">
        <w:rPr>
          <w:rFonts w:ascii="Function" w:eastAsia="Calibri" w:hAnsi="Function"/>
          <w:i w:val="0"/>
          <w:color w:val="auto"/>
        </w:rPr>
        <w:t xml:space="preserve"> </w:t>
      </w:r>
      <w:r w:rsidR="00843444" w:rsidRPr="00AE3671">
        <w:rPr>
          <w:rFonts w:ascii="Function" w:eastAsia="Calibri" w:hAnsi="Function"/>
          <w:i w:val="0"/>
          <w:color w:val="auto"/>
        </w:rPr>
        <w:t>Describe your v</w:t>
      </w:r>
      <w:r w:rsidRPr="00AE3671">
        <w:rPr>
          <w:rFonts w:ascii="Function" w:hAnsi="Function"/>
          <w:i w:val="0"/>
        </w:rPr>
        <w:t xml:space="preserve">alidation </w:t>
      </w:r>
      <w:r w:rsidR="00843444" w:rsidRPr="00AE3671">
        <w:rPr>
          <w:rFonts w:ascii="Function" w:hAnsi="Function"/>
          <w:i w:val="0"/>
        </w:rPr>
        <w:t xml:space="preserve">process. Validation might </w:t>
      </w:r>
      <w:r w:rsidRPr="00AE3671">
        <w:rPr>
          <w:rFonts w:ascii="Function" w:hAnsi="Function"/>
          <w:i w:val="0"/>
        </w:rPr>
        <w:t>address</w:t>
      </w:r>
      <w:r w:rsidR="00843444" w:rsidRPr="00AE3671">
        <w:rPr>
          <w:rFonts w:ascii="Function" w:hAnsi="Function"/>
          <w:i w:val="0"/>
        </w:rPr>
        <w:t xml:space="preserve"> many of the activities</w:t>
      </w:r>
      <w:r w:rsidR="00C51314">
        <w:rPr>
          <w:rFonts w:ascii="Function" w:hAnsi="Function"/>
          <w:i w:val="0"/>
        </w:rPr>
        <w:t xml:space="preserve"> in Template #s</w:t>
      </w:r>
      <w:r w:rsidR="008C3681" w:rsidRPr="00AE3671">
        <w:rPr>
          <w:rFonts w:ascii="Function" w:hAnsi="Function"/>
          <w:i w:val="0"/>
        </w:rPr>
        <w:t xml:space="preserve"> 9 through 14. List the activities you will review, such as:</w:t>
      </w:r>
    </w:p>
    <w:p w14:paraId="7C1F633D" w14:textId="5B31BDCF" w:rsidR="0089140B" w:rsidRPr="00AE3671" w:rsidRDefault="00AA5495" w:rsidP="00111EEF">
      <w:pPr>
        <w:pStyle w:val="Bullet"/>
        <w:numPr>
          <w:ilvl w:val="0"/>
          <w:numId w:val="48"/>
        </w:numPr>
        <w:spacing w:after="0" w:line="276" w:lineRule="auto"/>
        <w:rPr>
          <w:rFonts w:ascii="Function" w:hAnsi="Function"/>
          <w:sz w:val="22"/>
          <w:szCs w:val="22"/>
        </w:rPr>
      </w:pPr>
      <w:r w:rsidRPr="00AE3671">
        <w:rPr>
          <w:rFonts w:ascii="Function" w:hAnsi="Function"/>
          <w:sz w:val="22"/>
          <w:szCs w:val="22"/>
        </w:rPr>
        <w:t>h</w:t>
      </w:r>
      <w:r w:rsidR="008C3681" w:rsidRPr="00AE3671">
        <w:rPr>
          <w:rFonts w:ascii="Function" w:hAnsi="Function"/>
          <w:sz w:val="22"/>
          <w:szCs w:val="22"/>
        </w:rPr>
        <w:t xml:space="preserve">ow </w:t>
      </w:r>
      <w:r w:rsidRPr="00AE3671">
        <w:rPr>
          <w:rFonts w:ascii="Function" w:hAnsi="Function"/>
          <w:sz w:val="22"/>
          <w:szCs w:val="22"/>
        </w:rPr>
        <w:t xml:space="preserve">field </w:t>
      </w:r>
      <w:r w:rsidR="00DC735A" w:rsidRPr="00AE3671">
        <w:rPr>
          <w:rFonts w:ascii="Function" w:hAnsi="Function"/>
          <w:sz w:val="22"/>
          <w:szCs w:val="22"/>
        </w:rPr>
        <w:t xml:space="preserve">sample collection, handling, </w:t>
      </w:r>
      <w:r w:rsidRPr="00AE3671">
        <w:rPr>
          <w:rFonts w:ascii="Function" w:hAnsi="Function"/>
          <w:sz w:val="22"/>
          <w:szCs w:val="22"/>
        </w:rPr>
        <w:t>and field analysis were performed;</w:t>
      </w:r>
    </w:p>
    <w:p w14:paraId="415B3661" w14:textId="4852BFA7" w:rsidR="00DC735A" w:rsidRPr="00AE3671" w:rsidRDefault="00DC735A" w:rsidP="00111EEF">
      <w:pPr>
        <w:pStyle w:val="Bullet"/>
        <w:numPr>
          <w:ilvl w:val="0"/>
          <w:numId w:val="48"/>
        </w:numPr>
        <w:spacing w:after="0" w:line="276" w:lineRule="auto"/>
        <w:rPr>
          <w:rFonts w:ascii="Function" w:hAnsi="Function"/>
          <w:sz w:val="22"/>
          <w:szCs w:val="22"/>
        </w:rPr>
      </w:pPr>
      <w:r w:rsidRPr="00AE3671">
        <w:rPr>
          <w:rFonts w:ascii="Function" w:hAnsi="Function"/>
          <w:sz w:val="22"/>
          <w:szCs w:val="22"/>
        </w:rPr>
        <w:t xml:space="preserve">the specific </w:t>
      </w:r>
      <w:r w:rsidR="00A472A2" w:rsidRPr="00AE3671">
        <w:rPr>
          <w:rFonts w:ascii="Function" w:hAnsi="Function"/>
          <w:sz w:val="22"/>
          <w:szCs w:val="22"/>
        </w:rPr>
        <w:t>method</w:t>
      </w:r>
      <w:r w:rsidR="008C3681" w:rsidRPr="00AE3671">
        <w:rPr>
          <w:rFonts w:ascii="Function" w:hAnsi="Function"/>
          <w:sz w:val="22"/>
          <w:szCs w:val="22"/>
        </w:rPr>
        <w:t>(s)</w:t>
      </w:r>
      <w:r w:rsidR="00A472A2" w:rsidRPr="00AE3671">
        <w:rPr>
          <w:rFonts w:ascii="Function" w:hAnsi="Function"/>
          <w:sz w:val="22"/>
          <w:szCs w:val="22"/>
        </w:rPr>
        <w:t xml:space="preserve"> </w:t>
      </w:r>
      <w:r w:rsidRPr="00AE3671">
        <w:rPr>
          <w:rFonts w:ascii="Function" w:hAnsi="Function"/>
          <w:sz w:val="22"/>
          <w:szCs w:val="22"/>
        </w:rPr>
        <w:t>used to produce data for each analytical group,</w:t>
      </w:r>
      <w:r w:rsidR="008C3681" w:rsidRPr="00AE3671">
        <w:rPr>
          <w:rFonts w:ascii="Function" w:hAnsi="Function"/>
          <w:sz w:val="22"/>
          <w:szCs w:val="22"/>
        </w:rPr>
        <w:t xml:space="preserve"> matrix, and concentration level;</w:t>
      </w:r>
    </w:p>
    <w:p w14:paraId="531A662F" w14:textId="77777777" w:rsidR="00AA5495" w:rsidRPr="00AE3671" w:rsidRDefault="00AA5495" w:rsidP="00111EEF">
      <w:pPr>
        <w:pStyle w:val="Bullet"/>
        <w:numPr>
          <w:ilvl w:val="0"/>
          <w:numId w:val="48"/>
        </w:numPr>
        <w:spacing w:after="0" w:line="276" w:lineRule="auto"/>
        <w:rPr>
          <w:rFonts w:ascii="Function" w:hAnsi="Function"/>
          <w:sz w:val="22"/>
          <w:szCs w:val="22"/>
        </w:rPr>
      </w:pPr>
      <w:r w:rsidRPr="00AE3671">
        <w:rPr>
          <w:rFonts w:ascii="Function" w:hAnsi="Function"/>
          <w:sz w:val="22"/>
          <w:szCs w:val="22"/>
        </w:rPr>
        <w:t>how analytical laboratory measurements were performed;</w:t>
      </w:r>
    </w:p>
    <w:p w14:paraId="76444D07" w14:textId="02A69A2F" w:rsidR="00DC735A" w:rsidRPr="00AE3671" w:rsidRDefault="00DC735A" w:rsidP="00111EEF">
      <w:pPr>
        <w:pStyle w:val="Bullet"/>
        <w:numPr>
          <w:ilvl w:val="0"/>
          <w:numId w:val="48"/>
        </w:numPr>
        <w:spacing w:after="0" w:line="276" w:lineRule="auto"/>
        <w:rPr>
          <w:rFonts w:ascii="Function" w:hAnsi="Function"/>
          <w:sz w:val="22"/>
          <w:szCs w:val="22"/>
        </w:rPr>
      </w:pPr>
      <w:r w:rsidRPr="00AE3671">
        <w:rPr>
          <w:rFonts w:ascii="Function" w:hAnsi="Function"/>
          <w:sz w:val="22"/>
          <w:szCs w:val="22"/>
        </w:rPr>
        <w:t xml:space="preserve">the procedures used for data </w:t>
      </w:r>
      <w:r w:rsidR="00AA5495" w:rsidRPr="00AE3671">
        <w:rPr>
          <w:rFonts w:ascii="Function" w:hAnsi="Function"/>
          <w:sz w:val="22"/>
          <w:szCs w:val="22"/>
        </w:rPr>
        <w:t xml:space="preserve">recording and management including </w:t>
      </w:r>
      <w:r w:rsidRPr="00AE3671">
        <w:rPr>
          <w:rFonts w:ascii="Function" w:hAnsi="Function"/>
          <w:sz w:val="22"/>
          <w:szCs w:val="22"/>
        </w:rPr>
        <w:t xml:space="preserve">electronic or manual transfer, </w:t>
      </w:r>
      <w:r w:rsidR="00AA5495" w:rsidRPr="00AE3671">
        <w:rPr>
          <w:rFonts w:ascii="Function" w:hAnsi="Function"/>
          <w:sz w:val="22"/>
          <w:szCs w:val="22"/>
        </w:rPr>
        <w:t>data entry or transcription, calculations, and use of data from other datasets;</w:t>
      </w:r>
    </w:p>
    <w:p w14:paraId="5BDA4CF6" w14:textId="2D6C0C37" w:rsidR="008C3681" w:rsidRPr="00AE3671" w:rsidRDefault="008C3681" w:rsidP="00111EEF">
      <w:pPr>
        <w:pStyle w:val="Bullet"/>
        <w:numPr>
          <w:ilvl w:val="0"/>
          <w:numId w:val="48"/>
        </w:numPr>
        <w:spacing w:after="0" w:line="276" w:lineRule="auto"/>
        <w:rPr>
          <w:rFonts w:ascii="Function" w:hAnsi="Function"/>
          <w:sz w:val="20"/>
          <w:szCs w:val="22"/>
        </w:rPr>
      </w:pPr>
      <w:r w:rsidRPr="00AE3671">
        <w:rPr>
          <w:rFonts w:ascii="Function" w:hAnsi="Function"/>
          <w:sz w:val="22"/>
        </w:rPr>
        <w:t>evaluation of appropriate ranges of data; and</w:t>
      </w:r>
    </w:p>
    <w:p w14:paraId="354C0ED0" w14:textId="77777777" w:rsidR="00DC735A" w:rsidRPr="00AE3671" w:rsidRDefault="00DC735A" w:rsidP="00111EEF">
      <w:pPr>
        <w:pStyle w:val="Bullet"/>
        <w:numPr>
          <w:ilvl w:val="0"/>
          <w:numId w:val="48"/>
        </w:numPr>
        <w:spacing w:after="0" w:line="276" w:lineRule="auto"/>
        <w:rPr>
          <w:rFonts w:ascii="Function" w:hAnsi="Function"/>
          <w:sz w:val="22"/>
          <w:szCs w:val="22"/>
        </w:rPr>
      </w:pPr>
      <w:r w:rsidRPr="00AE3671">
        <w:rPr>
          <w:rFonts w:ascii="Function" w:hAnsi="Function"/>
          <w:sz w:val="22"/>
          <w:szCs w:val="22"/>
        </w:rPr>
        <w:t xml:space="preserve">the name of the person, identified by title, responsible for data validation. </w:t>
      </w:r>
    </w:p>
    <w:p w14:paraId="5DF1EFFC" w14:textId="77777777" w:rsidR="00AB3456" w:rsidRPr="00AE3671" w:rsidRDefault="00AB3456" w:rsidP="00111EEF">
      <w:pPr>
        <w:ind w:left="0" w:firstLine="0"/>
        <w:rPr>
          <w:rFonts w:ascii="Function" w:hAnsi="Function"/>
          <w:i w:val="0"/>
        </w:rPr>
      </w:pPr>
    </w:p>
    <w:p w14:paraId="1718420F" w14:textId="165B6BE6" w:rsidR="00AB2DED" w:rsidRPr="00AE3671" w:rsidRDefault="00843444" w:rsidP="00111EEF">
      <w:pPr>
        <w:ind w:left="0" w:firstLine="0"/>
        <w:rPr>
          <w:rFonts w:ascii="Function" w:hAnsi="Function"/>
          <w:i w:val="0"/>
        </w:rPr>
      </w:pPr>
      <w:r w:rsidRPr="00AE3671">
        <w:rPr>
          <w:rFonts w:ascii="Function" w:hAnsi="Function"/>
          <w:i w:val="0"/>
        </w:rPr>
        <w:t>Examples of records commonly included in the verification process include: field logs; chain</w:t>
      </w:r>
      <w:r w:rsidR="00C23035">
        <w:rPr>
          <w:rFonts w:ascii="Function" w:hAnsi="Function"/>
          <w:i w:val="0"/>
        </w:rPr>
        <w:t>-</w:t>
      </w:r>
      <w:r w:rsidRPr="00AE3671">
        <w:rPr>
          <w:rFonts w:ascii="Function" w:hAnsi="Function"/>
          <w:i w:val="0"/>
        </w:rPr>
        <w:t>of</w:t>
      </w:r>
      <w:r w:rsidR="00C23035">
        <w:rPr>
          <w:rFonts w:ascii="Function" w:hAnsi="Function"/>
          <w:i w:val="0"/>
        </w:rPr>
        <w:t>-</w:t>
      </w:r>
      <w:r w:rsidRPr="00AE3671">
        <w:rPr>
          <w:rFonts w:ascii="Function" w:hAnsi="Function"/>
          <w:i w:val="0"/>
        </w:rPr>
        <w:t>custody forms (field and laboratory); laboratory receipt records; refrigerator and freezer logs; and certificates for standards or solutions</w:t>
      </w:r>
      <w:r w:rsidR="00AB3456" w:rsidRPr="00AE3671">
        <w:rPr>
          <w:rFonts w:ascii="Function" w:hAnsi="Function"/>
          <w:i w:val="0"/>
        </w:rPr>
        <w:t>, and electronic spreadsheets.</w:t>
      </w:r>
    </w:p>
    <w:p w14:paraId="2DF73D70" w14:textId="77777777" w:rsidR="00843444" w:rsidRPr="00AE3671" w:rsidRDefault="00843444" w:rsidP="00111EEF">
      <w:pPr>
        <w:ind w:left="0" w:firstLine="0"/>
        <w:rPr>
          <w:rFonts w:ascii="Function" w:hAnsi="Function"/>
          <w:b/>
          <w:i w:val="0"/>
        </w:rPr>
      </w:pPr>
    </w:p>
    <w:p w14:paraId="417549AB" w14:textId="01C4D838" w:rsidR="006E169D" w:rsidRPr="00AE3671" w:rsidRDefault="00BF1F1B" w:rsidP="00111EEF">
      <w:pPr>
        <w:ind w:left="0" w:firstLine="0"/>
        <w:rPr>
          <w:rFonts w:ascii="Function" w:hAnsi="Function" w:cstheme="minorHAnsi"/>
          <w:i w:val="0"/>
        </w:rPr>
      </w:pPr>
      <w:r w:rsidRPr="00AE3671">
        <w:rPr>
          <w:rFonts w:ascii="Function" w:hAnsi="Function"/>
          <w:b/>
          <w:i w:val="0"/>
        </w:rPr>
        <w:t xml:space="preserve">Data </w:t>
      </w:r>
      <w:r w:rsidR="007B6EB3">
        <w:rPr>
          <w:rFonts w:ascii="Function" w:hAnsi="Function"/>
          <w:b/>
          <w:i w:val="0"/>
        </w:rPr>
        <w:t>u</w:t>
      </w:r>
      <w:r w:rsidRPr="00AE3671">
        <w:rPr>
          <w:rFonts w:ascii="Function" w:hAnsi="Function"/>
          <w:b/>
          <w:i w:val="0"/>
        </w:rPr>
        <w:t>sability</w:t>
      </w:r>
      <w:r w:rsidRPr="00AE3671">
        <w:rPr>
          <w:rFonts w:ascii="Function" w:hAnsi="Function"/>
          <w:i w:val="0"/>
        </w:rPr>
        <w:t xml:space="preserve">: </w:t>
      </w:r>
      <w:r w:rsidR="00707F5D" w:rsidRPr="00AE3671">
        <w:rPr>
          <w:rFonts w:ascii="Function" w:hAnsi="Function"/>
          <w:i w:val="0"/>
        </w:rPr>
        <w:t xml:space="preserve"> </w:t>
      </w:r>
      <w:r w:rsidRPr="00AE3671">
        <w:rPr>
          <w:rFonts w:ascii="Function" w:hAnsi="Function"/>
          <w:i w:val="0"/>
        </w:rPr>
        <w:t xml:space="preserve">How will you reconcile your </w:t>
      </w:r>
      <w:r w:rsidR="00CF16EF" w:rsidRPr="00AE3671">
        <w:rPr>
          <w:rFonts w:ascii="Function" w:hAnsi="Function"/>
          <w:i w:val="0"/>
        </w:rPr>
        <w:t xml:space="preserve">data </w:t>
      </w:r>
      <w:r w:rsidRPr="00AE3671">
        <w:rPr>
          <w:rFonts w:ascii="Function" w:hAnsi="Function"/>
          <w:i w:val="0"/>
        </w:rPr>
        <w:t>with your</w:t>
      </w:r>
      <w:r w:rsidR="00CF16EF" w:rsidRPr="00AE3671">
        <w:rPr>
          <w:rFonts w:ascii="Function" w:hAnsi="Function"/>
          <w:i w:val="0"/>
        </w:rPr>
        <w:t xml:space="preserve"> project and data quality </w:t>
      </w:r>
      <w:r w:rsidR="00AB3456" w:rsidRPr="00AE3671">
        <w:rPr>
          <w:rFonts w:ascii="Function" w:hAnsi="Function"/>
          <w:i w:val="0"/>
        </w:rPr>
        <w:t>objectives</w:t>
      </w:r>
      <w:r w:rsidR="001B5E9B">
        <w:rPr>
          <w:rFonts w:ascii="Function" w:hAnsi="Function"/>
          <w:i w:val="0"/>
        </w:rPr>
        <w:t>,</w:t>
      </w:r>
      <w:r w:rsidR="00AB3456" w:rsidRPr="00AE3671">
        <w:rPr>
          <w:rFonts w:ascii="Function" w:hAnsi="Function"/>
          <w:i w:val="0"/>
        </w:rPr>
        <w:t xml:space="preserve"> and </w:t>
      </w:r>
      <w:r w:rsidR="005F749E" w:rsidRPr="00AE3671">
        <w:rPr>
          <w:rFonts w:ascii="Function" w:hAnsi="Function"/>
          <w:i w:val="0"/>
        </w:rPr>
        <w:t>document limitations on the use of the data?</w:t>
      </w:r>
    </w:p>
    <w:p w14:paraId="3023FCAF" w14:textId="77777777" w:rsidR="00DC735A" w:rsidRPr="00AE3671" w:rsidRDefault="00DC735A" w:rsidP="00111EEF">
      <w:pPr>
        <w:ind w:left="360" w:firstLine="0"/>
        <w:rPr>
          <w:rFonts w:ascii="Function" w:hAnsi="Function" w:cstheme="minorHAnsi"/>
          <w:i w:val="0"/>
        </w:rPr>
      </w:pPr>
    </w:p>
    <w:bookmarkEnd w:id="9"/>
    <w:p w14:paraId="7A02E9A6" w14:textId="77777777" w:rsidR="002507FC" w:rsidRDefault="00104E2F" w:rsidP="00A95698">
      <w:pPr>
        <w:spacing w:line="276" w:lineRule="auto"/>
        <w:rPr>
          <w:rFonts w:ascii="Function" w:hAnsi="Function"/>
          <w:i w:val="0"/>
        </w:rPr>
      </w:pPr>
      <w:r w:rsidRPr="00AE3671">
        <w:rPr>
          <w:rFonts w:ascii="Function" w:hAnsi="Function"/>
          <w:b/>
          <w:i w:val="0"/>
        </w:rPr>
        <w:t>Data presentation:</w:t>
      </w:r>
      <w:r w:rsidRPr="00AE3671">
        <w:rPr>
          <w:rFonts w:ascii="Function" w:hAnsi="Function"/>
          <w:i w:val="0"/>
        </w:rPr>
        <w:t xml:space="preserve"> Describe how the data will be summarized or analyzed (e.g., qualitative analysis, and descriptive</w:t>
      </w:r>
      <w:r w:rsidR="001164CD" w:rsidRPr="00AE3671">
        <w:rPr>
          <w:rFonts w:ascii="Function" w:hAnsi="Function"/>
          <w:i w:val="0"/>
        </w:rPr>
        <w:t xml:space="preserve"> statistics, </w:t>
      </w:r>
      <w:r w:rsidRPr="00AE3671">
        <w:rPr>
          <w:rFonts w:ascii="Function" w:hAnsi="Function"/>
          <w:i w:val="0"/>
        </w:rPr>
        <w:t xml:space="preserve">or inferential statistics) to meet project objectives. If descriptive statistics are proposed, list </w:t>
      </w:r>
      <w:r w:rsidRPr="00AE3671">
        <w:rPr>
          <w:rFonts w:ascii="Function" w:hAnsi="Function"/>
          <w:i w:val="0"/>
        </w:rPr>
        <w:lastRenderedPageBreak/>
        <w:t>how the data will be summarized (e.g., mean, median, standard error, or minimum and maximum values). If an inferential method</w:t>
      </w:r>
      <w:r w:rsidR="001164CD" w:rsidRPr="00AE3671">
        <w:rPr>
          <w:rFonts w:ascii="Function" w:hAnsi="Function"/>
          <w:i w:val="0"/>
        </w:rPr>
        <w:t xml:space="preserve"> (which allows you to apply sampling results to a general population)</w:t>
      </w:r>
      <w:r w:rsidRPr="00AE3671">
        <w:rPr>
          <w:rFonts w:ascii="Function" w:hAnsi="Function"/>
          <w:i w:val="0"/>
        </w:rPr>
        <w:t xml:space="preserve"> is proposed, an indication of what is specifically proposed (hypothesis test, confidence interval, or confide</w:t>
      </w:r>
      <w:r w:rsidR="000724EB" w:rsidRPr="00AE3671">
        <w:rPr>
          <w:rFonts w:ascii="Function" w:hAnsi="Function"/>
          <w:i w:val="0"/>
        </w:rPr>
        <w:t>nce limit) should be indicated.</w:t>
      </w:r>
    </w:p>
    <w:p w14:paraId="47FC99AE" w14:textId="730AA257" w:rsidR="00385142" w:rsidRDefault="00A95698" w:rsidP="00A95698">
      <w:pPr>
        <w:spacing w:line="276" w:lineRule="auto"/>
        <w:rPr>
          <w:rFonts w:ascii="Function" w:eastAsia="Calibri" w:hAnsi="Function"/>
          <w:b/>
          <w:i w:val="0"/>
          <w:color w:val="auto"/>
          <w:sz w:val="24"/>
          <w:szCs w:val="28"/>
        </w:rPr>
      </w:pPr>
      <w:r>
        <w:rPr>
          <w:rFonts w:ascii="Function" w:eastAsia="Calibri" w:hAnsi="Function"/>
          <w:b/>
          <w:i w:val="0"/>
          <w:color w:val="auto"/>
          <w:sz w:val="24"/>
          <w:szCs w:val="28"/>
        </w:rPr>
        <w:t xml:space="preserve"> </w:t>
      </w:r>
    </w:p>
    <w:p w14:paraId="332CD722" w14:textId="5767E658" w:rsidR="00D43938" w:rsidRPr="001310C3" w:rsidRDefault="00D43938" w:rsidP="00FA6820">
      <w:pPr>
        <w:spacing w:after="160" w:line="259" w:lineRule="auto"/>
        <w:ind w:left="0" w:right="0" w:hanging="90"/>
        <w:rPr>
          <w:rFonts w:ascii="Function" w:hAnsi="Function"/>
          <w:b/>
          <w:i w:val="0"/>
        </w:rPr>
      </w:pPr>
      <w:r w:rsidRPr="001310C3">
        <w:rPr>
          <w:rFonts w:ascii="Function" w:eastAsia="Calibri" w:hAnsi="Function"/>
          <w:b/>
          <w:i w:val="0"/>
          <w:color w:val="auto"/>
          <w:sz w:val="24"/>
          <w:szCs w:val="28"/>
        </w:rPr>
        <w:t>Template #</w:t>
      </w:r>
      <w:r w:rsidR="00B65759" w:rsidRPr="001310C3">
        <w:rPr>
          <w:rFonts w:ascii="Function" w:eastAsia="Calibri" w:hAnsi="Function"/>
          <w:b/>
          <w:i w:val="0"/>
          <w:color w:val="auto"/>
          <w:sz w:val="24"/>
          <w:szCs w:val="28"/>
        </w:rPr>
        <w:t>17</w:t>
      </w:r>
      <w:r w:rsidRPr="001310C3">
        <w:rPr>
          <w:rFonts w:ascii="Function" w:eastAsia="Calibri" w:hAnsi="Function"/>
          <w:b/>
          <w:i w:val="0"/>
          <w:color w:val="auto"/>
          <w:sz w:val="24"/>
          <w:szCs w:val="28"/>
        </w:rPr>
        <w:t xml:space="preserve">: Project Organization </w:t>
      </w:r>
      <w:r w:rsidR="007162E5" w:rsidRPr="001310C3">
        <w:rPr>
          <w:rFonts w:ascii="Function" w:eastAsia="Calibri" w:hAnsi="Function"/>
          <w:b/>
          <w:i w:val="0"/>
          <w:color w:val="auto"/>
          <w:sz w:val="24"/>
          <w:szCs w:val="28"/>
        </w:rPr>
        <w:t xml:space="preserve">List </w:t>
      </w:r>
      <w:r w:rsidRPr="001310C3">
        <w:rPr>
          <w:rFonts w:ascii="Function" w:eastAsia="Calibri" w:hAnsi="Function"/>
          <w:b/>
          <w:i w:val="0"/>
          <w:color w:val="auto"/>
          <w:sz w:val="24"/>
          <w:szCs w:val="28"/>
        </w:rPr>
        <w:t>Chart</w:t>
      </w:r>
    </w:p>
    <w:p w14:paraId="5A45F583" w14:textId="77777777" w:rsidR="00D43938" w:rsidRPr="00AE3671" w:rsidRDefault="00D43938" w:rsidP="00111EEF">
      <w:pPr>
        <w:rPr>
          <w:rFonts w:ascii="Function" w:eastAsia="Calibri" w:hAnsi="Function"/>
        </w:rPr>
      </w:pPr>
    </w:p>
    <w:p w14:paraId="48E88B57" w14:textId="2E0FE07A" w:rsidR="00D43938" w:rsidRPr="00AE3671" w:rsidRDefault="00D43938" w:rsidP="001310C3">
      <w:pPr>
        <w:pStyle w:val="Blueborder"/>
        <w:shd w:val="clear" w:color="auto" w:fill="D9D9D9" w:themeFill="background1" w:themeFillShade="D9"/>
        <w:rPr>
          <w:rFonts w:ascii="Function" w:hAnsi="Function"/>
        </w:rPr>
      </w:pPr>
      <w:r w:rsidRPr="00AE3671">
        <w:rPr>
          <w:rFonts w:ascii="Function" w:hAnsi="Function"/>
        </w:rPr>
        <w:t xml:space="preserve">Fill in the names of the individuals and their project titles (where applicable). If the project does not have </w:t>
      </w:r>
      <w:r w:rsidR="003B6B81" w:rsidRPr="00AE3671">
        <w:rPr>
          <w:rFonts w:ascii="Function" w:hAnsi="Function"/>
        </w:rPr>
        <w:t>all</w:t>
      </w:r>
      <w:r w:rsidRPr="00AE3671">
        <w:rPr>
          <w:rFonts w:ascii="Function" w:hAnsi="Function"/>
        </w:rPr>
        <w:t xml:space="preserve"> the personnel in the chart, put N/A in the box where this applies.</w:t>
      </w:r>
      <w:r w:rsidR="007162E5" w:rsidRPr="00AE3671">
        <w:rPr>
          <w:rFonts w:ascii="Function" w:hAnsi="Function"/>
        </w:rPr>
        <w:t xml:space="preserve"> </w:t>
      </w:r>
      <w:r w:rsidRPr="00AE3671">
        <w:rPr>
          <w:rFonts w:ascii="Function" w:hAnsi="Function"/>
        </w:rPr>
        <w:t>Modify or add boxes to accurately reflect the communication and reporting structure of the project.</w:t>
      </w:r>
      <w:r w:rsidR="007162E5" w:rsidRPr="00AE3671">
        <w:rPr>
          <w:rFonts w:ascii="Function" w:hAnsi="Function"/>
        </w:rPr>
        <w:t xml:space="preserve"> </w:t>
      </w:r>
      <w:r w:rsidRPr="00AE3671">
        <w:rPr>
          <w:rFonts w:ascii="Function" w:hAnsi="Function"/>
        </w:rPr>
        <w:t>The key roles are the Project Lead, Project Quality Assurance Manager (QAM), Field Personnel and the Laboratory Name and Contact Person (if applicable).</w:t>
      </w:r>
    </w:p>
    <w:p w14:paraId="603CD117" w14:textId="29E6845F" w:rsidR="00D43938" w:rsidRPr="00AE3671" w:rsidRDefault="00D43938" w:rsidP="00FF31BC">
      <w:pPr>
        <w:spacing w:after="0" w:line="259" w:lineRule="auto"/>
        <w:ind w:left="-180" w:right="0" w:firstLine="0"/>
        <w:rPr>
          <w:rFonts w:ascii="Function" w:eastAsia="Calibri" w:hAnsi="Function"/>
          <w:i w:val="0"/>
        </w:rPr>
      </w:pPr>
      <w:r w:rsidRPr="00AE3671">
        <w:rPr>
          <w:rFonts w:ascii="Function" w:eastAsia="Calibri" w:hAnsi="Function"/>
          <w:b/>
          <w:i w:val="0"/>
          <w:noProof/>
          <w:sz w:val="24"/>
        </w:rPr>
        <mc:AlternateContent>
          <mc:Choice Requires="wps">
            <w:drawing>
              <wp:anchor distT="0" distB="0" distL="114300" distR="114300" simplePos="0" relativeHeight="251686912" behindDoc="0" locked="0" layoutInCell="1" allowOverlap="1" wp14:anchorId="5B1FBC92" wp14:editId="158AC00B">
                <wp:simplePos x="0" y="0"/>
                <wp:positionH relativeFrom="column">
                  <wp:posOffset>2935904</wp:posOffset>
                </wp:positionH>
                <wp:positionV relativeFrom="paragraph">
                  <wp:posOffset>3426560</wp:posOffset>
                </wp:positionV>
                <wp:extent cx="0" cy="316356"/>
                <wp:effectExtent l="0" t="0" r="19050" b="2667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1635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BD6E2A" id="Straight Connector 6"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231.15pt,269.8pt" to="231.15pt,29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" strokecolor="black [3200]" strokeweight=".5pt">
                <v:stroke joinstyle="miter"/>
              </v:line>
            </w:pict>
          </mc:Fallback>
        </mc:AlternateContent>
      </w:r>
      <w:r w:rsidRPr="00AE3671">
        <w:rPr>
          <w:rFonts w:ascii="Function" w:eastAsia="Calibri" w:hAnsi="Function"/>
          <w:b/>
          <w:i w:val="0"/>
          <w:noProof/>
          <w:sz w:val="24"/>
        </w:rPr>
        <mc:AlternateContent>
          <mc:Choice Requires="wps">
            <w:drawing>
              <wp:anchor distT="0" distB="0" distL="114300" distR="114300" simplePos="0" relativeHeight="251685888" behindDoc="0" locked="0" layoutInCell="1" allowOverlap="1" wp14:anchorId="5D6388CB" wp14:editId="06F620D2">
                <wp:simplePos x="0" y="0"/>
                <wp:positionH relativeFrom="column">
                  <wp:posOffset>2914650</wp:posOffset>
                </wp:positionH>
                <wp:positionV relativeFrom="paragraph">
                  <wp:posOffset>2615388</wp:posOffset>
                </wp:positionV>
                <wp:extent cx="0" cy="330630"/>
                <wp:effectExtent l="0" t="0" r="19050" b="3175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3306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B45602" id="Straight Connector 4"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5pt,205.95pt" to="229.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" strokecolor="black [3200]" strokeweight=".5pt">
                <v:stroke joinstyle="miter"/>
              </v:line>
            </w:pict>
          </mc:Fallback>
        </mc:AlternateContent>
      </w:r>
      <w:r w:rsidRPr="00AE3671">
        <w:rPr>
          <w:rFonts w:ascii="Function" w:eastAsia="Calibri" w:hAnsi="Function"/>
          <w:b/>
          <w:i w:val="0"/>
          <w:sz w:val="24"/>
        </w:rPr>
        <w:t xml:space="preserve"> </w:t>
      </w:r>
      <w:r w:rsidRPr="00AE3671">
        <w:rPr>
          <w:rFonts w:ascii="Function" w:eastAsia="Calibri" w:hAnsi="Function"/>
          <w:i w:val="0"/>
          <w:noProof/>
        </w:rPr>
        <mc:AlternateContent>
          <mc:Choice Requires="wpg">
            <w:drawing>
              <wp:inline distT="0" distB="0" distL="0" distR="0" wp14:anchorId="318C6CC7" wp14:editId="48E530C9">
                <wp:extent cx="6586220" cy="4598441"/>
                <wp:effectExtent l="0" t="0" r="24130" b="0"/>
                <wp:docPr id="33951" name="Group 33951" descr="Blank Project Organization List Chart"/>
                <wp:cNvGraphicFramePr/>
                <a:graphic xmlns:a="http://schemas.openxmlformats.org/drawingml/2006/main">
                  <a:graphicData uri="http://schemas.microsoft.com/office/word/2010/wordprocessingGroup">
                    <wpg:wgp>
                      <wpg:cNvGrpSpPr/>
                      <wpg:grpSpPr>
                        <a:xfrm>
                          <a:off x="0" y="0"/>
                          <a:ext cx="6586220" cy="4598441"/>
                          <a:chOff x="0" y="0"/>
                          <a:chExt cx="5437426" cy="3558953"/>
                        </a:xfrm>
                      </wpg:grpSpPr>
                      <wps:wsp>
                        <wps:cNvPr id="567" name="Rectangle 567"/>
                        <wps:cNvSpPr/>
                        <wps:spPr>
                          <a:xfrm>
                            <a:off x="3177540" y="24511"/>
                            <a:ext cx="45808" cy="206453"/>
                          </a:xfrm>
                          <a:prstGeom prst="rect">
                            <a:avLst/>
                          </a:prstGeom>
                          <a:ln>
                            <a:noFill/>
                          </a:ln>
                        </wps:spPr>
                        <wps:txbx>
                          <w:txbxContent>
                            <w:p w14:paraId="2DF07AAF" w14:textId="77777777" w:rsidR="00337FF0" w:rsidRPr="00E44259" w:rsidRDefault="00337FF0" w:rsidP="00D43938">
                              <w:pPr>
                                <w:spacing w:after="160" w:line="259" w:lineRule="auto"/>
                                <w:ind w:left="0" w:right="0" w:firstLine="0"/>
                                <w:rPr>
                                  <w:sz w:val="24"/>
                                  <w:szCs w:val="24"/>
                                </w:rPr>
                              </w:pPr>
                              <w:r w:rsidRPr="00E44259">
                                <w:rPr>
                                  <w:rFonts w:eastAsia="Calibri"/>
                                  <w:b/>
                                  <w:i w:val="0"/>
                                  <w:sz w:val="24"/>
                                  <w:szCs w:val="24"/>
                                </w:rPr>
                                <w:t xml:space="preserve"> </w:t>
                              </w:r>
                            </w:p>
                          </w:txbxContent>
                        </wps:txbx>
                        <wps:bodyPr horzOverflow="overflow" vert="horz" lIns="0" tIns="0" rIns="0" bIns="0" rtlCol="0">
                          <a:noAutofit/>
                        </wps:bodyPr>
                      </wps:wsp>
                      <wps:wsp>
                        <wps:cNvPr id="568" name="Rectangle 568"/>
                        <wps:cNvSpPr/>
                        <wps:spPr>
                          <a:xfrm>
                            <a:off x="3177540" y="234822"/>
                            <a:ext cx="42143" cy="189937"/>
                          </a:xfrm>
                          <a:prstGeom prst="rect">
                            <a:avLst/>
                          </a:prstGeom>
                          <a:ln>
                            <a:noFill/>
                          </a:ln>
                        </wps:spPr>
                        <wps:txbx>
                          <w:txbxContent>
                            <w:p w14:paraId="7D9F657C" w14:textId="77777777" w:rsidR="00337FF0" w:rsidRPr="00E44259" w:rsidRDefault="00337FF0" w:rsidP="00D43938">
                              <w:pPr>
                                <w:spacing w:after="160" w:line="259" w:lineRule="auto"/>
                                <w:ind w:left="0" w:right="0" w:firstLine="0"/>
                                <w:rPr>
                                  <w:sz w:val="24"/>
                                  <w:szCs w:val="24"/>
                                </w:rPr>
                              </w:pPr>
                              <w:r w:rsidRPr="00E44259">
                                <w:rPr>
                                  <w:rFonts w:eastAsia="Calibri"/>
                                  <w:b/>
                                  <w:i w:val="0"/>
                                  <w:sz w:val="24"/>
                                  <w:szCs w:val="24"/>
                                </w:rPr>
                                <w:t xml:space="preserve"> </w:t>
                              </w:r>
                            </w:p>
                          </w:txbxContent>
                        </wps:txbx>
                        <wps:bodyPr horzOverflow="overflow" vert="horz" lIns="0" tIns="0" rIns="0" bIns="0" rtlCol="0">
                          <a:noAutofit/>
                        </wps:bodyPr>
                      </wps:wsp>
                      <wps:wsp>
                        <wps:cNvPr id="592" name="Shape 592"/>
                        <wps:cNvSpPr/>
                        <wps:spPr>
                          <a:xfrm>
                            <a:off x="3594735" y="1496695"/>
                            <a:ext cx="1080770" cy="307340"/>
                          </a:xfrm>
                          <a:custGeom>
                            <a:avLst/>
                            <a:gdLst/>
                            <a:ahLst/>
                            <a:cxnLst/>
                            <a:rect l="0" t="0" r="0" b="0"/>
                            <a:pathLst>
                              <a:path w="1080770" h="307340">
                                <a:moveTo>
                                  <a:pt x="0" y="0"/>
                                </a:moveTo>
                                <a:lnTo>
                                  <a:pt x="1080770" y="0"/>
                                </a:lnTo>
                                <a:lnTo>
                                  <a:pt x="1080770" y="307340"/>
                                </a:lnTo>
                                <a:lnTo>
                                  <a:pt x="0" y="307340"/>
                                </a:lnTo>
                                <a:lnTo>
                                  <a:pt x="0" y="0"/>
                                </a:lnTo>
                                <a:close/>
                              </a:path>
                            </a:pathLst>
                          </a:custGeom>
                          <a:ln w="9525" cap="rnd">
                            <a:miter lim="101600"/>
                          </a:ln>
                        </wps:spPr>
                        <wps:style>
                          <a:lnRef idx="1">
                            <a:srgbClr val="000000"/>
                          </a:lnRef>
                          <a:fillRef idx="0">
                            <a:srgbClr val="FFFFFF"/>
                          </a:fillRef>
                          <a:effectRef idx="0">
                            <a:scrgbClr r="0" g="0" b="0"/>
                          </a:effectRef>
                          <a:fontRef idx="none"/>
                        </wps:style>
                        <wps:bodyPr/>
                      </wps:wsp>
                      <wps:wsp>
                        <wps:cNvPr id="593" name="Rectangle 593"/>
                        <wps:cNvSpPr/>
                        <wps:spPr>
                          <a:xfrm>
                            <a:off x="3691128" y="1602416"/>
                            <a:ext cx="962637" cy="171356"/>
                          </a:xfrm>
                          <a:prstGeom prst="rect">
                            <a:avLst/>
                          </a:prstGeom>
                          <a:ln>
                            <a:noFill/>
                          </a:ln>
                        </wps:spPr>
                        <wps:txbx>
                          <w:txbxContent>
                            <w:p w14:paraId="6705450C" w14:textId="77777777" w:rsidR="00337FF0" w:rsidRPr="00E44259" w:rsidRDefault="00337FF0" w:rsidP="00D43938">
                              <w:pPr>
                                <w:spacing w:after="160" w:line="259" w:lineRule="auto"/>
                                <w:ind w:left="0" w:right="0" w:firstLine="0"/>
                                <w:jc w:val="center"/>
                                <w:rPr>
                                  <w:sz w:val="24"/>
                                  <w:szCs w:val="24"/>
                                </w:rPr>
                              </w:pPr>
                            </w:p>
                          </w:txbxContent>
                        </wps:txbx>
                        <wps:bodyPr horzOverflow="overflow" vert="horz" lIns="0" tIns="0" rIns="0" bIns="0" rtlCol="0">
                          <a:noAutofit/>
                        </wps:bodyPr>
                      </wps:wsp>
                      <wps:wsp>
                        <wps:cNvPr id="594" name="Rectangle 594"/>
                        <wps:cNvSpPr/>
                        <wps:spPr>
                          <a:xfrm>
                            <a:off x="4416552" y="1572514"/>
                            <a:ext cx="38021" cy="171356"/>
                          </a:xfrm>
                          <a:prstGeom prst="rect">
                            <a:avLst/>
                          </a:prstGeom>
                          <a:ln>
                            <a:noFill/>
                          </a:ln>
                        </wps:spPr>
                        <wps:txbx>
                          <w:txbxContent>
                            <w:p w14:paraId="5036D911" w14:textId="77777777" w:rsidR="00337FF0" w:rsidRPr="00E44259" w:rsidRDefault="00337FF0" w:rsidP="00D43938">
                              <w:pPr>
                                <w:spacing w:after="160" w:line="259" w:lineRule="auto"/>
                                <w:ind w:left="0" w:right="0" w:firstLine="0"/>
                                <w:rPr>
                                  <w:sz w:val="24"/>
                                  <w:szCs w:val="24"/>
                                </w:rPr>
                              </w:pPr>
                              <w:r w:rsidRPr="00E44259">
                                <w:rPr>
                                  <w:rFonts w:eastAsia="Calibri"/>
                                  <w:i w:val="0"/>
                                  <w:sz w:val="24"/>
                                  <w:szCs w:val="24"/>
                                </w:rPr>
                                <w:t xml:space="preserve"> </w:t>
                              </w:r>
                            </w:p>
                          </w:txbxContent>
                        </wps:txbx>
                        <wps:bodyPr horzOverflow="overflow" vert="horz" lIns="0" tIns="0" rIns="0" bIns="0" rtlCol="0">
                          <a:noAutofit/>
                        </wps:bodyPr>
                      </wps:wsp>
                      <wps:wsp>
                        <wps:cNvPr id="32095" name="Rectangle 32095"/>
                        <wps:cNvSpPr/>
                        <wps:spPr>
                          <a:xfrm>
                            <a:off x="4166624" y="2912110"/>
                            <a:ext cx="51648" cy="171356"/>
                          </a:xfrm>
                          <a:prstGeom prst="rect">
                            <a:avLst/>
                          </a:prstGeom>
                          <a:ln>
                            <a:noFill/>
                          </a:ln>
                        </wps:spPr>
                        <wps:txbx>
                          <w:txbxContent>
                            <w:p w14:paraId="633236BE"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32093" name="Rectangle 32093"/>
                        <wps:cNvSpPr/>
                        <wps:spPr>
                          <a:xfrm>
                            <a:off x="3820668" y="2912110"/>
                            <a:ext cx="51648" cy="171356"/>
                          </a:xfrm>
                          <a:prstGeom prst="rect">
                            <a:avLst/>
                          </a:prstGeom>
                          <a:ln>
                            <a:noFill/>
                          </a:ln>
                        </wps:spPr>
                        <wps:txbx>
                          <w:txbxContent>
                            <w:p w14:paraId="186B0180"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01" name="Rectangle 601"/>
                        <wps:cNvSpPr/>
                        <wps:spPr>
                          <a:xfrm>
                            <a:off x="3761232" y="2481337"/>
                            <a:ext cx="1116404" cy="223752"/>
                          </a:xfrm>
                          <a:prstGeom prst="rect">
                            <a:avLst/>
                          </a:prstGeom>
                          <a:ln>
                            <a:noFill/>
                          </a:ln>
                        </wps:spPr>
                        <wps:txbx>
                          <w:txbxContent>
                            <w:p w14:paraId="5C25433F"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02" name="Rectangle 602"/>
                        <wps:cNvSpPr/>
                        <wps:spPr>
                          <a:xfrm>
                            <a:off x="3761232" y="2648978"/>
                            <a:ext cx="42058" cy="223752"/>
                          </a:xfrm>
                          <a:prstGeom prst="rect">
                            <a:avLst/>
                          </a:prstGeom>
                          <a:ln>
                            <a:noFill/>
                          </a:ln>
                        </wps:spPr>
                        <wps:txbx>
                          <w:txbxContent>
                            <w:p w14:paraId="1C91A720" w14:textId="77777777" w:rsidR="00337FF0" w:rsidRPr="00E44259" w:rsidRDefault="00337FF0" w:rsidP="00D43938">
                              <w:pPr>
                                <w:spacing w:after="160" w:line="259" w:lineRule="auto"/>
                                <w:ind w:left="0" w:right="0" w:firstLine="0"/>
                                <w:rPr>
                                  <w:sz w:val="24"/>
                                  <w:szCs w:val="24"/>
                                </w:rPr>
                              </w:pPr>
                              <w:r w:rsidRPr="00E44259">
                                <w:rPr>
                                  <w:sz w:val="24"/>
                                  <w:szCs w:val="24"/>
                                </w:rPr>
                                <w:t xml:space="preserve"> </w:t>
                              </w:r>
                            </w:p>
                          </w:txbxContent>
                        </wps:txbx>
                        <wps:bodyPr horzOverflow="overflow" vert="horz" lIns="0" tIns="0" rIns="0" bIns="0" rtlCol="0">
                          <a:noAutofit/>
                        </wps:bodyPr>
                      </wps:wsp>
                      <wps:wsp>
                        <wps:cNvPr id="603" name="Shape 603"/>
                        <wps:cNvSpPr/>
                        <wps:spPr>
                          <a:xfrm>
                            <a:off x="1775252" y="1509467"/>
                            <a:ext cx="1444280" cy="363793"/>
                          </a:xfrm>
                          <a:custGeom>
                            <a:avLst/>
                            <a:gdLst/>
                            <a:ahLst/>
                            <a:cxnLst/>
                            <a:rect l="0" t="0" r="0" b="0"/>
                            <a:pathLst>
                              <a:path w="1138555" h="448945">
                                <a:moveTo>
                                  <a:pt x="0" y="448945"/>
                                </a:moveTo>
                                <a:lnTo>
                                  <a:pt x="1138555" y="448945"/>
                                </a:lnTo>
                                <a:lnTo>
                                  <a:pt x="1138555"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32364" name="Rectangle 32364"/>
                        <wps:cNvSpPr/>
                        <wps:spPr>
                          <a:xfrm>
                            <a:off x="1875562" y="1585664"/>
                            <a:ext cx="1220519" cy="287455"/>
                          </a:xfrm>
                          <a:prstGeom prst="rect">
                            <a:avLst/>
                          </a:prstGeom>
                          <a:ln>
                            <a:noFill/>
                          </a:ln>
                        </wps:spPr>
                        <wps:txbx>
                          <w:txbxContent>
                            <w:p w14:paraId="1AC524EF" w14:textId="77777777" w:rsidR="00337FF0" w:rsidRPr="00E44259" w:rsidRDefault="00337FF0" w:rsidP="00D43938">
                              <w:pPr>
                                <w:spacing w:after="160" w:line="259" w:lineRule="auto"/>
                                <w:ind w:left="0" w:right="0" w:firstLine="0"/>
                                <w:jc w:val="center"/>
                                <w:rPr>
                                  <w:sz w:val="24"/>
                                  <w:szCs w:val="24"/>
                                </w:rPr>
                              </w:pPr>
                            </w:p>
                          </w:txbxContent>
                        </wps:txbx>
                        <wps:bodyPr horzOverflow="overflow" vert="horz" lIns="0" tIns="0" rIns="0" bIns="0" rtlCol="0" anchor="ctr">
                          <a:noAutofit/>
                        </wps:bodyPr>
                      </wps:wsp>
                      <wps:wsp>
                        <wps:cNvPr id="32361" name="Rectangle 32361"/>
                        <wps:cNvSpPr/>
                        <wps:spPr>
                          <a:xfrm>
                            <a:off x="1972019" y="1750820"/>
                            <a:ext cx="39636" cy="45337"/>
                          </a:xfrm>
                          <a:prstGeom prst="rect">
                            <a:avLst/>
                          </a:prstGeom>
                          <a:ln>
                            <a:noFill/>
                          </a:ln>
                        </wps:spPr>
                        <wps:txbx>
                          <w:txbxContent>
                            <w:p w14:paraId="1826A20B"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06" name="Shape 606"/>
                        <wps:cNvSpPr/>
                        <wps:spPr>
                          <a:xfrm>
                            <a:off x="0" y="1496695"/>
                            <a:ext cx="1414145" cy="643255"/>
                          </a:xfrm>
                          <a:custGeom>
                            <a:avLst/>
                            <a:gdLst/>
                            <a:ahLst/>
                            <a:cxnLst/>
                            <a:rect l="0" t="0" r="0" b="0"/>
                            <a:pathLst>
                              <a:path w="1414145" h="643255">
                                <a:moveTo>
                                  <a:pt x="0" y="0"/>
                                </a:moveTo>
                                <a:lnTo>
                                  <a:pt x="1414145" y="0"/>
                                </a:lnTo>
                                <a:lnTo>
                                  <a:pt x="1414145" y="643255"/>
                                </a:lnTo>
                                <a:lnTo>
                                  <a:pt x="0" y="643255"/>
                                </a:lnTo>
                                <a:lnTo>
                                  <a:pt x="0" y="0"/>
                                </a:lnTo>
                                <a:close/>
                              </a:path>
                            </a:pathLst>
                          </a:custGeom>
                          <a:ln w="9525" cap="rnd">
                            <a:miter lim="101600"/>
                          </a:ln>
                        </wps:spPr>
                        <wps:style>
                          <a:lnRef idx="1">
                            <a:srgbClr val="000000"/>
                          </a:lnRef>
                          <a:fillRef idx="0">
                            <a:srgbClr val="FFFFFF"/>
                          </a:fillRef>
                          <a:effectRef idx="0">
                            <a:scrgbClr r="0" g="0" b="0"/>
                          </a:effectRef>
                          <a:fontRef idx="none"/>
                        </wps:style>
                        <wps:bodyPr/>
                      </wps:wsp>
                      <wps:wsp>
                        <wps:cNvPr id="607" name="Rectangle 607"/>
                        <wps:cNvSpPr/>
                        <wps:spPr>
                          <a:xfrm>
                            <a:off x="118338" y="1622807"/>
                            <a:ext cx="1087803" cy="425003"/>
                          </a:xfrm>
                          <a:prstGeom prst="rect">
                            <a:avLst/>
                          </a:prstGeom>
                          <a:ln>
                            <a:noFill/>
                          </a:ln>
                        </wps:spPr>
                        <wps:txbx>
                          <w:txbxContent>
                            <w:p w14:paraId="1D2342D6" w14:textId="77777777" w:rsidR="00337FF0" w:rsidRPr="00E44259" w:rsidRDefault="00337FF0" w:rsidP="00D43938">
                              <w:pPr>
                                <w:spacing w:after="160" w:line="259" w:lineRule="auto"/>
                                <w:ind w:left="0" w:right="0" w:firstLine="0"/>
                                <w:jc w:val="center"/>
                                <w:rPr>
                                  <w:sz w:val="24"/>
                                  <w:szCs w:val="24"/>
                                </w:rPr>
                              </w:pPr>
                            </w:p>
                          </w:txbxContent>
                        </wps:txbx>
                        <wps:bodyPr horzOverflow="overflow" vert="horz" lIns="0" tIns="0" rIns="0" bIns="0" rtlCol="0">
                          <a:noAutofit/>
                        </wps:bodyPr>
                      </wps:wsp>
                      <wps:wsp>
                        <wps:cNvPr id="608" name="Rectangle 608"/>
                        <wps:cNvSpPr/>
                        <wps:spPr>
                          <a:xfrm>
                            <a:off x="207665" y="1804809"/>
                            <a:ext cx="1408121" cy="223752"/>
                          </a:xfrm>
                          <a:prstGeom prst="rect">
                            <a:avLst/>
                          </a:prstGeom>
                          <a:ln>
                            <a:noFill/>
                          </a:ln>
                        </wps:spPr>
                        <wps:txbx>
                          <w:txbxContent>
                            <w:p w14:paraId="6CC7C01D"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10" name="Shape 610"/>
                        <wps:cNvSpPr/>
                        <wps:spPr>
                          <a:xfrm>
                            <a:off x="1916394" y="2139950"/>
                            <a:ext cx="1122045" cy="363222"/>
                          </a:xfrm>
                          <a:custGeom>
                            <a:avLst/>
                            <a:gdLst/>
                            <a:ahLst/>
                            <a:cxnLst/>
                            <a:rect l="0" t="0" r="0" b="0"/>
                            <a:pathLst>
                              <a:path w="1122045" h="475615">
                                <a:moveTo>
                                  <a:pt x="0" y="0"/>
                                </a:moveTo>
                                <a:lnTo>
                                  <a:pt x="1122045" y="0"/>
                                </a:lnTo>
                                <a:lnTo>
                                  <a:pt x="1122045" y="475615"/>
                                </a:lnTo>
                                <a:lnTo>
                                  <a:pt x="0" y="475615"/>
                                </a:lnTo>
                                <a:lnTo>
                                  <a:pt x="0" y="0"/>
                                </a:lnTo>
                                <a:close/>
                              </a:path>
                            </a:pathLst>
                          </a:custGeom>
                          <a:ln w="9525" cap="rnd">
                            <a:miter lim="101600"/>
                          </a:ln>
                        </wps:spPr>
                        <wps:style>
                          <a:lnRef idx="1">
                            <a:srgbClr val="000000"/>
                          </a:lnRef>
                          <a:fillRef idx="0">
                            <a:srgbClr val="FFFFFF"/>
                          </a:fillRef>
                          <a:effectRef idx="0">
                            <a:scrgbClr r="0" g="0" b="0"/>
                          </a:effectRef>
                          <a:fontRef idx="none"/>
                        </wps:style>
                        <wps:bodyPr/>
                      </wps:wsp>
                      <wps:wsp>
                        <wps:cNvPr id="32359" name="Rectangle 32359"/>
                        <wps:cNvSpPr/>
                        <wps:spPr>
                          <a:xfrm>
                            <a:off x="2281171" y="2249954"/>
                            <a:ext cx="585764" cy="223752"/>
                          </a:xfrm>
                          <a:prstGeom prst="rect">
                            <a:avLst/>
                          </a:prstGeom>
                          <a:ln>
                            <a:noFill/>
                          </a:ln>
                        </wps:spPr>
                        <wps:txbx>
                          <w:txbxContent>
                            <w:p w14:paraId="46221777"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32357" name="Rectangle 32357"/>
                        <wps:cNvSpPr/>
                        <wps:spPr>
                          <a:xfrm>
                            <a:off x="2025140" y="2249960"/>
                            <a:ext cx="574211" cy="237513"/>
                          </a:xfrm>
                          <a:prstGeom prst="rect">
                            <a:avLst/>
                          </a:prstGeom>
                          <a:ln>
                            <a:noFill/>
                          </a:ln>
                        </wps:spPr>
                        <wps:txbx>
                          <w:txbxContent>
                            <w:p w14:paraId="24EAFEAF"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32100" name="Rectangle 32100"/>
                        <wps:cNvSpPr/>
                        <wps:spPr>
                          <a:xfrm>
                            <a:off x="2054352" y="3387598"/>
                            <a:ext cx="51648" cy="171355"/>
                          </a:xfrm>
                          <a:prstGeom prst="rect">
                            <a:avLst/>
                          </a:prstGeom>
                          <a:ln>
                            <a:noFill/>
                          </a:ln>
                        </wps:spPr>
                        <wps:txbx>
                          <w:txbxContent>
                            <w:p w14:paraId="663939DE"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32102" name="Rectangle 32102"/>
                        <wps:cNvSpPr/>
                        <wps:spPr>
                          <a:xfrm>
                            <a:off x="2400308" y="3387598"/>
                            <a:ext cx="51648" cy="171355"/>
                          </a:xfrm>
                          <a:prstGeom prst="rect">
                            <a:avLst/>
                          </a:prstGeom>
                          <a:ln>
                            <a:noFill/>
                          </a:ln>
                        </wps:spPr>
                        <wps:txbx>
                          <w:txbxContent>
                            <w:p w14:paraId="3C6DDFA0"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15" name="Rectangle 615"/>
                        <wps:cNvSpPr/>
                        <wps:spPr>
                          <a:xfrm>
                            <a:off x="2439924" y="3387598"/>
                            <a:ext cx="38021" cy="171355"/>
                          </a:xfrm>
                          <a:prstGeom prst="rect">
                            <a:avLst/>
                          </a:prstGeom>
                          <a:ln>
                            <a:noFill/>
                          </a:ln>
                        </wps:spPr>
                        <wps:txbx>
                          <w:txbxContent>
                            <w:p w14:paraId="5E28DF21" w14:textId="77777777" w:rsidR="00337FF0" w:rsidRPr="00E44259" w:rsidRDefault="00337FF0" w:rsidP="00D43938">
                              <w:pPr>
                                <w:spacing w:after="160" w:line="259" w:lineRule="auto"/>
                                <w:ind w:left="0" w:right="0" w:firstLine="0"/>
                                <w:rPr>
                                  <w:sz w:val="24"/>
                                  <w:szCs w:val="24"/>
                                </w:rPr>
                              </w:pPr>
                              <w:r w:rsidRPr="00E44259">
                                <w:rPr>
                                  <w:rFonts w:eastAsia="Calibri"/>
                                  <w:i w:val="0"/>
                                  <w:sz w:val="24"/>
                                  <w:szCs w:val="24"/>
                                </w:rPr>
                                <w:t xml:space="preserve"> </w:t>
                              </w:r>
                            </w:p>
                          </w:txbxContent>
                        </wps:txbx>
                        <wps:bodyPr horzOverflow="overflow" vert="horz" lIns="0" tIns="0" rIns="0" bIns="0" rtlCol="0">
                          <a:noAutofit/>
                        </wps:bodyPr>
                      </wps:wsp>
                      <wps:wsp>
                        <wps:cNvPr id="617" name="Shape 617"/>
                        <wps:cNvSpPr/>
                        <wps:spPr>
                          <a:xfrm>
                            <a:off x="1853442" y="2748037"/>
                            <a:ext cx="1283547" cy="412451"/>
                          </a:xfrm>
                          <a:custGeom>
                            <a:avLst/>
                            <a:gdLst/>
                            <a:ahLst/>
                            <a:cxnLst/>
                            <a:rect l="0" t="0" r="0" b="0"/>
                            <a:pathLst>
                              <a:path w="1262380" h="486410">
                                <a:moveTo>
                                  <a:pt x="0" y="0"/>
                                </a:moveTo>
                                <a:lnTo>
                                  <a:pt x="1262380" y="0"/>
                                </a:lnTo>
                                <a:lnTo>
                                  <a:pt x="1262380" y="486410"/>
                                </a:lnTo>
                                <a:lnTo>
                                  <a:pt x="0" y="486410"/>
                                </a:lnTo>
                                <a:lnTo>
                                  <a:pt x="0" y="0"/>
                                </a:lnTo>
                                <a:close/>
                              </a:path>
                            </a:pathLst>
                          </a:custGeom>
                          <a:ln w="9525" cap="rnd">
                            <a:miter lim="101600"/>
                          </a:ln>
                        </wps:spPr>
                        <wps:style>
                          <a:lnRef idx="1">
                            <a:srgbClr val="000000"/>
                          </a:lnRef>
                          <a:fillRef idx="0">
                            <a:srgbClr val="FFFFFF"/>
                          </a:fillRef>
                          <a:effectRef idx="0">
                            <a:scrgbClr r="0" g="0" b="0"/>
                          </a:effectRef>
                          <a:fontRef idx="none"/>
                        </wps:style>
                        <wps:bodyPr/>
                      </wps:wsp>
                      <wps:wsp>
                        <wps:cNvPr id="32355" name="Rectangle 32355"/>
                        <wps:cNvSpPr/>
                        <wps:spPr>
                          <a:xfrm>
                            <a:off x="2029968" y="2748037"/>
                            <a:ext cx="494104" cy="223752"/>
                          </a:xfrm>
                          <a:prstGeom prst="rect">
                            <a:avLst/>
                          </a:prstGeom>
                          <a:ln>
                            <a:noFill/>
                          </a:ln>
                        </wps:spPr>
                        <wps:txbx>
                          <w:txbxContent>
                            <w:p w14:paraId="6104E54E"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19" name="Rectangle 619"/>
                        <wps:cNvSpPr/>
                        <wps:spPr>
                          <a:xfrm>
                            <a:off x="2715768" y="2748037"/>
                            <a:ext cx="380546" cy="223752"/>
                          </a:xfrm>
                          <a:prstGeom prst="rect">
                            <a:avLst/>
                          </a:prstGeom>
                          <a:ln>
                            <a:noFill/>
                          </a:ln>
                        </wps:spPr>
                        <wps:txbx>
                          <w:txbxContent>
                            <w:p w14:paraId="13DDC5E5"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32354" name="Rectangle 32354"/>
                        <wps:cNvSpPr/>
                        <wps:spPr>
                          <a:xfrm>
                            <a:off x="2106006" y="2885776"/>
                            <a:ext cx="771691" cy="223752"/>
                          </a:xfrm>
                          <a:prstGeom prst="rect">
                            <a:avLst/>
                          </a:prstGeom>
                          <a:ln>
                            <a:noFill/>
                          </a:ln>
                        </wps:spPr>
                        <wps:txbx>
                          <w:txbxContent>
                            <w:p w14:paraId="3DFD8C87" w14:textId="77777777" w:rsidR="00337FF0" w:rsidRPr="00E44259" w:rsidRDefault="00337FF0" w:rsidP="00D43938">
                              <w:pPr>
                                <w:spacing w:after="160" w:line="259" w:lineRule="auto"/>
                                <w:ind w:left="0" w:right="0" w:firstLine="0"/>
                                <w:jc w:val="center"/>
                                <w:rPr>
                                  <w:sz w:val="24"/>
                                  <w:szCs w:val="24"/>
                                </w:rPr>
                              </w:pPr>
                            </w:p>
                          </w:txbxContent>
                        </wps:txbx>
                        <wps:bodyPr horzOverflow="overflow" vert="horz" lIns="0" tIns="0" rIns="0" bIns="0" rtlCol="0">
                          <a:noAutofit/>
                        </wps:bodyPr>
                      </wps:wsp>
                      <wps:wsp>
                        <wps:cNvPr id="32353" name="Rectangle 32353"/>
                        <wps:cNvSpPr/>
                        <wps:spPr>
                          <a:xfrm>
                            <a:off x="2029968" y="2915678"/>
                            <a:ext cx="504198" cy="223752"/>
                          </a:xfrm>
                          <a:prstGeom prst="rect">
                            <a:avLst/>
                          </a:prstGeom>
                          <a:ln>
                            <a:noFill/>
                          </a:ln>
                        </wps:spPr>
                        <wps:txbx>
                          <w:txbxContent>
                            <w:p w14:paraId="4304E292"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21" name="Rectangle 621"/>
                        <wps:cNvSpPr/>
                        <wps:spPr>
                          <a:xfrm>
                            <a:off x="2029968" y="3122801"/>
                            <a:ext cx="42144" cy="189937"/>
                          </a:xfrm>
                          <a:prstGeom prst="rect">
                            <a:avLst/>
                          </a:prstGeom>
                          <a:ln>
                            <a:noFill/>
                          </a:ln>
                        </wps:spPr>
                        <wps:txbx>
                          <w:txbxContent>
                            <w:p w14:paraId="2D74D87A" w14:textId="77777777" w:rsidR="00337FF0" w:rsidRPr="00E44259" w:rsidRDefault="00337FF0" w:rsidP="00D43938">
                              <w:pPr>
                                <w:spacing w:after="160" w:line="259" w:lineRule="auto"/>
                                <w:ind w:left="0" w:right="0" w:firstLine="0"/>
                                <w:rPr>
                                  <w:sz w:val="24"/>
                                  <w:szCs w:val="24"/>
                                </w:rPr>
                              </w:pPr>
                              <w:r w:rsidRPr="00E44259">
                                <w:rPr>
                                  <w:rFonts w:eastAsia="Calibri"/>
                                  <w:i w:val="0"/>
                                  <w:sz w:val="24"/>
                                  <w:szCs w:val="24"/>
                                </w:rPr>
                                <w:t xml:space="preserve"> </w:t>
                              </w:r>
                            </w:p>
                          </w:txbxContent>
                        </wps:txbx>
                        <wps:bodyPr horzOverflow="overflow" vert="horz" lIns="0" tIns="0" rIns="0" bIns="0" rtlCol="0">
                          <a:noAutofit/>
                        </wps:bodyPr>
                      </wps:wsp>
                      <wps:wsp>
                        <wps:cNvPr id="622" name="Shape 622"/>
                        <wps:cNvSpPr/>
                        <wps:spPr>
                          <a:xfrm>
                            <a:off x="997585" y="0"/>
                            <a:ext cx="1299210" cy="483870"/>
                          </a:xfrm>
                          <a:custGeom>
                            <a:avLst/>
                            <a:gdLst/>
                            <a:ahLst/>
                            <a:cxnLst/>
                            <a:rect l="0" t="0" r="0" b="0"/>
                            <a:pathLst>
                              <a:path w="1299210" h="483870">
                                <a:moveTo>
                                  <a:pt x="0" y="0"/>
                                </a:moveTo>
                                <a:lnTo>
                                  <a:pt x="1299210" y="0"/>
                                </a:lnTo>
                                <a:lnTo>
                                  <a:pt x="1299210" y="483870"/>
                                </a:lnTo>
                                <a:lnTo>
                                  <a:pt x="0" y="483870"/>
                                </a:lnTo>
                                <a:lnTo>
                                  <a:pt x="0" y="0"/>
                                </a:lnTo>
                                <a:close/>
                              </a:path>
                            </a:pathLst>
                          </a:custGeom>
                          <a:ln w="9525" cap="rnd">
                            <a:miter lim="101600"/>
                          </a:ln>
                        </wps:spPr>
                        <wps:style>
                          <a:lnRef idx="1">
                            <a:srgbClr val="000000"/>
                          </a:lnRef>
                          <a:fillRef idx="0">
                            <a:srgbClr val="FFFFFF"/>
                          </a:fillRef>
                          <a:effectRef idx="0">
                            <a:scrgbClr r="0" g="0" b="0"/>
                          </a:effectRef>
                          <a:fontRef idx="none"/>
                        </wps:style>
                        <wps:bodyPr/>
                      </wps:wsp>
                      <wps:wsp>
                        <wps:cNvPr id="623" name="Rectangle 623"/>
                        <wps:cNvSpPr/>
                        <wps:spPr>
                          <a:xfrm>
                            <a:off x="1250525" y="152935"/>
                            <a:ext cx="1011755" cy="223752"/>
                          </a:xfrm>
                          <a:prstGeom prst="rect">
                            <a:avLst/>
                          </a:prstGeom>
                          <a:ln>
                            <a:noFill/>
                          </a:ln>
                        </wps:spPr>
                        <wps:txbx>
                          <w:txbxContent>
                            <w:p w14:paraId="76A18733" w14:textId="77777777" w:rsidR="00337FF0" w:rsidRPr="00E44259" w:rsidRDefault="00337FF0" w:rsidP="00D43938">
                              <w:pPr>
                                <w:spacing w:after="160" w:line="259" w:lineRule="auto"/>
                                <w:ind w:left="0" w:right="0" w:firstLine="0"/>
                                <w:rPr>
                                  <w:sz w:val="24"/>
                                  <w:szCs w:val="24"/>
                                </w:rPr>
                              </w:pPr>
                              <w:r w:rsidRPr="00E44259">
                                <w:rPr>
                                  <w:sz w:val="24"/>
                                  <w:szCs w:val="24"/>
                                </w:rPr>
                                <w:t xml:space="preserve"> </w:t>
                              </w:r>
                            </w:p>
                          </w:txbxContent>
                        </wps:txbx>
                        <wps:bodyPr horzOverflow="overflow" vert="horz" lIns="0" tIns="0" rIns="0" bIns="0" rtlCol="0">
                          <a:noAutofit/>
                        </wps:bodyPr>
                      </wps:wsp>
                      <wps:wsp>
                        <wps:cNvPr id="624" name="Rectangle 624"/>
                        <wps:cNvSpPr/>
                        <wps:spPr>
                          <a:xfrm>
                            <a:off x="1499616" y="36841"/>
                            <a:ext cx="620812" cy="223752"/>
                          </a:xfrm>
                          <a:prstGeom prst="rect">
                            <a:avLst/>
                          </a:prstGeom>
                          <a:ln>
                            <a:noFill/>
                          </a:ln>
                        </wps:spPr>
                        <wps:txbx>
                          <w:txbxContent>
                            <w:p w14:paraId="2DCCA94A" w14:textId="77777777" w:rsidR="00337FF0" w:rsidRPr="00E44259" w:rsidRDefault="00337FF0" w:rsidP="00D43938">
                              <w:pPr>
                                <w:spacing w:after="160" w:line="259" w:lineRule="auto"/>
                                <w:ind w:left="0" w:right="0" w:firstLine="0"/>
                                <w:jc w:val="center"/>
                                <w:rPr>
                                  <w:sz w:val="24"/>
                                  <w:szCs w:val="24"/>
                                </w:rPr>
                              </w:pPr>
                            </w:p>
                          </w:txbxContent>
                        </wps:txbx>
                        <wps:bodyPr horzOverflow="overflow" vert="horz" lIns="0" tIns="0" rIns="0" bIns="0" rtlCol="0">
                          <a:noAutofit/>
                        </wps:bodyPr>
                      </wps:wsp>
                      <wps:wsp>
                        <wps:cNvPr id="625" name="Rectangle 625"/>
                        <wps:cNvSpPr/>
                        <wps:spPr>
                          <a:xfrm>
                            <a:off x="1965960" y="36841"/>
                            <a:ext cx="42059" cy="223752"/>
                          </a:xfrm>
                          <a:prstGeom prst="rect">
                            <a:avLst/>
                          </a:prstGeom>
                          <a:ln>
                            <a:noFill/>
                          </a:ln>
                        </wps:spPr>
                        <wps:txbx>
                          <w:txbxContent>
                            <w:p w14:paraId="1F8735CE" w14:textId="77777777" w:rsidR="00337FF0" w:rsidRPr="00E44259" w:rsidRDefault="00337FF0" w:rsidP="00D43938">
                              <w:pPr>
                                <w:spacing w:after="160" w:line="259" w:lineRule="auto"/>
                                <w:ind w:left="0" w:right="0" w:firstLine="0"/>
                                <w:rPr>
                                  <w:sz w:val="24"/>
                                  <w:szCs w:val="24"/>
                                </w:rPr>
                              </w:pPr>
                              <w:r w:rsidRPr="00E44259">
                                <w:rPr>
                                  <w:sz w:val="24"/>
                                  <w:szCs w:val="24"/>
                                </w:rPr>
                                <w:t xml:space="preserve"> </w:t>
                              </w:r>
                            </w:p>
                          </w:txbxContent>
                        </wps:txbx>
                        <wps:bodyPr horzOverflow="overflow" vert="horz" lIns="0" tIns="0" rIns="0" bIns="0" rtlCol="0">
                          <a:noAutofit/>
                        </wps:bodyPr>
                      </wps:wsp>
                      <wps:wsp>
                        <wps:cNvPr id="627" name="Shape 627"/>
                        <wps:cNvSpPr/>
                        <wps:spPr>
                          <a:xfrm>
                            <a:off x="2660015" y="0"/>
                            <a:ext cx="1274445" cy="483870"/>
                          </a:xfrm>
                          <a:custGeom>
                            <a:avLst/>
                            <a:gdLst/>
                            <a:ahLst/>
                            <a:cxnLst/>
                            <a:rect l="0" t="0" r="0" b="0"/>
                            <a:pathLst>
                              <a:path w="1274445" h="483870">
                                <a:moveTo>
                                  <a:pt x="0" y="0"/>
                                </a:moveTo>
                                <a:lnTo>
                                  <a:pt x="1274445" y="0"/>
                                </a:lnTo>
                                <a:lnTo>
                                  <a:pt x="1274445" y="483870"/>
                                </a:lnTo>
                                <a:lnTo>
                                  <a:pt x="0" y="483870"/>
                                </a:lnTo>
                                <a:lnTo>
                                  <a:pt x="0" y="0"/>
                                </a:lnTo>
                                <a:close/>
                              </a:path>
                            </a:pathLst>
                          </a:custGeom>
                          <a:ln w="9525" cap="rnd">
                            <a:miter lim="101600"/>
                          </a:ln>
                        </wps:spPr>
                        <wps:style>
                          <a:lnRef idx="1">
                            <a:srgbClr val="000000"/>
                          </a:lnRef>
                          <a:fillRef idx="0">
                            <a:srgbClr val="FFFFFF"/>
                          </a:fillRef>
                          <a:effectRef idx="0">
                            <a:scrgbClr r="0" g="0" b="0"/>
                          </a:effectRef>
                          <a:fontRef idx="none"/>
                        </wps:style>
                        <wps:bodyPr/>
                      </wps:wsp>
                      <wps:wsp>
                        <wps:cNvPr id="628" name="Rectangle 628"/>
                        <wps:cNvSpPr/>
                        <wps:spPr>
                          <a:xfrm>
                            <a:off x="2745646" y="96641"/>
                            <a:ext cx="1115432" cy="371811"/>
                          </a:xfrm>
                          <a:prstGeom prst="rect">
                            <a:avLst/>
                          </a:prstGeom>
                          <a:ln>
                            <a:noFill/>
                          </a:ln>
                        </wps:spPr>
                        <wps:txbx>
                          <w:txbxContent>
                            <w:p w14:paraId="2127E2F9" w14:textId="77777777" w:rsidR="00337FF0" w:rsidRPr="00E44259" w:rsidRDefault="00337FF0" w:rsidP="00D43938">
                              <w:pPr>
                                <w:spacing w:after="160" w:line="259" w:lineRule="auto"/>
                                <w:ind w:left="0" w:right="0" w:firstLine="0"/>
                                <w:jc w:val="center"/>
                                <w:rPr>
                                  <w:sz w:val="24"/>
                                  <w:szCs w:val="24"/>
                                </w:rPr>
                              </w:pPr>
                            </w:p>
                          </w:txbxContent>
                        </wps:txbx>
                        <wps:bodyPr horzOverflow="overflow" vert="horz" lIns="0" tIns="0" rIns="0" bIns="0" rtlCol="0">
                          <a:noAutofit/>
                        </wps:bodyPr>
                      </wps:wsp>
                      <wps:wsp>
                        <wps:cNvPr id="629" name="Rectangle 629"/>
                        <wps:cNvSpPr/>
                        <wps:spPr>
                          <a:xfrm>
                            <a:off x="3787140" y="36841"/>
                            <a:ext cx="42058" cy="223752"/>
                          </a:xfrm>
                          <a:prstGeom prst="rect">
                            <a:avLst/>
                          </a:prstGeom>
                          <a:ln>
                            <a:noFill/>
                          </a:ln>
                        </wps:spPr>
                        <wps:txbx>
                          <w:txbxContent>
                            <w:p w14:paraId="123B3AB5" w14:textId="77777777" w:rsidR="00337FF0" w:rsidRPr="00E44259" w:rsidRDefault="00337FF0" w:rsidP="00D43938">
                              <w:pPr>
                                <w:spacing w:after="160" w:line="259" w:lineRule="auto"/>
                                <w:ind w:left="0" w:right="0" w:firstLine="0"/>
                                <w:rPr>
                                  <w:sz w:val="24"/>
                                  <w:szCs w:val="24"/>
                                </w:rPr>
                              </w:pPr>
                              <w:r w:rsidRPr="00E44259">
                                <w:rPr>
                                  <w:sz w:val="24"/>
                                  <w:szCs w:val="24"/>
                                </w:rPr>
                                <w:t xml:space="preserve"> </w:t>
                              </w:r>
                            </w:p>
                          </w:txbxContent>
                        </wps:txbx>
                        <wps:bodyPr horzOverflow="overflow" vert="horz" lIns="0" tIns="0" rIns="0" bIns="0" rtlCol="0">
                          <a:noAutofit/>
                        </wps:bodyPr>
                      </wps:wsp>
                      <wps:wsp>
                        <wps:cNvPr id="630" name="Rectangle 630"/>
                        <wps:cNvSpPr/>
                        <wps:spPr>
                          <a:xfrm>
                            <a:off x="2804482" y="206005"/>
                            <a:ext cx="998807" cy="223752"/>
                          </a:xfrm>
                          <a:prstGeom prst="rect">
                            <a:avLst/>
                          </a:prstGeom>
                          <a:ln>
                            <a:noFill/>
                          </a:ln>
                        </wps:spPr>
                        <wps:txbx>
                          <w:txbxContent>
                            <w:p w14:paraId="0547F9D7"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31" name="Shape 631"/>
                        <wps:cNvSpPr/>
                        <wps:spPr>
                          <a:xfrm>
                            <a:off x="4297601" y="0"/>
                            <a:ext cx="1139825" cy="588087"/>
                          </a:xfrm>
                          <a:custGeom>
                            <a:avLst/>
                            <a:gdLst/>
                            <a:ahLst/>
                            <a:cxnLst/>
                            <a:rect l="0" t="0" r="0" b="0"/>
                            <a:pathLst>
                              <a:path w="1139825" h="635635">
                                <a:moveTo>
                                  <a:pt x="0" y="0"/>
                                </a:moveTo>
                                <a:lnTo>
                                  <a:pt x="1139825" y="0"/>
                                </a:lnTo>
                                <a:lnTo>
                                  <a:pt x="1139825" y="635635"/>
                                </a:lnTo>
                                <a:lnTo>
                                  <a:pt x="0" y="635635"/>
                                </a:lnTo>
                                <a:lnTo>
                                  <a:pt x="0" y="0"/>
                                </a:lnTo>
                                <a:close/>
                              </a:path>
                            </a:pathLst>
                          </a:custGeom>
                          <a:ln w="9525" cap="rnd">
                            <a:miter lim="101600"/>
                          </a:ln>
                        </wps:spPr>
                        <wps:style>
                          <a:lnRef idx="1">
                            <a:srgbClr val="000000"/>
                          </a:lnRef>
                          <a:fillRef idx="0">
                            <a:srgbClr val="FFFFFF"/>
                          </a:fillRef>
                          <a:effectRef idx="0">
                            <a:scrgbClr r="0" g="0" b="0"/>
                          </a:effectRef>
                          <a:fontRef idx="none"/>
                        </wps:style>
                        <wps:bodyPr/>
                      </wps:wsp>
                      <wps:wsp>
                        <wps:cNvPr id="634" name="Rectangle 634"/>
                        <wps:cNvSpPr/>
                        <wps:spPr>
                          <a:xfrm>
                            <a:off x="4373674" y="342207"/>
                            <a:ext cx="881211" cy="223752"/>
                          </a:xfrm>
                          <a:prstGeom prst="rect">
                            <a:avLst/>
                          </a:prstGeom>
                          <a:ln>
                            <a:noFill/>
                          </a:ln>
                        </wps:spPr>
                        <wps:txbx>
                          <w:txbxContent>
                            <w:p w14:paraId="3548568B" w14:textId="77777777" w:rsidR="00337FF0" w:rsidRPr="00E44259" w:rsidRDefault="00337FF0" w:rsidP="00D43938">
                              <w:pPr>
                                <w:spacing w:after="160" w:line="259" w:lineRule="auto"/>
                                <w:ind w:left="0" w:right="0" w:firstLine="0"/>
                                <w:rPr>
                                  <w:sz w:val="24"/>
                                  <w:szCs w:val="24"/>
                                </w:rPr>
                              </w:pPr>
                            </w:p>
                          </w:txbxContent>
                        </wps:txbx>
                        <wps:bodyPr horzOverflow="overflow" vert="horz" lIns="0" tIns="0" rIns="0" bIns="0" rtlCol="0">
                          <a:noAutofit/>
                        </wps:bodyPr>
                      </wps:wsp>
                      <wps:wsp>
                        <wps:cNvPr id="635" name="Shape 635"/>
                        <wps:cNvSpPr/>
                        <wps:spPr>
                          <a:xfrm>
                            <a:off x="4149725" y="1202055"/>
                            <a:ext cx="0" cy="294005"/>
                          </a:xfrm>
                          <a:custGeom>
                            <a:avLst/>
                            <a:gdLst/>
                            <a:ahLst/>
                            <a:cxnLst/>
                            <a:rect l="0" t="0" r="0" b="0"/>
                            <a:pathLst>
                              <a:path h="294005">
                                <a:moveTo>
                                  <a:pt x="0" y="0"/>
                                </a:moveTo>
                                <a:lnTo>
                                  <a:pt x="0" y="29400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641" name="Shape 641"/>
                        <wps:cNvSpPr/>
                        <wps:spPr>
                          <a:xfrm>
                            <a:off x="1565275" y="483235"/>
                            <a:ext cx="0" cy="708025"/>
                          </a:xfrm>
                          <a:custGeom>
                            <a:avLst/>
                            <a:gdLst/>
                            <a:ahLst/>
                            <a:cxnLst/>
                            <a:rect l="0" t="0" r="0" b="0"/>
                            <a:pathLst>
                              <a:path h="708025">
                                <a:moveTo>
                                  <a:pt x="0" y="0"/>
                                </a:moveTo>
                                <a:lnTo>
                                  <a:pt x="0" y="70802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642" name="Shape 642"/>
                        <wps:cNvSpPr/>
                        <wps:spPr>
                          <a:xfrm>
                            <a:off x="1565275" y="1191260"/>
                            <a:ext cx="2584450" cy="0"/>
                          </a:xfrm>
                          <a:custGeom>
                            <a:avLst/>
                            <a:gdLst/>
                            <a:ahLst/>
                            <a:cxnLst/>
                            <a:rect l="0" t="0" r="0" b="0"/>
                            <a:pathLst>
                              <a:path w="2584450">
                                <a:moveTo>
                                  <a:pt x="0" y="0"/>
                                </a:moveTo>
                                <a:lnTo>
                                  <a:pt x="258445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643" name="Shape 643"/>
                        <wps:cNvSpPr/>
                        <wps:spPr>
                          <a:xfrm>
                            <a:off x="515620" y="1191260"/>
                            <a:ext cx="1049655" cy="0"/>
                          </a:xfrm>
                          <a:custGeom>
                            <a:avLst/>
                            <a:gdLst/>
                            <a:ahLst/>
                            <a:cxnLst/>
                            <a:rect l="0" t="0" r="0" b="0"/>
                            <a:pathLst>
                              <a:path w="1049655">
                                <a:moveTo>
                                  <a:pt x="1049655" y="0"/>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644" name="Shape 644"/>
                        <wps:cNvSpPr/>
                        <wps:spPr>
                          <a:xfrm>
                            <a:off x="515620" y="1191260"/>
                            <a:ext cx="0" cy="294005"/>
                          </a:xfrm>
                          <a:custGeom>
                            <a:avLst/>
                            <a:gdLst/>
                            <a:ahLst/>
                            <a:cxnLst/>
                            <a:rect l="0" t="0" r="0" b="0"/>
                            <a:pathLst>
                              <a:path h="294005">
                                <a:moveTo>
                                  <a:pt x="0" y="0"/>
                                </a:moveTo>
                                <a:lnTo>
                                  <a:pt x="0" y="29400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645" name="Shape 645"/>
                        <wps:cNvSpPr/>
                        <wps:spPr>
                          <a:xfrm>
                            <a:off x="2463800" y="1202055"/>
                            <a:ext cx="0" cy="294005"/>
                          </a:xfrm>
                          <a:custGeom>
                            <a:avLst/>
                            <a:gdLst/>
                            <a:ahLst/>
                            <a:cxnLst/>
                            <a:rect l="0" t="0" r="0" b="0"/>
                            <a:pathLst>
                              <a:path h="294005">
                                <a:moveTo>
                                  <a:pt x="0" y="0"/>
                                </a:moveTo>
                                <a:lnTo>
                                  <a:pt x="0" y="29400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646" name="Shape 646"/>
                        <wps:cNvSpPr/>
                        <wps:spPr>
                          <a:xfrm>
                            <a:off x="2296795" y="197485"/>
                            <a:ext cx="363220" cy="0"/>
                          </a:xfrm>
                          <a:custGeom>
                            <a:avLst/>
                            <a:gdLst/>
                            <a:ahLst/>
                            <a:cxnLst/>
                            <a:rect l="0" t="0" r="0" b="0"/>
                            <a:pathLst>
                              <a:path w="363220">
                                <a:moveTo>
                                  <a:pt x="0" y="0"/>
                                </a:moveTo>
                                <a:lnTo>
                                  <a:pt x="36322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647" name="Shape 647"/>
                        <wps:cNvSpPr/>
                        <wps:spPr>
                          <a:xfrm>
                            <a:off x="3934460" y="197485"/>
                            <a:ext cx="363220" cy="0"/>
                          </a:xfrm>
                          <a:custGeom>
                            <a:avLst/>
                            <a:gdLst/>
                            <a:ahLst/>
                            <a:cxnLst/>
                            <a:rect l="0" t="0" r="0" b="0"/>
                            <a:pathLst>
                              <a:path w="363220">
                                <a:moveTo>
                                  <a:pt x="0" y="0"/>
                                </a:moveTo>
                                <a:lnTo>
                                  <a:pt x="363220" y="0"/>
                                </a:lnTo>
                              </a:path>
                            </a:pathLst>
                          </a:custGeom>
                          <a:ln w="9525"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18C6CC7" id="Group 33951" o:spid="_x0000_s1028" alt="Blank Project Organization List Chart" style="width:518.6pt;height:362.1pt;mso-position-horizontal-relative:char;mso-position-vertical-relative:line" coordsize="54374,35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">
                <v:rect id="Rectangle 567" o:spid="_x0000_s1029" style="position:absolute;left:31775;top:24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j2HxQAAANwAAAAPAAAAZHJzL2Rvd25yZXYueG1sRI9Pi8Iw&#10;FMTvC36H8ARva6qg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CGgj2HxQAAANwAAAAP&#10;AAAAAAAAAAAAAAAAAAcCAABkcnMvZG93bnJldi54bWxQSwUGAAAAAAMAAwC3AAAA+QIAAAAA&#10;" filled="f" stroked="f">
                  <v:textbox inset="0,0,0,0">
                    <w:txbxContent>
                      <w:p w14:paraId="2DF07AAF" w14:textId="77777777" w:rsidR="00337FF0" w:rsidRPr="00E44259" w:rsidRDefault="00337FF0" w:rsidP="00D43938">
                        <w:pPr>
                          <w:spacing w:after="160" w:line="259" w:lineRule="auto"/>
                          <w:ind w:left="0" w:right="0" w:firstLine="0"/>
                          <w:rPr>
                            <w:sz w:val="24"/>
                            <w:szCs w:val="24"/>
                          </w:rPr>
                        </w:pPr>
                        <w:r w:rsidRPr="00E44259">
                          <w:rPr>
                            <w:rFonts w:eastAsia="Calibri"/>
                            <w:b/>
                            <w:i w:val="0"/>
                            <w:sz w:val="24"/>
                            <w:szCs w:val="24"/>
                          </w:rPr>
                          <w:t xml:space="preserve"> </w:t>
                        </w:r>
                      </w:p>
                    </w:txbxContent>
                  </v:textbox>
                </v:rect>
                <v:rect id="Rectangle 568" o:spid="_x0000_s1030" style="position:absolute;left:31775;top:234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an1wgAAANwAAAAPAAAAZHJzL2Rvd25yZXYueG1sRE/LisIw&#10;FN0L/kO4wuw0VRj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D3Han1wgAAANwAAAAPAAAA&#10;AAAAAAAAAAAAAAcCAABkcnMvZG93bnJldi54bWxQSwUGAAAAAAMAAwC3AAAA9gIAAAAA&#10;" filled="f" stroked="f">
                  <v:textbox inset="0,0,0,0">
                    <w:txbxContent>
                      <w:p w14:paraId="7D9F657C" w14:textId="77777777" w:rsidR="00337FF0" w:rsidRPr="00E44259" w:rsidRDefault="00337FF0" w:rsidP="00D43938">
                        <w:pPr>
                          <w:spacing w:after="160" w:line="259" w:lineRule="auto"/>
                          <w:ind w:left="0" w:right="0" w:firstLine="0"/>
                          <w:rPr>
                            <w:sz w:val="24"/>
                            <w:szCs w:val="24"/>
                          </w:rPr>
                        </w:pPr>
                        <w:r w:rsidRPr="00E44259">
                          <w:rPr>
                            <w:rFonts w:eastAsia="Calibri"/>
                            <w:b/>
                            <w:i w:val="0"/>
                            <w:sz w:val="24"/>
                            <w:szCs w:val="24"/>
                          </w:rPr>
                          <w:t xml:space="preserve"> </w:t>
                        </w:r>
                      </w:p>
                    </w:txbxContent>
                  </v:textbox>
                </v:rect>
                <v:shape id="Shape 592" o:spid="_x0000_s1031" style="position:absolute;left:35947;top:14966;width:10808;height:3074;visibility:visible;mso-wrap-style:square;v-text-anchor:top" coordsize="1080770,30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" path="m,l1080770,r,307340l,307340,,xe" filled="f">
                  <v:stroke miterlimit="66585f" joinstyle="miter" endcap="round"/>
                  <v:path arrowok="t" textboxrect="0,0,1080770,307340"/>
                </v:shape>
                <v:rect id="Rectangle 593" o:spid="_x0000_s1032" style="position:absolute;left:36911;top:16024;width:9626;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EujxQAAANwAAAAPAAAAZHJzL2Rvd25yZXYueG1sRI9Pa8JA&#10;FMTvhX6H5RW81Y2Vio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DMbEujxQAAANwAAAAP&#10;AAAAAAAAAAAAAAAAAAcCAABkcnMvZG93bnJldi54bWxQSwUGAAAAAAMAAwC3AAAA+QIAAAAA&#10;" filled="f" stroked="f">
                  <v:textbox inset="0,0,0,0">
                    <w:txbxContent>
                      <w:p w14:paraId="6705450C" w14:textId="77777777" w:rsidR="00337FF0" w:rsidRPr="00E44259" w:rsidRDefault="00337FF0" w:rsidP="00D43938">
                        <w:pPr>
                          <w:spacing w:after="160" w:line="259" w:lineRule="auto"/>
                          <w:ind w:left="0" w:right="0" w:firstLine="0"/>
                          <w:jc w:val="center"/>
                          <w:rPr>
                            <w:sz w:val="24"/>
                            <w:szCs w:val="24"/>
                          </w:rPr>
                        </w:pPr>
                      </w:p>
                    </w:txbxContent>
                  </v:textbox>
                </v:rect>
                <v:rect id="Rectangle 594" o:spid="_x0000_s1033" style="position:absolute;left:44165;top:15725;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" filled="f" stroked="f">
                  <v:textbox inset="0,0,0,0">
                    <w:txbxContent>
                      <w:p w14:paraId="5036D911" w14:textId="77777777" w:rsidR="00337FF0" w:rsidRPr="00E44259" w:rsidRDefault="00337FF0" w:rsidP="00D43938">
                        <w:pPr>
                          <w:spacing w:after="160" w:line="259" w:lineRule="auto"/>
                          <w:ind w:left="0" w:right="0" w:firstLine="0"/>
                          <w:rPr>
                            <w:sz w:val="24"/>
                            <w:szCs w:val="24"/>
                          </w:rPr>
                        </w:pPr>
                        <w:r w:rsidRPr="00E44259">
                          <w:rPr>
                            <w:rFonts w:eastAsia="Calibri"/>
                            <w:i w:val="0"/>
                            <w:sz w:val="24"/>
                            <w:szCs w:val="24"/>
                          </w:rPr>
                          <w:t xml:space="preserve"> </w:t>
                        </w:r>
                      </w:p>
                    </w:txbxContent>
                  </v:textbox>
                </v:rect>
                <v:rect id="Rectangle 32095" o:spid="_x0000_s1034" style="position:absolute;left:41666;top:29121;width:516;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" filled="f" stroked="f">
                  <v:textbox inset="0,0,0,0">
                    <w:txbxContent>
                      <w:p w14:paraId="633236BE" w14:textId="77777777" w:rsidR="00337FF0" w:rsidRPr="00E44259" w:rsidRDefault="00337FF0" w:rsidP="00D43938">
                        <w:pPr>
                          <w:spacing w:after="160" w:line="259" w:lineRule="auto"/>
                          <w:ind w:left="0" w:right="0" w:firstLine="0"/>
                          <w:rPr>
                            <w:sz w:val="24"/>
                            <w:szCs w:val="24"/>
                          </w:rPr>
                        </w:pPr>
                      </w:p>
                    </w:txbxContent>
                  </v:textbox>
                </v:rect>
                <v:rect id="Rectangle 32093" o:spid="_x0000_s1035" style="position:absolute;left:38206;top:29121;width:517;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" filled="f" stroked="f">
                  <v:textbox inset="0,0,0,0">
                    <w:txbxContent>
                      <w:p w14:paraId="186B0180" w14:textId="77777777" w:rsidR="00337FF0" w:rsidRPr="00E44259" w:rsidRDefault="00337FF0" w:rsidP="00D43938">
                        <w:pPr>
                          <w:spacing w:after="160" w:line="259" w:lineRule="auto"/>
                          <w:ind w:left="0" w:right="0" w:firstLine="0"/>
                          <w:rPr>
                            <w:sz w:val="24"/>
                            <w:szCs w:val="24"/>
                          </w:rPr>
                        </w:pPr>
                      </w:p>
                    </w:txbxContent>
                  </v:textbox>
                </v:rect>
                <v:rect id="Rectangle 601" o:spid="_x0000_s1036" style="position:absolute;left:37612;top:24813;width:11164;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" filled="f" stroked="f">
                  <v:textbox inset="0,0,0,0">
                    <w:txbxContent>
                      <w:p w14:paraId="5C25433F" w14:textId="77777777" w:rsidR="00337FF0" w:rsidRPr="00E44259" w:rsidRDefault="00337FF0" w:rsidP="00D43938">
                        <w:pPr>
                          <w:spacing w:after="160" w:line="259" w:lineRule="auto"/>
                          <w:ind w:left="0" w:right="0" w:firstLine="0"/>
                          <w:rPr>
                            <w:sz w:val="24"/>
                            <w:szCs w:val="24"/>
                          </w:rPr>
                        </w:pPr>
                      </w:p>
                    </w:txbxContent>
                  </v:textbox>
                </v:rect>
                <v:rect id="Rectangle 602" o:spid="_x0000_s1037" style="position:absolute;left:37612;top:26489;width:420;height: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" filled="f" stroked="f">
                  <v:textbox inset="0,0,0,0">
                    <w:txbxContent>
                      <w:p w14:paraId="1C91A720" w14:textId="77777777" w:rsidR="00337FF0" w:rsidRPr="00E44259" w:rsidRDefault="00337FF0" w:rsidP="00D43938">
                        <w:pPr>
                          <w:spacing w:after="160" w:line="259" w:lineRule="auto"/>
                          <w:ind w:left="0" w:right="0" w:firstLine="0"/>
                          <w:rPr>
                            <w:sz w:val="24"/>
                            <w:szCs w:val="24"/>
                          </w:rPr>
                        </w:pPr>
                        <w:r w:rsidRPr="00E44259">
                          <w:rPr>
                            <w:sz w:val="24"/>
                            <w:szCs w:val="24"/>
                          </w:rPr>
                          <w:t xml:space="preserve"> </w:t>
                        </w:r>
                      </w:p>
                    </w:txbxContent>
                  </v:textbox>
                </v:rect>
                <v:shape id="Shape 603" o:spid="_x0000_s1038" style="position:absolute;left:17752;top:15094;width:14443;height:3638;visibility:visible;mso-wrap-style:square;v-text-anchor:top" coordsize="1138555,44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" path="m,448945r1138555,l1138555,,,,,448945xe" filled="f">
                  <v:stroke miterlimit="66585f" joinstyle="miter" endcap="round"/>
                  <v:path arrowok="t" textboxrect="0,0,1138555,448945"/>
                </v:shape>
                <v:rect id="Rectangle 32364" o:spid="_x0000_s1039" style="position:absolute;left:18755;top:15856;width:12205;height:2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" filled="f" stroked="f">
                  <v:textbox inset="0,0,0,0">
                    <w:txbxContent>
                      <w:p w14:paraId="1AC524EF" w14:textId="77777777" w:rsidR="00337FF0" w:rsidRPr="00E44259" w:rsidRDefault="00337FF0" w:rsidP="00D43938">
                        <w:pPr>
                          <w:spacing w:after="160" w:line="259" w:lineRule="auto"/>
                          <w:ind w:left="0" w:right="0" w:firstLine="0"/>
                          <w:jc w:val="center"/>
                          <w:rPr>
                            <w:sz w:val="24"/>
                            <w:szCs w:val="24"/>
                          </w:rPr>
                        </w:pPr>
                      </w:p>
                    </w:txbxContent>
                  </v:textbox>
                </v:rect>
                <v:rect id="Rectangle 32361" o:spid="_x0000_s1040" style="position:absolute;left:19720;top:17508;width:396;height: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" filled="f" stroked="f">
                  <v:textbox inset="0,0,0,0">
                    <w:txbxContent>
                      <w:p w14:paraId="1826A20B" w14:textId="77777777" w:rsidR="00337FF0" w:rsidRPr="00E44259" w:rsidRDefault="00337FF0" w:rsidP="00D43938">
                        <w:pPr>
                          <w:spacing w:after="160" w:line="259" w:lineRule="auto"/>
                          <w:ind w:left="0" w:right="0" w:firstLine="0"/>
                          <w:rPr>
                            <w:sz w:val="24"/>
                            <w:szCs w:val="24"/>
                          </w:rPr>
                        </w:pPr>
                      </w:p>
                    </w:txbxContent>
                  </v:textbox>
                </v:rect>
                <v:shape id="Shape 606" o:spid="_x0000_s1041" style="position:absolute;top:14966;width:14141;height:6433;visibility:visible;mso-wrap-style:square;v-text-anchor:top" coordsize="1414145,643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" path="m,l1414145,r,643255l,643255,,xe" filled="f">
                  <v:stroke miterlimit="66585f" joinstyle="miter" endcap="round"/>
                  <v:path arrowok="t" textboxrect="0,0,1414145,643255"/>
                </v:shape>
                <v:rect id="Rectangle 607" o:spid="_x0000_s1042" style="position:absolute;left:1183;top:16228;width:10878;height:4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" filled="f" stroked="f">
                  <v:textbox inset="0,0,0,0">
                    <w:txbxContent>
                      <w:p w14:paraId="1D2342D6" w14:textId="77777777" w:rsidR="00337FF0" w:rsidRPr="00E44259" w:rsidRDefault="00337FF0" w:rsidP="00D43938">
                        <w:pPr>
                          <w:spacing w:after="160" w:line="259" w:lineRule="auto"/>
                          <w:ind w:left="0" w:right="0" w:firstLine="0"/>
                          <w:jc w:val="center"/>
                          <w:rPr>
                            <w:sz w:val="24"/>
                            <w:szCs w:val="24"/>
                          </w:rPr>
                        </w:pPr>
                      </w:p>
                    </w:txbxContent>
                  </v:textbox>
                </v:rect>
                <v:rect id="Rectangle 608" o:spid="_x0000_s1043" style="position:absolute;left:2076;top:18048;width:14081;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" filled="f" stroked="f">
                  <v:textbox inset="0,0,0,0">
                    <w:txbxContent>
                      <w:p w14:paraId="6CC7C01D" w14:textId="77777777" w:rsidR="00337FF0" w:rsidRPr="00E44259" w:rsidRDefault="00337FF0" w:rsidP="00D43938">
                        <w:pPr>
                          <w:spacing w:after="160" w:line="259" w:lineRule="auto"/>
                          <w:ind w:left="0" w:right="0" w:firstLine="0"/>
                          <w:rPr>
                            <w:sz w:val="24"/>
                            <w:szCs w:val="24"/>
                          </w:rPr>
                        </w:pPr>
                      </w:p>
                    </w:txbxContent>
                  </v:textbox>
                </v:rect>
                <v:shape id="Shape 610" o:spid="_x0000_s1044" style="position:absolute;left:19163;top:21399;width:11221;height:3632;visibility:visible;mso-wrap-style:square;v-text-anchor:top" coordsize="1122045,47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" path="m,l1122045,r,475615l,475615,,xe" filled="f">
                  <v:stroke miterlimit="66585f" joinstyle="miter" endcap="round"/>
                  <v:path arrowok="t" textboxrect="0,0,1122045,475615"/>
                </v:shape>
                <v:rect id="Rectangle 32359" o:spid="_x0000_s1045" style="position:absolute;left:22811;top:22499;width:5858;height: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" filled="f" stroked="f">
                  <v:textbox inset="0,0,0,0">
                    <w:txbxContent>
                      <w:p w14:paraId="46221777" w14:textId="77777777" w:rsidR="00337FF0" w:rsidRPr="00E44259" w:rsidRDefault="00337FF0" w:rsidP="00D43938">
                        <w:pPr>
                          <w:spacing w:after="160" w:line="259" w:lineRule="auto"/>
                          <w:ind w:left="0" w:right="0" w:firstLine="0"/>
                          <w:rPr>
                            <w:sz w:val="24"/>
                            <w:szCs w:val="24"/>
                          </w:rPr>
                        </w:pPr>
                      </w:p>
                    </w:txbxContent>
                  </v:textbox>
                </v:rect>
                <v:rect id="Rectangle 32357" o:spid="_x0000_s1046" style="position:absolute;left:20251;top:22499;width:5742;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" filled="f" stroked="f">
                  <v:textbox inset="0,0,0,0">
                    <w:txbxContent>
                      <w:p w14:paraId="24EAFEAF" w14:textId="77777777" w:rsidR="00337FF0" w:rsidRPr="00E44259" w:rsidRDefault="00337FF0" w:rsidP="00D43938">
                        <w:pPr>
                          <w:spacing w:after="160" w:line="259" w:lineRule="auto"/>
                          <w:ind w:left="0" w:right="0" w:firstLine="0"/>
                          <w:rPr>
                            <w:sz w:val="24"/>
                            <w:szCs w:val="24"/>
                          </w:rPr>
                        </w:pPr>
                      </w:p>
                    </w:txbxContent>
                  </v:textbox>
                </v:rect>
                <v:rect id="Rectangle 32100" o:spid="_x0000_s1047" style="position:absolute;left:20543;top:33875;width:51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" filled="f" stroked="f">
                  <v:textbox inset="0,0,0,0">
                    <w:txbxContent>
                      <w:p w14:paraId="663939DE" w14:textId="77777777" w:rsidR="00337FF0" w:rsidRPr="00E44259" w:rsidRDefault="00337FF0" w:rsidP="00D43938">
                        <w:pPr>
                          <w:spacing w:after="160" w:line="259" w:lineRule="auto"/>
                          <w:ind w:left="0" w:right="0" w:firstLine="0"/>
                          <w:rPr>
                            <w:sz w:val="24"/>
                            <w:szCs w:val="24"/>
                          </w:rPr>
                        </w:pPr>
                      </w:p>
                    </w:txbxContent>
                  </v:textbox>
                </v:rect>
                <v:rect id="Rectangle 32102" o:spid="_x0000_s1048" style="position:absolute;left:24003;top:33875;width:51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" filled="f" stroked="f">
                  <v:textbox inset="0,0,0,0">
                    <w:txbxContent>
                      <w:p w14:paraId="3C6DDFA0" w14:textId="77777777" w:rsidR="00337FF0" w:rsidRPr="00E44259" w:rsidRDefault="00337FF0" w:rsidP="00D43938">
                        <w:pPr>
                          <w:spacing w:after="160" w:line="259" w:lineRule="auto"/>
                          <w:ind w:left="0" w:right="0" w:firstLine="0"/>
                          <w:rPr>
                            <w:sz w:val="24"/>
                            <w:szCs w:val="24"/>
                          </w:rPr>
                        </w:pPr>
                      </w:p>
                    </w:txbxContent>
                  </v:textbox>
                </v:rect>
                <v:rect id="Rectangle 615" o:spid="_x0000_s1049" style="position:absolute;left:24399;top:33875;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RqxAAAANwAAAAPAAAAZHJzL2Rvd25yZXYueG1sRI9Bi8Iw&#10;FITvgv8hPMGbpi4o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Jo/FGrEAAAA3AAAAA8A&#10;AAAAAAAAAAAAAAAABwIAAGRycy9kb3ducmV2LnhtbFBLBQYAAAAAAwADALcAAAD4AgAAAAA=&#10;" filled="f" stroked="f">
                  <v:textbox inset="0,0,0,0">
                    <w:txbxContent>
                      <w:p w14:paraId="5E28DF21" w14:textId="77777777" w:rsidR="00337FF0" w:rsidRPr="00E44259" w:rsidRDefault="00337FF0" w:rsidP="00D43938">
                        <w:pPr>
                          <w:spacing w:after="160" w:line="259" w:lineRule="auto"/>
                          <w:ind w:left="0" w:right="0" w:firstLine="0"/>
                          <w:rPr>
                            <w:sz w:val="24"/>
                            <w:szCs w:val="24"/>
                          </w:rPr>
                        </w:pPr>
                        <w:r w:rsidRPr="00E44259">
                          <w:rPr>
                            <w:rFonts w:eastAsia="Calibri"/>
                            <w:i w:val="0"/>
                            <w:sz w:val="24"/>
                            <w:szCs w:val="24"/>
                          </w:rPr>
                          <w:t xml:space="preserve"> </w:t>
                        </w:r>
                      </w:p>
                    </w:txbxContent>
                  </v:textbox>
                </v:rect>
                <v:shape id="Shape 617" o:spid="_x0000_s1050" style="position:absolute;left:18534;top:27480;width:12835;height:4124;visibility:visible;mso-wrap-style:square;v-text-anchor:top" coordsize="1262380,486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" path="m,l1262380,r,486410l,486410,,xe" filled="f">
                  <v:stroke miterlimit="66585f" joinstyle="miter" endcap="round"/>
                  <v:path arrowok="t" textboxrect="0,0,1262380,486410"/>
                </v:shape>
                <v:rect id="Rectangle 32355" o:spid="_x0000_s1051" style="position:absolute;left:20299;top:27480;width:4941;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" filled="f" stroked="f">
                  <v:textbox inset="0,0,0,0">
                    <w:txbxContent>
                      <w:p w14:paraId="6104E54E" w14:textId="77777777" w:rsidR="00337FF0" w:rsidRPr="00E44259" w:rsidRDefault="00337FF0" w:rsidP="00D43938">
                        <w:pPr>
                          <w:spacing w:after="160" w:line="259" w:lineRule="auto"/>
                          <w:ind w:left="0" w:right="0" w:firstLine="0"/>
                          <w:rPr>
                            <w:sz w:val="24"/>
                            <w:szCs w:val="24"/>
                          </w:rPr>
                        </w:pPr>
                      </w:p>
                    </w:txbxContent>
                  </v:textbox>
                </v:rect>
                <v:rect id="Rectangle 619" o:spid="_x0000_s1052" style="position:absolute;left:27157;top:27480;width:3806;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" filled="f" stroked="f">
                  <v:textbox inset="0,0,0,0">
                    <w:txbxContent>
                      <w:p w14:paraId="13DDC5E5" w14:textId="77777777" w:rsidR="00337FF0" w:rsidRPr="00E44259" w:rsidRDefault="00337FF0" w:rsidP="00D43938">
                        <w:pPr>
                          <w:spacing w:after="160" w:line="259" w:lineRule="auto"/>
                          <w:ind w:left="0" w:right="0" w:firstLine="0"/>
                          <w:rPr>
                            <w:sz w:val="24"/>
                            <w:szCs w:val="24"/>
                          </w:rPr>
                        </w:pPr>
                      </w:p>
                    </w:txbxContent>
                  </v:textbox>
                </v:rect>
                <v:rect id="Rectangle 32354" o:spid="_x0000_s1053" style="position:absolute;left:21060;top:28857;width:7716;height: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" filled="f" stroked="f">
                  <v:textbox inset="0,0,0,0">
                    <w:txbxContent>
                      <w:p w14:paraId="3DFD8C87" w14:textId="77777777" w:rsidR="00337FF0" w:rsidRPr="00E44259" w:rsidRDefault="00337FF0" w:rsidP="00D43938">
                        <w:pPr>
                          <w:spacing w:after="160" w:line="259" w:lineRule="auto"/>
                          <w:ind w:left="0" w:right="0" w:firstLine="0"/>
                          <w:jc w:val="center"/>
                          <w:rPr>
                            <w:sz w:val="24"/>
                            <w:szCs w:val="24"/>
                          </w:rPr>
                        </w:pPr>
                      </w:p>
                    </w:txbxContent>
                  </v:textbox>
                </v:rect>
                <v:rect id="Rectangle 32353" o:spid="_x0000_s1054" style="position:absolute;left:20299;top:29156;width:5042;height: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" filled="f" stroked="f">
                  <v:textbox inset="0,0,0,0">
                    <w:txbxContent>
                      <w:p w14:paraId="4304E292" w14:textId="77777777" w:rsidR="00337FF0" w:rsidRPr="00E44259" w:rsidRDefault="00337FF0" w:rsidP="00D43938">
                        <w:pPr>
                          <w:spacing w:after="160" w:line="259" w:lineRule="auto"/>
                          <w:ind w:left="0" w:right="0" w:firstLine="0"/>
                          <w:rPr>
                            <w:sz w:val="24"/>
                            <w:szCs w:val="24"/>
                          </w:rPr>
                        </w:pPr>
                      </w:p>
                    </w:txbxContent>
                  </v:textbox>
                </v:rect>
                <v:rect id="Rectangle 621" o:spid="_x0000_s1055" style="position:absolute;left:20299;top:3122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" filled="f" stroked="f">
                  <v:textbox inset="0,0,0,0">
                    <w:txbxContent>
                      <w:p w14:paraId="2D74D87A" w14:textId="77777777" w:rsidR="00337FF0" w:rsidRPr="00E44259" w:rsidRDefault="00337FF0" w:rsidP="00D43938">
                        <w:pPr>
                          <w:spacing w:after="160" w:line="259" w:lineRule="auto"/>
                          <w:ind w:left="0" w:right="0" w:firstLine="0"/>
                          <w:rPr>
                            <w:sz w:val="24"/>
                            <w:szCs w:val="24"/>
                          </w:rPr>
                        </w:pPr>
                        <w:r w:rsidRPr="00E44259">
                          <w:rPr>
                            <w:rFonts w:eastAsia="Calibri"/>
                            <w:i w:val="0"/>
                            <w:sz w:val="24"/>
                            <w:szCs w:val="24"/>
                          </w:rPr>
                          <w:t xml:space="preserve"> </w:t>
                        </w:r>
                      </w:p>
                    </w:txbxContent>
                  </v:textbox>
                </v:rect>
                <v:shape id="Shape 622" o:spid="_x0000_s1056" style="position:absolute;left:9975;width:12992;height:4838;visibility:visible;mso-wrap-style:square;v-text-anchor:top" coordsize="1299210,483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" path="m,l1299210,r,483870l,483870,,xe" filled="f">
                  <v:stroke miterlimit="66585f" joinstyle="miter" endcap="round"/>
                  <v:path arrowok="t" textboxrect="0,0,1299210,483870"/>
                </v:shape>
                <v:rect id="Rectangle 623" o:spid="_x0000_s1057" style="position:absolute;left:12505;top:1529;width:10117;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uM4xAAAANwAAAAPAAAAZHJzL2Rvd25yZXYueG1sRI9Pi8Iw&#10;FMTvgt8hPMGbpi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LT24zjEAAAA3AAAAA8A&#10;AAAAAAAAAAAAAAAABwIAAGRycy9kb3ducmV2LnhtbFBLBQYAAAAAAwADALcAAAD4AgAAAAA=&#10;" filled="f" stroked="f">
                  <v:textbox inset="0,0,0,0">
                    <w:txbxContent>
                      <w:p w14:paraId="76A18733" w14:textId="77777777" w:rsidR="00337FF0" w:rsidRPr="00E44259" w:rsidRDefault="00337FF0" w:rsidP="00D43938">
                        <w:pPr>
                          <w:spacing w:after="160" w:line="259" w:lineRule="auto"/>
                          <w:ind w:left="0" w:right="0" w:firstLine="0"/>
                          <w:rPr>
                            <w:sz w:val="24"/>
                            <w:szCs w:val="24"/>
                          </w:rPr>
                        </w:pPr>
                        <w:r w:rsidRPr="00E44259">
                          <w:rPr>
                            <w:sz w:val="24"/>
                            <w:szCs w:val="24"/>
                          </w:rPr>
                          <w:t xml:space="preserve"> </w:t>
                        </w:r>
                      </w:p>
                    </w:txbxContent>
                  </v:textbox>
                </v:rect>
                <v:rect id="Rectangle 624" o:spid="_x0000_s1058" style="position:absolute;left:14996;top:368;width:6208;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3tM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Dsfe0zEAAAA3AAAAA8A&#10;AAAAAAAAAAAAAAAABwIAAGRycy9kb3ducmV2LnhtbFBLBQYAAAAAAwADALcAAAD4AgAAAAA=&#10;" filled="f" stroked="f">
                  <v:textbox inset="0,0,0,0">
                    <w:txbxContent>
                      <w:p w14:paraId="2DCCA94A" w14:textId="77777777" w:rsidR="00337FF0" w:rsidRPr="00E44259" w:rsidRDefault="00337FF0" w:rsidP="00D43938">
                        <w:pPr>
                          <w:spacing w:after="160" w:line="259" w:lineRule="auto"/>
                          <w:ind w:left="0" w:right="0" w:firstLine="0"/>
                          <w:jc w:val="center"/>
                          <w:rPr>
                            <w:sz w:val="24"/>
                            <w:szCs w:val="24"/>
                          </w:rPr>
                        </w:pPr>
                      </w:p>
                    </w:txbxContent>
                  </v:textbox>
                </v:rect>
                <v:rect id="Rectangle 625" o:spid="_x0000_s1059" style="position:absolute;left:19659;top:368;width:421;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97XxAAAANwAAAAPAAAAZHJzL2Rvd25yZXYueG1sRI9Pi8Iw&#10;FMTvgt8hPMGbpgqK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FRT3tfEAAAA3AAAAA8A&#10;AAAAAAAAAAAAAAAABwIAAGRycy9kb3ducmV2LnhtbFBLBQYAAAAAAwADALcAAAD4AgAAAAA=&#10;" filled="f" stroked="f">
                  <v:textbox inset="0,0,0,0">
                    <w:txbxContent>
                      <w:p w14:paraId="1F8735CE" w14:textId="77777777" w:rsidR="00337FF0" w:rsidRPr="00E44259" w:rsidRDefault="00337FF0" w:rsidP="00D43938">
                        <w:pPr>
                          <w:spacing w:after="160" w:line="259" w:lineRule="auto"/>
                          <w:ind w:left="0" w:right="0" w:firstLine="0"/>
                          <w:rPr>
                            <w:sz w:val="24"/>
                            <w:szCs w:val="24"/>
                          </w:rPr>
                        </w:pPr>
                        <w:r w:rsidRPr="00E44259">
                          <w:rPr>
                            <w:sz w:val="24"/>
                            <w:szCs w:val="24"/>
                          </w:rPr>
                          <w:t xml:space="preserve"> </w:t>
                        </w:r>
                      </w:p>
                    </w:txbxContent>
                  </v:textbox>
                </v:rect>
                <v:shape id="Shape 627" o:spid="_x0000_s1060" style="position:absolute;left:26600;width:12744;height:4838;visibility:visible;mso-wrap-style:square;v-text-anchor:top" coordsize="1274445,483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" path="m,l1274445,r,483870l,483870,,xe" filled="f">
                  <v:stroke miterlimit="66585f" joinstyle="miter" endcap="round"/>
                  <v:path arrowok="t" textboxrect="0,0,1274445,483870"/>
                </v:shape>
                <v:rect id="Rectangle 628" o:spid="_x0000_s1061" style="position:absolute;left:27456;top:966;width:11154;height:3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" filled="f" stroked="f">
                  <v:textbox inset="0,0,0,0">
                    <w:txbxContent>
                      <w:p w14:paraId="2127E2F9" w14:textId="77777777" w:rsidR="00337FF0" w:rsidRPr="00E44259" w:rsidRDefault="00337FF0" w:rsidP="00D43938">
                        <w:pPr>
                          <w:spacing w:after="160" w:line="259" w:lineRule="auto"/>
                          <w:ind w:left="0" w:right="0" w:firstLine="0"/>
                          <w:jc w:val="center"/>
                          <w:rPr>
                            <w:sz w:val="24"/>
                            <w:szCs w:val="24"/>
                          </w:rPr>
                        </w:pPr>
                      </w:p>
                    </w:txbxContent>
                  </v:textbox>
                </v:rect>
                <v:rect id="Rectangle 629" o:spid="_x0000_s1062" style="position:absolute;left:37871;top:368;width:420;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" filled="f" stroked="f">
                  <v:textbox inset="0,0,0,0">
                    <w:txbxContent>
                      <w:p w14:paraId="123B3AB5" w14:textId="77777777" w:rsidR="00337FF0" w:rsidRPr="00E44259" w:rsidRDefault="00337FF0" w:rsidP="00D43938">
                        <w:pPr>
                          <w:spacing w:after="160" w:line="259" w:lineRule="auto"/>
                          <w:ind w:left="0" w:right="0" w:firstLine="0"/>
                          <w:rPr>
                            <w:sz w:val="24"/>
                            <w:szCs w:val="24"/>
                          </w:rPr>
                        </w:pPr>
                        <w:r w:rsidRPr="00E44259">
                          <w:rPr>
                            <w:sz w:val="24"/>
                            <w:szCs w:val="24"/>
                          </w:rPr>
                          <w:t xml:space="preserve"> </w:t>
                        </w:r>
                      </w:p>
                    </w:txbxContent>
                  </v:textbox>
                </v:rect>
                <v:rect id="Rectangle 630" o:spid="_x0000_s1063" style="position:absolute;left:28044;top:2060;width:9988;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SwgAAANwAAAAPAAAAZHJzL2Rvd25yZXYueG1sRE/LisIw&#10;FN0L/kO4wuw01QH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DB/euSwgAAANwAAAAPAAAA&#10;AAAAAAAAAAAAAAcCAABkcnMvZG93bnJldi54bWxQSwUGAAAAAAMAAwC3AAAA9gIAAAAA&#10;" filled="f" stroked="f">
                  <v:textbox inset="0,0,0,0">
                    <w:txbxContent>
                      <w:p w14:paraId="0547F9D7" w14:textId="77777777" w:rsidR="00337FF0" w:rsidRPr="00E44259" w:rsidRDefault="00337FF0" w:rsidP="00D43938">
                        <w:pPr>
                          <w:spacing w:after="160" w:line="259" w:lineRule="auto"/>
                          <w:ind w:left="0" w:right="0" w:firstLine="0"/>
                          <w:rPr>
                            <w:sz w:val="24"/>
                            <w:szCs w:val="24"/>
                          </w:rPr>
                        </w:pPr>
                      </w:p>
                    </w:txbxContent>
                  </v:textbox>
                </v:rect>
                <v:shape id="Shape 631" o:spid="_x0000_s1064" style="position:absolute;left:42976;width:11398;height:5880;visibility:visible;mso-wrap-style:square;v-text-anchor:top" coordsize="1139825,63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" path="m,l1139825,r,635635l,635635,,xe" filled="f">
                  <v:stroke miterlimit="66585f" joinstyle="miter" endcap="round"/>
                  <v:path arrowok="t" textboxrect="0,0,1139825,635635"/>
                </v:shape>
                <v:rect id="Rectangle 634" o:spid="_x0000_s1065" style="position:absolute;left:43736;top:3422;width:8812;height:2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" filled="f" stroked="f">
                  <v:textbox inset="0,0,0,0">
                    <w:txbxContent>
                      <w:p w14:paraId="3548568B" w14:textId="77777777" w:rsidR="00337FF0" w:rsidRPr="00E44259" w:rsidRDefault="00337FF0" w:rsidP="00D43938">
                        <w:pPr>
                          <w:spacing w:after="160" w:line="259" w:lineRule="auto"/>
                          <w:ind w:left="0" w:right="0" w:firstLine="0"/>
                          <w:rPr>
                            <w:sz w:val="24"/>
                            <w:szCs w:val="24"/>
                          </w:rPr>
                        </w:pPr>
                      </w:p>
                    </w:txbxContent>
                  </v:textbox>
                </v:rect>
                <v:shape id="Shape 635" o:spid="_x0000_s1066" style="position:absolute;left:41497;top:12020;width:0;height:2940;visibility:visible;mso-wrap-style:square;v-text-anchor:top" coordsize="0,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" path="m,l,294005e" filled="f">
                  <v:stroke endcap="round"/>
                  <v:path arrowok="t" textboxrect="0,0,0,294005"/>
                </v:shape>
                <v:shape id="Shape 641" o:spid="_x0000_s1067" style="position:absolute;left:15652;top:4832;width:0;height:7080;visibility:visible;mso-wrap-style:square;v-text-anchor:top" coordsize="0,708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" path="m,l,708025e" filled="f">
                  <v:stroke endcap="round"/>
                  <v:path arrowok="t" textboxrect="0,0,0,708025"/>
                </v:shape>
                <v:shape id="Shape 642" o:spid="_x0000_s1068" style="position:absolute;left:15652;top:11912;width:25845;height:0;visibility:visible;mso-wrap-style:square;v-text-anchor:top" coordsize="2584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" path="m,l2584450,e" filled="f">
                  <v:stroke endcap="round"/>
                  <v:path arrowok="t" textboxrect="0,0,2584450,0"/>
                </v:shape>
                <v:shape id="Shape 643" o:spid="_x0000_s1069" style="position:absolute;left:5156;top:11912;width:10496;height:0;visibility:visible;mso-wrap-style:square;v-text-anchor:top" coordsize="1049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" path="m1049655,l,e" filled="f">
                  <v:stroke endcap="round"/>
                  <v:path arrowok="t" textboxrect="0,0,1049655,0"/>
                </v:shape>
                <v:shape id="Shape 644" o:spid="_x0000_s1070" style="position:absolute;left:5156;top:11912;width:0;height:2940;visibility:visible;mso-wrap-style:square;v-text-anchor:top" coordsize="0,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" path="m,l,294005e" filled="f">
                  <v:stroke endcap="round"/>
                  <v:path arrowok="t" textboxrect="0,0,0,294005"/>
                </v:shape>
                <v:shape id="Shape 645" o:spid="_x0000_s1071" style="position:absolute;left:24638;top:12020;width:0;height:2940;visibility:visible;mso-wrap-style:square;v-text-anchor:top" coordsize="0,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" path="m,l,294005e" filled="f">
                  <v:stroke endcap="round"/>
                  <v:path arrowok="t" textboxrect="0,0,0,294005"/>
                </v:shape>
                <v:shape id="Shape 646" o:spid="_x0000_s1072" style="position:absolute;left:22967;top:1974;width:3633;height:0;visibility:visible;mso-wrap-style:square;v-text-anchor:top" coordsize="363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" path="m,l363220,e" filled="f">
                  <v:stroke endcap="round"/>
                  <v:path arrowok="t" textboxrect="0,0,363220,0"/>
                </v:shape>
                <v:shape id="Shape 647" o:spid="_x0000_s1073" style="position:absolute;left:39344;top:1974;width:3632;height:0;visibility:visible;mso-wrap-style:square;v-text-anchor:top" coordsize="363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" path="m,l363220,e" filled="f">
                  <v:stroke endcap="round"/>
                  <v:path arrowok="t" textboxrect="0,0,363220,0"/>
                </v:shape>
                <w10:anchorlock/>
              </v:group>
            </w:pict>
          </mc:Fallback>
        </mc:AlternateContent>
      </w:r>
      <w:r w:rsidRPr="00AE3671">
        <w:rPr>
          <w:rFonts w:ascii="Function" w:eastAsia="Calibri" w:hAnsi="Function"/>
          <w:i w:val="0"/>
        </w:rPr>
        <w:t xml:space="preserve"> </w:t>
      </w:r>
    </w:p>
    <w:p w14:paraId="3FB13C09" w14:textId="77777777" w:rsidR="00D43938" w:rsidRPr="00AE3671" w:rsidRDefault="00D43938" w:rsidP="00111EEF">
      <w:pPr>
        <w:spacing w:after="160" w:line="259" w:lineRule="auto"/>
        <w:ind w:left="0" w:right="0" w:firstLine="0"/>
        <w:rPr>
          <w:rFonts w:ascii="Function" w:eastAsia="Calibri" w:hAnsi="Function"/>
          <w:i w:val="0"/>
        </w:rPr>
      </w:pPr>
      <w:r w:rsidRPr="00AE3671">
        <w:rPr>
          <w:rFonts w:ascii="Function" w:eastAsia="Calibri" w:hAnsi="Function"/>
          <w:i w:val="0"/>
        </w:rPr>
        <w:br w:type="page"/>
      </w:r>
    </w:p>
    <w:p w14:paraId="148A5ADB" w14:textId="77777777" w:rsidR="009075BA" w:rsidRDefault="009075BA" w:rsidP="00111EEF">
      <w:pPr>
        <w:pStyle w:val="TOCHeading"/>
        <w:spacing w:before="0" w:after="60" w:line="276" w:lineRule="auto"/>
        <w:rPr>
          <w:rFonts w:ascii="Function" w:eastAsia="Calibri" w:hAnsi="Function"/>
          <w:b/>
          <w:color w:val="auto"/>
          <w:sz w:val="24"/>
          <w:szCs w:val="28"/>
        </w:rPr>
      </w:pPr>
    </w:p>
    <w:p w14:paraId="76AB5D11" w14:textId="0ED17536" w:rsidR="00D43938" w:rsidRPr="001310C3" w:rsidRDefault="00D43938" w:rsidP="002B2734">
      <w:pPr>
        <w:pStyle w:val="TOCHeading"/>
        <w:spacing w:before="0" w:after="60" w:line="276" w:lineRule="auto"/>
        <w:ind w:left="-180"/>
        <w:rPr>
          <w:rFonts w:ascii="Function" w:eastAsia="Calibri" w:hAnsi="Function"/>
          <w:b/>
          <w:sz w:val="28"/>
        </w:rPr>
      </w:pPr>
      <w:r w:rsidRPr="001310C3">
        <w:rPr>
          <w:rFonts w:ascii="Function" w:eastAsia="Calibri" w:hAnsi="Function"/>
          <w:b/>
          <w:color w:val="auto"/>
          <w:sz w:val="24"/>
          <w:szCs w:val="28"/>
        </w:rPr>
        <w:t>Template #</w:t>
      </w:r>
      <w:r w:rsidR="007162E5" w:rsidRPr="001310C3">
        <w:rPr>
          <w:rFonts w:ascii="Function" w:eastAsia="Calibri" w:hAnsi="Function"/>
          <w:b/>
          <w:color w:val="auto"/>
          <w:sz w:val="24"/>
          <w:szCs w:val="28"/>
        </w:rPr>
        <w:t>18</w:t>
      </w:r>
      <w:r w:rsidRPr="001310C3">
        <w:rPr>
          <w:rFonts w:ascii="Function" w:eastAsia="Calibri" w:hAnsi="Function"/>
          <w:b/>
          <w:color w:val="auto"/>
          <w:sz w:val="24"/>
          <w:szCs w:val="28"/>
        </w:rPr>
        <w:t>: Project Organization</w:t>
      </w:r>
      <w:r w:rsidRPr="001310C3">
        <w:rPr>
          <w:rFonts w:ascii="Function" w:eastAsia="Calibri" w:hAnsi="Function"/>
          <w:b/>
          <w:sz w:val="28"/>
        </w:rPr>
        <w:tab/>
      </w:r>
    </w:p>
    <w:p w14:paraId="271E4220" w14:textId="77777777" w:rsidR="00D43938" w:rsidRPr="00AE3671" w:rsidRDefault="00D43938" w:rsidP="002B2734">
      <w:pPr>
        <w:ind w:left="-90"/>
        <w:rPr>
          <w:rFonts w:ascii="Function" w:eastAsia="Calibri" w:hAnsi="Function"/>
        </w:rPr>
      </w:pPr>
    </w:p>
    <w:p w14:paraId="4EDB7D4C" w14:textId="77777777" w:rsidR="00D43938" w:rsidRPr="00AE3671" w:rsidRDefault="00D43938" w:rsidP="002B2734">
      <w:pPr>
        <w:pBdr>
          <w:top w:val="single" w:sz="4" w:space="0" w:color="000000"/>
          <w:left w:val="single" w:sz="4" w:space="0" w:color="000000"/>
          <w:bottom w:val="single" w:sz="4" w:space="0" w:color="000000"/>
          <w:right w:val="single" w:sz="4" w:space="0" w:color="000000"/>
        </w:pBdr>
        <w:shd w:val="clear" w:color="auto" w:fill="D9D9D9" w:themeFill="background1" w:themeFillShade="D9"/>
        <w:spacing w:after="25" w:line="276" w:lineRule="auto"/>
        <w:ind w:left="-90" w:right="3"/>
        <w:rPr>
          <w:rFonts w:ascii="Function" w:hAnsi="Function"/>
          <w:color w:val="auto"/>
        </w:rPr>
      </w:pPr>
      <w:r w:rsidRPr="00AE3671">
        <w:rPr>
          <w:rFonts w:ascii="Function" w:eastAsia="Calibri" w:hAnsi="Function" w:cs="Calibri"/>
          <w:i w:val="0"/>
          <w:color w:val="auto"/>
        </w:rPr>
        <w:t xml:space="preserve">Fill in the name, title, organization affiliation and responsibilities for </w:t>
      </w:r>
      <w:proofErr w:type="gramStart"/>
      <w:r w:rsidRPr="00AE3671">
        <w:rPr>
          <w:rFonts w:ascii="Function" w:eastAsia="Calibri" w:hAnsi="Function" w:cs="Calibri"/>
          <w:i w:val="0"/>
          <w:color w:val="auto"/>
        </w:rPr>
        <w:t>each individual</w:t>
      </w:r>
      <w:proofErr w:type="gramEnd"/>
      <w:r w:rsidRPr="00AE3671">
        <w:rPr>
          <w:rFonts w:ascii="Function" w:eastAsia="Calibri" w:hAnsi="Function" w:cs="Calibri"/>
          <w:i w:val="0"/>
          <w:color w:val="auto"/>
        </w:rPr>
        <w:t xml:space="preserve"> in the project. For the responsibilities section, state the work or task (e.g. data collection, or Quality Assurance Manager) </w:t>
      </w:r>
      <w:proofErr w:type="gramStart"/>
      <w:r w:rsidRPr="00AE3671">
        <w:rPr>
          <w:rFonts w:ascii="Function" w:eastAsia="Calibri" w:hAnsi="Function" w:cs="Calibri"/>
          <w:i w:val="0"/>
          <w:color w:val="auto"/>
        </w:rPr>
        <w:t>each individual</w:t>
      </w:r>
      <w:proofErr w:type="gramEnd"/>
      <w:r w:rsidRPr="00AE3671">
        <w:rPr>
          <w:rFonts w:ascii="Function" w:eastAsia="Calibri" w:hAnsi="Function" w:cs="Calibri"/>
          <w:i w:val="0"/>
          <w:color w:val="auto"/>
        </w:rPr>
        <w:t xml:space="preserve"> will be doing throughout the project. </w:t>
      </w:r>
      <w:r w:rsidRPr="00AE3671">
        <w:rPr>
          <w:rFonts w:ascii="Function" w:hAnsi="Function"/>
          <w:i w:val="0"/>
          <w:color w:val="auto"/>
        </w:rPr>
        <w:t>Identify all key personnel and organizations that are involved in your program, including data users. List their specific roles and responsibilities. In some monitoring projects, one individual may have several responsibilities. An organizational chart is a good way to graphically display the roles of key players, but a table may also be used to summarize the information.</w:t>
      </w:r>
    </w:p>
    <w:p w14:paraId="5562A4E0" w14:textId="77777777" w:rsidR="00D43938" w:rsidRPr="00AE3671" w:rsidRDefault="00D43938" w:rsidP="002B2734">
      <w:pPr>
        <w:ind w:left="-90"/>
        <w:rPr>
          <w:rFonts w:ascii="Function" w:eastAsia="Calibri" w:hAnsi="Function" w:cs="Calibri"/>
          <w:i w:val="0"/>
          <w:color w:val="auto"/>
        </w:rPr>
      </w:pPr>
    </w:p>
    <w:p w14:paraId="445BFE2A" w14:textId="77777777" w:rsidR="00D43938" w:rsidRPr="00AE3671" w:rsidRDefault="00D43938" w:rsidP="00111EEF">
      <w:pPr>
        <w:rPr>
          <w:rFonts w:ascii="Function" w:hAnsi="Function"/>
          <w:i w:val="0"/>
        </w:rPr>
      </w:pPr>
    </w:p>
    <w:tbl>
      <w:tblPr>
        <w:tblStyle w:val="TableGrid"/>
        <w:tblW w:w="10273" w:type="dxa"/>
        <w:tblInd w:w="-108" w:type="dxa"/>
        <w:tblCellMar>
          <w:left w:w="120" w:type="dxa"/>
          <w:right w:w="70" w:type="dxa"/>
        </w:tblCellMar>
        <w:tblLook w:val="04A0" w:firstRow="1" w:lastRow="0" w:firstColumn="1" w:lastColumn="0" w:noHBand="0" w:noVBand="1"/>
      </w:tblPr>
      <w:tblGrid>
        <w:gridCol w:w="1855"/>
        <w:gridCol w:w="1946"/>
        <w:gridCol w:w="2405"/>
        <w:gridCol w:w="4067"/>
      </w:tblGrid>
      <w:tr w:rsidR="00D43938" w:rsidRPr="00AE3671" w14:paraId="489C2274" w14:textId="77777777" w:rsidTr="00B76712">
        <w:trPr>
          <w:trHeight w:val="619"/>
        </w:trPr>
        <w:tc>
          <w:tcPr>
            <w:tcW w:w="1855" w:type="dxa"/>
            <w:tcBorders>
              <w:top w:val="single" w:sz="4" w:space="0" w:color="000000"/>
              <w:left w:val="single" w:sz="4" w:space="0" w:color="000000"/>
              <w:bottom w:val="single" w:sz="18" w:space="0" w:color="auto"/>
              <w:right w:val="single" w:sz="4" w:space="0" w:color="000000"/>
            </w:tcBorders>
          </w:tcPr>
          <w:p w14:paraId="18327477" w14:textId="77777777" w:rsidR="00D43938" w:rsidRPr="001310C3" w:rsidRDefault="00D43938" w:rsidP="00B76712">
            <w:pPr>
              <w:spacing w:after="0" w:line="259" w:lineRule="auto"/>
              <w:ind w:left="0" w:right="53" w:firstLine="0"/>
              <w:rPr>
                <w:rFonts w:ascii="Function" w:hAnsi="Function"/>
              </w:rPr>
            </w:pPr>
            <w:r w:rsidRPr="001310C3">
              <w:rPr>
                <w:rFonts w:ascii="Function" w:eastAsia="Calibri" w:hAnsi="Function"/>
                <w:i w:val="0"/>
              </w:rPr>
              <w:t>Name</w:t>
            </w:r>
          </w:p>
        </w:tc>
        <w:tc>
          <w:tcPr>
            <w:tcW w:w="1946" w:type="dxa"/>
            <w:tcBorders>
              <w:top w:val="single" w:sz="4" w:space="0" w:color="000000"/>
              <w:left w:val="single" w:sz="4" w:space="0" w:color="000000"/>
              <w:bottom w:val="single" w:sz="18" w:space="0" w:color="auto"/>
              <w:right w:val="single" w:sz="4" w:space="0" w:color="000000"/>
            </w:tcBorders>
          </w:tcPr>
          <w:p w14:paraId="62AABF96" w14:textId="77777777" w:rsidR="00D43938" w:rsidRPr="001310C3" w:rsidRDefault="00D43938" w:rsidP="00B76712">
            <w:pPr>
              <w:spacing w:after="0" w:line="259" w:lineRule="auto"/>
              <w:ind w:left="0" w:right="53" w:firstLine="0"/>
              <w:rPr>
                <w:rFonts w:ascii="Function" w:hAnsi="Function"/>
              </w:rPr>
            </w:pPr>
            <w:r w:rsidRPr="001310C3">
              <w:rPr>
                <w:rFonts w:ascii="Function" w:eastAsia="Calibri" w:hAnsi="Function"/>
                <w:i w:val="0"/>
              </w:rPr>
              <w:t>Title</w:t>
            </w:r>
          </w:p>
        </w:tc>
        <w:tc>
          <w:tcPr>
            <w:tcW w:w="2405" w:type="dxa"/>
            <w:tcBorders>
              <w:top w:val="single" w:sz="4" w:space="0" w:color="000000"/>
              <w:left w:val="single" w:sz="4" w:space="0" w:color="000000"/>
              <w:bottom w:val="single" w:sz="18" w:space="0" w:color="auto"/>
              <w:right w:val="single" w:sz="4" w:space="0" w:color="000000"/>
            </w:tcBorders>
          </w:tcPr>
          <w:p w14:paraId="4B84CCD6" w14:textId="77777777" w:rsidR="00D43938" w:rsidRPr="001310C3" w:rsidRDefault="00D43938" w:rsidP="00B76712">
            <w:pPr>
              <w:spacing w:after="0" w:line="259" w:lineRule="auto"/>
              <w:ind w:left="0" w:right="51" w:firstLine="0"/>
              <w:rPr>
                <w:rFonts w:ascii="Function" w:hAnsi="Function"/>
              </w:rPr>
            </w:pPr>
            <w:r w:rsidRPr="001310C3">
              <w:rPr>
                <w:rFonts w:ascii="Function" w:eastAsia="Calibri" w:hAnsi="Function"/>
                <w:i w:val="0"/>
              </w:rPr>
              <w:t>Organizational Affiliation</w:t>
            </w:r>
          </w:p>
        </w:tc>
        <w:tc>
          <w:tcPr>
            <w:tcW w:w="4067" w:type="dxa"/>
            <w:tcBorders>
              <w:top w:val="single" w:sz="4" w:space="0" w:color="000000"/>
              <w:left w:val="single" w:sz="4" w:space="0" w:color="000000"/>
              <w:bottom w:val="single" w:sz="18" w:space="0" w:color="auto"/>
              <w:right w:val="single" w:sz="4" w:space="0" w:color="000000"/>
            </w:tcBorders>
          </w:tcPr>
          <w:p w14:paraId="2EBDF63C" w14:textId="062CF51C" w:rsidR="00D43938" w:rsidRPr="001310C3" w:rsidRDefault="00D43938" w:rsidP="00B76712">
            <w:pPr>
              <w:spacing w:after="0" w:line="259" w:lineRule="auto"/>
              <w:ind w:right="571"/>
              <w:rPr>
                <w:rFonts w:ascii="Function" w:hAnsi="Function"/>
              </w:rPr>
            </w:pPr>
            <w:r w:rsidRPr="001310C3">
              <w:rPr>
                <w:rFonts w:ascii="Function" w:eastAsia="Calibri" w:hAnsi="Function"/>
                <w:i w:val="0"/>
                <w:color w:val="auto"/>
              </w:rPr>
              <w:t>Responsibilities</w:t>
            </w:r>
          </w:p>
        </w:tc>
      </w:tr>
      <w:tr w:rsidR="00D43938" w:rsidRPr="00AE3671" w14:paraId="3EE468DC" w14:textId="77777777" w:rsidTr="00B65759">
        <w:trPr>
          <w:trHeight w:val="720"/>
        </w:trPr>
        <w:tc>
          <w:tcPr>
            <w:tcW w:w="1855" w:type="dxa"/>
            <w:tcBorders>
              <w:top w:val="single" w:sz="18" w:space="0" w:color="auto"/>
              <w:left w:val="single" w:sz="4" w:space="0" w:color="000000"/>
              <w:bottom w:val="single" w:sz="4" w:space="0" w:color="000000"/>
              <w:right w:val="single" w:sz="4" w:space="0" w:color="000000"/>
            </w:tcBorders>
          </w:tcPr>
          <w:p w14:paraId="28E2A0FF" w14:textId="77777777" w:rsidR="00D43938" w:rsidRPr="00AE3671" w:rsidRDefault="00D43938" w:rsidP="00111EEF">
            <w:pPr>
              <w:spacing w:after="0" w:line="259" w:lineRule="auto"/>
              <w:ind w:left="0" w:right="52" w:firstLine="0"/>
              <w:rPr>
                <w:rFonts w:ascii="Function" w:hAnsi="Function"/>
                <w:sz w:val="24"/>
                <w:szCs w:val="24"/>
              </w:rPr>
            </w:pPr>
          </w:p>
        </w:tc>
        <w:tc>
          <w:tcPr>
            <w:tcW w:w="1946" w:type="dxa"/>
            <w:tcBorders>
              <w:top w:val="single" w:sz="18" w:space="0" w:color="auto"/>
              <w:left w:val="single" w:sz="4" w:space="0" w:color="000000"/>
              <w:bottom w:val="single" w:sz="4" w:space="0" w:color="000000"/>
              <w:right w:val="single" w:sz="4" w:space="0" w:color="000000"/>
            </w:tcBorders>
            <w:vAlign w:val="center"/>
          </w:tcPr>
          <w:p w14:paraId="19471CD9" w14:textId="77777777" w:rsidR="00D43938" w:rsidRPr="00AE3671" w:rsidRDefault="00D43938" w:rsidP="00111EEF">
            <w:pPr>
              <w:spacing w:after="0" w:line="259" w:lineRule="auto"/>
              <w:ind w:left="0" w:right="52" w:firstLine="0"/>
              <w:rPr>
                <w:rFonts w:ascii="Function" w:hAnsi="Function"/>
                <w:sz w:val="24"/>
                <w:szCs w:val="24"/>
              </w:rPr>
            </w:pPr>
          </w:p>
        </w:tc>
        <w:tc>
          <w:tcPr>
            <w:tcW w:w="2405" w:type="dxa"/>
            <w:tcBorders>
              <w:top w:val="single" w:sz="18" w:space="0" w:color="auto"/>
              <w:left w:val="single" w:sz="4" w:space="0" w:color="000000"/>
              <w:bottom w:val="single" w:sz="4" w:space="0" w:color="000000"/>
              <w:right w:val="single" w:sz="4" w:space="0" w:color="000000"/>
            </w:tcBorders>
          </w:tcPr>
          <w:p w14:paraId="582A6BE0" w14:textId="77777777" w:rsidR="00D43938" w:rsidRPr="00AE3671" w:rsidRDefault="00D43938" w:rsidP="00111EEF">
            <w:pPr>
              <w:spacing w:after="0" w:line="259" w:lineRule="auto"/>
              <w:ind w:left="0" w:right="0" w:firstLine="0"/>
              <w:rPr>
                <w:rFonts w:ascii="Function" w:hAnsi="Function"/>
                <w:sz w:val="24"/>
                <w:szCs w:val="24"/>
              </w:rPr>
            </w:pPr>
          </w:p>
        </w:tc>
        <w:tc>
          <w:tcPr>
            <w:tcW w:w="4067" w:type="dxa"/>
            <w:tcBorders>
              <w:top w:val="single" w:sz="18" w:space="0" w:color="auto"/>
              <w:left w:val="single" w:sz="4" w:space="0" w:color="000000"/>
              <w:bottom w:val="single" w:sz="4" w:space="0" w:color="000000"/>
              <w:right w:val="single" w:sz="4" w:space="0" w:color="000000"/>
            </w:tcBorders>
            <w:vAlign w:val="center"/>
          </w:tcPr>
          <w:p w14:paraId="6E794F4E" w14:textId="77777777" w:rsidR="00D43938" w:rsidRPr="00AE3671" w:rsidRDefault="00D43938" w:rsidP="00111EEF">
            <w:pPr>
              <w:spacing w:after="0" w:line="259" w:lineRule="auto"/>
              <w:ind w:left="0" w:right="0" w:firstLine="0"/>
              <w:rPr>
                <w:rFonts w:ascii="Function" w:hAnsi="Function"/>
                <w:sz w:val="24"/>
                <w:szCs w:val="24"/>
              </w:rPr>
            </w:pPr>
          </w:p>
        </w:tc>
      </w:tr>
      <w:tr w:rsidR="00D43938" w:rsidRPr="00AE3671" w14:paraId="4340B180" w14:textId="77777777" w:rsidTr="00B65759">
        <w:trPr>
          <w:trHeight w:val="720"/>
        </w:trPr>
        <w:tc>
          <w:tcPr>
            <w:tcW w:w="1855" w:type="dxa"/>
            <w:tcBorders>
              <w:top w:val="single" w:sz="4" w:space="0" w:color="000000"/>
              <w:left w:val="single" w:sz="4" w:space="0" w:color="000000"/>
              <w:bottom w:val="single" w:sz="4" w:space="0" w:color="000000"/>
              <w:right w:val="single" w:sz="4" w:space="0" w:color="000000"/>
            </w:tcBorders>
            <w:vAlign w:val="center"/>
          </w:tcPr>
          <w:p w14:paraId="5B978DC5" w14:textId="77777777" w:rsidR="00D43938" w:rsidRPr="00AE3671" w:rsidRDefault="00D43938" w:rsidP="00111EEF">
            <w:pPr>
              <w:spacing w:after="0" w:line="259" w:lineRule="auto"/>
              <w:ind w:left="5" w:right="0" w:firstLine="0"/>
              <w:rPr>
                <w:rFonts w:ascii="Function" w:hAnsi="Function"/>
                <w:sz w:val="24"/>
                <w:szCs w:val="24"/>
              </w:rPr>
            </w:pPr>
          </w:p>
          <w:p w14:paraId="6026B434" w14:textId="77777777" w:rsidR="00D43938" w:rsidRPr="00AE3671" w:rsidRDefault="00D43938" w:rsidP="00111EEF">
            <w:pPr>
              <w:spacing w:after="0" w:line="259" w:lineRule="auto"/>
              <w:ind w:left="5" w:right="0" w:firstLine="0"/>
              <w:rPr>
                <w:rFonts w:ascii="Function" w:hAnsi="Function"/>
                <w:sz w:val="24"/>
                <w:szCs w:val="24"/>
              </w:rPr>
            </w:pPr>
          </w:p>
        </w:tc>
        <w:tc>
          <w:tcPr>
            <w:tcW w:w="1946" w:type="dxa"/>
            <w:tcBorders>
              <w:top w:val="single" w:sz="4" w:space="0" w:color="000000"/>
              <w:left w:val="single" w:sz="4" w:space="0" w:color="000000"/>
              <w:bottom w:val="single" w:sz="4" w:space="0" w:color="000000"/>
              <w:right w:val="single" w:sz="4" w:space="0" w:color="000000"/>
            </w:tcBorders>
            <w:vAlign w:val="center"/>
          </w:tcPr>
          <w:p w14:paraId="47DC0F79" w14:textId="77777777" w:rsidR="00D43938" w:rsidRPr="00AE3671" w:rsidRDefault="00D43938" w:rsidP="00111EEF">
            <w:pPr>
              <w:spacing w:after="0" w:line="259" w:lineRule="auto"/>
              <w:ind w:left="0" w:right="0" w:firstLine="0"/>
              <w:rPr>
                <w:rFonts w:ascii="Function" w:hAnsi="Function"/>
                <w:sz w:val="24"/>
                <w:szCs w:val="24"/>
              </w:rPr>
            </w:pPr>
          </w:p>
        </w:tc>
        <w:tc>
          <w:tcPr>
            <w:tcW w:w="2405" w:type="dxa"/>
            <w:tcBorders>
              <w:top w:val="single" w:sz="4" w:space="0" w:color="000000"/>
              <w:left w:val="single" w:sz="4" w:space="0" w:color="000000"/>
              <w:bottom w:val="single" w:sz="4" w:space="0" w:color="000000"/>
              <w:right w:val="single" w:sz="4" w:space="0" w:color="000000"/>
            </w:tcBorders>
            <w:vAlign w:val="center"/>
          </w:tcPr>
          <w:p w14:paraId="604A73F7" w14:textId="77777777" w:rsidR="00D43938" w:rsidRPr="00AE3671" w:rsidRDefault="00D43938" w:rsidP="00111EEF">
            <w:pPr>
              <w:spacing w:after="0" w:line="259" w:lineRule="auto"/>
              <w:ind w:left="0" w:right="0" w:firstLine="0"/>
              <w:rPr>
                <w:rFonts w:ascii="Function" w:hAnsi="Function"/>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234FB0DC" w14:textId="77777777" w:rsidR="00D43938" w:rsidRPr="00AE3671" w:rsidRDefault="00D43938" w:rsidP="00111EEF">
            <w:pPr>
              <w:spacing w:after="0" w:line="259" w:lineRule="auto"/>
              <w:ind w:left="0" w:right="0" w:firstLine="0"/>
              <w:rPr>
                <w:rFonts w:ascii="Function" w:hAnsi="Function"/>
                <w:sz w:val="24"/>
                <w:szCs w:val="24"/>
              </w:rPr>
            </w:pPr>
          </w:p>
        </w:tc>
      </w:tr>
      <w:tr w:rsidR="00D43938" w:rsidRPr="00AE3671" w14:paraId="0575D3D7" w14:textId="77777777" w:rsidTr="00B65759">
        <w:trPr>
          <w:trHeight w:val="720"/>
        </w:trPr>
        <w:tc>
          <w:tcPr>
            <w:tcW w:w="1855" w:type="dxa"/>
            <w:tcBorders>
              <w:top w:val="single" w:sz="4" w:space="0" w:color="000000"/>
              <w:left w:val="single" w:sz="4" w:space="0" w:color="000000"/>
              <w:bottom w:val="single" w:sz="4" w:space="0" w:color="000000"/>
              <w:right w:val="single" w:sz="4" w:space="0" w:color="000000"/>
            </w:tcBorders>
            <w:vAlign w:val="center"/>
          </w:tcPr>
          <w:p w14:paraId="23E66394" w14:textId="77777777" w:rsidR="00D43938" w:rsidRPr="00AE3671" w:rsidRDefault="00D43938" w:rsidP="00111EEF">
            <w:pPr>
              <w:spacing w:after="0" w:line="259" w:lineRule="auto"/>
              <w:ind w:left="5" w:right="0" w:firstLine="0"/>
              <w:rPr>
                <w:rFonts w:ascii="Function" w:hAnsi="Function"/>
                <w:sz w:val="24"/>
                <w:szCs w:val="24"/>
              </w:rPr>
            </w:pPr>
          </w:p>
        </w:tc>
        <w:tc>
          <w:tcPr>
            <w:tcW w:w="1946" w:type="dxa"/>
            <w:tcBorders>
              <w:top w:val="single" w:sz="4" w:space="0" w:color="000000"/>
              <w:left w:val="single" w:sz="4" w:space="0" w:color="000000"/>
              <w:bottom w:val="single" w:sz="4" w:space="0" w:color="000000"/>
              <w:right w:val="single" w:sz="4" w:space="0" w:color="000000"/>
            </w:tcBorders>
            <w:vAlign w:val="center"/>
          </w:tcPr>
          <w:p w14:paraId="5886E3B4" w14:textId="77777777" w:rsidR="00D43938" w:rsidRPr="00AE3671" w:rsidRDefault="00D43938" w:rsidP="00111EEF">
            <w:pPr>
              <w:spacing w:after="0" w:line="259" w:lineRule="auto"/>
              <w:ind w:left="0" w:right="0" w:firstLine="0"/>
              <w:rPr>
                <w:rFonts w:ascii="Function" w:hAnsi="Function"/>
                <w:sz w:val="24"/>
                <w:szCs w:val="24"/>
              </w:rPr>
            </w:pPr>
          </w:p>
        </w:tc>
        <w:tc>
          <w:tcPr>
            <w:tcW w:w="2405" w:type="dxa"/>
            <w:tcBorders>
              <w:top w:val="single" w:sz="4" w:space="0" w:color="000000"/>
              <w:left w:val="single" w:sz="4" w:space="0" w:color="000000"/>
              <w:bottom w:val="single" w:sz="4" w:space="0" w:color="000000"/>
              <w:right w:val="single" w:sz="4" w:space="0" w:color="000000"/>
            </w:tcBorders>
            <w:vAlign w:val="center"/>
          </w:tcPr>
          <w:p w14:paraId="49DA6068" w14:textId="77777777" w:rsidR="00D43938" w:rsidRPr="00AE3671" w:rsidRDefault="00D43938" w:rsidP="00111EEF">
            <w:pPr>
              <w:spacing w:after="0" w:line="259" w:lineRule="auto"/>
              <w:ind w:left="0" w:right="0" w:firstLine="0"/>
              <w:rPr>
                <w:rFonts w:ascii="Function" w:hAnsi="Function"/>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59B164D3" w14:textId="77777777" w:rsidR="00D43938" w:rsidRPr="00AE3671" w:rsidRDefault="00D43938" w:rsidP="00111EEF">
            <w:pPr>
              <w:spacing w:after="0" w:line="259" w:lineRule="auto"/>
              <w:ind w:left="0" w:right="0" w:firstLine="0"/>
              <w:rPr>
                <w:rFonts w:ascii="Function" w:hAnsi="Function"/>
                <w:sz w:val="24"/>
                <w:szCs w:val="24"/>
              </w:rPr>
            </w:pPr>
          </w:p>
        </w:tc>
      </w:tr>
      <w:tr w:rsidR="00D43938" w:rsidRPr="00AE3671" w14:paraId="2DE1EFB0" w14:textId="77777777" w:rsidTr="00B65759">
        <w:trPr>
          <w:trHeight w:val="720"/>
        </w:trPr>
        <w:tc>
          <w:tcPr>
            <w:tcW w:w="1855" w:type="dxa"/>
            <w:tcBorders>
              <w:top w:val="single" w:sz="4" w:space="0" w:color="000000"/>
              <w:left w:val="single" w:sz="4" w:space="0" w:color="000000"/>
              <w:bottom w:val="single" w:sz="4" w:space="0" w:color="000000"/>
              <w:right w:val="single" w:sz="4" w:space="0" w:color="000000"/>
            </w:tcBorders>
          </w:tcPr>
          <w:p w14:paraId="144C82C6" w14:textId="77777777" w:rsidR="00D43938" w:rsidRPr="00AE3671" w:rsidRDefault="00D43938" w:rsidP="00111EEF">
            <w:pPr>
              <w:spacing w:after="0" w:line="259" w:lineRule="auto"/>
              <w:ind w:left="0" w:right="0" w:firstLine="0"/>
              <w:rPr>
                <w:rFonts w:ascii="Function" w:hAnsi="Function"/>
                <w:sz w:val="24"/>
                <w:szCs w:val="24"/>
              </w:rPr>
            </w:pPr>
          </w:p>
          <w:p w14:paraId="5641AB16" w14:textId="77777777" w:rsidR="00D43938" w:rsidRPr="00AE3671" w:rsidRDefault="00D43938" w:rsidP="00111EEF">
            <w:pPr>
              <w:spacing w:after="0" w:line="259" w:lineRule="auto"/>
              <w:ind w:left="0" w:right="0" w:firstLine="0"/>
              <w:rPr>
                <w:rFonts w:ascii="Function" w:hAnsi="Function"/>
                <w:sz w:val="24"/>
                <w:szCs w:val="24"/>
              </w:rPr>
            </w:pPr>
          </w:p>
        </w:tc>
        <w:tc>
          <w:tcPr>
            <w:tcW w:w="1946" w:type="dxa"/>
            <w:tcBorders>
              <w:top w:val="single" w:sz="4" w:space="0" w:color="000000"/>
              <w:left w:val="single" w:sz="4" w:space="0" w:color="000000"/>
              <w:bottom w:val="single" w:sz="4" w:space="0" w:color="000000"/>
              <w:right w:val="single" w:sz="4" w:space="0" w:color="000000"/>
            </w:tcBorders>
            <w:vAlign w:val="center"/>
          </w:tcPr>
          <w:p w14:paraId="304D5DEF" w14:textId="77777777" w:rsidR="00D43938" w:rsidRPr="00AE3671" w:rsidRDefault="00D43938" w:rsidP="00111EEF">
            <w:pPr>
              <w:spacing w:after="0" w:line="259" w:lineRule="auto"/>
              <w:ind w:left="0" w:right="50" w:firstLine="0"/>
              <w:rPr>
                <w:rFonts w:ascii="Function" w:hAnsi="Function"/>
                <w:sz w:val="24"/>
                <w:szCs w:val="24"/>
              </w:rPr>
            </w:pPr>
          </w:p>
        </w:tc>
        <w:tc>
          <w:tcPr>
            <w:tcW w:w="2405" w:type="dxa"/>
            <w:tcBorders>
              <w:top w:val="single" w:sz="4" w:space="0" w:color="000000"/>
              <w:left w:val="single" w:sz="4" w:space="0" w:color="000000"/>
              <w:bottom w:val="single" w:sz="4" w:space="0" w:color="000000"/>
              <w:right w:val="single" w:sz="4" w:space="0" w:color="000000"/>
            </w:tcBorders>
            <w:vAlign w:val="center"/>
          </w:tcPr>
          <w:p w14:paraId="231965BB" w14:textId="77777777" w:rsidR="00D43938" w:rsidRPr="00AE3671" w:rsidRDefault="00D43938" w:rsidP="00111EEF">
            <w:pPr>
              <w:spacing w:after="0" w:line="259" w:lineRule="auto"/>
              <w:ind w:left="0" w:right="53" w:firstLine="0"/>
              <w:rPr>
                <w:rFonts w:ascii="Function" w:hAnsi="Function"/>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20606A7D" w14:textId="77777777" w:rsidR="00D43938" w:rsidRPr="00AE3671" w:rsidRDefault="00D43938" w:rsidP="00111EEF">
            <w:pPr>
              <w:spacing w:after="0" w:line="259" w:lineRule="auto"/>
              <w:ind w:left="0" w:right="54" w:firstLine="0"/>
              <w:rPr>
                <w:rFonts w:ascii="Function" w:hAnsi="Function"/>
                <w:sz w:val="24"/>
                <w:szCs w:val="24"/>
              </w:rPr>
            </w:pPr>
          </w:p>
        </w:tc>
      </w:tr>
      <w:tr w:rsidR="00D43938" w:rsidRPr="00AE3671" w14:paraId="1B547CA8" w14:textId="77777777" w:rsidTr="00B65759">
        <w:trPr>
          <w:trHeight w:val="720"/>
        </w:trPr>
        <w:tc>
          <w:tcPr>
            <w:tcW w:w="1855" w:type="dxa"/>
            <w:tcBorders>
              <w:top w:val="single" w:sz="4" w:space="0" w:color="000000"/>
              <w:left w:val="single" w:sz="4" w:space="0" w:color="000000"/>
              <w:bottom w:val="single" w:sz="4" w:space="0" w:color="000000"/>
              <w:right w:val="single" w:sz="4" w:space="0" w:color="000000"/>
            </w:tcBorders>
          </w:tcPr>
          <w:p w14:paraId="4FB50835" w14:textId="77777777" w:rsidR="00D43938" w:rsidRPr="00AE3671" w:rsidRDefault="00D43938" w:rsidP="00111EEF">
            <w:pPr>
              <w:spacing w:after="0" w:line="259" w:lineRule="auto"/>
              <w:ind w:left="292" w:right="242" w:firstLine="0"/>
              <w:rPr>
                <w:rFonts w:ascii="Function" w:hAnsi="Function"/>
                <w:sz w:val="24"/>
                <w:szCs w:val="24"/>
              </w:rPr>
            </w:pPr>
          </w:p>
        </w:tc>
        <w:tc>
          <w:tcPr>
            <w:tcW w:w="1946" w:type="dxa"/>
            <w:tcBorders>
              <w:top w:val="single" w:sz="4" w:space="0" w:color="000000"/>
              <w:left w:val="single" w:sz="4" w:space="0" w:color="000000"/>
              <w:bottom w:val="single" w:sz="4" w:space="0" w:color="000000"/>
              <w:right w:val="single" w:sz="4" w:space="0" w:color="000000"/>
            </w:tcBorders>
            <w:vAlign w:val="center"/>
          </w:tcPr>
          <w:p w14:paraId="6F08A7DA" w14:textId="77777777" w:rsidR="00D43938" w:rsidRPr="00AE3671" w:rsidRDefault="00D43938" w:rsidP="00111EEF">
            <w:pPr>
              <w:spacing w:after="0" w:line="259" w:lineRule="auto"/>
              <w:ind w:left="0" w:right="50" w:firstLine="0"/>
              <w:rPr>
                <w:rFonts w:ascii="Function" w:hAnsi="Function"/>
                <w:sz w:val="24"/>
                <w:szCs w:val="24"/>
              </w:rPr>
            </w:pPr>
          </w:p>
        </w:tc>
        <w:tc>
          <w:tcPr>
            <w:tcW w:w="2405" w:type="dxa"/>
            <w:tcBorders>
              <w:top w:val="single" w:sz="4" w:space="0" w:color="000000"/>
              <w:left w:val="single" w:sz="4" w:space="0" w:color="000000"/>
              <w:bottom w:val="single" w:sz="4" w:space="0" w:color="000000"/>
              <w:right w:val="single" w:sz="4" w:space="0" w:color="000000"/>
            </w:tcBorders>
            <w:vAlign w:val="center"/>
          </w:tcPr>
          <w:p w14:paraId="3A1C44CA" w14:textId="77777777" w:rsidR="00D43938" w:rsidRPr="00AE3671" w:rsidRDefault="00D43938" w:rsidP="00111EEF">
            <w:pPr>
              <w:spacing w:after="0" w:line="259" w:lineRule="auto"/>
              <w:ind w:left="48" w:right="0" w:firstLine="0"/>
              <w:rPr>
                <w:rFonts w:ascii="Function" w:hAnsi="Function"/>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6987D71E" w14:textId="77777777" w:rsidR="00D43938" w:rsidRPr="00AE3671" w:rsidRDefault="00D43938" w:rsidP="00111EEF">
            <w:pPr>
              <w:spacing w:after="0" w:line="259" w:lineRule="auto"/>
              <w:ind w:left="0" w:right="54" w:firstLine="0"/>
              <w:rPr>
                <w:rFonts w:ascii="Function" w:hAnsi="Function"/>
                <w:sz w:val="24"/>
                <w:szCs w:val="24"/>
              </w:rPr>
            </w:pPr>
          </w:p>
        </w:tc>
      </w:tr>
      <w:tr w:rsidR="00D43938" w:rsidRPr="00AE3671" w14:paraId="59568F78" w14:textId="77777777" w:rsidTr="00B65759">
        <w:trPr>
          <w:trHeight w:val="720"/>
        </w:trPr>
        <w:tc>
          <w:tcPr>
            <w:tcW w:w="1855" w:type="dxa"/>
            <w:tcBorders>
              <w:top w:val="single" w:sz="4" w:space="0" w:color="000000"/>
              <w:left w:val="single" w:sz="4" w:space="0" w:color="000000"/>
              <w:bottom w:val="single" w:sz="4" w:space="0" w:color="000000"/>
              <w:right w:val="single" w:sz="4" w:space="0" w:color="000000"/>
            </w:tcBorders>
            <w:vAlign w:val="center"/>
          </w:tcPr>
          <w:p w14:paraId="133EFBF2" w14:textId="77777777" w:rsidR="00D43938" w:rsidRPr="00AE3671" w:rsidRDefault="00D43938" w:rsidP="00111EEF">
            <w:pPr>
              <w:spacing w:after="0" w:line="259" w:lineRule="auto"/>
              <w:ind w:left="0" w:right="53" w:firstLine="0"/>
              <w:rPr>
                <w:rFonts w:ascii="Function" w:hAnsi="Function"/>
                <w:sz w:val="24"/>
                <w:szCs w:val="24"/>
              </w:rPr>
            </w:pPr>
          </w:p>
          <w:p w14:paraId="72542E41" w14:textId="77777777" w:rsidR="00D43938" w:rsidRPr="00AE3671" w:rsidRDefault="00D43938" w:rsidP="00111EEF">
            <w:pPr>
              <w:spacing w:after="0" w:line="259" w:lineRule="auto"/>
              <w:ind w:left="0" w:right="53" w:firstLine="0"/>
              <w:rPr>
                <w:rFonts w:ascii="Function" w:hAnsi="Function"/>
                <w:sz w:val="24"/>
                <w:szCs w:val="24"/>
              </w:rPr>
            </w:pPr>
          </w:p>
          <w:p w14:paraId="227F6E6C" w14:textId="77777777" w:rsidR="00D43938" w:rsidRPr="00AE3671" w:rsidRDefault="00D43938" w:rsidP="00111EEF">
            <w:pPr>
              <w:spacing w:after="0" w:line="259" w:lineRule="auto"/>
              <w:ind w:left="0" w:right="53" w:firstLine="0"/>
              <w:rPr>
                <w:rFonts w:ascii="Function" w:hAnsi="Function"/>
                <w:sz w:val="24"/>
                <w:szCs w:val="24"/>
              </w:rPr>
            </w:pPr>
          </w:p>
          <w:p w14:paraId="0DBBF3FD" w14:textId="77777777" w:rsidR="00D43938" w:rsidRPr="00AE3671" w:rsidRDefault="00D43938" w:rsidP="00111EEF">
            <w:pPr>
              <w:spacing w:after="0" w:line="259" w:lineRule="auto"/>
              <w:ind w:left="0" w:right="53" w:firstLine="0"/>
              <w:rPr>
                <w:rFonts w:ascii="Function" w:hAnsi="Function"/>
                <w:sz w:val="24"/>
                <w:szCs w:val="24"/>
              </w:rPr>
            </w:pPr>
          </w:p>
        </w:tc>
        <w:tc>
          <w:tcPr>
            <w:tcW w:w="1946" w:type="dxa"/>
            <w:tcBorders>
              <w:top w:val="single" w:sz="4" w:space="0" w:color="000000"/>
              <w:left w:val="single" w:sz="4" w:space="0" w:color="000000"/>
              <w:bottom w:val="single" w:sz="4" w:space="0" w:color="000000"/>
              <w:right w:val="single" w:sz="4" w:space="0" w:color="000000"/>
            </w:tcBorders>
          </w:tcPr>
          <w:p w14:paraId="7E8BE0B6" w14:textId="77777777" w:rsidR="00D43938" w:rsidRPr="00AE3671" w:rsidRDefault="00D43938" w:rsidP="00111EEF">
            <w:pPr>
              <w:spacing w:after="0" w:line="259" w:lineRule="auto"/>
              <w:ind w:left="0" w:right="0" w:firstLine="0"/>
              <w:rPr>
                <w:rFonts w:ascii="Function" w:hAnsi="Function"/>
                <w:sz w:val="24"/>
                <w:szCs w:val="24"/>
              </w:rPr>
            </w:pPr>
          </w:p>
        </w:tc>
        <w:tc>
          <w:tcPr>
            <w:tcW w:w="2405" w:type="dxa"/>
            <w:tcBorders>
              <w:top w:val="single" w:sz="4" w:space="0" w:color="000000"/>
              <w:left w:val="single" w:sz="4" w:space="0" w:color="000000"/>
              <w:bottom w:val="single" w:sz="4" w:space="0" w:color="000000"/>
              <w:right w:val="single" w:sz="4" w:space="0" w:color="000000"/>
            </w:tcBorders>
          </w:tcPr>
          <w:p w14:paraId="5738A1F9" w14:textId="77777777" w:rsidR="00D43938" w:rsidRPr="00AE3671" w:rsidRDefault="00D43938" w:rsidP="00111EEF">
            <w:pPr>
              <w:spacing w:after="0" w:line="259" w:lineRule="auto"/>
              <w:ind w:left="0" w:right="0" w:firstLine="0"/>
              <w:rPr>
                <w:rFonts w:ascii="Function" w:hAnsi="Function"/>
                <w:sz w:val="24"/>
                <w:szCs w:val="24"/>
              </w:rPr>
            </w:pPr>
          </w:p>
        </w:tc>
        <w:tc>
          <w:tcPr>
            <w:tcW w:w="4067" w:type="dxa"/>
            <w:tcBorders>
              <w:top w:val="single" w:sz="4" w:space="0" w:color="000000"/>
              <w:left w:val="single" w:sz="4" w:space="0" w:color="000000"/>
              <w:bottom w:val="single" w:sz="4" w:space="0" w:color="000000"/>
              <w:right w:val="single" w:sz="4" w:space="0" w:color="000000"/>
            </w:tcBorders>
            <w:vAlign w:val="center"/>
          </w:tcPr>
          <w:p w14:paraId="32AAB10A" w14:textId="77777777" w:rsidR="00D43938" w:rsidRPr="00AE3671" w:rsidRDefault="00D43938" w:rsidP="00111EEF">
            <w:pPr>
              <w:spacing w:after="0" w:line="259" w:lineRule="auto"/>
              <w:ind w:left="0" w:right="52" w:firstLine="0"/>
              <w:rPr>
                <w:rFonts w:ascii="Function" w:hAnsi="Function"/>
                <w:sz w:val="24"/>
                <w:szCs w:val="24"/>
              </w:rPr>
            </w:pPr>
          </w:p>
        </w:tc>
      </w:tr>
    </w:tbl>
    <w:p w14:paraId="1B862AA5" w14:textId="77777777" w:rsidR="00D43938" w:rsidRPr="00AE3671" w:rsidRDefault="00D43938" w:rsidP="00111EEF">
      <w:pPr>
        <w:tabs>
          <w:tab w:val="left" w:pos="576"/>
          <w:tab w:val="left" w:pos="7078"/>
        </w:tabs>
        <w:spacing w:after="0" w:line="259" w:lineRule="auto"/>
        <w:ind w:left="0" w:right="0" w:firstLine="0"/>
        <w:rPr>
          <w:rFonts w:ascii="Function" w:eastAsia="Calibri" w:hAnsi="Function"/>
          <w:b/>
          <w:i w:val="0"/>
          <w:sz w:val="24"/>
        </w:rPr>
        <w:sectPr w:rsidR="00D43938" w:rsidRPr="00AE3671" w:rsidSect="002D4BDC">
          <w:pgSz w:w="12240" w:h="15840"/>
          <w:pgMar w:top="990" w:right="990" w:bottom="900" w:left="1080" w:header="763" w:footer="242" w:gutter="0"/>
          <w:cols w:space="720"/>
          <w:docGrid w:linePitch="299"/>
        </w:sectPr>
      </w:pPr>
    </w:p>
    <w:p w14:paraId="12C21E74" w14:textId="77777777" w:rsidR="009075BA" w:rsidRDefault="009075BA" w:rsidP="00111EEF">
      <w:pPr>
        <w:pStyle w:val="TOCHeading"/>
        <w:spacing w:before="0" w:after="60" w:line="276" w:lineRule="auto"/>
        <w:rPr>
          <w:rFonts w:ascii="Function" w:eastAsia="Calibri" w:hAnsi="Function"/>
          <w:b/>
          <w:color w:val="auto"/>
          <w:sz w:val="24"/>
          <w:szCs w:val="28"/>
        </w:rPr>
      </w:pPr>
    </w:p>
    <w:p w14:paraId="09A8FA98" w14:textId="06F226AB" w:rsidR="00D43938" w:rsidRPr="001310C3" w:rsidRDefault="00D43938" w:rsidP="002B2734">
      <w:pPr>
        <w:pStyle w:val="TOCHeading"/>
        <w:spacing w:before="0" w:after="60" w:line="276" w:lineRule="auto"/>
        <w:ind w:left="-90"/>
        <w:rPr>
          <w:rFonts w:ascii="Function" w:eastAsia="Calibri" w:hAnsi="Function"/>
          <w:b/>
          <w:color w:val="auto"/>
          <w:sz w:val="24"/>
          <w:szCs w:val="28"/>
        </w:rPr>
      </w:pPr>
      <w:r w:rsidRPr="001310C3">
        <w:rPr>
          <w:rFonts w:ascii="Function" w:eastAsia="Calibri" w:hAnsi="Function"/>
          <w:b/>
          <w:color w:val="auto"/>
          <w:sz w:val="24"/>
          <w:szCs w:val="28"/>
        </w:rPr>
        <w:t>Template #</w:t>
      </w:r>
      <w:r w:rsidR="007162E5" w:rsidRPr="001310C3">
        <w:rPr>
          <w:rFonts w:ascii="Function" w:eastAsia="Calibri" w:hAnsi="Function"/>
          <w:b/>
          <w:color w:val="auto"/>
          <w:sz w:val="24"/>
          <w:szCs w:val="28"/>
        </w:rPr>
        <w:t>19</w:t>
      </w:r>
      <w:r w:rsidRPr="001310C3">
        <w:rPr>
          <w:rFonts w:ascii="Function" w:eastAsia="Calibri" w:hAnsi="Function"/>
          <w:b/>
          <w:color w:val="auto"/>
          <w:sz w:val="24"/>
          <w:szCs w:val="28"/>
        </w:rPr>
        <w:t>: Project Distribution List</w:t>
      </w:r>
    </w:p>
    <w:p w14:paraId="32A23FCF" w14:textId="77777777" w:rsidR="00D43938" w:rsidRPr="00AE3671" w:rsidRDefault="00D43938" w:rsidP="002B2734">
      <w:pPr>
        <w:ind w:hanging="100"/>
        <w:rPr>
          <w:rFonts w:ascii="Function" w:eastAsia="Calibri" w:hAnsi="Function"/>
        </w:rPr>
      </w:pPr>
    </w:p>
    <w:p w14:paraId="1576B095" w14:textId="14815EEA" w:rsidR="00D43938" w:rsidRPr="00AE3671" w:rsidRDefault="00D43938" w:rsidP="002B2734">
      <w:pPr>
        <w:pBdr>
          <w:top w:val="single" w:sz="4" w:space="0" w:color="000000"/>
          <w:left w:val="single" w:sz="4" w:space="0" w:color="000000"/>
          <w:bottom w:val="single" w:sz="4" w:space="0" w:color="000000"/>
          <w:right w:val="single" w:sz="4" w:space="0" w:color="000000"/>
        </w:pBdr>
        <w:shd w:val="clear" w:color="auto" w:fill="D9D9D9" w:themeFill="background1" w:themeFillShade="D9"/>
        <w:spacing w:after="25" w:line="276" w:lineRule="auto"/>
        <w:ind w:left="-5" w:right="3" w:hanging="100"/>
        <w:rPr>
          <w:rFonts w:ascii="Function" w:hAnsi="Function"/>
          <w:i w:val="0"/>
          <w:color w:val="auto"/>
        </w:rPr>
      </w:pPr>
      <w:r w:rsidRPr="00AE3671">
        <w:rPr>
          <w:rFonts w:ascii="Function" w:eastAsia="Calibri" w:hAnsi="Function" w:cs="Calibri"/>
          <w:i w:val="0"/>
          <w:color w:val="auto"/>
        </w:rPr>
        <w:t>For this table, input the names and contact information for all individuals who will need to get a copy of the QAPP or other documentation. F</w:t>
      </w:r>
      <w:r w:rsidRPr="00AE3671">
        <w:rPr>
          <w:rFonts w:ascii="Function" w:eastAsia="Calibri" w:hAnsi="Function"/>
          <w:i w:val="0"/>
          <w:color w:val="auto"/>
        </w:rPr>
        <w:t xml:space="preserve">or a small project, the project distribution and project organization template may be merged. </w:t>
      </w:r>
    </w:p>
    <w:p w14:paraId="738EFC1C" w14:textId="77777777" w:rsidR="00AD1628" w:rsidRDefault="00AD1628" w:rsidP="00AD1628">
      <w:pPr>
        <w:ind w:left="0" w:firstLine="0"/>
        <w:rPr>
          <w:rFonts w:ascii="Function" w:hAnsi="Function"/>
          <w:i w:val="0"/>
        </w:rPr>
        <w:sectPr w:rsidR="00AD1628" w:rsidSect="002D4BDC">
          <w:pgSz w:w="12240" w:h="15840"/>
          <w:pgMar w:top="990" w:right="990" w:bottom="900" w:left="1080" w:header="763" w:footer="242" w:gutter="0"/>
          <w:cols w:space="720"/>
          <w:docGrid w:linePitch="299"/>
        </w:sectPr>
      </w:pPr>
    </w:p>
    <w:p w14:paraId="05610971" w14:textId="09393ABC" w:rsidR="00D43938" w:rsidRPr="00AE3671" w:rsidRDefault="00D43938" w:rsidP="00AD1628">
      <w:pPr>
        <w:ind w:left="0" w:firstLine="0"/>
        <w:rPr>
          <w:rFonts w:ascii="Function" w:hAnsi="Function"/>
          <w:i w:val="0"/>
        </w:rPr>
      </w:pPr>
    </w:p>
    <w:tbl>
      <w:tblPr>
        <w:tblStyle w:val="TableGrid"/>
        <w:tblW w:w="10273" w:type="dxa"/>
        <w:tblInd w:w="-108" w:type="dxa"/>
        <w:tblCellMar>
          <w:left w:w="108" w:type="dxa"/>
          <w:right w:w="728" w:type="dxa"/>
        </w:tblCellMar>
        <w:tblLook w:val="04A0" w:firstRow="1" w:lastRow="0" w:firstColumn="1" w:lastColumn="0" w:noHBand="0" w:noVBand="1"/>
      </w:tblPr>
      <w:tblGrid>
        <w:gridCol w:w="5413"/>
        <w:gridCol w:w="4860"/>
      </w:tblGrid>
      <w:tr w:rsidR="00D43938" w:rsidRPr="00AE3671" w14:paraId="1C36B9F7" w14:textId="77777777" w:rsidTr="00B65759">
        <w:trPr>
          <w:trHeight w:val="503"/>
        </w:trPr>
        <w:tc>
          <w:tcPr>
            <w:tcW w:w="5413" w:type="dxa"/>
            <w:tcBorders>
              <w:top w:val="single" w:sz="4" w:space="0" w:color="000000"/>
              <w:left w:val="single" w:sz="4" w:space="0" w:color="000000"/>
              <w:bottom w:val="single" w:sz="18" w:space="0" w:color="auto"/>
              <w:right w:val="single" w:sz="4" w:space="0" w:color="000000"/>
            </w:tcBorders>
            <w:vAlign w:val="center"/>
          </w:tcPr>
          <w:p w14:paraId="76B3E833" w14:textId="77777777" w:rsidR="00D43938" w:rsidRPr="00B76712" w:rsidRDefault="00D43938" w:rsidP="00B76712">
            <w:pPr>
              <w:spacing w:after="0" w:line="259" w:lineRule="auto"/>
              <w:ind w:right="0"/>
              <w:rPr>
                <w:rFonts w:ascii="Function" w:hAnsi="Function"/>
              </w:rPr>
            </w:pPr>
            <w:r w:rsidRPr="00B76712">
              <w:rPr>
                <w:rFonts w:ascii="Function" w:eastAsia="Calibri" w:hAnsi="Function"/>
                <w:i w:val="0"/>
              </w:rPr>
              <w:t>Name/Title</w:t>
            </w:r>
          </w:p>
        </w:tc>
        <w:tc>
          <w:tcPr>
            <w:tcW w:w="4860" w:type="dxa"/>
            <w:tcBorders>
              <w:top w:val="single" w:sz="4" w:space="0" w:color="000000"/>
              <w:left w:val="single" w:sz="4" w:space="0" w:color="000000"/>
              <w:bottom w:val="single" w:sz="18" w:space="0" w:color="auto"/>
              <w:right w:val="single" w:sz="4" w:space="0" w:color="000000"/>
            </w:tcBorders>
            <w:vAlign w:val="center"/>
          </w:tcPr>
          <w:p w14:paraId="6EDFD68C" w14:textId="77777777" w:rsidR="00D43938" w:rsidRPr="00B76712" w:rsidRDefault="00D43938" w:rsidP="00B76712">
            <w:pPr>
              <w:spacing w:after="0" w:line="259" w:lineRule="auto"/>
              <w:ind w:right="0"/>
              <w:rPr>
                <w:rFonts w:ascii="Function" w:hAnsi="Function"/>
              </w:rPr>
            </w:pPr>
            <w:r w:rsidRPr="00B76712">
              <w:rPr>
                <w:rFonts w:ascii="Function" w:eastAsia="Calibri" w:hAnsi="Function"/>
                <w:i w:val="0"/>
              </w:rPr>
              <w:t>Contact Information</w:t>
            </w:r>
          </w:p>
        </w:tc>
      </w:tr>
      <w:tr w:rsidR="00D43938" w:rsidRPr="00AE3671" w14:paraId="4CC8B6B8" w14:textId="77777777" w:rsidTr="00B65759">
        <w:trPr>
          <w:trHeight w:val="470"/>
        </w:trPr>
        <w:tc>
          <w:tcPr>
            <w:tcW w:w="5413" w:type="dxa"/>
            <w:tcBorders>
              <w:top w:val="single" w:sz="18" w:space="0" w:color="auto"/>
              <w:left w:val="single" w:sz="4" w:space="0" w:color="000000"/>
              <w:bottom w:val="single" w:sz="4" w:space="0" w:color="000000"/>
              <w:right w:val="single" w:sz="4" w:space="0" w:color="000000"/>
            </w:tcBorders>
          </w:tcPr>
          <w:p w14:paraId="7A88EB01" w14:textId="77777777" w:rsidR="00D43938" w:rsidRPr="00AE3671" w:rsidRDefault="00D43938" w:rsidP="00111EEF">
            <w:pPr>
              <w:spacing w:after="0" w:line="259" w:lineRule="auto"/>
              <w:ind w:left="0" w:right="616" w:firstLine="0"/>
              <w:rPr>
                <w:rFonts w:ascii="Function" w:hAnsi="Function"/>
              </w:rPr>
            </w:pPr>
          </w:p>
          <w:p w14:paraId="71AC80FE" w14:textId="77777777" w:rsidR="00D43938" w:rsidRPr="00AE3671" w:rsidRDefault="00D43938" w:rsidP="00111EEF">
            <w:pPr>
              <w:spacing w:after="0" w:line="259" w:lineRule="auto"/>
              <w:ind w:left="0" w:right="616" w:firstLine="0"/>
              <w:rPr>
                <w:rFonts w:ascii="Function" w:hAnsi="Function"/>
              </w:rPr>
            </w:pPr>
          </w:p>
          <w:p w14:paraId="01DD8564" w14:textId="77777777" w:rsidR="00D43938" w:rsidRPr="00AE3671" w:rsidRDefault="00D43938" w:rsidP="00111EEF">
            <w:pPr>
              <w:spacing w:after="0" w:line="259" w:lineRule="auto"/>
              <w:ind w:left="0" w:right="616" w:firstLine="0"/>
              <w:rPr>
                <w:rFonts w:ascii="Function" w:hAnsi="Function"/>
              </w:rPr>
            </w:pPr>
          </w:p>
        </w:tc>
        <w:tc>
          <w:tcPr>
            <w:tcW w:w="4860" w:type="dxa"/>
            <w:tcBorders>
              <w:top w:val="single" w:sz="18" w:space="0" w:color="auto"/>
              <w:left w:val="single" w:sz="4" w:space="0" w:color="000000"/>
              <w:bottom w:val="single" w:sz="4" w:space="0" w:color="000000"/>
              <w:right w:val="single" w:sz="4" w:space="0" w:color="000000"/>
            </w:tcBorders>
          </w:tcPr>
          <w:p w14:paraId="2A52FD35" w14:textId="77777777" w:rsidR="00D43938" w:rsidRPr="00AE3671" w:rsidRDefault="00D43938" w:rsidP="00111EEF">
            <w:pPr>
              <w:spacing w:after="0" w:line="259" w:lineRule="auto"/>
              <w:ind w:left="0" w:right="834" w:firstLine="0"/>
              <w:rPr>
                <w:rFonts w:ascii="Function" w:hAnsi="Function"/>
              </w:rPr>
            </w:pPr>
          </w:p>
        </w:tc>
      </w:tr>
      <w:tr w:rsidR="00D43938" w:rsidRPr="00AE3671" w14:paraId="3099BB3B" w14:textId="77777777" w:rsidTr="00B65759">
        <w:trPr>
          <w:trHeight w:val="470"/>
        </w:trPr>
        <w:tc>
          <w:tcPr>
            <w:tcW w:w="5413" w:type="dxa"/>
            <w:tcBorders>
              <w:top w:val="single" w:sz="4" w:space="0" w:color="000000"/>
              <w:left w:val="single" w:sz="4" w:space="0" w:color="000000"/>
              <w:bottom w:val="single" w:sz="4" w:space="0" w:color="000000"/>
              <w:right w:val="single" w:sz="4" w:space="0" w:color="000000"/>
            </w:tcBorders>
          </w:tcPr>
          <w:p w14:paraId="4B1680DE" w14:textId="77777777" w:rsidR="00D43938" w:rsidRPr="00AE3671" w:rsidRDefault="00D43938" w:rsidP="00111EEF">
            <w:pPr>
              <w:spacing w:after="0" w:line="259" w:lineRule="auto"/>
              <w:ind w:left="620" w:right="0" w:firstLine="0"/>
              <w:rPr>
                <w:rFonts w:ascii="Function" w:hAnsi="Function"/>
              </w:rPr>
            </w:pPr>
          </w:p>
          <w:p w14:paraId="395A9E30" w14:textId="77777777" w:rsidR="00D43938" w:rsidRPr="00AE3671" w:rsidRDefault="00D43938" w:rsidP="00111EEF">
            <w:pPr>
              <w:spacing w:after="0" w:line="259" w:lineRule="auto"/>
              <w:ind w:left="620" w:right="0" w:firstLine="0"/>
              <w:rPr>
                <w:rFonts w:ascii="Function" w:hAnsi="Function"/>
              </w:rPr>
            </w:pPr>
          </w:p>
          <w:p w14:paraId="64737399" w14:textId="77777777" w:rsidR="00D43938" w:rsidRPr="00AE3671" w:rsidRDefault="00D43938" w:rsidP="00111EEF">
            <w:pPr>
              <w:spacing w:after="0" w:line="259" w:lineRule="auto"/>
              <w:ind w:left="620" w:right="0" w:firstLine="0"/>
              <w:rPr>
                <w:rFonts w:ascii="Function" w:hAnsi="Function"/>
              </w:rPr>
            </w:pPr>
          </w:p>
        </w:tc>
        <w:tc>
          <w:tcPr>
            <w:tcW w:w="4860" w:type="dxa"/>
            <w:tcBorders>
              <w:top w:val="single" w:sz="4" w:space="0" w:color="000000"/>
              <w:left w:val="single" w:sz="4" w:space="0" w:color="000000"/>
              <w:bottom w:val="single" w:sz="4" w:space="0" w:color="000000"/>
              <w:right w:val="single" w:sz="4" w:space="0" w:color="000000"/>
            </w:tcBorders>
          </w:tcPr>
          <w:p w14:paraId="3C269E75" w14:textId="77777777" w:rsidR="00D43938" w:rsidRPr="00AE3671" w:rsidRDefault="00D43938" w:rsidP="00111EEF">
            <w:pPr>
              <w:spacing w:after="0" w:line="259" w:lineRule="auto"/>
              <w:ind w:left="0" w:right="779" w:firstLine="0"/>
              <w:rPr>
                <w:rFonts w:ascii="Function" w:hAnsi="Function"/>
              </w:rPr>
            </w:pPr>
          </w:p>
        </w:tc>
      </w:tr>
      <w:tr w:rsidR="00D43938" w:rsidRPr="00AE3671" w14:paraId="50C351D8" w14:textId="77777777" w:rsidTr="00B65759">
        <w:trPr>
          <w:trHeight w:val="482"/>
        </w:trPr>
        <w:tc>
          <w:tcPr>
            <w:tcW w:w="5413" w:type="dxa"/>
            <w:tcBorders>
              <w:top w:val="single" w:sz="4" w:space="0" w:color="000000"/>
              <w:left w:val="single" w:sz="4" w:space="0" w:color="000000"/>
              <w:bottom w:val="single" w:sz="4" w:space="0" w:color="000000"/>
              <w:right w:val="single" w:sz="4" w:space="0" w:color="000000"/>
            </w:tcBorders>
            <w:vAlign w:val="center"/>
          </w:tcPr>
          <w:p w14:paraId="14B0A047" w14:textId="77777777" w:rsidR="00D43938" w:rsidRPr="00AE3671" w:rsidRDefault="00D43938" w:rsidP="00111EEF">
            <w:pPr>
              <w:spacing w:after="0" w:line="259" w:lineRule="auto"/>
              <w:ind w:left="615" w:right="0" w:firstLine="0"/>
              <w:rPr>
                <w:rFonts w:ascii="Function" w:hAnsi="Function"/>
                <w:color w:val="auto"/>
              </w:rPr>
            </w:pPr>
          </w:p>
          <w:p w14:paraId="57016F1A" w14:textId="77777777" w:rsidR="00D43938" w:rsidRPr="00AE3671" w:rsidRDefault="00D43938" w:rsidP="00111EEF">
            <w:pPr>
              <w:spacing w:after="0" w:line="259" w:lineRule="auto"/>
              <w:ind w:left="615" w:right="0" w:firstLine="0"/>
              <w:rPr>
                <w:rFonts w:ascii="Function" w:hAnsi="Function"/>
                <w:color w:val="auto"/>
              </w:rPr>
            </w:pPr>
          </w:p>
          <w:p w14:paraId="6D1011D5" w14:textId="77777777" w:rsidR="00D43938" w:rsidRPr="00AE3671" w:rsidRDefault="00D43938" w:rsidP="00111EEF">
            <w:pPr>
              <w:spacing w:after="0" w:line="259" w:lineRule="auto"/>
              <w:ind w:left="615" w:right="0" w:firstLine="0"/>
              <w:rPr>
                <w:rFonts w:ascii="Function" w:hAnsi="Function"/>
                <w:color w:val="auto"/>
              </w:rPr>
            </w:pPr>
          </w:p>
        </w:tc>
        <w:tc>
          <w:tcPr>
            <w:tcW w:w="4860" w:type="dxa"/>
            <w:tcBorders>
              <w:top w:val="single" w:sz="4" w:space="0" w:color="000000"/>
              <w:left w:val="single" w:sz="4" w:space="0" w:color="000000"/>
              <w:bottom w:val="single" w:sz="4" w:space="0" w:color="000000"/>
              <w:right w:val="single" w:sz="4" w:space="0" w:color="000000"/>
            </w:tcBorders>
          </w:tcPr>
          <w:p w14:paraId="1C890CF8" w14:textId="77777777" w:rsidR="00D43938" w:rsidRPr="00AE3671" w:rsidRDefault="00D43938" w:rsidP="00111EEF">
            <w:pPr>
              <w:spacing w:after="0" w:line="259" w:lineRule="auto"/>
              <w:ind w:left="0" w:right="1403" w:firstLine="0"/>
              <w:rPr>
                <w:rFonts w:ascii="Function" w:hAnsi="Function"/>
              </w:rPr>
            </w:pPr>
          </w:p>
        </w:tc>
      </w:tr>
      <w:tr w:rsidR="00D43938" w:rsidRPr="00AE3671" w14:paraId="434E90BF" w14:textId="77777777" w:rsidTr="00B65759">
        <w:trPr>
          <w:trHeight w:val="485"/>
        </w:trPr>
        <w:tc>
          <w:tcPr>
            <w:tcW w:w="5413" w:type="dxa"/>
            <w:tcBorders>
              <w:top w:val="single" w:sz="4" w:space="0" w:color="000000"/>
              <w:left w:val="single" w:sz="4" w:space="0" w:color="000000"/>
              <w:bottom w:val="single" w:sz="4" w:space="0" w:color="000000"/>
              <w:right w:val="single" w:sz="4" w:space="0" w:color="000000"/>
            </w:tcBorders>
            <w:vAlign w:val="center"/>
          </w:tcPr>
          <w:p w14:paraId="7027BDCF" w14:textId="77777777" w:rsidR="00D43938" w:rsidRPr="00AE3671" w:rsidRDefault="00D43938" w:rsidP="00111EEF">
            <w:pPr>
              <w:spacing w:after="0" w:line="259" w:lineRule="auto"/>
              <w:ind w:left="0" w:right="0" w:firstLine="0"/>
              <w:rPr>
                <w:rFonts w:ascii="Function" w:hAnsi="Function"/>
                <w:color w:val="auto"/>
              </w:rPr>
            </w:pPr>
          </w:p>
          <w:p w14:paraId="3FA98F15" w14:textId="77777777" w:rsidR="00D43938" w:rsidRPr="00AE3671" w:rsidRDefault="00D43938" w:rsidP="00111EEF">
            <w:pPr>
              <w:spacing w:after="0" w:line="259" w:lineRule="auto"/>
              <w:ind w:left="0" w:right="0" w:firstLine="0"/>
              <w:rPr>
                <w:rFonts w:ascii="Function" w:hAnsi="Function"/>
                <w:color w:val="auto"/>
              </w:rPr>
            </w:pPr>
          </w:p>
          <w:p w14:paraId="66E2ED39" w14:textId="77777777" w:rsidR="00D43938" w:rsidRPr="00AE3671" w:rsidRDefault="00D43938" w:rsidP="00111EEF">
            <w:pPr>
              <w:spacing w:after="0" w:line="259" w:lineRule="auto"/>
              <w:ind w:left="0" w:right="0" w:firstLine="0"/>
              <w:rPr>
                <w:rFonts w:ascii="Function" w:hAnsi="Function"/>
                <w:color w:val="auto"/>
              </w:rPr>
            </w:pPr>
          </w:p>
        </w:tc>
        <w:tc>
          <w:tcPr>
            <w:tcW w:w="4860" w:type="dxa"/>
            <w:tcBorders>
              <w:top w:val="single" w:sz="4" w:space="0" w:color="000000"/>
              <w:left w:val="single" w:sz="4" w:space="0" w:color="000000"/>
              <w:bottom w:val="single" w:sz="4" w:space="0" w:color="000000"/>
              <w:right w:val="single" w:sz="4" w:space="0" w:color="000000"/>
            </w:tcBorders>
          </w:tcPr>
          <w:p w14:paraId="2AB38052" w14:textId="77777777" w:rsidR="00D43938" w:rsidRPr="00AE3671" w:rsidRDefault="00D43938" w:rsidP="00111EEF">
            <w:pPr>
              <w:spacing w:after="0" w:line="259" w:lineRule="auto"/>
              <w:ind w:left="0" w:right="1403" w:firstLine="0"/>
              <w:rPr>
                <w:rFonts w:ascii="Function" w:hAnsi="Function"/>
              </w:rPr>
            </w:pPr>
          </w:p>
        </w:tc>
      </w:tr>
      <w:tr w:rsidR="00D43938" w:rsidRPr="00AE3671" w14:paraId="4117D0A2" w14:textId="77777777" w:rsidTr="00B65759">
        <w:trPr>
          <w:trHeight w:val="470"/>
        </w:trPr>
        <w:tc>
          <w:tcPr>
            <w:tcW w:w="5413" w:type="dxa"/>
            <w:tcBorders>
              <w:top w:val="single" w:sz="4" w:space="0" w:color="000000"/>
              <w:left w:val="single" w:sz="4" w:space="0" w:color="000000"/>
              <w:bottom w:val="single" w:sz="4" w:space="0" w:color="000000"/>
              <w:right w:val="single" w:sz="4" w:space="0" w:color="000000"/>
            </w:tcBorders>
          </w:tcPr>
          <w:p w14:paraId="3813C9C0" w14:textId="77777777" w:rsidR="00D43938" w:rsidRPr="00AE3671" w:rsidRDefault="00D43938" w:rsidP="00111EEF">
            <w:pPr>
              <w:spacing w:after="0" w:line="259" w:lineRule="auto"/>
              <w:ind w:left="1063" w:right="428" w:firstLine="0"/>
              <w:rPr>
                <w:rFonts w:ascii="Function" w:hAnsi="Function"/>
                <w:color w:val="auto"/>
              </w:rPr>
            </w:pPr>
          </w:p>
          <w:p w14:paraId="6A2FA6D6" w14:textId="77777777" w:rsidR="00D43938" w:rsidRPr="00AE3671" w:rsidRDefault="00D43938" w:rsidP="00111EEF">
            <w:pPr>
              <w:spacing w:after="0" w:line="259" w:lineRule="auto"/>
              <w:ind w:left="1063" w:right="428" w:firstLine="0"/>
              <w:rPr>
                <w:rFonts w:ascii="Function" w:hAnsi="Function"/>
                <w:color w:val="auto"/>
              </w:rPr>
            </w:pPr>
          </w:p>
          <w:p w14:paraId="412042A6" w14:textId="77777777" w:rsidR="00D43938" w:rsidRPr="00AE3671" w:rsidRDefault="00D43938" w:rsidP="00111EEF">
            <w:pPr>
              <w:spacing w:after="0" w:line="259" w:lineRule="auto"/>
              <w:ind w:left="1063" w:right="428" w:firstLine="0"/>
              <w:rPr>
                <w:rFonts w:ascii="Function" w:hAnsi="Function"/>
                <w:color w:val="auto"/>
              </w:rPr>
            </w:pPr>
          </w:p>
        </w:tc>
        <w:tc>
          <w:tcPr>
            <w:tcW w:w="4860" w:type="dxa"/>
            <w:tcBorders>
              <w:top w:val="single" w:sz="4" w:space="0" w:color="000000"/>
              <w:left w:val="single" w:sz="4" w:space="0" w:color="000000"/>
              <w:bottom w:val="single" w:sz="4" w:space="0" w:color="000000"/>
              <w:right w:val="single" w:sz="4" w:space="0" w:color="000000"/>
            </w:tcBorders>
          </w:tcPr>
          <w:p w14:paraId="0DA9AB28" w14:textId="77777777" w:rsidR="00D43938" w:rsidRPr="00AE3671" w:rsidRDefault="00D43938" w:rsidP="00111EEF">
            <w:pPr>
              <w:spacing w:after="0" w:line="259" w:lineRule="auto"/>
              <w:ind w:left="0" w:right="889" w:firstLine="0"/>
              <w:rPr>
                <w:rFonts w:ascii="Function" w:hAnsi="Function"/>
              </w:rPr>
            </w:pPr>
          </w:p>
        </w:tc>
      </w:tr>
      <w:tr w:rsidR="00D43938" w:rsidRPr="00AE3671" w14:paraId="45429D54" w14:textId="77777777" w:rsidTr="00B65759">
        <w:trPr>
          <w:trHeight w:val="470"/>
        </w:trPr>
        <w:tc>
          <w:tcPr>
            <w:tcW w:w="5413" w:type="dxa"/>
            <w:tcBorders>
              <w:top w:val="single" w:sz="4" w:space="0" w:color="000000"/>
              <w:left w:val="single" w:sz="4" w:space="0" w:color="000000"/>
              <w:bottom w:val="single" w:sz="4" w:space="0" w:color="000000"/>
              <w:right w:val="single" w:sz="4" w:space="0" w:color="000000"/>
            </w:tcBorders>
          </w:tcPr>
          <w:p w14:paraId="49ABAC0B" w14:textId="77777777" w:rsidR="00D43938" w:rsidRPr="00AE3671" w:rsidRDefault="00D43938" w:rsidP="00111EEF">
            <w:pPr>
              <w:spacing w:after="0" w:line="259" w:lineRule="auto"/>
              <w:ind w:left="620" w:right="0" w:firstLine="0"/>
              <w:rPr>
                <w:rFonts w:ascii="Function" w:hAnsi="Function"/>
                <w:color w:val="auto"/>
              </w:rPr>
            </w:pPr>
          </w:p>
          <w:p w14:paraId="59F40FFD" w14:textId="77777777" w:rsidR="00D43938" w:rsidRPr="00AE3671" w:rsidRDefault="00D43938" w:rsidP="00111EEF">
            <w:pPr>
              <w:spacing w:after="0" w:line="259" w:lineRule="auto"/>
              <w:ind w:left="620" w:right="0" w:firstLine="0"/>
              <w:rPr>
                <w:rFonts w:ascii="Function" w:hAnsi="Function"/>
                <w:color w:val="auto"/>
              </w:rPr>
            </w:pPr>
          </w:p>
          <w:p w14:paraId="03164FA1" w14:textId="77777777" w:rsidR="00D43938" w:rsidRPr="00AE3671" w:rsidRDefault="00D43938" w:rsidP="00111EEF">
            <w:pPr>
              <w:spacing w:after="0" w:line="259" w:lineRule="auto"/>
              <w:ind w:left="620" w:right="0" w:firstLine="0"/>
              <w:rPr>
                <w:rFonts w:ascii="Function" w:hAnsi="Function"/>
                <w:color w:val="auto"/>
              </w:rPr>
            </w:pPr>
          </w:p>
        </w:tc>
        <w:tc>
          <w:tcPr>
            <w:tcW w:w="4860" w:type="dxa"/>
            <w:tcBorders>
              <w:top w:val="single" w:sz="4" w:space="0" w:color="000000"/>
              <w:left w:val="single" w:sz="4" w:space="0" w:color="000000"/>
              <w:bottom w:val="single" w:sz="4" w:space="0" w:color="000000"/>
              <w:right w:val="single" w:sz="4" w:space="0" w:color="000000"/>
            </w:tcBorders>
          </w:tcPr>
          <w:p w14:paraId="09F98A7D" w14:textId="77777777" w:rsidR="00D43938" w:rsidRPr="00AE3671" w:rsidRDefault="00D43938" w:rsidP="00111EEF">
            <w:pPr>
              <w:spacing w:after="0" w:line="259" w:lineRule="auto"/>
              <w:ind w:left="0" w:right="644" w:firstLine="0"/>
              <w:rPr>
                <w:rFonts w:ascii="Function" w:hAnsi="Function"/>
              </w:rPr>
            </w:pPr>
          </w:p>
        </w:tc>
      </w:tr>
      <w:tr w:rsidR="00D43938" w:rsidRPr="00AE3671" w14:paraId="0ECDBAEA" w14:textId="77777777" w:rsidTr="00B65759">
        <w:trPr>
          <w:trHeight w:val="470"/>
        </w:trPr>
        <w:tc>
          <w:tcPr>
            <w:tcW w:w="5413" w:type="dxa"/>
            <w:tcBorders>
              <w:top w:val="single" w:sz="4" w:space="0" w:color="000000"/>
              <w:left w:val="single" w:sz="4" w:space="0" w:color="000000"/>
              <w:bottom w:val="single" w:sz="4" w:space="0" w:color="000000"/>
              <w:right w:val="single" w:sz="4" w:space="0" w:color="000000"/>
            </w:tcBorders>
          </w:tcPr>
          <w:p w14:paraId="279A67AA" w14:textId="77777777" w:rsidR="00D43938" w:rsidRPr="00AE3671" w:rsidRDefault="00D43938" w:rsidP="00111EEF">
            <w:pPr>
              <w:spacing w:after="0" w:line="259" w:lineRule="auto"/>
              <w:ind w:left="0" w:right="0" w:firstLine="0"/>
              <w:rPr>
                <w:rFonts w:ascii="Function" w:hAnsi="Function"/>
                <w:color w:val="auto"/>
              </w:rPr>
            </w:pPr>
          </w:p>
          <w:p w14:paraId="6987AC3D" w14:textId="77777777" w:rsidR="00D43938" w:rsidRPr="00AE3671" w:rsidRDefault="00D43938" w:rsidP="00111EEF">
            <w:pPr>
              <w:spacing w:after="0" w:line="259" w:lineRule="auto"/>
              <w:ind w:left="0" w:right="0" w:firstLine="0"/>
              <w:rPr>
                <w:rFonts w:ascii="Function" w:hAnsi="Function"/>
                <w:color w:val="auto"/>
              </w:rPr>
            </w:pPr>
          </w:p>
          <w:p w14:paraId="14E784F1" w14:textId="77777777" w:rsidR="00D43938" w:rsidRPr="00AE3671" w:rsidRDefault="00D43938" w:rsidP="00111EEF">
            <w:pPr>
              <w:spacing w:after="0" w:line="259" w:lineRule="auto"/>
              <w:ind w:left="0" w:right="0" w:firstLine="0"/>
              <w:rPr>
                <w:rFonts w:ascii="Function" w:hAnsi="Function"/>
                <w:color w:val="auto"/>
              </w:rPr>
            </w:pPr>
          </w:p>
        </w:tc>
        <w:tc>
          <w:tcPr>
            <w:tcW w:w="4860" w:type="dxa"/>
            <w:tcBorders>
              <w:top w:val="single" w:sz="4" w:space="0" w:color="000000"/>
              <w:left w:val="single" w:sz="4" w:space="0" w:color="000000"/>
              <w:bottom w:val="single" w:sz="4" w:space="0" w:color="000000"/>
              <w:right w:val="single" w:sz="4" w:space="0" w:color="000000"/>
            </w:tcBorders>
          </w:tcPr>
          <w:p w14:paraId="10E3D0CB" w14:textId="77777777" w:rsidR="00D43938" w:rsidRPr="00AE3671" w:rsidRDefault="00D43938" w:rsidP="00111EEF">
            <w:pPr>
              <w:spacing w:after="0" w:line="259" w:lineRule="auto"/>
              <w:ind w:left="0" w:right="1383" w:firstLine="0"/>
              <w:rPr>
                <w:rFonts w:ascii="Function" w:hAnsi="Function"/>
              </w:rPr>
            </w:pPr>
          </w:p>
        </w:tc>
      </w:tr>
    </w:tbl>
    <w:p w14:paraId="05885B35" w14:textId="77777777" w:rsidR="00D43938" w:rsidRPr="00AE3671" w:rsidRDefault="00D43938" w:rsidP="00111EEF">
      <w:pPr>
        <w:tabs>
          <w:tab w:val="left" w:pos="576"/>
          <w:tab w:val="left" w:pos="7078"/>
        </w:tabs>
        <w:spacing w:after="0" w:line="259" w:lineRule="auto"/>
        <w:ind w:left="0" w:right="0" w:firstLine="0"/>
        <w:rPr>
          <w:rFonts w:ascii="Function" w:eastAsia="Calibri" w:hAnsi="Function"/>
          <w:b/>
          <w:i w:val="0"/>
          <w:sz w:val="24"/>
        </w:rPr>
        <w:sectPr w:rsidR="00D43938" w:rsidRPr="00AE3671" w:rsidSect="00AD1628">
          <w:type w:val="continuous"/>
          <w:pgSz w:w="12240" w:h="15840"/>
          <w:pgMar w:top="990" w:right="990" w:bottom="900" w:left="1080" w:header="763" w:footer="242" w:gutter="0"/>
          <w:cols w:space="720"/>
          <w:docGrid w:linePitch="299"/>
        </w:sectPr>
      </w:pPr>
    </w:p>
    <w:p w14:paraId="39E85A3E" w14:textId="1CDE0B1B" w:rsidR="00D808DC" w:rsidRDefault="00D808DC" w:rsidP="00111EEF">
      <w:pPr>
        <w:pStyle w:val="NoSpacing"/>
        <w:ind w:left="0" w:firstLine="0"/>
        <w:rPr>
          <w:rFonts w:ascii="Function" w:hAnsi="Function"/>
          <w:i w:val="0"/>
          <w:sz w:val="32"/>
          <w:szCs w:val="32"/>
        </w:rPr>
      </w:pPr>
      <w:r w:rsidRPr="00AE3671">
        <w:rPr>
          <w:rFonts w:ascii="Function" w:hAnsi="Function"/>
          <w:i w:val="0"/>
          <w:sz w:val="32"/>
          <w:szCs w:val="32"/>
        </w:rPr>
        <w:lastRenderedPageBreak/>
        <w:t>Citizen Science Quality Assurance and Documentation Checklist</w:t>
      </w:r>
    </w:p>
    <w:p w14:paraId="0D5CCF12" w14:textId="77777777" w:rsidR="00AD1628" w:rsidRPr="00AE3671" w:rsidRDefault="00AD1628" w:rsidP="00111EEF">
      <w:pPr>
        <w:pStyle w:val="NoSpacing"/>
        <w:ind w:left="0" w:firstLine="0"/>
        <w:rPr>
          <w:rFonts w:ascii="Function" w:hAnsi="Function"/>
        </w:rPr>
      </w:pPr>
    </w:p>
    <w:p w14:paraId="48692A55" w14:textId="3F132237" w:rsidR="00D808DC" w:rsidRPr="00AE3671" w:rsidRDefault="00923094" w:rsidP="00111EEF">
      <w:pPr>
        <w:pStyle w:val="NoSpacing"/>
        <w:ind w:left="0" w:firstLine="0"/>
        <w:rPr>
          <w:rFonts w:ascii="Function" w:hAnsi="Function"/>
          <w:i w:val="0"/>
        </w:rPr>
      </w:pPr>
      <w:r w:rsidRPr="00AE3671">
        <w:rPr>
          <w:rFonts w:ascii="Function" w:hAnsi="Function"/>
          <w:noProof/>
        </w:rPr>
        <mc:AlternateContent>
          <mc:Choice Requires="wps">
            <w:drawing>
              <wp:inline distT="0" distB="0" distL="0" distR="0" wp14:anchorId="4A5470A1" wp14:editId="57208F75">
                <wp:extent cx="6141720" cy="1404620"/>
                <wp:effectExtent l="0" t="0" r="11430" b="127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404620"/>
                        </a:xfrm>
                        <a:prstGeom prst="rect">
                          <a:avLst/>
                        </a:prstGeom>
                        <a:solidFill>
                          <a:srgbClr val="FFFFFF"/>
                        </a:solidFill>
                        <a:ln w="9525">
                          <a:solidFill>
                            <a:srgbClr val="000000"/>
                          </a:solidFill>
                          <a:miter lim="800000"/>
                          <a:headEnd/>
                          <a:tailEnd/>
                        </a:ln>
                      </wps:spPr>
                      <wps:txbx>
                        <w:txbxContent>
                          <w:p w14:paraId="19F3F5BA" w14:textId="01BD29D8" w:rsidR="00337FF0" w:rsidRPr="00AE3671" w:rsidRDefault="00337FF0" w:rsidP="00D808DC">
                            <w:pPr>
                              <w:rPr>
                                <w:rFonts w:ascii="Function" w:hAnsi="Function"/>
                                <w:i w:val="0"/>
                                <w:sz w:val="24"/>
                                <w:szCs w:val="24"/>
                              </w:rPr>
                            </w:pPr>
                            <w:r w:rsidRPr="00AE3671">
                              <w:rPr>
                                <w:rFonts w:ascii="Function" w:hAnsi="Function"/>
                                <w:i w:val="0"/>
                                <w:sz w:val="24"/>
                                <w:szCs w:val="24"/>
                              </w:rPr>
                              <w:t>The purpose of this checklist is to assist in the preparation of quality assurance documentation for planning and reporting. The checklist conforms to the companion Handbook and Templates.</w:t>
                            </w:r>
                          </w:p>
                        </w:txbxContent>
                      </wps:txbx>
                      <wps:bodyPr rot="0" vert="horz" wrap="square" lIns="91440" tIns="45720" rIns="91440" bIns="45720" anchor="t" anchorCtr="0">
                        <a:spAutoFit/>
                      </wps:bodyPr>
                    </wps:wsp>
                  </a:graphicData>
                </a:graphic>
              </wp:inline>
            </w:drawing>
          </mc:Choice>
          <mc:Fallback>
            <w:pict>
              <v:shape w14:anchorId="4A5470A1" id="_x0000_s1074" type="#_x0000_t202" style="width:483.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">
                <v:textbox style="mso-fit-shape-to-text:t">
                  <w:txbxContent>
                    <w:p w14:paraId="19F3F5BA" w14:textId="01BD29D8" w:rsidR="00337FF0" w:rsidRPr="00AE3671" w:rsidRDefault="00337FF0" w:rsidP="00D808DC">
                      <w:pPr>
                        <w:rPr>
                          <w:rFonts w:ascii="Function" w:hAnsi="Function"/>
                          <w:i w:val="0"/>
                          <w:sz w:val="24"/>
                          <w:szCs w:val="24"/>
                        </w:rPr>
                      </w:pPr>
                      <w:r w:rsidRPr="00AE3671">
                        <w:rPr>
                          <w:rFonts w:ascii="Function" w:hAnsi="Function"/>
                          <w:i w:val="0"/>
                          <w:sz w:val="24"/>
                          <w:szCs w:val="24"/>
                        </w:rPr>
                        <w:t>The purpose of this checklist is to assist in the preparation of quality assurance documentation for planning and reporting. The checklist conforms to the companion Handbook and Templates.</w:t>
                      </w:r>
                    </w:p>
                  </w:txbxContent>
                </v:textbox>
                <w10:anchorlock/>
              </v:shape>
            </w:pict>
          </mc:Fallback>
        </mc:AlternateContent>
      </w:r>
    </w:p>
    <w:p w14:paraId="2262E33F" w14:textId="04628765" w:rsidR="00D808DC" w:rsidRPr="00AE3671" w:rsidRDefault="00D808DC" w:rsidP="00111EEF">
      <w:pPr>
        <w:pStyle w:val="NoSpacing"/>
        <w:ind w:left="0" w:firstLine="0"/>
        <w:rPr>
          <w:rFonts w:ascii="Function" w:hAnsi="Function"/>
        </w:rPr>
      </w:pPr>
    </w:p>
    <w:p w14:paraId="0210B0D3" w14:textId="3A32EF99" w:rsidR="00D808DC" w:rsidRPr="00AE3671" w:rsidRDefault="00D808DC" w:rsidP="00111EEF">
      <w:pPr>
        <w:spacing w:after="160" w:line="259" w:lineRule="auto"/>
        <w:ind w:left="0" w:right="0" w:firstLine="0"/>
        <w:rPr>
          <w:rFonts w:ascii="Function" w:hAnsi="Function"/>
          <w:i w:val="0"/>
        </w:rPr>
      </w:pPr>
      <w:r w:rsidRPr="00AE3671">
        <w:rPr>
          <w:rFonts w:ascii="Function" w:hAnsi="Function"/>
          <w:i w:val="0"/>
        </w:rPr>
        <w:br w:type="page"/>
      </w:r>
    </w:p>
    <w:p w14:paraId="28A6AAEF" w14:textId="539F43A3" w:rsidR="00D808DC" w:rsidRPr="00AE3671" w:rsidRDefault="00B76712" w:rsidP="002B2734">
      <w:pPr>
        <w:ind w:left="-180"/>
        <w:rPr>
          <w:rFonts w:ascii="Function" w:hAnsi="Function"/>
          <w:i w:val="0"/>
        </w:rPr>
      </w:pPr>
      <w:r w:rsidRPr="00AE3671">
        <w:rPr>
          <w:rFonts w:ascii="Function" w:hAnsi="Function"/>
          <w:b/>
          <w:i w:val="0"/>
        </w:rPr>
        <w:lastRenderedPageBreak/>
        <w:t>Citizen Science Quality Assurance Project Plan (CSQAPP) Templates</w:t>
      </w:r>
    </w:p>
    <w:p w14:paraId="0E5D4064" w14:textId="6420E1E7" w:rsidR="00097E27" w:rsidRPr="00AE3671" w:rsidRDefault="00097E27" w:rsidP="00111EEF">
      <w:pPr>
        <w:rPr>
          <w:rFonts w:ascii="Function" w:hAnsi="Function"/>
          <w:i w:val="0"/>
        </w:rPr>
      </w:pPr>
    </w:p>
    <w:tbl>
      <w:tblPr>
        <w:tblW w:w="10710" w:type="dxa"/>
        <w:tblInd w:w="-189"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01" w:type="dxa"/>
          <w:right w:w="101" w:type="dxa"/>
        </w:tblCellMar>
        <w:tblLook w:val="0000" w:firstRow="0" w:lastRow="0" w:firstColumn="0" w:lastColumn="0" w:noHBand="0" w:noVBand="0"/>
      </w:tblPr>
      <w:tblGrid>
        <w:gridCol w:w="5580"/>
        <w:gridCol w:w="810"/>
        <w:gridCol w:w="810"/>
        <w:gridCol w:w="3510"/>
      </w:tblGrid>
      <w:tr w:rsidR="00B76712" w:rsidRPr="00C8745B" w14:paraId="20CE4CC7" w14:textId="77777777" w:rsidTr="00E95F05">
        <w:trPr>
          <w:cantSplit/>
        </w:trPr>
        <w:tc>
          <w:tcPr>
            <w:tcW w:w="10710" w:type="dxa"/>
            <w:gridSpan w:val="4"/>
            <w:tcBorders>
              <w:top w:val="single" w:sz="7" w:space="0" w:color="000000"/>
              <w:left w:val="single" w:sz="7" w:space="0" w:color="000000"/>
              <w:bottom w:val="single" w:sz="7" w:space="0" w:color="000000"/>
              <w:right w:val="single" w:sz="7" w:space="0" w:color="000000"/>
            </w:tcBorders>
            <w:vAlign w:val="center"/>
          </w:tcPr>
          <w:p w14:paraId="140BB93E" w14:textId="2B2E5814" w:rsidR="00B76712" w:rsidRPr="00C8745B" w:rsidRDefault="00B76712" w:rsidP="00E95F05">
            <w:pPr>
              <w:widowControl w:val="0"/>
              <w:spacing w:before="84" w:after="47"/>
              <w:jc w:val="center"/>
              <w:rPr>
                <w:rFonts w:ascii="Function" w:hAnsi="Function"/>
                <w:i w:val="0"/>
                <w:sz w:val="20"/>
                <w:szCs w:val="20"/>
              </w:rPr>
            </w:pPr>
            <w:r w:rsidRPr="00C8745B">
              <w:rPr>
                <w:rFonts w:ascii="Function" w:hAnsi="Function"/>
                <w:b/>
                <w:i w:val="0"/>
                <w:sz w:val="20"/>
                <w:szCs w:val="20"/>
              </w:rPr>
              <w:t>Managing the Project</w:t>
            </w:r>
          </w:p>
        </w:tc>
      </w:tr>
      <w:tr w:rsidR="00B76712" w:rsidRPr="00C8745B" w14:paraId="09A7B9F5"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0998005B" w14:textId="56B2B529" w:rsidR="00B76712" w:rsidRPr="00C8745B" w:rsidRDefault="00B76712"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275258A2" w14:textId="77777777" w:rsidR="00B76712" w:rsidRPr="00C8745B" w:rsidRDefault="00B76712" w:rsidP="00111EEF">
            <w:pPr>
              <w:widowControl w:val="0"/>
              <w:spacing w:before="84" w:after="47"/>
              <w:rPr>
                <w:rFonts w:ascii="Function" w:hAnsi="Function"/>
                <w:i w:val="0"/>
                <w:sz w:val="20"/>
                <w:szCs w:val="20"/>
              </w:rPr>
            </w:pPr>
            <w:r w:rsidRPr="00C8745B">
              <w:rPr>
                <w:rFonts w:ascii="Function" w:hAnsi="Function"/>
                <w:b/>
                <w:i w:val="0"/>
                <w:sz w:val="20"/>
                <w:szCs w:val="20"/>
              </w:rPr>
              <w:t>Y/N</w:t>
            </w:r>
          </w:p>
        </w:tc>
        <w:tc>
          <w:tcPr>
            <w:tcW w:w="810" w:type="dxa"/>
            <w:tcBorders>
              <w:top w:val="single" w:sz="7" w:space="0" w:color="000000"/>
              <w:left w:val="single" w:sz="7" w:space="0" w:color="000000"/>
              <w:bottom w:val="single" w:sz="7" w:space="0" w:color="000000"/>
              <w:right w:val="single" w:sz="7" w:space="0" w:color="000000"/>
            </w:tcBorders>
          </w:tcPr>
          <w:p w14:paraId="1D1F13D3" w14:textId="77777777" w:rsidR="00B76712" w:rsidRPr="00C8745B" w:rsidRDefault="00B76712" w:rsidP="00111EEF">
            <w:pPr>
              <w:widowControl w:val="0"/>
              <w:spacing w:before="84" w:after="47"/>
              <w:rPr>
                <w:rFonts w:ascii="Function" w:hAnsi="Function"/>
                <w:i w:val="0"/>
                <w:sz w:val="20"/>
                <w:szCs w:val="20"/>
              </w:rPr>
            </w:pPr>
            <w:r w:rsidRPr="00C8745B">
              <w:rPr>
                <w:rFonts w:ascii="Function" w:hAnsi="Function"/>
                <w:b/>
                <w:i w:val="0"/>
                <w:sz w:val="20"/>
                <w:szCs w:val="20"/>
              </w:rPr>
              <w:t>NA</w:t>
            </w:r>
          </w:p>
        </w:tc>
        <w:tc>
          <w:tcPr>
            <w:tcW w:w="3510" w:type="dxa"/>
            <w:tcBorders>
              <w:top w:val="single" w:sz="7" w:space="0" w:color="000000"/>
              <w:left w:val="single" w:sz="7" w:space="0" w:color="000000"/>
              <w:bottom w:val="single" w:sz="7" w:space="0" w:color="000000"/>
              <w:right w:val="single" w:sz="7" w:space="0" w:color="000000"/>
            </w:tcBorders>
          </w:tcPr>
          <w:p w14:paraId="4C483861" w14:textId="77777777" w:rsidR="00B76712" w:rsidRPr="00C8745B" w:rsidRDefault="00B76712" w:rsidP="00111EEF">
            <w:pPr>
              <w:widowControl w:val="0"/>
              <w:spacing w:before="84" w:after="47"/>
              <w:rPr>
                <w:rFonts w:ascii="Function" w:hAnsi="Function"/>
                <w:i w:val="0"/>
                <w:sz w:val="20"/>
                <w:szCs w:val="20"/>
              </w:rPr>
            </w:pPr>
            <w:r w:rsidRPr="00C8745B">
              <w:rPr>
                <w:rFonts w:ascii="Function" w:hAnsi="Function"/>
                <w:b/>
                <w:i w:val="0"/>
                <w:sz w:val="20"/>
                <w:szCs w:val="20"/>
              </w:rPr>
              <w:t>Comments</w:t>
            </w:r>
          </w:p>
        </w:tc>
      </w:tr>
      <w:tr w:rsidR="001C116F" w:rsidRPr="00C8745B" w14:paraId="69981E20"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206403F6" w14:textId="308EB6A9" w:rsidR="001C116F" w:rsidRPr="00C8745B" w:rsidRDefault="001C116F" w:rsidP="00111EEF">
            <w:pPr>
              <w:widowControl w:val="0"/>
              <w:spacing w:before="84" w:after="47"/>
              <w:rPr>
                <w:rFonts w:ascii="Function" w:hAnsi="Function"/>
                <w:i w:val="0"/>
                <w:sz w:val="20"/>
                <w:szCs w:val="20"/>
              </w:rPr>
            </w:pPr>
            <w:r w:rsidRPr="00C8745B">
              <w:rPr>
                <w:rFonts w:ascii="Function" w:hAnsi="Function"/>
                <w:b/>
                <w:i w:val="0"/>
                <w:sz w:val="20"/>
                <w:szCs w:val="20"/>
              </w:rPr>
              <w:t>Template #1: Title and Preparer Page</w:t>
            </w:r>
          </w:p>
        </w:tc>
        <w:tc>
          <w:tcPr>
            <w:tcW w:w="810" w:type="dxa"/>
            <w:tcBorders>
              <w:top w:val="single" w:sz="7" w:space="0" w:color="000000"/>
              <w:left w:val="single" w:sz="7" w:space="0" w:color="000000"/>
              <w:bottom w:val="single" w:sz="7" w:space="0" w:color="000000"/>
              <w:right w:val="single" w:sz="7" w:space="0" w:color="000000"/>
            </w:tcBorders>
          </w:tcPr>
          <w:p w14:paraId="37F8C4FE" w14:textId="77777777" w:rsidR="001C116F" w:rsidRPr="00C8745B" w:rsidRDefault="001C116F"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5DAA1FD6" w14:textId="77777777" w:rsidR="001C116F" w:rsidRPr="00C8745B" w:rsidRDefault="001C116F" w:rsidP="00111EEF">
            <w:pPr>
              <w:widowControl w:val="0"/>
              <w:spacing w:before="84" w:after="47"/>
              <w:rPr>
                <w:rFonts w:ascii="Function" w:hAnsi="Function"/>
                <w:b/>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62942D3B" w14:textId="77777777" w:rsidR="001C116F" w:rsidRPr="00C8745B" w:rsidRDefault="001C116F" w:rsidP="00111EEF">
            <w:pPr>
              <w:widowControl w:val="0"/>
              <w:spacing w:before="84" w:after="47"/>
              <w:rPr>
                <w:rFonts w:ascii="Function" w:hAnsi="Function"/>
                <w:b/>
                <w:i w:val="0"/>
                <w:sz w:val="20"/>
                <w:szCs w:val="20"/>
              </w:rPr>
            </w:pPr>
          </w:p>
        </w:tc>
      </w:tr>
      <w:tr w:rsidR="001C116F" w:rsidRPr="00C8745B" w14:paraId="6630F06C"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6C2DADB5" w14:textId="62E68AAA" w:rsidR="001C116F" w:rsidRPr="00C8745B" w:rsidRDefault="001C116F" w:rsidP="00111EEF">
            <w:pPr>
              <w:widowControl w:val="0"/>
              <w:spacing w:before="84" w:after="47"/>
              <w:rPr>
                <w:rFonts w:ascii="Function" w:hAnsi="Function"/>
                <w:i w:val="0"/>
                <w:sz w:val="20"/>
                <w:szCs w:val="20"/>
              </w:rPr>
            </w:pPr>
            <w:r w:rsidRPr="00C8745B">
              <w:rPr>
                <w:rFonts w:ascii="Function" w:hAnsi="Function"/>
                <w:i w:val="0"/>
                <w:sz w:val="20"/>
                <w:szCs w:val="20"/>
              </w:rPr>
              <w:t>Develop a descriptive project title, state who wrote the QAPP, and provide signature and date space for all parties who need to acknowledge they have read, understand and agree with the plan.</w:t>
            </w:r>
          </w:p>
        </w:tc>
        <w:tc>
          <w:tcPr>
            <w:tcW w:w="810" w:type="dxa"/>
            <w:tcBorders>
              <w:top w:val="single" w:sz="7" w:space="0" w:color="000000"/>
              <w:left w:val="single" w:sz="7" w:space="0" w:color="000000"/>
              <w:bottom w:val="single" w:sz="7" w:space="0" w:color="000000"/>
              <w:right w:val="single" w:sz="7" w:space="0" w:color="000000"/>
            </w:tcBorders>
          </w:tcPr>
          <w:p w14:paraId="2F6DDA03" w14:textId="77777777" w:rsidR="001C116F" w:rsidRPr="00C8745B" w:rsidRDefault="001C116F"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2451763D" w14:textId="77777777" w:rsidR="001C116F" w:rsidRPr="00C8745B" w:rsidRDefault="001C116F" w:rsidP="00111EEF">
            <w:pPr>
              <w:widowControl w:val="0"/>
              <w:spacing w:before="84" w:after="47"/>
              <w:rPr>
                <w:rFonts w:ascii="Function" w:hAnsi="Function"/>
                <w:b/>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6431D122" w14:textId="77777777" w:rsidR="001C116F" w:rsidRPr="00C8745B" w:rsidRDefault="001C116F" w:rsidP="00111EEF">
            <w:pPr>
              <w:widowControl w:val="0"/>
              <w:spacing w:before="84" w:after="47"/>
              <w:rPr>
                <w:rFonts w:ascii="Function" w:hAnsi="Function"/>
                <w:b/>
                <w:i w:val="0"/>
                <w:sz w:val="20"/>
                <w:szCs w:val="20"/>
              </w:rPr>
            </w:pPr>
          </w:p>
        </w:tc>
      </w:tr>
      <w:tr w:rsidR="00B76712" w:rsidRPr="00C8745B" w14:paraId="7C136338"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0295A1E2" w14:textId="777402ED" w:rsidR="00B76712" w:rsidRPr="00C8745B" w:rsidRDefault="00B76712" w:rsidP="00111EEF">
            <w:pPr>
              <w:widowControl w:val="0"/>
              <w:spacing w:before="84" w:after="47"/>
              <w:rPr>
                <w:rFonts w:ascii="Function" w:hAnsi="Function"/>
                <w:i w:val="0"/>
                <w:sz w:val="20"/>
                <w:szCs w:val="20"/>
              </w:rPr>
            </w:pPr>
            <w:r w:rsidRPr="00C8745B">
              <w:rPr>
                <w:rFonts w:ascii="Function" w:hAnsi="Function"/>
                <w:b/>
                <w:i w:val="0"/>
                <w:sz w:val="20"/>
                <w:szCs w:val="20"/>
              </w:rPr>
              <w:t>Template #2: Table of Contents</w:t>
            </w:r>
          </w:p>
        </w:tc>
        <w:tc>
          <w:tcPr>
            <w:tcW w:w="810" w:type="dxa"/>
            <w:tcBorders>
              <w:top w:val="single" w:sz="7" w:space="0" w:color="000000"/>
              <w:left w:val="single" w:sz="7" w:space="0" w:color="000000"/>
              <w:bottom w:val="single" w:sz="7" w:space="0" w:color="000000"/>
              <w:right w:val="single" w:sz="7" w:space="0" w:color="000000"/>
            </w:tcBorders>
          </w:tcPr>
          <w:p w14:paraId="416FFF38" w14:textId="77777777" w:rsidR="00B76712" w:rsidRPr="00C8745B" w:rsidRDefault="00B76712"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009ECFF5"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679C8E7E"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337C923B"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0ED252C8" w14:textId="199E473A" w:rsidR="00B76712" w:rsidRPr="00C8745B" w:rsidRDefault="00B76712" w:rsidP="00111EEF">
            <w:pPr>
              <w:widowControl w:val="0"/>
              <w:spacing w:before="84" w:after="47"/>
              <w:rPr>
                <w:rFonts w:ascii="Function" w:hAnsi="Function"/>
                <w:b/>
                <w:i w:val="0"/>
                <w:sz w:val="20"/>
                <w:szCs w:val="20"/>
              </w:rPr>
            </w:pPr>
            <w:r w:rsidRPr="00C8745B">
              <w:rPr>
                <w:rFonts w:ascii="Function" w:hAnsi="Function"/>
                <w:i w:val="0"/>
                <w:sz w:val="20"/>
                <w:szCs w:val="20"/>
              </w:rPr>
              <w:t>Includes section headings with appropriate page numbers and a list of figures, tables, references and appendices.</w:t>
            </w:r>
          </w:p>
        </w:tc>
        <w:tc>
          <w:tcPr>
            <w:tcW w:w="810" w:type="dxa"/>
            <w:tcBorders>
              <w:top w:val="single" w:sz="7" w:space="0" w:color="000000"/>
              <w:left w:val="single" w:sz="7" w:space="0" w:color="000000"/>
              <w:bottom w:val="single" w:sz="7" w:space="0" w:color="000000"/>
              <w:right w:val="single" w:sz="7" w:space="0" w:color="000000"/>
            </w:tcBorders>
          </w:tcPr>
          <w:p w14:paraId="35BE8AD0" w14:textId="77777777" w:rsidR="00B76712" w:rsidRPr="00C8745B" w:rsidRDefault="00B76712"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69E02454"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56DE9164"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627C5FE0"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4D02A04C" w14:textId="114A2A32" w:rsidR="00B76712" w:rsidRPr="00C8745B" w:rsidRDefault="00B76712" w:rsidP="00111EEF">
            <w:pPr>
              <w:widowControl w:val="0"/>
              <w:spacing w:before="84" w:after="47"/>
              <w:rPr>
                <w:rFonts w:ascii="Function" w:hAnsi="Function"/>
                <w:i w:val="0"/>
                <w:sz w:val="20"/>
                <w:szCs w:val="20"/>
              </w:rPr>
            </w:pPr>
            <w:r w:rsidRPr="00C8745B">
              <w:rPr>
                <w:rFonts w:ascii="Function" w:hAnsi="Function"/>
                <w:b/>
                <w:i w:val="0"/>
                <w:sz w:val="20"/>
                <w:szCs w:val="20"/>
              </w:rPr>
              <w:t>Template #3: Problem Definition, Background, and Project Description</w:t>
            </w:r>
          </w:p>
        </w:tc>
        <w:tc>
          <w:tcPr>
            <w:tcW w:w="810" w:type="dxa"/>
            <w:tcBorders>
              <w:top w:val="single" w:sz="7" w:space="0" w:color="000000"/>
              <w:left w:val="single" w:sz="7" w:space="0" w:color="000000"/>
              <w:bottom w:val="single" w:sz="7" w:space="0" w:color="000000"/>
              <w:right w:val="single" w:sz="7" w:space="0" w:color="000000"/>
            </w:tcBorders>
          </w:tcPr>
          <w:p w14:paraId="78CC6CA8" w14:textId="77777777" w:rsidR="00B76712" w:rsidRPr="00C8745B" w:rsidRDefault="00B76712"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55715C32"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78EACB0B"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0C248ADE"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58771061" w14:textId="1C823ACB" w:rsidR="00B76712" w:rsidRPr="00C8745B" w:rsidRDefault="00B76712" w:rsidP="00111EEF">
            <w:pPr>
              <w:widowControl w:val="0"/>
              <w:spacing w:before="84" w:after="47"/>
              <w:rPr>
                <w:rFonts w:ascii="Function" w:hAnsi="Function"/>
                <w:i w:val="0"/>
                <w:sz w:val="20"/>
                <w:szCs w:val="20"/>
              </w:rPr>
            </w:pPr>
            <w:r w:rsidRPr="00C8745B">
              <w:rPr>
                <w:rFonts w:ascii="Function" w:hAnsi="Function"/>
                <w:i w:val="0"/>
                <w:sz w:val="20"/>
                <w:szCs w:val="20"/>
              </w:rPr>
              <w:t>Clearly state the environmental problem(s), question(s) or threat(s) being addressed by the project. Explain why the work needs to be done, identifying the reasons for conducting the work and/or lack of information relating to the project. Describe how the project links results with possible actions.</w:t>
            </w:r>
          </w:p>
        </w:tc>
        <w:tc>
          <w:tcPr>
            <w:tcW w:w="810" w:type="dxa"/>
            <w:tcBorders>
              <w:top w:val="single" w:sz="7" w:space="0" w:color="000000"/>
              <w:left w:val="single" w:sz="7" w:space="0" w:color="000000"/>
              <w:bottom w:val="single" w:sz="7" w:space="0" w:color="000000"/>
              <w:right w:val="single" w:sz="7" w:space="0" w:color="000000"/>
            </w:tcBorders>
          </w:tcPr>
          <w:p w14:paraId="6ABC4AAD" w14:textId="77777777" w:rsidR="00B76712" w:rsidRPr="00C8745B" w:rsidRDefault="00B76712"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5489CF33"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45DEB723"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7008F035"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70F00F42" w14:textId="3036E92E" w:rsidR="00B76712" w:rsidRPr="00C8745B" w:rsidRDefault="00B76712" w:rsidP="00111EEF">
            <w:pPr>
              <w:rPr>
                <w:rFonts w:ascii="Function" w:hAnsi="Function"/>
                <w:i w:val="0"/>
                <w:sz w:val="20"/>
                <w:szCs w:val="20"/>
              </w:rPr>
            </w:pPr>
            <w:r w:rsidRPr="00C8745B">
              <w:rPr>
                <w:rFonts w:ascii="Function" w:hAnsi="Function"/>
                <w:b/>
                <w:i w:val="0"/>
                <w:sz w:val="20"/>
                <w:szCs w:val="20"/>
              </w:rPr>
              <w:t>Template #4: Data Quality Objectives and Indicators</w:t>
            </w:r>
          </w:p>
        </w:tc>
        <w:tc>
          <w:tcPr>
            <w:tcW w:w="810" w:type="dxa"/>
            <w:tcBorders>
              <w:top w:val="single" w:sz="7" w:space="0" w:color="000000"/>
              <w:left w:val="single" w:sz="7" w:space="0" w:color="000000"/>
              <w:bottom w:val="single" w:sz="7" w:space="0" w:color="000000"/>
              <w:right w:val="single" w:sz="7" w:space="0" w:color="000000"/>
            </w:tcBorders>
          </w:tcPr>
          <w:p w14:paraId="4486420D" w14:textId="77777777" w:rsidR="00B76712" w:rsidRPr="00C8745B" w:rsidRDefault="00B76712"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6DA0B5ED"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497030B2"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3C6792B2"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21F40F67" w14:textId="64B3335E" w:rsidR="00B76712" w:rsidRPr="00C8745B" w:rsidRDefault="00B76712" w:rsidP="00111EEF">
            <w:pPr>
              <w:widowControl w:val="0"/>
              <w:spacing w:before="84" w:after="47"/>
              <w:rPr>
                <w:rFonts w:ascii="Function" w:hAnsi="Function"/>
                <w:b/>
                <w:i w:val="0"/>
                <w:sz w:val="20"/>
                <w:szCs w:val="20"/>
              </w:rPr>
            </w:pPr>
            <w:r w:rsidRPr="00C8745B">
              <w:rPr>
                <w:rFonts w:ascii="Function" w:hAnsi="Function"/>
                <w:i w:val="0"/>
                <w:sz w:val="20"/>
                <w:szCs w:val="20"/>
              </w:rPr>
              <w:t>Provide a qualitative or quantitativ</w:t>
            </w:r>
            <w:r w:rsidR="001B5E9B">
              <w:rPr>
                <w:rFonts w:ascii="Function" w:hAnsi="Function"/>
                <w:i w:val="0"/>
                <w:sz w:val="20"/>
                <w:szCs w:val="20"/>
              </w:rPr>
              <w:t>e DQO statement for the project and identify the data quality indicators.</w:t>
            </w:r>
          </w:p>
        </w:tc>
        <w:tc>
          <w:tcPr>
            <w:tcW w:w="810" w:type="dxa"/>
            <w:tcBorders>
              <w:top w:val="single" w:sz="7" w:space="0" w:color="000000"/>
              <w:left w:val="single" w:sz="7" w:space="0" w:color="000000"/>
              <w:bottom w:val="single" w:sz="7" w:space="0" w:color="000000"/>
              <w:right w:val="single" w:sz="7" w:space="0" w:color="000000"/>
            </w:tcBorders>
          </w:tcPr>
          <w:p w14:paraId="2AFF967F" w14:textId="77777777" w:rsidR="00B76712" w:rsidRPr="00C8745B" w:rsidRDefault="00B76712"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2A3D42D5"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0B399DCE"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1652439C"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6C738C9B" w14:textId="0642767B" w:rsidR="00B76712" w:rsidRPr="00C8745B" w:rsidRDefault="00B76712" w:rsidP="00111EEF">
            <w:pPr>
              <w:widowControl w:val="0"/>
              <w:spacing w:before="84" w:after="47"/>
              <w:rPr>
                <w:rFonts w:ascii="Function" w:hAnsi="Function"/>
                <w:i w:val="0"/>
                <w:sz w:val="20"/>
                <w:szCs w:val="20"/>
              </w:rPr>
            </w:pPr>
            <w:r w:rsidRPr="00C8745B">
              <w:rPr>
                <w:rFonts w:ascii="Function" w:hAnsi="Function"/>
                <w:b/>
                <w:i w:val="0"/>
                <w:sz w:val="20"/>
                <w:szCs w:val="20"/>
              </w:rPr>
              <w:t>Template #5: Project Schedule</w:t>
            </w:r>
          </w:p>
        </w:tc>
        <w:tc>
          <w:tcPr>
            <w:tcW w:w="810" w:type="dxa"/>
            <w:tcBorders>
              <w:top w:val="single" w:sz="7" w:space="0" w:color="000000"/>
              <w:left w:val="single" w:sz="7" w:space="0" w:color="000000"/>
              <w:bottom w:val="single" w:sz="7" w:space="0" w:color="000000"/>
              <w:right w:val="single" w:sz="7" w:space="0" w:color="000000"/>
            </w:tcBorders>
          </w:tcPr>
          <w:p w14:paraId="27E5FD43" w14:textId="77777777" w:rsidR="00B76712" w:rsidRPr="00C8745B" w:rsidRDefault="00B76712"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3D31BCFF"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382C4B51"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4B63B6AE"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6CF881B3" w14:textId="6E408396" w:rsidR="00B76712" w:rsidRPr="00C8745B" w:rsidRDefault="00B76712" w:rsidP="00111EEF">
            <w:pPr>
              <w:widowControl w:val="0"/>
              <w:spacing w:before="84" w:after="47"/>
              <w:rPr>
                <w:rFonts w:ascii="Function" w:hAnsi="Function"/>
                <w:b/>
                <w:i w:val="0"/>
                <w:sz w:val="20"/>
                <w:szCs w:val="20"/>
              </w:rPr>
            </w:pPr>
            <w:r w:rsidRPr="00C8745B">
              <w:rPr>
                <w:rFonts w:ascii="Function" w:hAnsi="Function"/>
                <w:i w:val="0"/>
                <w:sz w:val="20"/>
                <w:szCs w:val="20"/>
              </w:rPr>
              <w:t xml:space="preserve">List all major project activities that will be performed </w:t>
            </w:r>
            <w:r w:rsidR="003B6B81" w:rsidRPr="00C8745B">
              <w:rPr>
                <w:rFonts w:ascii="Function" w:hAnsi="Function"/>
                <w:i w:val="0"/>
                <w:sz w:val="20"/>
                <w:szCs w:val="20"/>
              </w:rPr>
              <w:t>during</w:t>
            </w:r>
            <w:r w:rsidRPr="00C8745B">
              <w:rPr>
                <w:rFonts w:ascii="Function" w:hAnsi="Function"/>
                <w:i w:val="0"/>
                <w:sz w:val="20"/>
                <w:szCs w:val="20"/>
              </w:rPr>
              <w:t xml:space="preserve"> the project.  </w:t>
            </w:r>
          </w:p>
        </w:tc>
        <w:tc>
          <w:tcPr>
            <w:tcW w:w="810" w:type="dxa"/>
            <w:tcBorders>
              <w:top w:val="single" w:sz="7" w:space="0" w:color="000000"/>
              <w:left w:val="single" w:sz="7" w:space="0" w:color="000000"/>
              <w:bottom w:val="single" w:sz="7" w:space="0" w:color="000000"/>
              <w:right w:val="single" w:sz="7" w:space="0" w:color="000000"/>
            </w:tcBorders>
          </w:tcPr>
          <w:p w14:paraId="14949B8D" w14:textId="77777777" w:rsidR="00B76712" w:rsidRPr="00C8745B" w:rsidRDefault="00B76712"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24203CE0"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03CC3040"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44AA4E41"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4B640A3A" w14:textId="1F2B17E3" w:rsidR="00B76712" w:rsidRPr="00C8745B" w:rsidRDefault="00B76712" w:rsidP="00111EEF">
            <w:pPr>
              <w:widowControl w:val="0"/>
              <w:spacing w:before="84" w:after="47"/>
              <w:rPr>
                <w:rFonts w:ascii="Function" w:hAnsi="Function"/>
                <w:i w:val="0"/>
                <w:sz w:val="20"/>
                <w:szCs w:val="20"/>
              </w:rPr>
            </w:pPr>
            <w:r w:rsidRPr="00C8745B">
              <w:rPr>
                <w:rFonts w:ascii="Function" w:hAnsi="Function"/>
                <w:b/>
                <w:i w:val="0"/>
                <w:sz w:val="20"/>
                <w:szCs w:val="20"/>
              </w:rPr>
              <w:t>Template #6: Training &amp; Specialized Experience</w:t>
            </w:r>
          </w:p>
        </w:tc>
        <w:tc>
          <w:tcPr>
            <w:tcW w:w="810" w:type="dxa"/>
            <w:tcBorders>
              <w:top w:val="single" w:sz="7" w:space="0" w:color="000000"/>
              <w:left w:val="single" w:sz="7" w:space="0" w:color="000000"/>
              <w:bottom w:val="single" w:sz="7" w:space="0" w:color="000000"/>
              <w:right w:val="single" w:sz="7" w:space="0" w:color="000000"/>
            </w:tcBorders>
          </w:tcPr>
          <w:p w14:paraId="57E924D1" w14:textId="77777777" w:rsidR="00B76712" w:rsidRPr="00C8745B" w:rsidRDefault="00B76712"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26364649"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0B3328A1"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0264A8CC"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5488DC11" w14:textId="5F67F396" w:rsidR="00B76712" w:rsidRPr="00C8745B" w:rsidRDefault="00B76712" w:rsidP="00111EEF">
            <w:pPr>
              <w:widowControl w:val="0"/>
              <w:spacing w:before="84" w:after="47"/>
              <w:rPr>
                <w:rFonts w:ascii="Function" w:hAnsi="Function"/>
                <w:b/>
                <w:i w:val="0"/>
                <w:sz w:val="20"/>
                <w:szCs w:val="20"/>
              </w:rPr>
            </w:pPr>
            <w:r w:rsidRPr="00C8745B">
              <w:rPr>
                <w:rFonts w:ascii="Function" w:hAnsi="Function"/>
                <w:i w:val="0"/>
                <w:sz w:val="20"/>
                <w:szCs w:val="20"/>
              </w:rPr>
              <w:t xml:space="preserve">State any required training that an individual involved with the project would need. Also include any refresher trainings that may be conducted.   </w:t>
            </w:r>
          </w:p>
        </w:tc>
        <w:tc>
          <w:tcPr>
            <w:tcW w:w="810" w:type="dxa"/>
            <w:tcBorders>
              <w:top w:val="single" w:sz="7" w:space="0" w:color="000000"/>
              <w:left w:val="single" w:sz="7" w:space="0" w:color="000000"/>
              <w:bottom w:val="single" w:sz="7" w:space="0" w:color="000000"/>
              <w:right w:val="single" w:sz="7" w:space="0" w:color="000000"/>
            </w:tcBorders>
          </w:tcPr>
          <w:p w14:paraId="216F6AD1" w14:textId="77777777" w:rsidR="00B76712" w:rsidRPr="00C8745B" w:rsidRDefault="00B76712"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4A61AA51"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1FCFCFD4"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2035B454"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6AAC5719" w14:textId="2D9C0D50" w:rsidR="00B76712" w:rsidRPr="00C8745B" w:rsidRDefault="00B76712" w:rsidP="00111EEF">
            <w:pPr>
              <w:widowControl w:val="0"/>
              <w:spacing w:before="84" w:after="47"/>
              <w:rPr>
                <w:rFonts w:ascii="Function" w:hAnsi="Function"/>
                <w:i w:val="0"/>
                <w:sz w:val="20"/>
                <w:szCs w:val="20"/>
              </w:rPr>
            </w:pPr>
            <w:r w:rsidRPr="00C8745B">
              <w:rPr>
                <w:rFonts w:ascii="Function" w:hAnsi="Function"/>
                <w:b/>
                <w:i w:val="0"/>
                <w:sz w:val="20"/>
                <w:szCs w:val="20"/>
              </w:rPr>
              <w:t>Template #7: Documents and Records</w:t>
            </w:r>
          </w:p>
        </w:tc>
        <w:tc>
          <w:tcPr>
            <w:tcW w:w="810" w:type="dxa"/>
            <w:tcBorders>
              <w:top w:val="single" w:sz="7" w:space="0" w:color="000000"/>
              <w:left w:val="single" w:sz="7" w:space="0" w:color="000000"/>
              <w:bottom w:val="single" w:sz="7" w:space="0" w:color="000000"/>
              <w:right w:val="single" w:sz="7" w:space="0" w:color="000000"/>
            </w:tcBorders>
          </w:tcPr>
          <w:p w14:paraId="709654BD" w14:textId="77777777" w:rsidR="00B76712" w:rsidRPr="00C8745B" w:rsidRDefault="00B76712"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523DD4C4"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291831A8" w14:textId="77777777" w:rsidR="00B76712" w:rsidRPr="00C8745B" w:rsidRDefault="00B76712" w:rsidP="00111EEF">
            <w:pPr>
              <w:widowControl w:val="0"/>
              <w:spacing w:before="84" w:after="47"/>
              <w:rPr>
                <w:rFonts w:ascii="Function" w:hAnsi="Function"/>
                <w:i w:val="0"/>
                <w:sz w:val="20"/>
                <w:szCs w:val="20"/>
              </w:rPr>
            </w:pPr>
          </w:p>
        </w:tc>
      </w:tr>
      <w:tr w:rsidR="00B76712" w:rsidRPr="00C8745B" w14:paraId="4731B6B6"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4753BA21" w14:textId="5AA287E4" w:rsidR="00B76712" w:rsidRPr="00C8745B" w:rsidRDefault="00B76712" w:rsidP="00111EEF">
            <w:pPr>
              <w:widowControl w:val="0"/>
              <w:spacing w:before="84" w:after="47"/>
              <w:rPr>
                <w:rFonts w:ascii="Function" w:hAnsi="Function"/>
                <w:b/>
                <w:i w:val="0"/>
                <w:sz w:val="20"/>
                <w:szCs w:val="20"/>
              </w:rPr>
            </w:pPr>
            <w:r w:rsidRPr="00C8745B">
              <w:rPr>
                <w:rFonts w:ascii="Function" w:hAnsi="Function"/>
                <w:i w:val="0"/>
                <w:sz w:val="20"/>
                <w:szCs w:val="20"/>
              </w:rPr>
              <w:t>Identify the field and laboratory information and records needed for the project.</w:t>
            </w:r>
          </w:p>
        </w:tc>
        <w:tc>
          <w:tcPr>
            <w:tcW w:w="810" w:type="dxa"/>
            <w:tcBorders>
              <w:top w:val="single" w:sz="7" w:space="0" w:color="000000"/>
              <w:left w:val="single" w:sz="7" w:space="0" w:color="000000"/>
              <w:bottom w:val="single" w:sz="7" w:space="0" w:color="000000"/>
              <w:right w:val="single" w:sz="7" w:space="0" w:color="000000"/>
            </w:tcBorders>
          </w:tcPr>
          <w:p w14:paraId="721865FE" w14:textId="77777777" w:rsidR="00B76712" w:rsidRPr="00C8745B" w:rsidRDefault="00B76712"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2D0DB198" w14:textId="77777777" w:rsidR="00B76712" w:rsidRPr="00C8745B" w:rsidRDefault="00B76712"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0162D27D" w14:textId="77777777" w:rsidR="00B76712" w:rsidRPr="00C8745B" w:rsidRDefault="00B76712" w:rsidP="00111EEF">
            <w:pPr>
              <w:widowControl w:val="0"/>
              <w:spacing w:before="84" w:after="47"/>
              <w:rPr>
                <w:rFonts w:ascii="Function" w:hAnsi="Function"/>
                <w:i w:val="0"/>
                <w:sz w:val="20"/>
                <w:szCs w:val="20"/>
              </w:rPr>
            </w:pPr>
          </w:p>
        </w:tc>
      </w:tr>
    </w:tbl>
    <w:p w14:paraId="6A0BD9C7" w14:textId="77777777" w:rsidR="00097E27" w:rsidRPr="00AE3671" w:rsidRDefault="00097E27" w:rsidP="00111EEF">
      <w:pPr>
        <w:rPr>
          <w:rFonts w:ascii="Function" w:hAnsi="Function"/>
          <w:i w:val="0"/>
        </w:rPr>
      </w:pPr>
      <w:r w:rsidRPr="00AE3671">
        <w:rPr>
          <w:rFonts w:ascii="Function" w:hAnsi="Function"/>
          <w:i w:val="0"/>
        </w:rPr>
        <w:br w:type="page"/>
      </w:r>
    </w:p>
    <w:tbl>
      <w:tblPr>
        <w:tblW w:w="10710" w:type="dxa"/>
        <w:tblInd w:w="-189"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01" w:type="dxa"/>
          <w:right w:w="101" w:type="dxa"/>
        </w:tblCellMar>
        <w:tblLook w:val="0000" w:firstRow="0" w:lastRow="0" w:firstColumn="0" w:lastColumn="0" w:noHBand="0" w:noVBand="0"/>
      </w:tblPr>
      <w:tblGrid>
        <w:gridCol w:w="5580"/>
        <w:gridCol w:w="810"/>
        <w:gridCol w:w="810"/>
        <w:gridCol w:w="3510"/>
      </w:tblGrid>
      <w:tr w:rsidR="00097E27" w:rsidRPr="00C8745B" w14:paraId="19E9CAF2" w14:textId="77777777" w:rsidTr="00417F6B">
        <w:trPr>
          <w:cantSplit/>
        </w:trPr>
        <w:tc>
          <w:tcPr>
            <w:tcW w:w="10710" w:type="dxa"/>
            <w:gridSpan w:val="4"/>
            <w:tcBorders>
              <w:top w:val="single" w:sz="7" w:space="0" w:color="000000"/>
              <w:left w:val="single" w:sz="7" w:space="0" w:color="000000"/>
              <w:bottom w:val="single" w:sz="7" w:space="0" w:color="000000"/>
              <w:right w:val="single" w:sz="7" w:space="0" w:color="000000"/>
            </w:tcBorders>
          </w:tcPr>
          <w:p w14:paraId="7C9C7963" w14:textId="705E3B0A" w:rsidR="00097E27" w:rsidRPr="00C8745B" w:rsidRDefault="00097E27" w:rsidP="00417F6B">
            <w:pPr>
              <w:widowControl w:val="0"/>
              <w:spacing w:before="84" w:after="47"/>
              <w:jc w:val="center"/>
              <w:rPr>
                <w:rFonts w:ascii="Function" w:hAnsi="Function"/>
                <w:b/>
                <w:i w:val="0"/>
                <w:sz w:val="20"/>
                <w:szCs w:val="20"/>
              </w:rPr>
            </w:pPr>
            <w:r w:rsidRPr="00C8745B">
              <w:rPr>
                <w:rFonts w:ascii="Function" w:hAnsi="Function"/>
                <w:b/>
                <w:i w:val="0"/>
                <w:sz w:val="20"/>
                <w:szCs w:val="20"/>
              </w:rPr>
              <w:lastRenderedPageBreak/>
              <w:t>Collecting the Data</w:t>
            </w:r>
          </w:p>
        </w:tc>
      </w:tr>
      <w:tr w:rsidR="00BC2C66" w:rsidRPr="00C8745B" w14:paraId="0F97B800" w14:textId="77777777" w:rsidTr="00BC2C66">
        <w:trPr>
          <w:cantSplit/>
        </w:trPr>
        <w:tc>
          <w:tcPr>
            <w:tcW w:w="5580" w:type="dxa"/>
            <w:tcBorders>
              <w:top w:val="single" w:sz="7" w:space="0" w:color="000000"/>
              <w:left w:val="single" w:sz="7" w:space="0" w:color="000000"/>
              <w:bottom w:val="single" w:sz="7" w:space="0" w:color="000000"/>
              <w:right w:val="single" w:sz="7" w:space="0" w:color="000000"/>
            </w:tcBorders>
          </w:tcPr>
          <w:p w14:paraId="1ED2C4C3" w14:textId="77777777" w:rsidR="00BC2C66" w:rsidRPr="00C8745B" w:rsidRDefault="00BC2C66" w:rsidP="00BC2C66">
            <w:pPr>
              <w:widowControl w:val="0"/>
              <w:spacing w:before="84" w:after="47"/>
              <w:jc w:val="center"/>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16D33F44" w14:textId="0B80E71B" w:rsidR="00BC2C66" w:rsidRPr="00C8745B" w:rsidRDefault="00BC2C66" w:rsidP="00BC2C66">
            <w:pPr>
              <w:widowControl w:val="0"/>
              <w:spacing w:before="84" w:after="47"/>
              <w:jc w:val="center"/>
              <w:rPr>
                <w:rFonts w:ascii="Function" w:hAnsi="Function"/>
                <w:b/>
                <w:i w:val="0"/>
                <w:sz w:val="20"/>
                <w:szCs w:val="20"/>
              </w:rPr>
            </w:pPr>
            <w:r w:rsidRPr="00C8745B">
              <w:rPr>
                <w:rFonts w:ascii="Function" w:hAnsi="Function"/>
                <w:b/>
                <w:i w:val="0"/>
                <w:sz w:val="20"/>
                <w:szCs w:val="20"/>
              </w:rPr>
              <w:t>Y/N</w:t>
            </w:r>
          </w:p>
        </w:tc>
        <w:tc>
          <w:tcPr>
            <w:tcW w:w="810" w:type="dxa"/>
            <w:tcBorders>
              <w:top w:val="single" w:sz="7" w:space="0" w:color="000000"/>
              <w:left w:val="single" w:sz="7" w:space="0" w:color="000000"/>
              <w:bottom w:val="single" w:sz="7" w:space="0" w:color="000000"/>
              <w:right w:val="single" w:sz="7" w:space="0" w:color="000000"/>
            </w:tcBorders>
          </w:tcPr>
          <w:p w14:paraId="412EBFB0" w14:textId="6B2EB4D9" w:rsidR="00BC2C66" w:rsidRPr="00C8745B" w:rsidRDefault="00BC2C66" w:rsidP="00BC2C66">
            <w:pPr>
              <w:widowControl w:val="0"/>
              <w:spacing w:before="84" w:after="47"/>
              <w:jc w:val="center"/>
              <w:rPr>
                <w:rFonts w:ascii="Function" w:hAnsi="Function"/>
                <w:b/>
                <w:i w:val="0"/>
                <w:sz w:val="20"/>
                <w:szCs w:val="20"/>
              </w:rPr>
            </w:pPr>
            <w:r w:rsidRPr="00C8745B">
              <w:rPr>
                <w:rFonts w:ascii="Function" w:hAnsi="Function"/>
                <w:b/>
                <w:i w:val="0"/>
                <w:sz w:val="20"/>
                <w:szCs w:val="20"/>
              </w:rPr>
              <w:t>NA</w:t>
            </w:r>
          </w:p>
        </w:tc>
        <w:tc>
          <w:tcPr>
            <w:tcW w:w="3510" w:type="dxa"/>
            <w:tcBorders>
              <w:top w:val="single" w:sz="7" w:space="0" w:color="000000"/>
              <w:left w:val="single" w:sz="7" w:space="0" w:color="000000"/>
              <w:bottom w:val="single" w:sz="7" w:space="0" w:color="000000"/>
              <w:right w:val="single" w:sz="7" w:space="0" w:color="000000"/>
            </w:tcBorders>
          </w:tcPr>
          <w:p w14:paraId="73EE148F" w14:textId="79DCD1F4" w:rsidR="00BC2C66" w:rsidRPr="00C8745B" w:rsidRDefault="00BC2C66" w:rsidP="00BC2C66">
            <w:pPr>
              <w:widowControl w:val="0"/>
              <w:spacing w:before="84" w:after="47"/>
              <w:jc w:val="center"/>
              <w:rPr>
                <w:rFonts w:ascii="Function" w:hAnsi="Function"/>
                <w:b/>
                <w:i w:val="0"/>
                <w:sz w:val="20"/>
                <w:szCs w:val="20"/>
              </w:rPr>
            </w:pPr>
            <w:r w:rsidRPr="00C8745B">
              <w:rPr>
                <w:rFonts w:ascii="Function" w:hAnsi="Function"/>
                <w:b/>
                <w:i w:val="0"/>
                <w:sz w:val="20"/>
                <w:szCs w:val="20"/>
              </w:rPr>
              <w:t>Comments</w:t>
            </w:r>
          </w:p>
        </w:tc>
      </w:tr>
      <w:tr w:rsidR="00097E27" w:rsidRPr="00C8745B" w14:paraId="3507D718"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391B62AF" w14:textId="77777777" w:rsidR="00097E27" w:rsidRPr="00C8745B" w:rsidRDefault="00097E27" w:rsidP="00111EEF">
            <w:pPr>
              <w:widowControl w:val="0"/>
              <w:spacing w:before="84" w:after="47"/>
              <w:rPr>
                <w:rFonts w:ascii="Function" w:hAnsi="Function"/>
                <w:i w:val="0"/>
                <w:sz w:val="20"/>
                <w:szCs w:val="20"/>
              </w:rPr>
            </w:pPr>
            <w:r w:rsidRPr="00C8745B">
              <w:rPr>
                <w:rFonts w:ascii="Function" w:hAnsi="Function"/>
                <w:b/>
                <w:i w:val="0"/>
                <w:sz w:val="20"/>
                <w:szCs w:val="20"/>
              </w:rPr>
              <w:t>Template #8: Existing Data and Data from Other Sources</w:t>
            </w:r>
          </w:p>
        </w:tc>
        <w:tc>
          <w:tcPr>
            <w:tcW w:w="810" w:type="dxa"/>
            <w:tcBorders>
              <w:top w:val="single" w:sz="7" w:space="0" w:color="000000"/>
              <w:left w:val="single" w:sz="7" w:space="0" w:color="000000"/>
              <w:bottom w:val="single" w:sz="7" w:space="0" w:color="000000"/>
              <w:right w:val="single" w:sz="7" w:space="0" w:color="000000"/>
            </w:tcBorders>
          </w:tcPr>
          <w:p w14:paraId="6AA592F6" w14:textId="77777777" w:rsidR="00097E27" w:rsidRPr="00C8745B" w:rsidRDefault="00097E27"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6D03DAD4"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47EEF3B2"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524F6574"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08D38EFC" w14:textId="77777777" w:rsidR="00097E27" w:rsidRPr="00C8745B" w:rsidRDefault="00097E27" w:rsidP="00111EEF">
            <w:pPr>
              <w:pStyle w:val="Text"/>
              <w:rPr>
                <w:rFonts w:ascii="Function" w:hAnsi="Function"/>
                <w:sz w:val="20"/>
                <w:szCs w:val="20"/>
              </w:rPr>
            </w:pPr>
            <w:r w:rsidRPr="00C8745B">
              <w:rPr>
                <w:rFonts w:ascii="Function" w:hAnsi="Function"/>
                <w:sz w:val="20"/>
                <w:szCs w:val="20"/>
              </w:rPr>
              <w:t>Identify all existing data that will be used for the project, and their originating sources.  Specify how the existing data will be used, and the limitations on their use.</w:t>
            </w:r>
          </w:p>
        </w:tc>
        <w:tc>
          <w:tcPr>
            <w:tcW w:w="810" w:type="dxa"/>
            <w:tcBorders>
              <w:top w:val="single" w:sz="7" w:space="0" w:color="000000"/>
              <w:left w:val="single" w:sz="7" w:space="0" w:color="000000"/>
              <w:bottom w:val="single" w:sz="7" w:space="0" w:color="000000"/>
              <w:right w:val="single" w:sz="7" w:space="0" w:color="000000"/>
            </w:tcBorders>
          </w:tcPr>
          <w:p w14:paraId="3721162A" w14:textId="77777777" w:rsidR="00097E27" w:rsidRPr="00C8745B" w:rsidRDefault="00097E27"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0B5C2114"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686DAB3E"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5A2C8888"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4AF3FD9D" w14:textId="77777777" w:rsidR="00097E27" w:rsidRPr="00C8745B" w:rsidRDefault="00097E27" w:rsidP="00111EEF">
            <w:pPr>
              <w:widowControl w:val="0"/>
              <w:spacing w:before="84" w:after="47"/>
              <w:rPr>
                <w:rFonts w:ascii="Function" w:hAnsi="Function"/>
                <w:b/>
                <w:i w:val="0"/>
                <w:sz w:val="20"/>
                <w:szCs w:val="20"/>
              </w:rPr>
            </w:pPr>
            <w:r w:rsidRPr="00C8745B">
              <w:rPr>
                <w:rFonts w:ascii="Function" w:hAnsi="Function"/>
                <w:b/>
                <w:i w:val="0"/>
                <w:sz w:val="20"/>
                <w:szCs w:val="20"/>
              </w:rPr>
              <w:t>Template #9: Sampling Design and Data Collection Methods</w:t>
            </w:r>
          </w:p>
        </w:tc>
        <w:tc>
          <w:tcPr>
            <w:tcW w:w="810" w:type="dxa"/>
            <w:tcBorders>
              <w:top w:val="single" w:sz="7" w:space="0" w:color="000000"/>
              <w:left w:val="single" w:sz="7" w:space="0" w:color="000000"/>
              <w:bottom w:val="single" w:sz="7" w:space="0" w:color="000000"/>
              <w:right w:val="single" w:sz="7" w:space="0" w:color="000000"/>
            </w:tcBorders>
          </w:tcPr>
          <w:p w14:paraId="0D554E26" w14:textId="77777777" w:rsidR="00097E27" w:rsidRPr="00C8745B" w:rsidRDefault="00097E27"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1CA3C0AE" w14:textId="77777777" w:rsidR="00097E27" w:rsidRPr="00C8745B" w:rsidRDefault="00097E27" w:rsidP="00111EEF">
            <w:pPr>
              <w:widowControl w:val="0"/>
              <w:spacing w:before="84" w:after="47"/>
              <w:rPr>
                <w:rFonts w:ascii="Function" w:hAnsi="Function"/>
                <w:b/>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51238184"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70D8CEAA"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797EB29A" w14:textId="77777777" w:rsidR="00097E27" w:rsidRPr="00C8745B" w:rsidRDefault="00097E27" w:rsidP="00111EEF">
            <w:pPr>
              <w:widowControl w:val="0"/>
              <w:spacing w:before="84" w:after="47"/>
              <w:rPr>
                <w:rFonts w:ascii="Function" w:hAnsi="Function"/>
                <w:i w:val="0"/>
                <w:sz w:val="20"/>
                <w:szCs w:val="20"/>
              </w:rPr>
            </w:pPr>
            <w:r w:rsidRPr="00C8745B">
              <w:rPr>
                <w:rFonts w:ascii="Function" w:hAnsi="Function"/>
                <w:i w:val="0"/>
                <w:sz w:val="20"/>
                <w:szCs w:val="20"/>
              </w:rPr>
              <w:t>For this section, describe and provide a rationale for the sampling design and the data collection activities and methods, including the types of technologies you will employ.</w:t>
            </w:r>
          </w:p>
        </w:tc>
        <w:tc>
          <w:tcPr>
            <w:tcW w:w="810" w:type="dxa"/>
            <w:tcBorders>
              <w:top w:val="single" w:sz="7" w:space="0" w:color="000000"/>
              <w:left w:val="single" w:sz="7" w:space="0" w:color="000000"/>
              <w:bottom w:val="single" w:sz="7" w:space="0" w:color="000000"/>
              <w:right w:val="single" w:sz="7" w:space="0" w:color="000000"/>
            </w:tcBorders>
          </w:tcPr>
          <w:p w14:paraId="0C96BF0D" w14:textId="77777777" w:rsidR="00097E27" w:rsidRPr="00C8745B" w:rsidRDefault="00097E27"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0E2C0801"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4A3BBD45"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2DE8DCD3"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487D3E5A" w14:textId="77777777" w:rsidR="00097E27" w:rsidRPr="00C8745B" w:rsidRDefault="00097E27" w:rsidP="00111EEF">
            <w:pPr>
              <w:widowControl w:val="0"/>
              <w:spacing w:before="84" w:after="47"/>
              <w:rPr>
                <w:rFonts w:ascii="Function" w:hAnsi="Function"/>
                <w:b/>
                <w:i w:val="0"/>
                <w:sz w:val="20"/>
                <w:szCs w:val="20"/>
              </w:rPr>
            </w:pPr>
            <w:r w:rsidRPr="00C8745B">
              <w:rPr>
                <w:rFonts w:ascii="Function" w:hAnsi="Function"/>
                <w:b/>
                <w:i w:val="0"/>
                <w:sz w:val="20"/>
                <w:szCs w:val="20"/>
              </w:rPr>
              <w:t>Template #10: Sample Handling and Custody</w:t>
            </w:r>
          </w:p>
        </w:tc>
        <w:tc>
          <w:tcPr>
            <w:tcW w:w="810" w:type="dxa"/>
            <w:tcBorders>
              <w:top w:val="single" w:sz="7" w:space="0" w:color="000000"/>
              <w:left w:val="single" w:sz="7" w:space="0" w:color="000000"/>
              <w:bottom w:val="single" w:sz="7" w:space="0" w:color="000000"/>
              <w:right w:val="single" w:sz="7" w:space="0" w:color="000000"/>
            </w:tcBorders>
          </w:tcPr>
          <w:p w14:paraId="07CDE06F" w14:textId="77777777" w:rsidR="00097E27" w:rsidRPr="00C8745B" w:rsidRDefault="00097E27"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0027BEB8" w14:textId="77777777" w:rsidR="00097E27" w:rsidRPr="00C8745B" w:rsidRDefault="00097E27" w:rsidP="00111EEF">
            <w:pPr>
              <w:widowControl w:val="0"/>
              <w:spacing w:before="84" w:after="47"/>
              <w:rPr>
                <w:rFonts w:ascii="Function" w:hAnsi="Function"/>
                <w:b/>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0FCC5BC2"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15E22121"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596C4719" w14:textId="50A1D1BB" w:rsidR="00097E27" w:rsidRPr="00C8745B" w:rsidRDefault="00097E27" w:rsidP="00111EEF">
            <w:pPr>
              <w:widowControl w:val="0"/>
              <w:spacing w:before="84" w:after="47"/>
              <w:rPr>
                <w:rFonts w:ascii="Function" w:hAnsi="Function"/>
                <w:i w:val="0"/>
                <w:sz w:val="20"/>
                <w:szCs w:val="20"/>
              </w:rPr>
            </w:pPr>
            <w:r w:rsidRPr="00C8745B">
              <w:rPr>
                <w:rFonts w:ascii="Function" w:hAnsi="Function"/>
                <w:i w:val="0"/>
                <w:sz w:val="20"/>
                <w:szCs w:val="20"/>
              </w:rPr>
              <w:t xml:space="preserve">Identify the requirements for sample handling, </w:t>
            </w:r>
            <w:r w:rsidR="001B5E9B">
              <w:rPr>
                <w:rFonts w:ascii="Function" w:hAnsi="Function"/>
                <w:i w:val="0"/>
                <w:sz w:val="20"/>
                <w:szCs w:val="20"/>
              </w:rPr>
              <w:t>transport and c</w:t>
            </w:r>
            <w:r w:rsidRPr="00C8745B">
              <w:rPr>
                <w:rFonts w:ascii="Function" w:hAnsi="Function"/>
                <w:i w:val="0"/>
                <w:sz w:val="20"/>
                <w:szCs w:val="20"/>
              </w:rPr>
              <w:t>ustody in the field</w:t>
            </w:r>
            <w:r w:rsidR="001B5E9B">
              <w:rPr>
                <w:rFonts w:ascii="Function" w:hAnsi="Function"/>
                <w:i w:val="0"/>
                <w:sz w:val="20"/>
                <w:szCs w:val="20"/>
              </w:rPr>
              <w:t xml:space="preserve"> and</w:t>
            </w:r>
            <w:r w:rsidRPr="00C8745B">
              <w:rPr>
                <w:rFonts w:ascii="Function" w:hAnsi="Function"/>
                <w:i w:val="0"/>
                <w:sz w:val="20"/>
                <w:szCs w:val="20"/>
              </w:rPr>
              <w:t xml:space="preserve"> laboratory </w:t>
            </w:r>
            <w:proofErr w:type="gramStart"/>
            <w:r w:rsidRPr="00C8745B">
              <w:rPr>
                <w:rFonts w:ascii="Function" w:hAnsi="Function"/>
                <w:i w:val="0"/>
                <w:sz w:val="20"/>
                <w:szCs w:val="20"/>
              </w:rPr>
              <w:t>taking into account</w:t>
            </w:r>
            <w:proofErr w:type="gramEnd"/>
            <w:r w:rsidRPr="00C8745B">
              <w:rPr>
                <w:rFonts w:ascii="Function" w:hAnsi="Function"/>
                <w:i w:val="0"/>
                <w:sz w:val="20"/>
                <w:szCs w:val="20"/>
              </w:rPr>
              <w:t xml:space="preserve"> the nature of the samples, the maximum allowable sample holding time before extraction or analysis and available shipping options and schedules.</w:t>
            </w:r>
          </w:p>
        </w:tc>
        <w:tc>
          <w:tcPr>
            <w:tcW w:w="810" w:type="dxa"/>
            <w:tcBorders>
              <w:top w:val="single" w:sz="7" w:space="0" w:color="000000"/>
              <w:left w:val="single" w:sz="7" w:space="0" w:color="000000"/>
              <w:bottom w:val="single" w:sz="7" w:space="0" w:color="000000"/>
              <w:right w:val="single" w:sz="7" w:space="0" w:color="000000"/>
            </w:tcBorders>
          </w:tcPr>
          <w:p w14:paraId="29F08232" w14:textId="77777777" w:rsidR="00097E27" w:rsidRPr="00C8745B" w:rsidRDefault="00097E27"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0ABF722A"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6D8B58FF"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662F622B"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1F1DB772" w14:textId="77777777" w:rsidR="00097E27" w:rsidRPr="00C8745B" w:rsidRDefault="00097E27" w:rsidP="00111EEF">
            <w:pPr>
              <w:widowControl w:val="0"/>
              <w:spacing w:before="84" w:after="47"/>
              <w:rPr>
                <w:rFonts w:ascii="Function" w:hAnsi="Function"/>
                <w:b/>
                <w:i w:val="0"/>
                <w:sz w:val="20"/>
                <w:szCs w:val="20"/>
              </w:rPr>
            </w:pPr>
            <w:r w:rsidRPr="00C8745B">
              <w:rPr>
                <w:rFonts w:ascii="Function" w:hAnsi="Function"/>
                <w:b/>
                <w:i w:val="0"/>
                <w:sz w:val="20"/>
                <w:szCs w:val="20"/>
              </w:rPr>
              <w:t>Template #11: Equipment/Instrument Maintenance, Testing, Inspection and Calibration</w:t>
            </w:r>
          </w:p>
        </w:tc>
        <w:tc>
          <w:tcPr>
            <w:tcW w:w="810" w:type="dxa"/>
            <w:tcBorders>
              <w:top w:val="single" w:sz="7" w:space="0" w:color="000000"/>
              <w:left w:val="single" w:sz="7" w:space="0" w:color="000000"/>
              <w:bottom w:val="single" w:sz="7" w:space="0" w:color="000000"/>
              <w:right w:val="single" w:sz="7" w:space="0" w:color="000000"/>
            </w:tcBorders>
          </w:tcPr>
          <w:p w14:paraId="52135CB1" w14:textId="77777777" w:rsidR="00097E27" w:rsidRPr="00C8745B" w:rsidRDefault="00097E27"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4BD7C8B1"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303B18B3"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03D1F5FA"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42D5EEFA" w14:textId="77777777" w:rsidR="00097E27" w:rsidRPr="00C8745B" w:rsidRDefault="00097E27" w:rsidP="00111EEF">
            <w:pPr>
              <w:widowControl w:val="0"/>
              <w:spacing w:before="84" w:after="47"/>
              <w:rPr>
                <w:rFonts w:ascii="Function" w:hAnsi="Function"/>
                <w:i w:val="0"/>
                <w:sz w:val="20"/>
                <w:szCs w:val="20"/>
              </w:rPr>
            </w:pPr>
            <w:r w:rsidRPr="00C8745B">
              <w:rPr>
                <w:rFonts w:ascii="Function" w:hAnsi="Function"/>
                <w:i w:val="0"/>
                <w:sz w:val="20"/>
                <w:szCs w:val="20"/>
              </w:rPr>
              <w:t>Generate a list of all laboratory and field equipment that will be used for the project. Provide any maintenance and calibration requirements for the equipment that will be used during the project.</w:t>
            </w:r>
          </w:p>
        </w:tc>
        <w:tc>
          <w:tcPr>
            <w:tcW w:w="810" w:type="dxa"/>
            <w:tcBorders>
              <w:top w:val="single" w:sz="7" w:space="0" w:color="000000"/>
              <w:left w:val="single" w:sz="7" w:space="0" w:color="000000"/>
              <w:bottom w:val="single" w:sz="7" w:space="0" w:color="000000"/>
              <w:right w:val="single" w:sz="7" w:space="0" w:color="000000"/>
            </w:tcBorders>
          </w:tcPr>
          <w:p w14:paraId="243DC11E" w14:textId="77777777" w:rsidR="00097E27" w:rsidRPr="00C8745B" w:rsidRDefault="00097E27"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70265CA2"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0ABCB0A9"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1DD02294"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28D61C3D" w14:textId="77777777" w:rsidR="00097E27" w:rsidRPr="00C8745B" w:rsidRDefault="00097E27" w:rsidP="00111EEF">
            <w:pPr>
              <w:widowControl w:val="0"/>
              <w:spacing w:before="84" w:after="47"/>
              <w:rPr>
                <w:rFonts w:ascii="Function" w:hAnsi="Function"/>
                <w:b/>
                <w:i w:val="0"/>
                <w:sz w:val="20"/>
                <w:szCs w:val="20"/>
              </w:rPr>
            </w:pPr>
            <w:r w:rsidRPr="00C8745B">
              <w:rPr>
                <w:rFonts w:ascii="Function" w:hAnsi="Function"/>
                <w:b/>
                <w:i w:val="0"/>
                <w:sz w:val="20"/>
                <w:szCs w:val="20"/>
              </w:rPr>
              <w:t>Template #12</w:t>
            </w:r>
            <w:r w:rsidRPr="00C8745B">
              <w:rPr>
                <w:rFonts w:ascii="Function" w:hAnsi="Function"/>
                <w:b/>
                <w:bCs/>
                <w:i w:val="0"/>
                <w:sz w:val="20"/>
                <w:szCs w:val="20"/>
              </w:rPr>
              <w:t>: Analytical Methods</w:t>
            </w:r>
          </w:p>
        </w:tc>
        <w:tc>
          <w:tcPr>
            <w:tcW w:w="810" w:type="dxa"/>
            <w:tcBorders>
              <w:top w:val="single" w:sz="7" w:space="0" w:color="000000"/>
              <w:left w:val="single" w:sz="7" w:space="0" w:color="000000"/>
              <w:bottom w:val="single" w:sz="7" w:space="0" w:color="000000"/>
              <w:right w:val="single" w:sz="7" w:space="0" w:color="000000"/>
            </w:tcBorders>
          </w:tcPr>
          <w:p w14:paraId="39060E47" w14:textId="77777777" w:rsidR="00097E27" w:rsidRPr="00C8745B" w:rsidRDefault="00097E27"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385E8386" w14:textId="77777777" w:rsidR="00097E27" w:rsidRPr="00C8745B" w:rsidRDefault="00097E27" w:rsidP="00111EEF">
            <w:pPr>
              <w:widowControl w:val="0"/>
              <w:spacing w:before="84" w:after="47"/>
              <w:rPr>
                <w:rFonts w:ascii="Function" w:hAnsi="Function"/>
                <w:b/>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1CE87B55" w14:textId="77777777" w:rsidR="00097E27" w:rsidRPr="00C8745B" w:rsidRDefault="00097E27" w:rsidP="00111EEF">
            <w:pPr>
              <w:widowControl w:val="0"/>
              <w:spacing w:before="84" w:after="47"/>
              <w:rPr>
                <w:rFonts w:ascii="Function" w:hAnsi="Function"/>
                <w:b/>
                <w:i w:val="0"/>
                <w:sz w:val="20"/>
                <w:szCs w:val="20"/>
              </w:rPr>
            </w:pPr>
          </w:p>
        </w:tc>
      </w:tr>
      <w:tr w:rsidR="00097E27" w:rsidRPr="00C8745B" w14:paraId="62170D3A"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54CB522B" w14:textId="77777777" w:rsidR="00097E27" w:rsidRPr="00C8745B" w:rsidRDefault="00097E27" w:rsidP="00111EEF">
            <w:pPr>
              <w:widowControl w:val="0"/>
              <w:spacing w:before="84" w:after="47"/>
              <w:rPr>
                <w:rFonts w:ascii="Function" w:hAnsi="Function"/>
                <w:bCs/>
                <w:i w:val="0"/>
                <w:sz w:val="20"/>
                <w:szCs w:val="20"/>
              </w:rPr>
            </w:pPr>
            <w:r w:rsidRPr="00C8745B">
              <w:rPr>
                <w:rFonts w:ascii="Function" w:hAnsi="Function"/>
                <w:bCs/>
                <w:i w:val="0"/>
                <w:sz w:val="20"/>
                <w:szCs w:val="20"/>
              </w:rPr>
              <w:t>Identify all laboratory organization(s) that will provide analytical services for the project and list the specifications for each analytical group, or parameter measured.</w:t>
            </w:r>
          </w:p>
        </w:tc>
        <w:tc>
          <w:tcPr>
            <w:tcW w:w="810" w:type="dxa"/>
            <w:tcBorders>
              <w:top w:val="single" w:sz="7" w:space="0" w:color="000000"/>
              <w:left w:val="single" w:sz="7" w:space="0" w:color="000000"/>
              <w:bottom w:val="single" w:sz="7" w:space="0" w:color="000000"/>
              <w:right w:val="single" w:sz="7" w:space="0" w:color="000000"/>
            </w:tcBorders>
          </w:tcPr>
          <w:p w14:paraId="171C23A0" w14:textId="77777777" w:rsidR="00097E27" w:rsidRPr="00C8745B" w:rsidRDefault="00097E27"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2D8F6919"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71BFB1DB"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6C0C52CB"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29634EDA" w14:textId="77777777" w:rsidR="00097E27" w:rsidRPr="00C8745B" w:rsidRDefault="00097E27" w:rsidP="00111EEF">
            <w:pPr>
              <w:widowControl w:val="0"/>
              <w:spacing w:before="84" w:after="47"/>
              <w:rPr>
                <w:rFonts w:ascii="Function" w:hAnsi="Function"/>
                <w:b/>
                <w:bCs/>
                <w:i w:val="0"/>
                <w:sz w:val="20"/>
                <w:szCs w:val="20"/>
              </w:rPr>
            </w:pPr>
            <w:r w:rsidRPr="00C8745B">
              <w:rPr>
                <w:rFonts w:ascii="Function" w:hAnsi="Function"/>
                <w:b/>
                <w:bCs/>
                <w:i w:val="0"/>
                <w:sz w:val="20"/>
                <w:szCs w:val="20"/>
              </w:rPr>
              <w:t>Template #13: Field and Analytical Laboratory Quality Control (QC) Summary</w:t>
            </w:r>
          </w:p>
        </w:tc>
        <w:tc>
          <w:tcPr>
            <w:tcW w:w="810" w:type="dxa"/>
            <w:tcBorders>
              <w:top w:val="single" w:sz="7" w:space="0" w:color="000000"/>
              <w:left w:val="single" w:sz="7" w:space="0" w:color="000000"/>
              <w:bottom w:val="single" w:sz="7" w:space="0" w:color="000000"/>
              <w:right w:val="single" w:sz="7" w:space="0" w:color="000000"/>
            </w:tcBorders>
          </w:tcPr>
          <w:p w14:paraId="61D4C06F" w14:textId="77777777" w:rsidR="00097E27" w:rsidRPr="00C8745B" w:rsidRDefault="00097E27"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39E747DA"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78BC54C0"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0BF39A6E"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2FD11821" w14:textId="77777777" w:rsidR="00097E27" w:rsidRPr="00C8745B" w:rsidRDefault="00097E27" w:rsidP="00111EEF">
            <w:pPr>
              <w:widowControl w:val="0"/>
              <w:spacing w:before="84" w:after="47"/>
              <w:ind w:left="0" w:firstLine="0"/>
              <w:rPr>
                <w:rFonts w:ascii="Function" w:hAnsi="Function"/>
                <w:bCs/>
                <w:i w:val="0"/>
                <w:sz w:val="20"/>
                <w:szCs w:val="20"/>
              </w:rPr>
            </w:pPr>
            <w:r w:rsidRPr="00C8745B">
              <w:rPr>
                <w:rFonts w:ascii="Function" w:hAnsi="Function"/>
                <w:bCs/>
                <w:i w:val="0"/>
                <w:sz w:val="20"/>
                <w:szCs w:val="20"/>
              </w:rPr>
              <w:t>Identify the number and types of field and laboratory quality control samples. Complete a separate table for each matrix or analytical group, and, as needed, concentration level.</w:t>
            </w:r>
          </w:p>
        </w:tc>
        <w:tc>
          <w:tcPr>
            <w:tcW w:w="810" w:type="dxa"/>
            <w:tcBorders>
              <w:top w:val="single" w:sz="7" w:space="0" w:color="000000"/>
              <w:left w:val="single" w:sz="7" w:space="0" w:color="000000"/>
              <w:bottom w:val="single" w:sz="7" w:space="0" w:color="000000"/>
              <w:right w:val="single" w:sz="7" w:space="0" w:color="000000"/>
            </w:tcBorders>
          </w:tcPr>
          <w:p w14:paraId="03977080" w14:textId="77777777" w:rsidR="00097E27" w:rsidRPr="00C8745B" w:rsidRDefault="00097E27"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63C38F0D"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6053DA89" w14:textId="77777777" w:rsidR="00097E27" w:rsidRPr="00C8745B" w:rsidRDefault="00097E27" w:rsidP="00111EEF">
            <w:pPr>
              <w:widowControl w:val="0"/>
              <w:spacing w:before="84" w:after="47"/>
              <w:rPr>
                <w:rFonts w:ascii="Function" w:hAnsi="Function"/>
                <w:i w:val="0"/>
                <w:sz w:val="20"/>
                <w:szCs w:val="20"/>
              </w:rPr>
            </w:pPr>
          </w:p>
        </w:tc>
      </w:tr>
      <w:tr w:rsidR="00097E27" w:rsidRPr="00C8745B" w14:paraId="7AA6D4C8"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1B782D94" w14:textId="77777777" w:rsidR="00097E27" w:rsidRPr="00C8745B" w:rsidRDefault="00097E27" w:rsidP="00111EEF">
            <w:pPr>
              <w:widowControl w:val="0"/>
              <w:spacing w:before="84" w:after="47"/>
              <w:rPr>
                <w:rFonts w:ascii="Function" w:hAnsi="Function"/>
                <w:bCs/>
                <w:i w:val="0"/>
                <w:sz w:val="20"/>
                <w:szCs w:val="20"/>
              </w:rPr>
            </w:pPr>
            <w:r w:rsidRPr="00C8745B">
              <w:rPr>
                <w:rFonts w:ascii="Function" w:hAnsi="Function"/>
                <w:b/>
                <w:bCs/>
                <w:i w:val="0"/>
                <w:sz w:val="20"/>
                <w:szCs w:val="20"/>
              </w:rPr>
              <w:t>Template #14: Data Management</w:t>
            </w:r>
          </w:p>
        </w:tc>
        <w:tc>
          <w:tcPr>
            <w:tcW w:w="810" w:type="dxa"/>
            <w:tcBorders>
              <w:top w:val="single" w:sz="7" w:space="0" w:color="000000"/>
              <w:left w:val="single" w:sz="7" w:space="0" w:color="000000"/>
              <w:bottom w:val="single" w:sz="7" w:space="0" w:color="000000"/>
              <w:right w:val="single" w:sz="7" w:space="0" w:color="000000"/>
            </w:tcBorders>
          </w:tcPr>
          <w:p w14:paraId="6C794268" w14:textId="77777777" w:rsidR="00097E27" w:rsidRPr="00C8745B" w:rsidRDefault="00097E27" w:rsidP="00111EEF">
            <w:pPr>
              <w:widowControl w:val="0"/>
              <w:spacing w:before="84" w:after="47"/>
              <w:rPr>
                <w:rFonts w:ascii="Function" w:hAnsi="Function"/>
                <w:b/>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02F5801A" w14:textId="77777777" w:rsidR="00097E27" w:rsidRPr="00C8745B" w:rsidRDefault="00097E27" w:rsidP="00111EEF">
            <w:pPr>
              <w:widowControl w:val="0"/>
              <w:spacing w:before="84" w:after="47"/>
              <w:rPr>
                <w:rFonts w:ascii="Function" w:hAnsi="Function"/>
                <w:b/>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1F4023B7" w14:textId="77777777" w:rsidR="00097E27" w:rsidRPr="00C8745B" w:rsidRDefault="00097E27" w:rsidP="00111EEF">
            <w:pPr>
              <w:widowControl w:val="0"/>
              <w:spacing w:before="84" w:after="47"/>
              <w:rPr>
                <w:rFonts w:ascii="Function" w:hAnsi="Function"/>
                <w:b/>
                <w:i w:val="0"/>
                <w:sz w:val="20"/>
                <w:szCs w:val="20"/>
              </w:rPr>
            </w:pPr>
          </w:p>
        </w:tc>
      </w:tr>
      <w:tr w:rsidR="00097E27" w:rsidRPr="00C8745B" w14:paraId="6CC8DD93"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6D3E016D" w14:textId="77777777" w:rsidR="00097E27" w:rsidRPr="00C8745B" w:rsidRDefault="00097E27" w:rsidP="00111EEF">
            <w:pPr>
              <w:widowControl w:val="0"/>
              <w:spacing w:before="84" w:after="47"/>
              <w:rPr>
                <w:rFonts w:ascii="Function" w:hAnsi="Function"/>
                <w:bCs/>
                <w:i w:val="0"/>
                <w:sz w:val="20"/>
                <w:szCs w:val="20"/>
              </w:rPr>
            </w:pPr>
            <w:r w:rsidRPr="00C8745B">
              <w:rPr>
                <w:rFonts w:ascii="Function" w:hAnsi="Function"/>
                <w:bCs/>
                <w:i w:val="0"/>
                <w:sz w:val="20"/>
                <w:szCs w:val="20"/>
              </w:rPr>
              <w:t>Describe the data management processes used throughout the life of the project.</w:t>
            </w:r>
          </w:p>
        </w:tc>
        <w:tc>
          <w:tcPr>
            <w:tcW w:w="810" w:type="dxa"/>
            <w:tcBorders>
              <w:top w:val="single" w:sz="7" w:space="0" w:color="000000"/>
              <w:left w:val="single" w:sz="7" w:space="0" w:color="000000"/>
              <w:bottom w:val="single" w:sz="7" w:space="0" w:color="000000"/>
              <w:right w:val="single" w:sz="7" w:space="0" w:color="000000"/>
            </w:tcBorders>
          </w:tcPr>
          <w:p w14:paraId="7EC9ADB4" w14:textId="77777777" w:rsidR="00097E27" w:rsidRPr="00C8745B" w:rsidRDefault="00097E27" w:rsidP="00111EEF">
            <w:pPr>
              <w:widowControl w:val="0"/>
              <w:spacing w:before="84" w:after="47"/>
              <w:rPr>
                <w:rFonts w:ascii="Function" w:hAnsi="Function"/>
                <w:i w:val="0"/>
                <w:sz w:val="20"/>
                <w:szCs w:val="20"/>
              </w:rPr>
            </w:pPr>
          </w:p>
        </w:tc>
        <w:tc>
          <w:tcPr>
            <w:tcW w:w="810" w:type="dxa"/>
            <w:tcBorders>
              <w:top w:val="single" w:sz="7" w:space="0" w:color="000000"/>
              <w:left w:val="single" w:sz="7" w:space="0" w:color="000000"/>
              <w:bottom w:val="single" w:sz="7" w:space="0" w:color="000000"/>
              <w:right w:val="single" w:sz="7" w:space="0" w:color="000000"/>
            </w:tcBorders>
          </w:tcPr>
          <w:p w14:paraId="1A19BD04" w14:textId="77777777" w:rsidR="00097E27" w:rsidRPr="00C8745B" w:rsidRDefault="00097E27" w:rsidP="00111EEF">
            <w:pPr>
              <w:widowControl w:val="0"/>
              <w:spacing w:before="84" w:after="47"/>
              <w:rPr>
                <w:rFonts w:ascii="Function" w:hAnsi="Function"/>
                <w:i w:val="0"/>
                <w:sz w:val="20"/>
                <w:szCs w:val="20"/>
              </w:rPr>
            </w:pPr>
          </w:p>
        </w:tc>
        <w:tc>
          <w:tcPr>
            <w:tcW w:w="3510" w:type="dxa"/>
            <w:tcBorders>
              <w:top w:val="single" w:sz="7" w:space="0" w:color="000000"/>
              <w:left w:val="single" w:sz="7" w:space="0" w:color="000000"/>
              <w:bottom w:val="single" w:sz="7" w:space="0" w:color="000000"/>
              <w:right w:val="single" w:sz="7" w:space="0" w:color="000000"/>
            </w:tcBorders>
          </w:tcPr>
          <w:p w14:paraId="68750836" w14:textId="77777777" w:rsidR="00097E27" w:rsidRPr="00C8745B" w:rsidRDefault="00097E27" w:rsidP="00111EEF">
            <w:pPr>
              <w:widowControl w:val="0"/>
              <w:spacing w:before="84" w:after="47"/>
              <w:rPr>
                <w:rFonts w:ascii="Function" w:hAnsi="Function"/>
                <w:i w:val="0"/>
                <w:sz w:val="20"/>
                <w:szCs w:val="20"/>
              </w:rPr>
            </w:pPr>
          </w:p>
        </w:tc>
      </w:tr>
    </w:tbl>
    <w:p w14:paraId="3592CFBD" w14:textId="77777777" w:rsidR="00E95F05" w:rsidRDefault="00E95F05" w:rsidP="00417F6B">
      <w:pPr>
        <w:ind w:left="0" w:firstLine="0"/>
      </w:pPr>
      <w:r>
        <w:br w:type="page"/>
      </w:r>
    </w:p>
    <w:tbl>
      <w:tblPr>
        <w:tblW w:w="10710" w:type="dxa"/>
        <w:tblInd w:w="-189"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01" w:type="dxa"/>
          <w:right w:w="101" w:type="dxa"/>
        </w:tblCellMar>
        <w:tblLook w:val="0000" w:firstRow="0" w:lastRow="0" w:firstColumn="0" w:lastColumn="0" w:noHBand="0" w:noVBand="0"/>
      </w:tblPr>
      <w:tblGrid>
        <w:gridCol w:w="5580"/>
        <w:gridCol w:w="810"/>
        <w:gridCol w:w="810"/>
        <w:gridCol w:w="3510"/>
      </w:tblGrid>
      <w:tr w:rsidR="00097E27" w:rsidRPr="00C8745B" w14:paraId="407E6ACC" w14:textId="77777777" w:rsidTr="00417F6B">
        <w:trPr>
          <w:cantSplit/>
        </w:trPr>
        <w:tc>
          <w:tcPr>
            <w:tcW w:w="10710" w:type="dxa"/>
            <w:gridSpan w:val="4"/>
            <w:tcBorders>
              <w:top w:val="single" w:sz="7" w:space="0" w:color="000000"/>
              <w:left w:val="single" w:sz="7" w:space="0" w:color="000000"/>
              <w:bottom w:val="single" w:sz="7" w:space="0" w:color="000000"/>
              <w:right w:val="single" w:sz="7" w:space="0" w:color="000000"/>
            </w:tcBorders>
          </w:tcPr>
          <w:p w14:paraId="70E9480F" w14:textId="77777777" w:rsidR="00097E27" w:rsidRPr="00C8745B" w:rsidRDefault="00097E27" w:rsidP="00417F6B">
            <w:pPr>
              <w:widowControl w:val="0"/>
              <w:spacing w:before="84" w:after="47"/>
              <w:jc w:val="center"/>
              <w:rPr>
                <w:rFonts w:ascii="Function" w:hAnsi="Function"/>
                <w:b/>
                <w:i w:val="0"/>
                <w:sz w:val="20"/>
              </w:rPr>
            </w:pPr>
            <w:r w:rsidRPr="00C8745B">
              <w:rPr>
                <w:rFonts w:ascii="Function" w:hAnsi="Function"/>
                <w:b/>
                <w:i w:val="0"/>
                <w:sz w:val="20"/>
              </w:rPr>
              <w:lastRenderedPageBreak/>
              <w:t>Assessing and Reviewing the Data</w:t>
            </w:r>
          </w:p>
        </w:tc>
      </w:tr>
      <w:tr w:rsidR="00097E27" w:rsidRPr="00C8745B" w14:paraId="286D3FEC"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4CD3FDFC" w14:textId="07EB0B9E" w:rsidR="00097E27" w:rsidRPr="00C8745B" w:rsidRDefault="00097E27" w:rsidP="00111EEF">
            <w:pPr>
              <w:widowControl w:val="0"/>
              <w:spacing w:before="84" w:after="47"/>
              <w:rPr>
                <w:rFonts w:ascii="Function" w:hAnsi="Function"/>
                <w:b/>
                <w:bCs/>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7BC37945" w14:textId="77777777" w:rsidR="00097E27" w:rsidRPr="00C8745B" w:rsidRDefault="00097E27" w:rsidP="00111EEF">
            <w:pPr>
              <w:widowControl w:val="0"/>
              <w:spacing w:before="84" w:after="47"/>
              <w:rPr>
                <w:rFonts w:ascii="Function" w:hAnsi="Function"/>
                <w:i w:val="0"/>
                <w:sz w:val="20"/>
              </w:rPr>
            </w:pPr>
            <w:r w:rsidRPr="00C8745B">
              <w:rPr>
                <w:rFonts w:ascii="Function" w:hAnsi="Function"/>
                <w:b/>
                <w:i w:val="0"/>
                <w:sz w:val="20"/>
              </w:rPr>
              <w:t>Y/N</w:t>
            </w:r>
          </w:p>
        </w:tc>
        <w:tc>
          <w:tcPr>
            <w:tcW w:w="810" w:type="dxa"/>
            <w:tcBorders>
              <w:top w:val="single" w:sz="7" w:space="0" w:color="000000"/>
              <w:left w:val="single" w:sz="7" w:space="0" w:color="000000"/>
              <w:bottom w:val="single" w:sz="7" w:space="0" w:color="000000"/>
              <w:right w:val="single" w:sz="7" w:space="0" w:color="000000"/>
            </w:tcBorders>
          </w:tcPr>
          <w:p w14:paraId="15104C46" w14:textId="77777777" w:rsidR="00097E27" w:rsidRPr="00C8745B" w:rsidRDefault="00097E27" w:rsidP="00111EEF">
            <w:pPr>
              <w:widowControl w:val="0"/>
              <w:spacing w:before="84" w:after="47"/>
              <w:rPr>
                <w:rFonts w:ascii="Function" w:hAnsi="Function"/>
                <w:i w:val="0"/>
                <w:sz w:val="20"/>
              </w:rPr>
            </w:pPr>
            <w:r w:rsidRPr="00C8745B">
              <w:rPr>
                <w:rFonts w:ascii="Function" w:hAnsi="Function"/>
                <w:b/>
                <w:i w:val="0"/>
                <w:sz w:val="20"/>
              </w:rPr>
              <w:t>NA</w:t>
            </w:r>
          </w:p>
        </w:tc>
        <w:tc>
          <w:tcPr>
            <w:tcW w:w="3510" w:type="dxa"/>
            <w:tcBorders>
              <w:top w:val="single" w:sz="7" w:space="0" w:color="000000"/>
              <w:left w:val="single" w:sz="7" w:space="0" w:color="000000"/>
              <w:bottom w:val="single" w:sz="7" w:space="0" w:color="000000"/>
              <w:right w:val="single" w:sz="7" w:space="0" w:color="000000"/>
            </w:tcBorders>
          </w:tcPr>
          <w:p w14:paraId="2D4AC4D1" w14:textId="77777777" w:rsidR="00097E27" w:rsidRPr="00C8745B" w:rsidRDefault="00097E27" w:rsidP="00111EEF">
            <w:pPr>
              <w:widowControl w:val="0"/>
              <w:spacing w:before="84" w:after="47"/>
              <w:rPr>
                <w:rFonts w:ascii="Function" w:hAnsi="Function"/>
                <w:i w:val="0"/>
                <w:sz w:val="20"/>
              </w:rPr>
            </w:pPr>
            <w:r w:rsidRPr="00C8745B">
              <w:rPr>
                <w:rFonts w:ascii="Function" w:hAnsi="Function"/>
                <w:b/>
                <w:i w:val="0"/>
                <w:sz w:val="20"/>
              </w:rPr>
              <w:t>Comments</w:t>
            </w:r>
          </w:p>
        </w:tc>
      </w:tr>
      <w:tr w:rsidR="00BC2C66" w:rsidRPr="00C8745B" w14:paraId="54762F93"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552FCF78" w14:textId="2EE5DEB9" w:rsidR="00BC2C66" w:rsidRPr="00C8745B" w:rsidRDefault="00BC2C66" w:rsidP="00111EEF">
            <w:pPr>
              <w:widowControl w:val="0"/>
              <w:spacing w:before="84" w:after="47"/>
              <w:rPr>
                <w:rFonts w:ascii="Function" w:hAnsi="Function"/>
                <w:b/>
                <w:bCs/>
                <w:i w:val="0"/>
                <w:sz w:val="20"/>
              </w:rPr>
            </w:pPr>
            <w:r w:rsidRPr="00C8745B">
              <w:rPr>
                <w:rFonts w:ascii="Function" w:hAnsi="Function"/>
                <w:b/>
                <w:bCs/>
                <w:i w:val="0"/>
                <w:sz w:val="20"/>
              </w:rPr>
              <w:t>Template #15: Reporting, Oversight and Assessments</w:t>
            </w:r>
          </w:p>
        </w:tc>
        <w:tc>
          <w:tcPr>
            <w:tcW w:w="810" w:type="dxa"/>
            <w:tcBorders>
              <w:top w:val="single" w:sz="7" w:space="0" w:color="000000"/>
              <w:left w:val="single" w:sz="7" w:space="0" w:color="000000"/>
              <w:bottom w:val="single" w:sz="7" w:space="0" w:color="000000"/>
              <w:right w:val="single" w:sz="7" w:space="0" w:color="000000"/>
            </w:tcBorders>
          </w:tcPr>
          <w:p w14:paraId="26370331" w14:textId="77777777" w:rsidR="00BC2C66" w:rsidRPr="00C8745B" w:rsidRDefault="00BC2C66" w:rsidP="00111EEF">
            <w:pPr>
              <w:widowControl w:val="0"/>
              <w:spacing w:before="84" w:after="47"/>
              <w:rPr>
                <w:rFonts w:ascii="Function" w:hAnsi="Function"/>
                <w:b/>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2782250D" w14:textId="77777777" w:rsidR="00BC2C66" w:rsidRPr="00C8745B" w:rsidRDefault="00BC2C66" w:rsidP="00111EEF">
            <w:pPr>
              <w:widowControl w:val="0"/>
              <w:spacing w:before="84" w:after="47"/>
              <w:rPr>
                <w:rFonts w:ascii="Function" w:hAnsi="Function"/>
                <w:b/>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46D42AAE" w14:textId="77777777" w:rsidR="00BC2C66" w:rsidRPr="00C8745B" w:rsidRDefault="00BC2C66" w:rsidP="00111EEF">
            <w:pPr>
              <w:widowControl w:val="0"/>
              <w:spacing w:before="84" w:after="47"/>
              <w:rPr>
                <w:rFonts w:ascii="Function" w:hAnsi="Function"/>
                <w:b/>
                <w:i w:val="0"/>
                <w:sz w:val="20"/>
              </w:rPr>
            </w:pPr>
          </w:p>
        </w:tc>
      </w:tr>
      <w:tr w:rsidR="00097E27" w:rsidRPr="00C8745B" w14:paraId="49D69681"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023A0AD8" w14:textId="68B74B6E" w:rsidR="00097E27" w:rsidRPr="00C8745B" w:rsidRDefault="00097E27" w:rsidP="00111EEF">
            <w:pPr>
              <w:widowControl w:val="0"/>
              <w:spacing w:before="84" w:after="47"/>
              <w:rPr>
                <w:rFonts w:ascii="Function" w:hAnsi="Function"/>
                <w:bCs/>
                <w:i w:val="0"/>
                <w:sz w:val="20"/>
              </w:rPr>
            </w:pPr>
            <w:r w:rsidRPr="00C8745B">
              <w:rPr>
                <w:rFonts w:ascii="Function" w:hAnsi="Function"/>
                <w:bCs/>
                <w:i w:val="0"/>
                <w:sz w:val="20"/>
              </w:rPr>
              <w:t>Specify the frequency of all reports, the names of the originators and to whom they will be issued. Itemize what information and records must be included in the report(s).</w:t>
            </w:r>
          </w:p>
        </w:tc>
        <w:tc>
          <w:tcPr>
            <w:tcW w:w="810" w:type="dxa"/>
            <w:tcBorders>
              <w:top w:val="single" w:sz="7" w:space="0" w:color="000000"/>
              <w:left w:val="single" w:sz="7" w:space="0" w:color="000000"/>
              <w:bottom w:val="single" w:sz="7" w:space="0" w:color="000000"/>
              <w:right w:val="single" w:sz="7" w:space="0" w:color="000000"/>
            </w:tcBorders>
          </w:tcPr>
          <w:p w14:paraId="07BEA63D" w14:textId="77777777" w:rsidR="00097E27" w:rsidRPr="00C8745B" w:rsidRDefault="00097E27" w:rsidP="00111EEF">
            <w:pPr>
              <w:widowControl w:val="0"/>
              <w:spacing w:before="84" w:after="47"/>
              <w:rPr>
                <w:rFonts w:ascii="Function" w:hAnsi="Function"/>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37FC1441" w14:textId="77777777" w:rsidR="00097E27" w:rsidRPr="00C8745B" w:rsidRDefault="00097E27" w:rsidP="00111EEF">
            <w:pPr>
              <w:widowControl w:val="0"/>
              <w:spacing w:before="84" w:after="47"/>
              <w:rPr>
                <w:rFonts w:ascii="Function" w:hAnsi="Function"/>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5CA1E4E2" w14:textId="77777777" w:rsidR="00097E27" w:rsidRPr="00C8745B" w:rsidRDefault="00097E27" w:rsidP="00111EEF">
            <w:pPr>
              <w:widowControl w:val="0"/>
              <w:spacing w:before="84" w:after="47"/>
              <w:rPr>
                <w:rFonts w:ascii="Function" w:hAnsi="Function"/>
                <w:i w:val="0"/>
                <w:sz w:val="20"/>
              </w:rPr>
            </w:pPr>
          </w:p>
        </w:tc>
      </w:tr>
      <w:tr w:rsidR="00097E27" w:rsidRPr="00C8745B" w14:paraId="76E158EC"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4858BBFD" w14:textId="77777777" w:rsidR="00097E27" w:rsidRPr="00C8745B" w:rsidRDefault="00097E27" w:rsidP="00111EEF">
            <w:pPr>
              <w:widowControl w:val="0"/>
              <w:spacing w:before="84" w:after="47"/>
              <w:rPr>
                <w:rFonts w:ascii="Function" w:hAnsi="Function"/>
                <w:b/>
                <w:bCs/>
                <w:i w:val="0"/>
                <w:sz w:val="20"/>
              </w:rPr>
            </w:pPr>
            <w:r w:rsidRPr="00C8745B">
              <w:rPr>
                <w:rFonts w:ascii="Function" w:hAnsi="Function"/>
                <w:b/>
                <w:bCs/>
                <w:i w:val="0"/>
                <w:sz w:val="20"/>
              </w:rPr>
              <w:t>Template #16: Data Review and Usability</w:t>
            </w:r>
          </w:p>
        </w:tc>
        <w:tc>
          <w:tcPr>
            <w:tcW w:w="810" w:type="dxa"/>
            <w:tcBorders>
              <w:top w:val="single" w:sz="7" w:space="0" w:color="000000"/>
              <w:left w:val="single" w:sz="7" w:space="0" w:color="000000"/>
              <w:bottom w:val="single" w:sz="7" w:space="0" w:color="000000"/>
              <w:right w:val="single" w:sz="7" w:space="0" w:color="000000"/>
            </w:tcBorders>
          </w:tcPr>
          <w:p w14:paraId="0F30ACAF" w14:textId="77777777" w:rsidR="00097E27" w:rsidRPr="00C8745B" w:rsidRDefault="00097E27" w:rsidP="00111EEF">
            <w:pPr>
              <w:widowControl w:val="0"/>
              <w:spacing w:before="84" w:after="47"/>
              <w:rPr>
                <w:rFonts w:ascii="Function" w:hAnsi="Function"/>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595D6BE5" w14:textId="77777777" w:rsidR="00097E27" w:rsidRPr="00C8745B" w:rsidRDefault="00097E27" w:rsidP="00111EEF">
            <w:pPr>
              <w:widowControl w:val="0"/>
              <w:spacing w:before="84" w:after="47"/>
              <w:rPr>
                <w:rFonts w:ascii="Function" w:hAnsi="Function"/>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7001247A" w14:textId="77777777" w:rsidR="00097E27" w:rsidRPr="00C8745B" w:rsidRDefault="00097E27" w:rsidP="00111EEF">
            <w:pPr>
              <w:widowControl w:val="0"/>
              <w:spacing w:before="84" w:after="47"/>
              <w:rPr>
                <w:rFonts w:ascii="Function" w:hAnsi="Function"/>
                <w:i w:val="0"/>
                <w:sz w:val="20"/>
              </w:rPr>
            </w:pPr>
          </w:p>
        </w:tc>
      </w:tr>
      <w:tr w:rsidR="00097E27" w:rsidRPr="00C8745B" w14:paraId="4BC5A11F" w14:textId="77777777" w:rsidTr="007C2B09">
        <w:trPr>
          <w:cantSplit/>
        </w:trPr>
        <w:tc>
          <w:tcPr>
            <w:tcW w:w="5580" w:type="dxa"/>
            <w:tcBorders>
              <w:top w:val="single" w:sz="7" w:space="0" w:color="000000"/>
              <w:left w:val="single" w:sz="7" w:space="0" w:color="000000"/>
              <w:bottom w:val="single" w:sz="7" w:space="0" w:color="000000"/>
              <w:right w:val="single" w:sz="7" w:space="0" w:color="000000"/>
            </w:tcBorders>
          </w:tcPr>
          <w:p w14:paraId="3E1D58A2" w14:textId="77777777" w:rsidR="00097E27" w:rsidRPr="00C8745B" w:rsidRDefault="00097E27" w:rsidP="00111EEF">
            <w:pPr>
              <w:widowControl w:val="0"/>
              <w:spacing w:before="84" w:after="47"/>
              <w:rPr>
                <w:rFonts w:ascii="Function" w:hAnsi="Function"/>
                <w:bCs/>
                <w:i w:val="0"/>
                <w:sz w:val="20"/>
              </w:rPr>
            </w:pPr>
            <w:r w:rsidRPr="00C8745B">
              <w:rPr>
                <w:rFonts w:ascii="Function" w:hAnsi="Function"/>
                <w:bCs/>
                <w:i w:val="0"/>
                <w:sz w:val="20"/>
              </w:rPr>
              <w:t>Include in this section the types of checks that will be performed during and at the end of the project to determine if the data collected is usable for achieving the objectives of the project.</w:t>
            </w:r>
          </w:p>
        </w:tc>
        <w:tc>
          <w:tcPr>
            <w:tcW w:w="810" w:type="dxa"/>
            <w:tcBorders>
              <w:top w:val="single" w:sz="7" w:space="0" w:color="000000"/>
              <w:left w:val="single" w:sz="7" w:space="0" w:color="000000"/>
              <w:bottom w:val="single" w:sz="7" w:space="0" w:color="000000"/>
              <w:right w:val="single" w:sz="7" w:space="0" w:color="000000"/>
            </w:tcBorders>
          </w:tcPr>
          <w:p w14:paraId="06DE2548" w14:textId="77777777" w:rsidR="00097E27" w:rsidRPr="00C8745B" w:rsidRDefault="00097E27" w:rsidP="00111EEF">
            <w:pPr>
              <w:widowControl w:val="0"/>
              <w:spacing w:before="84" w:after="47"/>
              <w:rPr>
                <w:rFonts w:ascii="Function" w:hAnsi="Function"/>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1348FA40" w14:textId="77777777" w:rsidR="00097E27" w:rsidRPr="00C8745B" w:rsidRDefault="00097E27" w:rsidP="00111EEF">
            <w:pPr>
              <w:widowControl w:val="0"/>
              <w:spacing w:before="84" w:after="47"/>
              <w:rPr>
                <w:rFonts w:ascii="Function" w:hAnsi="Function"/>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71B51A7A" w14:textId="77777777" w:rsidR="00097E27" w:rsidRPr="00C8745B" w:rsidRDefault="00097E27" w:rsidP="00111EEF">
            <w:pPr>
              <w:widowControl w:val="0"/>
              <w:spacing w:before="84" w:after="47"/>
              <w:rPr>
                <w:rFonts w:ascii="Function" w:hAnsi="Function"/>
                <w:i w:val="0"/>
                <w:sz w:val="20"/>
              </w:rPr>
            </w:pPr>
          </w:p>
        </w:tc>
      </w:tr>
    </w:tbl>
    <w:p w14:paraId="0181299F" w14:textId="3F82513C" w:rsidR="00417F6B" w:rsidRDefault="00417F6B" w:rsidP="00E66E2A">
      <w:pPr>
        <w:ind w:left="0" w:firstLine="0"/>
      </w:pPr>
    </w:p>
    <w:p w14:paraId="05733A60" w14:textId="77777777" w:rsidR="00E66E2A" w:rsidRDefault="00E66E2A" w:rsidP="00E66E2A">
      <w:pPr>
        <w:ind w:left="0" w:firstLine="0"/>
      </w:pPr>
    </w:p>
    <w:tbl>
      <w:tblPr>
        <w:tblW w:w="10710" w:type="dxa"/>
        <w:tblInd w:w="-189"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01" w:type="dxa"/>
          <w:right w:w="101" w:type="dxa"/>
        </w:tblCellMar>
        <w:tblLook w:val="0000" w:firstRow="0" w:lastRow="0" w:firstColumn="0" w:lastColumn="0" w:noHBand="0" w:noVBand="0"/>
      </w:tblPr>
      <w:tblGrid>
        <w:gridCol w:w="5580"/>
        <w:gridCol w:w="810"/>
        <w:gridCol w:w="810"/>
        <w:gridCol w:w="3510"/>
      </w:tblGrid>
      <w:tr w:rsidR="00E66E2A" w:rsidRPr="00C8745B" w14:paraId="11FF4FF9" w14:textId="77777777" w:rsidTr="00AA45CA">
        <w:trPr>
          <w:cantSplit/>
        </w:trPr>
        <w:tc>
          <w:tcPr>
            <w:tcW w:w="10710" w:type="dxa"/>
            <w:gridSpan w:val="4"/>
            <w:tcBorders>
              <w:top w:val="single" w:sz="7" w:space="0" w:color="000000"/>
              <w:left w:val="single" w:sz="7" w:space="0" w:color="000000"/>
              <w:bottom w:val="single" w:sz="7" w:space="0" w:color="000000"/>
              <w:right w:val="single" w:sz="7" w:space="0" w:color="000000"/>
            </w:tcBorders>
          </w:tcPr>
          <w:p w14:paraId="2A36C3B9" w14:textId="77777777" w:rsidR="00E66E2A" w:rsidRPr="00E66E2A" w:rsidRDefault="00E66E2A" w:rsidP="00AA45CA">
            <w:pPr>
              <w:widowControl w:val="0"/>
              <w:spacing w:before="84" w:after="47"/>
              <w:jc w:val="center"/>
              <w:rPr>
                <w:rFonts w:ascii="Function" w:hAnsi="Function"/>
                <w:b/>
                <w:i w:val="0"/>
                <w:sz w:val="20"/>
              </w:rPr>
            </w:pPr>
            <w:r w:rsidRPr="00E66E2A">
              <w:rPr>
                <w:rFonts w:ascii="Function" w:hAnsi="Function"/>
                <w:b/>
                <w:i w:val="0"/>
                <w:sz w:val="20"/>
              </w:rPr>
              <w:t>Organizing the Project</w:t>
            </w:r>
          </w:p>
        </w:tc>
      </w:tr>
      <w:tr w:rsidR="00E66E2A" w:rsidRPr="00C8745B" w14:paraId="4DD6FEAC" w14:textId="77777777" w:rsidTr="00AA45CA">
        <w:trPr>
          <w:cantSplit/>
        </w:trPr>
        <w:tc>
          <w:tcPr>
            <w:tcW w:w="5580" w:type="dxa"/>
            <w:tcBorders>
              <w:top w:val="single" w:sz="7" w:space="0" w:color="000000"/>
              <w:left w:val="single" w:sz="7" w:space="0" w:color="000000"/>
              <w:bottom w:val="single" w:sz="7" w:space="0" w:color="000000"/>
              <w:right w:val="single" w:sz="7" w:space="0" w:color="000000"/>
            </w:tcBorders>
          </w:tcPr>
          <w:p w14:paraId="0AABCD0A" w14:textId="77777777" w:rsidR="00E66E2A" w:rsidRPr="001B5E9B" w:rsidRDefault="00E66E2A" w:rsidP="00E66E2A">
            <w:pPr>
              <w:widowControl w:val="0"/>
              <w:spacing w:before="84" w:after="47"/>
              <w:rPr>
                <w:rFonts w:ascii="Function" w:hAnsi="Function"/>
                <w:b/>
                <w:bCs/>
                <w:i w:val="0"/>
                <w:sz w:val="20"/>
              </w:rPr>
            </w:pPr>
            <w:r w:rsidRPr="001B5E9B">
              <w:rPr>
                <w:rFonts w:ascii="Function" w:hAnsi="Function"/>
                <w:b/>
                <w:bCs/>
                <w:i w:val="0"/>
                <w:sz w:val="20"/>
              </w:rPr>
              <w:t>Template #17: Project Organization List Chart</w:t>
            </w:r>
          </w:p>
        </w:tc>
        <w:tc>
          <w:tcPr>
            <w:tcW w:w="810" w:type="dxa"/>
            <w:tcBorders>
              <w:top w:val="single" w:sz="7" w:space="0" w:color="000000"/>
              <w:left w:val="single" w:sz="7" w:space="0" w:color="000000"/>
              <w:bottom w:val="single" w:sz="7" w:space="0" w:color="000000"/>
              <w:right w:val="single" w:sz="7" w:space="0" w:color="000000"/>
            </w:tcBorders>
          </w:tcPr>
          <w:p w14:paraId="7BE5BA57" w14:textId="6BC9AFA5" w:rsidR="00E66E2A" w:rsidRPr="00C8745B" w:rsidRDefault="00E66E2A" w:rsidP="00E66E2A">
            <w:pPr>
              <w:widowControl w:val="0"/>
              <w:spacing w:before="84" w:after="47"/>
              <w:rPr>
                <w:rFonts w:ascii="Function" w:hAnsi="Function"/>
                <w:i w:val="0"/>
                <w:sz w:val="20"/>
              </w:rPr>
            </w:pPr>
            <w:r w:rsidRPr="00C8745B">
              <w:rPr>
                <w:rFonts w:ascii="Function" w:hAnsi="Function"/>
                <w:b/>
                <w:i w:val="0"/>
                <w:sz w:val="20"/>
              </w:rPr>
              <w:t>Y/N</w:t>
            </w:r>
          </w:p>
        </w:tc>
        <w:tc>
          <w:tcPr>
            <w:tcW w:w="810" w:type="dxa"/>
            <w:tcBorders>
              <w:top w:val="single" w:sz="7" w:space="0" w:color="000000"/>
              <w:left w:val="single" w:sz="7" w:space="0" w:color="000000"/>
              <w:bottom w:val="single" w:sz="7" w:space="0" w:color="000000"/>
              <w:right w:val="single" w:sz="7" w:space="0" w:color="000000"/>
            </w:tcBorders>
          </w:tcPr>
          <w:p w14:paraId="372AA746" w14:textId="33643731" w:rsidR="00E66E2A" w:rsidRPr="00C8745B" w:rsidRDefault="00E66E2A" w:rsidP="00E66E2A">
            <w:pPr>
              <w:widowControl w:val="0"/>
              <w:spacing w:before="84" w:after="47"/>
              <w:rPr>
                <w:rFonts w:ascii="Function" w:hAnsi="Function"/>
                <w:i w:val="0"/>
                <w:sz w:val="20"/>
              </w:rPr>
            </w:pPr>
            <w:r w:rsidRPr="00C8745B">
              <w:rPr>
                <w:rFonts w:ascii="Function" w:hAnsi="Function"/>
                <w:b/>
                <w:i w:val="0"/>
                <w:sz w:val="20"/>
              </w:rPr>
              <w:t>NA</w:t>
            </w:r>
          </w:p>
        </w:tc>
        <w:tc>
          <w:tcPr>
            <w:tcW w:w="3510" w:type="dxa"/>
            <w:tcBorders>
              <w:top w:val="single" w:sz="7" w:space="0" w:color="000000"/>
              <w:left w:val="single" w:sz="7" w:space="0" w:color="000000"/>
              <w:bottom w:val="single" w:sz="7" w:space="0" w:color="000000"/>
              <w:right w:val="single" w:sz="7" w:space="0" w:color="000000"/>
            </w:tcBorders>
          </w:tcPr>
          <w:p w14:paraId="7A5FF215" w14:textId="26A61C28" w:rsidR="00E66E2A" w:rsidRPr="00C8745B" w:rsidRDefault="00E66E2A" w:rsidP="00E66E2A">
            <w:pPr>
              <w:widowControl w:val="0"/>
              <w:spacing w:before="84" w:after="47"/>
              <w:rPr>
                <w:rFonts w:ascii="Function" w:hAnsi="Function"/>
                <w:i w:val="0"/>
                <w:sz w:val="20"/>
              </w:rPr>
            </w:pPr>
            <w:r w:rsidRPr="00C8745B">
              <w:rPr>
                <w:rFonts w:ascii="Function" w:hAnsi="Function"/>
                <w:b/>
                <w:i w:val="0"/>
                <w:sz w:val="20"/>
              </w:rPr>
              <w:t>Comments</w:t>
            </w:r>
          </w:p>
        </w:tc>
      </w:tr>
      <w:tr w:rsidR="00E66E2A" w:rsidRPr="00C8745B" w14:paraId="7EA3DE5B" w14:textId="77777777" w:rsidTr="00AA45CA">
        <w:trPr>
          <w:cantSplit/>
        </w:trPr>
        <w:tc>
          <w:tcPr>
            <w:tcW w:w="5580" w:type="dxa"/>
            <w:tcBorders>
              <w:top w:val="single" w:sz="7" w:space="0" w:color="000000"/>
              <w:left w:val="single" w:sz="7" w:space="0" w:color="000000"/>
              <w:bottom w:val="single" w:sz="7" w:space="0" w:color="000000"/>
              <w:right w:val="single" w:sz="7" w:space="0" w:color="000000"/>
            </w:tcBorders>
          </w:tcPr>
          <w:p w14:paraId="4BF4EDD1" w14:textId="77777777" w:rsidR="00E66E2A" w:rsidRPr="001B5E9B" w:rsidRDefault="00E66E2A" w:rsidP="00AA45CA">
            <w:pPr>
              <w:widowControl w:val="0"/>
              <w:spacing w:before="84" w:after="47"/>
              <w:rPr>
                <w:rFonts w:ascii="Function" w:hAnsi="Function"/>
                <w:b/>
                <w:bCs/>
                <w:i w:val="0"/>
                <w:sz w:val="20"/>
              </w:rPr>
            </w:pPr>
            <w:r w:rsidRPr="001B5E9B">
              <w:rPr>
                <w:rFonts w:ascii="Function" w:hAnsi="Function"/>
                <w:bCs/>
                <w:i w:val="0"/>
                <w:sz w:val="20"/>
              </w:rPr>
              <w:t>Fill in the names of the individuals and their project titles (where applicable). If the project does not have all the personnel in the chart, put N/A in the box where this applies.</w:t>
            </w:r>
          </w:p>
        </w:tc>
        <w:tc>
          <w:tcPr>
            <w:tcW w:w="810" w:type="dxa"/>
            <w:tcBorders>
              <w:top w:val="single" w:sz="7" w:space="0" w:color="000000"/>
              <w:left w:val="single" w:sz="7" w:space="0" w:color="000000"/>
              <w:bottom w:val="single" w:sz="7" w:space="0" w:color="000000"/>
              <w:right w:val="single" w:sz="7" w:space="0" w:color="000000"/>
            </w:tcBorders>
          </w:tcPr>
          <w:p w14:paraId="0E5442E5" w14:textId="77777777" w:rsidR="00E66E2A" w:rsidRPr="00C8745B" w:rsidRDefault="00E66E2A" w:rsidP="00AA45CA">
            <w:pPr>
              <w:widowControl w:val="0"/>
              <w:spacing w:before="84" w:after="47"/>
              <w:rPr>
                <w:rFonts w:ascii="Function" w:hAnsi="Function"/>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5197081B" w14:textId="77777777" w:rsidR="00E66E2A" w:rsidRPr="00C8745B" w:rsidRDefault="00E66E2A" w:rsidP="00AA45CA">
            <w:pPr>
              <w:widowControl w:val="0"/>
              <w:spacing w:before="84" w:after="47"/>
              <w:rPr>
                <w:rFonts w:ascii="Function" w:hAnsi="Function"/>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2A1EE780" w14:textId="77777777" w:rsidR="00E66E2A" w:rsidRPr="00C8745B" w:rsidRDefault="00E66E2A" w:rsidP="00AA45CA">
            <w:pPr>
              <w:widowControl w:val="0"/>
              <w:spacing w:before="84" w:after="47"/>
              <w:rPr>
                <w:rFonts w:ascii="Function" w:hAnsi="Function"/>
                <w:i w:val="0"/>
                <w:sz w:val="20"/>
              </w:rPr>
            </w:pPr>
          </w:p>
        </w:tc>
      </w:tr>
      <w:tr w:rsidR="00E66E2A" w:rsidRPr="00C8745B" w14:paraId="4302DCFC" w14:textId="77777777" w:rsidTr="00AA45CA">
        <w:trPr>
          <w:cantSplit/>
        </w:trPr>
        <w:tc>
          <w:tcPr>
            <w:tcW w:w="5580" w:type="dxa"/>
            <w:tcBorders>
              <w:top w:val="single" w:sz="7" w:space="0" w:color="000000"/>
              <w:left w:val="single" w:sz="7" w:space="0" w:color="000000"/>
              <w:bottom w:val="single" w:sz="7" w:space="0" w:color="000000"/>
              <w:right w:val="single" w:sz="7" w:space="0" w:color="000000"/>
            </w:tcBorders>
          </w:tcPr>
          <w:p w14:paraId="6F96467C" w14:textId="77777777" w:rsidR="00E66E2A" w:rsidRPr="00E66E2A" w:rsidRDefault="00E66E2A" w:rsidP="00AA45CA">
            <w:pPr>
              <w:widowControl w:val="0"/>
              <w:spacing w:before="84" w:after="47"/>
              <w:rPr>
                <w:rFonts w:ascii="Function" w:hAnsi="Function"/>
                <w:b/>
                <w:bCs/>
                <w:i w:val="0"/>
                <w:sz w:val="20"/>
              </w:rPr>
            </w:pPr>
            <w:r w:rsidRPr="001B5E9B">
              <w:rPr>
                <w:rFonts w:ascii="Function" w:hAnsi="Function"/>
                <w:b/>
                <w:bCs/>
                <w:i w:val="0"/>
                <w:sz w:val="20"/>
              </w:rPr>
              <w:t>Template #18: Project Organization</w:t>
            </w:r>
          </w:p>
        </w:tc>
        <w:tc>
          <w:tcPr>
            <w:tcW w:w="810" w:type="dxa"/>
            <w:tcBorders>
              <w:top w:val="single" w:sz="7" w:space="0" w:color="000000"/>
              <w:left w:val="single" w:sz="7" w:space="0" w:color="000000"/>
              <w:bottom w:val="single" w:sz="7" w:space="0" w:color="000000"/>
              <w:right w:val="single" w:sz="7" w:space="0" w:color="000000"/>
            </w:tcBorders>
          </w:tcPr>
          <w:p w14:paraId="731B05F2" w14:textId="77777777" w:rsidR="00E66E2A" w:rsidRPr="00C8745B" w:rsidRDefault="00E66E2A" w:rsidP="00AA45CA">
            <w:pPr>
              <w:widowControl w:val="0"/>
              <w:spacing w:before="84" w:after="47"/>
              <w:rPr>
                <w:rFonts w:ascii="Function" w:hAnsi="Function"/>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6EBFFB57" w14:textId="77777777" w:rsidR="00E66E2A" w:rsidRPr="00C8745B" w:rsidRDefault="00E66E2A" w:rsidP="00AA45CA">
            <w:pPr>
              <w:widowControl w:val="0"/>
              <w:spacing w:before="84" w:after="47"/>
              <w:rPr>
                <w:rFonts w:ascii="Function" w:hAnsi="Function"/>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561A1E22" w14:textId="77777777" w:rsidR="00E66E2A" w:rsidRPr="00C8745B" w:rsidRDefault="00E66E2A" w:rsidP="00AA45CA">
            <w:pPr>
              <w:widowControl w:val="0"/>
              <w:spacing w:before="84" w:after="47"/>
              <w:rPr>
                <w:rFonts w:ascii="Function" w:hAnsi="Function"/>
                <w:i w:val="0"/>
                <w:sz w:val="20"/>
              </w:rPr>
            </w:pPr>
          </w:p>
        </w:tc>
      </w:tr>
      <w:tr w:rsidR="00E66E2A" w:rsidRPr="00C8745B" w14:paraId="79A0D060" w14:textId="77777777" w:rsidTr="00AA45CA">
        <w:trPr>
          <w:cantSplit/>
        </w:trPr>
        <w:tc>
          <w:tcPr>
            <w:tcW w:w="5580" w:type="dxa"/>
            <w:tcBorders>
              <w:top w:val="single" w:sz="7" w:space="0" w:color="000000"/>
              <w:left w:val="single" w:sz="7" w:space="0" w:color="000000"/>
              <w:bottom w:val="single" w:sz="7" w:space="0" w:color="000000"/>
              <w:right w:val="single" w:sz="7" w:space="0" w:color="000000"/>
            </w:tcBorders>
          </w:tcPr>
          <w:p w14:paraId="5FE49932" w14:textId="77777777" w:rsidR="00E66E2A" w:rsidRPr="001B5E9B" w:rsidRDefault="00E66E2A" w:rsidP="00AA45CA">
            <w:pPr>
              <w:widowControl w:val="0"/>
              <w:spacing w:before="84" w:after="47"/>
              <w:rPr>
                <w:rFonts w:ascii="Function" w:hAnsi="Function"/>
                <w:b/>
                <w:bCs/>
                <w:i w:val="0"/>
                <w:sz w:val="20"/>
              </w:rPr>
            </w:pPr>
            <w:r w:rsidRPr="00E66E2A">
              <w:rPr>
                <w:rFonts w:ascii="Function" w:hAnsi="Function"/>
                <w:bCs/>
                <w:i w:val="0"/>
                <w:sz w:val="20"/>
              </w:rPr>
              <w:t xml:space="preserve">Identify all key personnel and organizations that are involved in your program, including data users. List their </w:t>
            </w:r>
            <w:r>
              <w:rPr>
                <w:rFonts w:ascii="Function" w:hAnsi="Function"/>
                <w:bCs/>
                <w:i w:val="0"/>
                <w:sz w:val="20"/>
              </w:rPr>
              <w:t xml:space="preserve">affiliation and </w:t>
            </w:r>
            <w:r w:rsidRPr="00E66E2A">
              <w:rPr>
                <w:rFonts w:ascii="Function" w:hAnsi="Function"/>
                <w:bCs/>
                <w:i w:val="0"/>
                <w:sz w:val="20"/>
              </w:rPr>
              <w:t>specific roles and responsibilities</w:t>
            </w:r>
            <w:r w:rsidRPr="00E66E2A">
              <w:rPr>
                <w:rFonts w:ascii="Function" w:hAnsi="Function"/>
                <w:b/>
                <w:bCs/>
                <w:i w:val="0"/>
                <w:sz w:val="20"/>
              </w:rPr>
              <w:t>.</w:t>
            </w:r>
          </w:p>
        </w:tc>
        <w:tc>
          <w:tcPr>
            <w:tcW w:w="810" w:type="dxa"/>
            <w:tcBorders>
              <w:top w:val="single" w:sz="7" w:space="0" w:color="000000"/>
              <w:left w:val="single" w:sz="7" w:space="0" w:color="000000"/>
              <w:bottom w:val="single" w:sz="7" w:space="0" w:color="000000"/>
              <w:right w:val="single" w:sz="7" w:space="0" w:color="000000"/>
            </w:tcBorders>
          </w:tcPr>
          <w:p w14:paraId="5FD5F159" w14:textId="77777777" w:rsidR="00E66E2A" w:rsidRPr="00C8745B" w:rsidRDefault="00E66E2A" w:rsidP="00AA45CA">
            <w:pPr>
              <w:widowControl w:val="0"/>
              <w:spacing w:before="84" w:after="47"/>
              <w:rPr>
                <w:rFonts w:ascii="Function" w:hAnsi="Function"/>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2D98C989" w14:textId="77777777" w:rsidR="00E66E2A" w:rsidRPr="00C8745B" w:rsidRDefault="00E66E2A" w:rsidP="00AA45CA">
            <w:pPr>
              <w:widowControl w:val="0"/>
              <w:spacing w:before="84" w:after="47"/>
              <w:rPr>
                <w:rFonts w:ascii="Function" w:hAnsi="Function"/>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59785D51" w14:textId="77777777" w:rsidR="00E66E2A" w:rsidRPr="00C8745B" w:rsidRDefault="00E66E2A" w:rsidP="00AA45CA">
            <w:pPr>
              <w:widowControl w:val="0"/>
              <w:spacing w:before="84" w:after="47"/>
              <w:rPr>
                <w:rFonts w:ascii="Function" w:hAnsi="Function"/>
                <w:i w:val="0"/>
                <w:sz w:val="20"/>
              </w:rPr>
            </w:pPr>
          </w:p>
        </w:tc>
      </w:tr>
      <w:tr w:rsidR="00E66E2A" w:rsidRPr="00C8745B" w14:paraId="403F0A88" w14:textId="77777777" w:rsidTr="00AA45CA">
        <w:trPr>
          <w:cantSplit/>
        </w:trPr>
        <w:tc>
          <w:tcPr>
            <w:tcW w:w="5580" w:type="dxa"/>
            <w:tcBorders>
              <w:top w:val="single" w:sz="7" w:space="0" w:color="000000"/>
              <w:left w:val="single" w:sz="7" w:space="0" w:color="000000"/>
              <w:bottom w:val="single" w:sz="7" w:space="0" w:color="000000"/>
              <w:right w:val="single" w:sz="7" w:space="0" w:color="000000"/>
            </w:tcBorders>
          </w:tcPr>
          <w:p w14:paraId="2966FEEB" w14:textId="77777777" w:rsidR="00E66E2A" w:rsidRPr="001B5E9B" w:rsidRDefault="00E66E2A" w:rsidP="00AA45CA">
            <w:pPr>
              <w:widowControl w:val="0"/>
              <w:spacing w:before="84" w:after="47"/>
              <w:rPr>
                <w:rFonts w:ascii="Function" w:hAnsi="Function"/>
                <w:b/>
                <w:bCs/>
                <w:i w:val="0"/>
                <w:sz w:val="20"/>
              </w:rPr>
            </w:pPr>
            <w:r w:rsidRPr="001B5E9B">
              <w:rPr>
                <w:rFonts w:ascii="Function" w:hAnsi="Function"/>
                <w:b/>
                <w:bCs/>
                <w:i w:val="0"/>
                <w:sz w:val="20"/>
              </w:rPr>
              <w:t>Template #19: Project Distribution List</w:t>
            </w:r>
          </w:p>
        </w:tc>
        <w:tc>
          <w:tcPr>
            <w:tcW w:w="810" w:type="dxa"/>
            <w:tcBorders>
              <w:top w:val="single" w:sz="7" w:space="0" w:color="000000"/>
              <w:left w:val="single" w:sz="7" w:space="0" w:color="000000"/>
              <w:bottom w:val="single" w:sz="7" w:space="0" w:color="000000"/>
              <w:right w:val="single" w:sz="7" w:space="0" w:color="000000"/>
            </w:tcBorders>
          </w:tcPr>
          <w:p w14:paraId="6F4E4394" w14:textId="77777777" w:rsidR="00E66E2A" w:rsidRPr="00C8745B" w:rsidRDefault="00E66E2A" w:rsidP="00AA45CA">
            <w:pPr>
              <w:widowControl w:val="0"/>
              <w:spacing w:before="84" w:after="47"/>
              <w:rPr>
                <w:rFonts w:ascii="Function" w:hAnsi="Function"/>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2883662D" w14:textId="77777777" w:rsidR="00E66E2A" w:rsidRPr="00C8745B" w:rsidRDefault="00E66E2A" w:rsidP="00AA45CA">
            <w:pPr>
              <w:widowControl w:val="0"/>
              <w:spacing w:before="84" w:after="47"/>
              <w:rPr>
                <w:rFonts w:ascii="Function" w:hAnsi="Function"/>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53F384EB" w14:textId="77777777" w:rsidR="00E66E2A" w:rsidRPr="00C8745B" w:rsidRDefault="00E66E2A" w:rsidP="00AA45CA">
            <w:pPr>
              <w:widowControl w:val="0"/>
              <w:spacing w:before="84" w:after="47"/>
              <w:rPr>
                <w:rFonts w:ascii="Function" w:hAnsi="Function"/>
                <w:i w:val="0"/>
                <w:sz w:val="20"/>
              </w:rPr>
            </w:pPr>
          </w:p>
        </w:tc>
      </w:tr>
      <w:tr w:rsidR="00E66E2A" w:rsidRPr="00C8745B" w14:paraId="7497FE5A" w14:textId="77777777" w:rsidTr="00AA45CA">
        <w:trPr>
          <w:cantSplit/>
        </w:trPr>
        <w:tc>
          <w:tcPr>
            <w:tcW w:w="5580" w:type="dxa"/>
            <w:tcBorders>
              <w:top w:val="single" w:sz="7" w:space="0" w:color="000000"/>
              <w:left w:val="single" w:sz="7" w:space="0" w:color="000000"/>
              <w:bottom w:val="single" w:sz="7" w:space="0" w:color="000000"/>
              <w:right w:val="single" w:sz="7" w:space="0" w:color="000000"/>
            </w:tcBorders>
          </w:tcPr>
          <w:p w14:paraId="4D83D11B" w14:textId="77777777" w:rsidR="00E66E2A" w:rsidRPr="001B5E9B" w:rsidRDefault="00E66E2A" w:rsidP="00AA45CA">
            <w:pPr>
              <w:widowControl w:val="0"/>
              <w:spacing w:before="84" w:after="47"/>
              <w:rPr>
                <w:rFonts w:ascii="Function" w:hAnsi="Function"/>
                <w:b/>
                <w:bCs/>
                <w:i w:val="0"/>
                <w:sz w:val="20"/>
              </w:rPr>
            </w:pPr>
            <w:r>
              <w:rPr>
                <w:rFonts w:ascii="Function" w:hAnsi="Function"/>
                <w:bCs/>
                <w:i w:val="0"/>
                <w:sz w:val="20"/>
              </w:rPr>
              <w:t>I</w:t>
            </w:r>
            <w:r w:rsidRPr="001B5E9B">
              <w:rPr>
                <w:rFonts w:ascii="Function" w:hAnsi="Function"/>
                <w:bCs/>
                <w:i w:val="0"/>
                <w:sz w:val="20"/>
              </w:rPr>
              <w:t xml:space="preserve">nput the names and contact information for all individuals who will need to get a copy of the QAPP or other documentation. </w:t>
            </w:r>
          </w:p>
        </w:tc>
        <w:tc>
          <w:tcPr>
            <w:tcW w:w="810" w:type="dxa"/>
            <w:tcBorders>
              <w:top w:val="single" w:sz="7" w:space="0" w:color="000000"/>
              <w:left w:val="single" w:sz="7" w:space="0" w:color="000000"/>
              <w:bottom w:val="single" w:sz="7" w:space="0" w:color="000000"/>
              <w:right w:val="single" w:sz="7" w:space="0" w:color="000000"/>
            </w:tcBorders>
          </w:tcPr>
          <w:p w14:paraId="54F9E082" w14:textId="77777777" w:rsidR="00E66E2A" w:rsidRPr="00C8745B" w:rsidRDefault="00E66E2A" w:rsidP="00AA45CA">
            <w:pPr>
              <w:widowControl w:val="0"/>
              <w:spacing w:before="84" w:after="47"/>
              <w:rPr>
                <w:rFonts w:ascii="Function" w:hAnsi="Function"/>
                <w:i w:val="0"/>
                <w:sz w:val="20"/>
              </w:rPr>
            </w:pPr>
          </w:p>
        </w:tc>
        <w:tc>
          <w:tcPr>
            <w:tcW w:w="810" w:type="dxa"/>
            <w:tcBorders>
              <w:top w:val="single" w:sz="7" w:space="0" w:color="000000"/>
              <w:left w:val="single" w:sz="7" w:space="0" w:color="000000"/>
              <w:bottom w:val="single" w:sz="7" w:space="0" w:color="000000"/>
              <w:right w:val="single" w:sz="7" w:space="0" w:color="000000"/>
            </w:tcBorders>
          </w:tcPr>
          <w:p w14:paraId="1126C40E" w14:textId="77777777" w:rsidR="00E66E2A" w:rsidRPr="00C8745B" w:rsidRDefault="00E66E2A" w:rsidP="00AA45CA">
            <w:pPr>
              <w:widowControl w:val="0"/>
              <w:spacing w:before="84" w:after="47"/>
              <w:rPr>
                <w:rFonts w:ascii="Function" w:hAnsi="Function"/>
                <w:i w:val="0"/>
                <w:sz w:val="20"/>
              </w:rPr>
            </w:pPr>
          </w:p>
        </w:tc>
        <w:tc>
          <w:tcPr>
            <w:tcW w:w="3510" w:type="dxa"/>
            <w:tcBorders>
              <w:top w:val="single" w:sz="7" w:space="0" w:color="000000"/>
              <w:left w:val="single" w:sz="7" w:space="0" w:color="000000"/>
              <w:bottom w:val="single" w:sz="7" w:space="0" w:color="000000"/>
              <w:right w:val="single" w:sz="7" w:space="0" w:color="000000"/>
            </w:tcBorders>
          </w:tcPr>
          <w:p w14:paraId="173C04FC" w14:textId="77777777" w:rsidR="00E66E2A" w:rsidRPr="00C8745B" w:rsidRDefault="00E66E2A" w:rsidP="00AA45CA">
            <w:pPr>
              <w:widowControl w:val="0"/>
              <w:spacing w:before="84" w:after="47"/>
              <w:rPr>
                <w:rFonts w:ascii="Function" w:hAnsi="Function"/>
                <w:i w:val="0"/>
                <w:sz w:val="20"/>
              </w:rPr>
            </w:pPr>
          </w:p>
        </w:tc>
      </w:tr>
    </w:tbl>
    <w:p w14:paraId="12EA0A08" w14:textId="77777777" w:rsidR="00E66E2A" w:rsidRPr="00E66E2A" w:rsidRDefault="00E66E2A" w:rsidP="00E66E2A">
      <w:pPr>
        <w:ind w:left="0" w:firstLine="0"/>
        <w:rPr>
          <w:i w:val="0"/>
        </w:rPr>
      </w:pPr>
    </w:p>
    <w:sectPr w:rsidR="00E66E2A" w:rsidRPr="00E66E2A" w:rsidSect="00AC4312">
      <w:pgSz w:w="12240" w:h="15840"/>
      <w:pgMar w:top="990" w:right="990" w:bottom="900" w:left="1080" w:header="763"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6A515" w14:textId="77777777" w:rsidR="00117E75" w:rsidRDefault="00117E75">
      <w:pPr>
        <w:spacing w:after="0" w:line="240" w:lineRule="auto"/>
      </w:pPr>
      <w:r>
        <w:separator/>
      </w:r>
    </w:p>
  </w:endnote>
  <w:endnote w:type="continuationSeparator" w:id="0">
    <w:p w14:paraId="13447039" w14:textId="77777777" w:rsidR="00117E75" w:rsidRDefault="00117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Function">
    <w:altName w:val="Calibri"/>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Function" w:hAnsi="Function"/>
      </w:rPr>
      <w:id w:val="1914271780"/>
      <w:docPartObj>
        <w:docPartGallery w:val="Page Numbers (Bottom of Page)"/>
        <w:docPartUnique/>
      </w:docPartObj>
    </w:sdtPr>
    <w:sdtContent>
      <w:sdt>
        <w:sdtPr>
          <w:rPr>
            <w:rFonts w:ascii="Function" w:hAnsi="Function"/>
          </w:rPr>
          <w:id w:val="1244059066"/>
          <w:docPartObj>
            <w:docPartGallery w:val="Page Numbers (Top of Page)"/>
            <w:docPartUnique/>
          </w:docPartObj>
        </w:sdtPr>
        <w:sdtContent>
          <w:p w14:paraId="74FF397F" w14:textId="77777777" w:rsidR="00337FF0" w:rsidRPr="0096788B" w:rsidRDefault="00337FF0" w:rsidP="00B14064">
            <w:pPr>
              <w:pStyle w:val="Footer"/>
              <w:jc w:val="center"/>
              <w:rPr>
                <w:rFonts w:ascii="Function" w:hAnsi="Function"/>
              </w:rPr>
            </w:pPr>
          </w:p>
          <w:p w14:paraId="4BEA031F" w14:textId="53BC8F26" w:rsidR="00337FF0" w:rsidRPr="0096788B" w:rsidRDefault="00337FF0" w:rsidP="00B14064">
            <w:pPr>
              <w:pStyle w:val="Footer"/>
              <w:jc w:val="center"/>
              <w:rPr>
                <w:rFonts w:ascii="Function" w:hAnsi="Function"/>
              </w:rPr>
            </w:pPr>
            <w:r w:rsidRPr="0096788B">
              <w:rPr>
                <w:rFonts w:ascii="Function" w:hAnsi="Function"/>
                <w:sz w:val="22"/>
                <w:szCs w:val="22"/>
              </w:rPr>
              <w:t xml:space="preserve">Page </w:t>
            </w:r>
            <w:r w:rsidRPr="0096788B">
              <w:rPr>
                <w:rFonts w:ascii="Function" w:hAnsi="Function"/>
                <w:bCs/>
                <w:sz w:val="22"/>
                <w:szCs w:val="22"/>
              </w:rPr>
              <w:fldChar w:fldCharType="begin"/>
            </w:r>
            <w:r w:rsidRPr="0096788B">
              <w:rPr>
                <w:rFonts w:ascii="Function" w:hAnsi="Function"/>
                <w:bCs/>
                <w:sz w:val="22"/>
                <w:szCs w:val="22"/>
              </w:rPr>
              <w:instrText xml:space="preserve"> PAGE </w:instrText>
            </w:r>
            <w:r w:rsidRPr="0096788B">
              <w:rPr>
                <w:rFonts w:ascii="Function" w:hAnsi="Function"/>
                <w:bCs/>
                <w:sz w:val="22"/>
                <w:szCs w:val="22"/>
              </w:rPr>
              <w:fldChar w:fldCharType="separate"/>
            </w:r>
            <w:r>
              <w:rPr>
                <w:rFonts w:ascii="Function" w:hAnsi="Function"/>
                <w:bCs/>
                <w:noProof/>
                <w:sz w:val="22"/>
                <w:szCs w:val="22"/>
              </w:rPr>
              <w:t>3</w:t>
            </w:r>
            <w:r w:rsidRPr="0096788B">
              <w:rPr>
                <w:rFonts w:ascii="Function" w:hAnsi="Function"/>
                <w:bCs/>
                <w:sz w:val="22"/>
                <w:szCs w:val="22"/>
              </w:rPr>
              <w:fldChar w:fldCharType="end"/>
            </w:r>
            <w:r w:rsidRPr="0096788B">
              <w:rPr>
                <w:rFonts w:ascii="Function" w:hAnsi="Function"/>
                <w:sz w:val="22"/>
                <w:szCs w:val="22"/>
              </w:rPr>
              <w:t xml:space="preserve"> of </w:t>
            </w:r>
            <w:r w:rsidRPr="0096788B">
              <w:rPr>
                <w:rFonts w:ascii="Function" w:hAnsi="Function"/>
                <w:bCs/>
                <w:sz w:val="22"/>
                <w:szCs w:val="22"/>
              </w:rPr>
              <w:fldChar w:fldCharType="begin"/>
            </w:r>
            <w:r w:rsidRPr="0096788B">
              <w:rPr>
                <w:rFonts w:ascii="Function" w:hAnsi="Function"/>
                <w:bCs/>
                <w:sz w:val="22"/>
                <w:szCs w:val="22"/>
              </w:rPr>
              <w:instrText xml:space="preserve"> NUMPAGES  </w:instrText>
            </w:r>
            <w:r w:rsidRPr="0096788B">
              <w:rPr>
                <w:rFonts w:ascii="Function" w:hAnsi="Function"/>
                <w:bCs/>
                <w:sz w:val="22"/>
                <w:szCs w:val="22"/>
              </w:rPr>
              <w:fldChar w:fldCharType="separate"/>
            </w:r>
            <w:r>
              <w:rPr>
                <w:rFonts w:ascii="Function" w:hAnsi="Function"/>
                <w:bCs/>
                <w:noProof/>
                <w:sz w:val="22"/>
                <w:szCs w:val="22"/>
              </w:rPr>
              <w:t>31</w:t>
            </w:r>
            <w:r w:rsidRPr="0096788B">
              <w:rPr>
                <w:rFonts w:ascii="Function" w:hAnsi="Function"/>
                <w:bCs/>
                <w:sz w:val="22"/>
                <w:szCs w:val="22"/>
              </w:rPr>
              <w:fldChar w:fldCharType="end"/>
            </w:r>
          </w:p>
        </w:sdtContent>
      </w:sdt>
    </w:sdtContent>
  </w:sdt>
  <w:p w14:paraId="5584E1DF" w14:textId="77777777" w:rsidR="00337FF0" w:rsidRPr="0096788B" w:rsidRDefault="00337FF0">
    <w:pPr>
      <w:pStyle w:val="Footer"/>
      <w:rPr>
        <w:rFonts w:ascii="Function" w:hAnsi="Functio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C9532" w14:textId="77777777" w:rsidR="00117E75" w:rsidRDefault="00117E75">
      <w:pPr>
        <w:spacing w:after="0" w:line="240" w:lineRule="auto"/>
      </w:pPr>
      <w:r>
        <w:separator/>
      </w:r>
    </w:p>
  </w:footnote>
  <w:footnote w:type="continuationSeparator" w:id="0">
    <w:p w14:paraId="1D4F3BAB" w14:textId="77777777" w:rsidR="00117E75" w:rsidRDefault="00117E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04E76" w14:textId="77777777" w:rsidR="00337FF0" w:rsidRPr="002868C1" w:rsidRDefault="00337FF0" w:rsidP="00AA45CA">
    <w:pPr>
      <w:spacing w:after="0" w:line="259" w:lineRule="auto"/>
      <w:ind w:right="43"/>
      <w:jc w:val="right"/>
      <w:rPr>
        <w:rFonts w:ascii="Function" w:hAnsi="Function"/>
      </w:rPr>
    </w:pPr>
    <w:r>
      <w:rPr>
        <w:rFonts w:ascii="Function" w:eastAsia="Calibri" w:hAnsi="Function" w:cs="Calibri"/>
        <w:i w:val="0"/>
        <w:sz w:val="20"/>
      </w:rPr>
      <w:t>Templates</w:t>
    </w:r>
    <w:r w:rsidRPr="002868C1">
      <w:rPr>
        <w:rFonts w:ascii="Function" w:eastAsia="Calibri" w:hAnsi="Function" w:cs="Calibri"/>
        <w:i w:val="0"/>
        <w:sz w:val="20"/>
      </w:rPr>
      <w:t xml:space="preserve"> for Citizen Science Quality Assurance and Documentation </w:t>
    </w:r>
    <w:r>
      <w:rPr>
        <w:rFonts w:ascii="Function" w:eastAsia="Calibri" w:hAnsi="Function" w:cs="Calibri"/>
        <w:i w:val="0"/>
        <w:sz w:val="20"/>
      </w:rPr>
      <w:t>–</w:t>
    </w:r>
    <w:r w:rsidRPr="002868C1">
      <w:rPr>
        <w:rFonts w:ascii="Function" w:eastAsia="Calibri" w:hAnsi="Function" w:cs="Calibri"/>
        <w:i w:val="0"/>
        <w:sz w:val="20"/>
      </w:rPr>
      <w:t xml:space="preserve"> </w:t>
    </w:r>
    <w:r>
      <w:rPr>
        <w:rFonts w:ascii="Function" w:eastAsia="Calibri" w:hAnsi="Function" w:cs="Calibri"/>
        <w:i w:val="0"/>
        <w:sz w:val="20"/>
      </w:rPr>
      <w:t>Version 1</w:t>
    </w:r>
  </w:p>
  <w:p w14:paraId="71037923" w14:textId="77777777" w:rsidR="00337FF0" w:rsidRPr="00AA45CA" w:rsidRDefault="00337FF0" w:rsidP="00AA45CA">
    <w:pPr>
      <w:pStyle w:val="Header"/>
      <w:jc w:val="right"/>
      <w:rPr>
        <w:i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DCC28" w14:textId="222E4331" w:rsidR="00337FF0" w:rsidRPr="002868C1" w:rsidRDefault="00337FF0" w:rsidP="0003332A">
    <w:pPr>
      <w:spacing w:after="0" w:line="259" w:lineRule="auto"/>
      <w:ind w:right="43"/>
      <w:jc w:val="right"/>
      <w:rPr>
        <w:rFonts w:ascii="Function" w:hAnsi="Function"/>
      </w:rPr>
    </w:pPr>
    <w:r>
      <w:rPr>
        <w:rFonts w:ascii="Function" w:eastAsia="Calibri" w:hAnsi="Function" w:cs="Calibri"/>
        <w:i w:val="0"/>
        <w:sz w:val="20"/>
      </w:rPr>
      <w:t>Templates</w:t>
    </w:r>
    <w:r w:rsidRPr="002868C1">
      <w:rPr>
        <w:rFonts w:ascii="Function" w:eastAsia="Calibri" w:hAnsi="Function" w:cs="Calibri"/>
        <w:i w:val="0"/>
        <w:sz w:val="20"/>
      </w:rPr>
      <w:t xml:space="preserve"> for Citizen Science Quality Assurance and Documentation </w:t>
    </w:r>
    <w:r>
      <w:rPr>
        <w:rFonts w:ascii="Function" w:eastAsia="Calibri" w:hAnsi="Function" w:cs="Calibri"/>
        <w:i w:val="0"/>
        <w:sz w:val="20"/>
      </w:rPr>
      <w:t>–</w:t>
    </w:r>
    <w:r w:rsidRPr="002868C1">
      <w:rPr>
        <w:rFonts w:ascii="Function" w:eastAsia="Calibri" w:hAnsi="Function" w:cs="Calibri"/>
        <w:i w:val="0"/>
        <w:sz w:val="20"/>
      </w:rPr>
      <w:t xml:space="preserve"> </w:t>
    </w:r>
    <w:r>
      <w:rPr>
        <w:rFonts w:ascii="Function" w:eastAsia="Calibri" w:hAnsi="Function" w:cs="Calibri"/>
        <w:i w:val="0"/>
        <w:sz w:val="20"/>
      </w:rPr>
      <w:t>Version 1</w:t>
    </w:r>
  </w:p>
  <w:p w14:paraId="304E22C1" w14:textId="77777777" w:rsidR="00337FF0" w:rsidRPr="002868C1" w:rsidRDefault="00337FF0" w:rsidP="0003332A">
    <w:pPr>
      <w:spacing w:after="0" w:line="259" w:lineRule="auto"/>
      <w:ind w:right="43"/>
      <w:jc w:val="right"/>
      <w:rPr>
        <w:rFonts w:ascii="Function" w:hAnsi="Function"/>
      </w:rPr>
    </w:pPr>
  </w:p>
  <w:p w14:paraId="40980248" w14:textId="77777777" w:rsidR="00337FF0" w:rsidRPr="002868C1" w:rsidRDefault="00337FF0" w:rsidP="0003332A">
    <w:pPr>
      <w:spacing w:after="0" w:line="259" w:lineRule="auto"/>
      <w:ind w:left="0" w:right="43" w:firstLine="0"/>
      <w:rPr>
        <w:rFonts w:ascii="Function" w:hAnsi="Function"/>
      </w:rPr>
    </w:pPr>
  </w:p>
  <w:p w14:paraId="5D90DFFC" w14:textId="4F729F96" w:rsidR="00337FF0" w:rsidRDefault="00337FF0">
    <w:pPr>
      <w:pStyle w:val="Header"/>
    </w:pPr>
  </w:p>
  <w:p w14:paraId="0FB51996" w14:textId="77777777" w:rsidR="00337FF0" w:rsidRDefault="00337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398F"/>
    <w:multiLevelType w:val="hybridMultilevel"/>
    <w:tmpl w:val="E3664A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5E2676"/>
    <w:multiLevelType w:val="hybridMultilevel"/>
    <w:tmpl w:val="05FC0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4390B"/>
    <w:multiLevelType w:val="hybridMultilevel"/>
    <w:tmpl w:val="9BC0AA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14EAE"/>
    <w:multiLevelType w:val="hybridMultilevel"/>
    <w:tmpl w:val="B6C2E90A"/>
    <w:lvl w:ilvl="0" w:tplc="04090005">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B697D36"/>
    <w:multiLevelType w:val="hybridMultilevel"/>
    <w:tmpl w:val="D20459FC"/>
    <w:lvl w:ilvl="0" w:tplc="7ADA69C4">
      <w:start w:val="1"/>
      <w:numFmt w:val="decimal"/>
      <w:lvlText w:val="%1."/>
      <w:lvlJc w:val="left"/>
      <w:pPr>
        <w:ind w:left="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79426114">
      <w:start w:val="1"/>
      <w:numFmt w:val="lowerLetter"/>
      <w:lvlText w:val="%2"/>
      <w:lvlJc w:val="left"/>
      <w:pPr>
        <w:ind w:left="11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AFB2E3F4">
      <w:start w:val="1"/>
      <w:numFmt w:val="lowerRoman"/>
      <w:lvlText w:val="%3"/>
      <w:lvlJc w:val="left"/>
      <w:pPr>
        <w:ind w:left="19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864EBE0E">
      <w:start w:val="1"/>
      <w:numFmt w:val="decimal"/>
      <w:lvlText w:val="%4"/>
      <w:lvlJc w:val="left"/>
      <w:pPr>
        <w:ind w:left="262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B5AAE8F2">
      <w:start w:val="1"/>
      <w:numFmt w:val="lowerLetter"/>
      <w:lvlText w:val="%5"/>
      <w:lvlJc w:val="left"/>
      <w:pPr>
        <w:ind w:left="334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45FC3A38">
      <w:start w:val="1"/>
      <w:numFmt w:val="lowerRoman"/>
      <w:lvlText w:val="%6"/>
      <w:lvlJc w:val="left"/>
      <w:pPr>
        <w:ind w:left="40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F1DADEC2">
      <w:start w:val="1"/>
      <w:numFmt w:val="decimal"/>
      <w:lvlText w:val="%7"/>
      <w:lvlJc w:val="left"/>
      <w:pPr>
        <w:ind w:left="47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38A6BAAE">
      <w:start w:val="1"/>
      <w:numFmt w:val="lowerLetter"/>
      <w:lvlText w:val="%8"/>
      <w:lvlJc w:val="left"/>
      <w:pPr>
        <w:ind w:left="55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26EEE996">
      <w:start w:val="1"/>
      <w:numFmt w:val="lowerRoman"/>
      <w:lvlText w:val="%9"/>
      <w:lvlJc w:val="left"/>
      <w:pPr>
        <w:ind w:left="622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C3B572D"/>
    <w:multiLevelType w:val="hybridMultilevel"/>
    <w:tmpl w:val="B6C2E90A"/>
    <w:lvl w:ilvl="0" w:tplc="D5E0A5C0">
      <w:numFmt w:val="bullet"/>
      <w:lvlText w:val="-"/>
      <w:lvlJc w:val="left"/>
      <w:pPr>
        <w:tabs>
          <w:tab w:val="num" w:pos="720"/>
        </w:tabs>
        <w:ind w:left="720" w:hanging="360"/>
      </w:pPr>
      <w:rPr>
        <w:rFonts w:ascii="Times New Roman" w:eastAsia="Times New Roman" w:hAnsi="Times New Roman" w:cs="Times New Roman"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057E1D"/>
    <w:multiLevelType w:val="hybridMultilevel"/>
    <w:tmpl w:val="DA72078C"/>
    <w:lvl w:ilvl="0" w:tplc="E82441D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BCA134">
      <w:start w:val="1"/>
      <w:numFmt w:val="bullet"/>
      <w:lvlText w:val="o"/>
      <w:lvlJc w:val="left"/>
      <w:pPr>
        <w:ind w:left="15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7AA4388">
      <w:start w:val="1"/>
      <w:numFmt w:val="bullet"/>
      <w:lvlText w:val="▪"/>
      <w:lvlJc w:val="left"/>
      <w:pPr>
        <w:ind w:left="22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89277C4">
      <w:start w:val="1"/>
      <w:numFmt w:val="bullet"/>
      <w:lvlText w:val="•"/>
      <w:lvlJc w:val="left"/>
      <w:pPr>
        <w:ind w:left="29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202FA6C">
      <w:start w:val="1"/>
      <w:numFmt w:val="bullet"/>
      <w:lvlText w:val="o"/>
      <w:lvlJc w:val="left"/>
      <w:pPr>
        <w:ind w:left="37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50ED12">
      <w:start w:val="1"/>
      <w:numFmt w:val="bullet"/>
      <w:lvlText w:val="▪"/>
      <w:lvlJc w:val="left"/>
      <w:pPr>
        <w:ind w:left="44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ED2B7D4">
      <w:start w:val="1"/>
      <w:numFmt w:val="bullet"/>
      <w:lvlText w:val="•"/>
      <w:lvlJc w:val="left"/>
      <w:pPr>
        <w:ind w:left="51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A62E26">
      <w:start w:val="1"/>
      <w:numFmt w:val="bullet"/>
      <w:lvlText w:val="o"/>
      <w:lvlJc w:val="left"/>
      <w:pPr>
        <w:ind w:left="58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F264900">
      <w:start w:val="1"/>
      <w:numFmt w:val="bullet"/>
      <w:lvlText w:val="▪"/>
      <w:lvlJc w:val="left"/>
      <w:pPr>
        <w:ind w:left="6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6696C56"/>
    <w:multiLevelType w:val="hybridMultilevel"/>
    <w:tmpl w:val="C0CC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938D0"/>
    <w:multiLevelType w:val="hybridMultilevel"/>
    <w:tmpl w:val="77324D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9" w15:restartNumberingAfterBreak="0">
    <w:nsid w:val="24F33AE3"/>
    <w:multiLevelType w:val="hybridMultilevel"/>
    <w:tmpl w:val="B5C82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F3749"/>
    <w:multiLevelType w:val="hybridMultilevel"/>
    <w:tmpl w:val="3A90EDFE"/>
    <w:lvl w:ilvl="0" w:tplc="8CB0AC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5347B"/>
    <w:multiLevelType w:val="hybridMultilevel"/>
    <w:tmpl w:val="17F8EB3C"/>
    <w:lvl w:ilvl="0" w:tplc="2D82296A">
      <w:start w:val="1"/>
      <w:numFmt w:val="bullet"/>
      <w:lvlText w:val=""/>
      <w:lvlJc w:val="left"/>
      <w:pPr>
        <w:ind w:left="890" w:hanging="360"/>
      </w:pPr>
      <w:rPr>
        <w:rFonts w:ascii="Symbol" w:hAnsi="Symbol" w:hint="default"/>
        <w:sz w:val="16"/>
        <w:szCs w:val="16"/>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2" w15:restartNumberingAfterBreak="0">
    <w:nsid w:val="28527ABD"/>
    <w:multiLevelType w:val="hybridMultilevel"/>
    <w:tmpl w:val="0B56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73231"/>
    <w:multiLevelType w:val="hybridMultilevel"/>
    <w:tmpl w:val="677C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83176"/>
    <w:multiLevelType w:val="hybridMultilevel"/>
    <w:tmpl w:val="60228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F119B4"/>
    <w:multiLevelType w:val="hybridMultilevel"/>
    <w:tmpl w:val="D28860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2D66A5"/>
    <w:multiLevelType w:val="hybridMultilevel"/>
    <w:tmpl w:val="050AA9C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7" w15:restartNumberingAfterBreak="0">
    <w:nsid w:val="37AE5A72"/>
    <w:multiLevelType w:val="hybridMultilevel"/>
    <w:tmpl w:val="B72A5B2C"/>
    <w:lvl w:ilvl="0" w:tplc="04090015">
      <w:start w:val="1"/>
      <w:numFmt w:val="upp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1922A9"/>
    <w:multiLevelType w:val="hybridMultilevel"/>
    <w:tmpl w:val="488EC11A"/>
    <w:lvl w:ilvl="0" w:tplc="26F01D5E">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77358"/>
    <w:multiLevelType w:val="hybridMultilevel"/>
    <w:tmpl w:val="6D889048"/>
    <w:lvl w:ilvl="0" w:tplc="1B78378A">
      <w:start w:val="1"/>
      <w:numFmt w:val="bullet"/>
      <w:lvlText w:val=""/>
      <w:lvlJc w:val="left"/>
      <w:pPr>
        <w:tabs>
          <w:tab w:val="num" w:pos="0"/>
        </w:tabs>
        <w:ind w:left="216" w:hanging="144"/>
      </w:pPr>
      <w:rPr>
        <w:rFonts w:ascii="Symbol" w:hAnsi="Symbol"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BC1158C"/>
    <w:multiLevelType w:val="hybridMultilevel"/>
    <w:tmpl w:val="B6C2E90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46A6B8C"/>
    <w:multiLevelType w:val="hybridMultilevel"/>
    <w:tmpl w:val="3020A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EE2EC2"/>
    <w:multiLevelType w:val="hybridMultilevel"/>
    <w:tmpl w:val="0B5E8084"/>
    <w:lvl w:ilvl="0" w:tplc="C5E6848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E9441D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F084E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8EB79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D64C05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1CA554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42C30F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046B2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0C27A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7F55597"/>
    <w:multiLevelType w:val="hybridMultilevel"/>
    <w:tmpl w:val="848EB880"/>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096D66"/>
    <w:multiLevelType w:val="hybridMultilevel"/>
    <w:tmpl w:val="48CC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D003AC"/>
    <w:multiLevelType w:val="hybridMultilevel"/>
    <w:tmpl w:val="FF643EB0"/>
    <w:lvl w:ilvl="0" w:tplc="3878BAB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D7A3BC0">
      <w:start w:val="1"/>
      <w:numFmt w:val="bullet"/>
      <w:lvlText w:val="o"/>
      <w:lvlJc w:val="left"/>
      <w:pPr>
        <w:ind w:left="15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FC04FD8">
      <w:start w:val="1"/>
      <w:numFmt w:val="bullet"/>
      <w:lvlText w:val="▪"/>
      <w:lvlJc w:val="left"/>
      <w:pPr>
        <w:ind w:left="22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226A250">
      <w:start w:val="1"/>
      <w:numFmt w:val="bullet"/>
      <w:lvlText w:val="•"/>
      <w:lvlJc w:val="left"/>
      <w:pPr>
        <w:ind w:left="29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A4020A">
      <w:start w:val="1"/>
      <w:numFmt w:val="bullet"/>
      <w:lvlText w:val="o"/>
      <w:lvlJc w:val="left"/>
      <w:pPr>
        <w:ind w:left="37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BD45EB6">
      <w:start w:val="1"/>
      <w:numFmt w:val="bullet"/>
      <w:lvlText w:val="▪"/>
      <w:lvlJc w:val="left"/>
      <w:pPr>
        <w:ind w:left="44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C262100">
      <w:start w:val="1"/>
      <w:numFmt w:val="bullet"/>
      <w:lvlText w:val="•"/>
      <w:lvlJc w:val="left"/>
      <w:pPr>
        <w:ind w:left="51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9A17DA">
      <w:start w:val="1"/>
      <w:numFmt w:val="bullet"/>
      <w:lvlText w:val="o"/>
      <w:lvlJc w:val="left"/>
      <w:pPr>
        <w:ind w:left="58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8A0A92E">
      <w:start w:val="1"/>
      <w:numFmt w:val="bullet"/>
      <w:lvlText w:val="▪"/>
      <w:lvlJc w:val="left"/>
      <w:pPr>
        <w:ind w:left="6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48D6CC4"/>
    <w:multiLevelType w:val="hybridMultilevel"/>
    <w:tmpl w:val="AFC6CC54"/>
    <w:lvl w:ilvl="0" w:tplc="8CB0ACD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597D3C"/>
    <w:multiLevelType w:val="hybridMultilevel"/>
    <w:tmpl w:val="5C7A4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DE057A"/>
    <w:multiLevelType w:val="hybridMultilevel"/>
    <w:tmpl w:val="9D44BBEA"/>
    <w:lvl w:ilvl="0" w:tplc="1B78378A">
      <w:start w:val="1"/>
      <w:numFmt w:val="bullet"/>
      <w:lvlText w:val=""/>
      <w:lvlJc w:val="left"/>
      <w:pPr>
        <w:tabs>
          <w:tab w:val="num" w:pos="0"/>
        </w:tabs>
        <w:ind w:left="216" w:hanging="144"/>
      </w:pPr>
      <w:rPr>
        <w:rFonts w:ascii="Symbol" w:hAnsi="Symbol"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535FB1"/>
    <w:multiLevelType w:val="hybridMultilevel"/>
    <w:tmpl w:val="09069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804482"/>
    <w:multiLevelType w:val="hybridMultilevel"/>
    <w:tmpl w:val="16B46CAA"/>
    <w:lvl w:ilvl="0" w:tplc="521EBF3C">
      <w:start w:val="1"/>
      <w:numFmt w:val="bullet"/>
      <w:lvlText w:val=""/>
      <w:lvlJc w:val="left"/>
      <w:pPr>
        <w:tabs>
          <w:tab w:val="num" w:pos="288"/>
        </w:tabs>
        <w:ind w:left="216" w:hanging="288"/>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1EB424F"/>
    <w:multiLevelType w:val="hybridMultilevel"/>
    <w:tmpl w:val="8244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687BBC"/>
    <w:multiLevelType w:val="hybridMultilevel"/>
    <w:tmpl w:val="5ECAF2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881659"/>
    <w:multiLevelType w:val="hybridMultilevel"/>
    <w:tmpl w:val="0C4C2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07956"/>
    <w:multiLevelType w:val="hybridMultilevel"/>
    <w:tmpl w:val="F5320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F1E7B"/>
    <w:multiLevelType w:val="hybridMultilevel"/>
    <w:tmpl w:val="115EB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9936FC"/>
    <w:multiLevelType w:val="hybridMultilevel"/>
    <w:tmpl w:val="F5320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4C5CF7"/>
    <w:multiLevelType w:val="hybridMultilevel"/>
    <w:tmpl w:val="85EC3EAC"/>
    <w:lvl w:ilvl="0" w:tplc="C986B344">
      <w:start w:val="1"/>
      <w:numFmt w:val="bullet"/>
      <w:pStyle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DF93261"/>
    <w:multiLevelType w:val="hybridMultilevel"/>
    <w:tmpl w:val="D4D2FDF0"/>
    <w:lvl w:ilvl="0" w:tplc="ADA638E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AA8EC12">
      <w:start w:val="1"/>
      <w:numFmt w:val="bullet"/>
      <w:lvlText w:val="o"/>
      <w:lvlJc w:val="left"/>
      <w:pPr>
        <w:ind w:left="15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764BFBE">
      <w:start w:val="1"/>
      <w:numFmt w:val="bullet"/>
      <w:lvlText w:val="▪"/>
      <w:lvlJc w:val="left"/>
      <w:pPr>
        <w:ind w:left="22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39A83CC">
      <w:start w:val="1"/>
      <w:numFmt w:val="bullet"/>
      <w:lvlText w:val="•"/>
      <w:lvlJc w:val="left"/>
      <w:pPr>
        <w:ind w:left="29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F6EE6E">
      <w:start w:val="1"/>
      <w:numFmt w:val="bullet"/>
      <w:lvlText w:val="o"/>
      <w:lvlJc w:val="left"/>
      <w:pPr>
        <w:ind w:left="37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D2846A0">
      <w:start w:val="1"/>
      <w:numFmt w:val="bullet"/>
      <w:lvlText w:val="▪"/>
      <w:lvlJc w:val="left"/>
      <w:pPr>
        <w:ind w:left="44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34697C0">
      <w:start w:val="1"/>
      <w:numFmt w:val="bullet"/>
      <w:lvlText w:val="•"/>
      <w:lvlJc w:val="left"/>
      <w:pPr>
        <w:ind w:left="51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E8670F0">
      <w:start w:val="1"/>
      <w:numFmt w:val="bullet"/>
      <w:lvlText w:val="o"/>
      <w:lvlJc w:val="left"/>
      <w:pPr>
        <w:ind w:left="58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E461732">
      <w:start w:val="1"/>
      <w:numFmt w:val="bullet"/>
      <w:lvlText w:val="▪"/>
      <w:lvlJc w:val="left"/>
      <w:pPr>
        <w:ind w:left="6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6F9C1555"/>
    <w:multiLevelType w:val="hybridMultilevel"/>
    <w:tmpl w:val="46E4FF44"/>
    <w:lvl w:ilvl="0" w:tplc="6C0EC49C">
      <w:start w:val="1"/>
      <w:numFmt w:val="decimal"/>
      <w:lvlText w:val="%1."/>
      <w:lvlJc w:val="left"/>
      <w:pPr>
        <w:ind w:left="362" w:hanging="360"/>
      </w:pPr>
      <w:rPr>
        <w:rFonts w:hint="default"/>
        <w:sz w:val="20"/>
      </w:rPr>
    </w:lvl>
    <w:lvl w:ilvl="1" w:tplc="04090019" w:tentative="1">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40" w15:restartNumberingAfterBreak="0">
    <w:nsid w:val="73F55AEE"/>
    <w:multiLevelType w:val="hybridMultilevel"/>
    <w:tmpl w:val="2F74FFEE"/>
    <w:lvl w:ilvl="0" w:tplc="F0D4771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70433FA">
      <w:start w:val="1"/>
      <w:numFmt w:val="bullet"/>
      <w:lvlText w:val="o"/>
      <w:lvlJc w:val="left"/>
      <w:pPr>
        <w:ind w:left="15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C46523A">
      <w:start w:val="1"/>
      <w:numFmt w:val="bullet"/>
      <w:lvlText w:val="▪"/>
      <w:lvlJc w:val="left"/>
      <w:pPr>
        <w:ind w:left="22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BC4EF2">
      <w:start w:val="1"/>
      <w:numFmt w:val="bullet"/>
      <w:lvlText w:val="•"/>
      <w:lvlJc w:val="left"/>
      <w:pPr>
        <w:ind w:left="29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3A7AFC">
      <w:start w:val="1"/>
      <w:numFmt w:val="bullet"/>
      <w:lvlText w:val="o"/>
      <w:lvlJc w:val="left"/>
      <w:pPr>
        <w:ind w:left="37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6F42142">
      <w:start w:val="1"/>
      <w:numFmt w:val="bullet"/>
      <w:lvlText w:val="▪"/>
      <w:lvlJc w:val="left"/>
      <w:pPr>
        <w:ind w:left="44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0C45AC">
      <w:start w:val="1"/>
      <w:numFmt w:val="bullet"/>
      <w:lvlText w:val="•"/>
      <w:lvlJc w:val="left"/>
      <w:pPr>
        <w:ind w:left="51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02A3796">
      <w:start w:val="1"/>
      <w:numFmt w:val="bullet"/>
      <w:lvlText w:val="o"/>
      <w:lvlJc w:val="left"/>
      <w:pPr>
        <w:ind w:left="58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A6E09BC">
      <w:start w:val="1"/>
      <w:numFmt w:val="bullet"/>
      <w:lvlText w:val="▪"/>
      <w:lvlJc w:val="left"/>
      <w:pPr>
        <w:ind w:left="65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74C5712D"/>
    <w:multiLevelType w:val="hybridMultilevel"/>
    <w:tmpl w:val="3140E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6D3197"/>
    <w:multiLevelType w:val="hybridMultilevel"/>
    <w:tmpl w:val="4FE44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515B1"/>
    <w:multiLevelType w:val="hybridMultilevel"/>
    <w:tmpl w:val="B3CC0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6302C1"/>
    <w:multiLevelType w:val="hybridMultilevel"/>
    <w:tmpl w:val="AFB43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A0C59"/>
    <w:multiLevelType w:val="hybridMultilevel"/>
    <w:tmpl w:val="C6DC6A1E"/>
    <w:lvl w:ilvl="0" w:tplc="64C09F34">
      <w:start w:val="1"/>
      <w:numFmt w:val="decimal"/>
      <w:lvlText w:val="%1."/>
      <w:lvlJc w:val="left"/>
      <w:pPr>
        <w:ind w:left="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79426114">
      <w:start w:val="1"/>
      <w:numFmt w:val="lowerLetter"/>
      <w:lvlText w:val="%2"/>
      <w:lvlJc w:val="left"/>
      <w:pPr>
        <w:ind w:left="11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AFB2E3F4">
      <w:start w:val="1"/>
      <w:numFmt w:val="lowerRoman"/>
      <w:lvlText w:val="%3"/>
      <w:lvlJc w:val="left"/>
      <w:pPr>
        <w:ind w:left="19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864EBE0E">
      <w:start w:val="1"/>
      <w:numFmt w:val="decimal"/>
      <w:lvlText w:val="%4"/>
      <w:lvlJc w:val="left"/>
      <w:pPr>
        <w:ind w:left="262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B5AAE8F2">
      <w:start w:val="1"/>
      <w:numFmt w:val="lowerLetter"/>
      <w:lvlText w:val="%5"/>
      <w:lvlJc w:val="left"/>
      <w:pPr>
        <w:ind w:left="334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45FC3A38">
      <w:start w:val="1"/>
      <w:numFmt w:val="lowerRoman"/>
      <w:lvlText w:val="%6"/>
      <w:lvlJc w:val="left"/>
      <w:pPr>
        <w:ind w:left="406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F1DADEC2">
      <w:start w:val="1"/>
      <w:numFmt w:val="decimal"/>
      <w:lvlText w:val="%7"/>
      <w:lvlJc w:val="left"/>
      <w:pPr>
        <w:ind w:left="47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38A6BAAE">
      <w:start w:val="1"/>
      <w:numFmt w:val="lowerLetter"/>
      <w:lvlText w:val="%8"/>
      <w:lvlJc w:val="left"/>
      <w:pPr>
        <w:ind w:left="550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26EEE996">
      <w:start w:val="1"/>
      <w:numFmt w:val="lowerRoman"/>
      <w:lvlText w:val="%9"/>
      <w:lvlJc w:val="left"/>
      <w:pPr>
        <w:ind w:left="622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7A794C45"/>
    <w:multiLevelType w:val="hybridMultilevel"/>
    <w:tmpl w:val="8C028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9915F9"/>
    <w:multiLevelType w:val="hybridMultilevel"/>
    <w:tmpl w:val="EE640ACE"/>
    <w:lvl w:ilvl="0" w:tplc="2C8A20FC">
      <w:start w:val="1"/>
      <w:numFmt w:val="bullet"/>
      <w:lvlText w:val="-"/>
      <w:lvlJc w:val="left"/>
      <w:pPr>
        <w:ind w:left="936" w:hanging="360"/>
      </w:pPr>
      <w:rPr>
        <w:rFonts w:ascii="Calibri" w:eastAsia="Calibr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8" w15:restartNumberingAfterBreak="0">
    <w:nsid w:val="7B47251A"/>
    <w:multiLevelType w:val="hybridMultilevel"/>
    <w:tmpl w:val="3648E5FC"/>
    <w:lvl w:ilvl="0" w:tplc="83E2EDBE">
      <w:start w:val="1"/>
      <w:numFmt w:val="decimal"/>
      <w:lvlText w:val="%1."/>
      <w:lvlJc w:val="left"/>
      <w:pPr>
        <w:ind w:left="7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3EDCF846">
      <w:start w:val="1"/>
      <w:numFmt w:val="lowerLetter"/>
      <w:lvlText w:val="%2"/>
      <w:lvlJc w:val="left"/>
      <w:pPr>
        <w:ind w:left="14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2D64E110">
      <w:start w:val="1"/>
      <w:numFmt w:val="lowerRoman"/>
      <w:lvlText w:val="%3"/>
      <w:lvlJc w:val="left"/>
      <w:pPr>
        <w:ind w:left="21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CB9467D0">
      <w:start w:val="1"/>
      <w:numFmt w:val="decimal"/>
      <w:lvlText w:val="%4"/>
      <w:lvlJc w:val="left"/>
      <w:pPr>
        <w:ind w:left="28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068697AA">
      <w:start w:val="1"/>
      <w:numFmt w:val="lowerLetter"/>
      <w:lvlText w:val="%5"/>
      <w:lvlJc w:val="left"/>
      <w:pPr>
        <w:ind w:left="36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C9E605EA">
      <w:start w:val="1"/>
      <w:numFmt w:val="lowerRoman"/>
      <w:lvlText w:val="%6"/>
      <w:lvlJc w:val="left"/>
      <w:pPr>
        <w:ind w:left="43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23829278">
      <w:start w:val="1"/>
      <w:numFmt w:val="decimal"/>
      <w:lvlText w:val="%7"/>
      <w:lvlJc w:val="left"/>
      <w:pPr>
        <w:ind w:left="50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707264CA">
      <w:start w:val="1"/>
      <w:numFmt w:val="lowerLetter"/>
      <w:lvlText w:val="%8"/>
      <w:lvlJc w:val="left"/>
      <w:pPr>
        <w:ind w:left="57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184EE660">
      <w:start w:val="1"/>
      <w:numFmt w:val="lowerRoman"/>
      <w:lvlText w:val="%9"/>
      <w:lvlJc w:val="left"/>
      <w:pPr>
        <w:ind w:left="64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E9B5572"/>
    <w:multiLevelType w:val="hybridMultilevel"/>
    <w:tmpl w:val="F5320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22"/>
  </w:num>
  <w:num w:numId="3">
    <w:abstractNumId w:val="25"/>
  </w:num>
  <w:num w:numId="4">
    <w:abstractNumId w:val="45"/>
  </w:num>
  <w:num w:numId="5">
    <w:abstractNumId w:val="38"/>
  </w:num>
  <w:num w:numId="6">
    <w:abstractNumId w:val="6"/>
  </w:num>
  <w:num w:numId="7">
    <w:abstractNumId w:val="40"/>
  </w:num>
  <w:num w:numId="8">
    <w:abstractNumId w:val="29"/>
  </w:num>
  <w:num w:numId="9">
    <w:abstractNumId w:val="13"/>
  </w:num>
  <w:num w:numId="10">
    <w:abstractNumId w:val="35"/>
  </w:num>
  <w:num w:numId="11">
    <w:abstractNumId w:val="9"/>
  </w:num>
  <w:num w:numId="12">
    <w:abstractNumId w:val="31"/>
  </w:num>
  <w:num w:numId="13">
    <w:abstractNumId w:val="46"/>
  </w:num>
  <w:num w:numId="14">
    <w:abstractNumId w:val="21"/>
  </w:num>
  <w:num w:numId="15">
    <w:abstractNumId w:val="41"/>
  </w:num>
  <w:num w:numId="16">
    <w:abstractNumId w:val="14"/>
  </w:num>
  <w:num w:numId="17">
    <w:abstractNumId w:val="12"/>
  </w:num>
  <w:num w:numId="18">
    <w:abstractNumId w:val="7"/>
  </w:num>
  <w:num w:numId="19">
    <w:abstractNumId w:val="24"/>
  </w:num>
  <w:num w:numId="20">
    <w:abstractNumId w:val="42"/>
  </w:num>
  <w:num w:numId="21">
    <w:abstractNumId w:val="16"/>
  </w:num>
  <w:num w:numId="22">
    <w:abstractNumId w:val="43"/>
  </w:num>
  <w:num w:numId="23">
    <w:abstractNumId w:val="36"/>
  </w:num>
  <w:num w:numId="24">
    <w:abstractNumId w:val="34"/>
  </w:num>
  <w:num w:numId="25">
    <w:abstractNumId w:val="10"/>
  </w:num>
  <w:num w:numId="26">
    <w:abstractNumId w:val="26"/>
  </w:num>
  <w:num w:numId="27">
    <w:abstractNumId w:val="20"/>
  </w:num>
  <w:num w:numId="28">
    <w:abstractNumId w:val="3"/>
  </w:num>
  <w:num w:numId="29">
    <w:abstractNumId w:val="5"/>
  </w:num>
  <w:num w:numId="30">
    <w:abstractNumId w:val="1"/>
  </w:num>
  <w:num w:numId="31">
    <w:abstractNumId w:val="4"/>
  </w:num>
  <w:num w:numId="32">
    <w:abstractNumId w:val="39"/>
  </w:num>
  <w:num w:numId="33">
    <w:abstractNumId w:val="30"/>
  </w:num>
  <w:num w:numId="34">
    <w:abstractNumId w:val="49"/>
  </w:num>
  <w:num w:numId="35">
    <w:abstractNumId w:val="19"/>
  </w:num>
  <w:num w:numId="36">
    <w:abstractNumId w:val="28"/>
  </w:num>
  <w:num w:numId="37">
    <w:abstractNumId w:val="11"/>
  </w:num>
  <w:num w:numId="38">
    <w:abstractNumId w:val="17"/>
  </w:num>
  <w:num w:numId="39">
    <w:abstractNumId w:val="15"/>
  </w:num>
  <w:num w:numId="40">
    <w:abstractNumId w:val="23"/>
  </w:num>
  <w:num w:numId="41">
    <w:abstractNumId w:val="33"/>
  </w:num>
  <w:num w:numId="42">
    <w:abstractNumId w:val="18"/>
  </w:num>
  <w:num w:numId="43">
    <w:abstractNumId w:val="27"/>
  </w:num>
  <w:num w:numId="44">
    <w:abstractNumId w:val="37"/>
  </w:num>
  <w:num w:numId="45">
    <w:abstractNumId w:val="44"/>
  </w:num>
  <w:num w:numId="46">
    <w:abstractNumId w:val="0"/>
  </w:num>
  <w:num w:numId="47">
    <w:abstractNumId w:val="32"/>
  </w:num>
  <w:num w:numId="48">
    <w:abstractNumId w:val="8"/>
  </w:num>
  <w:num w:numId="49">
    <w:abstractNumId w:val="47"/>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outline"/>
  <w:zoom w:percent="100"/>
  <w:activeWritingStyle w:appName="MSWord" w:lang="en-US" w:vendorID="64" w:dllVersion="6" w:nlCheck="1" w:checkStyle="0"/>
  <w:activeWritingStyle w:appName="MSWord" w:lang="en-CA" w:vendorID="64" w:dllVersion="6" w:nlCheck="1" w:checkStyle="0"/>
  <w:activeWritingStyle w:appName="MSWord" w:lang="fr-FR" w:vendorID="64" w:dllVersion="6" w:nlCheck="1" w:checkStyle="0"/>
  <w:activeWritingStyle w:appName="MSWord" w:lang="en-US" w:vendorID="64" w:dllVersion="0" w:nlCheck="1" w:checkStyle="0"/>
  <w:proofState w:spelling="clean" w:grammar="clean"/>
  <w:defaultTabStop w:val="57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TM1NLY0NzIzMzJV0lEKTi0uzszPAykwrAUAmEzJGCwAAAA="/>
  </w:docVars>
  <w:rsids>
    <w:rsidRoot w:val="0037127A"/>
    <w:rsid w:val="000002C8"/>
    <w:rsid w:val="000020F6"/>
    <w:rsid w:val="00002806"/>
    <w:rsid w:val="00003918"/>
    <w:rsid w:val="0001173D"/>
    <w:rsid w:val="00014DE6"/>
    <w:rsid w:val="00016977"/>
    <w:rsid w:val="000200EA"/>
    <w:rsid w:val="0002107E"/>
    <w:rsid w:val="000328C8"/>
    <w:rsid w:val="0003332A"/>
    <w:rsid w:val="0003386F"/>
    <w:rsid w:val="00034E55"/>
    <w:rsid w:val="00035065"/>
    <w:rsid w:val="00043D19"/>
    <w:rsid w:val="0004552D"/>
    <w:rsid w:val="00046EC7"/>
    <w:rsid w:val="000502C0"/>
    <w:rsid w:val="00056BDF"/>
    <w:rsid w:val="0006338E"/>
    <w:rsid w:val="00063488"/>
    <w:rsid w:val="000652C1"/>
    <w:rsid w:val="0006757C"/>
    <w:rsid w:val="000724EB"/>
    <w:rsid w:val="00091EB7"/>
    <w:rsid w:val="0009377C"/>
    <w:rsid w:val="0009485F"/>
    <w:rsid w:val="00097618"/>
    <w:rsid w:val="00097E27"/>
    <w:rsid w:val="000A1554"/>
    <w:rsid w:val="000A1C7A"/>
    <w:rsid w:val="000A4ACC"/>
    <w:rsid w:val="000B2E35"/>
    <w:rsid w:val="000B380A"/>
    <w:rsid w:val="000C0D5A"/>
    <w:rsid w:val="000C0FBD"/>
    <w:rsid w:val="000C2518"/>
    <w:rsid w:val="000C3D69"/>
    <w:rsid w:val="000C3DC5"/>
    <w:rsid w:val="000C4353"/>
    <w:rsid w:val="000C527A"/>
    <w:rsid w:val="000D07CD"/>
    <w:rsid w:val="000D5718"/>
    <w:rsid w:val="000E3E8E"/>
    <w:rsid w:val="000E43BE"/>
    <w:rsid w:val="000F1511"/>
    <w:rsid w:val="000F1DEE"/>
    <w:rsid w:val="000F4884"/>
    <w:rsid w:val="00101F65"/>
    <w:rsid w:val="00104E2F"/>
    <w:rsid w:val="00110696"/>
    <w:rsid w:val="00111EEF"/>
    <w:rsid w:val="00112ED3"/>
    <w:rsid w:val="00113950"/>
    <w:rsid w:val="001164CD"/>
    <w:rsid w:val="00117E75"/>
    <w:rsid w:val="00123BE9"/>
    <w:rsid w:val="00125292"/>
    <w:rsid w:val="001310C3"/>
    <w:rsid w:val="00132ACA"/>
    <w:rsid w:val="0013536F"/>
    <w:rsid w:val="00143DB2"/>
    <w:rsid w:val="001505A1"/>
    <w:rsid w:val="00154445"/>
    <w:rsid w:val="001627EE"/>
    <w:rsid w:val="00162E95"/>
    <w:rsid w:val="00174041"/>
    <w:rsid w:val="00175420"/>
    <w:rsid w:val="001769B7"/>
    <w:rsid w:val="00180954"/>
    <w:rsid w:val="001829B7"/>
    <w:rsid w:val="001861F6"/>
    <w:rsid w:val="001862B0"/>
    <w:rsid w:val="00186FE2"/>
    <w:rsid w:val="00194386"/>
    <w:rsid w:val="0019654D"/>
    <w:rsid w:val="001A1A8F"/>
    <w:rsid w:val="001A302F"/>
    <w:rsid w:val="001A3B06"/>
    <w:rsid w:val="001B0952"/>
    <w:rsid w:val="001B19F0"/>
    <w:rsid w:val="001B5E9B"/>
    <w:rsid w:val="001C116F"/>
    <w:rsid w:val="001C2940"/>
    <w:rsid w:val="001C3878"/>
    <w:rsid w:val="001C4578"/>
    <w:rsid w:val="001C45AD"/>
    <w:rsid w:val="001D0FAA"/>
    <w:rsid w:val="001D44D2"/>
    <w:rsid w:val="001D47B2"/>
    <w:rsid w:val="001E32BD"/>
    <w:rsid w:val="001F0E5F"/>
    <w:rsid w:val="001F1159"/>
    <w:rsid w:val="001F1862"/>
    <w:rsid w:val="001F3521"/>
    <w:rsid w:val="001F501E"/>
    <w:rsid w:val="00200BA2"/>
    <w:rsid w:val="002012F3"/>
    <w:rsid w:val="0020264C"/>
    <w:rsid w:val="0020273F"/>
    <w:rsid w:val="00205DB9"/>
    <w:rsid w:val="0020729C"/>
    <w:rsid w:val="00207D9A"/>
    <w:rsid w:val="00214276"/>
    <w:rsid w:val="00217B9B"/>
    <w:rsid w:val="002207AC"/>
    <w:rsid w:val="00221843"/>
    <w:rsid w:val="00222C42"/>
    <w:rsid w:val="0022698E"/>
    <w:rsid w:val="00232612"/>
    <w:rsid w:val="0023308F"/>
    <w:rsid w:val="00233C23"/>
    <w:rsid w:val="00235B65"/>
    <w:rsid w:val="002369A3"/>
    <w:rsid w:val="0024282B"/>
    <w:rsid w:val="0024343C"/>
    <w:rsid w:val="00245144"/>
    <w:rsid w:val="002507FC"/>
    <w:rsid w:val="002551BD"/>
    <w:rsid w:val="00263D6A"/>
    <w:rsid w:val="00270B89"/>
    <w:rsid w:val="00274CC0"/>
    <w:rsid w:val="002802B6"/>
    <w:rsid w:val="00282E36"/>
    <w:rsid w:val="00284B6B"/>
    <w:rsid w:val="00286A11"/>
    <w:rsid w:val="00292B64"/>
    <w:rsid w:val="0029462D"/>
    <w:rsid w:val="00295283"/>
    <w:rsid w:val="002A16AB"/>
    <w:rsid w:val="002A3A4B"/>
    <w:rsid w:val="002A656A"/>
    <w:rsid w:val="002B2734"/>
    <w:rsid w:val="002B2859"/>
    <w:rsid w:val="002D2538"/>
    <w:rsid w:val="002D2B79"/>
    <w:rsid w:val="002D2FC9"/>
    <w:rsid w:val="002D4970"/>
    <w:rsid w:val="002D4BDC"/>
    <w:rsid w:val="002D7E08"/>
    <w:rsid w:val="002E1D3A"/>
    <w:rsid w:val="002E1EA9"/>
    <w:rsid w:val="002E2448"/>
    <w:rsid w:val="002E36FE"/>
    <w:rsid w:val="002E4028"/>
    <w:rsid w:val="002E6A71"/>
    <w:rsid w:val="002F027E"/>
    <w:rsid w:val="002F34D6"/>
    <w:rsid w:val="002F416F"/>
    <w:rsid w:val="00306C92"/>
    <w:rsid w:val="0031326A"/>
    <w:rsid w:val="0031366E"/>
    <w:rsid w:val="00317A97"/>
    <w:rsid w:val="0032038F"/>
    <w:rsid w:val="003230D2"/>
    <w:rsid w:val="00324E5D"/>
    <w:rsid w:val="003362C8"/>
    <w:rsid w:val="00337FF0"/>
    <w:rsid w:val="00340E1B"/>
    <w:rsid w:val="00342075"/>
    <w:rsid w:val="003432A3"/>
    <w:rsid w:val="0034330A"/>
    <w:rsid w:val="00350F77"/>
    <w:rsid w:val="00351CDB"/>
    <w:rsid w:val="0035353A"/>
    <w:rsid w:val="0035720E"/>
    <w:rsid w:val="00360573"/>
    <w:rsid w:val="00360A41"/>
    <w:rsid w:val="00363FE4"/>
    <w:rsid w:val="00370026"/>
    <w:rsid w:val="0037127A"/>
    <w:rsid w:val="00375AD3"/>
    <w:rsid w:val="0037669E"/>
    <w:rsid w:val="00385142"/>
    <w:rsid w:val="003867C0"/>
    <w:rsid w:val="00390A83"/>
    <w:rsid w:val="00391BD8"/>
    <w:rsid w:val="00391E83"/>
    <w:rsid w:val="00391ECC"/>
    <w:rsid w:val="00397D2D"/>
    <w:rsid w:val="003B066F"/>
    <w:rsid w:val="003B0738"/>
    <w:rsid w:val="003B45EC"/>
    <w:rsid w:val="003B6B81"/>
    <w:rsid w:val="003B7344"/>
    <w:rsid w:val="003C6704"/>
    <w:rsid w:val="003D0294"/>
    <w:rsid w:val="003D09C3"/>
    <w:rsid w:val="003D3B74"/>
    <w:rsid w:val="003D446B"/>
    <w:rsid w:val="003D45B5"/>
    <w:rsid w:val="003D7340"/>
    <w:rsid w:val="003E3920"/>
    <w:rsid w:val="003E4A20"/>
    <w:rsid w:val="003E50C0"/>
    <w:rsid w:val="003F3794"/>
    <w:rsid w:val="003F51A3"/>
    <w:rsid w:val="004004E8"/>
    <w:rsid w:val="00401689"/>
    <w:rsid w:val="00402B65"/>
    <w:rsid w:val="00403BFF"/>
    <w:rsid w:val="00417F6B"/>
    <w:rsid w:val="004206FE"/>
    <w:rsid w:val="004220C8"/>
    <w:rsid w:val="00423AD6"/>
    <w:rsid w:val="00425BB1"/>
    <w:rsid w:val="0043252A"/>
    <w:rsid w:val="00435F84"/>
    <w:rsid w:val="00441552"/>
    <w:rsid w:val="00442F3E"/>
    <w:rsid w:val="00453F28"/>
    <w:rsid w:val="00463DBB"/>
    <w:rsid w:val="00465AE5"/>
    <w:rsid w:val="00470EBA"/>
    <w:rsid w:val="0047340E"/>
    <w:rsid w:val="00477562"/>
    <w:rsid w:val="00480194"/>
    <w:rsid w:val="0048086F"/>
    <w:rsid w:val="004870E0"/>
    <w:rsid w:val="00492317"/>
    <w:rsid w:val="0049472E"/>
    <w:rsid w:val="00495FFB"/>
    <w:rsid w:val="00496204"/>
    <w:rsid w:val="004A07B8"/>
    <w:rsid w:val="004A09E4"/>
    <w:rsid w:val="004A0F82"/>
    <w:rsid w:val="004B2041"/>
    <w:rsid w:val="004C0A5A"/>
    <w:rsid w:val="004C576C"/>
    <w:rsid w:val="004D284B"/>
    <w:rsid w:val="004D3E32"/>
    <w:rsid w:val="004D7982"/>
    <w:rsid w:val="004E1E69"/>
    <w:rsid w:val="004E216A"/>
    <w:rsid w:val="004E6259"/>
    <w:rsid w:val="004E7416"/>
    <w:rsid w:val="004F14AE"/>
    <w:rsid w:val="004F4CFB"/>
    <w:rsid w:val="004F606C"/>
    <w:rsid w:val="004F626F"/>
    <w:rsid w:val="004F6CC5"/>
    <w:rsid w:val="004F738E"/>
    <w:rsid w:val="00501AC6"/>
    <w:rsid w:val="00512AA2"/>
    <w:rsid w:val="00516743"/>
    <w:rsid w:val="00517594"/>
    <w:rsid w:val="00520843"/>
    <w:rsid w:val="005220BA"/>
    <w:rsid w:val="005238B2"/>
    <w:rsid w:val="00526322"/>
    <w:rsid w:val="0053039B"/>
    <w:rsid w:val="00544509"/>
    <w:rsid w:val="00545332"/>
    <w:rsid w:val="00550A62"/>
    <w:rsid w:val="00551A4F"/>
    <w:rsid w:val="0055671C"/>
    <w:rsid w:val="00556AC1"/>
    <w:rsid w:val="00560212"/>
    <w:rsid w:val="0056302E"/>
    <w:rsid w:val="0057733F"/>
    <w:rsid w:val="00583FAE"/>
    <w:rsid w:val="005879A4"/>
    <w:rsid w:val="00587C5F"/>
    <w:rsid w:val="00590700"/>
    <w:rsid w:val="00594A11"/>
    <w:rsid w:val="005A18CD"/>
    <w:rsid w:val="005A3912"/>
    <w:rsid w:val="005B3D5E"/>
    <w:rsid w:val="005B5322"/>
    <w:rsid w:val="005B6A1B"/>
    <w:rsid w:val="005B6B2F"/>
    <w:rsid w:val="005B77D0"/>
    <w:rsid w:val="005C0278"/>
    <w:rsid w:val="005C098D"/>
    <w:rsid w:val="005C48F3"/>
    <w:rsid w:val="005C557C"/>
    <w:rsid w:val="005D224E"/>
    <w:rsid w:val="005E0281"/>
    <w:rsid w:val="005E3201"/>
    <w:rsid w:val="005E57FE"/>
    <w:rsid w:val="005E6B4C"/>
    <w:rsid w:val="005E7E99"/>
    <w:rsid w:val="005F2887"/>
    <w:rsid w:val="005F749E"/>
    <w:rsid w:val="005F7536"/>
    <w:rsid w:val="006010C0"/>
    <w:rsid w:val="006070E0"/>
    <w:rsid w:val="006112B7"/>
    <w:rsid w:val="0061252A"/>
    <w:rsid w:val="00614FBD"/>
    <w:rsid w:val="006346E4"/>
    <w:rsid w:val="006362AA"/>
    <w:rsid w:val="00640995"/>
    <w:rsid w:val="006439BB"/>
    <w:rsid w:val="00643CB1"/>
    <w:rsid w:val="00652104"/>
    <w:rsid w:val="006546FE"/>
    <w:rsid w:val="00661E06"/>
    <w:rsid w:val="00663AC7"/>
    <w:rsid w:val="006649E6"/>
    <w:rsid w:val="00667A19"/>
    <w:rsid w:val="00675383"/>
    <w:rsid w:val="006817FB"/>
    <w:rsid w:val="0068255B"/>
    <w:rsid w:val="00683037"/>
    <w:rsid w:val="00683B93"/>
    <w:rsid w:val="0068430D"/>
    <w:rsid w:val="00684359"/>
    <w:rsid w:val="00685141"/>
    <w:rsid w:val="006875B3"/>
    <w:rsid w:val="00692A64"/>
    <w:rsid w:val="00692DB4"/>
    <w:rsid w:val="0069750C"/>
    <w:rsid w:val="006A1914"/>
    <w:rsid w:val="006A33A2"/>
    <w:rsid w:val="006A3DDC"/>
    <w:rsid w:val="006A7F3E"/>
    <w:rsid w:val="006B2897"/>
    <w:rsid w:val="006C164D"/>
    <w:rsid w:val="006C280C"/>
    <w:rsid w:val="006C2917"/>
    <w:rsid w:val="006E0E8F"/>
    <w:rsid w:val="006E169D"/>
    <w:rsid w:val="006E4A4A"/>
    <w:rsid w:val="006E57FB"/>
    <w:rsid w:val="006F1483"/>
    <w:rsid w:val="006F1CD2"/>
    <w:rsid w:val="006F3E49"/>
    <w:rsid w:val="00700B55"/>
    <w:rsid w:val="00701C23"/>
    <w:rsid w:val="0070387D"/>
    <w:rsid w:val="00706D7F"/>
    <w:rsid w:val="00707F5D"/>
    <w:rsid w:val="007162E5"/>
    <w:rsid w:val="007173B6"/>
    <w:rsid w:val="00720483"/>
    <w:rsid w:val="007215D0"/>
    <w:rsid w:val="0072211B"/>
    <w:rsid w:val="00722DDF"/>
    <w:rsid w:val="00726478"/>
    <w:rsid w:val="00730579"/>
    <w:rsid w:val="00732761"/>
    <w:rsid w:val="00733AE7"/>
    <w:rsid w:val="00735BAB"/>
    <w:rsid w:val="00741904"/>
    <w:rsid w:val="00744C4A"/>
    <w:rsid w:val="00750334"/>
    <w:rsid w:val="00757ECB"/>
    <w:rsid w:val="00760381"/>
    <w:rsid w:val="007653E4"/>
    <w:rsid w:val="007658CC"/>
    <w:rsid w:val="00771970"/>
    <w:rsid w:val="007722DD"/>
    <w:rsid w:val="007758C7"/>
    <w:rsid w:val="007813BA"/>
    <w:rsid w:val="00781AE3"/>
    <w:rsid w:val="0078417B"/>
    <w:rsid w:val="007935CD"/>
    <w:rsid w:val="00794480"/>
    <w:rsid w:val="007A75C3"/>
    <w:rsid w:val="007A7710"/>
    <w:rsid w:val="007B0324"/>
    <w:rsid w:val="007B114E"/>
    <w:rsid w:val="007B140E"/>
    <w:rsid w:val="007B6EB3"/>
    <w:rsid w:val="007B7311"/>
    <w:rsid w:val="007C0590"/>
    <w:rsid w:val="007C0D35"/>
    <w:rsid w:val="007C116E"/>
    <w:rsid w:val="007C1308"/>
    <w:rsid w:val="007C2B09"/>
    <w:rsid w:val="007C5411"/>
    <w:rsid w:val="007D1ACE"/>
    <w:rsid w:val="007D1F6B"/>
    <w:rsid w:val="007D6F34"/>
    <w:rsid w:val="007D7700"/>
    <w:rsid w:val="007D7948"/>
    <w:rsid w:val="007E3F6A"/>
    <w:rsid w:val="007E45C1"/>
    <w:rsid w:val="007F0154"/>
    <w:rsid w:val="0080030D"/>
    <w:rsid w:val="008036DA"/>
    <w:rsid w:val="008048AF"/>
    <w:rsid w:val="00807FD0"/>
    <w:rsid w:val="0081097B"/>
    <w:rsid w:val="008119BB"/>
    <w:rsid w:val="00813055"/>
    <w:rsid w:val="00813DD8"/>
    <w:rsid w:val="00813F64"/>
    <w:rsid w:val="00814226"/>
    <w:rsid w:val="008218F8"/>
    <w:rsid w:val="0082232E"/>
    <w:rsid w:val="00823783"/>
    <w:rsid w:val="00823979"/>
    <w:rsid w:val="00826022"/>
    <w:rsid w:val="008319F9"/>
    <w:rsid w:val="0083231D"/>
    <w:rsid w:val="00835E76"/>
    <w:rsid w:val="00843444"/>
    <w:rsid w:val="0084363B"/>
    <w:rsid w:val="008523E3"/>
    <w:rsid w:val="00853BA6"/>
    <w:rsid w:val="00853FA2"/>
    <w:rsid w:val="00854E8E"/>
    <w:rsid w:val="00855121"/>
    <w:rsid w:val="00860180"/>
    <w:rsid w:val="00865576"/>
    <w:rsid w:val="00880E4E"/>
    <w:rsid w:val="00881101"/>
    <w:rsid w:val="00881C77"/>
    <w:rsid w:val="00885117"/>
    <w:rsid w:val="008865B5"/>
    <w:rsid w:val="0089140B"/>
    <w:rsid w:val="00891970"/>
    <w:rsid w:val="00891C04"/>
    <w:rsid w:val="00893A59"/>
    <w:rsid w:val="00896682"/>
    <w:rsid w:val="008978A3"/>
    <w:rsid w:val="008A0868"/>
    <w:rsid w:val="008A373C"/>
    <w:rsid w:val="008A39A5"/>
    <w:rsid w:val="008B0585"/>
    <w:rsid w:val="008B0CA6"/>
    <w:rsid w:val="008B2BD9"/>
    <w:rsid w:val="008B4A40"/>
    <w:rsid w:val="008B5F21"/>
    <w:rsid w:val="008C09AD"/>
    <w:rsid w:val="008C361F"/>
    <w:rsid w:val="008C3681"/>
    <w:rsid w:val="008C486B"/>
    <w:rsid w:val="008D12E0"/>
    <w:rsid w:val="008E60E3"/>
    <w:rsid w:val="008F0F58"/>
    <w:rsid w:val="008F168F"/>
    <w:rsid w:val="008F3B72"/>
    <w:rsid w:val="008F4E2D"/>
    <w:rsid w:val="008F6529"/>
    <w:rsid w:val="00905245"/>
    <w:rsid w:val="009075BA"/>
    <w:rsid w:val="009101E8"/>
    <w:rsid w:val="00910F18"/>
    <w:rsid w:val="0091170A"/>
    <w:rsid w:val="009121EF"/>
    <w:rsid w:val="00913043"/>
    <w:rsid w:val="00915710"/>
    <w:rsid w:val="009213BC"/>
    <w:rsid w:val="00923094"/>
    <w:rsid w:val="00924F3E"/>
    <w:rsid w:val="009250F1"/>
    <w:rsid w:val="00926DC4"/>
    <w:rsid w:val="00931135"/>
    <w:rsid w:val="00931AAB"/>
    <w:rsid w:val="00933B50"/>
    <w:rsid w:val="009372EA"/>
    <w:rsid w:val="0093744B"/>
    <w:rsid w:val="00940D5F"/>
    <w:rsid w:val="009437CB"/>
    <w:rsid w:val="00956826"/>
    <w:rsid w:val="00956C7E"/>
    <w:rsid w:val="009570E1"/>
    <w:rsid w:val="009667A6"/>
    <w:rsid w:val="0096788B"/>
    <w:rsid w:val="00972960"/>
    <w:rsid w:val="00973A35"/>
    <w:rsid w:val="0097685C"/>
    <w:rsid w:val="009804F4"/>
    <w:rsid w:val="00983E98"/>
    <w:rsid w:val="00984665"/>
    <w:rsid w:val="00985AE3"/>
    <w:rsid w:val="00986A4B"/>
    <w:rsid w:val="00993BF5"/>
    <w:rsid w:val="00994DC8"/>
    <w:rsid w:val="009959B6"/>
    <w:rsid w:val="00996D83"/>
    <w:rsid w:val="009978BD"/>
    <w:rsid w:val="009A16AE"/>
    <w:rsid w:val="009A177C"/>
    <w:rsid w:val="009A4C75"/>
    <w:rsid w:val="009A5A25"/>
    <w:rsid w:val="009B32D4"/>
    <w:rsid w:val="009B371B"/>
    <w:rsid w:val="009C12C4"/>
    <w:rsid w:val="009C2EC8"/>
    <w:rsid w:val="009C3B57"/>
    <w:rsid w:val="009C451A"/>
    <w:rsid w:val="009C6D33"/>
    <w:rsid w:val="009D5EE8"/>
    <w:rsid w:val="009E0242"/>
    <w:rsid w:val="009E1A29"/>
    <w:rsid w:val="009E2E1F"/>
    <w:rsid w:val="009E4A03"/>
    <w:rsid w:val="009E6AF8"/>
    <w:rsid w:val="009F00EB"/>
    <w:rsid w:val="009F2836"/>
    <w:rsid w:val="009F4BFE"/>
    <w:rsid w:val="009F6C07"/>
    <w:rsid w:val="009F7CFF"/>
    <w:rsid w:val="00A02261"/>
    <w:rsid w:val="00A070AD"/>
    <w:rsid w:val="00A13F3B"/>
    <w:rsid w:val="00A17039"/>
    <w:rsid w:val="00A253DD"/>
    <w:rsid w:val="00A255D2"/>
    <w:rsid w:val="00A27212"/>
    <w:rsid w:val="00A30AA9"/>
    <w:rsid w:val="00A34CF2"/>
    <w:rsid w:val="00A35110"/>
    <w:rsid w:val="00A4025E"/>
    <w:rsid w:val="00A42C34"/>
    <w:rsid w:val="00A472A2"/>
    <w:rsid w:val="00A50E7B"/>
    <w:rsid w:val="00A513DB"/>
    <w:rsid w:val="00A57D05"/>
    <w:rsid w:val="00A65BA2"/>
    <w:rsid w:val="00A730DE"/>
    <w:rsid w:val="00A76040"/>
    <w:rsid w:val="00A77FCD"/>
    <w:rsid w:val="00A804B0"/>
    <w:rsid w:val="00A814FC"/>
    <w:rsid w:val="00A82EBA"/>
    <w:rsid w:val="00A83D0F"/>
    <w:rsid w:val="00A91AA3"/>
    <w:rsid w:val="00A92801"/>
    <w:rsid w:val="00A94364"/>
    <w:rsid w:val="00A95698"/>
    <w:rsid w:val="00AA45CA"/>
    <w:rsid w:val="00AA5495"/>
    <w:rsid w:val="00AA7E24"/>
    <w:rsid w:val="00AB1444"/>
    <w:rsid w:val="00AB1C7B"/>
    <w:rsid w:val="00AB2DED"/>
    <w:rsid w:val="00AB3456"/>
    <w:rsid w:val="00AB68E9"/>
    <w:rsid w:val="00AC091F"/>
    <w:rsid w:val="00AC32AF"/>
    <w:rsid w:val="00AC4312"/>
    <w:rsid w:val="00AC5AA6"/>
    <w:rsid w:val="00AC5F49"/>
    <w:rsid w:val="00AD1628"/>
    <w:rsid w:val="00AD2934"/>
    <w:rsid w:val="00AD6C41"/>
    <w:rsid w:val="00AE0CA1"/>
    <w:rsid w:val="00AE3671"/>
    <w:rsid w:val="00AE50E7"/>
    <w:rsid w:val="00AF4185"/>
    <w:rsid w:val="00AF5DAC"/>
    <w:rsid w:val="00AF68B2"/>
    <w:rsid w:val="00B008A0"/>
    <w:rsid w:val="00B03A02"/>
    <w:rsid w:val="00B059B6"/>
    <w:rsid w:val="00B13092"/>
    <w:rsid w:val="00B13BAF"/>
    <w:rsid w:val="00B14064"/>
    <w:rsid w:val="00B15B62"/>
    <w:rsid w:val="00B17409"/>
    <w:rsid w:val="00B209D5"/>
    <w:rsid w:val="00B20DAD"/>
    <w:rsid w:val="00B23BFA"/>
    <w:rsid w:val="00B25836"/>
    <w:rsid w:val="00B2775E"/>
    <w:rsid w:val="00B32295"/>
    <w:rsid w:val="00B32CAC"/>
    <w:rsid w:val="00B37F42"/>
    <w:rsid w:val="00B42B67"/>
    <w:rsid w:val="00B42CEE"/>
    <w:rsid w:val="00B4423D"/>
    <w:rsid w:val="00B46AA1"/>
    <w:rsid w:val="00B515B9"/>
    <w:rsid w:val="00B52FBF"/>
    <w:rsid w:val="00B53767"/>
    <w:rsid w:val="00B560ED"/>
    <w:rsid w:val="00B61190"/>
    <w:rsid w:val="00B65759"/>
    <w:rsid w:val="00B72477"/>
    <w:rsid w:val="00B75613"/>
    <w:rsid w:val="00B76712"/>
    <w:rsid w:val="00B85F51"/>
    <w:rsid w:val="00B91E98"/>
    <w:rsid w:val="00B94FEC"/>
    <w:rsid w:val="00B9599E"/>
    <w:rsid w:val="00B966D6"/>
    <w:rsid w:val="00B975FF"/>
    <w:rsid w:val="00BA3E36"/>
    <w:rsid w:val="00BA41D0"/>
    <w:rsid w:val="00BA474C"/>
    <w:rsid w:val="00BA7498"/>
    <w:rsid w:val="00BB1FFC"/>
    <w:rsid w:val="00BB659D"/>
    <w:rsid w:val="00BB6F23"/>
    <w:rsid w:val="00BB7150"/>
    <w:rsid w:val="00BC2C66"/>
    <w:rsid w:val="00BC6235"/>
    <w:rsid w:val="00BD1A9D"/>
    <w:rsid w:val="00BD4516"/>
    <w:rsid w:val="00BD467B"/>
    <w:rsid w:val="00BD6214"/>
    <w:rsid w:val="00BF1F1B"/>
    <w:rsid w:val="00BF1FE4"/>
    <w:rsid w:val="00BF426F"/>
    <w:rsid w:val="00BF6D0E"/>
    <w:rsid w:val="00C00E5D"/>
    <w:rsid w:val="00C10B4C"/>
    <w:rsid w:val="00C11CBC"/>
    <w:rsid w:val="00C11E74"/>
    <w:rsid w:val="00C14AC9"/>
    <w:rsid w:val="00C16D2C"/>
    <w:rsid w:val="00C2235C"/>
    <w:rsid w:val="00C23035"/>
    <w:rsid w:val="00C240C6"/>
    <w:rsid w:val="00C24134"/>
    <w:rsid w:val="00C26E68"/>
    <w:rsid w:val="00C34894"/>
    <w:rsid w:val="00C45561"/>
    <w:rsid w:val="00C46F6D"/>
    <w:rsid w:val="00C474D3"/>
    <w:rsid w:val="00C51314"/>
    <w:rsid w:val="00C53F11"/>
    <w:rsid w:val="00C546F5"/>
    <w:rsid w:val="00C6259A"/>
    <w:rsid w:val="00C651BA"/>
    <w:rsid w:val="00C70727"/>
    <w:rsid w:val="00C71B26"/>
    <w:rsid w:val="00C73055"/>
    <w:rsid w:val="00C7351A"/>
    <w:rsid w:val="00C74611"/>
    <w:rsid w:val="00C765B3"/>
    <w:rsid w:val="00C84A7F"/>
    <w:rsid w:val="00C8745B"/>
    <w:rsid w:val="00C87CF1"/>
    <w:rsid w:val="00C92E8E"/>
    <w:rsid w:val="00C960D8"/>
    <w:rsid w:val="00CA53E4"/>
    <w:rsid w:val="00CA5DAB"/>
    <w:rsid w:val="00CA7DEB"/>
    <w:rsid w:val="00CB365E"/>
    <w:rsid w:val="00CC1720"/>
    <w:rsid w:val="00CC6CDB"/>
    <w:rsid w:val="00CD1AC1"/>
    <w:rsid w:val="00CD4A13"/>
    <w:rsid w:val="00CE1744"/>
    <w:rsid w:val="00CE4D2B"/>
    <w:rsid w:val="00CF0EEB"/>
    <w:rsid w:val="00CF16EF"/>
    <w:rsid w:val="00CF2052"/>
    <w:rsid w:val="00CF4316"/>
    <w:rsid w:val="00CF7CB2"/>
    <w:rsid w:val="00D03ABD"/>
    <w:rsid w:val="00D04D9E"/>
    <w:rsid w:val="00D0586F"/>
    <w:rsid w:val="00D13B4C"/>
    <w:rsid w:val="00D14F8A"/>
    <w:rsid w:val="00D16CA1"/>
    <w:rsid w:val="00D208C4"/>
    <w:rsid w:val="00D26A73"/>
    <w:rsid w:val="00D40DB4"/>
    <w:rsid w:val="00D40DB6"/>
    <w:rsid w:val="00D420E7"/>
    <w:rsid w:val="00D43938"/>
    <w:rsid w:val="00D43D36"/>
    <w:rsid w:val="00D46475"/>
    <w:rsid w:val="00D47DB9"/>
    <w:rsid w:val="00D51B8C"/>
    <w:rsid w:val="00D55958"/>
    <w:rsid w:val="00D60BE8"/>
    <w:rsid w:val="00D662C4"/>
    <w:rsid w:val="00D668CE"/>
    <w:rsid w:val="00D70004"/>
    <w:rsid w:val="00D71763"/>
    <w:rsid w:val="00D747B0"/>
    <w:rsid w:val="00D74D20"/>
    <w:rsid w:val="00D808DC"/>
    <w:rsid w:val="00D85620"/>
    <w:rsid w:val="00D92B8E"/>
    <w:rsid w:val="00DA4A66"/>
    <w:rsid w:val="00DA6D84"/>
    <w:rsid w:val="00DA6F9D"/>
    <w:rsid w:val="00DA7142"/>
    <w:rsid w:val="00DA7BAF"/>
    <w:rsid w:val="00DB06E8"/>
    <w:rsid w:val="00DB5BFF"/>
    <w:rsid w:val="00DB6DCF"/>
    <w:rsid w:val="00DC2AB8"/>
    <w:rsid w:val="00DC4802"/>
    <w:rsid w:val="00DC687E"/>
    <w:rsid w:val="00DC735A"/>
    <w:rsid w:val="00DD3671"/>
    <w:rsid w:val="00DD5B6A"/>
    <w:rsid w:val="00DD5EA6"/>
    <w:rsid w:val="00DD6E10"/>
    <w:rsid w:val="00DE3756"/>
    <w:rsid w:val="00DE3799"/>
    <w:rsid w:val="00DE4BBA"/>
    <w:rsid w:val="00DE6C16"/>
    <w:rsid w:val="00DF1C3C"/>
    <w:rsid w:val="00DF4641"/>
    <w:rsid w:val="00DF55E3"/>
    <w:rsid w:val="00E05280"/>
    <w:rsid w:val="00E06944"/>
    <w:rsid w:val="00E10FC7"/>
    <w:rsid w:val="00E126B5"/>
    <w:rsid w:val="00E20326"/>
    <w:rsid w:val="00E23454"/>
    <w:rsid w:val="00E3651E"/>
    <w:rsid w:val="00E375E5"/>
    <w:rsid w:val="00E44259"/>
    <w:rsid w:val="00E4695C"/>
    <w:rsid w:val="00E5643D"/>
    <w:rsid w:val="00E63536"/>
    <w:rsid w:val="00E6503A"/>
    <w:rsid w:val="00E6597B"/>
    <w:rsid w:val="00E6607D"/>
    <w:rsid w:val="00E66E2A"/>
    <w:rsid w:val="00E71E00"/>
    <w:rsid w:val="00E73E04"/>
    <w:rsid w:val="00E8224E"/>
    <w:rsid w:val="00E91B58"/>
    <w:rsid w:val="00E95F05"/>
    <w:rsid w:val="00E96464"/>
    <w:rsid w:val="00EA23D5"/>
    <w:rsid w:val="00EA2C7A"/>
    <w:rsid w:val="00EA64A5"/>
    <w:rsid w:val="00EA7314"/>
    <w:rsid w:val="00EB0E7F"/>
    <w:rsid w:val="00EB4DAC"/>
    <w:rsid w:val="00EB5B6E"/>
    <w:rsid w:val="00EB7934"/>
    <w:rsid w:val="00EC4755"/>
    <w:rsid w:val="00EC516B"/>
    <w:rsid w:val="00EC6D9C"/>
    <w:rsid w:val="00ED15CA"/>
    <w:rsid w:val="00EE0FB3"/>
    <w:rsid w:val="00EE1D11"/>
    <w:rsid w:val="00EE2BCE"/>
    <w:rsid w:val="00EE5A02"/>
    <w:rsid w:val="00EE69E7"/>
    <w:rsid w:val="00EF0590"/>
    <w:rsid w:val="00EF07A3"/>
    <w:rsid w:val="00EF0F02"/>
    <w:rsid w:val="00EF2BC2"/>
    <w:rsid w:val="00EF4EC5"/>
    <w:rsid w:val="00EF5371"/>
    <w:rsid w:val="00EF63E7"/>
    <w:rsid w:val="00F02D3B"/>
    <w:rsid w:val="00F03EAD"/>
    <w:rsid w:val="00F05394"/>
    <w:rsid w:val="00F069F1"/>
    <w:rsid w:val="00F133A6"/>
    <w:rsid w:val="00F1386A"/>
    <w:rsid w:val="00F15AD4"/>
    <w:rsid w:val="00F161CC"/>
    <w:rsid w:val="00F16384"/>
    <w:rsid w:val="00F26FB1"/>
    <w:rsid w:val="00F30807"/>
    <w:rsid w:val="00F32A80"/>
    <w:rsid w:val="00F34E51"/>
    <w:rsid w:val="00F35393"/>
    <w:rsid w:val="00F368E3"/>
    <w:rsid w:val="00F40212"/>
    <w:rsid w:val="00F41F65"/>
    <w:rsid w:val="00F47F88"/>
    <w:rsid w:val="00F50DB9"/>
    <w:rsid w:val="00F60A86"/>
    <w:rsid w:val="00F60ED6"/>
    <w:rsid w:val="00F63E2E"/>
    <w:rsid w:val="00F64A48"/>
    <w:rsid w:val="00F67EAB"/>
    <w:rsid w:val="00F75A43"/>
    <w:rsid w:val="00F80954"/>
    <w:rsid w:val="00F91E78"/>
    <w:rsid w:val="00F92570"/>
    <w:rsid w:val="00F92DC3"/>
    <w:rsid w:val="00F94791"/>
    <w:rsid w:val="00FA07B9"/>
    <w:rsid w:val="00FA6820"/>
    <w:rsid w:val="00FA7F22"/>
    <w:rsid w:val="00FB4FA5"/>
    <w:rsid w:val="00FC4D33"/>
    <w:rsid w:val="00FC7DDD"/>
    <w:rsid w:val="00FD2046"/>
    <w:rsid w:val="00FD2F68"/>
    <w:rsid w:val="00FD515A"/>
    <w:rsid w:val="00FE35C8"/>
    <w:rsid w:val="00FE5A22"/>
    <w:rsid w:val="00FE6600"/>
    <w:rsid w:val="00FE708F"/>
    <w:rsid w:val="00FF31BC"/>
    <w:rsid w:val="00FF345C"/>
    <w:rsid w:val="00FF6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AEEB2"/>
  <w15:docId w15:val="{4D81DFCF-CFD1-41EA-A99C-CD65370B7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5F51"/>
    <w:pPr>
      <w:spacing w:after="7" w:line="269" w:lineRule="auto"/>
      <w:ind w:left="10" w:right="56" w:hanging="10"/>
    </w:pPr>
    <w:rPr>
      <w:rFonts w:ascii="Times New Roman" w:eastAsia="Times New Roman" w:hAnsi="Times New Roman" w:cs="Times New Roman"/>
      <w:i/>
      <w:color w:val="000000"/>
    </w:rPr>
  </w:style>
  <w:style w:type="paragraph" w:styleId="Heading1">
    <w:name w:val="heading 1"/>
    <w:next w:val="Normal"/>
    <w:link w:val="Heading1Char"/>
    <w:uiPriority w:val="9"/>
    <w:unhideWhenUsed/>
    <w:qFormat/>
    <w:pPr>
      <w:keepNext/>
      <w:keepLines/>
      <w:spacing w:after="21"/>
      <w:ind w:left="10" w:right="55"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rPr>
  </w:style>
  <w:style w:type="paragraph" w:styleId="Heading3">
    <w:name w:val="heading 3"/>
    <w:basedOn w:val="Normal"/>
    <w:next w:val="Normal"/>
    <w:link w:val="Heading3Char"/>
    <w:uiPriority w:val="9"/>
    <w:semiHidden/>
    <w:unhideWhenUsed/>
    <w:qFormat/>
    <w:rsid w:val="007E45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7E45C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402B65"/>
    <w:pPr>
      <w:spacing w:after="0" w:line="240" w:lineRule="auto"/>
      <w:ind w:left="10" w:right="56" w:hanging="10"/>
    </w:pPr>
    <w:rPr>
      <w:rFonts w:ascii="Times New Roman" w:eastAsia="Times New Roman" w:hAnsi="Times New Roman" w:cs="Times New Roman"/>
      <w:i/>
      <w:color w:val="000000"/>
    </w:rPr>
  </w:style>
  <w:style w:type="paragraph" w:styleId="Title">
    <w:name w:val="Title"/>
    <w:basedOn w:val="Normal"/>
    <w:next w:val="Normal"/>
    <w:link w:val="TitleChar"/>
    <w:uiPriority w:val="10"/>
    <w:qFormat/>
    <w:rsid w:val="00D60BE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60BE8"/>
    <w:rPr>
      <w:rFonts w:asciiTheme="majorHAnsi" w:eastAsiaTheme="majorEastAsia" w:hAnsiTheme="majorHAnsi" w:cstheme="majorBidi"/>
      <w:i/>
      <w:spacing w:val="-10"/>
      <w:kern w:val="28"/>
      <w:sz w:val="56"/>
      <w:szCs w:val="56"/>
    </w:rPr>
  </w:style>
  <w:style w:type="paragraph" w:customStyle="1" w:styleId="Default">
    <w:name w:val="Default"/>
    <w:rsid w:val="006B289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5283"/>
    <w:pPr>
      <w:ind w:left="720"/>
      <w:contextualSpacing/>
    </w:pPr>
  </w:style>
  <w:style w:type="paragraph" w:styleId="FootnoteText">
    <w:name w:val="footnote text"/>
    <w:basedOn w:val="Normal"/>
    <w:link w:val="FootnoteTextChar"/>
    <w:uiPriority w:val="99"/>
    <w:semiHidden/>
    <w:unhideWhenUsed/>
    <w:rsid w:val="00F26F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6FB1"/>
    <w:rPr>
      <w:rFonts w:ascii="Times New Roman" w:eastAsia="Times New Roman" w:hAnsi="Times New Roman" w:cs="Times New Roman"/>
      <w:i/>
      <w:color w:val="000000"/>
      <w:sz w:val="20"/>
      <w:szCs w:val="20"/>
    </w:rPr>
  </w:style>
  <w:style w:type="character" w:styleId="FootnoteReference">
    <w:name w:val="footnote reference"/>
    <w:basedOn w:val="DefaultParagraphFont"/>
    <w:uiPriority w:val="99"/>
    <w:semiHidden/>
    <w:unhideWhenUsed/>
    <w:rsid w:val="00F26FB1"/>
    <w:rPr>
      <w:vertAlign w:val="superscript"/>
    </w:rPr>
  </w:style>
  <w:style w:type="paragraph" w:styleId="Header">
    <w:name w:val="header"/>
    <w:basedOn w:val="Normal"/>
    <w:link w:val="HeaderChar"/>
    <w:uiPriority w:val="99"/>
    <w:unhideWhenUsed/>
    <w:rsid w:val="00F26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FB1"/>
    <w:rPr>
      <w:rFonts w:ascii="Times New Roman" w:eastAsia="Times New Roman" w:hAnsi="Times New Roman" w:cs="Times New Roman"/>
      <w:i/>
      <w:color w:val="000000"/>
    </w:rPr>
  </w:style>
  <w:style w:type="table" w:styleId="TableGrid0">
    <w:name w:val="Table Grid"/>
    <w:basedOn w:val="TableNormal"/>
    <w:uiPriority w:val="59"/>
    <w:rsid w:val="00C11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3F6A"/>
    <w:rPr>
      <w:color w:val="0563C1" w:themeColor="hyperlink"/>
      <w:u w:val="single"/>
    </w:rPr>
  </w:style>
  <w:style w:type="paragraph" w:customStyle="1" w:styleId="InsideAddress">
    <w:name w:val="Inside Address"/>
    <w:basedOn w:val="Normal"/>
    <w:rsid w:val="007E45C1"/>
    <w:pPr>
      <w:spacing w:after="0" w:line="240" w:lineRule="auto"/>
      <w:ind w:left="0" w:right="0" w:firstLine="0"/>
    </w:pPr>
    <w:rPr>
      <w:i w:val="0"/>
      <w:color w:val="auto"/>
      <w:sz w:val="20"/>
      <w:szCs w:val="20"/>
    </w:rPr>
  </w:style>
  <w:style w:type="character" w:customStyle="1" w:styleId="Heading3Char">
    <w:name w:val="Heading 3 Char"/>
    <w:basedOn w:val="DefaultParagraphFont"/>
    <w:link w:val="Heading3"/>
    <w:uiPriority w:val="9"/>
    <w:semiHidden/>
    <w:rsid w:val="007E45C1"/>
    <w:rPr>
      <w:rFonts w:asciiTheme="majorHAnsi" w:eastAsiaTheme="majorEastAsia" w:hAnsiTheme="majorHAnsi" w:cstheme="majorBidi"/>
      <w:i/>
      <w:color w:val="1F4D78" w:themeColor="accent1" w:themeShade="7F"/>
      <w:sz w:val="24"/>
      <w:szCs w:val="24"/>
    </w:rPr>
  </w:style>
  <w:style w:type="paragraph" w:customStyle="1" w:styleId="Style2">
    <w:name w:val="Style2"/>
    <w:basedOn w:val="Heading6"/>
    <w:rsid w:val="007E45C1"/>
    <w:pPr>
      <w:keepLines w:val="0"/>
      <w:spacing w:before="0" w:line="240" w:lineRule="auto"/>
      <w:ind w:left="0" w:right="0" w:firstLine="0"/>
    </w:pPr>
    <w:rPr>
      <w:rFonts w:ascii="Times New Roman" w:eastAsia="Times New Roman" w:hAnsi="Times New Roman" w:cs="Times New Roman"/>
      <w:b/>
      <w:i w:val="0"/>
      <w:caps/>
      <w:color w:val="auto"/>
      <w:szCs w:val="20"/>
    </w:rPr>
  </w:style>
  <w:style w:type="character" w:customStyle="1" w:styleId="Heading6Char">
    <w:name w:val="Heading 6 Char"/>
    <w:basedOn w:val="DefaultParagraphFont"/>
    <w:link w:val="Heading6"/>
    <w:uiPriority w:val="9"/>
    <w:semiHidden/>
    <w:rsid w:val="007E45C1"/>
    <w:rPr>
      <w:rFonts w:asciiTheme="majorHAnsi" w:eastAsiaTheme="majorEastAsia" w:hAnsiTheme="majorHAnsi" w:cstheme="majorBidi"/>
      <w:i/>
      <w:color w:val="1F4D78" w:themeColor="accent1" w:themeShade="7F"/>
    </w:rPr>
  </w:style>
  <w:style w:type="paragraph" w:styleId="TOCHeading">
    <w:name w:val="TOC Heading"/>
    <w:basedOn w:val="Heading1"/>
    <w:next w:val="Normal"/>
    <w:uiPriority w:val="39"/>
    <w:unhideWhenUsed/>
    <w:qFormat/>
    <w:rsid w:val="00A27212"/>
    <w:pPr>
      <w:spacing w:before="240" w:after="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C474D3"/>
    <w:pPr>
      <w:tabs>
        <w:tab w:val="right" w:leader="dot" w:pos="10080"/>
      </w:tabs>
      <w:spacing w:after="0" w:line="360" w:lineRule="auto"/>
      <w:ind w:left="0" w:firstLine="0"/>
    </w:pPr>
    <w:rPr>
      <w:bCs/>
      <w:i w:val="0"/>
      <w:noProof/>
      <w:sz w:val="24"/>
      <w:szCs w:val="24"/>
    </w:rPr>
  </w:style>
  <w:style w:type="paragraph" w:styleId="TOC2">
    <w:name w:val="toc 2"/>
    <w:basedOn w:val="Normal"/>
    <w:next w:val="Normal"/>
    <w:autoRedefine/>
    <w:uiPriority w:val="39"/>
    <w:unhideWhenUsed/>
    <w:rsid w:val="00DF1C3C"/>
    <w:pPr>
      <w:tabs>
        <w:tab w:val="right" w:leader="dot" w:pos="10080"/>
        <w:tab w:val="right" w:leader="dot" w:pos="10160"/>
      </w:tabs>
      <w:spacing w:after="0"/>
      <w:ind w:left="0"/>
    </w:pPr>
    <w:rPr>
      <w:i w:val="0"/>
      <w:noProof/>
      <w:color w:val="auto"/>
    </w:rPr>
  </w:style>
  <w:style w:type="paragraph" w:styleId="TOC3">
    <w:name w:val="toc 3"/>
    <w:basedOn w:val="Normal"/>
    <w:next w:val="Normal"/>
    <w:autoRedefine/>
    <w:uiPriority w:val="39"/>
    <w:unhideWhenUsed/>
    <w:rsid w:val="00A27212"/>
    <w:pPr>
      <w:spacing w:after="100"/>
      <w:ind w:left="440"/>
    </w:pPr>
  </w:style>
  <w:style w:type="paragraph" w:styleId="BalloonText">
    <w:name w:val="Balloon Text"/>
    <w:basedOn w:val="Normal"/>
    <w:link w:val="BalloonTextChar"/>
    <w:uiPriority w:val="99"/>
    <w:semiHidden/>
    <w:unhideWhenUsed/>
    <w:rsid w:val="00EF5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371"/>
    <w:rPr>
      <w:rFonts w:ascii="Segoe UI" w:eastAsia="Times New Roman" w:hAnsi="Segoe UI" w:cs="Segoe UI"/>
      <w:i/>
      <w:color w:val="000000"/>
      <w:sz w:val="18"/>
      <w:szCs w:val="18"/>
    </w:rPr>
  </w:style>
  <w:style w:type="table" w:customStyle="1" w:styleId="TableGrid1">
    <w:name w:val="TableGrid1"/>
    <w:rsid w:val="00FA7F22"/>
    <w:pPr>
      <w:spacing w:after="0" w:line="240" w:lineRule="auto"/>
    </w:pPr>
    <w:tblPr>
      <w:tblCellMar>
        <w:top w:w="0" w:type="dxa"/>
        <w:left w:w="0" w:type="dxa"/>
        <w:bottom w:w="0" w:type="dxa"/>
        <w:right w:w="0" w:type="dxa"/>
      </w:tblCellMar>
    </w:tblPr>
  </w:style>
  <w:style w:type="paragraph" w:styleId="CommentText">
    <w:name w:val="annotation text"/>
    <w:basedOn w:val="Normal"/>
    <w:link w:val="CommentTextChar"/>
    <w:uiPriority w:val="99"/>
    <w:semiHidden/>
    <w:rsid w:val="00391ECC"/>
    <w:pPr>
      <w:spacing w:after="0" w:line="240" w:lineRule="auto"/>
      <w:ind w:left="0" w:right="0" w:firstLine="0"/>
    </w:pPr>
    <w:rPr>
      <w:rFonts w:ascii="Arial" w:hAnsi="Arial"/>
      <w:i w:val="0"/>
      <w:color w:val="auto"/>
      <w:sz w:val="20"/>
      <w:szCs w:val="20"/>
    </w:rPr>
  </w:style>
  <w:style w:type="character" w:customStyle="1" w:styleId="CommentTextChar">
    <w:name w:val="Comment Text Char"/>
    <w:basedOn w:val="DefaultParagraphFont"/>
    <w:link w:val="CommentText"/>
    <w:uiPriority w:val="99"/>
    <w:semiHidden/>
    <w:rsid w:val="00391ECC"/>
    <w:rPr>
      <w:rFonts w:ascii="Arial" w:eastAsia="Times New Roman" w:hAnsi="Arial" w:cs="Times New Roman"/>
      <w:sz w:val="20"/>
      <w:szCs w:val="20"/>
    </w:rPr>
  </w:style>
  <w:style w:type="paragraph" w:customStyle="1" w:styleId="font16">
    <w:name w:val="font16"/>
    <w:basedOn w:val="Normal"/>
    <w:rsid w:val="00391ECC"/>
    <w:pPr>
      <w:spacing w:before="100" w:beforeAutospacing="1" w:after="100" w:afterAutospacing="1" w:line="240" w:lineRule="auto"/>
      <w:ind w:left="0" w:right="0" w:firstLine="0"/>
    </w:pPr>
    <w:rPr>
      <w:rFonts w:ascii="Tahoma" w:eastAsia="Arial Unicode MS" w:hAnsi="Tahoma" w:cs="Tahoma"/>
      <w:i w:val="0"/>
      <w:sz w:val="20"/>
      <w:szCs w:val="20"/>
    </w:rPr>
  </w:style>
  <w:style w:type="paragraph" w:styleId="Footer">
    <w:name w:val="footer"/>
    <w:basedOn w:val="Normal"/>
    <w:link w:val="FooterChar"/>
    <w:uiPriority w:val="99"/>
    <w:rsid w:val="00F133A6"/>
    <w:pPr>
      <w:tabs>
        <w:tab w:val="center" w:pos="4320"/>
        <w:tab w:val="right" w:pos="8640"/>
      </w:tabs>
      <w:spacing w:after="0" w:line="240" w:lineRule="auto"/>
      <w:ind w:left="0" w:right="0" w:firstLine="0"/>
    </w:pPr>
    <w:rPr>
      <w:i w:val="0"/>
      <w:color w:val="auto"/>
      <w:sz w:val="24"/>
      <w:szCs w:val="24"/>
    </w:rPr>
  </w:style>
  <w:style w:type="character" w:customStyle="1" w:styleId="FooterChar">
    <w:name w:val="Footer Char"/>
    <w:basedOn w:val="DefaultParagraphFont"/>
    <w:link w:val="Footer"/>
    <w:uiPriority w:val="99"/>
    <w:rsid w:val="00F133A6"/>
    <w:rPr>
      <w:rFonts w:ascii="Times New Roman" w:eastAsia="Times New Roman" w:hAnsi="Times New Roman" w:cs="Times New Roman"/>
      <w:sz w:val="24"/>
      <w:szCs w:val="24"/>
    </w:rPr>
  </w:style>
  <w:style w:type="paragraph" w:styleId="TableofFigures">
    <w:name w:val="table of figures"/>
    <w:basedOn w:val="Normal"/>
    <w:next w:val="Normal"/>
    <w:uiPriority w:val="99"/>
    <w:semiHidden/>
    <w:unhideWhenUsed/>
    <w:rsid w:val="00CA5DAB"/>
    <w:pPr>
      <w:spacing w:after="0"/>
      <w:ind w:left="0"/>
    </w:pPr>
  </w:style>
  <w:style w:type="paragraph" w:styleId="BodyText2">
    <w:name w:val="Body Text 2"/>
    <w:basedOn w:val="Normal"/>
    <w:link w:val="BodyText2Char"/>
    <w:uiPriority w:val="99"/>
    <w:semiHidden/>
    <w:unhideWhenUsed/>
    <w:rsid w:val="00F92DC3"/>
    <w:pPr>
      <w:spacing w:after="120" w:line="480" w:lineRule="auto"/>
      <w:ind w:left="0" w:right="0" w:firstLine="0"/>
    </w:pPr>
    <w:rPr>
      <w:i w:val="0"/>
      <w:color w:val="auto"/>
      <w:sz w:val="24"/>
      <w:szCs w:val="24"/>
    </w:rPr>
  </w:style>
  <w:style w:type="character" w:customStyle="1" w:styleId="BodyText2Char">
    <w:name w:val="Body Text 2 Char"/>
    <w:basedOn w:val="DefaultParagraphFont"/>
    <w:link w:val="BodyText2"/>
    <w:uiPriority w:val="99"/>
    <w:semiHidden/>
    <w:rsid w:val="00F92DC3"/>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F92DC3"/>
    <w:pPr>
      <w:spacing w:after="120" w:line="240" w:lineRule="auto"/>
      <w:ind w:left="0" w:right="0" w:firstLine="0"/>
    </w:pPr>
    <w:rPr>
      <w:i w:val="0"/>
      <w:color w:val="auto"/>
      <w:sz w:val="16"/>
      <w:szCs w:val="16"/>
    </w:rPr>
  </w:style>
  <w:style w:type="character" w:customStyle="1" w:styleId="BodyText3Char">
    <w:name w:val="Body Text 3 Char"/>
    <w:basedOn w:val="DefaultParagraphFont"/>
    <w:link w:val="BodyText3"/>
    <w:uiPriority w:val="99"/>
    <w:rsid w:val="00F92DC3"/>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1D44D2"/>
    <w:rPr>
      <w:color w:val="954F72" w:themeColor="followedHyperlink"/>
      <w:u w:val="single"/>
    </w:rPr>
  </w:style>
  <w:style w:type="character" w:styleId="CommentReference">
    <w:name w:val="annotation reference"/>
    <w:basedOn w:val="DefaultParagraphFont"/>
    <w:uiPriority w:val="99"/>
    <w:semiHidden/>
    <w:unhideWhenUsed/>
    <w:rsid w:val="00C71B26"/>
    <w:rPr>
      <w:sz w:val="16"/>
      <w:szCs w:val="16"/>
    </w:rPr>
  </w:style>
  <w:style w:type="paragraph" w:styleId="CommentSubject">
    <w:name w:val="annotation subject"/>
    <w:basedOn w:val="CommentText"/>
    <w:next w:val="CommentText"/>
    <w:link w:val="CommentSubjectChar"/>
    <w:uiPriority w:val="99"/>
    <w:semiHidden/>
    <w:unhideWhenUsed/>
    <w:rsid w:val="00EB7934"/>
    <w:pPr>
      <w:spacing w:after="7"/>
      <w:ind w:left="10" w:right="56" w:hanging="10"/>
    </w:pPr>
    <w:rPr>
      <w:rFonts w:ascii="Times New Roman" w:hAnsi="Times New Roman"/>
      <w:b/>
      <w:bCs/>
      <w:i/>
      <w:color w:val="000000"/>
    </w:rPr>
  </w:style>
  <w:style w:type="character" w:customStyle="1" w:styleId="CommentSubjectChar">
    <w:name w:val="Comment Subject Char"/>
    <w:basedOn w:val="CommentTextChar"/>
    <w:link w:val="CommentSubject"/>
    <w:uiPriority w:val="99"/>
    <w:semiHidden/>
    <w:rsid w:val="00EB7934"/>
    <w:rPr>
      <w:rFonts w:ascii="Times New Roman" w:eastAsia="Times New Roman" w:hAnsi="Times New Roman" w:cs="Times New Roman"/>
      <w:b/>
      <w:bCs/>
      <w:i/>
      <w:color w:val="000000"/>
      <w:sz w:val="20"/>
      <w:szCs w:val="20"/>
    </w:rPr>
  </w:style>
  <w:style w:type="paragraph" w:customStyle="1" w:styleId="Blueborder">
    <w:name w:val="Blue border"/>
    <w:basedOn w:val="Normal"/>
    <w:link w:val="BlueborderChar"/>
    <w:qFormat/>
    <w:rsid w:val="00A070AD"/>
    <w:pPr>
      <w:pBdr>
        <w:top w:val="single" w:sz="4" w:space="1" w:color="000000"/>
        <w:left w:val="single" w:sz="4" w:space="4" w:color="000000"/>
        <w:bottom w:val="single" w:sz="4" w:space="1" w:color="000000"/>
        <w:right w:val="single" w:sz="4" w:space="4" w:color="000000"/>
      </w:pBdr>
      <w:shd w:val="clear" w:color="auto" w:fill="B8CCE3"/>
      <w:spacing w:after="71" w:line="276" w:lineRule="auto"/>
      <w:ind w:left="0" w:right="0" w:firstLine="0"/>
    </w:pPr>
    <w:rPr>
      <w:rFonts w:ascii="Calibri" w:eastAsia="Calibri" w:hAnsi="Calibri" w:cs="Calibri"/>
      <w:i w:val="0"/>
      <w:color w:val="auto"/>
    </w:rPr>
  </w:style>
  <w:style w:type="character" w:customStyle="1" w:styleId="BlueborderChar">
    <w:name w:val="Blue border Char"/>
    <w:basedOn w:val="DefaultParagraphFont"/>
    <w:link w:val="Blueborder"/>
    <w:rsid w:val="00A070AD"/>
    <w:rPr>
      <w:rFonts w:ascii="Calibri" w:eastAsia="Calibri" w:hAnsi="Calibri" w:cs="Calibri"/>
      <w:shd w:val="clear" w:color="auto" w:fill="B8CCE3"/>
    </w:rPr>
  </w:style>
  <w:style w:type="paragraph" w:customStyle="1" w:styleId="Bullet">
    <w:name w:val="Bullet"/>
    <w:basedOn w:val="ListParagraph"/>
    <w:uiPriority w:val="99"/>
    <w:qFormat/>
    <w:rsid w:val="009250F1"/>
    <w:pPr>
      <w:numPr>
        <w:numId w:val="44"/>
      </w:numPr>
      <w:spacing w:after="120" w:line="240" w:lineRule="auto"/>
      <w:ind w:right="0"/>
      <w:contextualSpacing w:val="0"/>
    </w:pPr>
    <w:rPr>
      <w:i w:val="0"/>
      <w:color w:val="auto"/>
      <w:sz w:val="24"/>
      <w:szCs w:val="24"/>
    </w:rPr>
  </w:style>
  <w:style w:type="paragraph" w:customStyle="1" w:styleId="Text">
    <w:name w:val="Text"/>
    <w:basedOn w:val="Normal"/>
    <w:qFormat/>
    <w:rsid w:val="004F606C"/>
    <w:pPr>
      <w:ind w:left="0" w:firstLine="0"/>
    </w:pPr>
    <w:rPr>
      <w:rFonts w:asciiTheme="minorHAnsi" w:hAnsiTheme="minorHAnsi" w:cstheme="minorHAnsi"/>
      <w:i w:val="0"/>
    </w:rPr>
  </w:style>
  <w:style w:type="character" w:styleId="Emphasis">
    <w:name w:val="Emphasis"/>
    <w:basedOn w:val="DefaultParagraphFont"/>
    <w:uiPriority w:val="20"/>
    <w:qFormat/>
    <w:rsid w:val="00A472A2"/>
    <w:rPr>
      <w:i/>
      <w:iCs/>
    </w:rPr>
  </w:style>
  <w:style w:type="paragraph" w:styleId="Revision">
    <w:name w:val="Revision"/>
    <w:hidden/>
    <w:uiPriority w:val="99"/>
    <w:semiHidden/>
    <w:rsid w:val="00550A62"/>
    <w:pPr>
      <w:spacing w:after="0" w:line="240" w:lineRule="auto"/>
    </w:pPr>
    <w:rPr>
      <w:rFonts w:ascii="Times New Roman" w:eastAsia="Times New Roman" w:hAnsi="Times New Roman" w:cs="Times New Roman"/>
      <w:i/>
      <w:color w:val="000000"/>
    </w:rPr>
  </w:style>
  <w:style w:type="paragraph" w:customStyle="1" w:styleId="xmsonormal">
    <w:name w:val="x_msonormal"/>
    <w:basedOn w:val="Normal"/>
    <w:rsid w:val="001A3B06"/>
    <w:pPr>
      <w:spacing w:after="0" w:line="240" w:lineRule="auto"/>
      <w:ind w:left="0" w:right="0" w:firstLine="0"/>
    </w:pPr>
    <w:rPr>
      <w:rFonts w:ascii="Calibri" w:eastAsiaTheme="minorHAnsi" w:hAnsi="Calibri" w:cs="Calibri"/>
      <w:i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416176">
      <w:bodyDiv w:val="1"/>
      <w:marLeft w:val="0"/>
      <w:marRight w:val="0"/>
      <w:marTop w:val="0"/>
      <w:marBottom w:val="0"/>
      <w:divBdr>
        <w:top w:val="none" w:sz="0" w:space="0" w:color="auto"/>
        <w:left w:val="none" w:sz="0" w:space="0" w:color="auto"/>
        <w:bottom w:val="none" w:sz="0" w:space="0" w:color="auto"/>
        <w:right w:val="none" w:sz="0" w:space="0" w:color="auto"/>
      </w:divBdr>
    </w:div>
    <w:div w:id="682509809">
      <w:bodyDiv w:val="1"/>
      <w:marLeft w:val="0"/>
      <w:marRight w:val="0"/>
      <w:marTop w:val="0"/>
      <w:marBottom w:val="0"/>
      <w:divBdr>
        <w:top w:val="none" w:sz="0" w:space="0" w:color="auto"/>
        <w:left w:val="none" w:sz="0" w:space="0" w:color="auto"/>
        <w:bottom w:val="none" w:sz="0" w:space="0" w:color="auto"/>
        <w:right w:val="none" w:sz="0" w:space="0" w:color="auto"/>
      </w:divBdr>
    </w:div>
    <w:div w:id="756486296">
      <w:bodyDiv w:val="1"/>
      <w:marLeft w:val="0"/>
      <w:marRight w:val="0"/>
      <w:marTop w:val="0"/>
      <w:marBottom w:val="0"/>
      <w:divBdr>
        <w:top w:val="none" w:sz="0" w:space="0" w:color="auto"/>
        <w:left w:val="none" w:sz="0" w:space="0" w:color="auto"/>
        <w:bottom w:val="none" w:sz="0" w:space="0" w:color="auto"/>
        <w:right w:val="none" w:sz="0" w:space="0" w:color="auto"/>
      </w:divBdr>
    </w:div>
    <w:div w:id="1142499029">
      <w:bodyDiv w:val="1"/>
      <w:marLeft w:val="0"/>
      <w:marRight w:val="0"/>
      <w:marTop w:val="0"/>
      <w:marBottom w:val="0"/>
      <w:divBdr>
        <w:top w:val="none" w:sz="0" w:space="0" w:color="auto"/>
        <w:left w:val="none" w:sz="0" w:space="0" w:color="auto"/>
        <w:bottom w:val="none" w:sz="0" w:space="0" w:color="auto"/>
        <w:right w:val="none" w:sz="0" w:space="0" w:color="auto"/>
      </w:divBdr>
    </w:div>
    <w:div w:id="1201823005">
      <w:bodyDiv w:val="1"/>
      <w:marLeft w:val="0"/>
      <w:marRight w:val="0"/>
      <w:marTop w:val="0"/>
      <w:marBottom w:val="0"/>
      <w:divBdr>
        <w:top w:val="none" w:sz="0" w:space="0" w:color="auto"/>
        <w:left w:val="none" w:sz="0" w:space="0" w:color="auto"/>
        <w:bottom w:val="none" w:sz="0" w:space="0" w:color="auto"/>
        <w:right w:val="none" w:sz="0" w:space="0" w:color="auto"/>
      </w:divBdr>
    </w:div>
    <w:div w:id="1572737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D0308BF9C21B4D9D446679A46FC93B" ma:contentTypeVersion="8" ma:contentTypeDescription="Create a new document." ma:contentTypeScope="" ma:versionID="6490a6c97e497e33a454a35c46d3966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33225da0-121e-4cdc-ab09-26271803071d" xmlns:ns6="f1bb38d9-ecde-41c1-83d1-b162c9b65e0e" targetNamespace="http://schemas.microsoft.com/office/2006/metadata/properties" ma:root="true" ma:fieldsID="22b909a1af4f4e912a47c1b58bd3b29f" ns1:_="" ns2:_="" ns3:_="" ns4:_="" ns5:_="" ns6:_="">
    <xsd:import namespace="http://schemas.microsoft.com/sharepoint/v3"/>
    <xsd:import namespace="4ffa91fb-a0ff-4ac5-b2db-65c790d184a4"/>
    <xsd:import namespace="http://schemas.microsoft.com/sharepoint.v3"/>
    <xsd:import namespace="http://schemas.microsoft.com/sharepoint/v3/fields"/>
    <xsd:import namespace="33225da0-121e-4cdc-ab09-26271803071d"/>
    <xsd:import namespace="f1bb38d9-ecde-41c1-83d1-b162c9b65e0e"/>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SharedWithUsers" minOccurs="0"/>
                <xsd:element ref="ns5:SharedWithDetails" minOccurs="0"/>
                <xsd:element ref="ns6:MediaServiceMetadata" minOccurs="0"/>
                <xsd:element ref="ns6: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8f724e79-af34-48bb-9537-54657034a4ee}" ma:internalName="TaxCatchAllLabel" ma:readOnly="true" ma:showField="CatchAllDataLabel" ma:web="33225da0-121e-4cdc-ab09-26271803071d">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8f724e79-af34-48bb-9537-54657034a4ee}" ma:internalName="TaxCatchAll" ma:showField="CatchAllData" ma:web="33225da0-121e-4cdc-ab09-26271803071d">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225da0-121e-4cdc-ab09-26271803071d" elementFormDefault="qualified">
    <xsd:import namespace="http://schemas.microsoft.com/office/2006/documentManagement/types"/>
    <xsd:import namespace="http://schemas.microsoft.com/office/infopath/2007/PartnerControls"/>
    <xsd:element name="SharedWithUsers" ma:index="2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bb38d9-ecde-41c1-83d1-b162c9b65e0e"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ermInfo xmlns="http://schemas.microsoft.com/office/infopath/2007/PartnerControls">
          <TermName xmlns="http://schemas.microsoft.com/office/infopath/2007/PartnerControls">QUAPP</TermName>
          <TermId xmlns="http://schemas.microsoft.com/office/infopath/2007/PartnerControls">11111111-1111-1111-1111-111111111111</TermId>
        </TermInfo>
        <TermInfo xmlns="http://schemas.microsoft.com/office/infopath/2007/PartnerControls">
          <TermName xmlns="http://schemas.microsoft.com/office/infopath/2007/PartnerControls">scientific integrity</TermName>
          <TermId xmlns="http://schemas.microsoft.com/office/infopath/2007/PartnerControls">11111111-1111-1111-1111-111111111111</TermId>
        </TermInfo>
      </Terms>
    </TaxKeywordTaxHTField>
    <Record xmlns="4ffa91fb-a0ff-4ac5-b2db-65c790d184a4">Shared</Record>
    <Rights xmlns="4ffa91fb-a0ff-4ac5-b2db-65c790d184a4" xsi:nil="true"/>
    <Document_x0020_Creation_x0020_Date xmlns="4ffa91fb-a0ff-4ac5-b2db-65c790d184a4">2018-04-09T17:56:1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29f62856-1543-49d4-a736-4569d363f533"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A7948-35B6-4213-8196-D84AD21AB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33225da0-121e-4cdc-ab09-26271803071d"/>
    <ds:schemaRef ds:uri="f1bb38d9-ecde-41c1-83d1-b162c9b65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66607B-07AA-4CEB-AAAC-8A2203B2710F}">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s>
</ds:datastoreItem>
</file>

<file path=customXml/itemProps3.xml><?xml version="1.0" encoding="utf-8"?>
<ds:datastoreItem xmlns:ds="http://schemas.openxmlformats.org/officeDocument/2006/customXml" ds:itemID="{70E4F960-953E-4867-9EF9-D57603ACA5B1}">
  <ds:schemaRefs>
    <ds:schemaRef ds:uri="http://schemas.microsoft.com/sharepoint/v3/contenttype/forms"/>
  </ds:schemaRefs>
</ds:datastoreItem>
</file>

<file path=customXml/itemProps4.xml><?xml version="1.0" encoding="utf-8"?>
<ds:datastoreItem xmlns:ds="http://schemas.openxmlformats.org/officeDocument/2006/customXml" ds:itemID="{59CC2947-0859-4533-B22A-293B191CBD04}">
  <ds:schemaRefs>
    <ds:schemaRef ds:uri="Microsoft.SharePoint.Taxonomy.ContentTypeSync"/>
  </ds:schemaRefs>
</ds:datastoreItem>
</file>

<file path=customXml/itemProps5.xml><?xml version="1.0" encoding="utf-8"?>
<ds:datastoreItem xmlns:ds="http://schemas.openxmlformats.org/officeDocument/2006/customXml" ds:itemID="{A4044EF8-465A-4267-A0CD-1A2EC6062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7</TotalTime>
  <Pages>1</Pages>
  <Words>5576</Words>
  <Characters>3178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Templates for Citizen Science Quality Assurance and Documentation</vt:lpstr>
    </vt:vector>
  </TitlesOfParts>
  <Company/>
  <LinksUpToDate>false</LinksUpToDate>
  <CharactersWithSpaces>3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for Citizen Science Quality Assurance and Documentation</dc:title>
  <dc:subject>These Templates provide tools and procedures to help citizen science organizations properly document the quality of data. Used with the Handbook, they are meant to convey common expectations for quality assurance and documentation; and best management practices to level the playing field for organizations that train and use volunteers in the collection of environmental data. This Word version is customizable. Edit at your own risk.</dc:subject>
  <dc:creator>"U.S. EPA, ORD, Office of the Science Advisor"</dc:creator>
  <cp:keywords>QUAPP, scientific integrity</cp:keywords>
  <dc:description/>
  <cp:lastModifiedBy>McGuinness, Moira</cp:lastModifiedBy>
  <cp:revision>5</cp:revision>
  <cp:lastPrinted>2018-09-06T16:50:00Z</cp:lastPrinted>
  <dcterms:created xsi:type="dcterms:W3CDTF">2019-03-07T18:35:00Z</dcterms:created>
  <dcterms:modified xsi:type="dcterms:W3CDTF">2019-03-1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D0308BF9C21B4D9D446679A46FC93B</vt:lpwstr>
  </property>
  <property fmtid="{D5CDD505-2E9C-101B-9397-08002B2CF9AE}" pid="3" name="TaxKeyword">
    <vt:lpwstr/>
  </property>
  <property fmtid="{D5CDD505-2E9C-101B-9397-08002B2CF9AE}" pid="4" name="Document Type">
    <vt:lpwstr/>
  </property>
  <property fmtid="{D5CDD505-2E9C-101B-9397-08002B2CF9AE}" pid="5" name="EPA Subject">
    <vt:lpwstr/>
  </property>
</Properties>
</file>